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A38" w:rsidRDefault="00FE1C89">
      <w:pPr>
        <w:pStyle w:val="Titre"/>
      </w:pPr>
      <w:r>
        <w:t>Transformation</w:t>
      </w:r>
      <w:commentRangeStart w:id="0"/>
      <w:r>
        <w:t>de l’écoute</w:t>
      </w:r>
      <w:commentRangeEnd w:id="0"/>
      <w:r w:rsidR="00967F93">
        <w:commentReference w:id="0"/>
      </w:r>
      <w:r>
        <w:br/>
        <w:t>en musicothérapie</w:t>
      </w:r>
    </w:p>
    <w:p w:rsidR="006C7A38" w:rsidRDefault="00FE1C89">
      <w:pPr>
        <w:pStyle w:val="Author"/>
      </w:pPr>
      <w:r>
        <w:t>Valérie Gaillard</w:t>
      </w:r>
    </w:p>
    <w:p w:rsidR="006C7A38" w:rsidRDefault="00FE1C89">
      <w:pPr>
        <w:pStyle w:val="Abstract"/>
      </w:pPr>
      <w:r>
        <w:t>Se visualiser, se voir, se découvrir à travers le reflet de son écoute. Situer des sons dans l’espace pour se positionner soi-même. Se situer dans l’espace sonore.</w:t>
      </w:r>
    </w:p>
    <w:p w:rsidR="006C7A38" w:rsidRDefault="00FE1C89">
      <w:pPr>
        <w:pStyle w:val="Abstract"/>
      </w:pPr>
      <w:r>
        <w:t>Ecouter et s’écouter.</w:t>
      </w:r>
    </w:p>
    <w:p w:rsidR="006C7A38" w:rsidRDefault="00FE1C89">
      <w:pPr>
        <w:pStyle w:val="Abstract"/>
      </w:pPr>
      <w:r>
        <w:t>La musique influe notre corps tout entier. Elle influe notre écoute au point même de la modifier. On le sait, il existe un lien entre musique et écoute. Mais au moyen d’un test avec un appareil spécifique, nous allons pouvoir le voir; dès lors, cela deviendra une “évidence" dans le sens premier du terme. Cette étude a pour objet de faire l’hypothèse d’une visualisation de la transformation de l’écoute du patient lors d’un traitement en musicothérapie. Nous l’observerons par des graphiques qui, selon une référence d’écoute précise, nous permettront de synthétiser les différences d’avant et après traitement. Ils seront des révélateurs de l’écoute, tels des “clichés photographiques".</w:t>
      </w:r>
    </w:p>
    <w:p w:rsidR="00E36D9F" w:rsidRPr="00E36D9F" w:rsidRDefault="00E36D9F" w:rsidP="00E36D9F">
      <w:pPr>
        <w:pStyle w:val="Corpsdetexte"/>
      </w:pPr>
    </w:p>
    <w:p w:rsidR="006C7A38" w:rsidRDefault="00FE1C89">
      <w:pPr>
        <w:pStyle w:val="Abstract"/>
      </w:pPr>
      <w:r>
        <w:t>Mots-clés : musique- musicothérapie-écoute-son-oreille-test</w:t>
      </w:r>
    </w:p>
    <w:p w:rsidR="006C7A38" w:rsidRDefault="00FE1C89">
      <w:pPr>
        <w:pStyle w:val="Titre1"/>
      </w:pPr>
      <w:bookmarkStart w:id="1" w:name="jeSuisLaMusique:viret"/>
      <w:r>
        <w:t>Introduction et hypothèse</w:t>
      </w:r>
      <w:bookmarkEnd w:id="1"/>
    </w:p>
    <w:p w:rsidR="006C7A38" w:rsidRDefault="00FE1C89">
      <w:pPr>
        <w:pStyle w:val="Normalcentr"/>
      </w:pPr>
      <w:r>
        <w:rPr>
          <w:i/>
        </w:rPr>
        <w:t>&lt;&lt; Par le Son, le Silence du Non-Être vient à l’Être. […]</w:t>
      </w:r>
      <w:commentRangeStart w:id="2"/>
      <w:r>
        <w:rPr>
          <w:i/>
        </w:rPr>
        <w:t>Je suis la musique que je fais ou écoute</w:t>
      </w:r>
      <w:commentRangeEnd w:id="2"/>
      <w:r w:rsidR="00967F93">
        <w:commentReference w:id="2"/>
      </w:r>
      <w:r>
        <w:rPr>
          <w:i/>
        </w:rPr>
        <w:t>. […] &gt;&gt; […] la musique a la capacité d’harmoniser les composantes d’une entité psychophysique pour qu’il soit “bien dans sa peau” et “bien dans son âme.”</w:t>
      </w:r>
      <w:r>
        <w:t>  (Viret 2007a ch. 1, p. 8)</w:t>
      </w:r>
    </w:p>
    <w:p w:rsidR="006C7A38" w:rsidRDefault="00FE1C89">
      <w:pPr>
        <w:pStyle w:val="Titre2"/>
      </w:pPr>
      <w:bookmarkStart w:id="3" w:name="introduction"/>
      <w:commentRangeStart w:id="4"/>
      <w:r>
        <w:t>Introduction</w:t>
      </w:r>
      <w:bookmarkEnd w:id="3"/>
      <w:commentRangeEnd w:id="4"/>
      <w:r w:rsidR="00E36D9F">
        <w:rPr>
          <w:rStyle w:val="Marquedecommentaire"/>
          <w:rFonts w:asciiTheme="minorHAnsi" w:eastAsiaTheme="minorHAnsi" w:hAnsiTheme="minorHAnsi" w:cstheme="minorBidi"/>
          <w:b w:val="0"/>
          <w:bCs w:val="0"/>
          <w:color w:val="auto"/>
        </w:rPr>
        <w:commentReference w:id="4"/>
      </w:r>
    </w:p>
    <w:p w:rsidR="006C7A38" w:rsidRDefault="00FE1C89">
      <w:pPr>
        <w:pStyle w:val="FirstParagraph"/>
      </w:pPr>
      <w:commentRangeStart w:id="5"/>
      <w:r>
        <w:t>L’auteur exerce le métier de musicienne professionnelle et a choisi de compléter sa formation en devenant musicothérapeute ainsi que consultante à la méthode Tomatis</w:t>
      </w:r>
      <w:r>
        <w:rPr>
          <w:rStyle w:val="Appelnotedebasdep"/>
        </w:rPr>
        <w:footnoteReference w:id="1"/>
      </w:r>
      <w:r>
        <w:t>.</w:t>
      </w:r>
    </w:p>
    <w:p w:rsidR="006C7A38" w:rsidRDefault="00FE1C89">
      <w:pPr>
        <w:pStyle w:val="Corpsdetexte"/>
      </w:pPr>
      <w:r>
        <w:t xml:space="preserve">Elle exerce en cabinet privé et en cliniques psychiatriques. L’utilisation des différents outils de travail varie et s’adapte selon les lieux. En institution, elle est exclusivement musicothérapeute. En cabinet privé, elle a la liberté d’utiliser l’une des deux techniques ou de les fusionner. Celles-ci se sont modifiées grâce à l’expérience acquise, ont évolué à </w:t>
      </w:r>
      <w:proofErr w:type="gramStart"/>
      <w:r>
        <w:t>travers</w:t>
      </w:r>
      <w:proofErr w:type="gramEnd"/>
      <w:r>
        <w:t xml:space="preserve"> chaque cas particulier. Se lancer dans cette écriture, c’est creuser et approfondir ses propres recherches. C’est prendre de la distance, observer, se remettre en question, être </w:t>
      </w:r>
      <w:r>
        <w:lastRenderedPageBreak/>
        <w:t>plus précis dans ses observations, plus systématique dans la manière de travailler. D’où ce questionnement présenté ici :</w:t>
      </w:r>
      <w:commentRangeEnd w:id="5"/>
      <w:r>
        <w:rPr>
          <w:rStyle w:val="Marquedecommentaire"/>
        </w:rPr>
        <w:commentReference w:id="5"/>
      </w:r>
    </w:p>
    <w:p w:rsidR="006C7A38" w:rsidRDefault="00FE1C89">
      <w:pPr>
        <w:pStyle w:val="Titre2"/>
      </w:pPr>
      <w:bookmarkStart w:id="6" w:name="hypothèse-un-test-pour-mesurer-les-trans"/>
      <w:r>
        <w:t>Hypothèse: un test pour mesurer les transformations de l’écoute</w:t>
      </w:r>
      <w:bookmarkEnd w:id="6"/>
    </w:p>
    <w:p w:rsidR="006C7A38" w:rsidRDefault="00FE1C89">
      <w:pPr>
        <w:pStyle w:val="FirstParagraph"/>
      </w:pPr>
      <w:commentRangeStart w:id="7"/>
      <w:r>
        <w:t xml:space="preserve">L’écoute est-elle universelle ou personnelle ? </w:t>
      </w:r>
      <w:commentRangeEnd w:id="7"/>
      <w:r w:rsidR="00DB47B4">
        <w:rPr>
          <w:rStyle w:val="Marquedecommentaire"/>
        </w:rPr>
        <w:commentReference w:id="7"/>
      </w:r>
      <w:r>
        <w:t xml:space="preserve">Chaque être humain semble globalement pareil à un autre; toutes les oreilles paraissent avoir une anatomie similaire. Et pourtant, si l’on observe de près nos empreintes digitales, on s’aperçoit de l’unicité de chaque être. De même, chaque oreille peut être différente, </w:t>
      </w:r>
      <w:commentRangeStart w:id="8"/>
      <w:r>
        <w:t>différenciée</w:t>
      </w:r>
      <w:commentRangeEnd w:id="8"/>
      <w:r>
        <w:rPr>
          <w:rStyle w:val="Marquedecommentaire"/>
        </w:rPr>
        <w:commentReference w:id="8"/>
      </w:r>
      <w:r>
        <w:t xml:space="preserve"> et fonctionner d’une </w:t>
      </w:r>
      <w:commentRangeStart w:id="9"/>
      <w:r>
        <w:t>autre façon</w:t>
      </w:r>
      <w:commentRangeEnd w:id="9"/>
      <w:r>
        <w:rPr>
          <w:rStyle w:val="Marquedecommentaire"/>
        </w:rPr>
        <w:commentReference w:id="9"/>
      </w:r>
      <w:r>
        <w:t xml:space="preserve">; par conséquent notre écoute pourrait être à chaque fois particulière et nous appartenir de façon singulière tout en étant perméable au changement. </w:t>
      </w:r>
      <w:commentRangeStart w:id="10"/>
      <w:r>
        <w:t>Le temps imprime une évolution dans notre être intérieur et extérieur, nous sommes vivants dans nos mouvements psychologiques et physiques.</w:t>
      </w:r>
      <w:commentRangeEnd w:id="10"/>
      <w:r w:rsidR="00DB47B4">
        <w:rPr>
          <w:rStyle w:val="Marquedecommentaire"/>
        </w:rPr>
        <w:commentReference w:id="10"/>
      </w:r>
      <w:r>
        <w:t xml:space="preserve"> Des traces devraient en être aussi visibles dans </w:t>
      </w:r>
      <w:proofErr w:type="gramStart"/>
      <w:r>
        <w:t>l’ écoute</w:t>
      </w:r>
      <w:proofErr w:type="gramEnd"/>
      <w:r>
        <w:t xml:space="preserve">. Il est plausible de s’en poser la question. En admettant ainsi qu’il n’y ait pas de statisme mais au contraire une transformation dans l’écoute, ce changement devient identifiable, </w:t>
      </w:r>
      <w:r>
        <w:rPr>
          <w:i/>
        </w:rPr>
        <w:t>remarquable</w:t>
      </w:r>
      <w:r>
        <w:t xml:space="preserve">, unique (dans le sens personnel) à travers nos expériences de vie. Un test pourrait être un moyen d’évaluer les modifications supposées de cette écoute. Donner une forme à l’écoute par une image, une </w:t>
      </w:r>
      <w:r>
        <w:rPr>
          <w:i/>
        </w:rPr>
        <w:t>vision de l’écoute</w:t>
      </w:r>
      <w:r>
        <w:t>, en quelque sorte, telle une fenêtre qui nous ouvre sur des informations qui nous permettent d’objectiver et évaluer</w:t>
      </w:r>
      <w:commentRangeStart w:id="11"/>
      <w:r>
        <w:t>d’une part</w:t>
      </w:r>
      <w:commentRangeEnd w:id="11"/>
      <w:r w:rsidR="00967F93">
        <w:commentReference w:id="11"/>
      </w:r>
      <w:r>
        <w:t>l’évolution de l’écoute, en début et fin de thérapie, et d’autre part pour constater s’il y a un parallélisme dans la transformation psychique de la personne prise en charge.</w:t>
      </w:r>
    </w:p>
    <w:p w:rsidR="006C7A38" w:rsidRDefault="00FE1C89">
      <w:pPr>
        <w:pStyle w:val="Corpsdetexte"/>
      </w:pPr>
      <w:commentRangeStart w:id="12"/>
      <w:r>
        <w:t xml:space="preserve">L’objectif de cette étude est de faire un constat de l’évolution de l’écoute </w:t>
      </w:r>
      <w:r w:rsidR="00DB47B4">
        <w:t xml:space="preserve">SELON LES CRITERES TOMATIS </w:t>
      </w:r>
      <w:r>
        <w:t>à travers le travail fait en musicothérapie.</w:t>
      </w:r>
      <w:commentRangeEnd w:id="12"/>
      <w:r w:rsidR="00DB47B4">
        <w:rPr>
          <w:rStyle w:val="Marquedecommentaire"/>
        </w:rPr>
        <w:commentReference w:id="12"/>
      </w:r>
    </w:p>
    <w:p w:rsidR="006C7A38" w:rsidRDefault="00FE1C89">
      <w:pPr>
        <w:pStyle w:val="Titre3"/>
      </w:pPr>
      <w:bookmarkStart w:id="13" w:name="lhypothèse"/>
      <w:r>
        <w:t>L’hypothèse</w:t>
      </w:r>
      <w:bookmarkEnd w:id="13"/>
    </w:p>
    <w:p w:rsidR="006C7A38" w:rsidRDefault="00FE1C89">
      <w:pPr>
        <w:pStyle w:val="FirstParagraph"/>
      </w:pPr>
      <w:r>
        <w:t xml:space="preserve">Notre hypothèse est que le processus d’écoute en musicothérapie </w:t>
      </w:r>
      <w:commentRangeStart w:id="14"/>
      <w:r>
        <w:t>améliore</w:t>
      </w:r>
      <w:commentRangeEnd w:id="14"/>
      <w:r>
        <w:rPr>
          <w:rStyle w:val="Marquedecommentaire"/>
        </w:rPr>
        <w:commentReference w:id="14"/>
      </w:r>
      <w:r>
        <w:t xml:space="preserve"> la capacité d’écoute.</w:t>
      </w:r>
    </w:p>
    <w:p w:rsidR="006C7A38" w:rsidRDefault="00FE1C89">
      <w:pPr>
        <w:pStyle w:val="Corpsdetexte"/>
      </w:pPr>
      <w:r>
        <w:t>Nous utiliserons deux tests différents : un</w:t>
      </w:r>
      <w:commentRangeStart w:id="15"/>
      <w:r>
        <w:t>test d’écoute</w:t>
      </w:r>
      <w:commentRangeEnd w:id="15"/>
      <w:r w:rsidR="00967F93">
        <w:commentReference w:id="15"/>
      </w:r>
      <w:r>
        <w:t>spécifique quantitatif, et un autre test, le WOQUO-Bref qui est qualitatif.</w:t>
      </w:r>
    </w:p>
    <w:p w:rsidR="006C7A38" w:rsidRDefault="00FE1C89">
      <w:pPr>
        <w:pStyle w:val="DefinitionTerm"/>
      </w:pPr>
      <w:r>
        <w:t>Utilisation d’un test d’écoute spécifique</w:t>
      </w:r>
    </w:p>
    <w:p w:rsidR="006C7A38" w:rsidRDefault="00FE1C89">
      <w:pPr>
        <w:pStyle w:val="Definition"/>
      </w:pPr>
      <w:r>
        <w:t>Critères d’observations: courbes, chiffres, mesures représentés par des seuils d’écoute selon des fréquences et le volume.</w:t>
      </w:r>
    </w:p>
    <w:p w:rsidR="006C7A38" w:rsidRDefault="00FE1C89">
      <w:pPr>
        <w:pStyle w:val="Definition"/>
      </w:pPr>
      <w:r>
        <w:t>Un outil : un appareil testant l’écoute; le test est réalisé en début et en fin de thérapie. Vérification quantitative: comparaison des deux tests.</w:t>
      </w:r>
    </w:p>
    <w:p w:rsidR="006C7A38" w:rsidRDefault="00FE1C89">
      <w:pPr>
        <w:pStyle w:val="DefinitionTerm"/>
      </w:pPr>
      <w:r>
        <w:t>WHOQO–Bref</w:t>
      </w:r>
    </w:p>
    <w:p w:rsidR="006C7A38" w:rsidRDefault="00FE1C89">
      <w:pPr>
        <w:pStyle w:val="Definition"/>
      </w:pPr>
      <w:r>
        <w:t>Le WHOQO–Bref un test</w:t>
      </w:r>
      <w:commentRangeStart w:id="16"/>
      <w:r>
        <w:t>d’évaluation de la qualité de</w:t>
      </w:r>
      <w:commentRangeEnd w:id="16"/>
      <w:r w:rsidR="00967F93">
        <w:commentReference w:id="16"/>
      </w:r>
      <w:r>
        <w:t>vie, programme</w:t>
      </w:r>
      <w:commentRangeStart w:id="17"/>
      <w:r>
        <w:t>de la santé</w:t>
      </w:r>
      <w:commentRangeEnd w:id="17"/>
      <w:r w:rsidR="00967F93">
        <w:commentReference w:id="17"/>
      </w:r>
      <w:r>
        <w:t>mondiale, OMS. Ce test est réalisé en parallèle supposée rempli par les patients avant et après. Vérification qualitative</w:t>
      </w:r>
    </w:p>
    <w:p w:rsidR="006C7A38" w:rsidRDefault="00FE1C89">
      <w:pPr>
        <w:pStyle w:val="FirstParagraph"/>
      </w:pPr>
      <w:r>
        <w:t>A cet effet, nous utiliserons un appareil test d’écoute spécifique, le TLST, appareil choisi car puisant ses sources en audiologie et conçu par Alfred Tomatis, médecin O. R. L</w:t>
      </w:r>
      <w:proofErr w:type="gramStart"/>
      <w:r>
        <w:t>. .</w:t>
      </w:r>
      <w:proofErr w:type="gramEnd"/>
      <w:r>
        <w:t xml:space="preserve"> Nous spécifions qu’aucun support de cette méthode n’interviendra, ni </w:t>
      </w:r>
      <w:r>
        <w:rPr>
          <w:i/>
        </w:rPr>
        <w:t>Oreille électronique</w:t>
      </w:r>
      <w:r>
        <w:t xml:space="preserve"> ni </w:t>
      </w:r>
      <w:r>
        <w:lastRenderedPageBreak/>
        <w:t>musiques préparées et filtrées. Nous expliquerons la raison de leur importance mais nous n’en ferons aucun usage. L’idée est de mettre à profit cette forme de test et de s’en tenir à ce support graphique, visible, un “dessin”, une image utile, utilisable, tangible, presque “palpable”</w:t>
      </w:r>
      <w:proofErr w:type="gramStart"/>
      <w:r>
        <w:t>,</w:t>
      </w:r>
      <w:commentRangeStart w:id="18"/>
      <w:r>
        <w:t>avec</w:t>
      </w:r>
      <w:proofErr w:type="gramEnd"/>
      <w:r>
        <w:t xml:space="preserve"> des critères d</w:t>
      </w:r>
      <w:commentRangeEnd w:id="18"/>
      <w:r w:rsidR="00967F93">
        <w:commentReference w:id="18"/>
      </w:r>
      <w:r>
        <w:t>’interprétations.</w:t>
      </w:r>
    </w:p>
    <w:p w:rsidR="006C7A38" w:rsidRDefault="00FE1C89">
      <w:pPr>
        <w:pStyle w:val="Titre4"/>
      </w:pPr>
      <w:bookmarkStart w:id="19" w:name="la-musicothérapie"/>
      <w:commentRangeStart w:id="20"/>
      <w:r>
        <w:t>La musicothérapie</w:t>
      </w:r>
      <w:bookmarkEnd w:id="19"/>
      <w:commentRangeEnd w:id="20"/>
      <w:r w:rsidR="00E36D9F">
        <w:rPr>
          <w:rStyle w:val="Marquedecommentaire"/>
          <w:rFonts w:asciiTheme="minorHAnsi" w:eastAsiaTheme="minorHAnsi" w:hAnsiTheme="minorHAnsi" w:cstheme="minorBidi"/>
          <w:b w:val="0"/>
          <w:bCs w:val="0"/>
          <w:color w:val="auto"/>
        </w:rPr>
        <w:commentReference w:id="20"/>
      </w:r>
    </w:p>
    <w:p w:rsidR="006C7A38" w:rsidRDefault="00FE1C89">
      <w:pPr>
        <w:pStyle w:val="FirstParagraph"/>
      </w:pPr>
      <w:commentRangeStart w:id="21"/>
      <w:r>
        <w:t>La musicothérapie est une pratique ancestrale</w:t>
      </w:r>
      <w:commentRangeEnd w:id="21"/>
      <w:r w:rsidR="00E36D9F">
        <w:rPr>
          <w:rStyle w:val="Marquedecommentaire"/>
        </w:rPr>
        <w:commentReference w:id="21"/>
      </w:r>
      <w:r>
        <w:t xml:space="preserve">. </w:t>
      </w:r>
      <w:commentRangeStart w:id="22"/>
      <w:r>
        <w:t>Il suffit de considérer la très grande</w:t>
      </w:r>
      <w:commentRangeStart w:id="23"/>
      <w:r>
        <w:t>place de l</w:t>
      </w:r>
      <w:commentRangeEnd w:id="23"/>
      <w:r w:rsidR="00967F93">
        <w:commentReference w:id="23"/>
      </w:r>
      <w:r>
        <w:t>a musique dans les mythologies et dans les rites. Selon M. Schneider</w:t>
      </w:r>
      <w:commentRangeEnd w:id="22"/>
      <w:r w:rsidR="00E36D9F">
        <w:rPr>
          <w:rStyle w:val="Marquedecommentaire"/>
        </w:rPr>
        <w:commentReference w:id="22"/>
      </w:r>
    </w:p>
    <w:p w:rsidR="006C7A38" w:rsidRDefault="00FE1C89">
      <w:pPr>
        <w:pStyle w:val="Corpsdetexte"/>
      </w:pPr>
      <w:r>
        <w:t>La musique, la matière sonore, est utilisée dans le but d’un</w:t>
      </w:r>
    </w:p>
    <w:p w:rsidR="006C7A38" w:rsidRDefault="00FE1C89">
      <w:pPr>
        <w:pStyle w:val="Corpsdetexte"/>
      </w:pPr>
      <w:r>
        <w:t>Selon Aurelia Sickert-Delin, on peut ainsi différencier la musicothérapie psychologique, celle dite médicinale qui “</w:t>
      </w:r>
      <w:r>
        <w:rPr>
          <w:i/>
        </w:rPr>
        <w:t>exerce une action énergétique, physiologique</w:t>
      </w:r>
      <w:r>
        <w:t>” […] avec “</w:t>
      </w:r>
      <w:r>
        <w:rPr>
          <w:i/>
        </w:rPr>
        <w:t>des effets curatifs</w:t>
      </w:r>
      <w:r>
        <w:t>” ainsi que celle dite “</w:t>
      </w:r>
      <w:r>
        <w:rPr>
          <w:i/>
        </w:rPr>
        <w:t>musicale, artistique</w:t>
      </w:r>
      <w:r>
        <w:t>”. “</w:t>
      </w:r>
      <w:r>
        <w:rPr>
          <w:i/>
        </w:rPr>
        <w:t>L’artiste-musicien éveille l’ “artiste intérieur” que l’être en souffrance porte en lui, pour lui permettre de s’auto-guérir […] par l’écoute, l’expression et la création.</w:t>
      </w:r>
      <w:r>
        <w:t>”(Viret 2007a ch. 1, p. 14, du texte inédit communiqué par A. Sickert-Delin, musicothérapeute à Alersheim, à J. Viret)</w:t>
      </w:r>
    </w:p>
    <w:p w:rsidR="006C7A38" w:rsidRDefault="00FE1C89">
      <w:pPr>
        <w:pStyle w:val="Corpsdetexte"/>
      </w:pPr>
      <w:r>
        <w:t xml:space="preserve">Les vertus de la musique sont reconnues et considérés comme une évidence depuis fort longtemps dans l’Antiquité, que ce soit en Chine ou dans le monde arabe médiéval, nous relate François-Xavier Vrait. Il nous précise ainsi que (Vrait 2018 ch. III, p. 96) Mais au fil des siècles, de nombreux autres textes évoquent les liens de la musique avec la médecine, de sa place dans les rituels thérapeutiques et notamment en psychothérapie fin </w:t>
      </w:r>
      <w:r>
        <w:rPr>
          <w:smallCaps/>
        </w:rPr>
        <w:t>xix</w:t>
      </w:r>
      <w:r>
        <w:t xml:space="preserve">, début </w:t>
      </w:r>
      <w:r>
        <w:rPr>
          <w:smallCaps/>
        </w:rPr>
        <w:t>xx</w:t>
      </w:r>
      <w:r>
        <w:t> siècle. Nous nous étendrons plus à ce sujet un peu plus loin</w:t>
      </w:r>
      <w:r>
        <w:rPr>
          <w:rStyle w:val="Appelnotedebasdep"/>
        </w:rPr>
        <w:footnoteReference w:id="2"/>
      </w:r>
      <w:r>
        <w:t>.</w:t>
      </w:r>
    </w:p>
    <w:p w:rsidR="006C7A38" w:rsidRDefault="00FE1C89">
      <w:pPr>
        <w:pStyle w:val="Corpsdetexte"/>
      </w:pPr>
      <w:r>
        <w:t xml:space="preserve">La musicothérapie est passée </w:t>
      </w:r>
      <w:commentRangeStart w:id="24"/>
      <w:r>
        <w:t>de fonctionnelle, analytique, modale, à structurale</w:t>
      </w:r>
      <w:commentRangeEnd w:id="24"/>
      <w:r w:rsidR="00E36D9F">
        <w:rPr>
          <w:rStyle w:val="Marquedecommentaire"/>
        </w:rPr>
        <w:commentReference w:id="24"/>
      </w:r>
      <w:r>
        <w:t xml:space="preserve"> pour se retrouver actuellement à un tournant décisif où elle devient </w:t>
      </w:r>
      <w:r>
        <w:rPr>
          <w:i/>
        </w:rPr>
        <w:t>intégrative</w:t>
      </w:r>
      <w:r>
        <w:t xml:space="preserve"> tout en conservant ses racines séculaires. Elle est intégrative dans le sens où elle permet un travail d’élaboration psychique dans une perspective de structuration identitaire (Vrait 2018 ch. III, p. 53, 105) et dans celui de l’intégration des données neuroscientifiques.</w:t>
      </w:r>
    </w:p>
    <w:p w:rsidR="006C7A38" w:rsidRDefault="00FE1C89">
      <w:pPr>
        <w:pStyle w:val="Corpsdetexte"/>
      </w:pPr>
      <w:r>
        <w:t xml:space="preserve">L’aspect fugace du son, de la musique, de ce médium </w:t>
      </w:r>
      <w:commentRangeStart w:id="25"/>
      <w:r>
        <w:t>volatil</w:t>
      </w:r>
      <w:commentRangeEnd w:id="25"/>
      <w:r w:rsidR="00E36D9F">
        <w:rPr>
          <w:rStyle w:val="Marquedecommentaire"/>
        </w:rPr>
        <w:commentReference w:id="25"/>
      </w:r>
      <w:r>
        <w:t xml:space="preserve"> par définition, ne semble pas apporter, comme en art-thérapie, le même aspect concret que peuvent témoigner des supports graphiques, visuels, reflets d’un espace-temps lors d’un travail d’élaboration psychique d’un patient. Les enregistrements sonores des séances peuvent tout de même retracer ce travail, comme le pratique Edith Lecourt, ou Carole et Clive Robbins. Si nous ne sommes pas formés en tant que médecins-musicothérapeutes ni issus d’un milieu scientifique, nous ne pouvons donc pas prétendre à l’utilisation des outils tels que l’IRMfct</w:t>
      </w:r>
      <w:r>
        <w:rPr>
          <w:rStyle w:val="Appelnotedebasdep"/>
        </w:rPr>
        <w:footnoteReference w:id="3"/>
      </w:r>
      <w:r>
        <w:t xml:space="preserve">; en contre-partie, toutes ces recherches en neurosciences éclairent, appuient et renforcent la crédibilité de l’action majeure du son sur notre cerveau, via l’oreille, en démontrant ses effets par cet intermédiaire technique </w:t>
      </w:r>
      <w:r>
        <w:rPr>
          <w:b/>
        </w:rPr>
        <w:t>visuel</w:t>
      </w:r>
      <w:r>
        <w:t xml:space="preserve"> ; elles apportent une reconnaissance de la musicothérapie dans le monde scientifique. </w:t>
      </w:r>
      <w:commentRangeStart w:id="26"/>
      <w:r>
        <w:t>C’est pour cette raison que</w:t>
      </w:r>
      <w:commentRangeEnd w:id="26"/>
      <w:r w:rsidR="00967F93">
        <w:commentReference w:id="26"/>
      </w:r>
      <w:r>
        <w:t xml:space="preserve"> nous faisons ici </w:t>
      </w:r>
      <w:r>
        <w:lastRenderedPageBreak/>
        <w:t xml:space="preserve">l’hypothèse que l’action de la musicothérapie a un impact certain sur la façon d’écouter et pourraient être perçus plus distinctement, </w:t>
      </w:r>
      <w:r>
        <w:rPr>
          <w:i/>
        </w:rPr>
        <w:t>objectivés</w:t>
      </w:r>
      <w:r>
        <w:t>, sous la forme d’un test, comme saisis par l’œil neutre de l’objectif d’un appareil photographique. Car il nous faut constamment démontrer, prouver</w:t>
      </w:r>
      <w:r>
        <w:rPr>
          <w:rStyle w:val="Appelnotedebasdep"/>
        </w:rPr>
        <w:footnoteReference w:id="4"/>
      </w:r>
      <w:r>
        <w:t>. On veut voir pour croire. Où est-ce notre esprit formaté cartésien depuis quelques centaines d’années qui nous empêche de penser différemment? Ce peut être aussi une nécessité due à notre époque pour crédibiliser l’impact du son sur notre être.</w:t>
      </w:r>
    </w:p>
    <w:p w:rsidR="006C7A38" w:rsidRDefault="00FE1C89">
      <w:pPr>
        <w:pStyle w:val="Titre2"/>
      </w:pPr>
      <w:bookmarkStart w:id="27" w:name="plan-du-travail"/>
      <w:commentRangeStart w:id="28"/>
      <w:r>
        <w:t>Plan du travail</w:t>
      </w:r>
      <w:bookmarkEnd w:id="27"/>
    </w:p>
    <w:p w:rsidR="006C7A38" w:rsidRDefault="00FE1C89">
      <w:pPr>
        <w:pStyle w:val="FirstParagraph"/>
      </w:pPr>
      <w:r>
        <w:t>Nous aborderons d’abord l’aspect théorique : l’écoute, le son, l’oreille, le test d’écoute, les différents tests d’écoute en musicothérapie. Ensuite, nous expliquerons la méthode Tomatis et puis, beaucoup plus en détails, son test d’écoute.</w:t>
      </w:r>
    </w:p>
    <w:p w:rsidR="006C7A38" w:rsidRDefault="00FE1C89">
      <w:pPr>
        <w:pStyle w:val="Corpsdetexte"/>
      </w:pPr>
      <w:r>
        <w:t>Puis ce sera l’aspect clinique : les tests d’écoute réalisés avec deux groupes de patients en parallèle.</w:t>
      </w:r>
    </w:p>
    <w:p w:rsidR="006C7A38" w:rsidRDefault="00FE1C89">
      <w:pPr>
        <w:pStyle w:val="Corpsdetexte"/>
      </w:pPr>
      <w:r>
        <w:t>Et finalement suivront la vérification de l’hypothèse, les conclusions et interrogations.</w:t>
      </w:r>
      <w:commentRangeEnd w:id="28"/>
      <w:r w:rsidR="00BF7EBE">
        <w:rPr>
          <w:rStyle w:val="Marquedecommentaire"/>
        </w:rPr>
        <w:commentReference w:id="28"/>
      </w:r>
    </w:p>
    <w:p w:rsidR="006C7A38" w:rsidRDefault="00FE1C89">
      <w:pPr>
        <w:pStyle w:val="Titre1"/>
      </w:pPr>
      <w:bookmarkStart w:id="29" w:name="lécoute"/>
      <w:r>
        <w:t>L’écoute</w:t>
      </w:r>
      <w:bookmarkEnd w:id="29"/>
    </w:p>
    <w:p w:rsidR="006C7A38" w:rsidRDefault="00FE1C89">
      <w:pPr>
        <w:pStyle w:val="Titre2"/>
      </w:pPr>
      <w:bookmarkStart w:id="30" w:name="ecouter-ou-entendre-une-différence"/>
      <w:r>
        <w:t>Ecouter ou entendre : une différence</w:t>
      </w:r>
      <w:bookmarkEnd w:id="30"/>
    </w:p>
    <w:p w:rsidR="006C7A38" w:rsidRDefault="00FE1C89">
      <w:pPr>
        <w:pStyle w:val="FirstParagraph"/>
      </w:pPr>
      <w:r>
        <w:t>La définition du verbe “entendre” et du verbe “écouter” (Hachette 2012 pp. 361–385) nous paraît opportune en raison de la confusion courante des deux termes :</w:t>
      </w:r>
    </w:p>
    <w:p w:rsidR="006C7A38" w:rsidRDefault="00FE1C89">
      <w:pPr>
        <w:pStyle w:val="DefinitionTerm"/>
      </w:pPr>
      <w:r>
        <w:t>Entendre</w:t>
      </w:r>
    </w:p>
    <w:p w:rsidR="006C7A38" w:rsidRDefault="00FE1C89">
      <w:pPr>
        <w:pStyle w:val="Definition"/>
      </w:pPr>
      <w:proofErr w:type="gramStart"/>
      <w:r>
        <w:t>c’est</w:t>
      </w:r>
      <w:proofErr w:type="gramEnd"/>
      <w:r>
        <w:t xml:space="preserve"> percevoir des sons, saisir par l’ouïe.</w:t>
      </w:r>
    </w:p>
    <w:p w:rsidR="006C7A38" w:rsidRDefault="00FE1C89">
      <w:pPr>
        <w:pStyle w:val="DefinitionTerm"/>
      </w:pPr>
      <w:r>
        <w:t>Ecouter</w:t>
      </w:r>
    </w:p>
    <w:p w:rsidR="006C7A38" w:rsidRDefault="00FE1C89">
      <w:pPr>
        <w:pStyle w:val="Definition"/>
      </w:pPr>
      <w:proofErr w:type="gramStart"/>
      <w:r>
        <w:t>a</w:t>
      </w:r>
      <w:proofErr w:type="gramEnd"/>
      <w:r>
        <w:t xml:space="preserve"> trois sens:</w:t>
      </w:r>
    </w:p>
    <w:p w:rsidR="006C7A38" w:rsidRDefault="00FE1C89">
      <w:pPr>
        <w:pStyle w:val="Definition"/>
        <w:numPr>
          <w:ilvl w:val="0"/>
          <w:numId w:val="3"/>
        </w:numPr>
      </w:pPr>
      <w:r>
        <w:t>prêter l’oreille à; s’appliquer à entendre;</w:t>
      </w:r>
    </w:p>
    <w:p w:rsidR="006C7A38" w:rsidRDefault="00FE1C89">
      <w:pPr>
        <w:pStyle w:val="Definition"/>
        <w:numPr>
          <w:ilvl w:val="0"/>
          <w:numId w:val="3"/>
        </w:numPr>
      </w:pPr>
      <w:r>
        <w:t>prêter attention à l’avis de quelqu’un, suivre un avis;</w:t>
      </w:r>
    </w:p>
    <w:p w:rsidR="006C7A38" w:rsidRDefault="00FE1C89">
      <w:pPr>
        <w:pStyle w:val="Definition"/>
        <w:numPr>
          <w:ilvl w:val="0"/>
          <w:numId w:val="3"/>
        </w:numPr>
      </w:pPr>
      <w:r>
        <w:rPr>
          <w:i/>
        </w:rPr>
        <w:t>fig</w:t>
      </w:r>
      <w:r>
        <w:t xml:space="preserve"> suivre une impulsion, une inspiration.</w:t>
      </w:r>
    </w:p>
    <w:p w:rsidR="006C7A38" w:rsidRDefault="00FE1C89">
      <w:pPr>
        <w:pStyle w:val="FirstParagraph"/>
      </w:pPr>
      <w:r>
        <w:rPr>
          <w:i/>
        </w:rPr>
        <w:t>Entendre</w:t>
      </w:r>
      <w:r>
        <w:t xml:space="preserve"> est une attitude passive par rapport au monde sonore qui nous entoure. Nous recevons les sons sans les interpréter et cela ne demande aucun effort. C’est une action involontaire et non sélective.</w:t>
      </w:r>
    </w:p>
    <w:p w:rsidR="006C7A38" w:rsidRDefault="00FE1C89">
      <w:pPr>
        <w:pStyle w:val="Corpsdetexte"/>
      </w:pPr>
      <w:r>
        <w:t xml:space="preserve">Selon Bernard </w:t>
      </w:r>
      <w:proofErr w:type="gramStart"/>
      <w:r>
        <w:t>Auriol(</w:t>
      </w:r>
      <w:proofErr w:type="gramEnd"/>
      <w:r>
        <w:t xml:space="preserve">Auriol 1996a, 2, ch . 1), </w:t>
      </w:r>
      <w:r>
        <w:rPr>
          <w:i/>
        </w:rPr>
        <w:t>entendre</w:t>
      </w:r>
    </w:p>
    <w:p w:rsidR="006C7A38" w:rsidRDefault="00FE1C89">
      <w:pPr>
        <w:pStyle w:val="Normalcentr"/>
      </w:pPr>
      <w:r>
        <w:t>&lt;&lt; suppose un son (physique), une oreille pour le capter, un système nerveux pour le recevoir. &gt;&gt;</w:t>
      </w:r>
    </w:p>
    <w:p w:rsidR="006C7A38" w:rsidRDefault="00FE1C89">
      <w:pPr>
        <w:pStyle w:val="FirstParagraph"/>
      </w:pPr>
      <w:r>
        <w:lastRenderedPageBreak/>
        <w:t>Tandis qu’</w:t>
      </w:r>
      <w:r>
        <w:rPr>
          <w:i/>
        </w:rPr>
        <w:t>écouter</w:t>
      </w:r>
    </w:p>
    <w:p w:rsidR="006C7A38" w:rsidRDefault="00FE1C89">
      <w:pPr>
        <w:pStyle w:val="Normalcentr"/>
      </w:pPr>
      <w:r>
        <w:t>&lt;&lt; est un processus actif supposant préférences et répulsions pour tel son ou telle séquence sonore. &gt;&gt;</w:t>
      </w:r>
    </w:p>
    <w:p w:rsidR="006C7A38" w:rsidRDefault="00FE1C89">
      <w:pPr>
        <w:pStyle w:val="FirstParagraph"/>
      </w:pPr>
      <w:r>
        <w:t>Entendre et écouter sont « </w:t>
      </w:r>
      <w:commentRangeStart w:id="31"/>
      <w:r>
        <w:t>deux fonctions essentiellement distinctes bien</w:t>
      </w:r>
      <w:commentRangeEnd w:id="31"/>
      <w:r w:rsidR="00967F93">
        <w:commentReference w:id="31"/>
      </w:r>
      <w:r>
        <w:t>qu’évoluant</w:t>
      </w:r>
      <w:commentRangeStart w:id="32"/>
      <w:r>
        <w:t>apparemment sur des terrains identiques</w:t>
      </w:r>
      <w:commentRangeEnd w:id="32"/>
      <w:r w:rsidR="00967F93">
        <w:commentReference w:id="32"/>
      </w:r>
      <w:r>
        <w:t> &gt;&gt; […] avec « l’élément conscient</w:t>
      </w:r>
      <w:proofErr w:type="gramStart"/>
      <w:r>
        <w:t>,</w:t>
      </w:r>
      <w:commentRangeStart w:id="33"/>
      <w:r>
        <w:t>facteur</w:t>
      </w:r>
      <w:proofErr w:type="gramEnd"/>
      <w:r>
        <w:t xml:space="preserve"> essentiel sur lequel repose toute la différence entre ces deux activités</w:t>
      </w:r>
      <w:commentRangeEnd w:id="33"/>
      <w:r w:rsidR="00967F93">
        <w:commentReference w:id="33"/>
      </w:r>
      <w:r>
        <w:t> ».(Tomatis 1991b Voir p. ?)</w:t>
      </w:r>
    </w:p>
    <w:p w:rsidR="006C7A38" w:rsidRDefault="00FE1C89">
      <w:pPr>
        <w:pStyle w:val="Normalcentr"/>
      </w:pPr>
      <w:r>
        <w:t>&lt;</w:t>
      </w:r>
      <w:proofErr w:type="gramStart"/>
      <w:r>
        <w:t>&lt;[</w:t>
      </w:r>
      <w:proofErr w:type="gramEnd"/>
      <w:r>
        <w:t xml:space="preserve">…] Entendre n’implique </w:t>
      </w:r>
      <w:commentRangeStart w:id="34"/>
      <w:r>
        <w:t>pas pour autant la présence</w:t>
      </w:r>
      <w:commentRangeEnd w:id="34"/>
      <w:r w:rsidR="00967F93">
        <w:commentReference w:id="34"/>
      </w:r>
      <w:r>
        <w:t xml:space="preserve"> d’un champ conscient. </w:t>
      </w:r>
      <w:commentRangeStart w:id="35"/>
      <w:r>
        <w:rPr>
          <w:i/>
        </w:rPr>
        <w:t>Entendre, c’est en quelque sorte subir un son</w:t>
      </w:r>
      <w:r>
        <w:t xml:space="preserve"> ou un message qui nous est adressé</w:t>
      </w:r>
      <w:commentRangeEnd w:id="35"/>
      <w:r w:rsidR="00967F93">
        <w:commentReference w:id="35"/>
      </w:r>
      <w:r>
        <w:t xml:space="preserve">. </w:t>
      </w:r>
      <w:r>
        <w:rPr>
          <w:i/>
        </w:rPr>
        <w:t>Ecouter, c’est</w:t>
      </w:r>
      <w:commentRangeStart w:id="36"/>
      <w:r>
        <w:rPr>
          <w:i/>
        </w:rPr>
        <w:t>désirer appréhender ce son</w:t>
      </w:r>
      <w:r>
        <w:t xml:space="preserve"> ou ce message</w:t>
      </w:r>
      <w:commentRangeEnd w:id="36"/>
      <w:r w:rsidR="00967F93">
        <w:commentReference w:id="36"/>
      </w:r>
      <w:r>
        <w:t xml:space="preserve"> […]&gt;&gt; (Tomatis 1972a).</w:t>
      </w:r>
    </w:p>
    <w:p w:rsidR="006C7A38" w:rsidRDefault="00FE1C89">
      <w:pPr>
        <w:pStyle w:val="FirstParagraph"/>
      </w:pPr>
      <w:r>
        <w:t>Ainsi, comme nous l’avons mentionné juste avant l’introduction</w:t>
      </w:r>
      <w:r>
        <w:rPr>
          <w:rStyle w:val="Appelnotedebasdep"/>
        </w:rPr>
        <w:footnoteReference w:id="5"/>
      </w:r>
      <w:r>
        <w:t xml:space="preserve"> “</w:t>
      </w:r>
      <w:r>
        <w:rPr>
          <w:i/>
        </w:rPr>
        <w:t>Je suis la musique que je fais ou écoute</w:t>
      </w:r>
      <w:proofErr w:type="gramStart"/>
      <w:r>
        <w:t>”(</w:t>
      </w:r>
      <w:commentRangeStart w:id="37"/>
      <w:proofErr w:type="gramEnd"/>
      <w:r>
        <w:t xml:space="preserve">Viret 2007a), </w:t>
      </w:r>
      <w:r>
        <w:rPr>
          <w:b/>
        </w:rPr>
        <w:t>écouter</w:t>
      </w:r>
      <w:r>
        <w:t xml:space="preserve"> implique une conscience pour</w:t>
      </w:r>
      <w:commentRangeEnd w:id="37"/>
      <w:r w:rsidR="00967F93">
        <w:commentReference w:id="37"/>
      </w:r>
      <w:r>
        <w:t xml:space="preserve"> s’actualiser </w:t>
      </w:r>
      <w:commentRangeStart w:id="38"/>
      <w:r>
        <w:t>dans le sujet. Elle est une opération qui suppose une participation active dans le choix du message ou dans la sélection</w:t>
      </w:r>
      <w:commentRangeEnd w:id="38"/>
      <w:r w:rsidR="00967F93">
        <w:commentReference w:id="38"/>
      </w:r>
      <w:r>
        <w:t xml:space="preserve"> d’une voix. </w:t>
      </w:r>
      <w:commentRangeStart w:id="39"/>
      <w:r>
        <w:t>Elle implique la volonté, permet une forme de décodage</w:t>
      </w:r>
      <w:commentRangeEnd w:id="39"/>
      <w:r w:rsidR="00967F93">
        <w:commentReference w:id="39"/>
      </w:r>
      <w:r>
        <w:t xml:space="preserve">: </w:t>
      </w:r>
      <w:commentRangeStart w:id="40"/>
      <w:r>
        <w:t>il s’agit d’une capacité</w:t>
      </w:r>
      <w:commentRangeEnd w:id="40"/>
      <w:r w:rsidR="00967F93">
        <w:commentReference w:id="40"/>
      </w:r>
      <w:r>
        <w:t xml:space="preserve">. </w:t>
      </w:r>
      <w:commentRangeStart w:id="41"/>
      <w:r>
        <w:t>Dans un milieu sonore important, bruyant, comme un café, lorsque nous lisons attentivement, nous faisons abstraction des bruits environnants; en soi, nous les entendons parfaitement mais nous</w:t>
      </w:r>
      <w:commentRangeEnd w:id="41"/>
      <w:r w:rsidR="00967F93">
        <w:commentReference w:id="41"/>
      </w:r>
      <w:r>
        <w:t xml:space="preserve"> n’y </w:t>
      </w:r>
      <w:commentRangeStart w:id="42"/>
      <w:r>
        <w:t>prêtons pas attention. Nous parvenons à couper les sons parasites, à nous en abstraire pour nous concentrer uniquement sur les plus pertinents, en</w:t>
      </w:r>
      <w:commentRangeEnd w:id="42"/>
      <w:r w:rsidR="00967F93">
        <w:commentReference w:id="42"/>
      </w:r>
      <w:r>
        <w:t xml:space="preserve"> l’occurrence </w:t>
      </w:r>
      <w:commentRangeStart w:id="43"/>
      <w:r>
        <w:t xml:space="preserve">ici ceux de notre lecture intérieure. La racine du mot ‘écouter’ a des origines sanskrites et signifie </w:t>
      </w:r>
      <w:r>
        <w:rPr>
          <w:i/>
        </w:rPr>
        <w:t>partager</w:t>
      </w:r>
      <w:commentRangeEnd w:id="43"/>
      <w:r w:rsidR="00967F93">
        <w:commentReference w:id="43"/>
      </w:r>
      <w:r>
        <w:t>;</w:t>
      </w:r>
      <w:commentRangeStart w:id="44"/>
      <w:r>
        <w:t>nous remarquons alors à juste titre que nous écoutons le plus souvent en face de</w:t>
      </w:r>
      <w:commentRangeEnd w:id="44"/>
      <w:r w:rsidR="00967F93">
        <w:commentReference w:id="44"/>
      </w:r>
      <w:r>
        <w:t>quelqu’un</w:t>
      </w:r>
      <w:commentRangeStart w:id="45"/>
      <w:r>
        <w:t>dans le but de dialoguer</w:t>
      </w:r>
      <w:commentRangeEnd w:id="45"/>
      <w:r w:rsidR="00967F93">
        <w:commentReference w:id="45"/>
      </w:r>
      <w:r>
        <w:t>, d’échanger.</w:t>
      </w:r>
      <w:commentRangeStart w:id="46"/>
      <w:r>
        <w:t>Le même phénomène se réalise avec un livre qui transmet et partage des connaissances</w:t>
      </w:r>
      <w:commentRangeEnd w:id="46"/>
      <w:r w:rsidR="00967F93">
        <w:commentReference w:id="46"/>
      </w:r>
      <w:r>
        <w:t>. L’écoute</w:t>
      </w:r>
      <w:commentRangeStart w:id="47"/>
      <w:r>
        <w:t>permet donc la communication, sous-entend le plus souvent la présence</w:t>
      </w:r>
      <w:commentRangeEnd w:id="47"/>
      <w:r w:rsidR="00967F93">
        <w:commentReference w:id="47"/>
      </w:r>
      <w:r>
        <w:t>d’un</w:t>
      </w:r>
      <w:commentRangeStart w:id="48"/>
      <w:r>
        <w:t>être en vis-à-vis et nécessite de la concentration. Il faut cette volonté inclue dans celle-ci pour comprendre et rentrer par exemple en contact avec la voix de</w:t>
      </w:r>
      <w:commentRangeEnd w:id="48"/>
      <w:r w:rsidR="00967F93">
        <w:commentReference w:id="48"/>
      </w:r>
      <w:r>
        <w:t>l’écrivain</w:t>
      </w:r>
      <w:commentRangeStart w:id="49"/>
      <w:r>
        <w:t>qui chante dans le texte avec celle, intérieure, du lecteur</w:t>
      </w:r>
      <w:commentRangeEnd w:id="49"/>
      <w:r w:rsidR="00967F93">
        <w:commentReference w:id="49"/>
      </w:r>
      <w:r>
        <w:t>.</w:t>
      </w:r>
    </w:p>
    <w:p w:rsidR="006C7A38" w:rsidRDefault="00FE1C89">
      <w:pPr>
        <w:pStyle w:val="Corpsdetexte"/>
      </w:pPr>
      <w:commentRangeStart w:id="50"/>
      <w:r>
        <w:rPr>
          <w:b/>
        </w:rPr>
        <w:t>Ecouter</w:t>
      </w:r>
      <w:r>
        <w:t xml:space="preserve"> se base certes sur une stimulation prenant sa source à</w:t>
      </w:r>
      <w:commentRangeEnd w:id="50"/>
      <w:r w:rsidR="00967F93">
        <w:commentReference w:id="50"/>
      </w:r>
      <w:r>
        <w:t xml:space="preserve"> l’extérieur </w:t>
      </w:r>
      <w:commentRangeStart w:id="51"/>
      <w:r>
        <w:t xml:space="preserve">mais </w:t>
      </w:r>
      <w:r>
        <w:rPr>
          <w:b/>
        </w:rPr>
        <w:t>devant être intérieurement</w:t>
      </w:r>
      <w:commentRangeEnd w:id="51"/>
      <w:r w:rsidR="00967F93">
        <w:commentReference w:id="51"/>
      </w:r>
      <w:r>
        <w:rPr>
          <w:b/>
        </w:rPr>
        <w:t>et intentionnellement recherchée</w:t>
      </w:r>
      <w:r>
        <w:t>.</w:t>
      </w:r>
    </w:p>
    <w:p w:rsidR="006C7A38" w:rsidRDefault="00FE1C89">
      <w:pPr>
        <w:pStyle w:val="Corpsdetexte"/>
      </w:pPr>
      <w:r>
        <w:t xml:space="preserve">Nous pouvons aussi différencier les différents types d’écoute. D’après Edith Lecourt (Lecourt 2005 ch. 10 &lt;&lt; De l’écoute verbale à l’écoute musicale &gt;&gt;, p. 182.) on en distingue plusieurs : l’écoute verbale, musicale, plurivocale et multiple. L’analyse musicale qui permet la différenciation d’une voix d’un ensemble polyphonique est appelée </w:t>
      </w:r>
      <w:r>
        <w:rPr>
          <w:i/>
        </w:rPr>
        <w:t>plurivocale</w:t>
      </w:r>
      <w:r>
        <w:t>. Celle qui est multiple n’est pas analytique mais</w:t>
      </w:r>
    </w:p>
    <w:p w:rsidR="006C7A38" w:rsidRDefault="00FE1C89">
      <w:pPr>
        <w:pStyle w:val="Normalcentr"/>
      </w:pPr>
      <w:r>
        <w:t xml:space="preserve">[…] </w:t>
      </w:r>
      <w:r>
        <w:rPr>
          <w:i/>
        </w:rPr>
        <w:t>ouvre une disponibilité, met en suspens les grilles verbale et musicale</w:t>
      </w:r>
      <w:r>
        <w:t xml:space="preserve"> […] </w:t>
      </w:r>
      <w:r>
        <w:rPr>
          <w:i/>
        </w:rPr>
        <w:t>pour parcourir le vécu sonoro-</w:t>
      </w:r>
      <w:proofErr w:type="gramStart"/>
      <w:r>
        <w:rPr>
          <w:i/>
        </w:rPr>
        <w:t>affectif</w:t>
      </w:r>
      <w:r>
        <w:t>(</w:t>
      </w:r>
      <w:proofErr w:type="gramEnd"/>
      <w:r>
        <w:t>Lecourt 2005, 183).</w:t>
      </w:r>
    </w:p>
    <w:p w:rsidR="006C7A38" w:rsidRDefault="00FE1C89">
      <w:pPr>
        <w:pStyle w:val="FirstParagraph"/>
      </w:pPr>
      <w:r>
        <w:t xml:space="preserve">Employée en musicothérapie, Edith Lecourt la nomme la technique de la </w:t>
      </w:r>
      <w:r>
        <w:rPr>
          <w:i/>
        </w:rPr>
        <w:t>communication sonore</w:t>
      </w:r>
      <w:r>
        <w:t xml:space="preserve"> qui peut apporter &lt;&lt; des ouvertures sur l’analyse des niveaux plus archaïques de l’organisation mentale. &gt;</w:t>
      </w:r>
      <w:proofErr w:type="gramStart"/>
      <w:r>
        <w:t>&gt;(</w:t>
      </w:r>
      <w:proofErr w:type="gramEnd"/>
      <w:r>
        <w:t xml:space="preserve">Lecourt 2005, 154) Par l’expérience musicale en groupe, il peut y </w:t>
      </w:r>
      <w:r>
        <w:lastRenderedPageBreak/>
        <w:t>avoir un moment particulier, de “grâce" nommé “le concept d’illusion groupale", l’illusion d’une unité absolue, comme un seul corps(Anzieu 1999) dont parle Didier Anzieu.</w:t>
      </w:r>
    </w:p>
    <w:p w:rsidR="006C7A38" w:rsidRDefault="00FE1C89">
      <w:pPr>
        <w:pStyle w:val="Corpsdetexte"/>
      </w:pPr>
      <w:r>
        <w:t xml:space="preserve">Nous aborderons plus loin ce lien au chapitre </w:t>
      </w:r>
      <w:hyperlink w:anchor="musicothEtpsycho">
        <w:r>
          <w:rPr>
            <w:rStyle w:val="Lienhypertexte"/>
          </w:rPr>
          <w:t>3</w:t>
        </w:r>
      </w:hyperlink>
      <w:r>
        <w:t xml:space="preserve"> intitulé &lt;&lt; La musicothérapie et la psychothérapie &gt;&gt;.</w:t>
      </w:r>
    </w:p>
    <w:p w:rsidR="006C7A38" w:rsidRDefault="00FE1C89">
      <w:pPr>
        <w:pStyle w:val="Corpsdetexte"/>
      </w:pPr>
      <w:r>
        <w:t xml:space="preserve">Puisque </w:t>
      </w:r>
      <w:r>
        <w:rPr>
          <w:i/>
        </w:rPr>
        <w:t>écouter</w:t>
      </w:r>
      <w:r>
        <w:t xml:space="preserve"> implique la notion de </w:t>
      </w:r>
      <w:r>
        <w:rPr>
          <w:i/>
        </w:rPr>
        <w:t>son</w:t>
      </w:r>
      <w:r>
        <w:t xml:space="preserve"> et d’</w:t>
      </w:r>
      <w:r>
        <w:rPr>
          <w:i/>
        </w:rPr>
        <w:t>oreille</w:t>
      </w:r>
      <w:r>
        <w:t>, nous allons dans un premier temps approfondir la définition du</w:t>
      </w:r>
      <w:commentRangeStart w:id="52"/>
      <w:r>
        <w:t>son et ses caractéristiques physiques</w:t>
      </w:r>
      <w:commentRangeEnd w:id="52"/>
      <w:r w:rsidR="00967F93">
        <w:commentReference w:id="52"/>
      </w:r>
      <w:r>
        <w:t>puis dans un deuxième temps</w:t>
      </w:r>
      <w:commentRangeStart w:id="53"/>
      <w:r>
        <w:t>aborder l’anatomie de l’oreille</w:t>
      </w:r>
      <w:commentRangeEnd w:id="53"/>
      <w:r w:rsidR="00967F93">
        <w:commentReference w:id="53"/>
      </w:r>
      <w:r>
        <w:t>.</w:t>
      </w:r>
    </w:p>
    <w:p w:rsidR="006C7A38" w:rsidRDefault="00FE1C89">
      <w:pPr>
        <w:pStyle w:val="Titre2"/>
      </w:pPr>
      <w:bookmarkStart w:id="54" w:name="le-son"/>
      <w:r>
        <w:t>Le</w:t>
      </w:r>
      <w:commentRangeStart w:id="55"/>
      <w:r>
        <w:t>son</w:t>
      </w:r>
      <w:bookmarkEnd w:id="54"/>
    </w:p>
    <w:p w:rsidR="006C7A38" w:rsidRDefault="00FE1C89">
      <w:pPr>
        <w:pStyle w:val="FirstParagraph"/>
      </w:pPr>
      <w:r>
        <w:t>Le son possède plusieurs caractéristiques physiques</w:t>
      </w:r>
      <w:commentRangeEnd w:id="55"/>
      <w:r w:rsidR="00967F93">
        <w:commentReference w:id="55"/>
      </w:r>
      <w:r>
        <w:t>. Il</w:t>
      </w:r>
      <w:commentRangeStart w:id="56"/>
      <w:r>
        <w:t>peut être défini</w:t>
      </w:r>
      <w:commentRangeEnd w:id="56"/>
      <w:r w:rsidR="00967F93">
        <w:commentReference w:id="56"/>
      </w:r>
      <w:commentRangeStart w:id="57"/>
      <w:r>
        <w:t>très précisément par un ensemble</w:t>
      </w:r>
      <w:commentRangeEnd w:id="57"/>
      <w:r w:rsidR="00967F93">
        <w:commentReference w:id="57"/>
      </w:r>
      <w:r>
        <w:t>d’unités physiques chiffrées : les décibels et les hertz.</w:t>
      </w:r>
    </w:p>
    <w:p w:rsidR="006C7A38" w:rsidRDefault="00FE1C89">
      <w:pPr>
        <w:pStyle w:val="Titre3"/>
      </w:pPr>
      <w:bookmarkStart w:id="58" w:name="unités-de-mesure"/>
      <w:r>
        <w:t>Unités de mesure</w:t>
      </w:r>
      <w:bookmarkEnd w:id="58"/>
    </w:p>
    <w:p w:rsidR="006C7A38" w:rsidRDefault="00FE1C89">
      <w:pPr>
        <w:pStyle w:val="FirstParagraph"/>
      </w:pPr>
      <w:r>
        <w:t xml:space="preserve">Un </w:t>
      </w:r>
      <w:proofErr w:type="gramStart"/>
      <w:r>
        <w:t>décibel(</w:t>
      </w:r>
      <w:proofErr w:type="gramEnd"/>
      <w:r>
        <w:t xml:space="preserve">« Décibel » 2018 In Wikipedia) ( ) est l’unité de mesure de l’intensité du son. Un décibel est égal à </w:t>
      </w:r>
      <m:oMath>
        <m:r>
          <w:rPr>
            <w:rFonts w:ascii="Cambria Math" w:hAnsi="Cambria Math"/>
          </w:rPr>
          <m:t>1/10</m:t>
        </m:r>
      </m:oMath>
      <w:r>
        <w:t xml:space="preserve"> de bel ():</w:t>
      </w:r>
    </w:p>
    <w:p w:rsidR="006C7A38" w:rsidRDefault="00FE1C89">
      <w:pPr>
        <w:pStyle w:val="Corpsdetexte"/>
      </w:pPr>
      <w:r>
        <w:t>$$\</w:t>
      </w:r>
      <w:proofErr w:type="gramStart"/>
      <w:r>
        <w:t>SI{</w:t>
      </w:r>
      <w:proofErr w:type="gramEnd"/>
      <w:r>
        <w:t>1}{\decibel} = \SI{1/10}{\bel}$$</w:t>
      </w:r>
    </w:p>
    <w:p w:rsidR="006C7A38" w:rsidRDefault="00FE1C89">
      <w:pPr>
        <w:pStyle w:val="FirstParagraph"/>
      </w:pPr>
      <w:r>
        <w:t>Une augmentation de l’intensité égale à 1 équivaut à peu près à un doublement de l’intensité sonore.</w:t>
      </w:r>
    </w:p>
    <w:p w:rsidR="006C7A38" w:rsidRDefault="00FE1C89">
      <w:pPr>
        <w:pStyle w:val="Corpsdetexte"/>
      </w:pPr>
      <w:r>
        <w:t>Un hertz () est une unité de fréquence</w:t>
      </w:r>
      <w:r>
        <w:rPr>
          <w:rStyle w:val="Appelnotedebasdep"/>
        </w:rPr>
        <w:footnoteReference w:id="6"/>
      </w:r>
      <w:r>
        <w:t>. Équivalent à $\</w:t>
      </w:r>
      <w:proofErr w:type="gramStart"/>
      <w:r>
        <w:t>SI{</w:t>
      </w:r>
      <w:proofErr w:type="gramEnd"/>
      <w:r>
        <w:t>1}{\second - 1}$. Fréquence</w:t>
      </w:r>
      <w:commentRangeStart w:id="59"/>
      <w:r>
        <w:t>d’un phénomène périodique dont la période est</w:t>
      </w:r>
      <w:commentRangeEnd w:id="59"/>
      <w:r w:rsidR="00967F93">
        <w:commentReference w:id="59"/>
      </w:r>
      <w:r>
        <w:t>une seconde. Ses multiples sont, entre autres, le kilohertz (), le mégahertz () et le gigahertz (). Cette unité vient du savant allemand Heinrich Hertz, pionnier de la radioélectricité.</w:t>
      </w:r>
    </w:p>
    <w:p w:rsidR="006C7A38" w:rsidRDefault="00FE1C89">
      <w:pPr>
        <w:pStyle w:val="Titre3"/>
      </w:pPr>
      <w:bookmarkStart w:id="60" w:name="deux-définitions-du-son"/>
      <w:r>
        <w:t>Deux définitions</w:t>
      </w:r>
      <w:commentRangeStart w:id="61"/>
      <w:r>
        <w:t>du son</w:t>
      </w:r>
      <w:bookmarkEnd w:id="60"/>
    </w:p>
    <w:p w:rsidR="006C7A38" w:rsidRDefault="00FE1C89">
      <w:pPr>
        <w:pStyle w:val="FirstParagraph"/>
      </w:pPr>
      <w:r>
        <w:t>Le son peut être défini de deux manières</w:t>
      </w:r>
      <w:commentRangeEnd w:id="61"/>
      <w:r w:rsidR="00967F93">
        <w:commentReference w:id="61"/>
      </w:r>
      <w:r>
        <w:t>.</w:t>
      </w:r>
    </w:p>
    <w:p w:rsidR="006C7A38" w:rsidRDefault="00FE1C89">
      <w:pPr>
        <w:pStyle w:val="Titre4"/>
      </w:pPr>
      <w:bookmarkStart w:id="62" w:name="définition-objective"/>
      <w:r>
        <w:t>Définition objective</w:t>
      </w:r>
      <w:bookmarkEnd w:id="62"/>
    </w:p>
    <w:p w:rsidR="006C7A38" w:rsidRDefault="00FE1C89">
      <w:pPr>
        <w:pStyle w:val="FirstParagraph"/>
      </w:pPr>
      <w:r>
        <w:t>C’est</w:t>
      </w:r>
      <w:commentRangeStart w:id="63"/>
      <w:r>
        <w:t>le phénomène physique d’origine mécanique consistant en une variation de pression (très faible), de vitesse vibratoire ou de densité du fluide, qui se propage en modifiant progressivement l’état de chaque élément du milieu considéré, donnant ainsi naissance à une onde acoustique (la propagation des ronds dans l’eau suite à un ébranlement de la surface donne une bonne représentation de ce phénomène</w:t>
      </w:r>
      <w:commentRangeEnd w:id="63"/>
      <w:r w:rsidR="00967F93">
        <w:commentReference w:id="63"/>
      </w:r>
      <w:r>
        <w:t>).</w:t>
      </w:r>
    </w:p>
    <w:p w:rsidR="006C7A38" w:rsidRDefault="00FE1C89">
      <w:pPr>
        <w:pStyle w:val="Titre4"/>
      </w:pPr>
      <w:bookmarkStart w:id="64" w:name="définition-subjective"/>
      <w:r>
        <w:lastRenderedPageBreak/>
        <w:t>Définition subjective</w:t>
      </w:r>
      <w:bookmarkEnd w:id="64"/>
    </w:p>
    <w:p w:rsidR="006C7A38" w:rsidRDefault="00FE1C89">
      <w:pPr>
        <w:pStyle w:val="FirstParagraph"/>
      </w:pPr>
      <w:r>
        <w:t>Il s’agit</w:t>
      </w:r>
      <w:commentRangeStart w:id="65"/>
      <w:r>
        <w:t>de la sensation procurée par cette onde, qui est reçue par l’oreille, puis transmise au cerveau et déchiffrée par celui-ci</w:t>
      </w:r>
      <w:commentRangeEnd w:id="65"/>
      <w:r w:rsidR="00967F93">
        <w:commentReference w:id="65"/>
      </w:r>
      <w:r>
        <w:t>.</w:t>
      </w:r>
      <w:r>
        <w:rPr>
          <w:rStyle w:val="Appelnotedebasdep"/>
        </w:rPr>
        <w:footnoteReference w:id="7"/>
      </w:r>
    </w:p>
    <w:p w:rsidR="006C7A38" w:rsidRDefault="00FE1C89">
      <w:pPr>
        <w:pStyle w:val="Corpsdetexte"/>
      </w:pPr>
      <w:r>
        <w:t>De plus, il y a de nombreux paramètres à</w:t>
      </w:r>
      <w:commentRangeStart w:id="66"/>
      <w:r>
        <w:t>prendre en compte</w:t>
      </w:r>
      <w:commentRangeEnd w:id="66"/>
      <w:r w:rsidR="00967F93">
        <w:commentReference w:id="66"/>
      </w:r>
      <w:r>
        <w:t>, comme par exemple l’</w:t>
      </w:r>
      <w:commentRangeStart w:id="67"/>
      <w:r>
        <w:t>impression de force sonore</w:t>
      </w:r>
      <w:commentRangeEnd w:id="67"/>
      <w:r w:rsidR="00967F93">
        <w:commentReference w:id="67"/>
      </w:r>
      <w:r>
        <w:t>: la sensibilité de l’oreille</w:t>
      </w:r>
      <w:commentRangeStart w:id="68"/>
      <w:r>
        <w:t>est une variable de la fréquence</w:t>
      </w:r>
      <w:commentRangeEnd w:id="68"/>
      <w:r w:rsidR="00967F93">
        <w:commentReference w:id="68"/>
      </w:r>
      <w:r>
        <w:t>. Il faut 1000 fois moins</w:t>
      </w:r>
      <w:commentRangeStart w:id="69"/>
      <w:r>
        <w:t>de pression acoustique</w:t>
      </w:r>
      <w:commentRangeEnd w:id="69"/>
      <w:r w:rsidR="00967F93">
        <w:commentReference w:id="69"/>
      </w:r>
      <w:r>
        <w:t>pour avoir</w:t>
      </w:r>
      <w:commentRangeStart w:id="70"/>
      <w:r>
        <w:t>une sensation auditive à</w:t>
      </w:r>
      <w:commentRangeEnd w:id="70"/>
      <w:r w:rsidR="00967F93">
        <w:commentReference w:id="70"/>
      </w:r>
      <w:r>
        <w:t>4000 qu’à 50. Notre oreille n’a donc</w:t>
      </w:r>
      <w:commentRangeStart w:id="71"/>
      <w:r>
        <w:t>pas la même sensibilité pour toutes les fréquences audibles</w:t>
      </w:r>
      <w:commentRangeEnd w:id="71"/>
      <w:r w:rsidR="00967F93">
        <w:commentReference w:id="71"/>
      </w:r>
      <w:r>
        <w:t>.</w:t>
      </w:r>
      <w:commentRangeStart w:id="72"/>
      <w:r>
        <w:t>Il en est de même pour</w:t>
      </w:r>
      <w:commentRangeEnd w:id="72"/>
      <w:r w:rsidR="00967F93">
        <w:commentReference w:id="72"/>
      </w:r>
      <w:r>
        <w:t>la sensation auditive des basses fréquences</w:t>
      </w:r>
      <w:commentRangeStart w:id="73"/>
      <w:r>
        <w:t>et pour la</w:t>
      </w:r>
      <w:commentRangeEnd w:id="73"/>
      <w:r w:rsidR="00967F93">
        <w:commentReference w:id="73"/>
      </w:r>
      <w:r>
        <w:t>dynamique.</w:t>
      </w:r>
    </w:p>
    <w:p w:rsidR="006C7A38" w:rsidRDefault="00FE1C89">
      <w:pPr>
        <w:pStyle w:val="Titre4"/>
      </w:pPr>
      <w:bookmarkStart w:id="74" w:name="ecoute-objective-ou-subjective"/>
      <w:r>
        <w:t>Ecoute objective ou subjective?</w:t>
      </w:r>
      <w:bookmarkEnd w:id="74"/>
    </w:p>
    <w:p w:rsidR="006C7A38" w:rsidRDefault="00FE1C89">
      <w:pPr>
        <w:pStyle w:val="FirstParagraph"/>
      </w:pPr>
      <w:r>
        <w:t xml:space="preserve">Nous avons tous, selon les manuels d’anatomie, la même oreille, du moins nous pouvons reconnaître une analogie de structure. Nous devrions donc entendre et écouter la même chose lors d’une même information diffusée tout comme le fait un enregistreur avec un micro. Pourtant </w:t>
      </w:r>
      <w:commentRangeStart w:id="75"/>
      <w:r>
        <w:t>il n’y a pas d</w:t>
      </w:r>
      <w:commentRangeEnd w:id="75"/>
      <w:r w:rsidR="00967F93">
        <w:commentReference w:id="75"/>
      </w:r>
      <w:r>
        <w:t xml:space="preserve">’écoute </w:t>
      </w:r>
      <w:r>
        <w:rPr>
          <w:i/>
        </w:rPr>
        <w:t>passive</w:t>
      </w:r>
      <w:r>
        <w:t>. Chacun n’entend pas</w:t>
      </w:r>
      <w:commentRangeStart w:id="76"/>
      <w:r>
        <w:t>de la même manière les mêmes informations</w:t>
      </w:r>
      <w:commentRangeEnd w:id="76"/>
      <w:r w:rsidR="00967F93">
        <w:commentReference w:id="76"/>
      </w:r>
      <w:r>
        <w:t>. En somme, tout un chacun entend ce qu’il veut bien entendre, selon sa propre psyché.</w:t>
      </w:r>
    </w:p>
    <w:p w:rsidR="006C7A38" w:rsidRDefault="00FE1C89">
      <w:pPr>
        <w:pStyle w:val="Corpsdetexte"/>
      </w:pPr>
      <w:r>
        <w:rPr>
          <w:i/>
        </w:rPr>
        <w:t>Vouloir voir, c’est viser.</w:t>
      </w:r>
      <w:r>
        <w:t xml:space="preserve"> Vouloir entendre dans le but d’écouter est comparable à la visée de l’œil lorsque l’on veut collecter une information. L’œil regarde avec la rétine et vise, sous l’ordre du cerveau, avec la macula. Dans la même idée, par l’écoute, nous avons l’oreille et la cochlée (partie interne de l’oreille) qui permet l’analyse des sons. A nouveau, il faut une commande du cerveau. En définitive, </w:t>
      </w:r>
      <w:r>
        <w:rPr>
          <w:b/>
        </w:rPr>
        <w:t>l’audition est la capacité perceptive du système auditif et l’écoute, c’est ce qu’on en fait.</w:t>
      </w:r>
    </w:p>
    <w:p w:rsidR="006C7A38" w:rsidRDefault="00FE1C89">
      <w:pPr>
        <w:pStyle w:val="Titre3"/>
      </w:pPr>
      <w:bookmarkStart w:id="77" w:name="le-cerveau"/>
      <w:r>
        <w:t>Le cerveau</w:t>
      </w:r>
      <w:bookmarkEnd w:id="77"/>
    </w:p>
    <w:p w:rsidR="006C7A38" w:rsidRDefault="00FE1C89">
      <w:pPr>
        <w:pStyle w:val="FirstParagraph"/>
      </w:pPr>
      <w:r>
        <w:t xml:space="preserve">Nous nous apercevons du rôle important que peut jouer notre cerveau à cet égard et de son énorme complexité. D’ailleurs, les recherches scientifiques pullulent à ce sujet. L’IRM fonctionnelle (Imagerie par Résonance Magnétique) permet </w:t>
      </w:r>
      <w:commentRangeStart w:id="78"/>
      <w:r>
        <w:t>d’avoir une vision globale de l’activité</w:t>
      </w:r>
      <w:commentRangeEnd w:id="78"/>
      <w:r w:rsidR="00967F93">
        <w:commentReference w:id="78"/>
      </w:r>
      <w:r>
        <w:t xml:space="preserve"> du cerveau lorsque celui-ci est soumis à une stimulation sensorielle. Toutes les expériences accumulées depuis des siècles en musicothérapie, tous les résultats cliniques trouvent aujourd’hui leur confirmation par les remarquables avancées des sciences humaines et notamment sur le cerveau. Emmanuel Bigand, chercheur, professeur de psychologie cognitive à l’Université de Bourgogne, nous rend attentif à l’aspect paradoxal de la musique, sa structure sans fonction biologique précise mais qui fait réagir fortement l’être humain en activant le cerveau autant que la nourriture ou la drogue.(Bigand 2013 Voir ch. 3 p. 35, "Vous avez l’oreille musicale") Grâce aux travaux d’Isabelle Peretz (Seron, Baron, et Jeannerod 1998 &lt;&lt; Les agnosies auditives &gt;&gt;, pp. 205–216) ainsi qu’au chercheur français, Hervé Platel, (Platel 2002 pp. 223–224) on sait actuellement que “le cerveau traite distinctement les aspects perceptifs et émotionnels de la musique”, que “les circuits neuronaux qui concernent la mémoire musicale à long terme sont distincts des processus </w:t>
      </w:r>
      <w:r>
        <w:lastRenderedPageBreak/>
        <w:t>neurofonctionnels sollicités pour la mémoire verbale.”. Nous verrons encore plus loin</w:t>
      </w:r>
      <w:r>
        <w:rPr>
          <w:rStyle w:val="Appelnotedebasdep"/>
        </w:rPr>
        <w:footnoteReference w:id="8"/>
      </w:r>
      <w:r>
        <w:t xml:space="preserve"> le lien important entre la difficulté à percevoir certains sons et l’existence de troubles émotionnels, recherche du CNRS, menée par S. Aubert-Khalfa, </w:t>
      </w:r>
      <w:proofErr w:type="gramStart"/>
      <w:r>
        <w:t>J .</w:t>
      </w:r>
      <w:proofErr w:type="gramEnd"/>
      <w:r>
        <w:t xml:space="preserve"> </w:t>
      </w:r>
      <w:proofErr w:type="gramStart"/>
      <w:r>
        <w:t>P .</w:t>
      </w:r>
      <w:proofErr w:type="gramEnd"/>
      <w:r>
        <w:t xml:space="preserve"> Granier, E. Reynaud, M. El Koury, O. Blin.</w:t>
      </w:r>
    </w:p>
    <w:p w:rsidR="006C7A38" w:rsidRDefault="00FE1C89">
      <w:pPr>
        <w:pStyle w:val="Corpsdetexte"/>
      </w:pPr>
      <w:r>
        <w:t>Il est difficile de clore ce sujet passionnant et nous aimerions tout de même rajouter ceci à propos de</w:t>
      </w:r>
      <w:commentRangeStart w:id="79"/>
      <w:r>
        <w:t>l’écoute et</w:t>
      </w:r>
      <w:commentRangeEnd w:id="79"/>
      <w:r w:rsidR="00967F93">
        <w:commentReference w:id="79"/>
      </w:r>
      <w:r>
        <w:t>du cerveau : quoique le domaine de recherche sur l’autisme soit encore en pleine investigation et que rien n’ait été encore défini, il semblerait que la capacité d’entendre des patients autistes soit excessive, qu’il s’agit d’une hypersensibilité aux sons devenant douloureuse quand le flux des informations est trop important et que le tri ne peut pas se faire. Le cerveau entend mais ne veut pas ou ne peut plus écouter, pour en réalité, se protéger.</w:t>
      </w:r>
    </w:p>
    <w:p w:rsidR="006C7A38" w:rsidRDefault="00FE1C89">
      <w:pPr>
        <w:pStyle w:val="Corpsdetexte"/>
      </w:pPr>
      <w:r>
        <w:t>L’autisme reste difficile à élucider. Selon Brigitte Harisson, les dernières recherches sur le TSA (trouble du spectre autistique) affirmeraient que leur cerveau soit différemment connecté et qu’il ne s’agit pas d’une déficience intellectuelle ni d’une maladie mais d’un trouble neuro-développemental, un trouble d’intégration sensorielle</w:t>
      </w:r>
      <w:proofErr w:type="gramStart"/>
      <w:r>
        <w:t>.(</w:t>
      </w:r>
      <w:proofErr w:type="gramEnd"/>
      <w:r>
        <w:t>Harrisson et St-Charles 2017 Cet ouvrage propose une description unique du TSA (trouble du spectre de l’autisme). Voir pp. 22–23)</w:t>
      </w:r>
    </w:p>
    <w:p w:rsidR="006C7A38" w:rsidRDefault="00FE1C89">
      <w:pPr>
        <w:pStyle w:val="Titre2"/>
      </w:pPr>
      <w:bookmarkStart w:id="80" w:name="loreille"/>
      <w:r>
        <w:t>L’oreille</w:t>
      </w:r>
      <w:bookmarkEnd w:id="80"/>
    </w:p>
    <w:p w:rsidR="006C7A38" w:rsidRDefault="00FE1C89">
      <w:pPr>
        <w:pStyle w:val="Normalcentr"/>
      </w:pPr>
      <w:r>
        <w:t>‘̈</w:t>
      </w:r>
      <w:r>
        <w:rPr>
          <w:b/>
        </w:rPr>
        <w:t>C’est le son qui a fabriqué l’oreille et si tu veux connaître le son, apprends d’abord à étudier l’oreille‘̈.</w:t>
      </w:r>
      <w:r>
        <w:t xml:space="preserve"> Hermès Trimégiste</w:t>
      </w:r>
    </w:p>
    <w:p w:rsidR="006C7A38" w:rsidRDefault="00FE1C89">
      <w:pPr>
        <w:pStyle w:val="Titre3"/>
      </w:pPr>
      <w:bookmarkStart w:id="81" w:name="lanatomie-de-loreille"/>
      <w:r>
        <w:lastRenderedPageBreak/>
        <w:t>L’anatomie de l’oreille</w:t>
      </w:r>
      <w:bookmarkEnd w:id="81"/>
    </w:p>
    <w:p w:rsidR="006C7A38" w:rsidRDefault="00FE1C89">
      <w:pPr>
        <w:pStyle w:val="CaptionedFigure"/>
      </w:pPr>
      <w:r>
        <w:rPr>
          <w:noProof/>
          <w:lang w:val="fr-CH" w:eastAsia="fr-CH"/>
        </w:rPr>
        <w:drawing>
          <wp:inline distT="0" distB="0" distL="0" distR="0">
            <wp:extent cx="5334000" cy="3906129"/>
            <wp:effectExtent l="0" t="0" r="0" b="0"/>
            <wp:docPr id="1" name="Picture" descr="Anatomie de l’oreille"/>
            <wp:cNvGraphicFramePr/>
            <a:graphic xmlns:a="http://schemas.openxmlformats.org/drawingml/2006/main">
              <a:graphicData uri="http://schemas.openxmlformats.org/drawingml/2006/picture">
                <pic:pic xmlns:pic="http://schemas.openxmlformats.org/drawingml/2006/picture">
                  <pic:nvPicPr>
                    <pic:cNvPr id="0" name="Picture" descr="images/20160624Berufsfeldgruppen.jpg"/>
                    <pic:cNvPicPr>
                      <a:picLocks noChangeAspect="1" noChangeArrowheads="1"/>
                    </pic:cNvPicPr>
                  </pic:nvPicPr>
                  <pic:blipFill>
                    <a:blip r:embed="rId9"/>
                    <a:stretch>
                      <a:fillRect/>
                    </a:stretch>
                  </pic:blipFill>
                  <pic:spPr bwMode="auto">
                    <a:xfrm>
                      <a:off x="0" y="0"/>
                      <a:ext cx="5334000" cy="3906129"/>
                    </a:xfrm>
                    <a:prstGeom prst="rect">
                      <a:avLst/>
                    </a:prstGeom>
                    <a:noFill/>
                    <a:ln w="9525">
                      <a:noFill/>
                      <a:headEnd/>
                      <a:tailEnd/>
                    </a:ln>
                  </pic:spPr>
                </pic:pic>
              </a:graphicData>
            </a:graphic>
          </wp:inline>
        </w:drawing>
      </w:r>
    </w:p>
    <w:p w:rsidR="006C7A38" w:rsidRDefault="00FE1C89">
      <w:pPr>
        <w:pStyle w:val="ImageCaption"/>
      </w:pPr>
      <w:r>
        <w:t>Anatomie</w:t>
      </w:r>
      <w:commentRangeStart w:id="82"/>
      <w:r>
        <w:t>de l’oreille</w:t>
      </w:r>
    </w:p>
    <w:p w:rsidR="006C7A38" w:rsidRDefault="00FE1C89">
      <w:pPr>
        <w:pStyle w:val="Corpsdetexte"/>
      </w:pPr>
      <w:proofErr w:type="gramStart"/>
      <w:r>
        <w:t>L’oreille</w:t>
      </w:r>
      <w:commentRangeEnd w:id="82"/>
      <w:proofErr w:type="gramEnd"/>
      <w:r w:rsidR="00967F93">
        <w:commentReference w:id="82"/>
      </w:r>
      <w:r>
        <w:t>(Marieb 2008 ch. 8 pp. 319–321) se situe à l’intérieur de l’un des os du crâne, le temporal, et plus précisément la pyramide pétreuse ou rocher. Elle se compose de trois parties : externe, moyenne, interne.</w:t>
      </w:r>
    </w:p>
    <w:p w:rsidR="006C7A38" w:rsidRDefault="00FE1C89">
      <w:pPr>
        <w:pStyle w:val="Titre4"/>
      </w:pPr>
      <w:bookmarkStart w:id="83" w:name="loreille-externe"/>
      <w:commentRangeStart w:id="84"/>
      <w:r>
        <w:t>L’oreille externe</w:t>
      </w:r>
      <w:bookmarkEnd w:id="83"/>
    </w:p>
    <w:p w:rsidR="006C7A38" w:rsidRDefault="00FE1C89">
      <w:pPr>
        <w:pStyle w:val="FirstParagraph"/>
      </w:pPr>
      <w:r>
        <w:t xml:space="preserve">L’oreille </w:t>
      </w:r>
      <w:proofErr w:type="gramStart"/>
      <w:r>
        <w:t>externe</w:t>
      </w:r>
      <w:commentRangeEnd w:id="84"/>
      <w:proofErr w:type="gramEnd"/>
      <w:r w:rsidR="00967F93">
        <w:commentReference w:id="84"/>
      </w:r>
      <w:r>
        <w:t>(Marieb 2008 ch. 8, pp. 319–321.) est formée du pavillon et du méat acoustique externe (canal auditif). Les ondes sonores entrent dans le méat et percutent une membrane de 60, appelée tympan, et la font vibrer. Cette membrane</w:t>
      </w:r>
      <w:commentRangeStart w:id="85"/>
      <w:r>
        <w:t>sépare l’oreille externe de l’oreille moyenne</w:t>
      </w:r>
      <w:commentRangeEnd w:id="85"/>
      <w:r w:rsidR="00967F93">
        <w:commentReference w:id="85"/>
      </w:r>
      <w:r>
        <w:t>. Selon Alfred Tomatis, médecin audio-psycho-phonologue dont nous reparlerons plus loin, elle joue un rôle de filtre des graves et d’amplificateur des aigus.</w:t>
      </w:r>
    </w:p>
    <w:p w:rsidR="006C7A38" w:rsidRDefault="00FE1C89">
      <w:pPr>
        <w:pStyle w:val="Titre4"/>
      </w:pPr>
      <w:bookmarkStart w:id="86" w:name="loreille-moyenne"/>
      <w:commentRangeStart w:id="87"/>
      <w:r>
        <w:t>L’oreille moyenne</w:t>
      </w:r>
      <w:bookmarkEnd w:id="86"/>
    </w:p>
    <w:p w:rsidR="006C7A38" w:rsidRDefault="00FE1C89">
      <w:pPr>
        <w:pStyle w:val="FirstParagraph"/>
      </w:pPr>
      <w:r>
        <w:t>L’oreille moyenne</w:t>
      </w:r>
      <w:commentRangeEnd w:id="87"/>
      <w:r w:rsidR="00967F93">
        <w:commentReference w:id="87"/>
      </w:r>
      <w:r>
        <w:t xml:space="preserve"> </w:t>
      </w:r>
      <w:commentRangeStart w:id="88"/>
      <w:r>
        <w:t>se trouve dans l’os temporal</w:t>
      </w:r>
      <w:commentRangeEnd w:id="88"/>
      <w:r w:rsidR="00967F93">
        <w:commentReference w:id="88"/>
      </w:r>
      <w:r>
        <w:t xml:space="preserve"> constituée de petites cavités dont une, centrale, qui </w:t>
      </w:r>
      <w:commentRangeStart w:id="89"/>
      <w:r>
        <w:t>est la caisse du tympan</w:t>
      </w:r>
      <w:commentRangeEnd w:id="89"/>
      <w:r w:rsidR="00967F93">
        <w:commentReference w:id="89"/>
      </w:r>
      <w:r>
        <w:t xml:space="preserve">. Sa limite médiale </w:t>
      </w:r>
      <w:commentRangeStart w:id="90"/>
      <w:r>
        <w:t>est une paroi osseuse percée de deux orifices, la fenêtre du vestibule et la fenêtre de la cochlée</w:t>
      </w:r>
      <w:commentRangeEnd w:id="90"/>
      <w:r w:rsidR="00967F93">
        <w:commentReference w:id="90"/>
      </w:r>
      <w:r>
        <w:t xml:space="preserve">. </w:t>
      </w:r>
      <w:commentRangeStart w:id="91"/>
      <w:r>
        <w:t>La trompe auditive ou</w:t>
      </w:r>
      <w:commentRangeEnd w:id="91"/>
      <w:r w:rsidR="00967F93">
        <w:commentReference w:id="91"/>
      </w:r>
      <w:r>
        <w:t xml:space="preserve"> </w:t>
      </w:r>
      <w:commentRangeStart w:id="92"/>
      <w:r>
        <w:t>d’Eustache est un conduit oblique qui relie l’oreille moyenne à la</w:t>
      </w:r>
      <w:commentRangeEnd w:id="92"/>
      <w:r w:rsidR="00967F93">
        <w:commentReference w:id="92"/>
      </w:r>
      <w:r>
        <w:t xml:space="preserve"> gorge et sert à </w:t>
      </w:r>
      <w:commentRangeStart w:id="93"/>
      <w:r>
        <w:t>équilibrer la pression de l’air entre l’oreille moyenne et l’extérieur</w:t>
      </w:r>
      <w:commentRangeEnd w:id="93"/>
      <w:r w:rsidR="00967F93">
        <w:commentReference w:id="93"/>
      </w:r>
      <w:r>
        <w:t xml:space="preserve">. Les </w:t>
      </w:r>
      <w:commentRangeStart w:id="94"/>
      <w:r>
        <w:t>trois osselets de l’ouïe</w:t>
      </w:r>
      <w:commentRangeEnd w:id="94"/>
      <w:r w:rsidR="00967F93">
        <w:commentReference w:id="94"/>
      </w:r>
      <w:r>
        <w:t xml:space="preserve"> sont : </w:t>
      </w:r>
      <w:commentRangeStart w:id="95"/>
      <w:r>
        <w:t>le marteau, l’enclume et l’étrier</w:t>
      </w:r>
      <w:commentRangeEnd w:id="95"/>
      <w:r w:rsidR="00967F93">
        <w:commentReference w:id="95"/>
      </w:r>
      <w:r>
        <w:t xml:space="preserve"> (</w:t>
      </w:r>
      <w:commentRangeStart w:id="96"/>
      <w:r>
        <w:t>les plus petits os du corps</w:t>
      </w:r>
      <w:commentRangeEnd w:id="96"/>
      <w:r w:rsidR="00967F93">
        <w:commentReference w:id="96"/>
      </w:r>
      <w:r>
        <w:t xml:space="preserve">). Ils </w:t>
      </w:r>
      <w:commentRangeStart w:id="97"/>
      <w:r>
        <w:t>transmettent les vibrations du tympan aux liquides de l’oreille interne</w:t>
      </w:r>
      <w:commentRangeEnd w:id="97"/>
      <w:r w:rsidR="00967F93">
        <w:commentReference w:id="97"/>
      </w:r>
      <w:r>
        <w:t xml:space="preserve">. Le </w:t>
      </w:r>
      <w:commentRangeStart w:id="98"/>
      <w:r>
        <w:t>marteau et l’étrier</w:t>
      </w:r>
      <w:commentRangeEnd w:id="98"/>
      <w:r w:rsidR="00967F93">
        <w:commentReference w:id="98"/>
      </w:r>
      <w:r>
        <w:t xml:space="preserve"> se trouve dans l’os temporal constituée de petites cavités dont une, centrale, qui est la caisse du tympan. Le marteau et </w:t>
      </w:r>
      <w:r>
        <w:lastRenderedPageBreak/>
        <w:t>l’étrier sont commandés chacun par un muscle. D’après Tomatis, son rôle est double : protéger l’oreille interne des sons trop forts et celui de cibler les sons à écouter.</w:t>
      </w:r>
    </w:p>
    <w:p w:rsidR="006C7A38" w:rsidRDefault="00FE1C89">
      <w:pPr>
        <w:pStyle w:val="Titre4"/>
      </w:pPr>
      <w:bookmarkStart w:id="99" w:name="loreille-interne-et-le-labyrinthe-osseux"/>
      <w:r>
        <w:t>L’oreille interne et le labyrinthe osseux</w:t>
      </w:r>
      <w:bookmarkEnd w:id="99"/>
    </w:p>
    <w:p w:rsidR="006C7A38" w:rsidRDefault="00FE1C89">
      <w:pPr>
        <w:pStyle w:val="CaptionedFigure"/>
      </w:pPr>
      <w:r>
        <w:rPr>
          <w:noProof/>
          <w:lang w:val="fr-CH" w:eastAsia="fr-CH"/>
        </w:rPr>
        <w:drawing>
          <wp:inline distT="0" distB="0" distL="0" distR="0">
            <wp:extent cx="5334000" cy="3921268"/>
            <wp:effectExtent l="0" t="0" r="0" b="0"/>
            <wp:docPr id="2" name="Picture" descr="L’os temporal"/>
            <wp:cNvGraphicFramePr/>
            <a:graphic xmlns:a="http://schemas.openxmlformats.org/drawingml/2006/main">
              <a:graphicData uri="http://schemas.openxmlformats.org/drawingml/2006/picture">
                <pic:pic xmlns:pic="http://schemas.openxmlformats.org/drawingml/2006/picture">
                  <pic:nvPicPr>
                    <pic:cNvPr id="0" name="Picture" descr="images/Loreilleostemporal_crane.jpg"/>
                    <pic:cNvPicPr>
                      <a:picLocks noChangeAspect="1" noChangeArrowheads="1"/>
                    </pic:cNvPicPr>
                  </pic:nvPicPr>
                  <pic:blipFill>
                    <a:blip r:embed="rId10"/>
                    <a:stretch>
                      <a:fillRect/>
                    </a:stretch>
                  </pic:blipFill>
                  <pic:spPr bwMode="auto">
                    <a:xfrm>
                      <a:off x="0" y="0"/>
                      <a:ext cx="5334000" cy="3921268"/>
                    </a:xfrm>
                    <a:prstGeom prst="rect">
                      <a:avLst/>
                    </a:prstGeom>
                    <a:noFill/>
                    <a:ln w="9525">
                      <a:noFill/>
                      <a:headEnd/>
                      <a:tailEnd/>
                    </a:ln>
                  </pic:spPr>
                </pic:pic>
              </a:graphicData>
            </a:graphic>
          </wp:inline>
        </w:drawing>
      </w:r>
    </w:p>
    <w:p w:rsidR="006C7A38" w:rsidRDefault="00FE1C89">
      <w:pPr>
        <w:pStyle w:val="ImageCaption"/>
      </w:pPr>
      <w:r>
        <w:t>L’os temporal</w:t>
      </w:r>
    </w:p>
    <w:p w:rsidR="006C7A38" w:rsidRDefault="00FE1C89">
      <w:pPr>
        <w:pStyle w:val="Corpsdetexte"/>
      </w:pPr>
      <w:r>
        <w:t xml:space="preserve">L’oreille interne est l’organe de l’audition. Il est constitué d’une coque osseuse d’une très grande densité (la plus importante du corps), contenant un corps membraneux qui en épouse la forme. L’oreille interne est une enfilade de cavités osseuses portant le nom de </w:t>
      </w:r>
      <w:r>
        <w:rPr>
          <w:i/>
        </w:rPr>
        <w:t>labyrinthe osseux</w:t>
      </w:r>
      <w:r>
        <w:t>. Il comprend trois subdivisions :</w:t>
      </w:r>
    </w:p>
    <w:p w:rsidR="006C7A38" w:rsidRDefault="00FE1C89">
      <w:pPr>
        <w:numPr>
          <w:ilvl w:val="0"/>
          <w:numId w:val="4"/>
        </w:numPr>
      </w:pPr>
      <w:r>
        <w:t>la cochlée;</w:t>
      </w:r>
    </w:p>
    <w:p w:rsidR="006C7A38" w:rsidRDefault="00FE1C89">
      <w:pPr>
        <w:numPr>
          <w:ilvl w:val="0"/>
          <w:numId w:val="4"/>
        </w:numPr>
      </w:pPr>
      <w:r>
        <w:t>le vestibule du labyrinthe;</w:t>
      </w:r>
    </w:p>
    <w:p w:rsidR="006C7A38" w:rsidRDefault="00FE1C89">
      <w:pPr>
        <w:numPr>
          <w:ilvl w:val="0"/>
          <w:numId w:val="4"/>
        </w:numPr>
      </w:pPr>
      <w:r>
        <w:t>les canaux semi-circulaires.</w:t>
      </w:r>
    </w:p>
    <w:p w:rsidR="006C7A38" w:rsidRDefault="00FE1C89">
      <w:pPr>
        <w:pStyle w:val="FirstParagraph"/>
      </w:pPr>
      <w:commentRangeStart w:id="100"/>
      <w:r>
        <w:t>Le labyrinthe osseux est rempli de périlymphe</w:t>
      </w:r>
      <w:commentRangeEnd w:id="100"/>
      <w:r w:rsidR="00967F93">
        <w:commentReference w:id="100"/>
      </w:r>
      <w:r>
        <w:t>, un liquide. Et dans ce périlymphe flotte le labyrinthe membraneux qui contient lui-même un liquide plus épais appelé endolymphe. Ils jouent leur rôle dans l’équilibre statique et dynamique. Le</w:t>
      </w:r>
      <w:commentRangeStart w:id="101"/>
      <w:r>
        <w:t>vestibule et les canaux semi-circulaires</w:t>
      </w:r>
      <w:commentRangeEnd w:id="101"/>
      <w:r w:rsidR="00967F93">
        <w:commentReference w:id="101"/>
      </w:r>
      <w:r>
        <w:t>sont les organes de l’équilibration; la cochlée ou limaçon est l’organe de l’audition.</w:t>
      </w:r>
    </w:p>
    <w:p w:rsidR="006C7A38" w:rsidRDefault="00FE1C89">
      <w:pPr>
        <w:pStyle w:val="Titre4"/>
      </w:pPr>
      <w:bookmarkStart w:id="102" w:name="le-canal-auditif"/>
      <w:r>
        <w:lastRenderedPageBreak/>
        <w:t>Le canal auditif</w:t>
      </w:r>
      <w:bookmarkEnd w:id="102"/>
    </w:p>
    <w:p w:rsidR="006C7A38" w:rsidRDefault="00FE1C89">
      <w:pPr>
        <w:pStyle w:val="FirstParagraph"/>
      </w:pPr>
      <w:r>
        <w:t xml:space="preserve">Les ondes sonores entrent dans le méat et percutent une membrane de 60 appelée </w:t>
      </w:r>
      <w:r>
        <w:rPr>
          <w:i/>
        </w:rPr>
        <w:t>tympan</w:t>
      </w:r>
      <w:r>
        <w:t>, et la font vibrer. Cette membrane sépare l’oreille externe de l’oreille moyenne. Selon Tomatis, elle joue un rôle de filtre des graves et d’amplificateur des aigus.</w:t>
      </w:r>
    </w:p>
    <w:p w:rsidR="006C7A38" w:rsidRDefault="00FE1C89">
      <w:pPr>
        <w:pStyle w:val="Titre2"/>
      </w:pPr>
      <w:bookmarkStart w:id="103" w:name="la-physiologie-de-laudition"/>
      <w:r>
        <w:t>La physiologie de l’audition</w:t>
      </w:r>
      <w:bookmarkEnd w:id="103"/>
    </w:p>
    <w:p w:rsidR="006C7A38" w:rsidRDefault="00FE1C89">
      <w:pPr>
        <w:pStyle w:val="FirstParagraph"/>
      </w:pPr>
      <w:r>
        <w:t>Le chemin du son</w:t>
      </w:r>
      <w:commentRangeStart w:id="104"/>
      <w:r>
        <w:t xml:space="preserve">dans </w:t>
      </w:r>
      <w:proofErr w:type="gramStart"/>
      <w:r>
        <w:t>l’oreille</w:t>
      </w:r>
      <w:commentRangeEnd w:id="104"/>
      <w:proofErr w:type="gramEnd"/>
      <w:r w:rsidR="00967F93">
        <w:commentReference w:id="104"/>
      </w:r>
      <w:r>
        <w:t>(Marieb 2008, chap. 8, pp. 322–324) jusqu’au cerveau.</w:t>
      </w:r>
    </w:p>
    <w:p w:rsidR="006C7A38" w:rsidRDefault="00FE1C89">
      <w:pPr>
        <w:pStyle w:val="Corpsdetexte"/>
      </w:pPr>
      <w:r>
        <w:t>Chaque son parvenant</w:t>
      </w:r>
      <w:commentRangeStart w:id="105"/>
      <w:r>
        <w:t>à l’oreille</w:t>
      </w:r>
      <w:commentRangeEnd w:id="105"/>
      <w:r w:rsidR="00967F93">
        <w:commentReference w:id="105"/>
      </w:r>
      <w:commentRangeStart w:id="106"/>
      <w:r>
        <w:t>entre dans le pavillon et se propage</w:t>
      </w:r>
      <w:commentRangeEnd w:id="106"/>
      <w:r w:rsidR="00967F93">
        <w:commentReference w:id="106"/>
      </w:r>
      <w:r>
        <w:t>dans</w:t>
      </w:r>
      <w:commentRangeStart w:id="107"/>
      <w:r>
        <w:t>le conduit auditif</w:t>
      </w:r>
      <w:commentRangeEnd w:id="107"/>
      <w:r w:rsidR="00967F93">
        <w:commentReference w:id="107"/>
      </w:r>
      <w:r>
        <w:t>. Les vibrations de l’onde sonore</w:t>
      </w:r>
      <w:commentRangeStart w:id="108"/>
      <w:r>
        <w:t>mettent en mouvement le tympan lié</w:t>
      </w:r>
      <w:commentRangeEnd w:id="108"/>
      <w:r w:rsidR="00967F93">
        <w:commentReference w:id="108"/>
      </w:r>
      <w:r>
        <w:t>aux trois petits os (marteau, enclume, étrier).</w:t>
      </w:r>
      <w:commentRangeStart w:id="109"/>
      <w:r>
        <w:t>La transformation (et l’amplification) des vibrations aériennes en vibrations solidiennes se fait par l’intermédiaire des osselets : les vibrations du tympan entraînent successivement celles du bloc marteau-enclume puis celle de l’étrier, qui les transmet à l’oreille interne via la fenêtre ovale</w:t>
      </w:r>
      <w:commentRangeEnd w:id="109"/>
      <w:r w:rsidR="00967F93">
        <w:commentReference w:id="109"/>
      </w:r>
      <w:r>
        <w:t>.</w:t>
      </w:r>
    </w:p>
    <w:p w:rsidR="006C7A38" w:rsidRDefault="00FE1C89">
      <w:pPr>
        <w:pStyle w:val="Corpsdetexte"/>
      </w:pPr>
      <w:commentRangeStart w:id="110"/>
      <w:r>
        <w:t>Le rapport de levier effectif entre le marteau et l’enclume (de l’ordre de 20), d’une part, et le rapport de surfaces entre le tympan et la platine de</w:t>
      </w:r>
      <w:commentRangeEnd w:id="110"/>
      <w:r w:rsidR="00967F93">
        <w:commentReference w:id="110"/>
      </w:r>
      <w:r>
        <w:t>l’étrier (30) d’autre</w:t>
      </w:r>
      <w:commentRangeStart w:id="111"/>
      <w:r>
        <w:t>part font du système tympano-ossiculaire un véritable</w:t>
      </w:r>
      <w:commentRangeEnd w:id="111"/>
      <w:r w:rsidR="00967F93">
        <w:commentReference w:id="111"/>
      </w:r>
      <w:r>
        <w:t>amplificateur permettant à l’énergie sonore d’être</w:t>
      </w:r>
      <w:commentRangeStart w:id="112"/>
      <w:r>
        <w:t>transmise presque intégralement à</w:t>
      </w:r>
      <w:commentRangeEnd w:id="112"/>
      <w:r w:rsidR="00967F93">
        <w:commentReference w:id="112"/>
      </w:r>
      <w:r>
        <w:t>l’oreille interne.</w:t>
      </w:r>
    </w:p>
    <w:p w:rsidR="006C7A38" w:rsidRDefault="00FE1C89">
      <w:pPr>
        <w:pStyle w:val="Corpsdetexte"/>
      </w:pPr>
      <w:r>
        <w:t xml:space="preserve">A partir de 80 dB, un réflexe protecteur (stapédien) est mis en place afin de réduire la transmission des pressions vers l’oreille interne, par l’intermédiaire des osselets et des muscles qui rattachent le marteau et l’étrier aux parois de la caisse du tympan. Il s’agit ainsi </w:t>
      </w:r>
      <w:proofErr w:type="gramStart"/>
      <w:r>
        <w:t>d’ un</w:t>
      </w:r>
      <w:proofErr w:type="gramEnd"/>
      <w:r>
        <w:t xml:space="preserve"> procédé mécanique qui amplifient les vibrations atteignant la cochlée.</w:t>
      </w:r>
    </w:p>
    <w:p w:rsidR="006C7A38" w:rsidRDefault="00FE1C89">
      <w:pPr>
        <w:pStyle w:val="Normalcentr"/>
      </w:pPr>
      <w:r>
        <w:t>La cochlée à son tour “va</w:t>
      </w:r>
      <w:commentRangeStart w:id="113"/>
      <w:r>
        <w:t>transformer ces vibrations en impulsions nerveuses véhiculées par le nerf auditif</w:t>
      </w:r>
      <w:commentRangeEnd w:id="113"/>
      <w:r w:rsidR="00967F93">
        <w:commentReference w:id="113"/>
      </w:r>
      <w:r>
        <w:t>.” (…) Les cellules ciliées tapies dans la membrane cochléaire “transforment ces vibrations en messages électriques, circulant dans le nerf auditif. (…) Et ces informations vont “se diriger</w:t>
      </w:r>
      <w:commentRangeStart w:id="114"/>
      <w:r>
        <w:t>vers le cortex cérébral, via</w:t>
      </w:r>
      <w:commentRangeEnd w:id="114"/>
      <w:r w:rsidR="00967F93">
        <w:commentReference w:id="114"/>
      </w:r>
      <w:r>
        <w:t>plusieurs relais. (…) “Comme certaines fibres</w:t>
      </w:r>
      <w:commentRangeStart w:id="115"/>
      <w:r>
        <w:t>issues de chaque oreille croisent la ligne médiane</w:t>
      </w:r>
      <w:commentRangeEnd w:id="115"/>
      <w:r w:rsidR="00967F93">
        <w:commentReference w:id="115"/>
      </w:r>
      <w:r>
        <w:t>, chaque</w:t>
      </w:r>
      <w:commentRangeStart w:id="116"/>
      <w:r>
        <w:t>aire auditive reçoit des signaux des deux oreilles</w:t>
      </w:r>
      <w:commentRangeEnd w:id="116"/>
      <w:r w:rsidR="00967F93">
        <w:commentReference w:id="116"/>
      </w:r>
      <w:r>
        <w:t>.” De plus, “</w:t>
      </w:r>
      <w:commentRangeStart w:id="117"/>
      <w:r>
        <w:t>tout au long du trajet, le message subit des transformations dues aux caractéristiques de l’activité des neurones</w:t>
      </w:r>
      <w:commentRangeEnd w:id="117"/>
      <w:r w:rsidR="00967F93">
        <w:commentReference w:id="117"/>
      </w:r>
      <w:r>
        <w:t>.” Retenons que “ les</w:t>
      </w:r>
      <w:commentRangeStart w:id="118"/>
      <w:r>
        <w:t>cellules ciliées proches de l’étrier sont activées par les sons aigus</w:t>
      </w:r>
      <w:commentRangeEnd w:id="118"/>
      <w:r w:rsidR="00967F93">
        <w:commentReference w:id="118"/>
      </w:r>
      <w:r>
        <w:t>, et celles situées</w:t>
      </w:r>
      <w:commentRangeStart w:id="119"/>
      <w:r>
        <w:t>au sommet de la cochlée le sont par les sons de basse fréquence</w:t>
      </w:r>
      <w:commentRangeEnd w:id="119"/>
      <w:r w:rsidR="00967F93">
        <w:commentReference w:id="119"/>
      </w:r>
      <w:r>
        <w:t>”. (…) “ Une scène auditive est mêlée d’un ensemble d’ondes acoustiques et son analyse se ferait non seulement tout au long du système auditif avec des indices comme la fréquence et l’intensité mais aussi au-delà, pour utiliser les informations liées aux autres sens ou au contexte.” (Bigand 2013, chap. 1, pp. 15–16)</w:t>
      </w:r>
    </w:p>
    <w:p w:rsidR="006C7A38" w:rsidRDefault="00FE1C89">
      <w:pPr>
        <w:pStyle w:val="Titre1"/>
      </w:pPr>
      <w:bookmarkStart w:id="120" w:name="le-test-découte"/>
      <w:commentRangeStart w:id="121"/>
      <w:r>
        <w:t>Le test d’écoute</w:t>
      </w:r>
      <w:bookmarkEnd w:id="120"/>
    </w:p>
    <w:p w:rsidR="006C7A38" w:rsidRDefault="00FE1C89">
      <w:pPr>
        <w:pStyle w:val="FirstParagraph"/>
      </w:pPr>
      <w:r>
        <w:t>Dans le</w:t>
      </w:r>
      <w:commentRangeEnd w:id="121"/>
      <w:r w:rsidR="00967F93">
        <w:commentReference w:id="121"/>
      </w:r>
      <w:r>
        <w:t>milieu médical, on le nomme non pas test d’écoute mais audiogramme. Il sert à mesurer les seuils d’audition des sujets, grâce à l’audiomètre. Cet appareil français avait été mis au point en 1933. Les Américains ont repris ces travaux pendant la dernière guerre pour pouvoir dépister les dommages subis par ceux qui conduisaient des engins bruyants comme des avions.</w:t>
      </w:r>
    </w:p>
    <w:p w:rsidR="006C7A38" w:rsidRDefault="00FE1C89">
      <w:pPr>
        <w:pStyle w:val="Titre2"/>
      </w:pPr>
      <w:bookmarkStart w:id="122" w:name="laudiogramme"/>
      <w:r>
        <w:lastRenderedPageBreak/>
        <w:t>L’audiogramme</w:t>
      </w:r>
      <w:bookmarkEnd w:id="122"/>
    </w:p>
    <w:p w:rsidR="006C7A38" w:rsidRDefault="00FE1C89">
      <w:pPr>
        <w:pStyle w:val="FirstParagraph"/>
      </w:pPr>
      <w:r>
        <w:t>L’audiogramme est une épreuve d’ordre physiologique. Ce test peut faire partie des examens pratiqués en otologie</w:t>
      </w:r>
      <w:r>
        <w:rPr>
          <w:rStyle w:val="Appelnotedebasdep"/>
        </w:rPr>
        <w:footnoteReference w:id="9"/>
      </w:r>
      <w:r>
        <w:t xml:space="preserve"> pour poser un diagnostic. C’est un examen </w:t>
      </w:r>
      <w:commentRangeStart w:id="123"/>
      <w:r>
        <w:t>à partir duquel se dessinent les données</w:t>
      </w:r>
      <w:commentRangeEnd w:id="123"/>
      <w:r w:rsidR="00967F93">
        <w:commentReference w:id="123"/>
      </w:r>
      <w:r>
        <w:t xml:space="preserve"> dénommées étiologiques</w:t>
      </w:r>
      <w:r>
        <w:rPr>
          <w:rStyle w:val="Appelnotedebasdep"/>
        </w:rPr>
        <w:footnoteReference w:id="10"/>
      </w:r>
      <w:r>
        <w:t xml:space="preserve"> pour détecter un </w:t>
      </w:r>
      <w:commentRangeStart w:id="124"/>
      <w:r>
        <w:t>trouble de la fonction auditive</w:t>
      </w:r>
      <w:commentRangeEnd w:id="124"/>
      <w:r w:rsidR="00967F93">
        <w:commentReference w:id="124"/>
      </w:r>
      <w:r>
        <w:t xml:space="preserve">. Un pronostic pourra définir </w:t>
      </w:r>
      <w:commentRangeStart w:id="125"/>
      <w:r>
        <w:t>le mode de thérapie médicale</w:t>
      </w:r>
      <w:commentRangeEnd w:id="125"/>
      <w:r w:rsidR="00967F93">
        <w:commentReference w:id="125"/>
      </w:r>
      <w:r>
        <w:t xml:space="preserve">, chirurgicale, prothétique ou rééducative. </w:t>
      </w:r>
      <w:commentRangeStart w:id="126"/>
      <w:r>
        <w:t>Il n’y a aucune</w:t>
      </w:r>
      <w:commentRangeEnd w:id="126"/>
      <w:r w:rsidR="00967F93">
        <w:commentReference w:id="126"/>
      </w:r>
      <w:r>
        <w:t xml:space="preserve"> considération d’ordre psychologique. La procédure technique inclut des paramètres et manipulations propres au corps médical des auscultations O. R. L.</w:t>
      </w:r>
    </w:p>
    <w:p w:rsidR="006C7A38" w:rsidRDefault="00FE1C89">
      <w:pPr>
        <w:pStyle w:val="Corpsdetexte"/>
      </w:pPr>
      <w:r>
        <w:t>Dans notre recherche, généralement les tests d’écoute, définis comme tels, sont de nature verbale, ils mettent l’accent sur la communication, la capacité d’empathie, ont un aspect psychologique mais sont sans lien direct avec un élément sonore à déceler.</w:t>
      </w:r>
    </w:p>
    <w:p w:rsidR="006C7A38" w:rsidRDefault="00FE1C89">
      <w:pPr>
        <w:pStyle w:val="Titre2"/>
      </w:pPr>
      <w:bookmarkStart w:id="127" w:name="le-test-découte-en-musicothérapie"/>
      <w:r>
        <w:t>Le test d’écoute en musicothérapie</w:t>
      </w:r>
      <w:bookmarkEnd w:id="127"/>
    </w:p>
    <w:p w:rsidR="006C7A38" w:rsidRDefault="00FE1C89">
      <w:pPr>
        <w:pStyle w:val="FirstParagraph"/>
      </w:pPr>
      <w:r>
        <w:t xml:space="preserve">Il </w:t>
      </w:r>
      <w:commentRangeStart w:id="128"/>
      <w:r>
        <w:t xml:space="preserve">s’agit en général </w:t>
      </w:r>
      <w:commentRangeEnd w:id="128"/>
      <w:r w:rsidR="00385B08">
        <w:rPr>
          <w:rStyle w:val="Marquedecommentaire"/>
        </w:rPr>
        <w:commentReference w:id="128"/>
      </w:r>
      <w:r>
        <w:t xml:space="preserve">d’un test d’audition d’œuvres musicales. Une grille précise est remplie selon les réponses des patients. On les appelle bilans psycho-musicaux. Par ce truchement, un travail différent pourra être fait pour faire une anamnèse </w:t>
      </w:r>
      <w:commentRangeStart w:id="129"/>
      <w:r>
        <w:t xml:space="preserve">plus large ou plus en profondeur </w:t>
      </w:r>
      <w:commentRangeEnd w:id="129"/>
      <w:r w:rsidR="00E23D59">
        <w:rPr>
          <w:rStyle w:val="Marquedecommentaire"/>
        </w:rPr>
        <w:commentReference w:id="129"/>
      </w:r>
      <w:r>
        <w:t xml:space="preserve">du patient. Le </w:t>
      </w:r>
      <w:commentRangeStart w:id="130"/>
      <w:r>
        <w:t>son</w:t>
      </w:r>
      <w:commentRangeEnd w:id="130"/>
      <w:r w:rsidR="00385B08">
        <w:rPr>
          <w:rStyle w:val="Marquedecommentaire"/>
        </w:rPr>
        <w:commentReference w:id="130"/>
      </w:r>
      <w:r>
        <w:t xml:space="preserve"> permet de donner un miroir psychologique de la personne. Et inversement, on s’est aperçu du rôle </w:t>
      </w:r>
      <w:commentRangeStart w:id="131"/>
      <w:r>
        <w:t xml:space="preserve">éminemment important </w:t>
      </w:r>
      <w:commentRangeEnd w:id="131"/>
      <w:r w:rsidR="00385B08">
        <w:rPr>
          <w:rStyle w:val="Marquedecommentaire"/>
        </w:rPr>
        <w:commentReference w:id="131"/>
      </w:r>
      <w:r>
        <w:t xml:space="preserve">que peut jouer la musique dans les traitements </w:t>
      </w:r>
      <w:commentRangeStart w:id="132"/>
      <w:r>
        <w:t>psychiatriques</w:t>
      </w:r>
      <w:commentRangeEnd w:id="132"/>
      <w:r w:rsidR="00385B08">
        <w:rPr>
          <w:rStyle w:val="Marquedecommentaire"/>
        </w:rPr>
        <w:commentReference w:id="132"/>
      </w:r>
      <w:r>
        <w:t>.</w:t>
      </w:r>
    </w:p>
    <w:p w:rsidR="006C7A38" w:rsidRDefault="00FE1C89">
      <w:pPr>
        <w:pStyle w:val="Corpsdetexte"/>
      </w:pPr>
      <w:r>
        <w:t xml:space="preserve">Détecter un son précis, une note à reconnaître, à situer dans l’espace selon son volume, pourrait-il donner un indice, </w:t>
      </w:r>
      <w:r>
        <w:rPr>
          <w:b/>
        </w:rPr>
        <w:t>une information physiologique et psychologique</w:t>
      </w:r>
      <w:r>
        <w:t xml:space="preserve"> à la fois sur le patient ? Nous pensons qu’Alfred Tomatis</w:t>
      </w:r>
      <w:r>
        <w:rPr>
          <w:rStyle w:val="Appelnotedebasdep"/>
        </w:rPr>
        <w:footnoteReference w:id="11"/>
      </w:r>
      <w:r>
        <w:t xml:space="preserve">, oto-rhino-laryngologue, en a mis au point un. Nous n’en avons point </w:t>
      </w:r>
      <w:proofErr w:type="gramStart"/>
      <w:r>
        <w:t>trouver</w:t>
      </w:r>
      <w:proofErr w:type="gramEnd"/>
      <w:r>
        <w:t xml:space="preserve"> d’autres. Jacques Bonhomme</w:t>
      </w:r>
      <w:r>
        <w:rPr>
          <w:rStyle w:val="Appelnotedebasdep"/>
        </w:rPr>
        <w:footnoteReference w:id="12"/>
      </w:r>
      <w:r>
        <w:t xml:space="preserve"> utilise un test similaire et c’est celui de Tomatis. Bien sûr, ici on se limite intentionnellement à l’idée </w:t>
      </w:r>
      <w:commentRangeStart w:id="133"/>
      <w:r>
        <w:t>du test d’écoute</w:t>
      </w:r>
      <w:commentRangeEnd w:id="133"/>
      <w:r w:rsidR="00967F93">
        <w:commentReference w:id="133"/>
      </w:r>
      <w:r>
        <w:t xml:space="preserve">. Il est évident que la matière sonore est la matière première de la </w:t>
      </w:r>
      <w:proofErr w:type="gramStart"/>
      <w:r>
        <w:t>musicothérapie .</w:t>
      </w:r>
      <w:proofErr w:type="gramEnd"/>
      <w:r>
        <w:t xml:space="preserve"> Par son biais, elle apporte de multiples éléments d’évaluation du sujet autres que ceux d’un test. Il est clair qu’il existe de nombreuses approches et techniques qui ont été mises au point et qui se renouvellent tous les jours dans la pratique. </w:t>
      </w:r>
      <w:commentRangeStart w:id="134"/>
      <w:r>
        <w:t xml:space="preserve">C’est pour cela que </w:t>
      </w:r>
      <w:proofErr w:type="gramStart"/>
      <w:r>
        <w:t>nous</w:t>
      </w:r>
      <w:commentRangeEnd w:id="134"/>
      <w:r w:rsidR="00967F93">
        <w:commentReference w:id="134"/>
      </w:r>
      <w:r>
        <w:t xml:space="preserve"> nous étendrons</w:t>
      </w:r>
      <w:proofErr w:type="gramEnd"/>
      <w:r>
        <w:t xml:space="preserve"> pas sur d’autres façons de travailler. Par contre, de manière générale, elles relèvent très souvent du domaine de </w:t>
      </w:r>
      <w:proofErr w:type="gramStart"/>
      <w:r>
        <w:t>l’ analytique</w:t>
      </w:r>
      <w:proofErr w:type="gramEnd"/>
      <w:r>
        <w:t xml:space="preserve">, du comportementalisme, du cognitivisme, de la systémique ou même de psychothérapies dites humanistes. </w:t>
      </w:r>
      <w:r>
        <w:lastRenderedPageBreak/>
        <w:t>R.Rousillon</w:t>
      </w:r>
      <w:r>
        <w:rPr>
          <w:rStyle w:val="Appelnotedebasdep"/>
        </w:rPr>
        <w:footnoteReference w:id="13"/>
      </w:r>
      <w:r>
        <w:t xml:space="preserve"> a développé le concept de "médium malléable" qu’il est possible de transposer dans la matière </w:t>
      </w:r>
      <w:r>
        <w:rPr>
          <w:i/>
        </w:rPr>
        <w:t>musique</w:t>
      </w:r>
      <w:r>
        <w:t xml:space="preserve"> pour "favoriser et accompagner le processus de symbolisation"</w:t>
      </w:r>
      <w:r>
        <w:rPr>
          <w:rStyle w:val="Appelnotedebasdep"/>
        </w:rPr>
        <w:footnoteReference w:id="14"/>
      </w:r>
      <w:r>
        <w:t>.</w:t>
      </w:r>
    </w:p>
    <w:p w:rsidR="006C7A38" w:rsidRDefault="00FE1C89">
      <w:pPr>
        <w:pStyle w:val="Corpsdetexte"/>
      </w:pPr>
      <w:r>
        <w:t>Nous allons aborder tout de suite mais brièvement en restant toujours</w:t>
      </w:r>
      <w:commentRangeStart w:id="135"/>
      <w:r>
        <w:t>dans le domaine du</w:t>
      </w:r>
      <w:commentRangeEnd w:id="135"/>
      <w:r w:rsidR="00967F93">
        <w:commentReference w:id="135"/>
      </w:r>
      <w:r>
        <w:t>test ce qui a amené certains musicothérapeutes à suivre ce chemin spécifique, ou à l’inverse, ce qui a amené des psychanalystes ou des professionnels en psychologie à s’intéresser</w:t>
      </w:r>
      <w:commentRangeStart w:id="136"/>
      <w:r>
        <w:t>à intégrer le</w:t>
      </w:r>
      <w:commentRangeEnd w:id="136"/>
      <w:r w:rsidR="00967F93">
        <w:commentReference w:id="136"/>
      </w:r>
      <w:r>
        <w:t>son dans leur pratique.</w:t>
      </w:r>
    </w:p>
    <w:p w:rsidR="006C7A38" w:rsidRDefault="00FE1C89">
      <w:pPr>
        <w:pStyle w:val="Titre2"/>
      </w:pPr>
      <w:bookmarkStart w:id="137" w:name="musicothEtpsycho"/>
      <w:r>
        <w:t xml:space="preserve">La </w:t>
      </w:r>
      <w:commentRangeStart w:id="138"/>
      <w:r>
        <w:t>musicothérapie et la psychothérapie</w:t>
      </w:r>
      <w:bookmarkEnd w:id="137"/>
      <w:commentRangeEnd w:id="138"/>
      <w:r w:rsidR="00385B08">
        <w:rPr>
          <w:rStyle w:val="Marquedecommentaire"/>
          <w:rFonts w:asciiTheme="minorHAnsi" w:eastAsiaTheme="minorHAnsi" w:hAnsiTheme="minorHAnsi" w:cstheme="minorBidi"/>
          <w:b w:val="0"/>
          <w:bCs w:val="0"/>
          <w:color w:val="auto"/>
        </w:rPr>
        <w:commentReference w:id="138"/>
      </w:r>
    </w:p>
    <w:p w:rsidR="006C7A38" w:rsidRDefault="00FE1C89">
      <w:pPr>
        <w:pStyle w:val="FirstParagraph"/>
      </w:pPr>
      <w:r>
        <w:t xml:space="preserve">Les musicothérapeutes sont donc très souvent issus non seulement du domaine musical, médical mais aussi de la psychologie et de la psychiatrie. La musique s’est révélée être un support d’expérimentation notoire en psychothérapie. Certains, tels Rolando Benenzon, Edith Lecourt, ont fait fusionner les deux dans leur pratique en utilisant </w:t>
      </w:r>
      <w:commentRangeStart w:id="139"/>
      <w:r>
        <w:t xml:space="preserve">le son </w:t>
      </w:r>
      <w:commentRangeEnd w:id="139"/>
      <w:r w:rsidR="00385B08">
        <w:rPr>
          <w:rStyle w:val="Marquedecommentaire"/>
        </w:rPr>
        <w:commentReference w:id="139"/>
      </w:r>
      <w:r>
        <w:t>comme élément facilitant l’exploration psychique. Ils ont élaboré des techniques, des façons de procéder, en soulignant l’importance d’un tel support dans la communication ou l’introspection.</w:t>
      </w:r>
    </w:p>
    <w:p w:rsidR="006C7A38" w:rsidRDefault="00FE1C89">
      <w:pPr>
        <w:pStyle w:val="Titre3"/>
      </w:pPr>
      <w:bookmarkStart w:id="140" w:name="benenzon"/>
      <w:r>
        <w:t>Rolando Benenzon</w:t>
      </w:r>
      <w:bookmarkEnd w:id="140"/>
    </w:p>
    <w:p w:rsidR="006C7A38" w:rsidRDefault="00FE1C89">
      <w:pPr>
        <w:pStyle w:val="FirstParagraph"/>
      </w:pPr>
      <w:r>
        <w:t xml:space="preserve">Le professeur et docteur Rolando Omar Benenzon structura à partir de 1969 un modèle de musicothérapie en se basant sur Freud, Jung, Winnicott, Watzlawick, influencé par le concept de l’objet sonore notamment avec P.Schaeffer et C.Sachs ainsi que par les grands pédagogues musicaux comme Willems, Dalcroze ou Kodaly. Sa définition de la musicothérapie est celle d’une musico-psychothérapie </w:t>
      </w:r>
      <w:r>
        <w:rPr>
          <w:i/>
        </w:rPr>
        <w:t xml:space="preserve">qui utilise les expressions corporo-sonoro-non </w:t>
      </w:r>
      <w:proofErr w:type="gramStart"/>
      <w:r>
        <w:rPr>
          <w:i/>
        </w:rPr>
        <w:t>verbales.</w:t>
      </w:r>
      <w:r>
        <w:t>,</w:t>
      </w:r>
      <w:proofErr w:type="gramEnd"/>
      <w:r>
        <w:t xml:space="preserve"> centrée sur le concept d’identité sonore.</w:t>
      </w:r>
    </w:p>
    <w:p w:rsidR="006C7A38" w:rsidRDefault="00FE1C89">
      <w:pPr>
        <w:pStyle w:val="Titre3"/>
      </w:pPr>
      <w:bookmarkStart w:id="141" w:name="edith-lecourt"/>
      <w:r>
        <w:t>Edith Lecourt</w:t>
      </w:r>
      <w:bookmarkEnd w:id="141"/>
    </w:p>
    <w:p w:rsidR="006C7A38" w:rsidRDefault="00FE1C89">
      <w:pPr>
        <w:pStyle w:val="FirstParagraph"/>
      </w:pPr>
      <w:r>
        <w:t>est une Docteur ès lettres et sciences humaines, psychanalyste et musicienne à l’Université René Descarte– Paris V)</w:t>
      </w:r>
      <w:proofErr w:type="gramStart"/>
      <w:r>
        <w:t>,musicothérapeute</w:t>
      </w:r>
      <w:proofErr w:type="gramEnd"/>
      <w:r>
        <w:t xml:space="preserve">. Benenzon et Lecourt ont recherché la place qu’occupe le sonore dans la vie d’un patient, et on peut supposer qu’ils ont sans doute perçu l’idée générale et conductrice de </w:t>
      </w:r>
      <w:r>
        <w:rPr>
          <w:i/>
        </w:rPr>
        <w:t>la méthode projective</w:t>
      </w:r>
      <w:r>
        <w:t>, en terme &lt;&lt; d’investigation dynamique et holistique de la personnalité &gt;&gt;. Les tests projectifs sont devenus à partir de 1939 un des instruments très utilisés en psychologie clinique. Ils réunissaient trois épreuves : le test d’association de mots de Jung (1904), le test des taches d’encre de Rorschach (1920) et le TAT (test d’histoires à inventer) de Murray (1935</w:t>
      </w:r>
      <w:proofErr w:type="gramStart"/>
      <w:r>
        <w:t>)(</w:t>
      </w:r>
      <w:proofErr w:type="gramEnd"/>
      <w:r>
        <w:t>Anzieu et Chabert 2004 ch. 1, p. 13).</w:t>
      </w:r>
    </w:p>
    <w:p w:rsidR="006C7A38" w:rsidRDefault="00FE1C89">
      <w:pPr>
        <w:pStyle w:val="Corpsdetexte"/>
      </w:pPr>
      <w:r>
        <w:t>Inspirés par ces divers courants, Helen Bonny, Jacqueline Verdeau-Paillès et Fern Nevjinsky ont mis au point au fil de leur pratique des modèles et tests spécifiques en musicothérapie:</w:t>
      </w:r>
    </w:p>
    <w:p w:rsidR="006C7A38" w:rsidRDefault="00FE1C89">
      <w:pPr>
        <w:pStyle w:val="Titre3"/>
      </w:pPr>
      <w:bookmarkStart w:id="142" w:name="helen-bonny"/>
      <w:r>
        <w:lastRenderedPageBreak/>
        <w:t>Helen Bonny</w:t>
      </w:r>
      <w:bookmarkEnd w:id="142"/>
    </w:p>
    <w:p w:rsidR="006C7A38" w:rsidRDefault="00FE1C89">
      <w:pPr>
        <w:pStyle w:val="FirstParagraph"/>
      </w:pPr>
      <w:r>
        <w:t>Helen Bonny (USA) était une musicothérapeute, musicienne et psychothérapeute, qui a mis au point dans les années 70 une technique particulière, le GIM</w:t>
      </w:r>
      <w:proofErr w:type="gramStart"/>
      <w:r>
        <w:t>,&lt;</w:t>
      </w:r>
      <w:proofErr w:type="gramEnd"/>
      <w:r>
        <w:t xml:space="preserve">&lt; Guided Imagery and Music &gt;&gt; </w:t>
      </w:r>
      <w:commentRangeStart w:id="143"/>
      <w:r>
        <w:t>l’imagerie guidée et de la musique</w:t>
      </w:r>
      <w:commentRangeEnd w:id="143"/>
      <w:r w:rsidR="00E23D59">
        <w:rPr>
          <w:rStyle w:val="Marquedecommentaire"/>
        </w:rPr>
        <w:commentReference w:id="143"/>
      </w:r>
      <w:r>
        <w:t xml:space="preserve">. Selon GIM </w:t>
      </w:r>
      <w:proofErr w:type="gramStart"/>
      <w:r>
        <w:t>Trainings(</w:t>
      </w:r>
      <w:proofErr w:type="gramEnd"/>
      <w:r>
        <w:t>Kaestele s. d.) la musique associée à la thérapie libère par l’émotion en reliant le conscient à l’inconscient</w:t>
      </w:r>
      <w:r>
        <w:rPr>
          <w:rStyle w:val="Appelnotedebasdep"/>
        </w:rPr>
        <w:footnoteReference w:id="15"/>
      </w:r>
      <w:r>
        <w:t xml:space="preserve"> C’est une forme réceptive de travail en musicothérapie, avec comme principales influences Carl Rogers, Abraham Maslow et Carl Jung; elle consiste en une longue anamnèse avec le patient qui permettra de cibler le programme de musiques appropriées. (</w:t>
      </w:r>
      <w:proofErr w:type="gramStart"/>
      <w:r>
        <w:t>des</w:t>
      </w:r>
      <w:proofErr w:type="gramEnd"/>
      <w:r>
        <w:t xml:space="preserve"> œuvres de compositeurs tels Beethoven, Brahms, Debussy, Mozart, Rachmaninov ou Vivaldi.) </w:t>
      </w:r>
      <w:commentRangeStart w:id="144"/>
      <w:r>
        <w:t>Il n’y a pas de</w:t>
      </w:r>
      <w:commentRangeEnd w:id="144"/>
      <w:r w:rsidR="00967F93">
        <w:commentReference w:id="144"/>
      </w:r>
      <w:r>
        <w:t xml:space="preserve"> tests d’écoute, de notes ou de sons spécifiques à proprement parlé à déterminer ou à localiser.</w:t>
      </w:r>
    </w:p>
    <w:p w:rsidR="006C7A38" w:rsidRDefault="00FE1C89">
      <w:pPr>
        <w:pStyle w:val="Titre3"/>
      </w:pPr>
      <w:bookmarkStart w:id="145" w:name="jacqueline-verdeau-paillès"/>
      <w:r>
        <w:t>Jacqueline Verdeau-Paillès</w:t>
      </w:r>
      <w:bookmarkEnd w:id="145"/>
    </w:p>
    <w:p w:rsidR="006C7A38" w:rsidRDefault="00FE1C89">
      <w:pPr>
        <w:pStyle w:val="FirstParagraph"/>
      </w:pPr>
      <w:r>
        <w:t xml:space="preserve">De même, la psychanalyste Jacqueline Verdeau-Paillès a étudié et intégré en 1985 la psychanalyse avec le son. Le sonore est introduit sous forme réceptive avec un test d’audition d’œuvres pour réaliser une relation </w:t>
      </w:r>
      <w:proofErr w:type="gramStart"/>
      <w:r>
        <w:t>analytique(</w:t>
      </w:r>
      <w:proofErr w:type="gramEnd"/>
      <w:r>
        <w:t>Verdeau-Paillès 1983).</w:t>
      </w:r>
    </w:p>
    <w:p w:rsidR="006C7A38" w:rsidRDefault="00FE1C89">
      <w:pPr>
        <w:pStyle w:val="Corpsdetexte"/>
      </w:pPr>
      <w:r>
        <w:t xml:space="preserve">Quelle est la place </w:t>
      </w:r>
      <w:proofErr w:type="gramStart"/>
      <w:r>
        <w:t>qu’occupe</w:t>
      </w:r>
      <w:proofErr w:type="gramEnd"/>
      <w:r>
        <w:t xml:space="preserve"> la musique et le sonore dans la vie d’un patient ? Son test avec un entretien, un test d’audition d’œuvres et un texte actif permet d’évaluer la réceptivité et les possibilités de communication par ce médium, ce qui va permettre d’établir un projet thérapeutique.</w:t>
      </w:r>
    </w:p>
    <w:p w:rsidR="006C7A38" w:rsidRDefault="00FE1C89">
      <w:pPr>
        <w:pStyle w:val="Corpsdetexte"/>
      </w:pPr>
      <w:r>
        <w:t xml:space="preserve">Les recherches de </w:t>
      </w:r>
      <w:proofErr w:type="gramStart"/>
      <w:r>
        <w:t>Benenzon(</w:t>
      </w:r>
      <w:proofErr w:type="gramEnd"/>
      <w:r>
        <w:t>Benenzon 2004) ont été reprises par Verdeau-Paillès pour l’élaboration de ce test. Il consiste en la technique du montage en U qui débute avec 5 à 6 morceaux de 3 à 4 minutes chacun en fondus enchaînés, amenant progressivement le patient à la détente; celui-ci a un entretien-questionnaire à la première séance, et lors de l’audition des musiques choisies par le thérapeute et/ou par lui-même, il verbalise son vécu. Le musicothérapeute va recevoir et analyser ce qui en émerge. La musique favorise &lt;&lt; </w:t>
      </w:r>
      <w:r>
        <w:rPr>
          <w:i/>
        </w:rPr>
        <w:t>l’expression et le développement de la pensée</w:t>
      </w:r>
      <w:r>
        <w:t xml:space="preserve"> &gt;&gt; et va &lt;&lt;  […] </w:t>
      </w:r>
      <w:r>
        <w:rPr>
          <w:i/>
        </w:rPr>
        <w:t>permettre</w:t>
      </w:r>
      <w:commentRangeStart w:id="146"/>
      <w:r>
        <w:rPr>
          <w:i/>
        </w:rPr>
        <w:t>la prise de conscience des</w:t>
      </w:r>
      <w:commentRangeEnd w:id="146"/>
      <w:r w:rsidR="00967F93">
        <w:commentReference w:id="146"/>
      </w:r>
      <w:r>
        <w:rPr>
          <w:i/>
        </w:rPr>
        <w:t>processus pathologiques développés</w:t>
      </w:r>
      <w:r>
        <w:t xml:space="preserve"> […] &gt;&gt;</w:t>
      </w:r>
      <w:r>
        <w:rPr>
          <w:rStyle w:val="Appelnotedebasdep"/>
        </w:rPr>
        <w:footnoteReference w:id="16"/>
      </w:r>
      <w:r>
        <w:t>.</w:t>
      </w:r>
    </w:p>
    <w:p w:rsidR="006C7A38" w:rsidRDefault="00FE1C89">
      <w:pPr>
        <w:pStyle w:val="Titre4"/>
      </w:pPr>
      <w:bookmarkStart w:id="147" w:name="fern-nevjinsky-et-le-test-de-rorschach"/>
      <w:r>
        <w:t>Fern Nevjinsky et le test de Rorschach</w:t>
      </w:r>
      <w:bookmarkEnd w:id="147"/>
    </w:p>
    <w:p w:rsidR="006C7A38" w:rsidRDefault="00FE1C89">
      <w:pPr>
        <w:pStyle w:val="FirstParagraph"/>
      </w:pPr>
      <w:r>
        <w:t xml:space="preserve">De son côté, Fern Nevjinsky a développé à partir du test de Rorschach un test psycho-musical avec des morceaux de musique en association libre. Il utilise ainsi le test musical en complémentarité de celui de Rorschach (Nevjinsky 1996 Fern Nevjinsky, maître de conférences à l’Université de Rouen, musicien, psycho-analyste. Comparaison des modalités de projection et d’expression au test de Rorschach et à un test psycho-musical pour des adolescents de 13 à 16 ans.). Il nous dit que « […] la portée diagnostique du test fait avec </w:t>
      </w:r>
      <w:commentRangeStart w:id="148"/>
      <w:r>
        <w:t xml:space="preserve">des </w:t>
      </w:r>
      <w:r>
        <w:lastRenderedPageBreak/>
        <w:t>sons purs</w:t>
      </w:r>
      <w:commentRangeEnd w:id="148"/>
      <w:r w:rsidR="00967F93">
        <w:commentReference w:id="148"/>
      </w:r>
      <w:r>
        <w:t>, en se limitant à l’identification, est insuffisante; mais, si la consigne est libre — dire</w:t>
      </w:r>
      <w:commentRangeStart w:id="149"/>
      <w:r>
        <w:t>ce que l</w:t>
      </w:r>
      <w:commentRangeEnd w:id="149"/>
      <w:r w:rsidR="00967F93">
        <w:commentReference w:id="149"/>
      </w:r>
      <w:r>
        <w:t>e son signifie — toutes les perceptions erronées sont le point de départ d’une expression fantasmatique en relation avec le passé du sujet, ses souvenirs. […] Il prouve la valeur privilégiée du son comme éveil des affects liés à des conflits qui n’apparaissent pas dans l’entretien ou dans les tests visuels. […] A un niveau psychanalytique, par le biais de la régression, elle peut amener le sujet à abandonner une partie de sa vigilance défensive. »</w:t>
      </w:r>
    </w:p>
    <w:p w:rsidR="006C7A38" w:rsidRDefault="00FE1C89">
      <w:pPr>
        <w:pStyle w:val="Corpsdetexte"/>
      </w:pPr>
      <w:r>
        <w:t xml:space="preserve">En définitive, nous revenons donc, avec d’autres façons d’intervenir, à ce qui a été déjà formulé plus haut dans la technique de Verdeau-Paillès, à savoir : la musique est un outil </w:t>
      </w:r>
      <w:commentRangeStart w:id="150"/>
      <w:r>
        <w:t>non-anxiogène</w:t>
      </w:r>
      <w:commentRangeEnd w:id="150"/>
      <w:r w:rsidR="00E23D59">
        <w:rPr>
          <w:rStyle w:val="Marquedecommentaire"/>
        </w:rPr>
        <w:commentReference w:id="150"/>
      </w:r>
      <w:r>
        <w:t xml:space="preserve">, déclencheur des expressions qui </w:t>
      </w:r>
      <w:proofErr w:type="gramStart"/>
      <w:r>
        <w:t>provoque</w:t>
      </w:r>
      <w:proofErr w:type="gramEnd"/>
      <w:r>
        <w:t xml:space="preserve"> l’éveil des affects dans leur verbalisation. </w:t>
      </w:r>
      <w:commentRangeStart w:id="151"/>
      <w:r>
        <w:t xml:space="preserve">Nous restons néanmoins sur notre faim </w:t>
      </w:r>
      <w:commentRangeEnd w:id="151"/>
      <w:r w:rsidR="00E23D59">
        <w:rPr>
          <w:rStyle w:val="Marquedecommentaire"/>
        </w:rPr>
        <w:commentReference w:id="151"/>
      </w:r>
      <w:r>
        <w:t xml:space="preserve">car si nous pouvons nous convaincre du bienfait de l’utilisation de la musique, </w:t>
      </w:r>
      <w:commentRangeStart w:id="152"/>
      <w:r>
        <w:t xml:space="preserve">nous n’avons toujours pas trouvé </w:t>
      </w:r>
      <w:commentRangeEnd w:id="152"/>
      <w:r w:rsidR="00E23D59">
        <w:rPr>
          <w:rStyle w:val="Marquedecommentaire"/>
        </w:rPr>
        <w:commentReference w:id="152"/>
      </w:r>
      <w:r>
        <w:t>un test d’écoute beaucoup plus simplifié, révélateur de l’état d’écoute du patient, une sorte de &lt;&lt; </w:t>
      </w:r>
      <w:r>
        <w:rPr>
          <w:i/>
        </w:rPr>
        <w:t>chek-up</w:t>
      </w:r>
      <w:r>
        <w:t xml:space="preserve"> d’entendre et d’écouter &gt;&gt; qui donnerait des indices </w:t>
      </w:r>
      <w:commentRangeStart w:id="153"/>
      <w:r>
        <w:t>sur la façon dont le</w:t>
      </w:r>
      <w:commentRangeEnd w:id="153"/>
      <w:r w:rsidR="00967F93">
        <w:commentReference w:id="153"/>
      </w:r>
      <w:r>
        <w:t xml:space="preserve"> sujet prête l’oreille aux sons autour de lui et s’il existe une évolution, un changement dans son écoute.</w:t>
      </w:r>
    </w:p>
    <w:p w:rsidR="006C7A38" w:rsidRDefault="00FE1C89">
      <w:pPr>
        <w:pStyle w:val="Titre3"/>
      </w:pPr>
      <w:bookmarkStart w:id="154" w:name="bernard-auriol"/>
      <w:commentRangeStart w:id="155"/>
      <w:r>
        <w:t>Bernard Auriol</w:t>
      </w:r>
      <w:bookmarkEnd w:id="154"/>
      <w:commentRangeEnd w:id="155"/>
      <w:r w:rsidR="00E23D59">
        <w:rPr>
          <w:rStyle w:val="Marquedecommentaire"/>
          <w:rFonts w:asciiTheme="minorHAnsi" w:eastAsiaTheme="minorHAnsi" w:hAnsiTheme="minorHAnsi" w:cstheme="minorBidi"/>
          <w:b w:val="0"/>
          <w:bCs w:val="0"/>
          <w:color w:val="auto"/>
        </w:rPr>
        <w:commentReference w:id="155"/>
      </w:r>
    </w:p>
    <w:p w:rsidR="006C7A38" w:rsidRDefault="00FE1C89">
      <w:pPr>
        <w:pStyle w:val="FirstParagraph"/>
      </w:pPr>
      <w:r>
        <w:t>Bernard Auriol</w:t>
      </w:r>
      <w:r>
        <w:rPr>
          <w:rStyle w:val="Appelnotedebasdep"/>
        </w:rPr>
        <w:footnoteReference w:id="17"/>
      </w:r>
      <w:r>
        <w:t xml:space="preserve"> a étendu ses recherches sur le son, la psychosonie, tout en s’inspirant des travaux d’Alfred Tomatis, avec lequel il s’est également formé et dont nous parlerons plus longuement au chapitre 3 et 4.</w:t>
      </w:r>
    </w:p>
    <w:p w:rsidR="006C7A38" w:rsidRDefault="00FE1C89">
      <w:pPr>
        <w:pStyle w:val="Corpsdetexte"/>
      </w:pPr>
      <w:commentRangeStart w:id="156"/>
      <w:r>
        <w:t xml:space="preserve">Le terme </w:t>
      </w:r>
      <w:r>
        <w:rPr>
          <w:i/>
        </w:rPr>
        <w:t>psychosonique</w:t>
      </w:r>
      <w:r>
        <w:t xml:space="preserve"> a été créé en 1991 par Bernard Auriol pour désigner la discipline qui cherche à évaluer et décrire les effets du son sur l’être vivant</w:t>
      </w:r>
      <w:commentRangeEnd w:id="156"/>
      <w:r w:rsidR="00967F93">
        <w:commentReference w:id="156"/>
      </w:r>
      <w:r>
        <w:t xml:space="preserve">, l’homme, </w:t>
      </w:r>
      <w:commentRangeStart w:id="157"/>
      <w:r>
        <w:t>ainsi que les éléments subjectifs manifestés par l’expression sonore, en particulier la voix. Il convient de distinguer la psychosonique de la psychoacoustique qui se situe davantage du côté de la psychophysique que d’une approche psychodynamique</w:t>
      </w:r>
      <w:commentRangeEnd w:id="157"/>
      <w:r w:rsidR="00967F93">
        <w:commentReference w:id="157"/>
      </w:r>
      <w:r>
        <w:t xml:space="preserve">. La psychoacoustique se préoccupe des conditions acoustiques et neuro-psycho-physiologiques de l’audition, </w:t>
      </w:r>
      <w:commentRangeStart w:id="158"/>
      <w:r>
        <w:t>alors que la psychosonique tente d’étendre le point de vue aux éléments symboliques, psychodynamiques, inconscients et subjectifs du processus d’écoute</w:t>
      </w:r>
      <w:commentRangeEnd w:id="158"/>
      <w:r w:rsidR="00967F93">
        <w:commentReference w:id="158"/>
      </w:r>
      <w:r>
        <w:t xml:space="preserve"> ; en ce sens, elle est très proche de la musicothérapie. Bernard Auriol a mis au point divers tests </w:t>
      </w:r>
      <w:proofErr w:type="gramStart"/>
      <w:r>
        <w:t>d’écoute inspirés</w:t>
      </w:r>
      <w:proofErr w:type="gramEnd"/>
      <w:r>
        <w:t xml:space="preserve"> de celui de Tomatis.</w:t>
      </w:r>
    </w:p>
    <w:p w:rsidR="006C7A38" w:rsidRDefault="00FE1C89">
      <w:pPr>
        <w:pStyle w:val="Titre3"/>
      </w:pPr>
      <w:bookmarkStart w:id="159" w:name="alfred-tomatis-et-le-test-découte"/>
      <w:r>
        <w:t>Alfred Tomatis et le test d’écoute</w:t>
      </w:r>
      <w:bookmarkEnd w:id="159"/>
    </w:p>
    <w:p w:rsidR="006C7A38" w:rsidRDefault="00FE1C89">
      <w:pPr>
        <w:pStyle w:val="FirstParagraph"/>
      </w:pPr>
      <w:r>
        <w:t xml:space="preserve">Alfred Tomatis a créé un test d’écoute; c’est un outil qui permet d’objectiver la qualité de l’écoute. Le test est basé sur une chaîne régulière de sons précis dans un même ordre à identifier, des sons purs dont on varie le volume (de très faible à fort). </w:t>
      </w:r>
      <w:commentRangeStart w:id="160"/>
      <w:r>
        <w:t>Dans son ouvrage</w:t>
      </w:r>
      <w:commentRangeEnd w:id="160"/>
      <w:r w:rsidR="00967F93">
        <w:commentReference w:id="160"/>
      </w:r>
      <w:r>
        <w:t xml:space="preserve"> </w:t>
      </w:r>
      <w:commentRangeStart w:id="161"/>
      <w:r>
        <w:rPr>
          <w:i/>
        </w:rPr>
        <w:t xml:space="preserve">Éducation et </w:t>
      </w:r>
      <w:proofErr w:type="gramStart"/>
      <w:r>
        <w:rPr>
          <w:i/>
        </w:rPr>
        <w:t>Dyslexie</w:t>
      </w:r>
      <w:commentRangeEnd w:id="161"/>
      <w:proofErr w:type="gramEnd"/>
      <w:r w:rsidR="00967F93">
        <w:commentReference w:id="161"/>
      </w:r>
      <w:r>
        <w:t xml:space="preserve">(Tomatis 1972a) le professeur </w:t>
      </w:r>
      <w:commentRangeStart w:id="162"/>
      <w:r>
        <w:t>Tomatis a présenté le test</w:t>
      </w:r>
      <w:commentRangeEnd w:id="162"/>
      <w:r w:rsidR="00967F93">
        <w:commentReference w:id="162"/>
      </w:r>
      <w:r>
        <w:t xml:space="preserve"> d’écoute </w:t>
      </w:r>
      <w:commentRangeStart w:id="163"/>
      <w:r>
        <w:t>comme étant le test le plus important du bilan</w:t>
      </w:r>
      <w:commentRangeEnd w:id="163"/>
      <w:r w:rsidR="00967F93">
        <w:commentReference w:id="163"/>
      </w:r>
      <w:r>
        <w:t xml:space="preserve">, dénommé audio-psycho-phonologique et </w:t>
      </w:r>
      <w:r>
        <w:lastRenderedPageBreak/>
        <w:t>devant</w:t>
      </w:r>
      <w:commentRangeStart w:id="164"/>
      <w:r>
        <w:t>déterminer les possibilités d’écoute du sujet</w:t>
      </w:r>
      <w:commentRangeEnd w:id="164"/>
      <w:r w:rsidR="00967F93">
        <w:commentReference w:id="164"/>
      </w:r>
      <w:r>
        <w:t>: auto-écoute et écoute de l’autre</w:t>
      </w:r>
      <w:r>
        <w:rPr>
          <w:rStyle w:val="Appelnotedebasdep"/>
        </w:rPr>
        <w:footnoteReference w:id="18"/>
      </w:r>
      <w:r>
        <w:t>. Avec un audiogramme classique, le but est de mettre en évidence un trouble de l’audition. Les procédures de passation du test semblent se rapprocher de son test mais en réalité, il n’en est rien</w:t>
      </w:r>
      <w:r>
        <w:rPr>
          <w:rStyle w:val="Appelnotedebasdep"/>
        </w:rPr>
        <w:footnoteReference w:id="19"/>
      </w:r>
      <w:r>
        <w:t>.</w:t>
      </w:r>
    </w:p>
    <w:p w:rsidR="006C7A38" w:rsidRDefault="00FE1C89">
      <w:pPr>
        <w:pStyle w:val="Corpsdetexte"/>
      </w:pPr>
      <w:r>
        <w:t>Ici, avec ce test de Tomatis, il est possible de détecter si le patient</w:t>
      </w:r>
      <w:commentRangeStart w:id="165"/>
      <w:r>
        <w:t>désire ou non se servir des</w:t>
      </w:r>
      <w:commentRangeEnd w:id="165"/>
      <w:r w:rsidR="00967F93">
        <w:commentReference w:id="165"/>
      </w:r>
      <w:r>
        <w:t>sons qu’il</w:t>
      </w:r>
      <w:commentRangeStart w:id="166"/>
      <w:r>
        <w:t>a à sa disposition</w:t>
      </w:r>
      <w:commentRangeEnd w:id="166"/>
      <w:r w:rsidR="00967F93">
        <w:commentReference w:id="166"/>
      </w:r>
      <w:r>
        <w:t>. Il a peut-être la possibilité d’entendre un large spectre de sons mais ne souhaite pas, ne veut pas les écouter. Les raisons sont multiples et en général d’ordre psychologique (traumatismes, expériences négatives). Le cerveau aura le pouvoir d’assourdir certaines fréquences, de les masquer puis de les faire disparaître peu à peu de son champ d’écoute. Par protection, par réflexe de survie, il choisit de les annihiler alors que les sons sont là, réels, et</w:t>
      </w:r>
      <w:commentRangeStart w:id="167"/>
      <w:r>
        <w:t>que l’oreille</w:t>
      </w:r>
      <w:commentRangeEnd w:id="167"/>
      <w:r w:rsidR="00967F93">
        <w:commentReference w:id="167"/>
      </w:r>
      <w:r>
        <w:t>peut physiquement les collecter. Le cerveau crée</w:t>
      </w:r>
      <w:commentRangeStart w:id="168"/>
      <w:r>
        <w:t>ce que l’on appelle des</w:t>
      </w:r>
      <w:commentRangeEnd w:id="168"/>
      <w:r w:rsidR="00967F93">
        <w:commentReference w:id="168"/>
      </w:r>
      <w:r>
        <w:t xml:space="preserve">distorsions </w:t>
      </w:r>
      <w:proofErr w:type="gramStart"/>
      <w:r>
        <w:t>d’écoute(</w:t>
      </w:r>
      <w:proofErr w:type="gramEnd"/>
      <w:r>
        <w:t xml:space="preserve">Tomatis 1972a). La mise en évidence des seuils d’écoute est une forme d’objectivité — quoique cette notion </w:t>
      </w:r>
      <w:proofErr w:type="gramStart"/>
      <w:r>
        <w:t>est</w:t>
      </w:r>
      <w:proofErr w:type="gramEnd"/>
      <w:r>
        <w:t xml:space="preserve"> très complexe avec le son —; et</w:t>
      </w:r>
      <w:commentRangeStart w:id="169"/>
      <w:r>
        <w:t>en même temps</w:t>
      </w:r>
      <w:commentRangeEnd w:id="169"/>
      <w:r w:rsidR="00967F93">
        <w:commentReference w:id="169"/>
      </w:r>
      <w:r>
        <w:t>, il est possible d’analyser par ces résultats le potentiel d’écoute de chaque patient en particulier.</w:t>
      </w:r>
    </w:p>
    <w:p w:rsidR="006C7A38" w:rsidRDefault="00FE1C89">
      <w:pPr>
        <w:pStyle w:val="Corpsdetexte"/>
      </w:pPr>
      <w:r>
        <w:t>Il nous est nécessaire de faire un détour pour expliquer un peu plus cette méthode.</w:t>
      </w:r>
    </w:p>
    <w:p w:rsidR="006C7A38" w:rsidRDefault="00FE1C89">
      <w:pPr>
        <w:pStyle w:val="Titre1"/>
      </w:pPr>
      <w:bookmarkStart w:id="170" w:name="la-méthode-tomatis"/>
      <w:commentRangeStart w:id="171"/>
      <w:r>
        <w:t>La méthode Tomatis</w:t>
      </w:r>
      <w:commentRangeEnd w:id="171"/>
      <w:r w:rsidR="00967F93">
        <w:commentReference w:id="171"/>
      </w:r>
      <w:bookmarkEnd w:id="170"/>
    </w:p>
    <w:p w:rsidR="006C7A38" w:rsidRDefault="00FE1C89">
      <w:pPr>
        <w:pStyle w:val="FirstParagraph"/>
      </w:pPr>
      <w:r>
        <w:t>Je présente ici la méthode Tomatis selon les cours et la formation acquise auprès d’Alfred Tomatis à Paris</w:t>
      </w:r>
      <w:r>
        <w:rPr>
          <w:rStyle w:val="Appelnotedebasdep"/>
        </w:rPr>
        <w:footnoteReference w:id="20"/>
      </w:r>
      <w:r>
        <w:t>.</w:t>
      </w:r>
    </w:p>
    <w:p w:rsidR="006C7A38" w:rsidRDefault="00FE1C89">
      <w:pPr>
        <w:pStyle w:val="Titre2"/>
      </w:pPr>
      <w:bookmarkStart w:id="172" w:name="historique"/>
      <w:r>
        <w:t>Historique</w:t>
      </w:r>
      <w:bookmarkEnd w:id="172"/>
    </w:p>
    <w:p w:rsidR="006C7A38" w:rsidRDefault="00FE1C89">
      <w:pPr>
        <w:pStyle w:val="FirstParagraph"/>
      </w:pPr>
      <w:commentRangeStart w:id="173"/>
      <w:r>
        <w:t>Alfred Tomatis est né le 1er janvier 1920 et décédé le 25 décembre 2001</w:t>
      </w:r>
      <w:commentRangeEnd w:id="173"/>
      <w:r w:rsidR="00967F93">
        <w:commentReference w:id="173"/>
      </w:r>
      <w:r>
        <w:t xml:space="preserve">. Il était docteur en médecine, spécialiste en oto-rhino-laryngologie, connu </w:t>
      </w:r>
      <w:commentRangeStart w:id="174"/>
      <w:r>
        <w:t>mondialement pour ses travaux sur l’audition et la phonation</w:t>
      </w:r>
      <w:commentRangeEnd w:id="174"/>
      <w:r w:rsidR="00967F93">
        <w:commentReference w:id="174"/>
      </w:r>
      <w:r>
        <w:t xml:space="preserve">. Spécialisé particulièrement en neurophysiologie auditive, il a créé une nouvelle discipline, l���audio-psycho-phonologie. </w:t>
      </w:r>
      <w:commentRangeStart w:id="175"/>
      <w:r>
        <w:t xml:space="preserve">Il a consacré une grande partie de son activité professionnelle à étudier </w:t>
      </w:r>
      <w:proofErr w:type="gramStart"/>
      <w:r>
        <w:t>le</w:t>
      </w:r>
      <w:proofErr w:type="gramEnd"/>
      <w:r>
        <w:t xml:space="preserve"> relation existante entre l’oreille et la voix, et par extension entre l’écoute et la communication</w:t>
      </w:r>
      <w:commentRangeEnd w:id="175"/>
      <w:r w:rsidR="00967F93">
        <w:commentReference w:id="175"/>
      </w:r>
      <w:r>
        <w:t xml:space="preserve">. Il s’agit de plus de cinquante ans de recherches sur les fonctions de l’oreille. </w:t>
      </w:r>
      <w:commentRangeStart w:id="176"/>
      <w:r>
        <w:t>Ses découvertes furent établies au laboratoire de physiologie de la Sorbonne et donnèrent lieu à des communications à l’Académie des</w:t>
      </w:r>
      <w:commentRangeEnd w:id="176"/>
      <w:r w:rsidR="00967F93">
        <w:commentReference w:id="176"/>
      </w:r>
      <w:r>
        <w:t xml:space="preserve"> </w:t>
      </w:r>
      <w:commentRangeStart w:id="177"/>
      <w:r>
        <w:lastRenderedPageBreak/>
        <w:t>Sciences et à L’Académie de Médecine de Paris en 1957 et 1960</w:t>
      </w:r>
      <w:commentRangeEnd w:id="177"/>
      <w:r w:rsidR="00967F93">
        <w:commentReference w:id="177"/>
      </w:r>
      <w:r>
        <w:t>. Son œuvre représente plusieurs dizaines de publications ainsi que treize ouvrages</w:t>
      </w:r>
      <w:r>
        <w:rPr>
          <w:rStyle w:val="Appelnotedebasdep"/>
        </w:rPr>
        <w:footnoteReference w:id="21"/>
      </w:r>
      <w:r>
        <w:t>.</w:t>
      </w:r>
    </w:p>
    <w:p w:rsidR="006C7A38" w:rsidRDefault="00FE1C89">
      <w:pPr>
        <w:pStyle w:val="Titre2"/>
      </w:pPr>
      <w:bookmarkStart w:id="178" w:name="définition-de-la-méthode-tomatis"/>
      <w:r>
        <w:t>Définition</w:t>
      </w:r>
      <w:commentRangeStart w:id="179"/>
      <w:r>
        <w:t>de la méthode Tomatis</w:t>
      </w:r>
      <w:commentRangeEnd w:id="179"/>
      <w:r w:rsidR="00967F93">
        <w:commentReference w:id="179"/>
      </w:r>
      <w:bookmarkEnd w:id="178"/>
    </w:p>
    <w:p w:rsidR="006C7A38" w:rsidRDefault="00FE1C89">
      <w:pPr>
        <w:pStyle w:val="FirstParagraph"/>
      </w:pPr>
      <w:r>
        <w:t xml:space="preserve">La méthode Tomatis, créée par le sus-nommé, est une pédagogie et une thérapie de l’écoute. Son outil est un appareil électronique appelé </w:t>
      </w:r>
      <w:bookmarkStart w:id="180" w:name="outil_oreille_electro"/>
      <w:r>
        <w:t>[outil_oreille_electro]</w:t>
      </w:r>
      <w:bookmarkEnd w:id="180"/>
      <w:r>
        <w:t xml:space="preserve"> Oreille Electronique avec l’utilisation d’une technique particulière, la bascule, qui permet </w:t>
      </w:r>
      <w:commentRangeStart w:id="181"/>
      <w:r>
        <w:t>de créer une alternance entre deux conditions perceptives du même message sonore</w:t>
      </w:r>
      <w:commentRangeEnd w:id="181"/>
      <w:r w:rsidR="00967F93">
        <w:commentReference w:id="181"/>
      </w:r>
      <w:r>
        <w:t xml:space="preserve">; passage soudain et imprévu </w:t>
      </w:r>
      <w:commentRangeStart w:id="182"/>
      <w:r>
        <w:t>de fréquences graves à des fréquences aiguës</w:t>
      </w:r>
      <w:commentRangeEnd w:id="182"/>
      <w:r w:rsidR="00967F93">
        <w:commentReference w:id="182"/>
      </w:r>
      <w:r>
        <w:t>.</w:t>
      </w:r>
    </w:p>
    <w:p w:rsidR="006C7A38" w:rsidRDefault="00FE1C89">
      <w:pPr>
        <w:pStyle w:val="Corpsdetexte"/>
      </w:pPr>
      <w:r>
        <w:t>Il s’agit d’éducation</w:t>
      </w:r>
      <w:r>
        <w:rPr>
          <w:rStyle w:val="Appelnotedebasdep"/>
        </w:rPr>
        <w:footnoteReference w:id="22"/>
      </w:r>
      <w:r>
        <w:t xml:space="preserve"> et / ou de rééducation. On parle d’effet Tomatis qui permet au cerveau d’améliorer naturellement </w:t>
      </w:r>
      <w:r>
        <w:rPr>
          <w:i/>
        </w:rPr>
        <w:t>l’interprétation du message sensoriel.</w:t>
      </w:r>
    </w:p>
    <w:p w:rsidR="006C7A38" w:rsidRDefault="00FE1C89">
      <w:pPr>
        <w:pStyle w:val="Titre3"/>
      </w:pPr>
      <w:bookmarkStart w:id="183" w:name="laudio-psycho-phonologie"/>
      <w:r>
        <w:t>L’audio-psycho-phonologie</w:t>
      </w:r>
      <w:bookmarkEnd w:id="183"/>
    </w:p>
    <w:p w:rsidR="006C7A38" w:rsidRDefault="00FE1C89">
      <w:pPr>
        <w:pStyle w:val="FirstParagraph"/>
      </w:pPr>
      <w:r>
        <w:t>L’audio-psycho-phonologie, créée par Tomatis, aborde l’écoute comme clé de décodage pour comprendre l’homme.</w:t>
      </w:r>
    </w:p>
    <w:p w:rsidR="006C7A38" w:rsidRDefault="00FE1C89">
      <w:pPr>
        <w:pStyle w:val="Corpsdetexte"/>
      </w:pPr>
      <w:r>
        <w:t>Tomatis était avant tout un clinicien à l’écoute de ses patients avec, pour motivation première, l’application clinique de ses recherches. Guidé par son intuition avec la faculté de remise en question des théories appliquées ainsi que celle de créer des liens entres les disciplines, Tomatis a pu élaborer un nouveau type de thérapie, dénommée l’audio-psycho-phonologie. Elle regroupe trois disciplines, successivement, l’audio (l’oreille) la psychologie et la phonologie (voix). La voix dépend de l’oreille et sont, tous les deux, des outils de la communication (psychologie). Tomatis accorde à l’oreille une place extrêmement importante. En soignant des chanteurs à la voix déficiente, il a eu l’idée de leur tester leur audition et a ainsi détecté des correspondances avec leurs difficultés vocales.</w:t>
      </w:r>
    </w:p>
    <w:p w:rsidR="006C7A38" w:rsidRDefault="00FE1C89">
      <w:pPr>
        <w:pStyle w:val="Corpsdetexte"/>
      </w:pPr>
      <w:r>
        <w:t>De là, il énonce les lois qui constituent “l’effet Tomatis” :</w:t>
      </w:r>
    </w:p>
    <w:p w:rsidR="006C7A38" w:rsidRDefault="00FE1C89">
      <w:pPr>
        <w:numPr>
          <w:ilvl w:val="0"/>
          <w:numId w:val="5"/>
        </w:numPr>
      </w:pPr>
      <w:commentRangeStart w:id="184"/>
      <w:r>
        <w:t>La voix ne contient que ce que l’oreille entend</w:t>
      </w:r>
      <w:commentRangeEnd w:id="184"/>
      <w:r w:rsidR="00967F93">
        <w:commentReference w:id="184"/>
      </w:r>
      <w:r>
        <w:t>.</w:t>
      </w:r>
    </w:p>
    <w:p w:rsidR="006C7A38" w:rsidRDefault="00FE1C89">
      <w:pPr>
        <w:numPr>
          <w:ilvl w:val="0"/>
          <w:numId w:val="5"/>
        </w:numPr>
      </w:pPr>
      <w:commentRangeStart w:id="185"/>
      <w:r>
        <w:t>Si l’on modifie l’audition, la voix est immédiatement et inconsciemment modifiée</w:t>
      </w:r>
      <w:commentRangeEnd w:id="185"/>
      <w:r w:rsidR="00967F93">
        <w:commentReference w:id="185"/>
      </w:r>
      <w:r>
        <w:t>.</w:t>
      </w:r>
    </w:p>
    <w:p w:rsidR="006C7A38" w:rsidRDefault="00FE1C89">
      <w:pPr>
        <w:numPr>
          <w:ilvl w:val="0"/>
          <w:numId w:val="5"/>
        </w:numPr>
      </w:pPr>
      <w:commentRangeStart w:id="186"/>
      <w:r>
        <w:t>Il est possible de transformer la phonation par une stimulation auditive entretenue pendant un certain temps (loi de rémanence</w:t>
      </w:r>
      <w:commentRangeEnd w:id="186"/>
      <w:r w:rsidR="00967F93">
        <w:commentReference w:id="186"/>
      </w:r>
      <w:r>
        <w:t>).</w:t>
      </w:r>
    </w:p>
    <w:p w:rsidR="006C7A38" w:rsidRDefault="00FE1C89">
      <w:pPr>
        <w:pStyle w:val="FirstParagraph"/>
      </w:pPr>
      <w:r>
        <w:t>Elle agit simultanément sur</w:t>
      </w:r>
      <w:commentRangeStart w:id="187"/>
      <w:r>
        <w:t>trois fonctions essentielles de l’oreille : l’audition, l’équilibre et la dynamisation</w:t>
      </w:r>
      <w:commentRangeEnd w:id="187"/>
      <w:r w:rsidR="00967F93">
        <w:commentReference w:id="187"/>
      </w:r>
      <w:r>
        <w:t>.</w:t>
      </w:r>
    </w:p>
    <w:p w:rsidR="006C7A38" w:rsidRDefault="00FE1C89">
      <w:pPr>
        <w:numPr>
          <w:ilvl w:val="0"/>
          <w:numId w:val="6"/>
        </w:numPr>
      </w:pPr>
      <w:r>
        <w:t>Audition : lorsque l’on s’entend, on peut mieux se structurer.</w:t>
      </w:r>
    </w:p>
    <w:p w:rsidR="006C7A38" w:rsidRDefault="00FE1C89">
      <w:pPr>
        <w:numPr>
          <w:ilvl w:val="0"/>
          <w:numId w:val="6"/>
        </w:numPr>
      </w:pPr>
      <w:r>
        <w:lastRenderedPageBreak/>
        <w:t>Réharmonisation : équilibre et coordination : le SNC (</w:t>
      </w:r>
      <w:commentRangeStart w:id="188"/>
      <w:r>
        <w:t>système nerveux central</w:t>
      </w:r>
      <w:commentRangeEnd w:id="188"/>
      <w:r w:rsidR="00967F93">
        <w:commentReference w:id="188"/>
      </w:r>
      <w:r>
        <w:t>) est touché lors de l’écoute de musique par l’intermédiaire du vestibule. Il y a une action sur les troubles psychomoteurs, les réponses motrices deviennent plus fluides. Les dysfonctionnements correspondent à un état de non-équilibre neurophysiologiques plus ou moins prononçés.</w:t>
      </w:r>
    </w:p>
    <w:p w:rsidR="006C7A38" w:rsidRDefault="00FE1C89">
      <w:pPr>
        <w:numPr>
          <w:ilvl w:val="0"/>
          <w:numId w:val="6"/>
        </w:numPr>
      </w:pPr>
      <w:r>
        <w:t>Stimulation : dynamiser le cerveau par des fréquences spécifiques et par là-même le corps tout entier.</w:t>
      </w:r>
      <w:commentRangeStart w:id="189"/>
      <w:r>
        <w:t>Le son est nécessaire pour notre épanouissement personnel</w:t>
      </w:r>
      <w:commentRangeEnd w:id="189"/>
      <w:r w:rsidR="00967F93">
        <w:commentReference w:id="189"/>
      </w:r>
      <w:r>
        <w:t>. L’oreille a</w:t>
      </w:r>
      <w:commentRangeStart w:id="190"/>
      <w:r>
        <w:t>besoin d’être stimulée pour</w:t>
      </w:r>
      <w:commentRangeEnd w:id="190"/>
      <w:r w:rsidR="00967F93">
        <w:commentReference w:id="190"/>
      </w:r>
      <w:r>
        <w:t>énergétiser</w:t>
      </w:r>
      <w:commentRangeStart w:id="191"/>
      <w:r>
        <w:t>le cerveau et le corps</w:t>
      </w:r>
      <w:commentRangeEnd w:id="191"/>
      <w:r w:rsidR="00967F93">
        <w:commentReference w:id="191"/>
      </w:r>
      <w:r>
        <w:t>. En privilégiant les musiques avec de grandes gerbes harmoniques (élevées, aiguës) on induit la stimulation de la formation réticulée.</w:t>
      </w:r>
      <w:r>
        <w:rPr>
          <w:rStyle w:val="Appelnotedebasdep"/>
        </w:rPr>
        <w:footnoteReference w:id="23"/>
      </w:r>
      <w:r>
        <w:t xml:space="preserve"> En captant des milliers d’informations à chaque instant, l’oreille recharge le cerveau et lui permet d’être à l’écoute de soi et des autres. Pour qu’un cerveau “fonctionne”, il lui faut trois milliards de stimulations par seconde.</w:t>
      </w:r>
    </w:p>
    <w:p w:rsidR="006C7A38" w:rsidRDefault="00FE1C89">
      <w:pPr>
        <w:pStyle w:val="FirstParagraph"/>
      </w:pPr>
      <w:r>
        <w:t>Cette méthode répond ainsi à des objectifs variés: éducatifs : apprentissages des langues, de la musique ; rééducatifs : troubles psychologiques, moteurs, troubles du langage ; et psychothérapeutiques : angoisse, dépression. Cette façon de regrouper les disciplines se retrouve aujourd’hui de plus en plus, que ce soit, par exemple en psycho-neuro-immunologie (PNI) devenue actuellement discipline médicale de pointe.</w:t>
      </w:r>
      <w:r>
        <w:rPr>
          <w:rStyle w:val="Appelnotedebasdep"/>
        </w:rPr>
        <w:footnoteReference w:id="24"/>
      </w:r>
      <w:r>
        <w:t xml:space="preserve"> Celle-ci est due à une conception intégrative de l’homme, puisqu’elle met en interaction toutes ses dimensions corporelles et psychologiques dont les émotions et les cognitions.</w:t>
      </w:r>
    </w:p>
    <w:p w:rsidR="006C7A38" w:rsidRDefault="00FE1C89">
      <w:pPr>
        <w:pStyle w:val="Titre2"/>
      </w:pPr>
      <w:bookmarkStart w:id="192" w:name="conception-différente-de-la-physiologie-"/>
      <w:r>
        <w:t>Conception différente de la physiologie auditive</w:t>
      </w:r>
      <w:bookmarkEnd w:id="192"/>
    </w:p>
    <w:p w:rsidR="006C7A38" w:rsidRDefault="00FE1C89">
      <w:pPr>
        <w:pStyle w:val="FirstParagraph"/>
      </w:pPr>
      <w:r>
        <w:t>Tomatis s’oppose sur plusieurs points à G. Békésy</w:t>
      </w:r>
      <w:r>
        <w:rPr>
          <w:rStyle w:val="Appelnotedebasdep"/>
        </w:rPr>
        <w:footnoteReference w:id="25"/>
      </w:r>
      <w:r>
        <w:t xml:space="preserve"> au sujet de la physiologie auditive :</w:t>
      </w:r>
    </w:p>
    <w:p w:rsidR="006C7A38" w:rsidRDefault="00FE1C89">
      <w:pPr>
        <w:numPr>
          <w:ilvl w:val="0"/>
          <w:numId w:val="7"/>
        </w:numPr>
      </w:pPr>
      <w:r>
        <w:t>l’oreille moyenne et son rôle de transmetteur</w:t>
      </w:r>
    </w:p>
    <w:p w:rsidR="006C7A38" w:rsidRDefault="00FE1C89">
      <w:pPr>
        <w:numPr>
          <w:ilvl w:val="0"/>
          <w:numId w:val="7"/>
        </w:numPr>
      </w:pPr>
      <w:r>
        <w:t>l’analyse fréquentielle</w:t>
      </w:r>
      <w:commentRangeStart w:id="193"/>
      <w:r>
        <w:t>au niveau de la cochlée</w:t>
      </w:r>
      <w:commentRangeEnd w:id="193"/>
      <w:r w:rsidR="00967F93">
        <w:commentReference w:id="193"/>
      </w:r>
    </w:p>
    <w:p w:rsidR="006C7A38" w:rsidRDefault="00FE1C89">
      <w:pPr>
        <w:pStyle w:val="FirstParagraph"/>
      </w:pPr>
      <w:r>
        <w:t>Son originalité réside dans sa conception de</w:t>
      </w:r>
      <w:commentRangeStart w:id="194"/>
      <w:r>
        <w:t>la transmission du son au niveau de l’oreille interne</w:t>
      </w:r>
      <w:commentRangeEnd w:id="194"/>
      <w:r w:rsidR="00967F93">
        <w:commentReference w:id="194"/>
      </w:r>
      <w:r>
        <w:t>.</w:t>
      </w:r>
    </w:p>
    <w:p w:rsidR="006C7A38" w:rsidRDefault="00FE1C89">
      <w:pPr>
        <w:pStyle w:val="Titre3"/>
      </w:pPr>
      <w:bookmarkStart w:id="195" w:name="un-organe-actif"/>
      <w:r>
        <w:lastRenderedPageBreak/>
        <w:t>Un organe actif</w:t>
      </w:r>
      <w:bookmarkEnd w:id="195"/>
    </w:p>
    <w:p w:rsidR="006C7A38" w:rsidRDefault="00FE1C89">
      <w:pPr>
        <w:pStyle w:val="FirstParagraph"/>
      </w:pPr>
      <w:r>
        <w:t xml:space="preserve">Il propose une nouvelle compréhension de l’oreille, celle-ci étant, à son regard, un organe </w:t>
      </w:r>
      <w:r>
        <w:rPr>
          <w:i/>
        </w:rPr>
        <w:t>actif</w:t>
      </w:r>
      <w:r>
        <w:t xml:space="preserve"> dans le sens suivant :</w:t>
      </w:r>
    </w:p>
    <w:p w:rsidR="006C7A38" w:rsidRDefault="00FE1C89">
      <w:pPr>
        <w:numPr>
          <w:ilvl w:val="0"/>
          <w:numId w:val="8"/>
        </w:numPr>
      </w:pPr>
      <w:r>
        <w:t>L’oreille moyenne, grâce aux muscles de l’étrier et du marteau, fait un travail de visée en ciblant les sons à écouter : le tympan se tend pour se mettre en résonance avec les sons à percevoir.</w:t>
      </w:r>
    </w:p>
    <w:p w:rsidR="006C7A38" w:rsidRDefault="00FE1C89">
      <w:pPr>
        <w:numPr>
          <w:ilvl w:val="0"/>
          <w:numId w:val="8"/>
        </w:numPr>
      </w:pPr>
      <w:r>
        <w:t>Il fait aussi un autre travail qui est celui de sélectionner des sons pour se protéger : la tension tympanique se détend pour amortir l’intensité sonore qui inonde l’oreille interne.</w:t>
      </w:r>
    </w:p>
    <w:p w:rsidR="006C7A38" w:rsidRDefault="00FE1C89">
      <w:pPr>
        <w:pStyle w:val="Titre3"/>
      </w:pPr>
      <w:bookmarkStart w:id="196" w:name="conception-classique-un-organe-passif"/>
      <w:r>
        <w:t>Conception classique: un organe passif</w:t>
      </w:r>
      <w:bookmarkEnd w:id="196"/>
    </w:p>
    <w:p w:rsidR="006C7A38" w:rsidRDefault="00FE1C89">
      <w:pPr>
        <w:pStyle w:val="FirstParagraph"/>
      </w:pPr>
      <w:r>
        <w:t>Selon la conception de G. Békésy, l’oreille ne sert qu’à transmettre les sons de manière passive comme peut le faire un micro. Le rôle des osselets se limite à la transmission du son.</w:t>
      </w:r>
    </w:p>
    <w:p w:rsidR="006C7A38" w:rsidRDefault="00FE1C89">
      <w:pPr>
        <w:pStyle w:val="CaptionedFigure"/>
      </w:pPr>
      <w:r>
        <w:rPr>
          <w:noProof/>
          <w:lang w:val="fr-CH" w:eastAsia="fr-CH"/>
        </w:rPr>
        <w:drawing>
          <wp:inline distT="0" distB="0" distL="0" distR="0">
            <wp:extent cx="5334000" cy="4737479"/>
            <wp:effectExtent l="0" t="0" r="0" b="0"/>
            <wp:docPr id="3" name="Picture" descr="Modèle de Békésy"/>
            <wp:cNvGraphicFramePr/>
            <a:graphic xmlns:a="http://schemas.openxmlformats.org/drawingml/2006/main">
              <a:graphicData uri="http://schemas.openxmlformats.org/drawingml/2006/picture">
                <pic:pic xmlns:pic="http://schemas.openxmlformats.org/drawingml/2006/picture">
                  <pic:nvPicPr>
                    <pic:cNvPr id="0" name="Picture" descr="images/Cochleederoule_bas.jpg"/>
                    <pic:cNvPicPr>
                      <a:picLocks noChangeAspect="1" noChangeArrowheads="1"/>
                    </pic:cNvPicPr>
                  </pic:nvPicPr>
                  <pic:blipFill>
                    <a:blip r:embed="rId11"/>
                    <a:stretch>
                      <a:fillRect/>
                    </a:stretch>
                  </pic:blipFill>
                  <pic:spPr bwMode="auto">
                    <a:xfrm>
                      <a:off x="0" y="0"/>
                      <a:ext cx="5334000" cy="4737479"/>
                    </a:xfrm>
                    <a:prstGeom prst="rect">
                      <a:avLst/>
                    </a:prstGeom>
                    <a:noFill/>
                    <a:ln w="9525">
                      <a:noFill/>
                      <a:headEnd/>
                      <a:tailEnd/>
                    </a:ln>
                  </pic:spPr>
                </pic:pic>
              </a:graphicData>
            </a:graphic>
          </wp:inline>
        </w:drawing>
      </w:r>
    </w:p>
    <w:p w:rsidR="006C7A38" w:rsidRDefault="00FE1C89">
      <w:pPr>
        <w:pStyle w:val="ImageCaption"/>
      </w:pPr>
      <w:r>
        <w:t>Modèle de Békésy</w:t>
      </w:r>
    </w:p>
    <w:p w:rsidR="006C7A38" w:rsidRDefault="00FE1C89">
      <w:pPr>
        <w:pStyle w:val="Corpsdetexte"/>
      </w:pPr>
      <w:r>
        <w:lastRenderedPageBreak/>
        <w:t>Comme déjà décrit plus haut,</w:t>
      </w:r>
      <w:r>
        <w:rPr>
          <w:rStyle w:val="Appelnotedebasdep"/>
        </w:rPr>
        <w:footnoteReference w:id="26"/>
      </w:r>
      <w:r>
        <w:t xml:space="preserve"> les sons font vibrer le tympan qui, étant attaché au marteau, répercute ces ondes acoustiques en mouvements mécaniques via les osselets. L’étrier transmet ensuite ces mouvements à l’oreille interne en jouant comme un piston </w:t>
      </w:r>
      <w:commentRangeStart w:id="197"/>
      <w:r>
        <w:t>au niveau de la fenêtre ovale</w:t>
      </w:r>
      <w:commentRangeEnd w:id="197"/>
      <w:r w:rsidR="00967F93">
        <w:commentReference w:id="197"/>
      </w:r>
      <w:r>
        <w:t>. L’information acoustique est alors transmise sous forme d’ondes liquidiennes ou encore de tourbillons. Les tourbillons sont analysés (amplitude et vitesse) en termes de fréquences et de volume par les cellules ciliées qui tapissent l’oreille interne.</w:t>
      </w:r>
    </w:p>
    <w:p w:rsidR="006C7A38" w:rsidRDefault="00FE1C89">
      <w:pPr>
        <w:pStyle w:val="Titre3"/>
      </w:pPr>
      <w:bookmarkStart w:id="198" w:name="conception-de-tomatis"/>
      <w:r>
        <w:t>Conception de Tomatis</w:t>
      </w:r>
      <w:bookmarkEnd w:id="198"/>
    </w:p>
    <w:p w:rsidR="006C7A38" w:rsidRDefault="00FE1C89">
      <w:pPr>
        <w:pStyle w:val="FirstParagraph"/>
      </w:pPr>
      <w:r>
        <w:t xml:space="preserve">Selon Tomatis, cette théorie a de nombreuses incohérences. L’une d’entre elles serait que cette démonstration ne marche qu’avec un </w:t>
      </w:r>
      <w:r>
        <w:rPr>
          <w:i/>
        </w:rPr>
        <w:t>son pur</w:t>
      </w:r>
      <w:r>
        <w:rPr>
          <w:rStyle w:val="Appelnotedebasdep"/>
        </w:rPr>
        <w:footnoteReference w:id="27"/>
      </w:r>
      <w:r>
        <w:t>. Or, les sons purs n’existent pas dans la nature, car ils sont, au contraire, complexes et formés d’une multitude de fréquences et d’intensités variées. Et cette complexité ne peut pas être transmise sans perte et instantanément par des mouvements mécaniques et retransformée en tourbillons. De plus, il y a un espace d’un millimètre entre l’enclume et l’étrier, microscopique à l’œil nu mais inexplicable</w:t>
      </w:r>
      <w:commentRangeStart w:id="199"/>
      <w:r>
        <w:t>sur le plan de la physique pure</w:t>
      </w:r>
      <w:commentRangeEnd w:id="199"/>
      <w:r w:rsidR="00967F93">
        <w:commentReference w:id="199"/>
      </w:r>
      <w:proofErr w:type="gramStart"/>
      <w:r>
        <w:t>..</w:t>
      </w:r>
      <w:proofErr w:type="gramEnd"/>
      <w:r>
        <w:rPr>
          <w:rStyle w:val="Appelnotedebasdep"/>
        </w:rPr>
        <w:footnoteReference w:id="28"/>
      </w:r>
    </w:p>
    <w:p w:rsidR="006C7A38" w:rsidRDefault="00FE1C89">
      <w:pPr>
        <w:pStyle w:val="CaptionedFigure"/>
      </w:pPr>
      <w:r>
        <w:rPr>
          <w:noProof/>
          <w:lang w:val="fr-CH" w:eastAsia="fr-CH"/>
        </w:rPr>
        <w:lastRenderedPageBreak/>
        <w:drawing>
          <wp:inline distT="0" distB="0" distL="0" distR="0">
            <wp:extent cx="5334000" cy="4094338"/>
            <wp:effectExtent l="0" t="0" r="0" b="0"/>
            <wp:docPr id="4" name="Picture" descr="Cochlée selon Tomatis"/>
            <wp:cNvGraphicFramePr/>
            <a:graphic xmlns:a="http://schemas.openxmlformats.org/drawingml/2006/main">
              <a:graphicData uri="http://schemas.openxmlformats.org/drawingml/2006/picture">
                <pic:pic xmlns:pic="http://schemas.openxmlformats.org/drawingml/2006/picture">
                  <pic:nvPicPr>
                    <pic:cNvPr id="0" name="Picture" descr="images/Cochleederoule_haut.jpg"/>
                    <pic:cNvPicPr>
                      <a:picLocks noChangeAspect="1" noChangeArrowheads="1"/>
                    </pic:cNvPicPr>
                  </pic:nvPicPr>
                  <pic:blipFill>
                    <a:blip r:embed="rId12"/>
                    <a:stretch>
                      <a:fillRect/>
                    </a:stretch>
                  </pic:blipFill>
                  <pic:spPr bwMode="auto">
                    <a:xfrm>
                      <a:off x="0" y="0"/>
                      <a:ext cx="5334000" cy="4094338"/>
                    </a:xfrm>
                    <a:prstGeom prst="rect">
                      <a:avLst/>
                    </a:prstGeom>
                    <a:noFill/>
                    <a:ln w="9525">
                      <a:noFill/>
                      <a:headEnd/>
                      <a:tailEnd/>
                    </a:ln>
                  </pic:spPr>
                </pic:pic>
              </a:graphicData>
            </a:graphic>
          </wp:inline>
        </w:drawing>
      </w:r>
    </w:p>
    <w:p w:rsidR="006C7A38" w:rsidRDefault="00FE1C89">
      <w:pPr>
        <w:pStyle w:val="ImageCaption"/>
      </w:pPr>
      <w:r>
        <w:t>Cochlée selon Tomatis</w:t>
      </w:r>
    </w:p>
    <w:p w:rsidR="006C7A38" w:rsidRDefault="00FE1C89">
      <w:pPr>
        <w:pStyle w:val="Corpsdetexte"/>
      </w:pPr>
      <w:r>
        <w:t>On peut imaginer que le son passe partout, par les ligaments de jonction des osselets ou les espaces inter-ossiculaires mais ce n’était pas scientifiquement prouvable lors d’une de ses conférences en 1972. L’est-il</w:t>
      </w:r>
      <w:commentRangeStart w:id="200"/>
      <w:r>
        <w:t>à l’heure actuelle</w:t>
      </w:r>
      <w:commentRangeEnd w:id="200"/>
      <w:r w:rsidR="00967F93">
        <w:commentReference w:id="200"/>
      </w:r>
      <w:r>
        <w:t xml:space="preserve">? </w:t>
      </w:r>
      <w:proofErr w:type="gramStart"/>
      <w:r>
        <w:t>pas</w:t>
      </w:r>
      <w:proofErr w:type="gramEnd"/>
      <w:r>
        <w:t xml:space="preserve"> à notre connaissance.</w:t>
      </w:r>
    </w:p>
    <w:p w:rsidR="006C7A38" w:rsidRDefault="00FE1C89">
      <w:pPr>
        <w:pStyle w:val="Corpsdetexte"/>
      </w:pPr>
      <w:r>
        <w:t>Nous allons aborder la conduction osseuse qui pourrait nous aider dans cette compréhension.</w:t>
      </w:r>
    </w:p>
    <w:p w:rsidR="006C7A38" w:rsidRDefault="00FE1C89">
      <w:pPr>
        <w:pStyle w:val="Titre4"/>
      </w:pPr>
      <w:bookmarkStart w:id="201" w:name="la-conduction-osseuse"/>
      <w:r>
        <w:t>La conduction osseuse</w:t>
      </w:r>
      <w:bookmarkEnd w:id="201"/>
    </w:p>
    <w:p w:rsidR="006C7A38" w:rsidRDefault="00FE1C89">
      <w:pPr>
        <w:pStyle w:val="FirstParagraph"/>
      </w:pPr>
      <w:r>
        <w:t>Lorsque l’on fait l’expérience de se boucher les oreilles et de parler normalement, on se rend compte que notre voix se propage principalement par les os de la tête. Comment expliquer que l’on perçoive parfaitement bien les sons par conduction osseuse en mettant un vibrateur conducteur de son sur la boîte crânienne et ce, même si l’oreille moyenne est abîmée (tympan percé, osselets non fonctionnels)? Effectivement, selon le site oreillemudry.ch,</w:t>
      </w:r>
      <w:r>
        <w:rPr>
          <w:rStyle w:val="Appelnotedebasdep"/>
        </w:rPr>
        <w:footnoteReference w:id="29"/>
      </w:r>
      <w:r>
        <w:t xml:space="preserve">, le son stimule l’oreille de deux manières : par voie aérienne en transitant par les trois parties de l’oreille et par voie osseuse en stimulant directement l’oreille interne par vibrations des structures osseuses qui l’entourent. On y relève l’importance de la voie </w:t>
      </w:r>
      <w:r>
        <w:lastRenderedPageBreak/>
        <w:t>osseuse mais ne signale aucun nouvel élément dans la transmission fréquentielle que celle dite classique, évoquée plus haut.</w:t>
      </w:r>
    </w:p>
    <w:p w:rsidR="006C7A38" w:rsidRDefault="00FE1C89">
      <w:pPr>
        <w:pStyle w:val="Titre4"/>
      </w:pPr>
      <w:bookmarkStart w:id="202" w:name="physiologie-de-laudition-selon-tomatis"/>
      <w:r>
        <w:t>Physiologie de l’audition selon Tomatis</w:t>
      </w:r>
      <w:bookmarkEnd w:id="202"/>
    </w:p>
    <w:p w:rsidR="006C7A38" w:rsidRDefault="00FE1C89">
      <w:pPr>
        <w:pStyle w:val="FirstParagraph"/>
      </w:pPr>
      <w:r>
        <w:t>D’après Tomatis, les sons arrivent bien par le canal auditif jusqu’au tympan. L’onde acoustique excite la membrane tympanique</w:t>
      </w:r>
      <w:commentRangeStart w:id="203"/>
      <w:r>
        <w:t>et par voie de conséquence, l</w:t>
      </w:r>
      <w:commentRangeEnd w:id="203"/>
      <w:r w:rsidR="00967F93">
        <w:commentReference w:id="203"/>
      </w:r>
      <w:r>
        <w:t>’os de la caisse du tympan. A l’instar d’une peau de tambour qui fait chanter le bois auquel elle est attachée, c’est toute la boîte crânienne qui inondée de sons et en particulier l’oreille interne. Celle-ci, de par sa grande densité, capte les sons et résonne comme du cristal</w:t>
      </w:r>
      <w:r>
        <w:rPr>
          <w:rStyle w:val="Appelnotedebasdep"/>
        </w:rPr>
        <w:footnoteReference w:id="30"/>
      </w:r>
      <w:r>
        <w:t>.</w:t>
      </w:r>
    </w:p>
    <w:p w:rsidR="006C7A38" w:rsidRDefault="00FE1C89">
      <w:pPr>
        <w:pStyle w:val="Corpsdetexte"/>
      </w:pPr>
      <w:r>
        <w:t>Les fréquences qui forment les sons vont ainsi exciter les cellules ciliées qui tapissent la cochlée, tel un piano enroulé.</w:t>
      </w:r>
    </w:p>
    <w:p w:rsidR="006C7A38" w:rsidRDefault="00FE1C89">
      <w:pPr>
        <w:pStyle w:val="Titre5"/>
      </w:pPr>
      <w:bookmarkStart w:id="204" w:name="lanalyse-multifréquentielle-ne-se-pose-p"/>
      <w:r>
        <w:t>L’analyse multifréquentielle ne se pose plus</w:t>
      </w:r>
      <w:bookmarkEnd w:id="204"/>
    </w:p>
    <w:p w:rsidR="006C7A38" w:rsidRDefault="00FE1C89">
      <w:pPr>
        <w:pStyle w:val="FirstParagraph"/>
      </w:pPr>
      <w:proofErr w:type="gramStart"/>
      <w:r>
        <w:t>avec</w:t>
      </w:r>
      <w:proofErr w:type="gramEnd"/>
      <w:r>
        <w:t xml:space="preserve"> sa théorie: chaque fréquence se dirige instantanément et naturellement vers la cellule ciliée qui lui correspond. C’est grâce à la forme particulière du limaçon qu’il y a un tri fréquentiel instantané. Le son de fréquence identique s’installe toujours au même endroit, sur une ligne isofréquentielle, qui est une tranche perpendiculaire à l’axe.</w:t>
      </w:r>
    </w:p>
    <w:p w:rsidR="006C7A38" w:rsidRDefault="00FE1C89">
      <w:pPr>
        <w:pStyle w:val="Titre5"/>
      </w:pPr>
      <w:bookmarkStart w:id="205" w:name="le-rôle-des-tourbillons-est-de-sadapter-"/>
      <w:r>
        <w:t>Le rôle des tourbillons est de s’adapter aux bruits</w:t>
      </w:r>
      <w:bookmarkEnd w:id="205"/>
    </w:p>
    <w:p w:rsidR="006C7A38" w:rsidRDefault="00FE1C89">
      <w:pPr>
        <w:pStyle w:val="FirstParagraph"/>
      </w:pPr>
      <w:proofErr w:type="gramStart"/>
      <w:r>
        <w:t>et</w:t>
      </w:r>
      <w:proofErr w:type="gramEnd"/>
      <w:r>
        <w:t xml:space="preserve"> non de transmettre les sons. Lorsque l’intensité des sons augmente, l’excitation des cellules ciliées provoque des perturbations liquidiennes</w:t>
      </w:r>
      <w:commentRangeStart w:id="206"/>
      <w:r>
        <w:t>dans l’oreille interne</w:t>
      </w:r>
      <w:commentRangeEnd w:id="206"/>
      <w:r w:rsidR="00967F93">
        <w:commentReference w:id="206"/>
      </w:r>
      <w:r>
        <w:t>, c’est-à-dire des tourbillons. Ceux-ci se propagent et sont amortis par l’étrier. Si les sons atteignent une intensité dangereuse pour les cellules ciliées, l’étrier réagit fortement et entraîne une réaction du marteau qui modifie la tension du tympan. A son tour, le tympan, relâché, amortit le volume sonore transmis à l’oreille interne, comme la paupière qui se ferme quand la lumière est trop intense.</w:t>
      </w:r>
    </w:p>
    <w:p w:rsidR="006C7A38" w:rsidRDefault="00FE1C89">
      <w:pPr>
        <w:pStyle w:val="Normalcentr"/>
      </w:pPr>
      <w:commentRangeStart w:id="207"/>
      <w:r>
        <w:t>Le tympan se met dans un certain état de tension pour jouer le rôle d’un diapason qui fait vibrer toute</w:t>
      </w:r>
      <w:commentRangeEnd w:id="207"/>
      <w:r w:rsidR="00967F93">
        <w:commentReference w:id="207"/>
      </w:r>
      <w:r>
        <w:t xml:space="preserve"> la boîte crânienne par l’intermédiaire </w:t>
      </w:r>
      <w:commentRangeStart w:id="208"/>
      <w:r>
        <w:t xml:space="preserve">du </w:t>
      </w:r>
      <w:r>
        <w:rPr>
          <w:i/>
        </w:rPr>
        <w:t>sulcus tympani</w:t>
      </w:r>
      <w:commentRangeEnd w:id="208"/>
      <w:r w:rsidR="00967F93">
        <w:commentReference w:id="208"/>
      </w:r>
      <w:r>
        <w:t xml:space="preserve">. </w:t>
      </w:r>
      <w:r>
        <w:rPr>
          <w:i/>
        </w:rPr>
        <w:t>C’est toute la boîte crânienne</w:t>
      </w:r>
      <w:commentRangeStart w:id="209"/>
      <w:r>
        <w:rPr>
          <w:i/>
        </w:rPr>
        <w:t>qui vibre et qui transmet le son à la vésicule labyrinthique et non à la chaîne ossiculaire que</w:t>
      </w:r>
      <w:commentRangeEnd w:id="209"/>
      <w:r w:rsidR="00967F93">
        <w:commentReference w:id="209"/>
      </w:r>
      <w:r>
        <w:rPr>
          <w:i/>
        </w:rPr>
        <w:t>l’on a l’habitude</w:t>
      </w:r>
      <w:commentRangeStart w:id="210"/>
      <w:r>
        <w:rPr>
          <w:i/>
        </w:rPr>
        <w:t>de considérer comme le véhicule du son</w:t>
      </w:r>
      <w:commentRangeEnd w:id="210"/>
      <w:r w:rsidR="00967F93">
        <w:commentReference w:id="210"/>
      </w:r>
      <w:r>
        <w:rPr>
          <w:i/>
        </w:rPr>
        <w:t>.</w:t>
      </w:r>
      <w:r>
        <w:t xml:space="preserve"> </w:t>
      </w:r>
      <w:commentRangeStart w:id="211"/>
      <w:r>
        <w:t>La chaîne ossiculaire est un ensemble qui joue le</w:t>
      </w:r>
      <w:commentRangeEnd w:id="211"/>
      <w:r w:rsidR="00967F93">
        <w:commentReference w:id="211"/>
      </w:r>
      <w:r>
        <w:t xml:space="preserve"> rôle d’adaptateur, </w:t>
      </w:r>
      <w:commentRangeStart w:id="212"/>
      <w:r>
        <w:t>de régulateur et non de transmetteur. La conduction du son par l’air puis par</w:t>
      </w:r>
      <w:commentRangeEnd w:id="212"/>
      <w:r w:rsidR="00967F93">
        <w:commentReference w:id="212"/>
      </w:r>
      <w:r>
        <w:t xml:space="preserve"> l’os </w:t>
      </w:r>
      <w:commentRangeStart w:id="213"/>
      <w:r>
        <w:t>doit donc être étudiée d’une façon</w:t>
      </w:r>
      <w:commentRangeEnd w:id="213"/>
      <w:r w:rsidR="00967F93">
        <w:commentReference w:id="213"/>
      </w:r>
      <w:r>
        <w:t xml:space="preserve"> complémentaire </w:t>
      </w:r>
      <w:commentRangeStart w:id="214"/>
      <w:r>
        <w:t>afin que l’on puisse déterminer par la suite la posture</w:t>
      </w:r>
      <w:commentRangeEnd w:id="214"/>
      <w:r w:rsidR="00967F93">
        <w:commentReference w:id="214"/>
      </w:r>
      <w:r>
        <w:t xml:space="preserve"> d’écoute du sujet.</w:t>
      </w:r>
      <w:r>
        <w:rPr>
          <w:rStyle w:val="Appelnotedebasdep"/>
        </w:rPr>
        <w:footnoteReference w:id="31"/>
      </w:r>
    </w:p>
    <w:p w:rsidR="006C7A38" w:rsidRDefault="00FE1C89">
      <w:pPr>
        <w:pStyle w:val="FirstParagraph"/>
      </w:pPr>
      <w:r>
        <w:t>Christine Petit note et relève par ces recherches le rôle important et indéniable de la cochlée sur notre audition et spécifie qu’encore à l’heure actuelle, il reste très mystérieux.</w:t>
      </w:r>
    </w:p>
    <w:p w:rsidR="006C7A38" w:rsidRDefault="00FE1C89">
      <w:pPr>
        <w:pStyle w:val="Corpsdetexte"/>
      </w:pPr>
      <w:r>
        <w:t xml:space="preserve">&lt;&lt; C’est une sorte de minuscule appareil électroacoustique capable de discréminer des sons extrêmement faibles, capable de </w:t>
      </w:r>
      <w:r>
        <w:rPr>
          <w:i/>
        </w:rPr>
        <w:t>masquer les sons faibles par des sons forts</w:t>
      </w:r>
      <w:r>
        <w:t xml:space="preserve">, pouvant </w:t>
      </w:r>
      <w:r>
        <w:rPr>
          <w:i/>
        </w:rPr>
        <w:lastRenderedPageBreak/>
        <w:t>distordre les sons,</w:t>
      </w:r>
      <w:r>
        <w:t xml:space="preserve"> et en conséquent, </w:t>
      </w:r>
      <w:r>
        <w:rPr>
          <w:i/>
        </w:rPr>
        <w:t>capable d’élaborer un traitement extrêmement sophistiqué des sons</w:t>
      </w:r>
      <w:r>
        <w:t>.</w:t>
      </w:r>
      <w:r>
        <w:rPr>
          <w:rStyle w:val="Appelnotedebasdep"/>
        </w:rPr>
        <w:footnoteReference w:id="32"/>
      </w:r>
    </w:p>
    <w:p w:rsidR="006C7A38" w:rsidRDefault="00FE1C89">
      <w:pPr>
        <w:pStyle w:val="Titre5"/>
      </w:pPr>
      <w:bookmarkStart w:id="215" w:name="etudes-scientifiques-et-cliniques"/>
      <w:r>
        <w:t>Etudes scientifiques et cliniques</w:t>
      </w:r>
      <w:bookmarkEnd w:id="215"/>
    </w:p>
    <w:p w:rsidR="006C7A38" w:rsidRDefault="00FE1C89">
      <w:pPr>
        <w:pStyle w:val="FirstParagraph"/>
      </w:pPr>
      <w:r>
        <w:t>En conclusion, selon Pierre Lane, journaliste de l’émission Envoyé spécial (Lane 1991), Tomatis a inventé une méthode qui est très critiquée mais qui a donné des résultats. Elle ouvre l’oreille par des procédés mécaniques pour atteindre des domaines spécialisés, que ce soit en médecine, en psychologie, en ostéopathie. C’est un outil proposé en complément de la pratique de nombreux spécialistes.</w:t>
      </w:r>
    </w:p>
    <w:p w:rsidR="006C7A38" w:rsidRDefault="00FE1C89">
      <w:pPr>
        <w:pStyle w:val="Titre5"/>
      </w:pPr>
      <w:bookmarkStart w:id="216" w:name="etudes-scientifiques-et-cliniques-1"/>
      <w:r>
        <w:t>Etudes scientifiques et cliniques</w:t>
      </w:r>
      <w:bookmarkEnd w:id="216"/>
    </w:p>
    <w:p w:rsidR="006C7A38" w:rsidRDefault="00FE1C89">
      <w:pPr>
        <w:pStyle w:val="FirstParagraph"/>
      </w:pPr>
      <w:r>
        <w:t xml:space="preserve">Au fil des années, de nombreuses études scientifiques et cliniques ont été faites. Il est possible d’en trouver le contenu complet sur le site internet officiel Tomatis : </w:t>
      </w:r>
      <w:r>
        <w:rPr>
          <w:i/>
        </w:rPr>
        <w:t>Tomatis Research and Publication</w:t>
      </w:r>
      <w:r>
        <w:t>.</w:t>
      </w:r>
      <w:r>
        <w:rPr>
          <w:rStyle w:val="Appelnotedebasdep"/>
        </w:rPr>
        <w:footnoteReference w:id="33"/>
      </w:r>
      <w:r>
        <w:t xml:space="preserve"> Nous citerons celle du Dr. med. Inge Flehming, neurologue et pédiatre</w:t>
      </w:r>
      <w:r>
        <w:rPr>
          <w:rStyle w:val="Appelnotedebasdep"/>
        </w:rPr>
        <w:footnoteReference w:id="34"/>
      </w:r>
      <w:r>
        <w:t>: ainsi que celles notamment du Docteur Du Plessis sur l’effet Tomatis sur l’anxiété en milieu scolaire et universitaire</w:t>
      </w:r>
      <w:r>
        <w:rPr>
          <w:rStyle w:val="Appelnotedebasdep"/>
        </w:rPr>
        <w:footnoteReference w:id="35"/>
      </w:r>
      <w:r>
        <w:t xml:space="preserve"> avec un comparatif </w:t>
      </w:r>
      <w:commentRangeStart w:id="217"/>
      <w:r>
        <w:t>Pre / Post niveau d’anxiété</w:t>
      </w:r>
      <w:commentRangeEnd w:id="217"/>
      <w:r w:rsidR="00967F93">
        <w:commentReference w:id="217"/>
      </w:r>
      <w:r>
        <w:t xml:space="preserve">. </w:t>
      </w:r>
      <w:proofErr w:type="gramStart"/>
      <w:r>
        <w:t>ainsi</w:t>
      </w:r>
      <w:proofErr w:type="gramEnd"/>
      <w:r>
        <w:t xml:space="preserve"> que celle du même auteur qui </w:t>
      </w:r>
      <w:commentRangeStart w:id="218"/>
      <w:r>
        <w:t>a démontré qu’après 14,3 mois le niveau d’anxiété avait continué à baisser fortement pour le groupe Tomatis alors qu’aucun changement n’apparaissait pour le groupe contrôle</w:t>
      </w:r>
      <w:commentRangeEnd w:id="218"/>
      <w:r w:rsidR="00967F93">
        <w:commentReference w:id="218"/>
      </w:r>
      <w:r>
        <w:rPr>
          <w:rStyle w:val="Appelnotedebasdep"/>
        </w:rPr>
        <w:footnoteReference w:id="36"/>
      </w:r>
      <w:r>
        <w:t xml:space="preserve"> et plus récemment encore (2004) </w:t>
      </w:r>
      <w:r>
        <w:rPr>
          <w:i/>
        </w:rPr>
        <w:t>The Impact of a Combined Tomatis and Psycho-Educational Program on Weight Preoccupied, Female south African Students</w:t>
      </w:r>
      <w:r>
        <w:rPr>
          <w:rStyle w:val="Appelnotedebasdep"/>
        </w:rPr>
        <w:footnoteReference w:id="37"/>
      </w:r>
      <w:r>
        <w:t xml:space="preserve"> les travaux de Jan Gerritsen, PhD (2009).</w:t>
      </w:r>
      <w:r>
        <w:rPr>
          <w:rStyle w:val="Appelnotedebasdep"/>
        </w:rPr>
        <w:footnoteReference w:id="38"/>
      </w:r>
    </w:p>
    <w:p w:rsidR="006C7A38" w:rsidRDefault="00FE1C89">
      <w:pPr>
        <w:pStyle w:val="Corpsdetexte"/>
      </w:pPr>
      <w:r>
        <w:t xml:space="preserve">Plus récemment encore, nous mentionnerons cette étude sur la dépression, sujet qui nous intéresse plus particulièrement puisqu’il s’agit de ce type de population que nous avons </w:t>
      </w:r>
      <w:r>
        <w:lastRenderedPageBreak/>
        <w:t>étudié et que nous allons présenter</w:t>
      </w:r>
      <w:proofErr w:type="gramStart"/>
      <w:r>
        <w:t>..</w:t>
      </w:r>
      <w:proofErr w:type="gramEnd"/>
      <w:r>
        <w:rPr>
          <w:rStyle w:val="Appelnotedebasdep"/>
        </w:rPr>
        <w:footnoteReference w:id="39"/>
      </w:r>
      <w:r>
        <w:t xml:space="preserve"> Cette recherche, publiée dans la revue scientifique &lt;&lt; Journal of Affective Disorders &gt;&gt; et menée </w:t>
      </w:r>
      <w:commentRangeStart w:id="219"/>
      <w:r>
        <w:t>en collaboration avec le</w:t>
      </w:r>
      <w:commentRangeEnd w:id="219"/>
      <w:r w:rsidR="00967F93">
        <w:commentReference w:id="219"/>
      </w:r>
      <w:r>
        <w:t xml:space="preserve"> CNRS </w:t>
      </w:r>
      <w:commentRangeStart w:id="220"/>
      <w:r>
        <w:t>a fait l’objet d’une</w:t>
      </w:r>
      <w:commentRangeEnd w:id="220"/>
      <w:r w:rsidR="00967F93">
        <w:commentReference w:id="220"/>
      </w:r>
      <w:r>
        <w:t xml:space="preserve"> validation </w:t>
      </w:r>
      <w:commentRangeStart w:id="221"/>
      <w:r>
        <w:t>par un comité de</w:t>
      </w:r>
      <w:commentRangeEnd w:id="221"/>
      <w:r w:rsidR="00967F93">
        <w:commentReference w:id="221"/>
      </w:r>
      <w:r>
        <w:t xml:space="preserve"> lecture scientifique. . </w:t>
      </w:r>
      <w:commentRangeStart w:id="222"/>
      <w:r>
        <w:t>Il s’agit d’une étude</w:t>
      </w:r>
      <w:commentRangeEnd w:id="222"/>
      <w:r w:rsidR="00967F93">
        <w:commentReference w:id="222"/>
      </w:r>
      <w:r>
        <w:t xml:space="preserve"> pilote du Dr. Carlos Escera de l’Université de Barcelone en 2014</w:t>
      </w:r>
      <w:r>
        <w:rPr>
          <w:rStyle w:val="Appelnotedebasdep"/>
        </w:rPr>
        <w:footnoteReference w:id="40"/>
      </w:r>
      <w:r>
        <w:t xml:space="preserve"> sur l’effet d’une technique particulière employée avec l’Oreille Electronique — la bascule </w:t>
      </w:r>
      <w:bookmarkStart w:id="223" w:name="bascule"/>
      <w:r>
        <w:t>[bascule]</w:t>
      </w:r>
      <w:bookmarkEnd w:id="223"/>
      <w:r>
        <w:t xml:space="preserve"> électronique que nous avons déjà </w:t>
      </w:r>
      <w:proofErr w:type="gramStart"/>
      <w:r>
        <w:t>mentionnée.</w:t>
      </w:r>
      <w:r>
        <w:rPr>
          <w:rStyle w:val="Appelnotedebasdep"/>
        </w:rPr>
        <w:footnoteReference w:id="41"/>
      </w:r>
      <w:r>
        <w:t>,.</w:t>
      </w:r>
      <w:proofErr w:type="gramEnd"/>
      <w:r>
        <w:rPr>
          <w:rStyle w:val="Appelnotedebasdep"/>
        </w:rPr>
        <w:footnoteReference w:id="42"/>
      </w:r>
      <w:r>
        <w:t xml:space="preserve"> L’intérêt de stimuler le cerveau en lui permettant de capter plus facilement ces sons est donc dès lors évident. Selon Felicitas Sigrist, il existe peu d’études faites en musicothérapie sur un domaine complexe qui est celui du Burnout, type de pathologie dont souffrent une partie des patients que nous avons testés. Nous retrouvons la même conclusion par son étude</w:t>
      </w:r>
      <w:r>
        <w:rPr>
          <w:rStyle w:val="Appelnotedebasdep"/>
        </w:rPr>
        <w:footnoteReference w:id="43"/>
      </w:r>
      <w:r>
        <w:t xml:space="preserve">que celle de J.P.Granier. Elle démontre qu’il existe un lien important et certain entre </w:t>
      </w:r>
      <w:r>
        <w:rPr>
          <w:b/>
        </w:rPr>
        <w:t>la difficulté à percevoir certains sons et l’existence de troubles émotionnels.</w:t>
      </w:r>
      <w:r>
        <w:t xml:space="preserve"> . La musicothérapie joue dès lors un rôle significatif car elle provoque la "résonance interpersonnelle"</w:t>
      </w:r>
      <w:r>
        <w:rPr>
          <w:rStyle w:val="Appelnotedebasdep"/>
        </w:rPr>
        <w:footnoteReference w:id="44"/>
      </w:r>
      <w:r>
        <w:t xml:space="preserve"> et active l’émotion.</w:t>
      </w:r>
    </w:p>
    <w:p w:rsidR="006C7A38" w:rsidRDefault="00FE1C89">
      <w:pPr>
        <w:pStyle w:val="Titre2"/>
      </w:pPr>
      <w:bookmarkStart w:id="224" w:name="technique-de-travail-sous-oreille-électr"/>
      <w:r>
        <w:t>Technique de travail sous “Oreille électronique”</w:t>
      </w:r>
      <w:bookmarkEnd w:id="224"/>
    </w:p>
    <w:p w:rsidR="006C7A38" w:rsidRDefault="00FE1C89">
      <w:pPr>
        <w:pStyle w:val="FirstParagraph"/>
      </w:pPr>
      <w:r>
        <w:t>Dès 1952</w:t>
      </w:r>
      <w:proofErr w:type="gramStart"/>
      <w:r>
        <w:t>,</w:t>
      </w:r>
      <w:commentRangeStart w:id="225"/>
      <w:r>
        <w:t>comme</w:t>
      </w:r>
      <w:proofErr w:type="gramEnd"/>
      <w:r>
        <w:t xml:space="preserve"> preuve et application</w:t>
      </w:r>
      <w:commentRangeEnd w:id="225"/>
      <w:r w:rsidR="00967F93">
        <w:commentReference w:id="225"/>
      </w:r>
      <w:r>
        <w:t>des trois lois qu’il avait énoncées, Tomatis a concentré</w:t>
      </w:r>
      <w:commentRangeStart w:id="226"/>
      <w:r>
        <w:t>ses efforts de recherche sur la mise au point d’un appareil susceptible de modifier la manière d’entendre et, par voie de conséquence, la façon de parler d’un sujet</w:t>
      </w:r>
      <w:commentRangeEnd w:id="226"/>
      <w:r w:rsidR="00967F93">
        <w:commentReference w:id="226"/>
      </w:r>
      <w:r>
        <w:t>. Par cet appareil, le but était d’obliger</w:t>
      </w:r>
      <w:commentRangeStart w:id="227"/>
      <w:r>
        <w:t>l’oreille à utiliser un mode d’accommodation déterminant une manière d’entendre typique et entraînant le geste vocal correspondant</w:t>
      </w:r>
      <w:commentRangeEnd w:id="227"/>
      <w:r w:rsidR="00967F93">
        <w:commentReference w:id="227"/>
      </w:r>
      <w:r>
        <w:t>.</w:t>
      </w:r>
    </w:p>
    <w:p w:rsidR="006C7A38" w:rsidRDefault="00FE1C89">
      <w:pPr>
        <w:pStyle w:val="Corpsdetexte"/>
      </w:pPr>
      <w:r>
        <w:t>L’oreille va donc se tendre vers l’information qui lui arrive. Et si on met l’Oreille électronique en parallèle avec une oreille qui ne rentre pas dans cette dynamique, elle va l’entraîner. Elle sert à faire faire une gymnastique bien précise ou un jeu de contractions.</w:t>
      </w:r>
    </w:p>
    <w:p w:rsidR="006C7A38" w:rsidRDefault="00FE1C89">
      <w:pPr>
        <w:pStyle w:val="Corpsdetexte"/>
      </w:pPr>
      <w:r>
        <w:lastRenderedPageBreak/>
        <w:t>L’adaptation de l’oreille moyenne se fait par</w:t>
      </w:r>
      <w:commentRangeStart w:id="228"/>
      <w:r>
        <w:t>le jeu de</w:t>
      </w:r>
      <w:commentRangeEnd w:id="228"/>
      <w:r w:rsidR="00967F93">
        <w:commentReference w:id="228"/>
      </w:r>
      <w:r>
        <w:t>s contractions du</w:t>
      </w:r>
      <w:commentRangeStart w:id="229"/>
      <w:r>
        <w:t>muscle du marteau et du muscle de l’étrier</w:t>
      </w:r>
      <w:commentRangeEnd w:id="229"/>
      <w:r w:rsidR="00967F93">
        <w:commentReference w:id="229"/>
      </w:r>
      <w:r>
        <w:t>.</w:t>
      </w:r>
    </w:p>
    <w:p w:rsidR="006C7A38" w:rsidRDefault="00FE1C89">
      <w:pPr>
        <w:numPr>
          <w:ilvl w:val="0"/>
          <w:numId w:val="9"/>
        </w:numPr>
      </w:pPr>
      <w:r>
        <w:t>Le muscle du marteau agit</w:t>
      </w:r>
      <w:commentRangeStart w:id="230"/>
      <w:r>
        <w:t>sur la convexité imposée au tympan, qui se comporte alors comme une lentille acoustique, sorte de cristallin auditif</w:t>
      </w:r>
      <w:commentRangeEnd w:id="230"/>
      <w:r w:rsidR="00967F93">
        <w:commentReference w:id="230"/>
      </w:r>
      <w:r>
        <w:t>.</w:t>
      </w:r>
    </w:p>
    <w:p w:rsidR="006C7A38" w:rsidRDefault="00FE1C89">
      <w:pPr>
        <w:numPr>
          <w:ilvl w:val="0"/>
          <w:numId w:val="9"/>
        </w:numPr>
      </w:pPr>
      <w:r>
        <w:t>Le muscle de l’étrier régule le jeu de l’oreille</w:t>
      </w:r>
      <w:commentRangeStart w:id="231"/>
      <w:r>
        <w:t>interne, qui sait, à la manière</w:t>
      </w:r>
      <w:commentRangeEnd w:id="231"/>
      <w:r w:rsidR="00967F93">
        <w:commentReference w:id="231"/>
      </w:r>
      <w:r>
        <w:t>d’un prisme</w:t>
      </w:r>
      <w:proofErr w:type="gramStart"/>
      <w:r>
        <w:t>,</w:t>
      </w:r>
      <w:commentRangeStart w:id="232"/>
      <w:r>
        <w:t>étaler</w:t>
      </w:r>
      <w:proofErr w:type="gramEnd"/>
      <w:r>
        <w:t xml:space="preserve"> la gamme des sons en</w:t>
      </w:r>
      <w:commentRangeEnd w:id="232"/>
      <w:r w:rsidR="00967F93">
        <w:commentReference w:id="232"/>
      </w:r>
      <w:r>
        <w:t>spectre acoustique.</w:t>
      </w:r>
    </w:p>
    <w:p w:rsidR="006C7A38" w:rsidRDefault="00FE1C89">
      <w:pPr>
        <w:pStyle w:val="FirstParagraph"/>
      </w:pPr>
      <w:r>
        <w:t>L’Oreille Electronique impose ce jeu à l’oreille.</w:t>
      </w:r>
    </w:p>
    <w:p w:rsidR="006C7A38" w:rsidRDefault="00FE1C89">
      <w:pPr>
        <w:pStyle w:val="Corpsdetexte"/>
      </w:pPr>
      <w:r>
        <w:t>Dans le but de faire faire cette gymnastique microscopique aux muscles de l’oreille, ces musiques peuvent être préparées avec un jeu de bascule</w:t>
      </w:r>
      <w:r>
        <w:rPr>
          <w:rStyle w:val="Appelnotedebasdep"/>
        </w:rPr>
        <w:footnoteReference w:id="45"/>
      </w:r>
      <w:r>
        <w:t xml:space="preserve"> qui alterne le passage des basses aux hautes fréquences; elles peuvent aussi l’être avec un certain pourcentage de filtrages qui va varier et s’ajuster selon la personne et le résultat des tests d’écoute. Pour stimuler le désir d’écoute du patient, il est aussi possible de préparer des musiques avec une technique particulière, dénommée </w:t>
      </w:r>
      <w:r>
        <w:rPr>
          <w:i/>
        </w:rPr>
        <w:t>retard</w:t>
      </w:r>
      <w:r>
        <w:t xml:space="preserve">, agissant sur le muscle de l’étrier, c’est-à-dire sur la conduction osseuse. Une autre technique est celle de la </w:t>
      </w:r>
      <w:r>
        <w:rPr>
          <w:i/>
        </w:rPr>
        <w:t>précession</w:t>
      </w:r>
      <w:r>
        <w:t>, qui aidera à viser et décoder les messages, en agissant sur le tympan, c’est-à-dire sur la conduction aérienne. Le travail sous Oreille Electronique va tendre à faire revenir le sujet à un état d’équilibre : ainsi les progrès observés se maintiennent et ne sont donc pas dûs à un conditionnement. Le processus d’évolution a été rétabli dans sa normalité.</w:t>
      </w:r>
    </w:p>
    <w:p w:rsidR="006C7A38" w:rsidRDefault="00FE1C89">
      <w:pPr>
        <w:pStyle w:val="Titre2"/>
      </w:pPr>
      <w:bookmarkStart w:id="233" w:name="travail_sous_oreille_electronique"/>
      <w:r>
        <w:t>Travail “passif” et “actif” sous Oreille Electronique</w:t>
      </w:r>
      <w:bookmarkEnd w:id="233"/>
    </w:p>
    <w:p w:rsidR="006C7A38" w:rsidRDefault="00FE1C89">
      <w:pPr>
        <w:pStyle w:val="Titre3"/>
      </w:pPr>
      <w:bookmarkStart w:id="234" w:name="technique-dans-le-travail-passif-et-acti"/>
      <w:r>
        <w:t>Technique dans le travail passif et actif</w:t>
      </w:r>
      <w:bookmarkEnd w:id="234"/>
    </w:p>
    <w:p w:rsidR="006C7A38" w:rsidRDefault="00FE1C89">
      <w:pPr>
        <w:pStyle w:val="FirstParagraph"/>
      </w:pPr>
      <w:r>
        <w:t>La façon générale de procéder est:</w:t>
      </w:r>
    </w:p>
    <w:p w:rsidR="006C7A38" w:rsidRDefault="00FE1C89">
      <w:pPr>
        <w:numPr>
          <w:ilvl w:val="0"/>
          <w:numId w:val="10"/>
        </w:numPr>
      </w:pPr>
      <w:r>
        <w:t>l’alternance d’écoute de musiques;</w:t>
      </w:r>
    </w:p>
    <w:p w:rsidR="006C7A38" w:rsidRDefault="00FE1C89">
      <w:pPr>
        <w:numPr>
          <w:ilvl w:val="0"/>
          <w:numId w:val="10"/>
        </w:numPr>
      </w:pPr>
      <w:r>
        <w:t>le travail actif avec la voix;</w:t>
      </w:r>
    </w:p>
    <w:p w:rsidR="006C7A38" w:rsidRDefault="00FE1C89">
      <w:pPr>
        <w:numPr>
          <w:ilvl w:val="0"/>
          <w:numId w:val="10"/>
        </w:numPr>
      </w:pPr>
      <w:r>
        <w:t>des tests d’écoute;</w:t>
      </w:r>
    </w:p>
    <w:p w:rsidR="006C7A38" w:rsidRDefault="00FE1C89">
      <w:pPr>
        <w:numPr>
          <w:ilvl w:val="0"/>
          <w:numId w:val="10"/>
        </w:numPr>
      </w:pPr>
      <w:r>
        <w:t>des pauses.</w:t>
      </w:r>
    </w:p>
    <w:p w:rsidR="006C7A38" w:rsidRDefault="00FE1C89">
      <w:pPr>
        <w:pStyle w:val="FirstParagraph"/>
      </w:pPr>
      <w:r>
        <w:t>Avant les séances : un test d’écoute, focus sur l’audition avec un graphique.</w:t>
      </w:r>
    </w:p>
    <w:p w:rsidR="006C7A38" w:rsidRDefault="00FE1C89">
      <w:pPr>
        <w:pStyle w:val="Corpsdetexte"/>
      </w:pPr>
      <w:r>
        <w:t xml:space="preserve">Après les séances : le même test, avec visualisation </w:t>
      </w:r>
      <w:proofErr w:type="gramStart"/>
      <w:r>
        <w:t>d’ une</w:t>
      </w:r>
      <w:proofErr w:type="gramEnd"/>
      <w:r>
        <w:t xml:space="preserve"> évolution ou d’une transformation de l’écoute du patient : un changement sera visible ou ne le sera pas.</w:t>
      </w:r>
    </w:p>
    <w:p w:rsidR="006C7A38" w:rsidRDefault="00FE1C89">
      <w:pPr>
        <w:pStyle w:val="Titre4"/>
      </w:pPr>
      <w:bookmarkStart w:id="235" w:name="dans-le-travail-passif"/>
      <w:r>
        <w:lastRenderedPageBreak/>
        <w:t>Dans le travail passif</w:t>
      </w:r>
      <w:bookmarkEnd w:id="235"/>
    </w:p>
    <w:p w:rsidR="006C7A38" w:rsidRDefault="00FE1C89">
      <w:pPr>
        <w:pStyle w:val="DefinitionTerm"/>
      </w:pPr>
      <w:r>
        <w:t>1session</w:t>
      </w:r>
    </w:p>
    <w:p w:rsidR="006C7A38" w:rsidRDefault="00FE1C89">
      <w:pPr>
        <w:pStyle w:val="Definition"/>
      </w:pPr>
      <w:proofErr w:type="gramStart"/>
      <w:r>
        <w:t>de</w:t>
      </w:r>
      <w:proofErr w:type="gramEnd"/>
      <w:r>
        <w:t xml:space="preserve"> 25 à 30h d’écoute : le patient écoute deux heures de musique par jour pendant 13 à 15 jours consécutifs; un deuxième test</w:t>
      </w:r>
      <w:commentRangeStart w:id="236"/>
      <w:r>
        <w:t>à la fin de ce</w:t>
      </w:r>
      <w:commentRangeEnd w:id="236"/>
      <w:r w:rsidR="00967F93">
        <w:commentReference w:id="236"/>
      </w:r>
      <w:r>
        <w:t>travail; ensuite, une pause pendant 4 à 6 semaines.</w:t>
      </w:r>
    </w:p>
    <w:p w:rsidR="006C7A38" w:rsidRDefault="00FE1C89">
      <w:pPr>
        <w:pStyle w:val="DefinitionTerm"/>
      </w:pPr>
      <w:r>
        <w:t>2session</w:t>
      </w:r>
    </w:p>
    <w:p w:rsidR="006C7A38" w:rsidRDefault="00FE1C89">
      <w:pPr>
        <w:pStyle w:val="Definition"/>
      </w:pPr>
      <w:proofErr w:type="gramStart"/>
      <w:r>
        <w:t>de</w:t>
      </w:r>
      <w:proofErr w:type="gramEnd"/>
      <w:r>
        <w:t xml:space="preserve"> 25 à 30h d’écoute : 3ieme Test, à nouveau deux heures d’écoute pendant 13 jours à 15 jours; puis 4test, suivi d’une pause d’une durée de 4 à 8 semaines.</w:t>
      </w:r>
    </w:p>
    <w:p w:rsidR="006C7A38" w:rsidRDefault="00FE1C89">
      <w:pPr>
        <w:pStyle w:val="DefinitionTerm"/>
      </w:pPr>
      <w:r>
        <w:t>3session</w:t>
      </w:r>
    </w:p>
    <w:p w:rsidR="006C7A38" w:rsidRDefault="00FE1C89">
      <w:pPr>
        <w:pStyle w:val="Definition"/>
      </w:pPr>
      <w:r>
        <w:t xml:space="preserve">: </w:t>
      </w:r>
      <w:proofErr w:type="gramStart"/>
      <w:r>
        <w:t>la</w:t>
      </w:r>
      <w:proofErr w:type="gramEnd"/>
      <w:r>
        <w:t xml:space="preserve"> même façon de procéder que les deux autres.</w:t>
      </w:r>
    </w:p>
    <w:p w:rsidR="006C7A38" w:rsidRDefault="00FE1C89">
      <w:pPr>
        <w:pStyle w:val="FirstParagraph"/>
      </w:pPr>
      <w:r>
        <w:t>Le choix et le traitement des musiques peuvent être très différents selon le patient et sa pathologie.</w:t>
      </w:r>
    </w:p>
    <w:p w:rsidR="006C7A38" w:rsidRDefault="00FE1C89">
      <w:pPr>
        <w:pStyle w:val="Corpsdetexte"/>
      </w:pPr>
      <w:r>
        <w:t xml:space="preserve">But du travail passif : </w:t>
      </w:r>
      <w:r>
        <w:rPr>
          <w:i/>
        </w:rPr>
        <w:t>ouverture</w:t>
      </w:r>
      <w:r>
        <w:t xml:space="preserve"> de l’oreille aux sons : </w:t>
      </w:r>
      <w:proofErr w:type="gramStart"/>
      <w:r>
        <w:t>sensibiliser</w:t>
      </w:r>
      <w:proofErr w:type="gramEnd"/>
      <w:r>
        <w:t xml:space="preserve"> à certains sons avec l’objectif de réintégrer des fréquences perdues ou annihilées inconsciemment ou volontairement.</w:t>
      </w:r>
    </w:p>
    <w:p w:rsidR="006C7A38" w:rsidRDefault="00FE1C89">
      <w:pPr>
        <w:pStyle w:val="Corpsdetexte"/>
      </w:pPr>
      <w:r>
        <w:t>Cette technique de travail se sert du son pour provoquer un résultat physiologique. Elle dérange les habitudes d’écoute pour faire agir et ré-agir le patient. Cette phase est parfois trop pertubatrice et fait l’objet de rejet par le patient.</w:t>
      </w:r>
    </w:p>
    <w:p w:rsidR="006C7A38" w:rsidRDefault="00FE1C89">
      <w:pPr>
        <w:pStyle w:val="Titre6"/>
      </w:pPr>
      <w:bookmarkStart w:id="237" w:name="dans-le-travail-actif"/>
      <w:r>
        <w:t>Dans le travail actif :</w:t>
      </w:r>
      <w:bookmarkEnd w:id="237"/>
    </w:p>
    <w:p w:rsidR="006C7A38" w:rsidRDefault="00FE1C89">
      <w:pPr>
        <w:pStyle w:val="FirstParagraph"/>
      </w:pPr>
      <w:r>
        <w:t>Après avoir été stimulé et ouvert aux sons environnants, le patient est amené par le thérapeute à travailler sa voix. On cible un travail actif</w:t>
      </w:r>
      <w:commentRangeStart w:id="238"/>
      <w:r>
        <w:t>de la voix</w:t>
      </w:r>
      <w:commentRangeEnd w:id="238"/>
      <w:r w:rsidR="00967F93">
        <w:commentReference w:id="238"/>
      </w:r>
      <w:commentRangeStart w:id="239"/>
      <w:r>
        <w:t>à l’aide</w:t>
      </w:r>
      <w:commentRangeEnd w:id="239"/>
      <w:r w:rsidR="00967F93">
        <w:commentReference w:id="239"/>
      </w:r>
      <w:r>
        <w:t>des écouteurs spécifiques de la méthode car la correction de la voix y est instantanée et instaure les bons réflexes de la boucle audio-vocale. C’est un processus naturel par lequel l’individu assimile et analyse l’information sonore qu’il reçoit et ajuste en retour l’information sonore qu’il émet. Le patient va commencer à s’en servir “à volonté”, c’est-à-dire d’ajuster et d’analyser ce va-et-vient permanent entre l’écoute et l’émission vocale afin de créer une forme de réflexes sur lesquels il peut “s’asseoir”.</w:t>
      </w:r>
    </w:p>
    <w:p w:rsidR="006C7A38" w:rsidRDefault="00FE1C89">
      <w:pPr>
        <w:pStyle w:val="Corpsdetexte"/>
      </w:pPr>
      <w:r>
        <w:t>Cette phase de la thérapie est importante et parfois très délicate pour le patient. C’est une phase que nous nommerions spécifique au domaine de la musicothérapie. Accepter d’entendre sa propre voix n’est pas toujours simple et l’encadrement et le soutien sont nécessaires pour permettre au patient de franchir cette étape. Lorsqu’elle se passe bien, il y a en quelque sorte réintégration de la voix dans le corps. Le patient apprend à créer lui-même cette boucle phonatoire sur laquelle il va pouvoir se reposer, se ressourcer, se régénérer pour être totalement autonome au bout de sa restructuration : une reprise en main qui va lui permettre d’“être et de se sentir auteur de sa propre vie”.</w:t>
      </w:r>
    </w:p>
    <w:p w:rsidR="006C7A38" w:rsidRDefault="00FE1C89">
      <w:pPr>
        <w:pStyle w:val="Corpsdetexte"/>
      </w:pPr>
      <w:r>
        <w:t>“</w:t>
      </w:r>
      <w:r>
        <w:rPr>
          <w:i/>
        </w:rPr>
        <w:t>L’émission vocale confirme et reconfirme à chaque fois le sujet dans son intégrité et son identité.</w:t>
      </w:r>
      <w:r>
        <w:t>” (Tomatis 1987 Tomatis en fait une description précise dans la troisième partie de son livre, pp. 185–301)</w:t>
      </w:r>
    </w:p>
    <w:p w:rsidR="006C7A38" w:rsidRDefault="00FE1C89">
      <w:pPr>
        <w:pStyle w:val="Corpsdetexte"/>
      </w:pPr>
      <w:r>
        <w:lastRenderedPageBreak/>
        <w:t xml:space="preserve">Nous suggérons de nous référer aux différents résultats des tests de et par la voix qui ont été faits pour tenter de déterminer un état dépressif (Test et échelle d’Hamilton). Les chercheurs de l’université de Maryland en 2004, en émettant l’hypothèse de la modification de l’articulation vocale lors d’état dépressif (on sait que la dépression provoque des changements neuro-physiologiques) ont révélé lors du 168 Congrès de la Société américaine d’acoustique, que les caractéristiques vocales se trouvaient modifiées lors de sentiments </w:t>
      </w:r>
      <w:proofErr w:type="gramStart"/>
      <w:r>
        <w:t>dépressifs(</w:t>
      </w:r>
      <w:proofErr w:type="gramEnd"/>
      <w:r>
        <w:t>Metronews s. d.).</w:t>
      </w:r>
    </w:p>
    <w:p w:rsidR="006C7A38" w:rsidRDefault="00FE1C89">
      <w:pPr>
        <w:pStyle w:val="Corpsdetexte"/>
      </w:pPr>
      <w:r>
        <w:t>En résumé, selon J .P. Granier, formateur et consultant Tomatis “il existe une interaction constante entre le traitement auditif et moteur de la voix, entre l’information sensorielle et les programmes moteurs impliqués dans la parole ou le chant. Le programme moteur qui a été déclenché pour la parole permet au cerveau de faire des hypothèses constantes sur les conséquences acoustiques du geste vocal qui est sur le point d’être réalisé. Ensuite, l’hypothèse est comparée à l’information auditive reçue. C’est principalement à travers l’activation de la boucle audio-vocale que peu à peu, le cerveau va modifier l’hypothèse qu’il a construite à propos des conséquences acoustiques du geste vocal sur le point d’être réalisé</w:t>
      </w:r>
      <w:r>
        <w:rPr>
          <w:rStyle w:val="Appelnotedebasdep"/>
        </w:rPr>
        <w:footnoteReference w:id="46"/>
      </w:r>
      <w:r>
        <w:t>.</w:t>
      </w:r>
    </w:p>
    <w:p w:rsidR="006C7A38" w:rsidRDefault="00FE1C89">
      <w:pPr>
        <w:pStyle w:val="Titre1"/>
      </w:pPr>
      <w:bookmarkStart w:id="240" w:name="le-test-tomatis"/>
      <w:r>
        <w:t>Le test Tomatis</w:t>
      </w:r>
      <w:bookmarkEnd w:id="240"/>
    </w:p>
    <w:p w:rsidR="006C7A38" w:rsidRDefault="00FE1C89">
      <w:pPr>
        <w:pStyle w:val="Titre2"/>
      </w:pPr>
      <w:bookmarkStart w:id="241" w:name="explication"/>
      <w:r>
        <w:t>Explication</w:t>
      </w:r>
      <w:bookmarkEnd w:id="241"/>
    </w:p>
    <w:p w:rsidR="006C7A38" w:rsidRDefault="00FE1C89">
      <w:pPr>
        <w:pStyle w:val="FirstParagraph"/>
      </w:pPr>
      <w:r>
        <w:t>Ce chapitre représente un résumé et une intégration des informations recueillies lors des formations à Paris (1995 et 2009) et des différentes Conventions suivies de 2009 à 2018</w:t>
      </w:r>
      <w:r>
        <w:rPr>
          <w:rStyle w:val="Appelnotedebasdep"/>
        </w:rPr>
        <w:footnoteReference w:id="47"/>
      </w:r>
      <w:r>
        <w:t>.</w:t>
      </w:r>
    </w:p>
    <w:p w:rsidR="006C7A38" w:rsidRDefault="00FE1C89">
      <w:pPr>
        <w:pStyle w:val="Corpsdetexte"/>
      </w:pPr>
      <w:commentRangeStart w:id="242"/>
      <w:r>
        <w:t>Tomatis a mis au point un</w:t>
      </w:r>
      <w:commentRangeEnd w:id="242"/>
      <w:r w:rsidR="00967F93">
        <w:commentReference w:id="242"/>
      </w:r>
      <w:r>
        <w:t>test spécifique destiné à fournir une traduction graphique de l’écoute, il permet d’en objectiver la qualité. Ceci est un complément de ce qui a été déjà cité plus haut.</w:t>
      </w:r>
      <w:r>
        <w:rPr>
          <w:rStyle w:val="Appelnotedebasdep"/>
        </w:rPr>
        <w:footnoteReference w:id="48"/>
      </w:r>
    </w:p>
    <w:p w:rsidR="006C7A38" w:rsidRDefault="00FE1C89">
      <w:pPr>
        <w:pStyle w:val="Corpsdetexte"/>
      </w:pPr>
      <w:r>
        <w:t>Ce test est fait pour :</w:t>
      </w:r>
    </w:p>
    <w:p w:rsidR="006C7A38" w:rsidRDefault="00FE1C89">
      <w:pPr>
        <w:numPr>
          <w:ilvl w:val="0"/>
          <w:numId w:val="11"/>
        </w:numPr>
      </w:pPr>
      <w:r>
        <w:t>constater la posture d’écoute de la personne ainsi que l’articulation des trois systèmes : la fonction de dynamisation, la fonction vestibulaire, et la fonction d’écoute.</w:t>
      </w:r>
    </w:p>
    <w:p w:rsidR="006C7A38" w:rsidRDefault="00FE1C89">
      <w:pPr>
        <w:numPr>
          <w:ilvl w:val="0"/>
          <w:numId w:val="11"/>
        </w:numPr>
      </w:pPr>
      <w:r>
        <w:t>observer les modifications et les évolutions des courbes au cours de la thérapie.</w:t>
      </w:r>
    </w:p>
    <w:p w:rsidR="006C7A38" w:rsidRDefault="00FE1C89">
      <w:pPr>
        <w:pStyle w:val="FirstParagraph"/>
      </w:pPr>
      <w:r>
        <w:t>Tomatis était un médecin O.R.L, un clinicien et ses constatations sont issues d’observations ; il a commencé en faisant des tests d’écoute dénommés audiogramme, avec des résultats concernant des pertes auditives, des troubles de l’oreille comme le scotome, lésion pathognomonique (qui est le terme spécifique d’une maladie en médecine).</w:t>
      </w:r>
    </w:p>
    <w:p w:rsidR="006C7A38" w:rsidRDefault="00FE1C89">
      <w:pPr>
        <w:pStyle w:val="Corpsdetexte"/>
      </w:pPr>
      <w:r>
        <w:lastRenderedPageBreak/>
        <w:t>En 1947, il dirigeait le Laboratoire</w:t>
      </w:r>
      <w:commentRangeStart w:id="243"/>
      <w:r>
        <w:t>d’acoustique des arsenaux de l’aéronautique</w:t>
      </w:r>
      <w:commentRangeEnd w:id="243"/>
      <w:r w:rsidR="00967F93">
        <w:commentReference w:id="243"/>
      </w:r>
      <w:r>
        <w:t>et devait examiner avec l’audiogramme l’audition détériorée des personnes travaillant sur les bancs d’essais des réacteurs supersoniques. Tomatis constata que les pertes auditives étaient accompagnées non seulement d’une déformation assez nette de la voix mais aussi de troubles cognitifs, de trouble du comportement ou d’une modification de la posture. Avec un chanteur venu pour un problème dans un registre de voix il releva une lésion de l’oreille similaire à celles observées chez les ouvriers des arsenaux. En fait, ce chanteur souffrait de surdité professionnelle. Il commença alors à approfondir ce parallélisme constant entre l’examen audiométrique et la courbe d’enveloppe de l’analyse des fréquences de la voix Il était totalement inutile de soigner ce chanteur avec de la sulfate de strychnine, selon les prescriptions habituelles des phoniatres de l���époque. Aucun résultat n’était obtenu en tendant les cordes vocales comme un violon qu’on accorde. Il émit alors l’hypothèse fondatrice que la perturbation de la voix n’était pas due à un défaut des cordes vocales mais à une détérioration de l’oreille. Puis il eut l’idée d’essayer de corriger la voix défectueuse en imposant à l’oreille une courbe de réponse auditive idéale. Pour réaliser cette stimulation de l’oreille, il mit au point un appareil électronique appelé Oreille Electronique ou appareil à “effet Tomatis”. Et, dès les premières séances, il constata une amélioration temporaire de la voix qui devint peu à peu permanente avec de l’entraînement. Il avait fait ce lien épatant entre la difficulté d’entendre et celle d’émettre.</w:t>
      </w:r>
    </w:p>
    <w:p w:rsidR="006C7A38" w:rsidRDefault="00FE1C89">
      <w:pPr>
        <w:pStyle w:val="Corpsdetexte"/>
      </w:pPr>
      <w:r>
        <w:t>Tomatis a défini la «</w:t>
      </w:r>
      <w:commentRangeStart w:id="244"/>
      <w:r>
        <w:t>courbe d’écoute idéale</w:t>
      </w:r>
      <w:commentRangeEnd w:id="244"/>
      <w:r w:rsidR="00967F93">
        <w:commentReference w:id="244"/>
      </w:r>
      <w:r>
        <w:t>», courbe qui correspond à l’oreille</w:t>
      </w:r>
      <w:commentRangeStart w:id="245"/>
      <w:r>
        <w:t>absolue des chanteurs et des musiciens</w:t>
      </w:r>
      <w:commentRangeEnd w:id="245"/>
      <w:r w:rsidR="00967F93">
        <w:commentReference w:id="245"/>
      </w:r>
      <w:r>
        <w:t>, avec</w:t>
      </w:r>
      <w:commentRangeStart w:id="246"/>
      <w:r>
        <w:t xml:space="preserve">le ténor italien Enrico </w:t>
      </w:r>
      <w:proofErr w:type="gramStart"/>
      <w:r>
        <w:t>Caruso</w:t>
      </w:r>
      <w:commentRangeEnd w:id="246"/>
      <w:proofErr w:type="gramEnd"/>
      <w:r w:rsidR="00967F93">
        <w:commentReference w:id="246"/>
      </w:r>
      <w:r>
        <w:t>(1873–1921) dont il a</w:t>
      </w:r>
      <w:commentRangeStart w:id="247"/>
      <w:r>
        <w:t>analysa la voix à partir des enregistrements de ses vocalises sur vinyles</w:t>
      </w:r>
      <w:commentRangeEnd w:id="247"/>
      <w:r w:rsidR="00967F93">
        <w:commentReference w:id="247"/>
      </w:r>
      <w:r>
        <w:t>. Caruso représentait la courbe auditive optimale dont il décida de se référer.</w:t>
      </w:r>
    </w:p>
    <w:p w:rsidR="006C7A38" w:rsidRDefault="00FE1C89">
      <w:pPr>
        <w:pStyle w:val="CaptionedFigure"/>
      </w:pPr>
      <w:r>
        <w:rPr>
          <w:noProof/>
          <w:lang w:val="fr-CH" w:eastAsia="fr-CH"/>
        </w:rPr>
        <w:drawing>
          <wp:inline distT="0" distB="0" distL="0" distR="0">
            <wp:extent cx="5334000" cy="3053748"/>
            <wp:effectExtent l="0" t="0" r="0" b="0"/>
            <wp:docPr id="5" name="Picture" descr="Courbe idéale"/>
            <wp:cNvGraphicFramePr/>
            <a:graphic xmlns:a="http://schemas.openxmlformats.org/drawingml/2006/main">
              <a:graphicData uri="http://schemas.openxmlformats.org/drawingml/2006/picture">
                <pic:pic xmlns:pic="http://schemas.openxmlformats.org/drawingml/2006/picture">
                  <pic:nvPicPr>
                    <pic:cNvPr id="0" name="Picture" descr="images/courbeideale.jpg"/>
                    <pic:cNvPicPr>
                      <a:picLocks noChangeAspect="1" noChangeArrowheads="1"/>
                    </pic:cNvPicPr>
                  </pic:nvPicPr>
                  <pic:blipFill>
                    <a:blip r:embed="rId13"/>
                    <a:stretch>
                      <a:fillRect/>
                    </a:stretch>
                  </pic:blipFill>
                  <pic:spPr bwMode="auto">
                    <a:xfrm>
                      <a:off x="0" y="0"/>
                      <a:ext cx="5334000" cy="3053748"/>
                    </a:xfrm>
                    <a:prstGeom prst="rect">
                      <a:avLst/>
                    </a:prstGeom>
                    <a:noFill/>
                    <a:ln w="9525">
                      <a:noFill/>
                      <a:headEnd/>
                      <a:tailEnd/>
                    </a:ln>
                  </pic:spPr>
                </pic:pic>
              </a:graphicData>
            </a:graphic>
          </wp:inline>
        </w:drawing>
      </w:r>
    </w:p>
    <w:p w:rsidR="006C7A38" w:rsidRDefault="00FE1C89">
      <w:pPr>
        <w:pStyle w:val="ImageCaption"/>
      </w:pPr>
      <w:r>
        <w:t>Courbe idéale</w:t>
      </w:r>
    </w:p>
    <w:p w:rsidR="006C7A38" w:rsidRDefault="00FE1C89">
      <w:pPr>
        <w:pStyle w:val="Corpsdetexte"/>
      </w:pPr>
      <w:commentRangeStart w:id="248"/>
      <w:r>
        <w:lastRenderedPageBreak/>
        <w:t>Sur le plan de la physique pure, elle indique les réponses de</w:t>
      </w:r>
      <w:commentRangeEnd w:id="248"/>
      <w:r w:rsidR="00967F93">
        <w:commentReference w:id="248"/>
      </w:r>
      <w:r>
        <w:t>l’oreille</w:t>
      </w:r>
      <w:commentRangeStart w:id="249"/>
      <w:r>
        <w:t>lorsque celle-ci fonctionne bien. Elle répond en fait à la courbe de Wegel dite</w:t>
      </w:r>
      <w:commentRangeEnd w:id="249"/>
      <w:r w:rsidR="00967F93">
        <w:commentReference w:id="249"/>
      </w:r>
      <w:r>
        <w:t>“courbe en citron", inversée.</w:t>
      </w:r>
      <w:r>
        <w:rPr>
          <w:rStyle w:val="Appelnotedebasdep"/>
        </w:rPr>
        <w:footnoteReference w:id="49"/>
      </w:r>
      <w:r>
        <w:t>.</w:t>
      </w:r>
    </w:p>
    <w:p w:rsidR="006C7A38" w:rsidRDefault="00FE1C89">
      <w:pPr>
        <w:pStyle w:val="Corpsdetexte"/>
      </w:pPr>
      <w:r>
        <w:t>L’acquisition</w:t>
      </w:r>
      <w:commentRangeStart w:id="250"/>
      <w:r>
        <w:t>de cette courbe idéale correspond à l’harmonisation du jeu de deux muscles de l’oreille moyenne</w:t>
      </w:r>
      <w:commentRangeEnd w:id="250"/>
      <w:r w:rsidR="00967F93">
        <w:commentReference w:id="250"/>
      </w:r>
      <w:r>
        <w:t>. Ce jeu permet</w:t>
      </w:r>
      <w:commentRangeStart w:id="251"/>
      <w:r>
        <w:t>de régler en permanence la pression interne de la vésicule labyrinthique en faisant intervenir les phénomènes de moindre impédance</w:t>
      </w:r>
      <w:commentRangeEnd w:id="251"/>
      <w:r w:rsidR="00967F93">
        <w:commentReference w:id="251"/>
      </w:r>
      <w:r>
        <w:t>.</w:t>
      </w:r>
      <w:r>
        <w:rPr>
          <w:rStyle w:val="Appelnotedebasdep"/>
        </w:rPr>
        <w:footnoteReference w:id="50"/>
      </w:r>
    </w:p>
    <w:p w:rsidR="006C7A38" w:rsidRDefault="00FE1C89">
      <w:pPr>
        <w:pStyle w:val="Corpsdetexte"/>
      </w:pPr>
      <w:r>
        <w:t>Selon Tomatis, lorsque l’interprétation des informations transmises à</w:t>
      </w:r>
      <w:commentRangeStart w:id="252"/>
      <w:r>
        <w:t>l’oreille est erronée</w:t>
      </w:r>
      <w:commentRangeEnd w:id="252"/>
      <w:r w:rsidR="00967F93">
        <w:commentReference w:id="252"/>
      </w:r>
      <w:r>
        <w:t>, il s’agit</w:t>
      </w:r>
      <w:commentRangeStart w:id="253"/>
      <w:r>
        <w:t>de distorsions d’écoute. Cette distorsion est liée au dysfonctionnement</w:t>
      </w:r>
      <w:commentRangeEnd w:id="253"/>
      <w:r w:rsidR="00967F93">
        <w:commentReference w:id="253"/>
      </w:r>
      <w:r>
        <w:t>de ces</w:t>
      </w:r>
      <w:commentRangeStart w:id="254"/>
      <w:r>
        <w:t>deux muscles de l’oreille moyenne dont le rôle est de permettre l’arrivée harmonieuse du son dans l’oreille interne, puis au cerveau</w:t>
      </w:r>
      <w:commentRangeEnd w:id="254"/>
      <w:r w:rsidR="00967F93">
        <w:commentReference w:id="254"/>
      </w:r>
      <w:r>
        <w:t>. Car, lorsque</w:t>
      </w:r>
      <w:commentRangeStart w:id="255"/>
      <w:r>
        <w:t>le message sensoriel est altéré, le cerveau se protège en déclenchant des mécanismes d’inhibition de l’écoute</w:t>
      </w:r>
      <w:commentRangeEnd w:id="255"/>
      <w:r w:rsidR="00967F93">
        <w:commentReference w:id="255"/>
      </w:r>
      <w:r>
        <w:t>. On naît avec ce potentiel mais celui-ci s’altère parfois avec les difficultés de la vie et on introduit des distorsions pour se défendre contre certaines agressions du monde extérieur.</w:t>
      </w:r>
    </w:p>
    <w:p w:rsidR="006C7A38" w:rsidRDefault="00FE1C89">
      <w:pPr>
        <w:pStyle w:val="Corpsdetexte"/>
      </w:pPr>
      <w:commentRangeStart w:id="256"/>
      <w:r>
        <w:t>Sur le plan du test d’écoute, on</w:t>
      </w:r>
      <w:commentRangeEnd w:id="256"/>
      <w:r w:rsidR="00967F93">
        <w:commentReference w:id="256"/>
      </w:r>
      <w:r>
        <w:t>remarquera</w:t>
      </w:r>
      <w:commentRangeStart w:id="257"/>
      <w:r>
        <w:t>alors des distorsions, des manques par rapport à la courbe</w:t>
      </w:r>
      <w:commentRangeEnd w:id="257"/>
      <w:r w:rsidR="00967F93">
        <w:commentReference w:id="257"/>
      </w:r>
      <w:r>
        <w:t>dite idéale.</w:t>
      </w:r>
    </w:p>
    <w:p w:rsidR="006C7A38" w:rsidRDefault="00FE1C89">
      <w:pPr>
        <w:pStyle w:val="Corpsdetexte"/>
      </w:pPr>
      <w:r>
        <w:t>“</w:t>
      </w:r>
      <w:r>
        <w:rPr>
          <w:i/>
        </w:rPr>
        <w:t xml:space="preserve">L’oreille a un </w:t>
      </w:r>
      <w:proofErr w:type="gramStart"/>
      <w:r>
        <w:rPr>
          <w:i/>
        </w:rPr>
        <w:t>psychisme(</w:t>
      </w:r>
      <w:proofErr w:type="gramEnd"/>
      <w:r>
        <w:rPr>
          <w:i/>
        </w:rPr>
        <w:t>Tomatis 1987 correct? p.?).</w:t>
      </w:r>
      <w:r>
        <w:t>”</w:t>
      </w:r>
    </w:p>
    <w:p w:rsidR="006C7A38" w:rsidRDefault="00FE1C89">
      <w:pPr>
        <w:pStyle w:val="Corpsdetexte"/>
      </w:pPr>
      <w:r>
        <w:t>Nous transformons notre écoute selon nos attentes. Preuve encore en est cet article d’une étude franco-américaine scientifique (Fritz, s. d.) au sujet des fameux violons Stradivarius. Faite avec un protocole d’écoutes en aveugle avec des violonistes professionnels et en parallèle avec un public (caché derrière un rideau), cette étude démontre que le mythe de la suprématie de ces instruments extrêmement chers est tombé au profit d’instruments neufs. Le cerveau transforme les informations reçues selon les attentes que l’on a. A nouveau, nous constatons le rôle très fort du cerveau dans notre perception.</w:t>
      </w:r>
    </w:p>
    <w:p w:rsidR="006C7A38" w:rsidRDefault="00FE1C89">
      <w:pPr>
        <w:pStyle w:val="Corpsdetexte"/>
      </w:pPr>
      <w:r>
        <w:t>(Herzberg 2014).</w:t>
      </w:r>
    </w:p>
    <w:p w:rsidR="006C7A38" w:rsidRDefault="00FE1C89">
      <w:pPr>
        <w:pStyle w:val="Corpsdetexte"/>
      </w:pPr>
      <w:r>
        <w:t>(Roque 2007, 43)</w:t>
      </w:r>
    </w:p>
    <w:p w:rsidR="006C7A38" w:rsidRDefault="00FE1C89">
      <w:pPr>
        <w:pStyle w:val="Titre2"/>
      </w:pPr>
      <w:bookmarkStart w:id="258" w:name="passation"/>
      <w:r>
        <w:t>Description de</w:t>
      </w:r>
      <w:commentRangeStart w:id="259"/>
      <w:r>
        <w:t>la passation du test d’écoute</w:t>
      </w:r>
      <w:commentRangeEnd w:id="259"/>
      <w:r w:rsidR="00967F93">
        <w:commentReference w:id="259"/>
      </w:r>
      <w:bookmarkEnd w:id="258"/>
    </w:p>
    <w:p w:rsidR="006C7A38" w:rsidRDefault="00FE1C89">
      <w:pPr>
        <w:pStyle w:val="FirstParagraph"/>
      </w:pPr>
      <w:commentRangeStart w:id="260"/>
      <w:r>
        <w:t>Pour effectuer ce test, un appareil contenant un générateur de fréquences appelé</w:t>
      </w:r>
      <w:commentRangeEnd w:id="260"/>
      <w:r w:rsidR="00967F93">
        <w:commentReference w:id="260"/>
      </w:r>
      <w:r>
        <w:t>“</w:t>
      </w:r>
      <w:r>
        <w:rPr>
          <w:i/>
        </w:rPr>
        <w:t>Hearing Test</w:t>
      </w:r>
      <w:r>
        <w:t>”, émet des sons purs s’étalant de , d’octave</w:t>
      </w:r>
      <w:commentRangeStart w:id="261"/>
      <w:r>
        <w:t>en octave, en passant par les valeurs</w:t>
      </w:r>
      <w:commentRangeEnd w:id="261"/>
      <w:r w:rsidR="00967F93">
        <w:commentReference w:id="261"/>
      </w:r>
      <w:r>
        <w:t>, et dont l’intensité,</w:t>
      </w:r>
      <w:commentRangeStart w:id="262"/>
      <w:r>
        <w:t>peut varier de 5 en 5</w:t>
      </w:r>
      <w:commentRangeEnd w:id="262"/>
      <w:r w:rsidR="00967F93">
        <w:commentReference w:id="262"/>
      </w:r>
      <w:r>
        <w:t>, de .</w:t>
      </w:r>
    </w:p>
    <w:p w:rsidR="006C7A38" w:rsidRDefault="00FE1C89">
      <w:pPr>
        <w:pStyle w:val="Corpsdetexte"/>
      </w:pPr>
      <w:commentRangeStart w:id="263"/>
      <w:r>
        <w:t>Ce test a pour but de déterminer</w:t>
      </w:r>
      <w:commentRangeEnd w:id="263"/>
      <w:r w:rsidR="00967F93">
        <w:commentReference w:id="263"/>
      </w:r>
      <w:r>
        <w:t>les 4 paramètres suivants :</w:t>
      </w:r>
    </w:p>
    <w:p w:rsidR="006C7A38" w:rsidRDefault="00FE1C89">
      <w:pPr>
        <w:numPr>
          <w:ilvl w:val="0"/>
          <w:numId w:val="12"/>
        </w:numPr>
      </w:pPr>
      <w:r>
        <w:t>seuils;</w:t>
      </w:r>
    </w:p>
    <w:p w:rsidR="006C7A38" w:rsidRDefault="00FE1C89">
      <w:pPr>
        <w:numPr>
          <w:ilvl w:val="0"/>
          <w:numId w:val="12"/>
        </w:numPr>
      </w:pPr>
      <w:r>
        <w:t>spatialisation;</w:t>
      </w:r>
    </w:p>
    <w:p w:rsidR="006C7A38" w:rsidRDefault="00FE1C89">
      <w:pPr>
        <w:numPr>
          <w:ilvl w:val="0"/>
          <w:numId w:val="12"/>
        </w:numPr>
      </w:pPr>
      <w:r>
        <w:t>sélectivité;</w:t>
      </w:r>
    </w:p>
    <w:p w:rsidR="006C7A38" w:rsidRDefault="00FE1C89">
      <w:pPr>
        <w:numPr>
          <w:ilvl w:val="0"/>
          <w:numId w:val="12"/>
        </w:numPr>
      </w:pPr>
      <w:r>
        <w:lastRenderedPageBreak/>
        <w:t>audiolatérométrie.</w:t>
      </w:r>
    </w:p>
    <w:p w:rsidR="006C7A38" w:rsidRDefault="00FE1C89">
      <w:pPr>
        <w:pStyle w:val="Titre3"/>
      </w:pPr>
      <w:bookmarkStart w:id="264" w:name="recherche-des-seuils"/>
      <w:commentRangeStart w:id="265"/>
      <w:r>
        <w:t>Recherche des seuils</w:t>
      </w:r>
      <w:bookmarkEnd w:id="264"/>
    </w:p>
    <w:p w:rsidR="006C7A38" w:rsidRDefault="00FE1C89">
      <w:pPr>
        <w:pStyle w:val="FirstParagraph"/>
      </w:pPr>
      <w:r>
        <w:t>Il s’agit de rechercher</w:t>
      </w:r>
      <w:commentRangeEnd w:id="265"/>
      <w:r w:rsidR="00967F93">
        <w:commentReference w:id="265"/>
      </w:r>
      <w:r>
        <w:t>d’une</w:t>
      </w:r>
      <w:commentRangeStart w:id="266"/>
      <w:r>
        <w:t>part les seuils d’audibilité minima : il est demandé au sujet de lever la main du côté où il entend le son</w:t>
      </w:r>
      <w:commentRangeEnd w:id="266"/>
      <w:r w:rsidR="00967F93">
        <w:commentReference w:id="266"/>
      </w:r>
      <w:proofErr w:type="gramStart"/>
      <w:r>
        <w:t>,</w:t>
      </w:r>
      <w:commentRangeStart w:id="267"/>
      <w:r>
        <w:t>de</w:t>
      </w:r>
      <w:proofErr w:type="gramEnd"/>
      <w:r>
        <w:t xml:space="preserve"> lever les deux mains</w:t>
      </w:r>
      <w:commentRangeEnd w:id="267"/>
      <w:r w:rsidR="00967F93">
        <w:commentReference w:id="267"/>
      </w:r>
      <w:r>
        <w:t>lorsqu’</w:t>
      </w:r>
      <w:commentRangeStart w:id="268"/>
      <w:r>
        <w:t>il entend le son des deux côtés ou</w:t>
      </w:r>
      <w:commentRangeEnd w:id="268"/>
      <w:r w:rsidR="00967F93">
        <w:commentReference w:id="268"/>
      </w:r>
      <w:r>
        <w:t>signaler lorsqu’il</w:t>
      </w:r>
      <w:commentRangeStart w:id="269"/>
      <w:r>
        <w:t>ne peut en déterminer la provenance</w:t>
      </w:r>
      <w:commentRangeEnd w:id="269"/>
      <w:r w:rsidR="00967F93">
        <w:commentReference w:id="269"/>
      </w:r>
      <w:r>
        <w:t>.</w:t>
      </w:r>
    </w:p>
    <w:p w:rsidR="006C7A38" w:rsidRDefault="00FE1C89">
      <w:pPr>
        <w:pStyle w:val="Titre4"/>
      </w:pPr>
      <w:bookmarkStart w:id="270" w:name="deux-types-de-conduction-sonore"/>
      <w:r>
        <w:t>Deux types de conduction sonore</w:t>
      </w:r>
      <w:bookmarkEnd w:id="270"/>
    </w:p>
    <w:p w:rsidR="006C7A38" w:rsidRDefault="00FE1C89">
      <w:pPr>
        <w:pStyle w:val="FirstParagraph"/>
      </w:pPr>
      <w:r>
        <w:t xml:space="preserve">Il existe deux types de conduction sonore, l’une </w:t>
      </w:r>
      <w:r>
        <w:rPr>
          <w:i/>
        </w:rPr>
        <w:t>aérienne</w:t>
      </w:r>
      <w:r>
        <w:t xml:space="preserve"> et l’autre </w:t>
      </w:r>
      <w:r>
        <w:rPr>
          <w:i/>
        </w:rPr>
        <w:t>osseuse</w:t>
      </w:r>
      <w:r>
        <w:t>.</w:t>
      </w:r>
    </w:p>
    <w:p w:rsidR="006C7A38" w:rsidRDefault="00FE1C89">
      <w:pPr>
        <w:pStyle w:val="Corpsdetexte"/>
      </w:pPr>
      <w:r>
        <w:t>En</w:t>
      </w:r>
      <w:commentRangeStart w:id="271"/>
      <w:r>
        <w:t>conduction aérienne, le son</w:t>
      </w:r>
      <w:commentRangeEnd w:id="271"/>
      <w:r w:rsidR="00967F93">
        <w:commentReference w:id="271"/>
      </w:r>
      <w:r>
        <w:t>pénètre</w:t>
      </w:r>
      <w:commentRangeStart w:id="272"/>
      <w:r>
        <w:t>dans le conduit externe de</w:t>
      </w:r>
      <w:commentRangeEnd w:id="272"/>
      <w:r w:rsidR="00967F93">
        <w:commentReference w:id="272"/>
      </w:r>
      <w:r>
        <w:t>l’oreille par l’intermédiaire d’écouteurs. Les vibrations du tympan parviennent à l’oreille interne qui informe le nerf auditif.</w:t>
      </w:r>
    </w:p>
    <w:p w:rsidR="006C7A38" w:rsidRDefault="00FE1C89">
      <w:pPr>
        <w:pStyle w:val="Corpsdetexte"/>
      </w:pPr>
      <w:r>
        <w:t>En conduction osseuse, le son pénètre à l’aide d’un</w:t>
      </w:r>
      <w:commentRangeStart w:id="273"/>
      <w:r>
        <w:t>vibrateur qui vient exciter la mastoïde</w:t>
      </w:r>
      <w:commentRangeEnd w:id="273"/>
      <w:r w:rsidR="00967F93">
        <w:commentReference w:id="273"/>
      </w:r>
      <w:r>
        <w:t>. Par l’intermédiaire de la boîte crânienne, les vibrations informent le nerf auditif.</w:t>
      </w:r>
    </w:p>
    <w:p w:rsidR="006C7A38" w:rsidRDefault="00FE1C89">
      <w:pPr>
        <w:pStyle w:val="Titre4"/>
      </w:pPr>
      <w:bookmarkStart w:id="274" w:name="représentation-graphique"/>
      <w:r>
        <w:t>Représentation graphique</w:t>
      </w:r>
      <w:bookmarkEnd w:id="274"/>
    </w:p>
    <w:p w:rsidR="006C7A38" w:rsidRDefault="00FE1C89">
      <w:pPr>
        <w:pStyle w:val="CaptionedFigure"/>
      </w:pPr>
      <w:r>
        <w:rPr>
          <w:noProof/>
          <w:lang w:val="fr-CH" w:eastAsia="fr-CH"/>
        </w:rPr>
        <w:drawing>
          <wp:inline distT="0" distB="0" distL="0" distR="0">
            <wp:extent cx="5334000" cy="3349522"/>
            <wp:effectExtent l="0" t="0" r="0" b="0"/>
            <wp:docPr id="6" name="Picture" descr="Graphique du test d’écoute"/>
            <wp:cNvGraphicFramePr/>
            <a:graphic xmlns:a="http://schemas.openxmlformats.org/drawingml/2006/main">
              <a:graphicData uri="http://schemas.openxmlformats.org/drawingml/2006/picture">
                <pic:pic xmlns:pic="http://schemas.openxmlformats.org/drawingml/2006/picture">
                  <pic:nvPicPr>
                    <pic:cNvPr id="0" name="Picture" descr="images/tomatisListeningTest.jpg"/>
                    <pic:cNvPicPr>
                      <a:picLocks noChangeAspect="1" noChangeArrowheads="1"/>
                    </pic:cNvPicPr>
                  </pic:nvPicPr>
                  <pic:blipFill>
                    <a:blip r:embed="rId14"/>
                    <a:stretch>
                      <a:fillRect/>
                    </a:stretch>
                  </pic:blipFill>
                  <pic:spPr bwMode="auto">
                    <a:xfrm>
                      <a:off x="0" y="0"/>
                      <a:ext cx="5334000" cy="3349522"/>
                    </a:xfrm>
                    <a:prstGeom prst="rect">
                      <a:avLst/>
                    </a:prstGeom>
                    <a:noFill/>
                    <a:ln w="9525">
                      <a:noFill/>
                      <a:headEnd/>
                      <a:tailEnd/>
                    </a:ln>
                  </pic:spPr>
                </pic:pic>
              </a:graphicData>
            </a:graphic>
          </wp:inline>
        </w:drawing>
      </w:r>
    </w:p>
    <w:p w:rsidR="006C7A38" w:rsidRDefault="00FE1C89">
      <w:pPr>
        <w:pStyle w:val="ImageCaption"/>
      </w:pPr>
      <w:r>
        <w:t>Graphique du test d’écoute</w:t>
      </w:r>
    </w:p>
    <w:p w:rsidR="006C7A38" w:rsidRDefault="00FE1C89">
      <w:pPr>
        <w:pStyle w:val="Corpsdetexte"/>
      </w:pPr>
      <w:commentRangeStart w:id="275"/>
      <w:r>
        <w:lastRenderedPageBreak/>
        <w:t>Les résultats sont consignés sur deux grilles correspondant à la courbe de l’oreille droite et à celle de l’oreille gauche</w:t>
      </w:r>
      <w:commentRangeEnd w:id="275"/>
      <w:r w:rsidR="00967F93">
        <w:commentReference w:id="275"/>
      </w:r>
      <w:r>
        <w:t>.</w:t>
      </w:r>
      <w:r>
        <w:rPr>
          <w:rStyle w:val="Appelnotedebasdep"/>
        </w:rPr>
        <w:footnoteReference w:id="51"/>
      </w:r>
    </w:p>
    <w:p w:rsidR="006C7A38" w:rsidRDefault="00FE1C89">
      <w:pPr>
        <w:pStyle w:val="Corpsdetexte"/>
      </w:pPr>
      <w:commentRangeStart w:id="276"/>
      <w:r>
        <w:t xml:space="preserve">En abscisses, on porte les fréquences </w:t>
      </w:r>
      <w:proofErr w:type="gramStart"/>
      <w:r>
        <w:t>de ,</w:t>
      </w:r>
      <w:proofErr w:type="gramEnd"/>
      <w:r>
        <w:t xml:space="preserve"> et en ordonnées, les intensités en décibels qui se lisent de haut en bas</w:t>
      </w:r>
      <w:commentRangeEnd w:id="276"/>
      <w:r w:rsidR="00967F93">
        <w:commentReference w:id="276"/>
      </w:r>
      <w:r>
        <w:t>.</w:t>
      </w:r>
    </w:p>
    <w:p w:rsidR="006C7A38" w:rsidRDefault="00FE1C89">
      <w:pPr>
        <w:pStyle w:val="Corpsdetexte"/>
      </w:pPr>
      <w:r>
        <w:t>Les seuils reportés sur les graphiques sont reliés entre eux et vont dessiner deux courbes distinctes</w:t>
      </w:r>
      <w:r>
        <w:rPr>
          <w:rStyle w:val="Appelnotedebasdep"/>
        </w:rPr>
        <w:footnoteReference w:id="52"/>
      </w:r>
      <w:r>
        <w:t>:</w:t>
      </w:r>
    </w:p>
    <w:p w:rsidR="006C7A38" w:rsidRDefault="00FE1C89">
      <w:pPr>
        <w:numPr>
          <w:ilvl w:val="0"/>
          <w:numId w:val="13"/>
        </w:numPr>
      </w:pPr>
      <w:commentRangeStart w:id="277"/>
      <w:r>
        <w:t>la courbe aérienne (CA</w:t>
      </w:r>
      <w:commentRangeEnd w:id="277"/>
      <w:r w:rsidR="00967F93">
        <w:commentReference w:id="277"/>
      </w:r>
      <w:r>
        <w:t>);</w:t>
      </w:r>
    </w:p>
    <w:p w:rsidR="006C7A38" w:rsidRDefault="00FE1C89">
      <w:pPr>
        <w:numPr>
          <w:ilvl w:val="0"/>
          <w:numId w:val="13"/>
        </w:numPr>
      </w:pPr>
      <w:commentRangeStart w:id="278"/>
      <w:r>
        <w:t>la courbe osseuse</w:t>
      </w:r>
      <w:commentRangeEnd w:id="278"/>
      <w:r w:rsidR="00967F93">
        <w:commentReference w:id="278"/>
      </w:r>
      <w:r>
        <w:t>(CO) de l’oreille droite et celles de l’oreille gauche.</w:t>
      </w:r>
    </w:p>
    <w:p w:rsidR="006C7A38" w:rsidRDefault="00FE1C89">
      <w:pPr>
        <w:pStyle w:val="Titre3"/>
      </w:pPr>
      <w:bookmarkStart w:id="279" w:name="étude-de-la-spatialisation"/>
      <w:commentRangeStart w:id="280"/>
      <w:r>
        <w:t>Étude de la spatialisation</w:t>
      </w:r>
      <w:bookmarkEnd w:id="279"/>
    </w:p>
    <w:p w:rsidR="006C7A38" w:rsidRDefault="00FE1C89">
      <w:pPr>
        <w:pStyle w:val="FirstParagraph"/>
      </w:pPr>
      <w:r>
        <w:t>Lors de la recherche des seuils, on note en même temps le pouvoir de</w:t>
      </w:r>
      <w:commentRangeEnd w:id="280"/>
      <w:r w:rsidR="00967F93">
        <w:commentReference w:id="280"/>
      </w:r>
      <w:r>
        <w:t>l’oreille</w:t>
      </w:r>
      <w:commentRangeStart w:id="281"/>
      <w:r>
        <w:t xml:space="preserve">de </w:t>
      </w:r>
      <w:proofErr w:type="gramStart"/>
      <w:r>
        <w:t>localiser</w:t>
      </w:r>
      <w:proofErr w:type="gramEnd"/>
      <w:r>
        <w:t xml:space="preserve"> les sons dans</w:t>
      </w:r>
      <w:commentRangeEnd w:id="281"/>
      <w:r w:rsidR="00967F93">
        <w:commentReference w:id="281"/>
      </w:r>
      <w:r>
        <w:t>l’espace. On recueille les</w:t>
      </w:r>
      <w:commentRangeStart w:id="282"/>
      <w:r>
        <w:t>confusions ou inversions latérales de sons. Les inversions ou les confusions de sons sont notées au niveau de chaque fréquence par un petit trait placé au bas de chacune des grilles</w:t>
      </w:r>
      <w:commentRangeEnd w:id="282"/>
      <w:r w:rsidR="00967F93">
        <w:commentReference w:id="282"/>
      </w:r>
      <w:r>
        <w:t>. La spatialisation est un indicateur du degré d’élaboration de la latéralité auditive, elle donne des repères sur la façon dont le patient intègre les informations</w:t>
      </w:r>
      <w:commentRangeStart w:id="283"/>
      <w:r>
        <w:t>au niveau du</w:t>
      </w:r>
      <w:commentRangeEnd w:id="283"/>
      <w:r w:rsidR="00967F93">
        <w:commentReference w:id="283"/>
      </w:r>
      <w:r>
        <w:t xml:space="preserve">cortex, </w:t>
      </w:r>
      <w:proofErr w:type="gramStart"/>
      <w:r>
        <w:t>les faisceaux homo</w:t>
      </w:r>
      <w:proofErr w:type="gramEnd"/>
      <w:r>
        <w:t xml:space="preserve"> et hétéro-latéraux devant être fonctionnellement différenciés.</w:t>
      </w:r>
    </w:p>
    <w:p w:rsidR="006C7A38" w:rsidRDefault="00FE1C89">
      <w:pPr>
        <w:pStyle w:val="Titre3"/>
      </w:pPr>
      <w:bookmarkStart w:id="284" w:name="étude-de-la-sélectivité"/>
      <w:r>
        <w:t>Étude de la sélectivité</w:t>
      </w:r>
      <w:bookmarkEnd w:id="284"/>
    </w:p>
    <w:p w:rsidR="006C7A38" w:rsidRDefault="00FE1C89">
      <w:pPr>
        <w:pStyle w:val="FirstParagraph"/>
      </w:pPr>
      <w:r>
        <w:t>La sélectivité est la (Tomatis 1987). Le but est de déceler l’ouverture ou la fermeture de cette sélectivité auditive.</w:t>
      </w:r>
    </w:p>
    <w:p w:rsidR="006C7A38" w:rsidRDefault="00FE1C89">
      <w:pPr>
        <w:pStyle w:val="Corpsdetexte"/>
      </w:pPr>
      <w:r>
        <w:t>Pour le faire</w:t>
      </w:r>
      <w:proofErr w:type="gramStart"/>
      <w:r>
        <w:t>,</w:t>
      </w:r>
      <w:commentRangeStart w:id="285"/>
      <w:r>
        <w:t>on</w:t>
      </w:r>
      <w:proofErr w:type="gramEnd"/>
      <w:r>
        <w:t xml:space="preserve"> effectue pour chaque oreille, en conduction aérienne, et à un niveau</w:t>
      </w:r>
      <w:commentRangeEnd w:id="285"/>
      <w:r w:rsidR="00967F93">
        <w:commentReference w:id="285"/>
      </w:r>
      <w:r>
        <w:t>d’environ ,</w:t>
      </w:r>
      <w:commentRangeStart w:id="286"/>
      <w:r>
        <w:t>un balayage des fréquences en partant généralement des aigus. On demande au sujet</w:t>
      </w:r>
      <w:commentRangeEnd w:id="286"/>
      <w:r w:rsidR="00967F93">
        <w:commentReference w:id="286"/>
      </w:r>
      <w:r>
        <w:t>d’indiquer</w:t>
      </w:r>
      <w:commentRangeStart w:id="287"/>
      <w:r>
        <w:t>si le son perçu est plus aigu, plus grave ou de même hauteur que le précédent. Les erreurs sont indiquées au niveau des fréquences mal analysées et le blocage de la sélectivité est indiqué en traits hachurés à partir de la fréquence la plus grave qui a été marquée</w:t>
      </w:r>
      <w:commentRangeEnd w:id="287"/>
      <w:r w:rsidR="00967F93">
        <w:commentReference w:id="287"/>
      </w:r>
      <w:r>
        <w:t>d’un trait.</w:t>
      </w:r>
    </w:p>
    <w:p w:rsidR="006C7A38" w:rsidRDefault="00FE1C89">
      <w:pPr>
        <w:pStyle w:val="Titre3"/>
      </w:pPr>
      <w:bookmarkStart w:id="288" w:name="laudiolatérométrie"/>
      <w:r>
        <w:lastRenderedPageBreak/>
        <w:t>L’audiolatérométrie</w:t>
      </w:r>
      <w:bookmarkEnd w:id="288"/>
    </w:p>
    <w:p w:rsidR="006C7A38" w:rsidRDefault="00FE1C89">
      <w:pPr>
        <w:pStyle w:val="FirstParagraph"/>
      </w:pPr>
      <w:r>
        <w:t>On recherche la latéralité du patient : droite ou gauche.</w:t>
      </w:r>
      <w:commentRangeStart w:id="289"/>
      <w:r>
        <w:t>La dominance de</w:t>
      </w:r>
      <w:commentRangeEnd w:id="289"/>
      <w:r w:rsidR="00967F93">
        <w:commentReference w:id="289"/>
      </w:r>
      <w:r>
        <w:t>l’oreille</w:t>
      </w:r>
      <w:commentRangeStart w:id="290"/>
      <w:r>
        <w:t>droite comme oreille directrice doit être manifeste</w:t>
      </w:r>
      <w:commentRangeEnd w:id="290"/>
      <w:r w:rsidR="00967F93">
        <w:commentReference w:id="290"/>
      </w:r>
      <w:r>
        <w:t>.</w:t>
      </w:r>
    </w:p>
    <w:p w:rsidR="006C7A38" w:rsidRDefault="00FE1C89">
      <w:pPr>
        <w:pStyle w:val="Corpsdetexte"/>
      </w:pPr>
      <w:commentRangeStart w:id="291"/>
      <w:r>
        <w:t>Ainsi, après la passation du test d’écoute, nous nous trouvons en présence de deux grilles contenant chacune deux courbes</w:t>
      </w:r>
      <w:commentRangeEnd w:id="291"/>
      <w:r w:rsidR="00967F93">
        <w:commentReference w:id="291"/>
      </w:r>
      <w:r>
        <w:t>, en général, de deux couleurs différentes complétées par l’indication</w:t>
      </w:r>
      <w:commentRangeStart w:id="292"/>
      <w:r>
        <w:t>des inversions ou confusions de sons, par des données sur la sélectivité et en même temps par</w:t>
      </w:r>
      <w:commentRangeEnd w:id="292"/>
      <w:r w:rsidR="00967F93">
        <w:commentReference w:id="292"/>
      </w:r>
      <w:r>
        <w:t>des</w:t>
      </w:r>
      <w:commentRangeStart w:id="293"/>
      <w:r>
        <w:t>chiffres qui correspondent à</w:t>
      </w:r>
      <w:commentRangeEnd w:id="293"/>
      <w:r w:rsidR="00967F93">
        <w:commentReference w:id="293"/>
      </w:r>
      <w:r>
        <w:t>l’épreuve d’audiolatérométrie.</w:t>
      </w:r>
    </w:p>
    <w:p w:rsidR="006C7A38" w:rsidRDefault="00FE1C89">
      <w:pPr>
        <w:pStyle w:val="Corpsdetexte"/>
      </w:pPr>
      <w:r>
        <w:t>Les</w:t>
      </w:r>
      <w:commentRangeStart w:id="294"/>
      <w:r>
        <w:t>résultats du test</w:t>
      </w:r>
      <w:commentRangeEnd w:id="294"/>
      <w:r w:rsidR="00967F93">
        <w:commentReference w:id="294"/>
      </w:r>
      <w:r>
        <w:t>permettront de faire une comparaison avec</w:t>
      </w:r>
      <w:commentRangeStart w:id="295"/>
      <w:r>
        <w:t>la courbe idéale qui</w:t>
      </w:r>
      <w:commentRangeEnd w:id="295"/>
      <w:r w:rsidR="00967F93">
        <w:commentReference w:id="295"/>
      </w:r>
      <w:r>
        <w:t>est, précisons-le,</w:t>
      </w:r>
      <w:commentRangeStart w:id="296"/>
      <w:r>
        <w:t>une courbe ascendante entre 500 et 2000 hz qui correspond à une pente d’environ 6 à 18 db/octave, puis un dôme entre 2000 et 4000</w:t>
      </w:r>
      <w:commentRangeEnd w:id="296"/>
      <w:r w:rsidR="00967F93">
        <w:commentReference w:id="296"/>
      </w:r>
      <w:r>
        <w:t>Hz et ensuite</w:t>
      </w:r>
      <w:commentRangeStart w:id="297"/>
      <w:r>
        <w:t>une légère descente</w:t>
      </w:r>
      <w:commentRangeEnd w:id="297"/>
      <w:r w:rsidR="00967F93">
        <w:commentReference w:id="297"/>
      </w:r>
      <w:r>
        <w:t>.</w:t>
      </w:r>
    </w:p>
    <w:p w:rsidR="006C7A38" w:rsidRDefault="00FE1C89">
      <w:pPr>
        <w:pStyle w:val="Titre5"/>
      </w:pPr>
      <w:bookmarkStart w:id="298" w:name="les-trois-zones-du-test-découte"/>
      <w:r>
        <w:t xml:space="preserve">Les trois zones du test d’écoute : </w:t>
      </w:r>
      <w:bookmarkEnd w:id="298"/>
    </w:p>
    <w:p w:rsidR="006C7A38" w:rsidRDefault="00FE1C89">
      <w:pPr>
        <w:pStyle w:val="FirstParagraph"/>
      </w:pPr>
      <w:commentRangeStart w:id="299"/>
      <w:r>
        <w:t>Mise en évidence de différentes zones à l’intérieur de chaque diagramme</w:t>
      </w:r>
      <w:commentRangeEnd w:id="299"/>
      <w:r w:rsidR="00967F93">
        <w:commentReference w:id="299"/>
      </w:r>
      <w:r>
        <w:t>.</w:t>
      </w:r>
    </w:p>
    <w:p w:rsidR="006C7A38" w:rsidRDefault="00FE1C89">
      <w:pPr>
        <w:pStyle w:val="Corpsdetexte"/>
      </w:pPr>
      <w:commentRangeStart w:id="300"/>
      <w:r>
        <w:t>Ces bandes sonores se répartissent en trois zones</w:t>
      </w:r>
      <w:commentRangeEnd w:id="300"/>
      <w:r w:rsidR="00967F93">
        <w:commentReference w:id="300"/>
      </w:r>
      <w:r>
        <w:t>, des fréquences graves aux aigues</w:t>
      </w:r>
      <w:proofErr w:type="gramStart"/>
      <w:r>
        <w:t>,</w:t>
      </w:r>
      <w:commentRangeStart w:id="301"/>
      <w:r>
        <w:t>de</w:t>
      </w:r>
      <w:proofErr w:type="gramEnd"/>
      <w:r>
        <w:t xml:space="preserve"> la façon suivante</w:t>
      </w:r>
      <w:commentRangeEnd w:id="301"/>
      <w:r w:rsidR="00967F93">
        <w:commentReference w:id="301"/>
      </w:r>
      <w:r>
        <w:t>:</w:t>
      </w:r>
    </w:p>
    <w:p w:rsidR="006C7A38" w:rsidRDefault="00FE1C89">
      <w:pPr>
        <w:numPr>
          <w:ilvl w:val="0"/>
          <w:numId w:val="14"/>
        </w:numPr>
      </w:pPr>
      <w:r>
        <w:t xml:space="preserve">Zone 1 </w:t>
      </w:r>
      <w:proofErr w:type="gramStart"/>
      <w:r>
        <w:t>:</w:t>
      </w:r>
      <w:commentRangeStart w:id="302"/>
      <w:r>
        <w:t>de</w:t>
      </w:r>
      <w:proofErr w:type="gramEnd"/>
      <w:r>
        <w:t xml:space="preserve"> 125 à 1000 Hz</w:t>
      </w:r>
      <w:commentRangeEnd w:id="302"/>
      <w:r w:rsidR="00967F93">
        <w:commentReference w:id="302"/>
      </w:r>
      <w:r>
        <w:t>: les graves, la zone vestibulaire</w:t>
      </w:r>
    </w:p>
    <w:p w:rsidR="006C7A38" w:rsidRDefault="00FE1C89">
      <w:pPr>
        <w:numPr>
          <w:ilvl w:val="0"/>
          <w:numId w:val="14"/>
        </w:numPr>
      </w:pPr>
      <w:r>
        <w:t>Zone 2 : de 1000 à 3000 Hz : les mediums, la zone du langage</w:t>
      </w:r>
    </w:p>
    <w:p w:rsidR="006C7A38" w:rsidRDefault="00FE1C89">
      <w:pPr>
        <w:numPr>
          <w:ilvl w:val="0"/>
          <w:numId w:val="14"/>
        </w:numPr>
      </w:pPr>
      <w:r>
        <w:t>Zone 3 : de 3000 à 8000 Hz : les aigus, zone cochléaire</w:t>
      </w:r>
    </w:p>
    <w:p w:rsidR="006C7A38" w:rsidRDefault="00FE1C89">
      <w:pPr>
        <w:pStyle w:val="Titre6"/>
      </w:pPr>
      <w:bookmarkStart w:id="303" w:name="pour-notre-étude-nous-allons-nous-en-ten"/>
      <w:r>
        <w:t>Pour notre étude, nous allons nous en tenir à celui de la recherche des seuils : seuil de la courbe aérienne et seuil de l’osseux des deux oreilles, gauche et droite.</w:t>
      </w:r>
      <w:bookmarkEnd w:id="303"/>
    </w:p>
    <w:p w:rsidR="006C7A38" w:rsidRDefault="00FE1C89">
      <w:pPr>
        <w:pStyle w:val="Titre5"/>
      </w:pPr>
      <w:bookmarkStart w:id="304" w:name="la-première-étape-une-approche-globale"/>
      <w:r>
        <w:t xml:space="preserve">La première étape : une approche globale : </w:t>
      </w:r>
      <w:bookmarkEnd w:id="304"/>
    </w:p>
    <w:p w:rsidR="006C7A38" w:rsidRDefault="00FE1C89">
      <w:pPr>
        <w:pStyle w:val="FirstParagraph"/>
      </w:pPr>
      <w:r>
        <w:t>Ce sont des comparaisons graphiques des courbes.</w:t>
      </w:r>
    </w:p>
    <w:p w:rsidR="006C7A38" w:rsidRDefault="00FE1C89">
      <w:pPr>
        <w:pStyle w:val="Corpsdetexte"/>
      </w:pPr>
      <w:r>
        <w:t xml:space="preserve">On considère l’allure générale des courbes, on compare leur dessin : la forme des courbes, </w:t>
      </w:r>
      <w:proofErr w:type="gramStart"/>
      <w:r>
        <w:t>l’ équilibre</w:t>
      </w:r>
      <w:proofErr w:type="gramEnd"/>
      <w:r>
        <w:t>, la symétrie ; et on étudie</w:t>
      </w:r>
      <w:commentRangeStart w:id="305"/>
      <w:r>
        <w:t>leurs rapports entre eux</w:t>
      </w:r>
      <w:commentRangeEnd w:id="305"/>
      <w:r w:rsidR="00967F93">
        <w:commentReference w:id="305"/>
      </w:r>
      <w:r>
        <w:t>:</w:t>
      </w:r>
    </w:p>
    <w:p w:rsidR="006C7A38" w:rsidRDefault="00FE1C89">
      <w:pPr>
        <w:pStyle w:val="Corpsdetexte"/>
      </w:pPr>
      <w:commentRangeStart w:id="306"/>
      <w:proofErr w:type="gramStart"/>
      <w:r>
        <w:t>courbe</w:t>
      </w:r>
      <w:proofErr w:type="gramEnd"/>
      <w:r>
        <w:t xml:space="preserve"> aérienne (CA) - courbe</w:t>
      </w:r>
      <w:commentRangeEnd w:id="306"/>
      <w:r w:rsidR="00967F93">
        <w:commentReference w:id="306"/>
      </w:r>
      <w:r>
        <w:t>osseuse (</w:t>
      </w:r>
      <w:commentRangeStart w:id="307"/>
      <w:r>
        <w:t>CO) - rapport entre CA et CO pour chaque oreille - rapport entre CA et CO d’une oreille à l’autre</w:t>
      </w:r>
      <w:commentRangeEnd w:id="307"/>
      <w:r w:rsidR="00967F93">
        <w:commentReference w:id="307"/>
      </w:r>
      <w:r>
        <w:t xml:space="preserve">. </w:t>
      </w:r>
      <w:proofErr w:type="gramStart"/>
      <w:r>
        <w:t>si</w:t>
      </w:r>
      <w:proofErr w:type="gramEnd"/>
      <w:r>
        <w:t xml:space="preserve"> ce rapport est correct, CA est placée au-dessus de CO sur la grille.</w:t>
      </w:r>
    </w:p>
    <w:p w:rsidR="006C7A38" w:rsidRDefault="00FE1C89">
      <w:pPr>
        <w:pStyle w:val="Titre2"/>
      </w:pPr>
      <w:bookmarkStart w:id="308" w:name="interprétation-du-test"/>
      <w:r>
        <w:lastRenderedPageBreak/>
        <w:t xml:space="preserve">Interprétation du test : </w:t>
      </w:r>
      <w:bookmarkEnd w:id="308"/>
    </w:p>
    <w:p w:rsidR="006C7A38" w:rsidRDefault="00FE1C89">
      <w:pPr>
        <w:pStyle w:val="Titre3"/>
      </w:pPr>
      <w:bookmarkStart w:id="309" w:name="signification-et-interprétation-psycholo"/>
      <w:commentRangeStart w:id="310"/>
      <w:r>
        <w:t xml:space="preserve">Signification et interprétation psychologique du test : </w:t>
      </w:r>
      <w:bookmarkEnd w:id="309"/>
      <w:commentRangeEnd w:id="310"/>
      <w:r w:rsidR="0051600D">
        <w:rPr>
          <w:rStyle w:val="Marquedecommentaire"/>
          <w:rFonts w:asciiTheme="minorHAnsi" w:eastAsiaTheme="minorHAnsi" w:hAnsiTheme="minorHAnsi" w:cstheme="minorBidi"/>
          <w:b w:val="0"/>
          <w:bCs w:val="0"/>
          <w:color w:val="auto"/>
        </w:rPr>
        <w:commentReference w:id="310"/>
      </w:r>
    </w:p>
    <w:p w:rsidR="006C7A38" w:rsidRDefault="00FE1C89">
      <w:pPr>
        <w:pStyle w:val="Titre6"/>
      </w:pPr>
      <w:bookmarkStart w:id="311" w:name="les-deux-types-de-courbes-véhiculent-cha"/>
      <w:r>
        <w:t xml:space="preserve">Les deux types de courbes véhiculent chacune des informations spécifiques sur la posture d’écoute du sujet : </w:t>
      </w:r>
      <w:bookmarkEnd w:id="311"/>
    </w:p>
    <w:p w:rsidR="006C7A38" w:rsidRDefault="00FE1C89">
      <w:pPr>
        <w:numPr>
          <w:ilvl w:val="0"/>
          <w:numId w:val="15"/>
        </w:numPr>
      </w:pPr>
      <w:r>
        <w:t xml:space="preserve">La conduction aérienne : traduit la vie sociale, la manière de communiquer et de s’extérioriser, </w:t>
      </w:r>
      <w:commentRangeStart w:id="312"/>
      <w:r>
        <w:t xml:space="preserve">permet de préciser la façon dont le sujet </w:t>
      </w:r>
      <w:r>
        <w:rPr>
          <w:i/>
        </w:rPr>
        <w:t>écoute le monde extérieur</w:t>
      </w:r>
      <w:r>
        <w:t xml:space="preserve"> et en particulier l’autre, son interlocuteur, celui qui lui parle</w:t>
      </w:r>
      <w:commentRangeEnd w:id="312"/>
      <w:r w:rsidR="00967F93">
        <w:commentReference w:id="312"/>
      </w:r>
      <w:r>
        <w:t>.</w:t>
      </w:r>
    </w:p>
    <w:p w:rsidR="006C7A38" w:rsidRDefault="00FE1C89">
      <w:pPr>
        <w:numPr>
          <w:ilvl w:val="0"/>
          <w:numId w:val="15"/>
        </w:numPr>
      </w:pPr>
      <w:r>
        <w:t>La conduction osseuse : traduit la vie intérieure, mode de fonctionnement organique, d’une façon générale : liée aux tensions.C’est la courbe de l’auto-écoute, de l’auto-contrôle, de</w:t>
      </w:r>
      <w:commentRangeStart w:id="313"/>
      <w:r>
        <w:t>l’écoute intérieure</w:t>
      </w:r>
      <w:commentRangeEnd w:id="313"/>
      <w:r w:rsidR="00967F93">
        <w:commentReference w:id="313"/>
      </w:r>
      <w:r>
        <w:t>.</w:t>
      </w:r>
    </w:p>
    <w:p w:rsidR="006C7A38" w:rsidRDefault="00FE1C89">
      <w:pPr>
        <w:pStyle w:val="Titre6"/>
      </w:pPr>
      <w:bookmarkStart w:id="314" w:name="les-courbes-donnent-des-informations-sel"/>
      <w:r>
        <w:t>Les courbes donnent des informations selon leur ascendance, leur continuité et leur similarité oreille droite/ oreille gauche.</w:t>
      </w:r>
      <w:bookmarkEnd w:id="314"/>
    </w:p>
    <w:p w:rsidR="006C7A38" w:rsidRDefault="00FE1C89">
      <w:pPr>
        <w:numPr>
          <w:ilvl w:val="0"/>
          <w:numId w:val="16"/>
        </w:numPr>
      </w:pPr>
      <w:r>
        <w:t>Continuité de la courbe : Si une courbe est continue, elle définie comme harmonieuse et ne comporte pas de pics ou de scotomes (échancrure) qui laisseraient supposer l’existence de nombreuse tensions.</w:t>
      </w:r>
    </w:p>
    <w:p w:rsidR="006C7A38" w:rsidRDefault="00FE1C89">
      <w:pPr>
        <w:pStyle w:val="FirstParagraph"/>
      </w:pPr>
      <w:commentRangeStart w:id="315"/>
      <w:r>
        <w:t>Situées en CO, ce sont des tensions internes non exprimées : attitude calme mais très tendue intérieurement.</w:t>
      </w:r>
    </w:p>
    <w:p w:rsidR="006C7A38" w:rsidRDefault="00FE1C89">
      <w:pPr>
        <w:pStyle w:val="Corpsdetexte"/>
      </w:pPr>
      <w:r>
        <w:t>Situées en CA, ce sont des tensions réelles et exprimées au quotidien : soit somatisées, soit verbalisées ou soit manifestées sur le plan affectif (pleurs).</w:t>
      </w:r>
      <w:commentRangeEnd w:id="315"/>
      <w:r w:rsidR="0051600D">
        <w:rPr>
          <w:rStyle w:val="Marquedecommentaire"/>
        </w:rPr>
        <w:commentReference w:id="315"/>
      </w:r>
    </w:p>
    <w:p w:rsidR="006C7A38" w:rsidRDefault="00FE1C89">
      <w:pPr>
        <w:pStyle w:val="Titre6"/>
      </w:pPr>
      <w:bookmarkStart w:id="316" w:name="les-trois-zones-du-test-découte-1"/>
      <w:commentRangeStart w:id="317"/>
      <w:r>
        <w:t xml:space="preserve">Les trois zones du test d’écoute : </w:t>
      </w:r>
      <w:bookmarkEnd w:id="316"/>
    </w:p>
    <w:p w:rsidR="006C7A38" w:rsidRDefault="00FE1C89">
      <w:pPr>
        <w:numPr>
          <w:ilvl w:val="0"/>
          <w:numId w:val="17"/>
        </w:numPr>
      </w:pPr>
      <w:r>
        <w:t>Zone 1 : de 125 à 1000 Hz : les graves, la zone vestibulaire, élaboration du schéma corporel, des repères temporo-spatiaux, adresse motrice, esprit pratique.</w:t>
      </w:r>
    </w:p>
    <w:p w:rsidR="006C7A38" w:rsidRDefault="00FE1C89">
      <w:pPr>
        <w:numPr>
          <w:ilvl w:val="0"/>
          <w:numId w:val="17"/>
        </w:numPr>
      </w:pPr>
      <w:r>
        <w:t>Zone 2 : de 1000 à 3000 Hz : les mediums, la zone du langage, de la verbalisation, compréhension, mémorisation, de l’intégration des lois/ des règles, esprit analytique.</w:t>
      </w:r>
    </w:p>
    <w:p w:rsidR="006C7A38" w:rsidRDefault="00FE1C89">
      <w:pPr>
        <w:numPr>
          <w:ilvl w:val="0"/>
          <w:numId w:val="17"/>
        </w:numPr>
      </w:pPr>
      <w:r>
        <w:t>Zone 3 : de 3000 à 8000 Hz : les aigus, zone cochléaire, de l’énergie, de l’imagination, de l’expression, motivation, esprit synthétique.</w:t>
      </w:r>
    </w:p>
    <w:p w:rsidR="006C7A38" w:rsidRDefault="00FE1C89">
      <w:pPr>
        <w:pStyle w:val="Titre6"/>
      </w:pPr>
      <w:bookmarkStart w:id="318" w:name="les-trois-zones-de-fréquences-du-test-dé"/>
      <w:r>
        <w:t>Les trois zones de fréquences du test d’écoute correspondent à des caractéristiques précises ; et, avec l’allure des courbes, on doit tenir compte de leurs particularités.</w:t>
      </w:r>
      <w:bookmarkEnd w:id="318"/>
    </w:p>
    <w:p w:rsidR="006C7A38" w:rsidRDefault="00FE1C89">
      <w:pPr>
        <w:pStyle w:val="FirstParagraph"/>
      </w:pPr>
      <w:r>
        <w:t>Lorsqu’une zone du test d’écoute est nettement dominante et semble traduire une caractéristique de la personnalité, on peut situer un sujet dans un registre particulier correspondant à son tempérament.</w:t>
      </w:r>
    </w:p>
    <w:p w:rsidR="006C7A38" w:rsidRDefault="00FE1C89">
      <w:pPr>
        <w:numPr>
          <w:ilvl w:val="0"/>
          <w:numId w:val="18"/>
        </w:numPr>
      </w:pPr>
      <w:r>
        <w:t>courbe accentuée dans la zone fréquentielle des graves : tempérament somatoïde, orienté vers le corps,</w:t>
      </w:r>
    </w:p>
    <w:p w:rsidR="006C7A38" w:rsidRDefault="00FE1C89">
      <w:pPr>
        <w:numPr>
          <w:ilvl w:val="0"/>
          <w:numId w:val="18"/>
        </w:numPr>
      </w:pPr>
      <w:r>
        <w:t>courbe accentuée dans la zone fréquentielle des médiums : tempérament paranoïde, attaché à la logique, la règle, le raisonnement</w:t>
      </w:r>
    </w:p>
    <w:p w:rsidR="006C7A38" w:rsidRDefault="00FE1C89">
      <w:pPr>
        <w:numPr>
          <w:ilvl w:val="0"/>
          <w:numId w:val="18"/>
        </w:numPr>
      </w:pPr>
      <w:r>
        <w:lastRenderedPageBreak/>
        <w:t xml:space="preserve">courbe accentuée dans la zone fréquentielle des aigus : tempérament schizoïde, reflétant une recherche de </w:t>
      </w:r>
      <w:commentRangeEnd w:id="317"/>
      <w:r w:rsidR="002F3CD6">
        <w:rPr>
          <w:rStyle w:val="Marquedecommentaire"/>
        </w:rPr>
        <w:commentReference w:id="317"/>
      </w:r>
      <w:r>
        <w:t>créativité.</w:t>
      </w:r>
    </w:p>
    <w:p w:rsidR="006C7A38" w:rsidRDefault="00FE1C89">
      <w:pPr>
        <w:pStyle w:val="FirstParagraph"/>
      </w:pPr>
      <w:r>
        <w:t>Pour cette étude, nous nous tiendrons à ce qui a été mentionné jusqu’ici. Néanmoins, nous aimerions mentionner.</w:t>
      </w:r>
    </w:p>
    <w:p w:rsidR="006C7A38" w:rsidRDefault="00FE1C89">
      <w:pPr>
        <w:pStyle w:val="Titre6"/>
      </w:pPr>
      <w:bookmarkStart w:id="319" w:name="la-spatialisation"/>
      <w:r>
        <w:t xml:space="preserve">La spatialisation: </w:t>
      </w:r>
      <w:bookmarkEnd w:id="319"/>
    </w:p>
    <w:p w:rsidR="006C7A38" w:rsidRDefault="00FE1C89">
      <w:pPr>
        <w:pStyle w:val="FirstParagraph"/>
      </w:pPr>
      <w:r>
        <w:t>Les erreurs de spatialisation reflètent la confusion de l’intégration des informations au niveau du cortex et donnent une indication sur la latence et l’incertitude</w:t>
      </w:r>
      <w:commentRangeStart w:id="320"/>
      <w:r>
        <w:t xml:space="preserve">dans le traitement de </w:t>
      </w:r>
      <w:proofErr w:type="gramStart"/>
      <w:r>
        <w:t>l’information</w:t>
      </w:r>
      <w:commentRangeEnd w:id="320"/>
      <w:proofErr w:type="gramEnd"/>
      <w:r w:rsidR="00967F93">
        <w:commentReference w:id="320"/>
      </w:r>
      <w:r>
        <w:t>(la manière d’appréhender le son dans l’espace). Ce peut être la difficulté du sujet à fixer son écoute, une mauvaise coordination, un manque de confiance en soi ou une mauvaise organisation des idées.</w:t>
      </w:r>
    </w:p>
    <w:p w:rsidR="006C7A38" w:rsidRDefault="00FE1C89">
      <w:pPr>
        <w:pStyle w:val="Titre6"/>
      </w:pPr>
      <w:bookmarkStart w:id="321" w:name="la-sélectivité"/>
      <w:r>
        <w:t xml:space="preserve">La sélectivité: </w:t>
      </w:r>
      <w:bookmarkEnd w:id="321"/>
    </w:p>
    <w:p w:rsidR="006C7A38" w:rsidRDefault="00FE1C89">
      <w:pPr>
        <w:pStyle w:val="FirstParagraph"/>
      </w:pPr>
      <w:r>
        <w:t xml:space="preserve">La sélectivité permet de donner des informations sur la qualité d’écoute avec trois aspects : au niveau linguistique </w:t>
      </w:r>
      <w:proofErr w:type="gramStart"/>
      <w:r>
        <w:t>( conscience</w:t>
      </w:r>
      <w:proofErr w:type="gramEnd"/>
      <w:r>
        <w:t xml:space="preserve"> phonémique), cognitif ( fonctions exécutives) et émotionnel ( action efférente, présence d’anxiété). Le langage étant constitué de milliers de phonèmes, on reconnaît les possibilités auditives du patient si celui-ci distingue au minimum la différence d’un son “pur" d’une octave à l’autre.</w:t>
      </w:r>
    </w:p>
    <w:p w:rsidR="006C7A38" w:rsidRDefault="00FE1C89">
      <w:pPr>
        <w:numPr>
          <w:ilvl w:val="0"/>
          <w:numId w:val="19"/>
        </w:numPr>
      </w:pPr>
      <w:r>
        <w:t>lorsqu’il y a une sélectivité fermée, on peut parler de fermeture à l’univers environnant.</w:t>
      </w:r>
    </w:p>
    <w:p w:rsidR="006C7A38" w:rsidRDefault="00FE1C89">
      <w:pPr>
        <w:numPr>
          <w:ilvl w:val="0"/>
          <w:numId w:val="19"/>
        </w:numPr>
      </w:pPr>
      <w:r>
        <w:t>Lorsqu’il</w:t>
      </w:r>
      <w:commentRangeStart w:id="322"/>
      <w:r>
        <w:t>y a des déficiences</w:t>
      </w:r>
      <w:commentRangeEnd w:id="322"/>
      <w:r w:rsidR="00967F93">
        <w:commentReference w:id="322"/>
      </w:r>
      <w:r>
        <w:t>d’analyse</w:t>
      </w:r>
      <w:commentRangeStart w:id="323"/>
      <w:r>
        <w:t>dans une zone située dans les graves</w:t>
      </w:r>
      <w:commentRangeEnd w:id="323"/>
      <w:r w:rsidR="00967F93">
        <w:commentReference w:id="323"/>
      </w:r>
      <w:r>
        <w:t>, en général</w:t>
      </w:r>
      <w:proofErr w:type="gramStart"/>
      <w:r>
        <w:t>,</w:t>
      </w:r>
      <w:commentRangeStart w:id="324"/>
      <w:r>
        <w:t>la</w:t>
      </w:r>
      <w:proofErr w:type="gramEnd"/>
      <w:r>
        <w:t xml:space="preserve"> puissance sélective des aigus</w:t>
      </w:r>
      <w:commentRangeEnd w:id="324"/>
      <w:r w:rsidR="00967F93">
        <w:commentReference w:id="324"/>
      </w:r>
      <w:r>
        <w:t>est inexistante. Le</w:t>
      </w:r>
      <w:commentRangeStart w:id="325"/>
      <w:r>
        <w:t>sujet ne peut utiliser les bandes situées au dessus de la zone non sélective. Celle ci est une sorte de barrière qui cantonne le sujet dans la zone des graves</w:t>
      </w:r>
      <w:commentRangeEnd w:id="325"/>
      <w:r w:rsidR="00967F93">
        <w:commentReference w:id="325"/>
      </w:r>
      <w:r>
        <w:t>.</w:t>
      </w:r>
    </w:p>
    <w:p w:rsidR="006C7A38" w:rsidRDefault="00FE1C89">
      <w:pPr>
        <w:numPr>
          <w:ilvl w:val="0"/>
          <w:numId w:val="19"/>
        </w:numPr>
      </w:pPr>
      <w:r>
        <w:t>Certains scotomes (pertes</w:t>
      </w:r>
      <w:proofErr w:type="gramStart"/>
      <w:r>
        <w:t>)</w:t>
      </w:r>
      <w:commentRangeStart w:id="326"/>
      <w:r>
        <w:t>situés</w:t>
      </w:r>
      <w:proofErr w:type="gramEnd"/>
      <w:r>
        <w:t xml:space="preserve"> dans la zone des graves constituent une deuxième barrière qui empêche</w:t>
      </w:r>
      <w:commentRangeEnd w:id="326"/>
      <w:r w:rsidR="00967F93">
        <w:commentReference w:id="326"/>
      </w:r>
      <w:r>
        <w:t>l’individu d’aller</w:t>
      </w:r>
      <w:commentRangeStart w:id="327"/>
      <w:r>
        <w:t>au delà de</w:t>
      </w:r>
      <w:commentRangeEnd w:id="327"/>
      <w:r w:rsidR="00967F93">
        <w:commentReference w:id="327"/>
      </w:r>
      <w:r>
        <w:t>cette zone. Le sujet n’utilisera</w:t>
      </w:r>
      <w:commentRangeStart w:id="328"/>
      <w:r>
        <w:t>pas la plage sonore correspondant aux aigus</w:t>
      </w:r>
      <w:commentRangeEnd w:id="328"/>
      <w:r w:rsidR="00967F93">
        <w:commentReference w:id="328"/>
      </w:r>
      <w:r>
        <w:t>.</w:t>
      </w:r>
    </w:p>
    <w:p w:rsidR="006C7A38" w:rsidRDefault="00FE1C89">
      <w:pPr>
        <w:pStyle w:val="Titre6"/>
      </w:pPr>
      <w:bookmarkStart w:id="329" w:name="la-latéralité-auditive"/>
      <w:r>
        <w:t xml:space="preserve">La latéralité auditive : </w:t>
      </w:r>
      <w:bookmarkEnd w:id="329"/>
    </w:p>
    <w:p w:rsidR="006C7A38" w:rsidRDefault="00FE1C89">
      <w:pPr>
        <w:pStyle w:val="FirstParagraph"/>
      </w:pPr>
      <w:r>
        <w:t>Il existe deux types de latéralité auditive lorsqu’on évoque l’écoute:</w:t>
      </w:r>
    </w:p>
    <w:p w:rsidR="006C7A38" w:rsidRDefault="00FE1C89">
      <w:pPr>
        <w:pStyle w:val="Corpsdetexte"/>
      </w:pPr>
      <w:r>
        <w:t>— quelle est l’oreille que le sujet utilise pour écouter l’autre ? (oreille droite ou oreille gauche tendue)</w:t>
      </w:r>
    </w:p>
    <w:p w:rsidR="006C7A38" w:rsidRDefault="00FE1C89">
      <w:pPr>
        <w:pStyle w:val="Corpsdetexte"/>
      </w:pPr>
      <w:r>
        <w:t>— quelle est l’oreille qu’il utilise pour contrôler son propre langage? (écoute de soi)</w:t>
      </w:r>
    </w:p>
    <w:p w:rsidR="006C7A38" w:rsidRDefault="00FE1C89">
      <w:pPr>
        <w:numPr>
          <w:ilvl w:val="0"/>
          <w:numId w:val="20"/>
        </w:numPr>
      </w:pPr>
      <w:r>
        <w:t>Lorsque le patient est latéralisé à gauche, il met son interlocuteur à distance et sa vitesse d’assimilation des informations est lente.</w:t>
      </w:r>
    </w:p>
    <w:p w:rsidR="006C7A38" w:rsidRDefault="00FE1C89">
      <w:pPr>
        <w:pStyle w:val="FirstParagraph"/>
      </w:pPr>
      <w:r>
        <w:t>Elle occasionne beaucoup de fatigue. Son débit verbal est ralenti, il n’a pas de fluidité. Il peut chanter faux</w:t>
      </w:r>
      <w:commentRangeStart w:id="330"/>
      <w:r>
        <w:t>sans s’en rendre compte</w:t>
      </w:r>
      <w:commentRangeEnd w:id="330"/>
      <w:r w:rsidR="00967F93">
        <w:commentReference w:id="330"/>
      </w:r>
      <w:r>
        <w:t>. Il est souvent dévoré par son émotivité, submergé par les souvenirs et privilégie les représentations du passé.</w:t>
      </w:r>
    </w:p>
    <w:p w:rsidR="006C7A38" w:rsidRDefault="00FE1C89">
      <w:pPr>
        <w:numPr>
          <w:ilvl w:val="0"/>
          <w:numId w:val="21"/>
        </w:numPr>
      </w:pPr>
      <w:r>
        <w:lastRenderedPageBreak/>
        <w:t>Lorsque le patient est droitier d’oreille, il se projette plus facilement dans l’avenir, il va droit au but, sans perdre de temps. Par contre, s’il est hyperdroitier, il se révélera souvent agressif, par absence de sensibilité. Un hypergaucher, quant à lui, perdra constamment ses moyens.</w:t>
      </w:r>
    </w:p>
    <w:p w:rsidR="006C7A38" w:rsidRDefault="00FE1C89">
      <w:pPr>
        <w:pStyle w:val="FirstParagraph"/>
      </w:pPr>
      <w:r>
        <w:t>En effet, “</w:t>
      </w:r>
      <w:r>
        <w:rPr>
          <w:i/>
        </w:rPr>
        <w:t>l���alliage indissociable du corps et du psychisme, (peut être) visible et lisible, (en ayant le) résultat de l’écoute de sons.”</w:t>
      </w:r>
      <w:r>
        <w:rPr>
          <w:rStyle w:val="Appelnotedebasdep"/>
        </w:rPr>
        <w:footnoteReference w:id="53"/>
      </w:r>
    </w:p>
    <w:p w:rsidR="006C7A38" w:rsidRDefault="00FE1C89">
      <w:pPr>
        <w:pStyle w:val="Titre1"/>
      </w:pPr>
      <w:bookmarkStart w:id="331" w:name="étude-avec-utilisation-du-test-tomatis-e"/>
      <w:r>
        <w:t>Étude avec utilisation du test Tomatis en clinique psychiatrique</w:t>
      </w:r>
      <w:bookmarkEnd w:id="331"/>
    </w:p>
    <w:p w:rsidR="006C7A38" w:rsidRDefault="00FE1C89">
      <w:pPr>
        <w:pStyle w:val="FirstParagraph"/>
      </w:pPr>
      <w:commentRangeStart w:id="332"/>
      <w:r>
        <w:t>Nous savons que la musicothérapie est de plus en plus intégrée dans les milieux psychiatriques</w:t>
      </w:r>
      <w:commentRangeEnd w:id="332"/>
      <w:r w:rsidR="00E878EA">
        <w:rPr>
          <w:rStyle w:val="Marquedecommentaire"/>
        </w:rPr>
        <w:commentReference w:id="332"/>
      </w:r>
      <w:r>
        <w:t>. Nous avons choisi ce terrain d’étude car nous travaillons dans ce domaine à temps partiel comme musicothérapeute.</w:t>
      </w:r>
    </w:p>
    <w:p w:rsidR="006C7A38" w:rsidRDefault="00FE1C89">
      <w:pPr>
        <w:pStyle w:val="Titre2"/>
      </w:pPr>
      <w:bookmarkStart w:id="333" w:name="cadre-de-travail"/>
      <w:r>
        <w:t>Cadre de travail</w:t>
      </w:r>
      <w:bookmarkEnd w:id="333"/>
    </w:p>
    <w:p w:rsidR="006C7A38" w:rsidRDefault="00FE1C89">
      <w:pPr>
        <w:pStyle w:val="FirstParagraph"/>
      </w:pPr>
      <w:r>
        <w:t>La Privatklinik de Meiringen est spécialisée en addictologie dans le canton de Berne. Elle dispose d’une capacité de 195 lits, 33 médecins et psychologues, secondés par 177 soignants qui assurent le suivi du patient. Regula Lehman, musicothérapeute à temps complet, et nous-même avons collaboré</w:t>
      </w:r>
      <w:commentRangeStart w:id="334"/>
      <w:r>
        <w:t>pour l’organisation de la mise en place de l’étude</w:t>
      </w:r>
      <w:commentRangeEnd w:id="334"/>
      <w:r w:rsidR="00967F93">
        <w:commentReference w:id="334"/>
      </w:r>
      <w:r>
        <w:t>. Celle-ci porte sur un même type de population dans le contexte et cadre précis d’une prise en charge globale par les médecins, les psychologues, les thérapeutes: physio–, ergo–, art–</w:t>
      </w:r>
      <w:proofErr w:type="gramStart"/>
      <w:r>
        <w:t>,musico</w:t>
      </w:r>
      <w:proofErr w:type="gramEnd"/>
      <w:r>
        <w:t>–,corporel etc. et les divers ateliers de créativité proposés dans cette clinique.</w:t>
      </w:r>
    </w:p>
    <w:p w:rsidR="006C7A38" w:rsidRDefault="00FE1C89">
      <w:pPr>
        <w:pStyle w:val="Corpsdetexte"/>
      </w:pPr>
      <w:r>
        <w:t xml:space="preserve">Pathologies: burnout, dépendances, dépression. Moyenne d’âge: entre 20 à 60 ans, masculin et féminin quasi égale. </w:t>
      </w:r>
      <w:commentRangeStart w:id="335"/>
      <w:r>
        <w:t>En raison des problèmes de surdité souvent observée à partir de 60 ans, nous avons omis volontairement les patients au-delà de cet âge.</w:t>
      </w:r>
      <w:commentRangeEnd w:id="335"/>
      <w:r w:rsidR="00E878EA">
        <w:rPr>
          <w:rStyle w:val="Marquedecommentaire"/>
        </w:rPr>
        <w:commentReference w:id="335"/>
      </w:r>
    </w:p>
    <w:p w:rsidR="006C7A38" w:rsidRDefault="00FE1C89">
      <w:pPr>
        <w:pStyle w:val="Titre2"/>
      </w:pPr>
      <w:bookmarkStart w:id="336" w:name="organisation-détude"/>
      <w:r>
        <w:t>Organisation d’étude</w:t>
      </w:r>
      <w:bookmarkEnd w:id="336"/>
    </w:p>
    <w:p w:rsidR="006C7A38" w:rsidRDefault="00FE1C89">
      <w:pPr>
        <w:pStyle w:val="Titre2"/>
      </w:pPr>
      <w:bookmarkStart w:id="337" w:name="organisation-détude-1"/>
      <w:r>
        <w:t>Organisation d’étude</w:t>
      </w:r>
      <w:bookmarkEnd w:id="337"/>
    </w:p>
    <w:p w:rsidR="006C7A38" w:rsidRPr="00FE1C89" w:rsidRDefault="00FE1C89">
      <w:pPr>
        <w:pStyle w:val="FirstParagraph"/>
        <w:rPr>
          <w:lang w:val="de-CH"/>
        </w:rPr>
      </w:pPr>
      <w:r>
        <w:t xml:space="preserve">Au préalable, nous avons fait circuler une feuille d’information pour expliquer notre démarche d’évaluation sur l’hypothèse de la transformation de l��écoute du patient lors de son séjour en thérapie. </w:t>
      </w:r>
      <w:r w:rsidRPr="00FE1C89">
        <w:rPr>
          <w:i/>
          <w:lang w:val="de-CH"/>
        </w:rPr>
        <w:t>Information für Mitwirkende an der klinischen Studie “Evaluierung des aktiven Hörvermögens"</w:t>
      </w:r>
      <w:r w:rsidRPr="00FE1C89">
        <w:rPr>
          <w:lang w:val="de-CH"/>
        </w:rPr>
        <w:t xml:space="preserve"> .</w:t>
      </w:r>
    </w:p>
    <w:p w:rsidR="006C7A38" w:rsidRDefault="00FE1C89">
      <w:pPr>
        <w:pStyle w:val="Titre2"/>
      </w:pPr>
      <w:bookmarkStart w:id="338" w:name="contact-avec-les-patients"/>
      <w:r>
        <w:t>Contact avec les patients</w:t>
      </w:r>
      <w:bookmarkStart w:id="339" w:name="_GoBack"/>
      <w:bookmarkEnd w:id="338"/>
      <w:bookmarkEnd w:id="339"/>
    </w:p>
    <w:p w:rsidR="006C7A38" w:rsidRDefault="00FE1C89">
      <w:pPr>
        <w:pStyle w:val="FirstParagraph"/>
      </w:pPr>
      <w:r>
        <w:t xml:space="preserve">Nous avons préparé les patients avec une explication préalable. Ensuite, ceux-ci ont signé officiellement à chaque fois leur accord pour cette participation </w:t>
      </w:r>
      <w:r>
        <w:rPr>
          <w:i/>
        </w:rPr>
        <w:t>“Eine schriftliche Einbewilligung zum Test"</w:t>
      </w:r>
      <w:r>
        <w:t xml:space="preserve"> avant de passer ces tests dont nous nous sommes occupées.</w:t>
      </w:r>
      <w:r>
        <w:rPr>
          <w:rStyle w:val="Appelnotedebasdep"/>
        </w:rPr>
        <w:footnoteReference w:id="54"/>
      </w:r>
      <w:r>
        <w:t xml:space="preserve"> </w:t>
      </w:r>
      <w:r>
        <w:lastRenderedPageBreak/>
        <w:t>Deux groupes, un témoin, sans musicothérapie et un autre avec ont été organisés, avec un séjour moyen 4 semaines de thérapies dans cet établissement et un facteur non négligeable d’entrées et des sorties très aléatoires.</w:t>
      </w:r>
    </w:p>
    <w:p w:rsidR="006C7A38" w:rsidRDefault="00FE1C89">
      <w:pPr>
        <w:numPr>
          <w:ilvl w:val="0"/>
          <w:numId w:val="22"/>
        </w:numPr>
      </w:pPr>
      <w:r>
        <w:t>10 patients testés, groupe A en musicothérapie : un premier test avant leur prise en charge en musicothérapie; puis un 2 test : après 4 semaines de clinique.</w:t>
      </w:r>
    </w:p>
    <w:p w:rsidR="006C7A38" w:rsidRDefault="00FE1C89">
      <w:pPr>
        <w:numPr>
          <w:ilvl w:val="0"/>
          <w:numId w:val="22"/>
        </w:numPr>
      </w:pPr>
      <w:r>
        <w:t>10 patients testés, groupe B de contrôle qui est un groupe sans musicothérapie, toujours dans le même contexte, c.à.dire la clinique, le suivi et les mêmes protocoles que l’autre groupe. Un premier test avant le début des autres thérapies puis un deuxième test, après 4 semaines. Les tests ont été faits en avril, mai, juin, juillet, septembre et octobre 2017. Nous avons réalisé en tout 40 tests d’écoute Tomatis. Précision importante : Pour cette étude, nous avons intentionnellement exclu la thérapie avec les musiques traitées et appliquées avec Tomatis, en nous restreignant à ce lieu où l’application de cette forme de thérapie n’existe pas. Durée des tests : Chaque test Tomatis a une durée moyenne de 50 à 60 minutes par patient. Pour chacun, nous avons donc réalisé en tout deux heures de tests d’écoute avec un entretien, et leur avons demandé en plus de remplir le questionnaire WHOQOL (20mn).</w:t>
      </w:r>
    </w:p>
    <w:p w:rsidR="006C7A38" w:rsidRDefault="00FE1C89">
      <w:pPr>
        <w:pStyle w:val="Titre2"/>
      </w:pPr>
      <w:bookmarkStart w:id="340" w:name="le-whoqo-bref"/>
      <w:r>
        <w:t>Le WHOQO-Bref</w:t>
      </w:r>
      <w:bookmarkEnd w:id="340"/>
    </w:p>
    <w:p w:rsidR="006C7A38" w:rsidRDefault="00FE1C89">
      <w:pPr>
        <w:pStyle w:val="FirstParagraph"/>
      </w:pPr>
      <w:r>
        <w:t>Nous avons utilisé et fait en parallèle le test WHOQO-Bref avant et après pour avoir une variable supplémentaire pour confirmer en parallèle supposée de l’action de la musicothérapie sur une éventuelle modification de l’écoute. C’est une version test de 1997 issue du Programme sur la santé mentale, Organisation mondiale de la santé, Genève. Il y a 26 questions, que le patient a rempli lui-même en présence du thérapeute, avant le test d’écoute. La durée pour les remplir a varié de 8 à 10 minutes en moyenne. Il a eu 26 tests WHOQO-Bref. Il y a quatre domaines testés : physique, psychologique, relations sociales et environnement.</w:t>
      </w:r>
    </w:p>
    <w:p w:rsidR="006C7A38" w:rsidRDefault="00FE1C89">
      <w:pPr>
        <w:numPr>
          <w:ilvl w:val="0"/>
          <w:numId w:val="23"/>
        </w:numPr>
      </w:pPr>
      <w:r>
        <w:t xml:space="preserve">Le domaine de la perception physique comprend </w:t>
      </w:r>
      <w:proofErr w:type="gramStart"/>
      <w:r>
        <w:t>l’ activité</w:t>
      </w:r>
      <w:proofErr w:type="gramEnd"/>
      <w:r>
        <w:t xml:space="preserve"> quotidienne// la dépendance et/ou l’assistance médicale// la fatigabilité, l’énergie//la mobilité// la douleur// le sommeil// la capacité de travail//</w:t>
      </w:r>
    </w:p>
    <w:p w:rsidR="006C7A38" w:rsidRDefault="00FE1C89">
      <w:pPr>
        <w:numPr>
          <w:ilvl w:val="0"/>
          <w:numId w:val="23"/>
        </w:numPr>
      </w:pPr>
      <w:r>
        <w:t>Le domaine psychologique : image de soi, apparence// ressentis positifs et négatifs// estime de soi// spiritualité, croyances personnelles, religion// mémoire et concentration, apprentissage, pensée.</w:t>
      </w:r>
    </w:p>
    <w:p w:rsidR="006C7A38" w:rsidRDefault="00FE1C89">
      <w:pPr>
        <w:numPr>
          <w:ilvl w:val="0"/>
          <w:numId w:val="23"/>
        </w:numPr>
      </w:pPr>
      <w:r>
        <w:t>Le domaine des relations sociales : relations personnelles// soutien social// vie sexuelle.</w:t>
      </w:r>
    </w:p>
    <w:p w:rsidR="006C7A38" w:rsidRDefault="00FE1C89">
      <w:pPr>
        <w:numPr>
          <w:ilvl w:val="0"/>
          <w:numId w:val="23"/>
        </w:numPr>
      </w:pPr>
      <w:r>
        <w:t>Le</w:t>
      </w:r>
      <w:commentRangeStart w:id="341"/>
      <w:r>
        <w:t>domaine de l’environnement</w:t>
      </w:r>
      <w:commentRangeEnd w:id="341"/>
      <w:r w:rsidR="00967F93">
        <w:commentReference w:id="341"/>
      </w:r>
      <w:r>
        <w:t>: l’environnement domestique et physique (pollution, bruit, trafic, climat)// la situation financière// la liberté, la sécurité physique et morale// l’accessibilité et qualité de la santé// les opportunités de détente, loisirs et d’acquisition d’informations// le transport//</w:t>
      </w:r>
    </w:p>
    <w:p w:rsidR="006C7A38" w:rsidRDefault="00FE1C89">
      <w:pPr>
        <w:pStyle w:val="Titre2"/>
      </w:pPr>
      <w:bookmarkStart w:id="342" w:name="les-tests-découte"/>
      <w:r>
        <w:lastRenderedPageBreak/>
        <w:t>Les tests d’écoute</w:t>
      </w:r>
      <w:bookmarkEnd w:id="342"/>
    </w:p>
    <w:p w:rsidR="006C7A38" w:rsidRDefault="00FE1C89">
      <w:pPr>
        <w:pStyle w:val="Titre5"/>
      </w:pPr>
      <w:bookmarkStart w:id="343" w:name="le-test-découte-tomatis-est-une-traducti"/>
      <w:r>
        <w:t>Le test d’écoute Tomatis est une traduction graphique de l’écoute, elle permet d’objectiver la qualité de l’écoute.</w:t>
      </w:r>
      <w:bookmarkEnd w:id="343"/>
    </w:p>
    <w:p w:rsidR="006C7A38" w:rsidRDefault="00FE1C89">
      <w:pPr>
        <w:numPr>
          <w:ilvl w:val="0"/>
          <w:numId w:val="24"/>
        </w:numPr>
      </w:pPr>
      <w:r>
        <w:t>les seuils d’écoute</w:t>
      </w:r>
    </w:p>
    <w:p w:rsidR="006C7A38" w:rsidRDefault="00FE1C89">
      <w:pPr>
        <w:numPr>
          <w:ilvl w:val="0"/>
          <w:numId w:val="24"/>
        </w:numPr>
      </w:pPr>
      <w:r>
        <w:t>le son : dB,</w:t>
      </w:r>
    </w:p>
    <w:p w:rsidR="006C7A38" w:rsidRDefault="00FE1C89">
      <w:pPr>
        <w:numPr>
          <w:ilvl w:val="0"/>
          <w:numId w:val="24"/>
        </w:numPr>
      </w:pPr>
      <w:r>
        <w:t xml:space="preserve">le volume de </w:t>
      </w:r>
      <m:oMath>
        <m:r>
          <w:rPr>
            <w:rFonts w:ascii="Cambria Math" w:hAnsi="Cambria Math"/>
          </w:rPr>
          <m:t>-20</m:t>
        </m:r>
      </m:oMath>
      <w:r>
        <w:t xml:space="preserve"> à 90</w:t>
      </w:r>
    </w:p>
    <w:p w:rsidR="006C7A38" w:rsidRDefault="00FE1C89">
      <w:pPr>
        <w:numPr>
          <w:ilvl w:val="0"/>
          <w:numId w:val="24"/>
        </w:numPr>
      </w:pPr>
      <w:proofErr w:type="gramStart"/>
      <w:r>
        <w:t>les fréquence</w:t>
      </w:r>
      <w:proofErr w:type="gramEnd"/>
      <w:r>
        <w:t xml:space="preserve">, de 125 à 8000. </w:t>
      </w:r>
      <w:bookmarkStart w:id="344" w:name="chapitre_6.2t"/>
      <w:r>
        <w:t>[chapitre 6.2t]</w:t>
      </w:r>
      <w:bookmarkEnd w:id="344"/>
    </w:p>
    <w:p w:rsidR="006C7A38" w:rsidRDefault="00FE1C89">
      <w:pPr>
        <w:numPr>
          <w:ilvl w:val="0"/>
          <w:numId w:val="24"/>
        </w:numPr>
      </w:pPr>
      <w:r>
        <w:t>la courbe, par l’observation des courbes d’��coute relevées en comparaison avec la courbe dite idéale : équilibre, déséquilibre, harmonie, disharmonie.</w:t>
      </w:r>
    </w:p>
    <w:p w:rsidR="006C7A38" w:rsidRDefault="00FE1C89">
      <w:pPr>
        <w:numPr>
          <w:ilvl w:val="0"/>
          <w:numId w:val="24"/>
        </w:numPr>
      </w:pPr>
      <w:r>
        <w:t>équilibre, déséquilibre graphique entre les deux oreilles et entre les deux courbes mesurées par oreille: observation des croisements, des parallèles, des écarts importants entre les courbes aériennes et osseuses</w:t>
      </w:r>
      <w:r>
        <w:rPr>
          <w:rStyle w:val="Appelnotedebasdep"/>
        </w:rPr>
        <w:footnoteReference w:id="55"/>
      </w:r>
      <w:r>
        <w:t>.</w:t>
      </w:r>
    </w:p>
    <w:p w:rsidR="006C7A38" w:rsidRDefault="00FE1C89">
      <w:pPr>
        <w:numPr>
          <w:ilvl w:val="0"/>
          <w:numId w:val="24"/>
        </w:numPr>
      </w:pPr>
      <w:r>
        <w:t>une modification perçue ou non comme évolutive lors des transformations graphiques de courbes</w:t>
      </w:r>
    </w:p>
    <w:p w:rsidR="006C7A38" w:rsidRDefault="00FE1C89">
      <w:pPr>
        <w:numPr>
          <w:ilvl w:val="0"/>
          <w:numId w:val="24"/>
        </w:numPr>
      </w:pPr>
      <w:r>
        <w:t>Informations croisées avec les informations récoltées par les 3 zones du test d’écoute: …</w:t>
      </w:r>
    </w:p>
    <w:p w:rsidR="006C7A38" w:rsidRDefault="00FE1C89">
      <w:pPr>
        <w:numPr>
          <w:ilvl w:val="0"/>
          <w:numId w:val="24"/>
        </w:numPr>
      </w:pPr>
      <w:r>
        <w:t>une constatation de la posture d’écoute</w:t>
      </w:r>
      <w:commentRangeStart w:id="345"/>
      <w:r>
        <w:t>et de la qualité de la</w:t>
      </w:r>
      <w:commentRangeEnd w:id="345"/>
      <w:r w:rsidR="00967F93">
        <w:commentReference w:id="345"/>
      </w:r>
      <w:r>
        <w:t>voix. La voix se caractérise par son volume, son timbre, sa mélodie et son langage.</w:t>
      </w:r>
    </w:p>
    <w:p w:rsidR="006C7A38" w:rsidRDefault="00FE1C89">
      <w:pPr>
        <w:numPr>
          <w:ilvl w:val="0"/>
          <w:numId w:val="1"/>
        </w:numPr>
      </w:pPr>
      <w:r>
        <w:t>Nous pouvons faire ainsi le descriptif général de la voix d’un patient dépressif :</w:t>
      </w:r>
    </w:p>
    <w:p w:rsidR="006C7A38" w:rsidRDefault="00FE1C89">
      <w:pPr>
        <w:numPr>
          <w:ilvl w:val="1"/>
          <w:numId w:val="25"/>
        </w:numPr>
      </w:pPr>
      <w:r>
        <w:t xml:space="preserve">le volume : </w:t>
      </w:r>
      <w:proofErr w:type="gramStart"/>
      <w:r>
        <w:t>basse</w:t>
      </w:r>
      <w:proofErr w:type="gramEnd"/>
      <w:r>
        <w:t xml:space="preserve"> intensité</w:t>
      </w:r>
    </w:p>
    <w:p w:rsidR="006C7A38" w:rsidRDefault="00FE1C89">
      <w:pPr>
        <w:numPr>
          <w:ilvl w:val="1"/>
          <w:numId w:val="25"/>
        </w:numPr>
      </w:pPr>
      <w:r>
        <w:t>la mélodie : monotone, sans modulation</w:t>
      </w:r>
    </w:p>
    <w:p w:rsidR="006C7A38" w:rsidRDefault="00FE1C89">
      <w:pPr>
        <w:numPr>
          <w:ilvl w:val="1"/>
          <w:numId w:val="25"/>
        </w:numPr>
      </w:pPr>
      <w:r>
        <w:t xml:space="preserve">le timbre : mauvaise qualité due à une </w:t>
      </w:r>
      <w:proofErr w:type="gramStart"/>
      <w:r>
        <w:t>pertes</w:t>
      </w:r>
      <w:proofErr w:type="gramEnd"/>
      <w:r>
        <w:t xml:space="preserve"> des harmoniques</w:t>
      </w:r>
    </w:p>
    <w:p w:rsidR="006C7A38" w:rsidRDefault="00FE1C89">
      <w:pPr>
        <w:numPr>
          <w:ilvl w:val="1"/>
          <w:numId w:val="25"/>
        </w:numPr>
      </w:pPr>
      <w:r>
        <w:t>le langage : difficulté d’élocution</w:t>
      </w:r>
    </w:p>
    <w:p w:rsidR="006C7A38" w:rsidRDefault="00FE1C89">
      <w:pPr>
        <w:pStyle w:val="Titre2"/>
        <w:numPr>
          <w:ilvl w:val="0"/>
          <w:numId w:val="1"/>
        </w:numPr>
      </w:pPr>
      <w:bookmarkStart w:id="346" w:name="les-graphiques"/>
      <w:r>
        <w:t>Les graphiques</w:t>
      </w:r>
      <w:bookmarkEnd w:id="346"/>
    </w:p>
    <w:p w:rsidR="006C7A38" w:rsidRDefault="00FE1C89">
      <w:pPr>
        <w:numPr>
          <w:ilvl w:val="0"/>
          <w:numId w:val="1"/>
        </w:numPr>
      </w:pPr>
      <w:r>
        <w:t>Pour préparer la place des graphiques nous avons utilisé du pseudo-texte. Nous prions la relectrice de nous en excuser.</w:t>
      </w:r>
    </w:p>
    <w:p w:rsidR="006C7A38" w:rsidRDefault="00FE1C89">
      <w:pPr>
        <w:pStyle w:val="Titre3"/>
        <w:numPr>
          <w:ilvl w:val="0"/>
          <w:numId w:val="1"/>
        </w:numPr>
      </w:pPr>
      <w:bookmarkStart w:id="347" w:name="situation-au-début"/>
      <w:r>
        <w:lastRenderedPageBreak/>
        <w:t>Situation au début</w:t>
      </w:r>
      <w:bookmarkEnd w:id="347"/>
    </w:p>
    <w:p w:rsidR="006C7A38" w:rsidRDefault="00FE1C89">
      <w:pPr>
        <w:pStyle w:val="CaptionedFigure"/>
        <w:numPr>
          <w:ilvl w:val="0"/>
          <w:numId w:val="1"/>
        </w:numPr>
      </w:pPr>
      <w:r>
        <w:rPr>
          <w:noProof/>
          <w:lang w:val="fr-CH" w:eastAsia="fr-CH"/>
        </w:rPr>
        <w:drawing>
          <wp:inline distT="0" distB="0" distL="0" distR="0">
            <wp:extent cx="5334000" cy="1998168"/>
            <wp:effectExtent l="0" t="0" r="0" b="0"/>
            <wp:docPr id="7" name="Picture" descr="OD Avant Meyer"/>
            <wp:cNvGraphicFramePr/>
            <a:graphic xmlns:a="http://schemas.openxmlformats.org/drawingml/2006/main">
              <a:graphicData uri="http://schemas.openxmlformats.org/drawingml/2006/picture">
                <pic:pic xmlns:pic="http://schemas.openxmlformats.org/drawingml/2006/picture">
                  <pic:nvPicPr>
                    <pic:cNvPr id="0" name="Picture" descr="images/clinique/od_before_meyer.png"/>
                    <pic:cNvPicPr>
                      <a:picLocks noChangeAspect="1" noChangeArrowheads="1"/>
                    </pic:cNvPicPr>
                  </pic:nvPicPr>
                  <pic:blipFill>
                    <a:blip r:embed="rId15"/>
                    <a:stretch>
                      <a:fillRect/>
                    </a:stretch>
                  </pic:blipFill>
                  <pic:spPr bwMode="auto">
                    <a:xfrm>
                      <a:off x="0" y="0"/>
                      <a:ext cx="5334000" cy="1998168"/>
                    </a:xfrm>
                    <a:prstGeom prst="rect">
                      <a:avLst/>
                    </a:prstGeom>
                    <a:noFill/>
                    <a:ln w="9525">
                      <a:noFill/>
                      <a:headEnd/>
                      <a:tailEnd/>
                    </a:ln>
                  </pic:spPr>
                </pic:pic>
              </a:graphicData>
            </a:graphic>
          </wp:inline>
        </w:drawing>
      </w:r>
    </w:p>
    <w:p w:rsidR="006C7A38" w:rsidRDefault="00FE1C89">
      <w:pPr>
        <w:pStyle w:val="ImageCaption"/>
        <w:numPr>
          <w:ilvl w:val="0"/>
          <w:numId w:val="1"/>
        </w:numPr>
      </w:pPr>
      <w:r>
        <w:t>OD Avant Meyer</w:t>
      </w:r>
    </w:p>
    <w:p w:rsidR="006C7A38" w:rsidRDefault="00FE1C89">
      <w:pPr>
        <w:pStyle w:val="CaptionedFigure"/>
        <w:numPr>
          <w:ilvl w:val="0"/>
          <w:numId w:val="1"/>
        </w:numPr>
      </w:pPr>
      <w:r>
        <w:rPr>
          <w:noProof/>
          <w:lang w:val="fr-CH" w:eastAsia="fr-CH"/>
        </w:rPr>
        <w:drawing>
          <wp:inline distT="0" distB="0" distL="0" distR="0">
            <wp:extent cx="5334000" cy="2006520"/>
            <wp:effectExtent l="0" t="0" r="0" b="0"/>
            <wp:docPr id="8" name="Picture" descr="Comparaison avant vs courbe idéale"/>
            <wp:cNvGraphicFramePr/>
            <a:graphic xmlns:a="http://schemas.openxmlformats.org/drawingml/2006/main">
              <a:graphicData uri="http://schemas.openxmlformats.org/drawingml/2006/picture">
                <pic:pic xmlns:pic="http://schemas.openxmlformats.org/drawingml/2006/picture">
                  <pic:nvPicPr>
                    <pic:cNvPr id="0" name="Picture" descr="images/clinique/comparison_bc_ba_before_vs_ideal_curve_meyer.png"/>
                    <pic:cNvPicPr>
                      <a:picLocks noChangeAspect="1" noChangeArrowheads="1"/>
                    </pic:cNvPicPr>
                  </pic:nvPicPr>
                  <pic:blipFill>
                    <a:blip r:embed="rId16"/>
                    <a:stretch>
                      <a:fillRect/>
                    </a:stretch>
                  </pic:blipFill>
                  <pic:spPr bwMode="auto">
                    <a:xfrm>
                      <a:off x="0" y="0"/>
                      <a:ext cx="5334000" cy="2006520"/>
                    </a:xfrm>
                    <a:prstGeom prst="rect">
                      <a:avLst/>
                    </a:prstGeom>
                    <a:noFill/>
                    <a:ln w="9525">
                      <a:noFill/>
                      <a:headEnd/>
                      <a:tailEnd/>
                    </a:ln>
                  </pic:spPr>
                </pic:pic>
              </a:graphicData>
            </a:graphic>
          </wp:inline>
        </w:drawing>
      </w:r>
    </w:p>
    <w:p w:rsidR="006C7A38" w:rsidRDefault="00FE1C89">
      <w:pPr>
        <w:pStyle w:val="ImageCaption"/>
        <w:numPr>
          <w:ilvl w:val="0"/>
          <w:numId w:val="1"/>
        </w:numPr>
      </w:pPr>
      <w:r>
        <w:t>Comparaison avant vs courbe idéale</w:t>
      </w:r>
    </w:p>
    <w:p w:rsidR="006C7A38" w:rsidRDefault="00FE1C89">
      <w:pPr>
        <w:pStyle w:val="Titre3"/>
        <w:numPr>
          <w:ilvl w:val="0"/>
          <w:numId w:val="1"/>
        </w:numPr>
      </w:pPr>
      <w:bookmarkStart w:id="348" w:name="situation-après"/>
      <w:r>
        <w:t>Situation après</w:t>
      </w:r>
      <w:bookmarkEnd w:id="348"/>
    </w:p>
    <w:p w:rsidR="006C7A38" w:rsidRDefault="00FE1C89">
      <w:pPr>
        <w:pStyle w:val="CaptionedFigure"/>
        <w:numPr>
          <w:ilvl w:val="0"/>
          <w:numId w:val="1"/>
        </w:numPr>
      </w:pPr>
      <w:r>
        <w:rPr>
          <w:noProof/>
          <w:lang w:val="fr-CH" w:eastAsia="fr-CH"/>
        </w:rPr>
        <w:drawing>
          <wp:inline distT="0" distB="0" distL="0" distR="0">
            <wp:extent cx="5334000" cy="1998168"/>
            <wp:effectExtent l="0" t="0" r="0" b="0"/>
            <wp:docPr id="9" name="Picture" descr="OD après vs courbe idéale"/>
            <wp:cNvGraphicFramePr/>
            <a:graphic xmlns:a="http://schemas.openxmlformats.org/drawingml/2006/main">
              <a:graphicData uri="http://schemas.openxmlformats.org/drawingml/2006/picture">
                <pic:pic xmlns:pic="http://schemas.openxmlformats.org/drawingml/2006/picture">
                  <pic:nvPicPr>
                    <pic:cNvPr id="0" name="Picture" descr="images/clinique/od_after_meyer.png"/>
                    <pic:cNvPicPr>
                      <a:picLocks noChangeAspect="1" noChangeArrowheads="1"/>
                    </pic:cNvPicPr>
                  </pic:nvPicPr>
                  <pic:blipFill>
                    <a:blip r:embed="rId17"/>
                    <a:stretch>
                      <a:fillRect/>
                    </a:stretch>
                  </pic:blipFill>
                  <pic:spPr bwMode="auto">
                    <a:xfrm>
                      <a:off x="0" y="0"/>
                      <a:ext cx="5334000" cy="1998168"/>
                    </a:xfrm>
                    <a:prstGeom prst="rect">
                      <a:avLst/>
                    </a:prstGeom>
                    <a:noFill/>
                    <a:ln w="9525">
                      <a:noFill/>
                      <a:headEnd/>
                      <a:tailEnd/>
                    </a:ln>
                  </pic:spPr>
                </pic:pic>
              </a:graphicData>
            </a:graphic>
          </wp:inline>
        </w:drawing>
      </w:r>
    </w:p>
    <w:p w:rsidR="006C7A38" w:rsidRDefault="00FE1C89">
      <w:pPr>
        <w:pStyle w:val="ImageCaption"/>
        <w:numPr>
          <w:ilvl w:val="0"/>
          <w:numId w:val="1"/>
        </w:numPr>
      </w:pPr>
      <w:r>
        <w:t>OD après vs courbe idéale</w:t>
      </w:r>
    </w:p>
    <w:p w:rsidR="006C7A38" w:rsidRDefault="00FE1C89">
      <w:pPr>
        <w:pStyle w:val="CaptionedFigure"/>
        <w:numPr>
          <w:ilvl w:val="0"/>
          <w:numId w:val="1"/>
        </w:numPr>
      </w:pPr>
      <w:r>
        <w:rPr>
          <w:noProof/>
          <w:lang w:val="fr-CH" w:eastAsia="fr-CH"/>
        </w:rPr>
        <w:lastRenderedPageBreak/>
        <w:drawing>
          <wp:inline distT="0" distB="0" distL="0" distR="0">
            <wp:extent cx="5334000" cy="2002335"/>
            <wp:effectExtent l="0" t="0" r="0" b="0"/>
            <wp:docPr id="10" name="Picture" descr="Comparaison après"/>
            <wp:cNvGraphicFramePr/>
            <a:graphic xmlns:a="http://schemas.openxmlformats.org/drawingml/2006/main">
              <a:graphicData uri="http://schemas.openxmlformats.org/drawingml/2006/picture">
                <pic:pic xmlns:pic="http://schemas.openxmlformats.org/drawingml/2006/picture">
                  <pic:nvPicPr>
                    <pic:cNvPr id="0" name="Picture" descr="images/clinique/comparison_bc_ba_after_vs_ideal_curve_meyer.png"/>
                    <pic:cNvPicPr>
                      <a:picLocks noChangeAspect="1" noChangeArrowheads="1"/>
                    </pic:cNvPicPr>
                  </pic:nvPicPr>
                  <pic:blipFill>
                    <a:blip r:embed="rId18"/>
                    <a:stretch>
                      <a:fillRect/>
                    </a:stretch>
                  </pic:blipFill>
                  <pic:spPr bwMode="auto">
                    <a:xfrm>
                      <a:off x="0" y="0"/>
                      <a:ext cx="5334000" cy="2002335"/>
                    </a:xfrm>
                    <a:prstGeom prst="rect">
                      <a:avLst/>
                    </a:prstGeom>
                    <a:noFill/>
                    <a:ln w="9525">
                      <a:noFill/>
                      <a:headEnd/>
                      <a:tailEnd/>
                    </a:ln>
                  </pic:spPr>
                </pic:pic>
              </a:graphicData>
            </a:graphic>
          </wp:inline>
        </w:drawing>
      </w:r>
    </w:p>
    <w:p w:rsidR="006C7A38" w:rsidRDefault="00FE1C89">
      <w:pPr>
        <w:pStyle w:val="ImageCaption"/>
        <w:numPr>
          <w:ilvl w:val="0"/>
          <w:numId w:val="1"/>
        </w:numPr>
      </w:pPr>
      <w:r>
        <w:t>Comparaison après</w:t>
      </w:r>
    </w:p>
    <w:p w:rsidR="006C7A38" w:rsidRDefault="00FE1C89">
      <w:pPr>
        <w:pStyle w:val="Titre2"/>
        <w:numPr>
          <w:ilvl w:val="0"/>
          <w:numId w:val="1"/>
        </w:numPr>
      </w:pPr>
      <w:bookmarkStart w:id="349" w:name="résultats-et-réflexions"/>
      <w:r>
        <w:t>Résultats et réflexions</w:t>
      </w:r>
      <w:bookmarkEnd w:id="349"/>
    </w:p>
    <w:p w:rsidR="006C7A38" w:rsidRDefault="00FE1C89">
      <w:pPr>
        <w:numPr>
          <w:ilvl w:val="0"/>
          <w:numId w:val="1"/>
        </w:numPr>
      </w:pPr>
      <w:commentRangeStart w:id="350"/>
      <w:r>
        <w:t>Le manque de temps a été le principal facteur réducteur de tests valables, les départs imprévus des patients, et/ou leur absence momentanée (visite du psychologue, maladie, etc.). rajoutés au peu de temps de travail (10%) ainsi qu’à la contingence difficile due à la distance séparant Genève du lieu de travail (Meiringen) : comment planifier un départ imprévu d’un patient !? il a fallu parfois faire trois heures de route pour effectuer les tests finaux d’un ou deux patients.</w:t>
      </w:r>
      <w:commentRangeEnd w:id="350"/>
      <w:r w:rsidR="00057F91">
        <w:rPr>
          <w:rStyle w:val="Marquedecommentaire"/>
        </w:rPr>
        <w:commentReference w:id="350"/>
      </w:r>
    </w:p>
    <w:p w:rsidR="006C7A38" w:rsidRDefault="00FE1C89">
      <w:pPr>
        <w:numPr>
          <w:ilvl w:val="0"/>
          <w:numId w:val="1"/>
        </w:numPr>
      </w:pPr>
      <w:commentRangeStart w:id="351"/>
      <w:r>
        <w:t>Par conséquent, de nombreux tests sont restés incomplets et n’ont pu être validés car ils ne remplissaient pas toutes les conditions requises. En définitive, sur 40 tests d’écoute Tomatis et 26 tests WHOQO-Bref, nous avons choisi de ressortir l’étude pour le groupe A de 5 patients effectifs en musicothérapie, tests complets, et le groupe témoin B de 5 patients sur 9 effectifs, sans musicothérapie et tests complets.</w:t>
      </w:r>
      <w:commentRangeEnd w:id="351"/>
      <w:r w:rsidR="00057F91">
        <w:rPr>
          <w:rStyle w:val="Marquedecommentaire"/>
        </w:rPr>
        <w:commentReference w:id="351"/>
      </w:r>
    </w:p>
    <w:p w:rsidR="006C7A38" w:rsidRDefault="00FE1C89">
      <w:pPr>
        <w:numPr>
          <w:ilvl w:val="0"/>
          <w:numId w:val="1"/>
        </w:numPr>
      </w:pPr>
      <w:commentRangeStart w:id="352"/>
      <w:r>
        <w:t>De manière très générale</w:t>
      </w:r>
      <w:proofErr w:type="gramStart"/>
      <w:r>
        <w:t>,</w:t>
      </w:r>
      <w:commentRangeStart w:id="353"/>
      <w:r>
        <w:t>les</w:t>
      </w:r>
      <w:proofErr w:type="gramEnd"/>
      <w:r>
        <w:t xml:space="preserve"> résultats obtenus ne sont pas</w:t>
      </w:r>
      <w:commentRangeEnd w:id="353"/>
      <w:r w:rsidR="00967F93">
        <w:commentReference w:id="353"/>
      </w:r>
      <w:r>
        <w:t>significatifs</w:t>
      </w:r>
      <w:commentRangeEnd w:id="352"/>
      <w:r w:rsidR="00057F91">
        <w:rPr>
          <w:rStyle w:val="Marquedecommentaire"/>
        </w:rPr>
        <w:commentReference w:id="352"/>
      </w:r>
      <w:r>
        <w:t xml:space="preserve">. </w:t>
      </w:r>
      <w:commentRangeStart w:id="354"/>
      <w:r>
        <w:t>La prise en charge en musicothérapie a eu lieu une fois par semaine pendant une heure, ce qui semble trop court pour observer un changement important. Nous pourrions émettre la supposition suivante : est-ce qu’un un travail journalier, régulier aurait été indiqué pour des résultats plus rapidement visibles avec le test? Est-ce qu’une immersion plus intensive en musicothérapie transformerait l’écoute des patients ? En comparaison avec des modifications importantes de courbes des tests observées généralement lors d’ une écoute régulière de deux heures par jour de musique pendant 15 jours — en référence à l’entrainement des muscles de l’oreille chez Tomatis, qui, nous le rappelons, est une pédagogie de l’écoute — il aurait été intéressant de pouvoir faire cette étude comparative dans cette clinique. Ainsi, nous aurions pu éventuellement mettre en avant l’absolue nécessité de créer et d’instaurer systématiquement la musicothérapie dans de nombreuses institutions mais aussi de la développer beaucoup plus intensément si elle est déjà existante. Nous sommes clairement en présence d’une ébauche d’études, avec des pistes suggérées. Cette étude est un mixe: quantitatif et qualitatif. Nous avons ainsi pris l’option de nous tenir à une observation, celle de la transformation de l’écoute.</w:t>
      </w:r>
      <w:commentRangeEnd w:id="354"/>
      <w:r w:rsidR="00057F91">
        <w:rPr>
          <w:rStyle w:val="Marquedecommentaire"/>
        </w:rPr>
        <w:commentReference w:id="354"/>
      </w:r>
    </w:p>
    <w:p w:rsidR="006C7A38" w:rsidRDefault="00FE1C89">
      <w:pPr>
        <w:numPr>
          <w:ilvl w:val="0"/>
          <w:numId w:val="1"/>
        </w:numPr>
      </w:pPr>
      <w:commentRangeStart w:id="355"/>
      <w:r>
        <w:lastRenderedPageBreak/>
        <w:t>A fortiori, relevons le cas fort intéressant d’une patiente du groupe B (sans musicothérapie) : lors du test, surprise d’apprendre en voyant son écoute que la musique pouvait la modifier, elle s’est mise à écouter assidûment du Mozart pendant son séjour en clinique, entre le 1° test et le second test. Les résultats graphiques obtenus lors de sa sortie sont clairement significatifs et de plus sont en concordance avec le WHOQ-Bref! Par conséquent, le test d’écoute a permis de lui faire prendre conscience d’une part que son écoute lui appartenait personnellement et d’autre part, qu’elle pouvait elle-même avoir un impact et jouer un rôle non seulement sur son écoute mais aussi sur sa propre transformation.</w:t>
      </w:r>
      <w:commentRangeEnd w:id="355"/>
      <w:r w:rsidR="00057F91">
        <w:rPr>
          <w:rStyle w:val="Marquedecommentaire"/>
        </w:rPr>
        <w:commentReference w:id="355"/>
      </w:r>
    </w:p>
    <w:p w:rsidR="006C7A38" w:rsidRDefault="00FE1C89">
      <w:pPr>
        <w:pStyle w:val="Titre5"/>
      </w:pPr>
      <w:bookmarkStart w:id="356" w:name="hypothèse"/>
      <w:r>
        <w:t>Hypothèse</w:t>
      </w:r>
      <w:bookmarkEnd w:id="356"/>
    </w:p>
    <w:p w:rsidR="006C7A38" w:rsidRDefault="00FE1C89">
      <w:pPr>
        <w:pStyle w:val="FirstParagraph"/>
      </w:pPr>
      <w:commentRangeStart w:id="357"/>
      <w:r>
        <w:t>Est-ce possible d’évaluer un travail musicothérapeutique au moyen d’un test d’écoute?</w:t>
      </w:r>
    </w:p>
    <w:p w:rsidR="006C7A38" w:rsidRDefault="00FE1C89">
      <w:pPr>
        <w:pStyle w:val="Corpsdetexte"/>
      </w:pPr>
      <w:r>
        <w:t xml:space="preserve">Est-ce que le processus d’écoute en musicothérapie améliore la capacité </w:t>
      </w:r>
      <w:commentRangeStart w:id="358"/>
      <w:r>
        <w:t>d’écoute</w:t>
      </w:r>
      <w:commentRangeEnd w:id="358"/>
      <w:r w:rsidR="00057F91">
        <w:rPr>
          <w:rStyle w:val="Marquedecommentaire"/>
        </w:rPr>
        <w:commentReference w:id="358"/>
      </w:r>
      <w:r>
        <w:t xml:space="preserve"> ?</w:t>
      </w:r>
    </w:p>
    <w:p w:rsidR="006C7A38" w:rsidRDefault="00FE1C89">
      <w:pPr>
        <w:pStyle w:val="Corpsdetexte"/>
      </w:pPr>
      <w:r>
        <w:t xml:space="preserve">Est-ce que les </w:t>
      </w:r>
      <w:proofErr w:type="gramStart"/>
      <w:r>
        <w:t>test</w:t>
      </w:r>
      <w:proofErr w:type="gramEnd"/>
      <w:r>
        <w:t xml:space="preserve"> auditifs avant et après la musicothérapie permettent de visualiser l’action de la musicothérapie?</w:t>
      </w:r>
    </w:p>
    <w:p w:rsidR="006C7A38" w:rsidRDefault="00FE1C89">
      <w:pPr>
        <w:pStyle w:val="Titre5"/>
      </w:pPr>
      <w:bookmarkStart w:id="359" w:name="y-a-t-il-une-modification-de-lécoute-du-"/>
      <w:r>
        <w:t>Y-a-t-il une modification de l’écoute du patient après une prise en charge en musicothérapie ?</w:t>
      </w:r>
      <w:bookmarkEnd w:id="359"/>
    </w:p>
    <w:p w:rsidR="006C7A38" w:rsidRDefault="00FE1C89">
      <w:pPr>
        <w:pStyle w:val="Titre5"/>
      </w:pPr>
      <w:bookmarkStart w:id="360" w:name="est-ce-que-les-résultats-un-changement-d"/>
      <w:r>
        <w:t>Est-ce que les résultats (</w:t>
      </w:r>
      <m:oMath>
        <m:r>
          <w:rPr>
            <w:rFonts w:ascii="Cambria Math" w:hAnsi="Cambria Math"/>
          </w:rPr>
          <m:t>=</m:t>
        </m:r>
      </m:oMath>
      <w:r>
        <w:t xml:space="preserve"> un changement dans l’écoute) d’une prise en charge musicothérapeutique peuvent être lisibles et visibles dans un test d’écoute Tomatis ?</w:t>
      </w:r>
      <w:bookmarkEnd w:id="360"/>
    </w:p>
    <w:p w:rsidR="006C7A38" w:rsidRDefault="00FE1C89">
      <w:pPr>
        <w:pStyle w:val="FirstParagraph"/>
      </w:pPr>
      <w:r>
        <w:t>Est-ce que ces résultats sont significatifs?</w:t>
      </w:r>
    </w:p>
    <w:p w:rsidR="006C7A38" w:rsidRDefault="00FE1C89">
      <w:pPr>
        <w:pStyle w:val="Titre5"/>
      </w:pPr>
      <w:bookmarkStart w:id="361" w:name="est-ce-que-lécoute-du-patient-sest-modif"/>
      <w:r>
        <w:t xml:space="preserve">Est-ce que l’écoute du patient s’est </w:t>
      </w:r>
      <w:proofErr w:type="gramStart"/>
      <w:r>
        <w:t>modifié</w:t>
      </w:r>
      <w:proofErr w:type="gramEnd"/>
      <w:r>
        <w:t xml:space="preserve"> ? si on a pu observer une modification, dans quel sens </w:t>
      </w:r>
      <w:proofErr w:type="gramStart"/>
      <w:r>
        <w:t>va -</w:t>
      </w:r>
      <w:proofErr w:type="gramEnd"/>
      <w:r>
        <w:t>t-elle ?</w:t>
      </w:r>
      <w:bookmarkEnd w:id="361"/>
    </w:p>
    <w:p w:rsidR="006C7A38" w:rsidRDefault="00FE1C89">
      <w:pPr>
        <w:pStyle w:val="FirstParagraph"/>
      </w:pPr>
      <w:r>
        <w:t xml:space="preserve">Est-ce ce test valable ? </w:t>
      </w:r>
      <w:proofErr w:type="gramStart"/>
      <w:r>
        <w:t>est-ce</w:t>
      </w:r>
      <w:proofErr w:type="gramEnd"/>
      <w:r>
        <w:t xml:space="preserve"> que le contexte est suffisant pour ressortir des résultats ?</w:t>
      </w:r>
      <w:commentRangeEnd w:id="357"/>
      <w:r w:rsidR="00057F91">
        <w:rPr>
          <w:rStyle w:val="Marquedecommentaire"/>
        </w:rPr>
        <w:commentReference w:id="357"/>
      </w:r>
    </w:p>
    <w:p w:rsidR="006C7A38" w:rsidRDefault="00FE1C89">
      <w:pPr>
        <w:pStyle w:val="Titre1"/>
      </w:pPr>
      <w:bookmarkStart w:id="362" w:name="réflexions"/>
      <w:r>
        <w:t>Réflexions</w:t>
      </w:r>
      <w:bookmarkEnd w:id="362"/>
    </w:p>
    <w:p w:rsidR="006C7A38" w:rsidRDefault="00FE1C89">
      <w:pPr>
        <w:pStyle w:val="FirstParagraph"/>
      </w:pPr>
      <w:proofErr w:type="gramStart"/>
      <w:r>
        <w:t>ll</w:t>
      </w:r>
      <w:proofErr w:type="gramEnd"/>
      <w:r>
        <w:t xml:space="preserve"> y a l’aspect de visibilité et de lisibilité : avoir la possibilité de visualiser sa propre écoute. Ce processus de visualisation tente de matérialiser </w:t>
      </w:r>
      <w:proofErr w:type="gramStart"/>
      <w:r>
        <w:t>l’abstraction innée dues</w:t>
      </w:r>
      <w:proofErr w:type="gramEnd"/>
      <w:r>
        <w:t xml:space="preserve"> aux propriétés du son, l’aspect intemporel et éphémère du son entre l’écoute et la vue. Se situer dans l’espace sonore implique tout son corps, demande un effort (— tendre l’oreille—) implique des fonctions cognitivo-proprioceptives, et peut induire par conséquent une prise de conscience et une prise de distance avec soi-même. Cette dernière pourra tout au moins être initiatrice </w:t>
      </w:r>
      <w:proofErr w:type="gramStart"/>
      <w:r>
        <w:t>d’ un</w:t>
      </w:r>
      <w:proofErr w:type="gramEnd"/>
      <w:r>
        <w:t xml:space="preserve"> début de travail sur soi.</w:t>
      </w:r>
    </w:p>
    <w:p w:rsidR="006C7A38" w:rsidRDefault="00FE1C89">
      <w:pPr>
        <w:pStyle w:val="Corpsdetexte"/>
      </w:pPr>
      <w:r>
        <w:t>Le fait de se décider pour tel type de thérapie, d’accepter de faire un test, d’obtempérer aux consignes d’un consultant, de faire un choix de sons précis, de dialoguer sur les résultats avec le thérapeute, relève déjà d’une volonté de changement intérieur, en éveille tout au moins cette idée de déclenchement d’un travail, d’un début de cheminement intérieur.</w:t>
      </w:r>
    </w:p>
    <w:p w:rsidR="006C7A38" w:rsidRDefault="00FE1C89">
      <w:pPr>
        <w:pStyle w:val="Corpsdetexte"/>
      </w:pPr>
      <w:r>
        <w:t xml:space="preserve">Et vice et versa, le test deviendrait-il aussi un outil intéressant pour le thérapeute ? Cette façon de faire une anamnèse du patient en s’appuyant aussi sur un test, pourrait être </w:t>
      </w:r>
      <w:r>
        <w:lastRenderedPageBreak/>
        <w:t xml:space="preserve">complémentaire pour saisir le patient sur des aspects non conventionnels ou peu courants, peu usités, avec des éléments très appropriés dans ce contexte puisqu’ils appartiennent au domaine du son et de la musique. Nous pouvons l’inclure dans un bilan en musicothérapie. Apprendre à écouter, c’est un travail et des résultats peuvent être visibles. Nous utilisons un outil qui est le son. Nous accompagnons le patient d’un point A pour aller au point B : que </w:t>
      </w:r>
      <w:proofErr w:type="gramStart"/>
      <w:r>
        <w:t>s’est -</w:t>
      </w:r>
      <w:proofErr w:type="gramEnd"/>
      <w:r>
        <w:t>il passé dans son écoute? Nous pouvons apporter des résultats visibles et tangibles d’une forme d’apprentissage de l’écoute, d’une transformation de la perception basé sur un test de reconnaissance de sons qui permet de visualiser une transformation psychologique de l’écoute.</w:t>
      </w:r>
    </w:p>
    <w:p w:rsidR="006C7A38" w:rsidRDefault="00FE1C89">
      <w:pPr>
        <w:numPr>
          <w:ilvl w:val="0"/>
          <w:numId w:val="26"/>
        </w:numPr>
      </w:pPr>
      <w:r>
        <w:t>Il y a des résultats : nous pouvons constater soit un changement, un statisme, un apprentissage</w:t>
      </w:r>
      <w:proofErr w:type="gramStart"/>
      <w:r>
        <w:t>,ou</w:t>
      </w:r>
      <w:proofErr w:type="gramEnd"/>
      <w:r>
        <w:t xml:space="preserve"> </w:t>
      </w:r>
      <w:commentRangeStart w:id="363"/>
      <w:r>
        <w:t>un refus d’apprendre et de se transformer</w:t>
      </w:r>
      <w:commentRangeEnd w:id="363"/>
      <w:r w:rsidR="004E4BCA">
        <w:rPr>
          <w:rStyle w:val="Marquedecommentaire"/>
        </w:rPr>
        <w:commentReference w:id="363"/>
      </w:r>
      <w:r>
        <w:t>. Ce sont des données qui peuvent servir à mieux comprendre le patient et à l’accompagner dans son cheminement.</w:t>
      </w:r>
    </w:p>
    <w:p w:rsidR="006C7A38" w:rsidRDefault="00FE1C89">
      <w:pPr>
        <w:numPr>
          <w:ilvl w:val="1"/>
          <w:numId w:val="27"/>
        </w:numPr>
      </w:pPr>
      <w:r>
        <w:rPr>
          <w:b/>
        </w:rPr>
        <w:t>La communication :</w:t>
      </w:r>
      <w:r>
        <w:t xml:space="preserve"> La relation avec le patient est indispensable à créer pour toutes thérapies. Le test représente une procédure claire qui peut être considéré comme un cadre médical perçu rassurant par nombre de patients, jouant son rôle de soutien dans la prise en charge.</w:t>
      </w:r>
    </w:p>
    <w:p w:rsidR="006C7A38" w:rsidRDefault="00FE1C89">
      <w:pPr>
        <w:numPr>
          <w:ilvl w:val="1"/>
          <w:numId w:val="1"/>
        </w:numPr>
      </w:pPr>
      <w:r>
        <w:t xml:space="preserve">D’autre part, le rôle du patient est différent dans son essence même, non pas dans le sens de "patere" souffrir et subir, mais valorisé dans celui du rôle actif qu’il peut jouer : celui-ci peut se rendre compte de sa capacité à influencer sa façon d’écouter, qu’il a une présence signifiante dans sa thérapie. Il n’est pas passif. Bien sûr, cela peut paraître une évidence car on sait l’impact de la musique sur le corps tout entier. Mais ici on rejoint le concept de musique intégrative déjà </w:t>
      </w:r>
      <w:proofErr w:type="gramStart"/>
      <w:r>
        <w:t>cité(</w:t>
      </w:r>
      <w:proofErr w:type="gramEnd"/>
      <w:r>
        <w:t>Vrait 2018 Cf.). Le patient peut être nourri par la musique mais n’est pas "passif" et seulement l’"objet " qui bénéficie du traitement musical. Son écoute lui appartient en propre, elle est personnelle et modifiable. S’il y a modification, il peut y avoir un changement; et le mot "changement" prend alors une connotation différente, le mouvement est y sous-entendu, une démarche peut en découler, voire une évolution.</w:t>
      </w:r>
    </w:p>
    <w:p w:rsidR="006C7A38" w:rsidRDefault="00FE1C89">
      <w:pPr>
        <w:numPr>
          <w:ilvl w:val="0"/>
          <w:numId w:val="1"/>
        </w:numPr>
      </w:pPr>
      <w:commentRangeStart w:id="364"/>
      <w:r>
        <w:t>Est-ce utile à tout musicothérapeute d’avoir un appareil test d’écoute ? certainement pas. C’était un moyen de faire cette étude. Elle démontre par ailleurs l’intérêt qu’il faut donner à la phase dite "active" chez Tomatis. La musicothérapie elle, est toujours active!</w:t>
      </w:r>
      <w:commentRangeEnd w:id="364"/>
      <w:r w:rsidR="00BF7EBE">
        <w:rPr>
          <w:rStyle w:val="Marquedecommentaire"/>
        </w:rPr>
        <w:commentReference w:id="364"/>
      </w:r>
    </w:p>
    <w:p w:rsidR="006C7A38" w:rsidRDefault="00FE1C89">
      <w:pPr>
        <w:numPr>
          <w:ilvl w:val="0"/>
          <w:numId w:val="26"/>
        </w:numPr>
      </w:pPr>
      <w:commentRangeStart w:id="365"/>
      <w:r>
        <w:t>S’il n’y a pas de</w:t>
      </w:r>
      <w:commentRangeEnd w:id="365"/>
      <w:r w:rsidR="00967F93">
        <w:commentReference w:id="365"/>
      </w:r>
      <w:r>
        <w:t>changement visible dans le test, quelles conclusions peut-on en tirer ? le changement va-t-il toujours de pair avec le patient? synchronisé ou différencié dans le temps? Le patient doit avoir le temps d’intégrer une forme de thérapie. Quand il aura été amené à une certaine prise de distance par rapport à lui-même et à son environnement, Il passera par différentes phases qui peuvent être celles de l’acceptation, que ce soit celle de son identité, de sa transformation, ou d’un changement dans ses habitudes –de quitter le confort de ceux-ci même si elles sont jugées négatives par lui-même et par les autres– etc. Tout ceci prend du temps et ne peut pas toujours aller de paire avec des résultats immédiats, avant/ après.</w:t>
      </w:r>
    </w:p>
    <w:p w:rsidR="006C7A38" w:rsidRDefault="00FE1C89">
      <w:pPr>
        <w:numPr>
          <w:ilvl w:val="0"/>
          <w:numId w:val="26"/>
        </w:numPr>
      </w:pPr>
      <w:commentRangeStart w:id="366"/>
      <w:r>
        <w:lastRenderedPageBreak/>
        <w:t>Est-ce normatif?</w:t>
      </w:r>
    </w:p>
    <w:p w:rsidR="006C7A38" w:rsidRDefault="00FE1C89">
      <w:pPr>
        <w:numPr>
          <w:ilvl w:val="0"/>
          <w:numId w:val="1"/>
        </w:numPr>
      </w:pPr>
      <w:r>
        <w:t>Par cette démarche, il y a le risque de catégoriser le patient d’une part</w:t>
      </w:r>
      <w:commentRangeStart w:id="367"/>
      <w:r>
        <w:t>et d’autre part, le</w:t>
      </w:r>
      <w:commentRangeEnd w:id="367"/>
      <w:r w:rsidR="00967F93">
        <w:commentReference w:id="367"/>
      </w:r>
      <w:r>
        <w:t>figer dans son parcours. Il peut n’être qu’en attente de résultats. Ou, au contraire, ce peut être une aide dans son travail, son évolution. Ces deux possibilités sont intrinsèques à tous les tests.</w:t>
      </w:r>
    </w:p>
    <w:p w:rsidR="006C7A38" w:rsidRDefault="00FE1C89">
      <w:pPr>
        <w:numPr>
          <w:ilvl w:val="0"/>
          <w:numId w:val="1"/>
        </w:numPr>
      </w:pPr>
      <w:r>
        <w:t>Nous sommes confrontés de plus en plus à donner des rapports aux caisse-maladies. S’il y a une constatation de changement, de progression, le résultat n’enfermera pas le patient dans une catégorie psychologique, qui, transmise à celles-ci, pourrait lui être négative pour la poursuite de son cheminement professionnel, via la vie active.</w:t>
      </w:r>
    </w:p>
    <w:p w:rsidR="006C7A38" w:rsidRDefault="00FE1C89">
      <w:pPr>
        <w:numPr>
          <w:ilvl w:val="0"/>
          <w:numId w:val="26"/>
        </w:numPr>
      </w:pPr>
      <w:r>
        <w:t>Est-ce que ce test pourrait être un outil pour les thérapeutes et les patients ?</w:t>
      </w:r>
    </w:p>
    <w:p w:rsidR="006C7A38" w:rsidRDefault="00FE1C89">
      <w:pPr>
        <w:numPr>
          <w:ilvl w:val="0"/>
          <w:numId w:val="26"/>
        </w:numPr>
      </w:pPr>
      <w:r>
        <w:t>Avoir un support réel, visible car graphique pourrait-il être d’une quelconque utilité pour le patient et pour le thérapeute ?</w:t>
      </w:r>
    </w:p>
    <w:p w:rsidR="006C7A38" w:rsidRDefault="00FE1C89">
      <w:pPr>
        <w:numPr>
          <w:ilvl w:val="0"/>
          <w:numId w:val="26"/>
        </w:numPr>
      </w:pPr>
      <w:r>
        <w:t>Est-il possible, à partir de deux tests d’écoute, de tirer des hypothèses sur l’impact du son, de la musicothérapie, du soin par le son, sur un patient ?</w:t>
      </w:r>
    </w:p>
    <w:p w:rsidR="006C7A38" w:rsidRDefault="00FE1C89">
      <w:pPr>
        <w:numPr>
          <w:ilvl w:val="0"/>
          <w:numId w:val="26"/>
        </w:numPr>
      </w:pPr>
      <w:r>
        <w:t>Le patient reste au centre de nos préoccupations.</w:t>
      </w:r>
    </w:p>
    <w:p w:rsidR="006C7A38" w:rsidRDefault="00FE1C89">
      <w:pPr>
        <w:numPr>
          <w:ilvl w:val="0"/>
          <w:numId w:val="26"/>
        </w:numPr>
      </w:pPr>
      <w:r>
        <w:t>Serait-ce un moyen, une façon de démontrer par ce moyen simple (autre que l’Irmfct) que représente le test d’écoute l’utilité de la musicothérapie ? et ainsi de permettre une plus large acceptation et diffusion de ce type de thérapie dans plus de milieux hospitaliers ou autres ?</w:t>
      </w:r>
      <w:commentRangeEnd w:id="366"/>
      <w:r w:rsidR="00BF7EBE">
        <w:rPr>
          <w:rStyle w:val="Marquedecommentaire"/>
        </w:rPr>
        <w:commentReference w:id="366"/>
      </w:r>
    </w:p>
    <w:p w:rsidR="006C7A38" w:rsidRDefault="00FE1C89">
      <w:pPr>
        <w:pStyle w:val="FirstParagraph"/>
      </w:pPr>
      <w:commentRangeStart w:id="368"/>
      <w:r>
        <w:t xml:space="preserve">La musicothérapie fait partie de ces thérapies dites subtiles. Elle est très difficilement quantifiable. La psychologie cognitivo-comportementaliste peut le quantifier avec des tests et semble avoir gagné depuis en crédibilité. Mais avec la musicothérapie ou d’autres formes de thérapie, il n’y a jamais, à proprement parlé, d’avant et d’après mais il y a transformation. </w:t>
      </w:r>
      <w:commentRangeStart w:id="369"/>
      <w:r>
        <w:t>Et les transformations ��chappent toujours aux quantifications</w:t>
      </w:r>
      <w:commentRangeEnd w:id="369"/>
      <w:r w:rsidR="00BF7EBE">
        <w:rPr>
          <w:rStyle w:val="Marquedecommentaire"/>
        </w:rPr>
        <w:commentReference w:id="369"/>
      </w:r>
      <w:r>
        <w:t>. Peut-être ici pourrons-nous apporter un outil plus objectif par un test particulier d’écoute : la démonstration d’un travail d’écoute, d’une perception différente, d’une sensibilité nouvelle du patient.</w:t>
      </w:r>
      <w:commentRangeEnd w:id="368"/>
      <w:r w:rsidR="00BF7EBE">
        <w:rPr>
          <w:rStyle w:val="Marquedecommentaire"/>
        </w:rPr>
        <w:commentReference w:id="368"/>
      </w:r>
    </w:p>
    <w:p w:rsidR="006C7A38" w:rsidRDefault="00FE1C89">
      <w:pPr>
        <w:pStyle w:val="Corpsdetexte"/>
      </w:pPr>
      <w:commentRangeStart w:id="370"/>
      <w:r>
        <w:t>Apprendre à écouter, c’est un travail et des résultats pourraient être visibles. Comme l’exprime à juste titre André Malraux : “</w:t>
      </w:r>
      <w:r>
        <w:rPr>
          <w:i/>
        </w:rPr>
        <w:t>Le monde de l’art n’est pas celui de l’immortalité, c’est celui de la métamorphose.</w:t>
      </w:r>
      <w:r>
        <w:t>” De même, la musique est un art produit par l’homme et qui a un impact sur lui-même. Les deux interagissent, s’interpénètrent et s’auto-transforment au cours des siècles. Ce que nous pouvons constater lors de l’aboutissement d’une thérapie n’est pas de trouver une autre personne mais une transformation de la perception de celle-ci par rapport au monde qui l’entoure. Selon ce que nous vivons, nous nous transformons et continuons à être soi. Nous “sommes soi" mais autrement. Nous ne perdons pas notre identité.</w:t>
      </w:r>
      <w:commentRangeEnd w:id="370"/>
      <w:r w:rsidR="00BF7EBE">
        <w:rPr>
          <w:rStyle w:val="Marquedecommentaire"/>
        </w:rPr>
        <w:commentReference w:id="370"/>
      </w:r>
    </w:p>
    <w:p w:rsidR="006C7A38" w:rsidRDefault="00FE1C89">
      <w:pPr>
        <w:pStyle w:val="Titre2"/>
      </w:pPr>
      <w:bookmarkStart w:id="371" w:name="la-musicothérapie-et-la-méthode-tomatis"/>
      <w:r>
        <w:t>La musicothérapie et la méthode Tomatis</w:t>
      </w:r>
      <w:bookmarkEnd w:id="371"/>
    </w:p>
    <w:p w:rsidR="006C7A38" w:rsidRDefault="00FE1C89">
      <w:pPr>
        <w:pStyle w:val="FirstParagraph"/>
      </w:pPr>
      <w:commentRangeStart w:id="372"/>
      <w:r>
        <w:t xml:space="preserve">La musicothérapie et la méthode Tomatis sont des concepts très différents. Bien que la notion d’écoute les </w:t>
      </w:r>
      <w:proofErr w:type="gramStart"/>
      <w:r>
        <w:t>réunit</w:t>
      </w:r>
      <w:proofErr w:type="gramEnd"/>
      <w:r>
        <w:t xml:space="preserve">, bien que leur medium soit la musique et plus particulièrement le </w:t>
      </w:r>
      <w:r>
        <w:lastRenderedPageBreak/>
        <w:t>son, d’un côté il s’agit d’une thérapie</w:t>
      </w:r>
      <w:commentRangeStart w:id="373"/>
      <w:r>
        <w:t>et de l’autre</w:t>
      </w:r>
      <w:commentRangeEnd w:id="373"/>
      <w:r w:rsidR="00967F93">
        <w:commentReference w:id="373"/>
      </w:r>
      <w:r>
        <w:t>, il s’agit d’une pédagogie, d’un entrainement de la musculature de l’oreille. Tomatis se focalise et opère essentiellement sur le capteur auditif (vestibulo-cochléaire) pour amener, par ce processus, le patient à une certaine amélioration par rapport à sa vie actuelle, à des souhaits ou à des attentes précises; celle-ci peut se réaliser au niveau du langage et ce, par l’intermédiaire</w:t>
      </w:r>
      <w:commentRangeStart w:id="374"/>
      <w:r>
        <w:t>de la musique et du chant</w:t>
      </w:r>
      <w:commentRangeEnd w:id="374"/>
      <w:r w:rsidR="00967F93">
        <w:commentReference w:id="374"/>
      </w:r>
      <w:r>
        <w:t>. Nous pouvons de notre côté émettre l’hypothèse que si le contrôle auditif est de bonne qualité ainsi que l’émission vocale, c’est-à-dire que la boucle phono-auditive est élaborée sans problème, l’oreille est prête, même peut-être plus prête et apte à travailler beaucoup plus en profondeur avec tous les riches moyens que la musicothérapie propose.</w:t>
      </w:r>
      <w:commentRangeEnd w:id="372"/>
      <w:r w:rsidR="00BF7EBE">
        <w:rPr>
          <w:rStyle w:val="Marquedecommentaire"/>
        </w:rPr>
        <w:commentReference w:id="372"/>
      </w:r>
    </w:p>
    <w:p w:rsidR="006C7A38" w:rsidRDefault="00FE1C89">
      <w:pPr>
        <w:pStyle w:val="Corpsdetexte"/>
      </w:pPr>
      <w:commentRangeStart w:id="375"/>
      <w:r>
        <w:t xml:space="preserve">Préparer le terrain, faire un travail physique de fond, une préparation de l’oreille pour que celle-ci soit totalement opérationnelle et prête à aborder si nécessaire, un travail en musicothérapie sur le plan physique ou psychique. </w:t>
      </w:r>
      <w:proofErr w:type="gramStart"/>
      <w:r>
        <w:t>simplement</w:t>
      </w:r>
      <w:proofErr w:type="gramEnd"/>
      <w:r>
        <w:t xml:space="preserve"> pour se sentir Voilà l’hypothèse énoncée et ce que nous nous pouvons conclure, en effet.</w:t>
      </w:r>
      <w:commentRangeEnd w:id="375"/>
      <w:r w:rsidR="00BF7EBE">
        <w:rPr>
          <w:rStyle w:val="Marquedecommentaire"/>
        </w:rPr>
        <w:commentReference w:id="375"/>
      </w:r>
    </w:p>
    <w:p w:rsidR="006C7A38" w:rsidRDefault="00FE1C89">
      <w:pPr>
        <w:pStyle w:val="Corpsdetexte"/>
      </w:pPr>
      <w:bookmarkStart w:id="376" w:name="bibliographie"/>
      <w:r>
        <w:t>[</w:t>
      </w:r>
      <w:proofErr w:type="gramStart"/>
      <w:r>
        <w:t>bibliographie</w:t>
      </w:r>
      <w:proofErr w:type="gramEnd"/>
      <w:r>
        <w:t>]</w:t>
      </w:r>
      <w:bookmarkEnd w:id="376"/>
    </w:p>
    <w:p w:rsidR="006C7A38" w:rsidRDefault="00FE1C89">
      <w:pPr>
        <w:pStyle w:val="Bibliographie"/>
      </w:pPr>
      <w:bookmarkStart w:id="377" w:name="ref-ameisen:sur"/>
      <w:bookmarkStart w:id="378" w:name="refs"/>
      <w:r>
        <w:t xml:space="preserve">Ameisen, Jean-Claude. 2013. </w:t>
      </w:r>
      <w:r>
        <w:rPr>
          <w:i/>
        </w:rPr>
        <w:t>Sur les épaules de Darwin: Les battements du temps</w:t>
      </w:r>
      <w:r>
        <w:t>. Édité par Les liens qui libèrent.</w:t>
      </w:r>
    </w:p>
    <w:p w:rsidR="006C7A38" w:rsidRDefault="00FE1C89">
      <w:pPr>
        <w:pStyle w:val="Bibliographie"/>
      </w:pPr>
      <w:bookmarkStart w:id="379" w:name="ref-anzieu:groupal"/>
      <w:bookmarkEnd w:id="377"/>
      <w:r>
        <w:t xml:space="preserve">Anzieu, Didier. 1999. </w:t>
      </w:r>
      <w:r>
        <w:rPr>
          <w:i/>
        </w:rPr>
        <w:t>Le groupe et l’inconscient : l’imaginaire groupal</w:t>
      </w:r>
      <w:r>
        <w:t>. Paris: Dunod.</w:t>
      </w:r>
    </w:p>
    <w:p w:rsidR="006C7A38" w:rsidRDefault="00FE1C89">
      <w:pPr>
        <w:pStyle w:val="Bibliographie"/>
      </w:pPr>
      <w:bookmarkStart w:id="380" w:name="ref-anzieu.chabert:methodes"/>
      <w:bookmarkEnd w:id="379"/>
      <w:r>
        <w:t xml:space="preserve">Anzieu, Didier, et Catherine Chabert. 2004. </w:t>
      </w:r>
      <w:r>
        <w:rPr>
          <w:i/>
        </w:rPr>
        <w:t>Les méthodes projectives</w:t>
      </w:r>
      <w:r>
        <w:t>. Quadrige. Paris: Presses universitaires de France.</w:t>
      </w:r>
    </w:p>
    <w:p w:rsidR="006C7A38" w:rsidRDefault="00FE1C89">
      <w:pPr>
        <w:pStyle w:val="Bibliographie"/>
      </w:pPr>
      <w:bookmarkStart w:id="381" w:name="ref-site_musitherapy"/>
      <w:bookmarkEnd w:id="380"/>
      <w:r>
        <w:t xml:space="preserve">ASMT, Association Professionnelle Suisse Musicothérapie de. s. d. « Qu’est-ce que la musicothérapie ? SFMT / ASMT ». Consulté le 20 juin 2018. </w:t>
      </w:r>
      <w:hyperlink r:id="rId19">
        <w:r>
          <w:rPr>
            <w:rStyle w:val="Lienhypertexte"/>
          </w:rPr>
          <w:t>http://www.musictherapy.ch/fr/musicotherapie/quest-ce-que-la-musicotherapie/</w:t>
        </w:r>
      </w:hyperlink>
      <w:r>
        <w:t>.</w:t>
      </w:r>
    </w:p>
    <w:p w:rsidR="006C7A38" w:rsidRDefault="00FE1C89">
      <w:pPr>
        <w:pStyle w:val="Bibliographie"/>
      </w:pPr>
      <w:bookmarkStart w:id="382" w:name="ref-auriol:cle"/>
      <w:bookmarkEnd w:id="381"/>
      <w:r>
        <w:t xml:space="preserve">Auriol, Bernard. 1996a. </w:t>
      </w:r>
      <w:r>
        <w:rPr>
          <w:i/>
        </w:rPr>
        <w:t>La clé des sons, éléments de psychosonique</w:t>
      </w:r>
      <w:r>
        <w:t>. Erès. Toulouse.</w:t>
      </w:r>
    </w:p>
    <w:p w:rsidR="006C7A38" w:rsidRDefault="00FE1C89">
      <w:pPr>
        <w:pStyle w:val="Bibliographie"/>
      </w:pPr>
      <w:bookmarkStart w:id="383" w:name="ref-auriol:son"/>
      <w:bookmarkEnd w:id="382"/>
      <w:r>
        <w:t xml:space="preserve">———. 1996b. </w:t>
      </w:r>
      <w:commentRangeStart w:id="384"/>
      <w:r>
        <w:rPr>
          <w:i/>
        </w:rPr>
        <w:t>Le son au subjectif présent</w:t>
      </w:r>
      <w:commentRangeEnd w:id="384"/>
      <w:r w:rsidR="00967F93">
        <w:commentReference w:id="384"/>
      </w:r>
      <w:r>
        <w:t>. Non Verbal.</w:t>
      </w:r>
    </w:p>
    <w:p w:rsidR="006C7A38" w:rsidRDefault="00FE1C89">
      <w:pPr>
        <w:pStyle w:val="Bibliographie"/>
      </w:pPr>
      <w:bookmarkStart w:id="385" w:name="ref-auriol_stress"/>
      <w:bookmarkEnd w:id="383"/>
      <w:r>
        <w:t>———. s. d. « </w:t>
      </w:r>
      <w:commentRangeStart w:id="386"/>
      <w:r>
        <w:t>Stress Yoga et Psychosonique</w:t>
      </w:r>
      <w:commentRangeEnd w:id="386"/>
      <w:r w:rsidR="00967F93">
        <w:commentReference w:id="386"/>
      </w:r>
      <w:r>
        <w:t xml:space="preserve"> ». Consulté le 15 mai 2017. </w:t>
      </w:r>
      <w:hyperlink r:id="rId20">
        <w:r>
          <w:rPr>
            <w:rStyle w:val="Lienhypertexte"/>
          </w:rPr>
          <w:t>http://auriol.free.fr/</w:t>
        </w:r>
      </w:hyperlink>
      <w:r>
        <w:t>.</w:t>
      </w:r>
    </w:p>
    <w:p w:rsidR="006C7A38" w:rsidRDefault="00FE1C89">
      <w:pPr>
        <w:pStyle w:val="Bibliographie"/>
      </w:pPr>
      <w:bookmarkStart w:id="387" w:name="ref-barenboim:musique"/>
      <w:bookmarkEnd w:id="385"/>
      <w:r>
        <w:t xml:space="preserve">Barenboim, Daniel. 2008. </w:t>
      </w:r>
      <w:r>
        <w:rPr>
          <w:i/>
        </w:rPr>
        <w:t>La musique éveille le temps</w:t>
      </w:r>
      <w:r>
        <w:t>. Fayard.</w:t>
      </w:r>
    </w:p>
    <w:p w:rsidR="006C7A38" w:rsidRDefault="00FE1C89">
      <w:pPr>
        <w:pStyle w:val="Bibliographie"/>
      </w:pPr>
      <w:bookmarkStart w:id="388" w:name="ref-bella:rythmes"/>
      <w:bookmarkEnd w:id="387"/>
      <w:r>
        <w:t>Bella, Simone Dalla. 2012. « Les rythmes ». Sion: SUVA.</w:t>
      </w:r>
    </w:p>
    <w:p w:rsidR="006C7A38" w:rsidRDefault="00FE1C89">
      <w:pPr>
        <w:pStyle w:val="Bibliographie"/>
      </w:pPr>
      <w:bookmarkStart w:id="389" w:name="ref-bencivelli:pourquoi"/>
      <w:bookmarkEnd w:id="388"/>
      <w:r>
        <w:t xml:space="preserve">Bencivelli, Silvia. 2009. </w:t>
      </w:r>
      <w:r>
        <w:rPr>
          <w:i/>
        </w:rPr>
        <w:t>Pourquoi aime-t-on la musique? Oreille, émotion, évolution</w:t>
      </w:r>
      <w:r>
        <w:t>. Belin "Pour la science". Paris.</w:t>
      </w:r>
    </w:p>
    <w:p w:rsidR="006C7A38" w:rsidRDefault="00FE1C89">
      <w:pPr>
        <w:pStyle w:val="Bibliographie"/>
      </w:pPr>
      <w:bookmarkStart w:id="390" w:name="ref-benenzon:musicotherapie"/>
      <w:bookmarkEnd w:id="389"/>
      <w:r>
        <w:t xml:space="preserve">Benenzon, Rolando Omar. 2004. </w:t>
      </w:r>
      <w:r>
        <w:rPr>
          <w:i/>
        </w:rPr>
        <w:t>La musicothérapie. La part oubliée de la personnalité</w:t>
      </w:r>
      <w:r>
        <w:t>. Bruxelles: De Boeck.</w:t>
      </w:r>
    </w:p>
    <w:p w:rsidR="006C7A38" w:rsidRDefault="00FE1C89">
      <w:pPr>
        <w:pStyle w:val="Bibliographie"/>
      </w:pPr>
      <w:bookmarkStart w:id="391" w:name="ref-bigand:cerveau"/>
      <w:bookmarkEnd w:id="390"/>
      <w:r>
        <w:t xml:space="preserve">Bigand, Emmanuel. 2013. </w:t>
      </w:r>
      <w:r>
        <w:rPr>
          <w:i/>
        </w:rPr>
        <w:t>Le cerveau mélomane</w:t>
      </w:r>
      <w:r>
        <w:t>. Cerveau &amp; psycho. Paris: Pour la science.</w:t>
      </w:r>
    </w:p>
    <w:p w:rsidR="006C7A38" w:rsidRDefault="00FE1C89">
      <w:pPr>
        <w:pStyle w:val="Bibliographie"/>
      </w:pPr>
      <w:bookmarkStart w:id="392" w:name="ref-bihan:cerveau"/>
      <w:bookmarkEnd w:id="391"/>
      <w:r>
        <w:t xml:space="preserve">Bihan, Denis le. 2012. </w:t>
      </w:r>
      <w:r>
        <w:rPr>
          <w:i/>
        </w:rPr>
        <w:t>Le cerveau de cristal, ce que nous révèle la neuro-imagerie</w:t>
      </w:r>
      <w:r>
        <w:t>. Odile Jacob. Paris.</w:t>
      </w:r>
    </w:p>
    <w:p w:rsidR="006C7A38" w:rsidRDefault="00FE1C89">
      <w:pPr>
        <w:pStyle w:val="Bibliographie"/>
      </w:pPr>
      <w:bookmarkStart w:id="393" w:name="ref-bosseur:du"/>
      <w:bookmarkEnd w:id="392"/>
      <w:r>
        <w:lastRenderedPageBreak/>
        <w:t xml:space="preserve">Bosseur, Jean-Yves. 2005. </w:t>
      </w:r>
      <w:r>
        <w:rPr>
          <w:i/>
        </w:rPr>
        <w:t>Du Son au Signe, Histoire de la notation musicale</w:t>
      </w:r>
      <w:r>
        <w:t>. Paris: Alternatives.</w:t>
      </w:r>
    </w:p>
    <w:p w:rsidR="006C7A38" w:rsidRDefault="00FE1C89">
      <w:pPr>
        <w:pStyle w:val="Bibliographie"/>
      </w:pPr>
      <w:bookmarkStart w:id="394" w:name="ref-damasio:lautre"/>
      <w:bookmarkEnd w:id="393"/>
      <w:r>
        <w:t xml:space="preserve">Damasio, Antonio. 2012. </w:t>
      </w:r>
      <w:r>
        <w:rPr>
          <w:i/>
        </w:rPr>
        <w:t>L’autre moi-même, les nouvelles cartes du cerveau, de la conscience et des émotions</w:t>
      </w:r>
      <w:r>
        <w:t>. Paris: Odile Jacob.</w:t>
      </w:r>
    </w:p>
    <w:p w:rsidR="006C7A38" w:rsidRDefault="00FE1C89">
      <w:pPr>
        <w:pStyle w:val="Bibliographie"/>
      </w:pPr>
      <w:bookmarkStart w:id="395" w:name="ref-noauthor_decibel_2018"/>
      <w:bookmarkEnd w:id="394"/>
      <w:r>
        <w:t xml:space="preserve">« Décibel ». 2018. </w:t>
      </w:r>
      <w:r>
        <w:rPr>
          <w:i/>
        </w:rPr>
        <w:t>Wikipédia</w:t>
      </w:r>
      <w:r>
        <w:t xml:space="preserve">. </w:t>
      </w:r>
      <w:hyperlink r:id="rId21">
        <w:r>
          <w:rPr>
            <w:rStyle w:val="Lienhypertexte"/>
          </w:rPr>
          <w:t>https://fr.wikipedia.org/w/index.php?title=D%C3%A9cibel&amp;oldid=146471984</w:t>
        </w:r>
      </w:hyperlink>
      <w:r>
        <w:t>.</w:t>
      </w:r>
    </w:p>
    <w:p w:rsidR="006C7A38" w:rsidRDefault="00FE1C89">
      <w:pPr>
        <w:pStyle w:val="Bibliographie"/>
      </w:pPr>
      <w:bookmarkStart w:id="396" w:name="ref-deniot_dire_2000"/>
      <w:bookmarkEnd w:id="395"/>
      <w:r>
        <w:rPr>
          <w:i/>
        </w:rPr>
        <w:t>Dire la voix : approche transversale des phénomènes vocaux</w:t>
      </w:r>
      <w:r>
        <w:t>. 2000. Collection Univers musical. Paris Montréal (Québec): l’Harmattan.</w:t>
      </w:r>
    </w:p>
    <w:p w:rsidR="006C7A38" w:rsidRDefault="00FE1C89">
      <w:pPr>
        <w:pStyle w:val="Bibliographie"/>
      </w:pPr>
      <w:bookmarkStart w:id="397" w:name="ref-fritz_stradivarius"/>
      <w:bookmarkEnd w:id="396"/>
      <w:r>
        <w:t xml:space="preserve">Fritz, Claudia. s. d. « Stradivarius : la fin d’un mythe ? » </w:t>
      </w:r>
      <w:hyperlink r:id="rId22">
        <w:r>
          <w:rPr>
            <w:rStyle w:val="Lienhypertexte"/>
          </w:rPr>
          <w:t>https://lejournal.cnrs.fr/diaporamas/stradivarius-la-fin-dun-mythe</w:t>
        </w:r>
      </w:hyperlink>
      <w:r>
        <w:t>.</w:t>
      </w:r>
    </w:p>
    <w:p w:rsidR="006C7A38" w:rsidRDefault="00FE1C89">
      <w:pPr>
        <w:pStyle w:val="Bibliographie"/>
      </w:pPr>
      <w:bookmarkStart w:id="398" w:name="ref-hachette:dictionnaire"/>
      <w:bookmarkEnd w:id="397"/>
      <w:r>
        <w:t xml:space="preserve">Hachette. 2012. </w:t>
      </w:r>
      <w:r>
        <w:rPr>
          <w:i/>
        </w:rPr>
        <w:t>Dictionnaire Hachette</w:t>
      </w:r>
      <w:commentRangeStart w:id="399"/>
      <w:r>
        <w:rPr>
          <w:i/>
        </w:rPr>
        <w:t>de la langue française</w:t>
      </w:r>
      <w:commentRangeEnd w:id="399"/>
      <w:r w:rsidR="00967F93">
        <w:commentReference w:id="399"/>
      </w:r>
      <w:r>
        <w:rPr>
          <w:i/>
        </w:rPr>
        <w:t>, mini : 35000 mots</w:t>
      </w:r>
      <w:r>
        <w:t>. Paris: Hachette éducation.</w:t>
      </w:r>
    </w:p>
    <w:p w:rsidR="006C7A38" w:rsidRDefault="00FE1C89">
      <w:pPr>
        <w:pStyle w:val="Bibliographie"/>
      </w:pPr>
      <w:bookmarkStart w:id="400" w:name="ref-harrisson.st-charles:lautisme"/>
      <w:bookmarkEnd w:id="398"/>
      <w:r>
        <w:t xml:space="preserve">Harrisson, Brigitte, et Lise St-Charles. 2017. </w:t>
      </w:r>
      <w:r>
        <w:rPr>
          <w:i/>
        </w:rPr>
        <w:t>L’autisme expliqué aux non-autistes</w:t>
      </w:r>
      <w:r>
        <w:t>. Montréal: Éditions du Trécarré.</w:t>
      </w:r>
    </w:p>
    <w:p w:rsidR="006C7A38" w:rsidRDefault="00FE1C89">
      <w:pPr>
        <w:pStyle w:val="Bibliographie"/>
      </w:pPr>
      <w:bookmarkStart w:id="401" w:name="ref-haugmard:abc"/>
      <w:bookmarkEnd w:id="400"/>
      <w:r>
        <w:t xml:space="preserve">Haugmard, Isabelle. 2010. </w:t>
      </w:r>
      <w:r>
        <w:rPr>
          <w:i/>
        </w:rPr>
        <w:t>ABC de la thérapie par les sons</w:t>
      </w:r>
      <w:r>
        <w:t>. Édité par Grancher. Paris.</w:t>
      </w:r>
    </w:p>
    <w:p w:rsidR="006C7A38" w:rsidRDefault="00FE1C89">
      <w:pPr>
        <w:pStyle w:val="Bibliographie"/>
      </w:pPr>
      <w:bookmarkStart w:id="402" w:name="ref-lemonde.fr:stradivarius"/>
      <w:bookmarkEnd w:id="401"/>
      <w:r>
        <w:t xml:space="preserve">Herzberg, Nathaniel. 2014. « Le stradivarius détrôné par les violons modernes @ONLINE ». avril 2014. </w:t>
      </w:r>
      <w:hyperlink r:id="rId23">
        <w:r>
          <w:rPr>
            <w:rStyle w:val="Lienhypertexte"/>
          </w:rPr>
          <w:t>https://www.lemonde.fr/culture/article/2014/04/10/le-stradivarius-detrone-par-les-violons-modernes_4398681_3246.html</w:t>
        </w:r>
      </w:hyperlink>
      <w:r>
        <w:t>.</w:t>
      </w:r>
    </w:p>
    <w:p w:rsidR="006C7A38" w:rsidRDefault="00FE1C89">
      <w:pPr>
        <w:pStyle w:val="Bibliographie"/>
      </w:pPr>
      <w:bookmarkStart w:id="403" w:name="ref-roland-manuel_histoire_1981"/>
      <w:bookmarkEnd w:id="402"/>
      <w:r>
        <w:rPr>
          <w:i/>
        </w:rPr>
        <w:t>Histoire de la musique</w:t>
      </w:r>
      <w:r>
        <w:t>. 1981. Nouvelle éd. Paris: Gallimard.</w:t>
      </w:r>
    </w:p>
    <w:p w:rsidR="006C7A38" w:rsidRDefault="00FE1C89">
      <w:pPr>
        <w:pStyle w:val="Bibliographie"/>
      </w:pPr>
      <w:bookmarkStart w:id="404" w:name="ref-gim_site"/>
      <w:bookmarkEnd w:id="403"/>
      <w:r>
        <w:t xml:space="preserve">Kaestele, Gina. s. d. « About Guided Imagery and Music (GIM) ». Consulté le 14 juin 2018. </w:t>
      </w:r>
      <w:hyperlink r:id="rId24">
        <w:r>
          <w:rPr>
            <w:rStyle w:val="Lienhypertexte"/>
          </w:rPr>
          <w:t>http://www.gim-trainings.com/about.html</w:t>
        </w:r>
      </w:hyperlink>
      <w:r>
        <w:t>.</w:t>
      </w:r>
    </w:p>
    <w:p w:rsidR="006C7A38" w:rsidRDefault="00FE1C89">
      <w:pPr>
        <w:pStyle w:val="Bibliographie"/>
      </w:pPr>
      <w:bookmarkStart w:id="405" w:name="ref-tomatis_methode_1991"/>
      <w:bookmarkEnd w:id="404"/>
      <w:r>
        <w:t xml:space="preserve">Lane, Pierre. 1991. « Méthode Tomatis - Émission Envoyé spécial ». 1991. </w:t>
      </w:r>
      <w:hyperlink r:id="rId25">
        <w:r>
          <w:rPr>
            <w:rStyle w:val="Lienhypertexte"/>
          </w:rPr>
          <w:t>https://www.youtube.com/watch?v=M5bBizPffwM</w:t>
        </w:r>
      </w:hyperlink>
      <w:r>
        <w:t>.</w:t>
      </w:r>
    </w:p>
    <w:p w:rsidR="006C7A38" w:rsidRDefault="00FE1C89">
      <w:pPr>
        <w:pStyle w:val="Bibliographie"/>
      </w:pPr>
      <w:bookmarkStart w:id="406" w:name="ref-lecourt:decouvrir"/>
      <w:bookmarkEnd w:id="405"/>
      <w:r>
        <w:t xml:space="preserve">Lecourt, Edith. 2005. </w:t>
      </w:r>
      <w:r>
        <w:rPr>
          <w:i/>
        </w:rPr>
        <w:t>Découvrir la musicothérapie</w:t>
      </w:r>
      <w:r>
        <w:t>. Paris: Editions d’Organisation.</w:t>
      </w:r>
    </w:p>
    <w:p w:rsidR="006C7A38" w:rsidRDefault="00FE1C89">
      <w:pPr>
        <w:pStyle w:val="Bibliographie"/>
      </w:pPr>
      <w:bookmarkStart w:id="407" w:name="ref-:meditation"/>
      <w:bookmarkEnd w:id="406"/>
      <w:r>
        <w:t xml:space="preserve">Mantel, Jean-Marc, et Brigitte Kashtan. 2006. </w:t>
      </w:r>
      <w:commentRangeStart w:id="408"/>
      <w:r>
        <w:rPr>
          <w:i/>
        </w:rPr>
        <w:t>Méditation et psychothérapie</w:t>
      </w:r>
      <w:commentRangeEnd w:id="408"/>
      <w:r w:rsidR="00967F93">
        <w:commentReference w:id="408"/>
      </w:r>
      <w:r>
        <w:t>. Espaces libres. Paris: A. Michel.</w:t>
      </w:r>
    </w:p>
    <w:p w:rsidR="006C7A38" w:rsidRDefault="00FE1C89">
      <w:pPr>
        <w:pStyle w:val="Bibliographie"/>
      </w:pPr>
      <w:bookmarkStart w:id="409" w:name="ref-marieb:biologie"/>
      <w:bookmarkEnd w:id="407"/>
      <w:r>
        <w:t xml:space="preserve">Marieb, Elaine N. 2008. </w:t>
      </w:r>
      <w:r>
        <w:rPr>
          <w:i/>
        </w:rPr>
        <w:t>Biologie humaine : principes</w:t>
      </w:r>
      <w:commentRangeStart w:id="410"/>
      <w:r>
        <w:rPr>
          <w:i/>
        </w:rPr>
        <w:t>d’anatomie et de physiologie</w:t>
      </w:r>
      <w:commentRangeEnd w:id="410"/>
      <w:r w:rsidR="00967F93">
        <w:commentReference w:id="410"/>
      </w:r>
      <w:r>
        <w:t>. 8e éd. Paris: Pearson education.</w:t>
      </w:r>
    </w:p>
    <w:p w:rsidR="006C7A38" w:rsidRDefault="00FE1C89">
      <w:pPr>
        <w:pStyle w:val="Bibliographie"/>
      </w:pPr>
      <w:bookmarkStart w:id="411" w:name="ref-le_service_metronews"/>
      <w:bookmarkEnd w:id="409"/>
      <w:r>
        <w:t xml:space="preserve">Metronews, Le service. s. d. « Et si on diagnostiquait la dépression avec un test vocal sur smartphone ? LCI ». Consulté le 30 juin 2018. </w:t>
      </w:r>
      <w:hyperlink r:id="rId26">
        <w:r>
          <w:rPr>
            <w:rStyle w:val="Lienhypertexte"/>
          </w:rPr>
          <w:t>https://www.lci.fr/sante/et-si-on-diagnostiquait-la-depression-avec-un-test-vocal-sur-smartphone-1562728.html</w:t>
        </w:r>
      </w:hyperlink>
      <w:r>
        <w:t>.</w:t>
      </w:r>
    </w:p>
    <w:p w:rsidR="006C7A38" w:rsidRDefault="00FE1C89">
      <w:pPr>
        <w:pStyle w:val="Bibliographie"/>
      </w:pPr>
      <w:bookmarkStart w:id="412" w:name="ref-nevjinsky:adolescence"/>
      <w:bookmarkEnd w:id="411"/>
      <w:r>
        <w:t xml:space="preserve">Nevjinsky, Fern. 1996. </w:t>
      </w:r>
      <w:r>
        <w:rPr>
          <w:i/>
        </w:rPr>
        <w:t>Adolescence, musique, Rorschach</w:t>
      </w:r>
      <w:r>
        <w:t>. Mont-Saint-Aignan: Presses universitaires de Rouen et du Havre.</w:t>
      </w:r>
    </w:p>
    <w:p w:rsidR="006C7A38" w:rsidRDefault="00FE1C89">
      <w:pPr>
        <w:pStyle w:val="Bibliographie"/>
      </w:pPr>
      <w:bookmarkStart w:id="413" w:name="ref-platel_neuropsychology_2002"/>
      <w:bookmarkEnd w:id="412"/>
      <w:r>
        <w:lastRenderedPageBreak/>
        <w:t xml:space="preserve">Platel, Hervé. 2002. « Neuropsychology of Musical Perception: New Perspectives ». </w:t>
      </w:r>
      <w:r>
        <w:rPr>
          <w:i/>
        </w:rPr>
        <w:t>Brain</w:t>
      </w:r>
      <w:r>
        <w:t xml:space="preserve"> 125 (2):223‑24. </w:t>
      </w:r>
      <w:hyperlink r:id="rId27">
        <w:r>
          <w:rPr>
            <w:rStyle w:val="Lienhypertexte"/>
          </w:rPr>
          <w:t>https://doi.org/10.1093/brain/awf078</w:t>
        </w:r>
      </w:hyperlink>
      <w:r>
        <w:t>.</w:t>
      </w:r>
    </w:p>
    <w:p w:rsidR="006C7A38" w:rsidRDefault="00FE1C89">
      <w:pPr>
        <w:pStyle w:val="Bibliographie"/>
      </w:pPr>
      <w:bookmarkStart w:id="414" w:name="ref-richelle:musique"/>
      <w:bookmarkEnd w:id="413"/>
      <w:r>
        <w:t xml:space="preserve">Richelle, PrénomInconnu? s. d. « La musique comme outil de stimulation cognitive ». In </w:t>
      </w:r>
      <w:r>
        <w:rPr>
          <w:i/>
        </w:rPr>
        <w:t>Le cerveau mélomane</w:t>
      </w:r>
      <w:r>
        <w:t>. Belin.</w:t>
      </w:r>
    </w:p>
    <w:p w:rsidR="006C7A38" w:rsidRDefault="00FE1C89">
      <w:pPr>
        <w:pStyle w:val="Bibliographie"/>
      </w:pPr>
      <w:bookmarkStart w:id="415" w:name="ref-roque:lecoute"/>
      <w:bookmarkEnd w:id="414"/>
      <w:r>
        <w:t xml:space="preserve">Roque, Patrick Dumas de la. 2007. </w:t>
      </w:r>
      <w:commentRangeStart w:id="416"/>
      <w:r>
        <w:rPr>
          <w:i/>
        </w:rPr>
        <w:t>L’écoute, c’est la vie : introduction à la méthode Tomatis</w:t>
      </w:r>
      <w:commentRangeEnd w:id="416"/>
      <w:r w:rsidR="00967F93">
        <w:commentReference w:id="416"/>
      </w:r>
      <w:r>
        <w:t>. Genève-Bernex Saint-Julien-en-Genevois: Jouvence.</w:t>
      </w:r>
    </w:p>
    <w:p w:rsidR="006C7A38" w:rsidRDefault="00FE1C89">
      <w:pPr>
        <w:pStyle w:val="Bibliographie"/>
      </w:pPr>
      <w:bookmarkStart w:id="417" w:name="ref-sandre:environnement"/>
      <w:bookmarkEnd w:id="415"/>
      <w:r>
        <w:t>Sandre, Dominique. 2012. « Environnement sensoriel du bébé dans un contexte hospitalier ». In. Dijon.</w:t>
      </w:r>
    </w:p>
    <w:p w:rsidR="006C7A38" w:rsidRDefault="00FE1C89">
      <w:pPr>
        <w:pStyle w:val="Bibliographie"/>
      </w:pPr>
      <w:bookmarkStart w:id="418" w:name="ref-schaeffner.ea:histoire"/>
      <w:bookmarkEnd w:id="417"/>
      <w:r>
        <w:t xml:space="preserve">Schaeffner, André, et others. 1960. </w:t>
      </w:r>
      <w:r>
        <w:rPr>
          <w:i/>
        </w:rPr>
        <w:t xml:space="preserve">Histoire de la </w:t>
      </w:r>
      <w:proofErr w:type="gramStart"/>
      <w:r>
        <w:rPr>
          <w:i/>
        </w:rPr>
        <w:t>musique ,</w:t>
      </w:r>
      <w:proofErr w:type="gramEnd"/>
      <w:r>
        <w:rPr>
          <w:i/>
        </w:rPr>
        <w:t xml:space="preserve"> I : Des origines à Jean-Sébastien Bach</w:t>
      </w:r>
      <w:r>
        <w:t>. Édité par Roland-Manuel. Encyclopédie de la Pléiade 9. Paris: Gallimard.</w:t>
      </w:r>
    </w:p>
    <w:p w:rsidR="006C7A38" w:rsidRDefault="00FE1C89">
      <w:pPr>
        <w:pStyle w:val="Bibliographie"/>
      </w:pPr>
      <w:bookmarkStart w:id="419" w:name="ref-seron.baron.ea:neuropsychologie"/>
      <w:bookmarkEnd w:id="418"/>
      <w:r>
        <w:t xml:space="preserve">Seron, Xavier, Jean-Claude Baron, et Marc Jeannerod. 1998. </w:t>
      </w:r>
      <w:r>
        <w:rPr>
          <w:i/>
        </w:rPr>
        <w:t>Neuropsychologie humaine</w:t>
      </w:r>
      <w:r>
        <w:t>. Sprimont, Belgique: Editions Mardaga.</w:t>
      </w:r>
    </w:p>
    <w:p w:rsidR="006C7A38" w:rsidRDefault="00FE1C89">
      <w:pPr>
        <w:pStyle w:val="Bibliographie"/>
      </w:pPr>
      <w:bookmarkStart w:id="420" w:name="ref-tomatis_correction_1953"/>
      <w:bookmarkEnd w:id="419"/>
      <w:r>
        <w:t xml:space="preserve">Tomatis, Alfred. 1953a. </w:t>
      </w:r>
      <w:r>
        <w:rPr>
          <w:i/>
        </w:rPr>
        <w:t>La</w:t>
      </w:r>
      <w:commentRangeStart w:id="421"/>
      <w:r>
        <w:rPr>
          <w:i/>
        </w:rPr>
        <w:t>Correction de la voix chantée : Faculté de médecine de Paris</w:t>
      </w:r>
      <w:commentRangeEnd w:id="421"/>
      <w:r w:rsidR="00967F93">
        <w:commentReference w:id="421"/>
      </w:r>
      <w:r>
        <w:rPr>
          <w:i/>
        </w:rPr>
        <w:t>... cours international de phonologie et de phoniatrie... 6 mars 1953</w:t>
      </w:r>
      <w:r>
        <w:t>. Paris: Faculté de médecine.</w:t>
      </w:r>
    </w:p>
    <w:p w:rsidR="006C7A38" w:rsidRDefault="00FE1C89">
      <w:pPr>
        <w:pStyle w:val="Bibliographie"/>
      </w:pPr>
      <w:bookmarkStart w:id="422" w:name="ref-tomatis_oreille_1953"/>
      <w:bookmarkEnd w:id="420"/>
      <w:r>
        <w:t xml:space="preserve">———. 1953b. </w:t>
      </w:r>
      <w:r>
        <w:rPr>
          <w:i/>
        </w:rPr>
        <w:t>L’Oreille musicale</w:t>
      </w:r>
      <w:r>
        <w:t xml:space="preserve">. </w:t>
      </w:r>
      <w:r>
        <w:rPr>
          <w:i/>
        </w:rPr>
        <w:t>Journal français d’otorhino-laryngologie</w:t>
      </w:r>
      <w:r>
        <w:t>. 2. S.l.: s.n.</w:t>
      </w:r>
    </w:p>
    <w:p w:rsidR="006C7A38" w:rsidRDefault="00FE1C89">
      <w:pPr>
        <w:pStyle w:val="Bibliographie"/>
      </w:pPr>
      <w:bookmarkStart w:id="423" w:name="ref-tomatis_resonance_1963"/>
      <w:bookmarkEnd w:id="422"/>
      <w:r>
        <w:t xml:space="preserve">———. 1963. </w:t>
      </w:r>
      <w:r>
        <w:rPr>
          <w:i/>
        </w:rPr>
        <w:t>La Résonance dans les échelles musicales. Le point de vue des physiologistes</w:t>
      </w:r>
      <w:r>
        <w:t>. S.l.: s.n.</w:t>
      </w:r>
    </w:p>
    <w:p w:rsidR="006C7A38" w:rsidRDefault="00FE1C89">
      <w:pPr>
        <w:pStyle w:val="Bibliographie"/>
      </w:pPr>
      <w:bookmarkStart w:id="424" w:name="ref-tomatis:education"/>
      <w:bookmarkEnd w:id="423"/>
      <w:r>
        <w:t xml:space="preserve">———. 1972a. </w:t>
      </w:r>
      <w:r>
        <w:rPr>
          <w:i/>
        </w:rPr>
        <w:t>Education et Dyslexie.</w:t>
      </w:r>
      <w:r>
        <w:t xml:space="preserve"> Paris: Les Editions E.S.F.</w:t>
      </w:r>
    </w:p>
    <w:p w:rsidR="006C7A38" w:rsidRDefault="00FE1C89">
      <w:pPr>
        <w:pStyle w:val="Bibliographie"/>
      </w:pPr>
      <w:bookmarkStart w:id="425" w:name="ref-tomatis_liberation_1972"/>
      <w:bookmarkEnd w:id="424"/>
      <w:r>
        <w:t xml:space="preserve">———. 1972b. </w:t>
      </w:r>
      <w:r>
        <w:rPr>
          <w:i/>
        </w:rPr>
        <w:t>La Libération d’Œdipe ou De la communication intra-utérine au langage humain</w:t>
      </w:r>
      <w:r>
        <w:t>. 1 vol. Collection Science de l’éducation. Paris: Les Editions E.S.F.</w:t>
      </w:r>
    </w:p>
    <w:p w:rsidR="006C7A38" w:rsidRDefault="00FE1C89">
      <w:pPr>
        <w:pStyle w:val="Bibliographie"/>
      </w:pPr>
      <w:bookmarkStart w:id="426" w:name="ref-tomatis_surdite_1975"/>
      <w:bookmarkEnd w:id="425"/>
      <w:r>
        <w:t xml:space="preserve">———. 1975. </w:t>
      </w:r>
      <w:r>
        <w:rPr>
          <w:i/>
        </w:rPr>
        <w:t>La Surdité</w:t>
      </w:r>
      <w:r>
        <w:t>. Paris: SODITAP.</w:t>
      </w:r>
    </w:p>
    <w:p w:rsidR="006C7A38" w:rsidRDefault="00FE1C89">
      <w:pPr>
        <w:pStyle w:val="Bibliographie"/>
      </w:pPr>
      <w:bookmarkStart w:id="427" w:name="ref-tomatis_quest-ce_1986"/>
      <w:bookmarkEnd w:id="426"/>
      <w:r>
        <w:t xml:space="preserve">———. 1986a. </w:t>
      </w:r>
      <w:commentRangeStart w:id="428"/>
      <w:r>
        <w:rPr>
          <w:i/>
        </w:rPr>
        <w:t>Qu’est-ce que l’écoute humaine</w:t>
      </w:r>
      <w:commentRangeEnd w:id="428"/>
      <w:r w:rsidR="00967F93">
        <w:commentReference w:id="428"/>
      </w:r>
      <w:r>
        <w:rPr>
          <w:i/>
        </w:rPr>
        <w:t>?</w:t>
      </w:r>
      <w:r>
        <w:t xml:space="preserve"> 3e éd. </w:t>
      </w:r>
      <w:commentRangeStart w:id="429"/>
      <w:r>
        <w:t>Vers l’écoute humaine</w:t>
      </w:r>
      <w:commentRangeEnd w:id="429"/>
      <w:r w:rsidR="00967F93">
        <w:commentReference w:id="429"/>
      </w:r>
      <w:r>
        <w:t xml:space="preserve"> , 1; Collection Science de l’éducation. Paris: ESF.</w:t>
      </w:r>
    </w:p>
    <w:p w:rsidR="006C7A38" w:rsidRDefault="00FE1C89">
      <w:pPr>
        <w:pStyle w:val="Bibliographie"/>
      </w:pPr>
      <w:bookmarkStart w:id="430" w:name="ref-tomatis_vers_1986"/>
      <w:bookmarkEnd w:id="427"/>
      <w:r>
        <w:t xml:space="preserve">———. 1986b. </w:t>
      </w:r>
      <w:r>
        <w:rPr>
          <w:i/>
        </w:rPr>
        <w:t>Vers l’écoute humaine</w:t>
      </w:r>
      <w:r>
        <w:t>. 3e éd. Collection Science de l’éducation. Paris: Les Editions E.S.F.</w:t>
      </w:r>
    </w:p>
    <w:p w:rsidR="006C7A38" w:rsidRDefault="00FE1C89">
      <w:pPr>
        <w:pStyle w:val="Bibliographie"/>
      </w:pPr>
      <w:bookmarkStart w:id="431" w:name="ref-tomatis:loreille"/>
      <w:bookmarkEnd w:id="430"/>
      <w:r>
        <w:t xml:space="preserve">———. 1987. </w:t>
      </w:r>
      <w:commentRangeStart w:id="432"/>
      <w:r>
        <w:rPr>
          <w:i/>
        </w:rPr>
        <w:t>L’oreille et la voix</w:t>
      </w:r>
      <w:commentRangeEnd w:id="432"/>
      <w:r w:rsidR="00967F93">
        <w:commentReference w:id="432"/>
      </w:r>
      <w:r>
        <w:t>. Paris: Robert Laffont.</w:t>
      </w:r>
    </w:p>
    <w:p w:rsidR="006C7A38" w:rsidRDefault="00FE1C89">
      <w:pPr>
        <w:pStyle w:val="Bibliographie"/>
      </w:pPr>
      <w:bookmarkStart w:id="433" w:name="ref-tomatis_communication_1988"/>
      <w:bookmarkEnd w:id="431"/>
      <w:r>
        <w:t xml:space="preserve">———. 1988. </w:t>
      </w:r>
      <w:r>
        <w:rPr>
          <w:i/>
        </w:rPr>
        <w:t>De la communication intra-utérine au langage humain : la libération d’Œdipe</w:t>
      </w:r>
      <w:r>
        <w:t>. 5e éd. Science de l’éducation. Paris: Les Editions E.S.F.</w:t>
      </w:r>
    </w:p>
    <w:p w:rsidR="006C7A38" w:rsidRDefault="00FE1C89">
      <w:pPr>
        <w:pStyle w:val="Bibliographie"/>
      </w:pPr>
      <w:bookmarkStart w:id="434" w:name="ref-tomatis_vertiges_1989"/>
      <w:bookmarkEnd w:id="433"/>
      <w:r>
        <w:t xml:space="preserve">———. 1989. </w:t>
      </w:r>
      <w:r>
        <w:rPr>
          <w:i/>
        </w:rPr>
        <w:t>Vertiges</w:t>
      </w:r>
      <w:r>
        <w:t>. Neuilly-sur-Seine: Ergo press.</w:t>
      </w:r>
    </w:p>
    <w:p w:rsidR="006C7A38" w:rsidRDefault="00FE1C89">
      <w:pPr>
        <w:pStyle w:val="Bibliographie"/>
      </w:pPr>
      <w:bookmarkStart w:id="435" w:name="ref-tomatis_les_1991"/>
      <w:bookmarkEnd w:id="434"/>
      <w:r>
        <w:t xml:space="preserve">———. 1991a. </w:t>
      </w:r>
      <w:r>
        <w:rPr>
          <w:i/>
        </w:rPr>
        <w:t>Les troubles scolaires</w:t>
      </w:r>
      <w:r>
        <w:t>. Succès du livre. Paris: Éd. de la Seine.</w:t>
      </w:r>
    </w:p>
    <w:p w:rsidR="006C7A38" w:rsidRDefault="00FE1C89">
      <w:pPr>
        <w:pStyle w:val="Bibliographie"/>
      </w:pPr>
      <w:bookmarkStart w:id="436" w:name="ref-tomatis_oreille_1991"/>
      <w:bookmarkEnd w:id="435"/>
      <w:r>
        <w:t xml:space="preserve">———. 1991b. </w:t>
      </w:r>
      <w:commentRangeStart w:id="437"/>
      <w:r>
        <w:rPr>
          <w:i/>
        </w:rPr>
        <w:t>L’Oreille et le langage</w:t>
      </w:r>
      <w:commentRangeEnd w:id="437"/>
      <w:r w:rsidR="00967F93">
        <w:commentReference w:id="437"/>
      </w:r>
      <w:r>
        <w:t xml:space="preserve">. Paris: Ed. </w:t>
      </w:r>
      <w:proofErr w:type="gramStart"/>
      <w:r>
        <w:t>du</w:t>
      </w:r>
      <w:proofErr w:type="gramEnd"/>
      <w:r>
        <w:t xml:space="preserve"> Seuil.</w:t>
      </w:r>
    </w:p>
    <w:p w:rsidR="006C7A38" w:rsidRDefault="00FE1C89">
      <w:pPr>
        <w:pStyle w:val="Bibliographie"/>
      </w:pPr>
      <w:bookmarkStart w:id="438" w:name="ref-tomatis_nous_1991"/>
      <w:bookmarkEnd w:id="436"/>
      <w:r>
        <w:t xml:space="preserve">———. 1991c. </w:t>
      </w:r>
      <w:commentRangeStart w:id="439"/>
      <w:r>
        <w:rPr>
          <w:i/>
        </w:rPr>
        <w:t>Nous sommes tous nés polyglottes</w:t>
      </w:r>
      <w:commentRangeEnd w:id="439"/>
      <w:r w:rsidR="00967F93">
        <w:commentReference w:id="439"/>
      </w:r>
      <w:r>
        <w:rPr>
          <w:i/>
        </w:rPr>
        <w:t>: essai</w:t>
      </w:r>
      <w:r>
        <w:t>. Paris: Fixot.</w:t>
      </w:r>
    </w:p>
    <w:p w:rsidR="006C7A38" w:rsidRDefault="00FE1C89">
      <w:pPr>
        <w:pStyle w:val="Bibliographie"/>
      </w:pPr>
      <w:bookmarkStart w:id="440" w:name="ref-tomatis_pourquoi_1993"/>
      <w:bookmarkEnd w:id="438"/>
      <w:r>
        <w:lastRenderedPageBreak/>
        <w:t xml:space="preserve">———. 1993. </w:t>
      </w:r>
      <w:r>
        <w:rPr>
          <w:i/>
        </w:rPr>
        <w:t xml:space="preserve">Pourquoi Mozart ? : </w:t>
      </w:r>
      <w:proofErr w:type="gramStart"/>
      <w:r>
        <w:rPr>
          <w:i/>
        </w:rPr>
        <w:t>essai</w:t>
      </w:r>
      <w:proofErr w:type="gramEnd"/>
      <w:r>
        <w:t>. Édité par Librairie générale française. Le livre de poche 8124. Paris: Librairie générale française.</w:t>
      </w:r>
    </w:p>
    <w:p w:rsidR="006C7A38" w:rsidRDefault="00FE1C89">
      <w:pPr>
        <w:pStyle w:val="Bibliographie"/>
      </w:pPr>
      <w:bookmarkStart w:id="441" w:name="ref-tomatis_ecouter_1996"/>
      <w:bookmarkEnd w:id="440"/>
      <w:r>
        <w:t xml:space="preserve">———. 1996. </w:t>
      </w:r>
      <w:r>
        <w:rPr>
          <w:i/>
        </w:rPr>
        <w:t>Écouter l’univers : du Big bang à Mozart à la découverte de l’univers où tout est son</w:t>
      </w:r>
      <w:r>
        <w:t>. Réponses. Paris: R. Laffont.</w:t>
      </w:r>
    </w:p>
    <w:p w:rsidR="006C7A38" w:rsidRDefault="00FE1C89">
      <w:pPr>
        <w:pStyle w:val="Bibliographie"/>
      </w:pPr>
      <w:bookmarkStart w:id="442" w:name="ref-tomatis_oreille_1998"/>
      <w:bookmarkEnd w:id="441"/>
      <w:r>
        <w:t xml:space="preserve">———. 1998. </w:t>
      </w:r>
      <w:r>
        <w:rPr>
          <w:i/>
        </w:rPr>
        <w:t>L’oreille</w:t>
      </w:r>
      <w:commentRangeStart w:id="443"/>
      <w:r>
        <w:rPr>
          <w:i/>
        </w:rPr>
        <w:t>et la vie</w:t>
      </w:r>
      <w:commentRangeEnd w:id="443"/>
      <w:r w:rsidR="00967F93">
        <w:commentReference w:id="443"/>
      </w:r>
      <w:r>
        <w:t>. Paris: le Grand livre du mois.</w:t>
      </w:r>
    </w:p>
    <w:p w:rsidR="006C7A38" w:rsidRDefault="00FE1C89">
      <w:pPr>
        <w:pStyle w:val="Bibliographie"/>
      </w:pPr>
      <w:bookmarkStart w:id="444" w:name="ref-tomatis_neuf_1989"/>
      <w:bookmarkEnd w:id="442"/>
      <w:r>
        <w:t xml:space="preserve">Tomatis, Alfred, et Loïc Sellin. 1989. </w:t>
      </w:r>
      <w:r>
        <w:rPr>
          <w:i/>
        </w:rPr>
        <w:t>Neuf mois au paradis</w:t>
      </w:r>
      <w:r>
        <w:t>. Paris: Ergo press.</w:t>
      </w:r>
    </w:p>
    <w:p w:rsidR="006C7A38" w:rsidRDefault="00FE1C89">
      <w:pPr>
        <w:pStyle w:val="Bibliographie"/>
      </w:pPr>
      <w:bookmarkStart w:id="445" w:name="ref-tomatis.com"/>
      <w:bookmarkEnd w:id="444"/>
      <w:r>
        <w:t xml:space="preserve">Tomatis.com. s. d. « Tomatis Method, auditory stimulation program for improving brain functions ». Consulté le 29 juin 2018. </w:t>
      </w:r>
      <w:hyperlink r:id="rId28">
        <w:r>
          <w:rPr>
            <w:rStyle w:val="Lienhypertexte"/>
          </w:rPr>
          <w:t>https://www.tomatis.com/en</w:t>
        </w:r>
      </w:hyperlink>
      <w:r>
        <w:t>.</w:t>
      </w:r>
    </w:p>
    <w:p w:rsidR="006C7A38" w:rsidRDefault="00FE1C89">
      <w:pPr>
        <w:pStyle w:val="Bibliographie"/>
      </w:pPr>
      <w:bookmarkStart w:id="446" w:name="ref-verdeau-pailles:bilan"/>
      <w:bookmarkEnd w:id="445"/>
      <w:r>
        <w:t xml:space="preserve">Verdeau-Paillès, Jacqueline. 1983. </w:t>
      </w:r>
      <w:r>
        <w:rPr>
          <w:i/>
        </w:rPr>
        <w:t>Le Bilan psycho-musical et la personnalité</w:t>
      </w:r>
      <w:r>
        <w:t>. 2e éd. revue et corrigée. Courlay: J.M. Fuzeau.</w:t>
      </w:r>
    </w:p>
    <w:p w:rsidR="006C7A38" w:rsidRDefault="00FE1C89">
      <w:pPr>
        <w:pStyle w:val="Bibliographie"/>
      </w:pPr>
      <w:bookmarkStart w:id="447" w:name="ref-verlinde:lexperience"/>
      <w:bookmarkEnd w:id="446"/>
      <w:r>
        <w:t xml:space="preserve">Verlinde, Joseph-Marie. 1998. </w:t>
      </w:r>
      <w:r>
        <w:rPr>
          <w:i/>
        </w:rPr>
        <w:t>L’expérience interdite : de l’ashram au monastère</w:t>
      </w:r>
      <w:r>
        <w:t>. Versailles: Éd. Saint-Paul.</w:t>
      </w:r>
    </w:p>
    <w:p w:rsidR="006C7A38" w:rsidRDefault="00FE1C89">
      <w:pPr>
        <w:pStyle w:val="Bibliographie"/>
      </w:pPr>
      <w:bookmarkStart w:id="448" w:name="ref-viret:b"/>
      <w:bookmarkEnd w:id="447"/>
      <w:r>
        <w:t xml:space="preserve">Viret, Jacques. 2007a. </w:t>
      </w:r>
      <w:r>
        <w:rPr>
          <w:i/>
        </w:rPr>
        <w:t>B.A.-BA de la musicothérapie</w:t>
      </w:r>
      <w:r>
        <w:t>. Édité par Pardès. Pardès. Grez-sur-Loing.</w:t>
      </w:r>
    </w:p>
    <w:p w:rsidR="006C7A38" w:rsidRDefault="00FE1C89">
      <w:pPr>
        <w:pStyle w:val="Bibliographie"/>
      </w:pPr>
      <w:bookmarkStart w:id="449" w:name="ref-viret:musicotherapie"/>
      <w:bookmarkEnd w:id="448"/>
      <w:r>
        <w:t xml:space="preserve">———. 2007b. </w:t>
      </w:r>
      <w:r>
        <w:rPr>
          <w:i/>
        </w:rPr>
        <w:t>Musicothérapie</w:t>
      </w:r>
      <w:r>
        <w:t>. Grez-sur-Loing: Pardès.</w:t>
      </w:r>
    </w:p>
    <w:p w:rsidR="006C7A38" w:rsidRDefault="00FE1C89">
      <w:pPr>
        <w:pStyle w:val="Bibliographie"/>
      </w:pPr>
      <w:bookmarkStart w:id="450" w:name="ref-vrait_musicotherapie_2018"/>
      <w:bookmarkEnd w:id="449"/>
      <w:r>
        <w:t xml:space="preserve">Vrait, François-Xavier. 2018. </w:t>
      </w:r>
      <w:r>
        <w:rPr>
          <w:i/>
        </w:rPr>
        <w:t>La musicothérapie</w:t>
      </w:r>
      <w:r>
        <w:t>. Paris: Presses Universitaires de France - PUF.</w:t>
      </w:r>
      <w:bookmarkEnd w:id="378"/>
      <w:bookmarkEnd w:id="450"/>
    </w:p>
    <w:sectPr w:rsidR="006C7A38">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PlagScan2" w:date="2018-07-09T22:26:00Z" w:initials="PS">
    <w:p w:rsidR="00E878EA" w:rsidRDefault="00E878EA">
      <w:r>
        <w:annotationRef/>
      </w:r>
      <w:r>
        <w:t xml:space="preserve">Citation, sources: </w:t>
      </w:r>
      <w:hyperlink r:id="rId1" w:anchor="jump" w:history="1">
        <w:r w:rsidRPr="00603DDE">
          <w:br/>
          <w:t>https://fr.wikipedia.org/wiki/Alfred_Tomatis</w:t>
        </w:r>
      </w:hyperlink>
      <w:r>
        <w:t xml:space="preserve"> </w:t>
      </w:r>
      <w:hyperlink r:id="rId2" w:anchor="jump" w:history="1">
        <w:r w:rsidRPr="00603DDE">
          <w:br/>
          <w:t>http://www.centre-ecoute-payerne.ch/la-methode-tomatis/</w:t>
        </w:r>
      </w:hyperlink>
    </w:p>
  </w:comment>
  <w:comment w:id="2" w:author="PlagScan2" w:date="2018-07-09T22:26:00Z" w:initials="PS">
    <w:p w:rsidR="00E878EA" w:rsidRDefault="00E878EA">
      <w:r>
        <w:annotationRef/>
      </w:r>
      <w:r>
        <w:t xml:space="preserve">Citation, source: </w:t>
      </w:r>
      <w:hyperlink r:id="rId3" w:anchor="jump" w:history="1">
        <w:r w:rsidRPr="00603DDE">
          <w:br/>
          <w:t>Votre document Plagscan "Sans titre" datant du 2018-07-09</w:t>
        </w:r>
      </w:hyperlink>
    </w:p>
  </w:comment>
  <w:comment w:id="4" w:author="Anne" w:date="2018-07-09T12:19:00Z" w:initials="A">
    <w:p w:rsidR="00E878EA" w:rsidRDefault="00E878EA" w:rsidP="00E36D9F">
      <w:pPr>
        <w:autoSpaceDE w:val="0"/>
        <w:autoSpaceDN w:val="0"/>
        <w:adjustRightInd w:val="0"/>
        <w:spacing w:after="0"/>
        <w:rPr>
          <w:rFonts w:ascii="ArialMT" w:hAnsi="ArialMT" w:cs="ArialMT"/>
          <w:sz w:val="20"/>
          <w:szCs w:val="20"/>
          <w:lang w:val="fr-CH"/>
        </w:rPr>
      </w:pPr>
      <w:r>
        <w:rPr>
          <w:rStyle w:val="Marquedecommentaire"/>
        </w:rPr>
        <w:annotationRef/>
      </w:r>
      <w:r>
        <w:t>Dans cette introduction, tu dois, selon le Guide  Master </w:t>
      </w:r>
      <w:proofErr w:type="gramStart"/>
      <w:r>
        <w:t xml:space="preserve">: </w:t>
      </w:r>
      <w:r w:rsidRPr="00E36D9F">
        <w:rPr>
          <w:rFonts w:ascii="ArialMT" w:hAnsi="ArialMT" w:cs="ArialMT"/>
          <w:sz w:val="20"/>
          <w:szCs w:val="20"/>
          <w:lang w:val="fr-CH"/>
        </w:rPr>
        <w:t xml:space="preserve"> </w:t>
      </w:r>
      <w:r>
        <w:rPr>
          <w:rFonts w:ascii="ArialMT" w:hAnsi="ArialMT" w:cs="ArialMT"/>
          <w:sz w:val="20"/>
          <w:szCs w:val="20"/>
          <w:lang w:val="fr-CH"/>
        </w:rPr>
        <w:t>«</w:t>
      </w:r>
      <w:proofErr w:type="gramEnd"/>
      <w:r>
        <w:rPr>
          <w:rFonts w:ascii="ArialMT" w:hAnsi="ArialMT" w:cs="ArialMT"/>
          <w:sz w:val="20"/>
          <w:szCs w:val="20"/>
          <w:lang w:val="fr-CH"/>
        </w:rPr>
        <w:t> </w:t>
      </w:r>
      <w:proofErr w:type="spellStart"/>
      <w:r>
        <w:rPr>
          <w:rFonts w:ascii="ArialMT" w:hAnsi="ArialMT" w:cs="ArialMT"/>
          <w:sz w:val="20"/>
          <w:szCs w:val="20"/>
          <w:lang w:val="fr-CH"/>
        </w:rPr>
        <w:t>introduir</w:t>
      </w:r>
      <w:proofErr w:type="spellEnd"/>
      <w:r>
        <w:rPr>
          <w:rFonts w:ascii="ArialMT" w:hAnsi="ArialMT" w:cs="ArialMT"/>
          <w:sz w:val="20"/>
          <w:szCs w:val="20"/>
          <w:lang w:val="fr-CH"/>
        </w:rPr>
        <w:t xml:space="preserve"> le lecteur à la thématique, donner un résumé du contenu et expliquer</w:t>
      </w:r>
    </w:p>
    <w:p w:rsidR="00E878EA" w:rsidRDefault="00E878EA" w:rsidP="00E36D9F">
      <w:pPr>
        <w:pStyle w:val="Commentaire"/>
        <w:rPr>
          <w:rFonts w:ascii="ArialMT" w:hAnsi="ArialMT" w:cs="ArialMT"/>
          <w:lang w:val="fr-CH"/>
        </w:rPr>
      </w:pPr>
      <w:proofErr w:type="gramStart"/>
      <w:r>
        <w:rPr>
          <w:rFonts w:ascii="ArialMT" w:hAnsi="ArialMT" w:cs="ArialMT"/>
          <w:lang w:val="fr-CH"/>
        </w:rPr>
        <w:t>la</w:t>
      </w:r>
      <w:proofErr w:type="gramEnd"/>
      <w:r>
        <w:rPr>
          <w:rFonts w:ascii="ArialMT" w:hAnsi="ArialMT" w:cs="ArialMT"/>
          <w:lang w:val="fr-CH"/>
        </w:rPr>
        <w:t xml:space="preserve"> motivation et l'intérêt de recherche (questions et hypothèses)</w:t>
      </w:r>
    </w:p>
    <w:p w:rsidR="00E878EA" w:rsidRDefault="00E878EA" w:rsidP="00E36D9F">
      <w:pPr>
        <w:pStyle w:val="Commentaire"/>
      </w:pPr>
      <w:r>
        <w:rPr>
          <w:rFonts w:ascii="ArialMT" w:hAnsi="ArialMT" w:cs="ArialMT"/>
          <w:lang w:val="fr-CH"/>
        </w:rPr>
        <w:t xml:space="preserve">Donc à remanier, expliquer ta démarche, comment  tu y </w:t>
      </w:r>
      <w:proofErr w:type="gramStart"/>
      <w:r>
        <w:rPr>
          <w:rFonts w:ascii="ArialMT" w:hAnsi="ArialMT" w:cs="ArialMT"/>
          <w:lang w:val="fr-CH"/>
        </w:rPr>
        <w:t>est</w:t>
      </w:r>
      <w:proofErr w:type="gramEnd"/>
      <w:r>
        <w:rPr>
          <w:rFonts w:ascii="ArialMT" w:hAnsi="ArialMT" w:cs="ArialMT"/>
          <w:lang w:val="fr-CH"/>
        </w:rPr>
        <w:t xml:space="preserve"> arrivée concrètement, tes tâtonnements peut-être et résumer le contenu de ton travail.</w:t>
      </w:r>
    </w:p>
  </w:comment>
  <w:comment w:id="5" w:author="Anne" w:date="2018-07-09T11:54:00Z" w:initials="A">
    <w:p w:rsidR="00E878EA" w:rsidRDefault="00E878EA">
      <w:pPr>
        <w:pStyle w:val="Commentaire"/>
      </w:pPr>
      <w:r>
        <w:rPr>
          <w:rStyle w:val="Marquedecommentaire"/>
        </w:rPr>
        <w:annotationRef/>
      </w:r>
      <w:r>
        <w:t xml:space="preserve"> A mettre à la 1</w:t>
      </w:r>
      <w:r w:rsidRPr="00FE1C89">
        <w:rPr>
          <w:vertAlign w:val="superscript"/>
        </w:rPr>
        <w:t>e</w:t>
      </w:r>
      <w:r>
        <w:t xml:space="preserve"> personne car il s’agit de  toi.</w:t>
      </w:r>
    </w:p>
  </w:comment>
  <w:comment w:id="7" w:author="Anne" w:date="2018-07-09T14:34:00Z" w:initials="A">
    <w:p w:rsidR="00E878EA" w:rsidRDefault="00E878EA">
      <w:pPr>
        <w:pStyle w:val="Commentaire"/>
      </w:pPr>
      <w:r>
        <w:rPr>
          <w:rStyle w:val="Marquedecommentaire"/>
        </w:rPr>
        <w:annotationRef/>
      </w:r>
      <w:r>
        <w:t>Il n’y a pas de lien dans ta présentation de l’écoute avec l’émotion, le cerveau émotionnel, ce qui est curieux. Elle est soit émotionnelle (MT) soit anatomique et physiologique (</w:t>
      </w:r>
      <w:proofErr w:type="spellStart"/>
      <w:r>
        <w:t>Tomatis</w:t>
      </w:r>
      <w:proofErr w:type="spellEnd"/>
      <w:r>
        <w:t>). Explicite plus tout cela</w:t>
      </w:r>
    </w:p>
  </w:comment>
  <w:comment w:id="8" w:author="Anne" w:date="2018-07-09T11:55:00Z" w:initials="A">
    <w:p w:rsidR="00E878EA" w:rsidRDefault="00E878EA">
      <w:pPr>
        <w:pStyle w:val="Commentaire"/>
      </w:pPr>
      <w:r>
        <w:rPr>
          <w:rStyle w:val="Marquedecommentaire"/>
        </w:rPr>
        <w:annotationRef/>
      </w:r>
      <w:proofErr w:type="gramStart"/>
      <w:r>
        <w:t>différentiée</w:t>
      </w:r>
      <w:proofErr w:type="gramEnd"/>
      <w:r>
        <w:t xml:space="preserve"> de quoi ?</w:t>
      </w:r>
    </w:p>
  </w:comment>
  <w:comment w:id="9" w:author="Anne" w:date="2018-07-09T11:55:00Z" w:initials="A">
    <w:p w:rsidR="00E878EA" w:rsidRDefault="00E878EA">
      <w:pPr>
        <w:pStyle w:val="Commentaire"/>
      </w:pPr>
      <w:r>
        <w:rPr>
          <w:rStyle w:val="Marquedecommentaire"/>
        </w:rPr>
        <w:annotationRef/>
      </w:r>
      <w:proofErr w:type="gramStart"/>
      <w:r>
        <w:t>façon</w:t>
      </w:r>
      <w:proofErr w:type="gramEnd"/>
      <w:r>
        <w:t xml:space="preserve"> propre</w:t>
      </w:r>
    </w:p>
  </w:comment>
  <w:comment w:id="10" w:author="Anne" w:date="2018-07-09T14:32:00Z" w:initials="A">
    <w:p w:rsidR="00E878EA" w:rsidRDefault="00E878EA">
      <w:pPr>
        <w:pStyle w:val="Commentaire"/>
      </w:pPr>
      <w:r>
        <w:rPr>
          <w:rStyle w:val="Marquedecommentaire"/>
        </w:rPr>
        <w:annotationRef/>
      </w:r>
      <w:proofErr w:type="gramStart"/>
      <w:r>
        <w:t>que</w:t>
      </w:r>
      <w:proofErr w:type="gramEnd"/>
      <w:r>
        <w:t xml:space="preserve"> vient faire cette </w:t>
      </w:r>
      <w:proofErr w:type="spellStart"/>
      <w:r>
        <w:t>phrase là</w:t>
      </w:r>
      <w:proofErr w:type="spellEnd"/>
      <w:r>
        <w:t> ?</w:t>
      </w:r>
    </w:p>
  </w:comment>
  <w:comment w:id="11" w:author="PlagScan" w:date="2018-07-09T22:26:00Z" w:initials="PS">
    <w:p w:rsidR="00E878EA" w:rsidRDefault="00E878EA">
      <w:r>
        <w:annotationRef/>
      </w:r>
      <w:r>
        <w:t xml:space="preserve">Source: </w:t>
      </w:r>
      <w:hyperlink r:id="rId4" w:anchor="jump" w:history="1">
        <w:r w:rsidRPr="00603DDE">
          <w:br/>
          <w:t>https://fr.wikipedia.org/wiki/Alfred_Tomatis</w:t>
        </w:r>
      </w:hyperlink>
    </w:p>
  </w:comment>
  <w:comment w:id="12" w:author="Anne" w:date="2018-07-09T14:34:00Z" w:initials="A">
    <w:p w:rsidR="00E878EA" w:rsidRDefault="00E878EA">
      <w:pPr>
        <w:pStyle w:val="Commentaire"/>
      </w:pPr>
      <w:r>
        <w:rPr>
          <w:rStyle w:val="Marquedecommentaire"/>
        </w:rPr>
        <w:annotationRef/>
      </w:r>
      <w:proofErr w:type="gramStart"/>
      <w:r>
        <w:t>à</w:t>
      </w:r>
      <w:proofErr w:type="gramEnd"/>
      <w:r>
        <w:t xml:space="preserve"> mettre en haut</w:t>
      </w:r>
    </w:p>
  </w:comment>
  <w:comment w:id="14" w:author="Anne" w:date="2018-07-09T11:56:00Z" w:initials="A">
    <w:p w:rsidR="00E878EA" w:rsidRDefault="00E878EA">
      <w:pPr>
        <w:pStyle w:val="Commentaire"/>
      </w:pPr>
      <w:r>
        <w:rPr>
          <w:rStyle w:val="Marquedecommentaire"/>
        </w:rPr>
        <w:annotationRef/>
      </w:r>
      <w:proofErr w:type="gramStart"/>
      <w:r>
        <w:t>modifie</w:t>
      </w:r>
      <w:proofErr w:type="gramEnd"/>
      <w:r>
        <w:t xml:space="preserve"> plutôt ?</w:t>
      </w:r>
    </w:p>
  </w:comment>
  <w:comment w:id="15" w:author="PlagScan" w:date="2018-07-09T22:26:00Z" w:initials="PS">
    <w:p w:rsidR="00E878EA" w:rsidRDefault="00E878EA">
      <w:r>
        <w:annotationRef/>
      </w:r>
      <w:r>
        <w:t xml:space="preserve">Sources: </w:t>
      </w:r>
      <w:hyperlink r:id="rId5" w:anchor="jump" w:history="1">
        <w:r w:rsidRPr="00603DDE">
          <w:br/>
          <w:t>http://auriol.free.fr/psychosonique/tomatis/considerations-TE/considerations-TE-1-8.htm</w:t>
        </w:r>
      </w:hyperlink>
      <w:r>
        <w:t xml:space="preserve"> </w:t>
      </w:r>
      <w:hyperlink r:id="rId6" w:anchor="jump" w:history="1">
        <w:r w:rsidRPr="00603DDE">
          <w:br/>
          <w:t>http://auriol.free.fr/psychosonique/elbeze.htm</w:t>
        </w:r>
      </w:hyperlink>
      <w:r>
        <w:t xml:space="preserve"> </w:t>
      </w:r>
      <w:hyperlink r:id="rId7" w:anchor="jump" w:history="1">
        <w:r w:rsidRPr="00603DDE">
          <w:br/>
          <w:t>http://www.vivresavoix.ch/wp-content/uploads/2011/08/Methode-Tomatis-par.pdf</w:t>
        </w:r>
      </w:hyperlink>
      <w:r>
        <w:t xml:space="preserve"> </w:t>
      </w:r>
      <w:hyperlink r:id="rId8" w:anchor="jump" w:history="1">
        <w:r w:rsidRPr="00603DDE">
          <w:br/>
          <w:t>http://docplayer.fr/74542916-La-methode-tomatis-une-pedagogie-de-l-ecoute.html</w:t>
        </w:r>
      </w:hyperlink>
      <w:r>
        <w:t xml:space="preserve"> </w:t>
      </w:r>
      <w:hyperlink r:id="rId9" w:anchor="jump" w:history="1">
        <w:r w:rsidRPr="00603DDE">
          <w:br/>
          <w:t>http://auriol.free.fr/psychosonique/lateralite/torruella/description-methode.htm</w:t>
        </w:r>
      </w:hyperlink>
      <w:r>
        <w:t xml:space="preserve"> </w:t>
      </w:r>
      <w:hyperlink r:id="rId10" w:anchor="jump" w:history="1">
        <w:r w:rsidRPr="00603DDE">
          <w:br/>
          <w:t>http://app-nancy.fr/professionnels-de-la-musique/</w:t>
        </w:r>
      </w:hyperlink>
      <w:r>
        <w:t xml:space="preserve"> </w:t>
      </w:r>
      <w:hyperlink r:id="rId11" w:anchor="jump" w:history="1">
        <w:r w:rsidRPr="00603DDE">
          <w:br/>
          <w:t>https://atlantis-vzw.com/test-decoute.html</w:t>
        </w:r>
      </w:hyperlink>
    </w:p>
  </w:comment>
  <w:comment w:id="16" w:author="PlagScan" w:date="2018-07-09T22:26:00Z" w:initials="PS">
    <w:p w:rsidR="00E878EA" w:rsidRDefault="00E878EA">
      <w:r>
        <w:annotationRef/>
      </w:r>
      <w:r>
        <w:t xml:space="preserve">Source: </w:t>
      </w:r>
      <w:hyperlink r:id="rId12" w:anchor="jump" w:history="1">
        <w:r w:rsidRPr="00603DDE">
          <w:br/>
          <w:t>http://www.memofin.fr/uploads/library/pdf/rapport_dispositifs_soutien_creation_entreprises.pdf</w:t>
        </w:r>
      </w:hyperlink>
    </w:p>
  </w:comment>
  <w:comment w:id="17" w:author="PlagScan" w:date="2018-07-09T22:26:00Z" w:initials="PS">
    <w:p w:rsidR="00E878EA" w:rsidRDefault="00E878EA">
      <w:r>
        <w:annotationRef/>
      </w:r>
      <w:r>
        <w:t xml:space="preserve">Source: </w:t>
      </w:r>
      <w:hyperlink r:id="rId13" w:anchor="jump" w:history="1">
        <w:r w:rsidRPr="00603DDE">
          <w:br/>
          <w:t>http://www.memofin.fr/uploads/library/pdf/rapport_dispositifs_soutien_creation_entreprises.pdf</w:t>
        </w:r>
      </w:hyperlink>
    </w:p>
  </w:comment>
  <w:comment w:id="18" w:author="PlagScan" w:date="2018-07-09T22:26:00Z" w:initials="PS">
    <w:p w:rsidR="00E878EA" w:rsidRDefault="00E878EA">
      <w:r>
        <w:annotationRef/>
      </w:r>
      <w:r>
        <w:t xml:space="preserve">Source: </w:t>
      </w:r>
      <w:hyperlink r:id="rId14" w:anchor="jump" w:history="1">
        <w:r w:rsidRPr="00603DDE">
          <w:br/>
          <w:t>http://www.memofin.fr/uploads/library/pdf/rapport_dispositifs_soutien_creation_entreprises.pdf</w:t>
        </w:r>
      </w:hyperlink>
    </w:p>
  </w:comment>
  <w:comment w:id="20" w:author="Anne" w:date="2018-07-09T12:20:00Z" w:initials="A">
    <w:p w:rsidR="00E878EA" w:rsidRDefault="00E878EA">
      <w:pPr>
        <w:pStyle w:val="Commentaire"/>
      </w:pPr>
      <w:r>
        <w:rPr>
          <w:rStyle w:val="Marquedecommentaire"/>
        </w:rPr>
        <w:annotationRef/>
      </w:r>
      <w:r>
        <w:t xml:space="preserve">Ne </w:t>
      </w:r>
      <w:proofErr w:type="spellStart"/>
      <w:r>
        <w:t>peutêtre</w:t>
      </w:r>
      <w:proofErr w:type="spellEnd"/>
      <w:r>
        <w:t xml:space="preserve"> ainsi traitée en sous-chapitre !!!</w:t>
      </w:r>
    </w:p>
    <w:p w:rsidR="00E878EA" w:rsidRDefault="00E878EA">
      <w:pPr>
        <w:pStyle w:val="Commentaire"/>
      </w:pPr>
      <w:r>
        <w:t>C’est une des composantes majeures de ton travail donc remanier aussi la table des matières.</w:t>
      </w:r>
    </w:p>
  </w:comment>
  <w:comment w:id="21" w:author="Anne" w:date="2018-07-09T12:21:00Z" w:initials="A">
    <w:p w:rsidR="00E878EA" w:rsidRDefault="00E878EA">
      <w:pPr>
        <w:pStyle w:val="Commentaire"/>
      </w:pPr>
      <w:r>
        <w:rPr>
          <w:rStyle w:val="Marquedecommentaire"/>
        </w:rPr>
        <w:annotationRef/>
      </w:r>
      <w:proofErr w:type="gramStart"/>
      <w:r>
        <w:t>pas</w:t>
      </w:r>
      <w:proofErr w:type="gramEnd"/>
      <w:r>
        <w:t xml:space="preserve"> tout à fait comme aujourd’hui, elle a des racines ancestrales plutôt</w:t>
      </w:r>
    </w:p>
  </w:comment>
  <w:comment w:id="23" w:author="PlagScan" w:date="2018-07-09T22:26:00Z" w:initials="PS">
    <w:p w:rsidR="00E878EA" w:rsidRDefault="00E878EA">
      <w:r>
        <w:annotationRef/>
      </w:r>
      <w:r>
        <w:t xml:space="preserve">Source: </w:t>
      </w:r>
      <w:hyperlink r:id="rId15" w:anchor="jump" w:history="1">
        <w:r w:rsidRPr="00603DDE">
          <w:br/>
          <w:t>https://docplayer.fr/73118218-Psycho-neuro-endocrino-immunologie.html</w:t>
        </w:r>
      </w:hyperlink>
    </w:p>
  </w:comment>
  <w:comment w:id="22" w:author="Anne" w:date="2018-07-09T12:21:00Z" w:initials="A">
    <w:p w:rsidR="00E878EA" w:rsidRDefault="00E878EA">
      <w:pPr>
        <w:pStyle w:val="Commentaire"/>
      </w:pPr>
      <w:r>
        <w:rPr>
          <w:rStyle w:val="Marquedecommentaire"/>
        </w:rPr>
        <w:annotationRef/>
      </w:r>
      <w:proofErr w:type="gramStart"/>
      <w:r>
        <w:t>supprimer</w:t>
      </w:r>
      <w:proofErr w:type="gramEnd"/>
      <w:r>
        <w:t xml:space="preserve"> ou développer</w:t>
      </w:r>
    </w:p>
  </w:comment>
  <w:comment w:id="24" w:author="Anne" w:date="2018-07-09T12:22:00Z" w:initials="A">
    <w:p w:rsidR="00E878EA" w:rsidRDefault="00E878EA">
      <w:pPr>
        <w:pStyle w:val="Commentaire"/>
      </w:pPr>
      <w:r>
        <w:rPr>
          <w:rStyle w:val="Marquedecommentaire"/>
        </w:rPr>
        <w:annotationRef/>
      </w:r>
      <w:r>
        <w:t xml:space="preserve">??? </w:t>
      </w:r>
      <w:proofErr w:type="gramStart"/>
      <w:r>
        <w:t>expliciter</w:t>
      </w:r>
      <w:proofErr w:type="gramEnd"/>
      <w:r>
        <w:t> !</w:t>
      </w:r>
    </w:p>
  </w:comment>
  <w:comment w:id="25" w:author="Anne" w:date="2018-07-09T12:22:00Z" w:initials="A">
    <w:p w:rsidR="00E878EA" w:rsidRDefault="00E878EA">
      <w:pPr>
        <w:pStyle w:val="Commentaire"/>
      </w:pPr>
      <w:r>
        <w:rPr>
          <w:rStyle w:val="Marquedecommentaire"/>
        </w:rPr>
        <w:annotationRef/>
      </w:r>
      <w:proofErr w:type="gramStart"/>
      <w:r>
        <w:t>pas</w:t>
      </w:r>
      <w:proofErr w:type="gramEnd"/>
      <w:r>
        <w:t xml:space="preserve"> tant que ça, car aussi tactile...</w:t>
      </w:r>
    </w:p>
  </w:comment>
  <w:comment w:id="26" w:author="PlagScan" w:date="2018-07-09T22:26:00Z" w:initials="PS">
    <w:p w:rsidR="00E878EA" w:rsidRDefault="00E878EA">
      <w:r>
        <w:annotationRef/>
      </w:r>
      <w:r>
        <w:t xml:space="preserve">Source: </w:t>
      </w:r>
      <w:hyperlink r:id="rId16" w:anchor="jump" w:history="1">
        <w:r w:rsidRPr="00603DDE">
          <w:br/>
          <w:t>https://www.grandlyon.com/fileadmin/user_upload/media/pdf/grands-projets/garibaldi/concertation/20100617_gl_garibaldi_at_environnemt_cr.pdf</w:t>
        </w:r>
      </w:hyperlink>
    </w:p>
  </w:comment>
  <w:comment w:id="28" w:author="Anne" w:date="2018-07-09T14:31:00Z" w:initials="A">
    <w:p w:rsidR="00E878EA" w:rsidRDefault="00E878EA">
      <w:pPr>
        <w:pStyle w:val="Commentaire"/>
      </w:pPr>
      <w:r>
        <w:rPr>
          <w:rStyle w:val="Marquedecommentaire"/>
        </w:rPr>
        <w:annotationRef/>
      </w:r>
      <w:proofErr w:type="gramStart"/>
      <w:r>
        <w:t>à</w:t>
      </w:r>
      <w:proofErr w:type="gramEnd"/>
      <w:r>
        <w:t xml:space="preserve"> mettre dans l’introduction, sans oublier la musicothérapie...</w:t>
      </w:r>
    </w:p>
  </w:comment>
  <w:comment w:id="31" w:author="PlagScan2" w:date="2018-07-09T22:26:00Z" w:initials="PS">
    <w:p w:rsidR="00E878EA" w:rsidRDefault="00E878EA">
      <w:r>
        <w:annotationRef/>
      </w:r>
      <w:r>
        <w:t xml:space="preserve">Citation, source: </w:t>
      </w:r>
      <w:hyperlink r:id="rId17" w:anchor="jump" w:history="1">
        <w:r w:rsidRPr="00603DDE">
          <w:br/>
          <w:t>http://auriol.free.fr/psychosonique/tomatis/considerations-TE/considerations-TE-1-8.htm</w:t>
        </w:r>
      </w:hyperlink>
    </w:p>
  </w:comment>
  <w:comment w:id="32" w:author="PlagScan2" w:date="2018-07-09T22:26:00Z" w:initials="PS">
    <w:p w:rsidR="00E878EA" w:rsidRDefault="00E878EA">
      <w:r>
        <w:annotationRef/>
      </w:r>
      <w:r>
        <w:t xml:space="preserve">Citation, source: </w:t>
      </w:r>
      <w:hyperlink r:id="rId18" w:anchor="jump" w:history="1">
        <w:r w:rsidRPr="00603DDE">
          <w:br/>
          <w:t>http://auriol.free.fr/psychosonique/tomatis/considerations-TE/considerations-TE-1-8.htm</w:t>
        </w:r>
      </w:hyperlink>
    </w:p>
  </w:comment>
  <w:comment w:id="33" w:author="PlagScan2" w:date="2018-07-09T22:26:00Z" w:initials="PS">
    <w:p w:rsidR="00E878EA" w:rsidRDefault="00E878EA">
      <w:r>
        <w:annotationRef/>
      </w:r>
      <w:r>
        <w:t xml:space="preserve">Citation, sources: </w:t>
      </w:r>
      <w:hyperlink r:id="rId19" w:anchor="jump" w:history="1">
        <w:r w:rsidRPr="00603DDE">
          <w:br/>
          <w:t>http://auriol.free.fr/psychosonique/tomatis/considerations-TE/considerations-TE-1-8.htm</w:t>
        </w:r>
      </w:hyperlink>
      <w:r>
        <w:t xml:space="preserve"> </w:t>
      </w:r>
      <w:hyperlink r:id="rId20" w:anchor="jump" w:history="1">
        <w:r w:rsidRPr="00603DDE">
          <w:br/>
          <w:t>http://auriol.free.fr/psychosonique/elbeze.htm</w:t>
        </w:r>
      </w:hyperlink>
    </w:p>
  </w:comment>
  <w:comment w:id="34" w:author="PlagScan" w:date="2018-07-09T22:26:00Z" w:initials="PS">
    <w:p w:rsidR="00E878EA" w:rsidRDefault="00E878EA">
      <w:r>
        <w:annotationRef/>
      </w:r>
      <w:r>
        <w:t xml:space="preserve">Sources: </w:t>
      </w:r>
      <w:hyperlink r:id="rId21" w:anchor="jump" w:history="1">
        <w:r w:rsidRPr="00603DDE">
          <w:br/>
          <w:t>http://auriol.free.fr/psychosonique/tomatis/considerations-TE/considerations-TE-1-8.htm</w:t>
        </w:r>
      </w:hyperlink>
      <w:r>
        <w:t xml:space="preserve"> </w:t>
      </w:r>
      <w:hyperlink r:id="rId22" w:anchor="jump" w:history="1">
        <w:r w:rsidRPr="00603DDE">
          <w:br/>
          <w:t>http://auriol.free.fr/psychosonique/elbeze.htm</w:t>
        </w:r>
      </w:hyperlink>
    </w:p>
  </w:comment>
  <w:comment w:id="35" w:author="PlagScan" w:date="2018-07-09T22:26:00Z" w:initials="PS">
    <w:p w:rsidR="00E878EA" w:rsidRDefault="00E878EA">
      <w:r>
        <w:annotationRef/>
      </w:r>
      <w:r>
        <w:t xml:space="preserve">Sources: </w:t>
      </w:r>
      <w:hyperlink r:id="rId23" w:anchor="jump" w:history="1">
        <w:r w:rsidRPr="00603DDE">
          <w:br/>
          <w:t>http://auriol.free.fr/psychosonique/tomatis/considerations-TE/considerations-TE-1-8.htm</w:t>
        </w:r>
      </w:hyperlink>
      <w:r>
        <w:t xml:space="preserve"> </w:t>
      </w:r>
      <w:hyperlink r:id="rId24" w:anchor="jump" w:history="1">
        <w:r w:rsidRPr="00603DDE">
          <w:br/>
          <w:t>http://auriol.free.fr/psychosonique/elbeze.htm</w:t>
        </w:r>
      </w:hyperlink>
      <w:r>
        <w:t xml:space="preserve"> </w:t>
      </w:r>
      <w:hyperlink r:id="rId25" w:anchor="jump" w:history="1">
        <w:r w:rsidRPr="00603DDE">
          <w:br/>
          <w:t>http://auriol.free.fr/joffrin/audiogramme_psychosonique_et_pediatrie.htm</w:t>
        </w:r>
      </w:hyperlink>
    </w:p>
  </w:comment>
  <w:comment w:id="36" w:author="PlagScan" w:date="2018-07-09T22:26:00Z" w:initials="PS">
    <w:p w:rsidR="00E878EA" w:rsidRDefault="00E878EA">
      <w:r>
        <w:annotationRef/>
      </w:r>
      <w:r>
        <w:t xml:space="preserve">Sources: </w:t>
      </w:r>
      <w:hyperlink r:id="rId26" w:anchor="jump" w:history="1">
        <w:r w:rsidRPr="00603DDE">
          <w:br/>
          <w:t>http://auriol.free.fr/psychosonique/tomatis/considerations-TE/considerations-TE-1-8.htm</w:t>
        </w:r>
      </w:hyperlink>
      <w:r>
        <w:t xml:space="preserve"> </w:t>
      </w:r>
      <w:hyperlink r:id="rId27" w:anchor="jump" w:history="1">
        <w:r w:rsidRPr="00603DDE">
          <w:br/>
          <w:t>http://auriol.free.fr/psychosonique/elbeze.htm</w:t>
        </w:r>
      </w:hyperlink>
    </w:p>
  </w:comment>
  <w:comment w:id="37" w:author="PlagScan" w:date="2018-07-09T22:26:00Z" w:initials="PS">
    <w:p w:rsidR="00E878EA" w:rsidRDefault="00E878EA">
      <w:r>
        <w:annotationRef/>
      </w:r>
      <w:r>
        <w:t xml:space="preserve">Source: </w:t>
      </w:r>
      <w:hyperlink r:id="rId28" w:anchor="jump" w:history="1">
        <w:r w:rsidRPr="00603DDE">
          <w:br/>
          <w:t>Votre document Plagscan "Sans titre" datant du 2018-07-09</w:t>
        </w:r>
      </w:hyperlink>
    </w:p>
  </w:comment>
  <w:comment w:id="38" w:author="PlagScan" w:date="2018-07-09T22:26:00Z" w:initials="PS">
    <w:p w:rsidR="00E878EA" w:rsidRDefault="00E878EA">
      <w:r>
        <w:annotationRef/>
      </w:r>
      <w:r>
        <w:t xml:space="preserve">Source: </w:t>
      </w:r>
      <w:hyperlink r:id="rId29" w:anchor="jump" w:history="1">
        <w:r w:rsidRPr="00603DDE">
          <w:br/>
          <w:t>Votre document Plagscan "Sans titre" datant du 2018-07-09</w:t>
        </w:r>
      </w:hyperlink>
    </w:p>
  </w:comment>
  <w:comment w:id="39" w:author="PlagScan" w:date="2018-07-09T22:26:00Z" w:initials="PS">
    <w:p w:rsidR="00E878EA" w:rsidRDefault="00E878EA">
      <w:r>
        <w:annotationRef/>
      </w:r>
      <w:r>
        <w:t xml:space="preserve">Source: </w:t>
      </w:r>
      <w:hyperlink r:id="rId30" w:anchor="jump" w:history="1">
        <w:r w:rsidRPr="00603DDE">
          <w:br/>
          <w:t>Votre document Plagscan "Sans titre" datant du 2018-07-09</w:t>
        </w:r>
      </w:hyperlink>
    </w:p>
  </w:comment>
  <w:comment w:id="40" w:author="PlagScan" w:date="2018-07-09T22:26:00Z" w:initials="PS">
    <w:p w:rsidR="00E878EA" w:rsidRDefault="00E878EA">
      <w:r>
        <w:annotationRef/>
      </w:r>
      <w:r>
        <w:t xml:space="preserve">Sources: </w:t>
      </w:r>
      <w:hyperlink r:id="rId31" w:anchor="jump" w:history="1">
        <w:r w:rsidRPr="00603DDE">
          <w:br/>
          <w:t>http://auriol.free.fr/psychosonique/tomatis/considerations-TE/considerations-TE-1-8.htm</w:t>
        </w:r>
      </w:hyperlink>
      <w:r>
        <w:t xml:space="preserve"> </w:t>
      </w:r>
      <w:hyperlink r:id="rId32" w:anchor="jump" w:history="1">
        <w:r w:rsidRPr="00603DDE">
          <w:br/>
          <w:t>http://www.memofin.fr/uploads/library/pdf/rapport_dispositifs_soutien_creation_entreprises.pdf</w:t>
        </w:r>
      </w:hyperlink>
      <w:r>
        <w:t xml:space="preserve"> </w:t>
      </w:r>
      <w:hyperlink r:id="rId33" w:anchor="jump" w:history="1">
        <w:r w:rsidRPr="00603DDE">
          <w:br/>
          <w:t>http://docplayer.fr/18511611-Contact-scd-nancy-1-memoires-scd-uhp-nancy-fr.html</w:t>
        </w:r>
      </w:hyperlink>
      <w:r>
        <w:t xml:space="preserve"> </w:t>
      </w:r>
      <w:hyperlink r:id="rId34" w:anchor="jump" w:history="1">
        <w:r w:rsidRPr="00603DDE">
          <w:br/>
          <w:t>http://coursl3bichat2012-2013.weebly.com/uploads/9/6/0/7/9607940/rono_vitte_1.pdf</w:t>
        </w:r>
      </w:hyperlink>
      <w:r>
        <w:t xml:space="preserve"> </w:t>
      </w:r>
      <w:hyperlink r:id="rId35" w:anchor="jump" w:history="1">
        <w:r w:rsidRPr="00603DDE">
          <w:br/>
          <w:t>http://ao.um5s.ac.ma/jspui/bitstream/123456789/14569/1/P0752008.pdf</w:t>
        </w:r>
      </w:hyperlink>
      <w:r>
        <w:t xml:space="preserve"> </w:t>
      </w:r>
      <w:hyperlink r:id="rId36" w:anchor="jump" w:history="1">
        <w:r w:rsidRPr="00603DDE">
          <w:br/>
          <w:t>http://docplayer.fr/69148948-Sarah-larroche-to-cite-this-version-hal-id-dumas-https-dumas-ccsd-cnrs-fr-dumas.html</w:t>
        </w:r>
      </w:hyperlink>
      <w:r>
        <w:t xml:space="preserve"> </w:t>
      </w:r>
      <w:hyperlink r:id="rId37" w:anchor="jump" w:history="1">
        <w:r w:rsidRPr="00603DDE">
          <w:br/>
          <w:t>https://www.grandlyon.com/fileadmin/user_upload/media/pdf/grands-projets/garibaldi/concertation/20100617_gl_garibaldi_at_environnemt_cr.pdf</w:t>
        </w:r>
      </w:hyperlink>
      <w:r>
        <w:t xml:space="preserve"> </w:t>
      </w:r>
      <w:hyperlink r:id="rId38" w:anchor="jump" w:history="1">
        <w:r w:rsidRPr="00603DDE">
          <w:br/>
          <w:t>https://tpesurditeintegration2016.wordpress.com/2016/02/17/partie-i-fonctionnement-de-loreille/</w:t>
        </w:r>
      </w:hyperlink>
      <w:r>
        <w:t xml:space="preserve"> </w:t>
      </w:r>
      <w:hyperlink r:id="rId39" w:anchor="jump" w:history="1">
        <w:r w:rsidRPr="00603DDE">
          <w:br/>
          <w:t>https://fr.slideshare.net/ethanbowen9849/chroniques-santprotectionoreille-biorl</w:t>
        </w:r>
      </w:hyperlink>
      <w:r>
        <w:t xml:space="preserve"> </w:t>
      </w:r>
      <w:hyperlink r:id="rId40" w:anchor="jump" w:history="1">
        <w:r w:rsidRPr="00603DDE">
          <w:br/>
          <w:t>http://docplayer.fr/11845101-Kit-de-survie-pour-elaborer-un-marche-d-etudes-ou-de-conseils.html</w:t>
        </w:r>
      </w:hyperlink>
    </w:p>
  </w:comment>
  <w:comment w:id="41" w:author="PlagScan" w:date="2018-07-09T22:26:00Z" w:initials="PS">
    <w:p w:rsidR="00E878EA" w:rsidRDefault="00E878EA">
      <w:r>
        <w:annotationRef/>
      </w:r>
      <w:r>
        <w:t xml:space="preserve">Source: </w:t>
      </w:r>
      <w:hyperlink r:id="rId41" w:anchor="jump" w:history="1">
        <w:r w:rsidRPr="00603DDE">
          <w:br/>
          <w:t>Votre document Plagscan "Sans titre" datant du 2018-07-09</w:t>
        </w:r>
      </w:hyperlink>
    </w:p>
  </w:comment>
  <w:comment w:id="42" w:author="PlagScan" w:date="2018-07-09T22:26:00Z" w:initials="PS">
    <w:p w:rsidR="00E878EA" w:rsidRDefault="00E878EA">
      <w:r>
        <w:annotationRef/>
      </w:r>
      <w:r>
        <w:t xml:space="preserve">Source: </w:t>
      </w:r>
      <w:hyperlink r:id="rId42" w:anchor="jump" w:history="1">
        <w:r w:rsidRPr="00603DDE">
          <w:br/>
          <w:t>Votre document Plagscan "Sans titre" datant du 2018-07-09</w:t>
        </w:r>
      </w:hyperlink>
    </w:p>
  </w:comment>
  <w:comment w:id="43" w:author="PlagScan" w:date="2018-07-09T22:26:00Z" w:initials="PS">
    <w:p w:rsidR="00E878EA" w:rsidRDefault="00E878EA">
      <w:r>
        <w:annotationRef/>
      </w:r>
      <w:r>
        <w:t xml:space="preserve">Source: </w:t>
      </w:r>
      <w:hyperlink r:id="rId43" w:anchor="jump" w:history="1">
        <w:r w:rsidRPr="00603DDE">
          <w:br/>
          <w:t>Votre document Plagscan "Sans titre" datant du 2018-07-09</w:t>
        </w:r>
      </w:hyperlink>
    </w:p>
  </w:comment>
  <w:comment w:id="44" w:author="PlagScan" w:date="2018-07-09T22:26:00Z" w:initials="PS">
    <w:p w:rsidR="00E878EA" w:rsidRDefault="00E878EA">
      <w:r>
        <w:annotationRef/>
      </w:r>
      <w:r>
        <w:t xml:space="preserve">Source: </w:t>
      </w:r>
      <w:hyperlink r:id="rId44" w:anchor="jump" w:history="1">
        <w:r w:rsidRPr="00603DDE">
          <w:br/>
          <w:t>Votre document Plagscan "Sans titre" datant du 2018-07-09</w:t>
        </w:r>
      </w:hyperlink>
    </w:p>
  </w:comment>
  <w:comment w:id="45" w:author="PlagScan" w:date="2018-07-09T22:26:00Z" w:initials="PS">
    <w:p w:rsidR="00E878EA" w:rsidRDefault="00E878EA">
      <w:r>
        <w:annotationRef/>
      </w:r>
      <w:r>
        <w:t xml:space="preserve">Source: </w:t>
      </w:r>
      <w:hyperlink r:id="rId45" w:anchor="jump" w:history="1">
        <w:r w:rsidRPr="00603DDE">
          <w:br/>
          <w:t>Votre document Plagscan "Sans titre" datant du 2018-07-09</w:t>
        </w:r>
      </w:hyperlink>
    </w:p>
  </w:comment>
  <w:comment w:id="46" w:author="PlagScan" w:date="2018-07-09T22:26:00Z" w:initials="PS">
    <w:p w:rsidR="00E878EA" w:rsidRDefault="00E878EA">
      <w:r>
        <w:annotationRef/>
      </w:r>
      <w:r>
        <w:t xml:space="preserve">Source: </w:t>
      </w:r>
      <w:hyperlink r:id="rId46" w:anchor="jump" w:history="1">
        <w:r w:rsidRPr="00603DDE">
          <w:br/>
          <w:t>Votre document Plagscan "Sans titre" datant du 2018-07-09</w:t>
        </w:r>
      </w:hyperlink>
    </w:p>
  </w:comment>
  <w:comment w:id="47" w:author="PlagScan" w:date="2018-07-09T22:26:00Z" w:initials="PS">
    <w:p w:rsidR="00E878EA" w:rsidRDefault="00E878EA">
      <w:r>
        <w:annotationRef/>
      </w:r>
      <w:r>
        <w:t xml:space="preserve">Source: </w:t>
      </w:r>
      <w:hyperlink r:id="rId47" w:anchor="jump" w:history="1">
        <w:r w:rsidRPr="00603DDE">
          <w:br/>
          <w:t>Votre document Plagscan "Sans titre" datant du 2018-07-09</w:t>
        </w:r>
      </w:hyperlink>
    </w:p>
  </w:comment>
  <w:comment w:id="48" w:author="PlagScan" w:date="2018-07-09T22:26:00Z" w:initials="PS">
    <w:p w:rsidR="00E878EA" w:rsidRDefault="00E878EA">
      <w:r>
        <w:annotationRef/>
      </w:r>
      <w:r>
        <w:t xml:space="preserve">Source: </w:t>
      </w:r>
      <w:hyperlink r:id="rId48" w:anchor="jump" w:history="1">
        <w:r w:rsidRPr="00603DDE">
          <w:br/>
          <w:t>Votre document Plagscan "Sans titre" datant du 2018-07-09</w:t>
        </w:r>
      </w:hyperlink>
    </w:p>
  </w:comment>
  <w:comment w:id="49" w:author="PlagScan" w:date="2018-07-09T22:26:00Z" w:initials="PS">
    <w:p w:rsidR="00E878EA" w:rsidRDefault="00E878EA">
      <w:r>
        <w:annotationRef/>
      </w:r>
      <w:r>
        <w:t xml:space="preserve">Source: </w:t>
      </w:r>
      <w:hyperlink r:id="rId49" w:anchor="jump" w:history="1">
        <w:r w:rsidRPr="00603DDE">
          <w:br/>
          <w:t>Votre document Plagscan "Sans titre" datant du 2018-07-09</w:t>
        </w:r>
      </w:hyperlink>
    </w:p>
  </w:comment>
  <w:comment w:id="50" w:author="PlagScan" w:date="2018-07-09T22:26:00Z" w:initials="PS">
    <w:p w:rsidR="00E878EA" w:rsidRDefault="00E878EA">
      <w:r>
        <w:annotationRef/>
      </w:r>
      <w:r>
        <w:t xml:space="preserve">Sources: </w:t>
      </w:r>
      <w:hyperlink r:id="rId50" w:anchor="jump" w:history="1">
        <w:r w:rsidRPr="00603DDE">
          <w:br/>
          <w:t>http://auriol.free.fr/psychosonique/tomatis/considerations-TE/considerations-TE-1-8.htm</w:t>
        </w:r>
      </w:hyperlink>
      <w:r>
        <w:t xml:space="preserve"> </w:t>
      </w:r>
      <w:hyperlink r:id="rId51" w:anchor="jump" w:history="1">
        <w:r w:rsidRPr="00603DDE">
          <w:br/>
          <w:t>http://auriol.free.fr/psychosonique/elbeze.htm</w:t>
        </w:r>
      </w:hyperlink>
    </w:p>
  </w:comment>
  <w:comment w:id="51" w:author="PlagScan" w:date="2018-07-09T22:26:00Z" w:initials="PS">
    <w:p w:rsidR="00E878EA" w:rsidRDefault="00E878EA">
      <w:r>
        <w:annotationRef/>
      </w:r>
      <w:r>
        <w:t xml:space="preserve">Source: </w:t>
      </w:r>
      <w:hyperlink r:id="rId52" w:anchor="jump" w:history="1">
        <w:r w:rsidRPr="00603DDE">
          <w:br/>
          <w:t>http://auriol.free.fr/psychosonique/elbeze.htm</w:t>
        </w:r>
      </w:hyperlink>
    </w:p>
  </w:comment>
  <w:comment w:id="52" w:author="PlagScan" w:date="2018-07-09T22:26:00Z" w:initials="PS">
    <w:p w:rsidR="00E878EA" w:rsidRDefault="00E878EA">
      <w:r>
        <w:annotationRef/>
      </w:r>
      <w:r>
        <w:t xml:space="preserve">Source: </w:t>
      </w:r>
      <w:hyperlink r:id="rId53" w:anchor="jump" w:history="1">
        <w:r w:rsidRPr="00603DDE">
          <w:br/>
          <w:t>https://www.futura-sciences.com/sante/dossiers/medecine-bruit-effets-sante-259/page/3/</w:t>
        </w:r>
      </w:hyperlink>
    </w:p>
  </w:comment>
  <w:comment w:id="53" w:author="PlagScan" w:date="2018-07-09T22:26:00Z" w:initials="PS">
    <w:p w:rsidR="00E878EA" w:rsidRDefault="00E878EA">
      <w:r>
        <w:annotationRef/>
      </w:r>
      <w:r>
        <w:t xml:space="preserve">Sources: </w:t>
      </w:r>
      <w:hyperlink r:id="rId54" w:anchor="jump" w:history="1">
        <w:r w:rsidRPr="00603DDE">
          <w:br/>
          <w:t>http://docplayer.fr/18511611-Contact-scd-nancy-1-memoires-scd-uhp-nancy-fr.html</w:t>
        </w:r>
      </w:hyperlink>
      <w:r>
        <w:t xml:space="preserve"> </w:t>
      </w:r>
      <w:hyperlink r:id="rId55" w:anchor="jump" w:history="1">
        <w:r w:rsidRPr="00603DDE">
          <w:br/>
          <w:t>http://auriol.free.fr/psychosonique/tomatis/considerations-TE/considerations-TE-1-8.htm</w:t>
        </w:r>
      </w:hyperlink>
      <w:r>
        <w:t xml:space="preserve"> </w:t>
      </w:r>
      <w:hyperlink r:id="rId56" w:anchor="jump" w:history="1">
        <w:r w:rsidRPr="00603DDE">
          <w:br/>
          <w:t>http://snowratm.free.fr/anat/24_oreille.doc</w:t>
        </w:r>
      </w:hyperlink>
      <w:r>
        <w:t xml:space="preserve"> </w:t>
      </w:r>
      <w:hyperlink r:id="rId57" w:anchor="jump" w:history="1">
        <w:r w:rsidRPr="00603DDE">
          <w:br/>
          <w:t>https://tpesurditeintegration2016.wordpress.com/2016/02/17/partie-i-fonctionnement-de-loreille/</w:t>
        </w:r>
      </w:hyperlink>
      <w:r>
        <w:t xml:space="preserve"> </w:t>
      </w:r>
      <w:hyperlink r:id="rId58" w:anchor="jump" w:history="1">
        <w:r w:rsidRPr="00603DDE">
          <w:br/>
          <w:t>http://musique.link/2015/12/12/de-londe-au-message-electrique/</w:t>
        </w:r>
      </w:hyperlink>
    </w:p>
  </w:comment>
  <w:comment w:id="55" w:author="PlagScan" w:date="2018-07-09T22:26:00Z" w:initials="PS">
    <w:p w:rsidR="00E878EA" w:rsidRDefault="00E878EA">
      <w:r>
        <w:annotationRef/>
      </w:r>
      <w:r>
        <w:t xml:space="preserve">Sources: </w:t>
      </w:r>
      <w:hyperlink r:id="rId59" w:anchor="jump" w:history="1">
        <w:r w:rsidRPr="00603DDE">
          <w:br/>
          <w:t>https://www.rts.ch/decouverte/monde-et-societe/culture-et-sport/musique/9278897-les-caracteristiques-du-son-.html</w:t>
        </w:r>
      </w:hyperlink>
      <w:r>
        <w:t xml:space="preserve"> </w:t>
      </w:r>
      <w:hyperlink r:id="rId60" w:anchor="jump" w:history="1">
        <w:r w:rsidRPr="00603DDE">
          <w:br/>
          <w:t>https://www.futura-sciences.com/sante/dossiers/medecine-bruit-effets-sante-259/page/3/</w:t>
        </w:r>
      </w:hyperlink>
    </w:p>
  </w:comment>
  <w:comment w:id="56" w:author="PlagScan" w:date="2018-07-09T22:26:00Z" w:initials="PS">
    <w:p w:rsidR="00E878EA" w:rsidRDefault="00E878EA">
      <w:r>
        <w:annotationRef/>
      </w:r>
      <w:r>
        <w:t xml:space="preserve">Sources: </w:t>
      </w:r>
      <w:hyperlink r:id="rId61" w:anchor="jump" w:history="1">
        <w:r w:rsidRPr="00603DDE">
          <w:br/>
          <w:t>https://www.futura-sciences.com/sante/dossiers/medecine-bruit-effets-sante-259/page/3/</w:t>
        </w:r>
      </w:hyperlink>
      <w:r>
        <w:t xml:space="preserve"> </w:t>
      </w:r>
      <w:hyperlink r:id="rId62" w:anchor="jump" w:history="1">
        <w:r w:rsidRPr="00603DDE">
          <w:br/>
          <w:t>http://docplayer.fr/51308528-Awa-gueye-amelie-ravinet-1s-projet-tpe-le-son.html</w:t>
        </w:r>
      </w:hyperlink>
      <w:r>
        <w:t xml:space="preserve"> </w:t>
      </w:r>
      <w:hyperlink r:id="rId63" w:anchor="jump" w:history="1">
        <w:r w:rsidRPr="00603DDE">
          <w:br/>
          <w:t>http://lonesomepi.e-monsite.com/pages/son-et-musique.html</w:t>
        </w:r>
      </w:hyperlink>
    </w:p>
  </w:comment>
  <w:comment w:id="57" w:author="PlagScan" w:date="2018-07-09T22:26:00Z" w:initials="PS">
    <w:p w:rsidR="00E878EA" w:rsidRDefault="00E878EA">
      <w:r>
        <w:annotationRef/>
      </w:r>
      <w:r>
        <w:t xml:space="preserve">Source: </w:t>
      </w:r>
      <w:hyperlink r:id="rId64" w:anchor="jump" w:history="1">
        <w:r w:rsidRPr="00603DDE">
          <w:br/>
          <w:t>https://www.futura-sciences.com/sante/dossiers/medecine-bruit-effets-sante-259/page/3/</w:t>
        </w:r>
      </w:hyperlink>
    </w:p>
  </w:comment>
  <w:comment w:id="59" w:author="PlagScan" w:date="2018-07-09T22:26:00Z" w:initials="PS">
    <w:p w:rsidR="00E878EA" w:rsidRDefault="00E878EA">
      <w:r>
        <w:annotationRef/>
      </w:r>
      <w:r>
        <w:t xml:space="preserve">Source: </w:t>
      </w:r>
      <w:hyperlink r:id="rId65" w:anchor="jump" w:history="1">
        <w:r w:rsidRPr="00603DDE">
          <w:br/>
          <w:t>https://tpesurditeintegration2016.wordpress.com/2016/02/17/partie-i-fonctionnement-de-loreille/</w:t>
        </w:r>
      </w:hyperlink>
    </w:p>
  </w:comment>
  <w:comment w:id="61" w:author="PlagScan" w:date="2018-07-09T22:26:00Z" w:initials="PS">
    <w:p w:rsidR="00E878EA" w:rsidRDefault="00E878EA">
      <w:r>
        <w:annotationRef/>
      </w:r>
      <w:r>
        <w:t xml:space="preserve">Sources: </w:t>
      </w:r>
      <w:hyperlink r:id="rId66" w:anchor="jump" w:history="1">
        <w:r w:rsidRPr="00603DDE">
          <w:br/>
          <w:t>http://docplayer.fr/51308528-Awa-gueye-amelie-ravinet-1s-projet-tpe-le-son.html</w:t>
        </w:r>
      </w:hyperlink>
      <w:r>
        <w:t xml:space="preserve"> </w:t>
      </w:r>
      <w:hyperlink r:id="rId67" w:anchor="jump" w:history="1">
        <w:r w:rsidRPr="00603DDE">
          <w:br/>
          <w:t>http://docplayer.fr/17866468-Sommaire-3-la-physiologie-de-l-audition-5-risques-collectifs-engendres-par-le-bruit-notions-d-anatomie.html</w:t>
        </w:r>
      </w:hyperlink>
      <w:r>
        <w:t xml:space="preserve"> </w:t>
      </w:r>
      <w:hyperlink r:id="rId68" w:anchor="jump" w:history="1">
        <w:r w:rsidRPr="00603DDE">
          <w:br/>
          <w:t>https://www.futura-sciences.com/sante/dossiers/medecine-bruit-effets-sante-259/page/3/</w:t>
        </w:r>
      </w:hyperlink>
      <w:r>
        <w:t xml:space="preserve"> </w:t>
      </w:r>
      <w:hyperlink r:id="rId69" w:anchor="jump" w:history="1">
        <w:r w:rsidRPr="00603DDE">
          <w:br/>
          <w:t>https://www.rts.ch/decouverte/monde-et-societe/culture-et-sport/musique/9278897-les-caracteristiques-du-son-.html</w:t>
        </w:r>
      </w:hyperlink>
      <w:r>
        <w:t xml:space="preserve"> </w:t>
      </w:r>
      <w:hyperlink r:id="rId70" w:anchor="jump" w:history="1">
        <w:r w:rsidRPr="00603DDE">
          <w:br/>
          <w:t>http://agora.qc.ca/dossiers/Son</w:t>
        </w:r>
      </w:hyperlink>
      <w:r>
        <w:t xml:space="preserve"> </w:t>
      </w:r>
      <w:hyperlink r:id="rId71" w:anchor="jump" w:history="1">
        <w:r w:rsidRPr="00603DDE">
          <w:br/>
          <w:t>http://lonesomepi.e-monsite.com/pages/son-et-musique.html</w:t>
        </w:r>
      </w:hyperlink>
      <w:r>
        <w:t xml:space="preserve"> </w:t>
      </w:r>
      <w:hyperlink r:id="rId72" w:anchor="jump" w:history="1">
        <w:r w:rsidRPr="00603DDE">
          <w:br/>
          <w:t>http://www.etudier.com/dissertations/Répércussion-Physique/181861.html</w:t>
        </w:r>
      </w:hyperlink>
    </w:p>
  </w:comment>
  <w:comment w:id="63" w:author="PlagScan" w:date="2018-07-09T22:26:00Z" w:initials="PS">
    <w:p w:rsidR="00E878EA" w:rsidRDefault="00E878EA">
      <w:r>
        <w:annotationRef/>
      </w:r>
      <w:r>
        <w:t xml:space="preserve">Sources: </w:t>
      </w:r>
      <w:hyperlink r:id="rId73" w:anchor="jump" w:history="1">
        <w:r w:rsidRPr="00603DDE">
          <w:br/>
          <w:t>http://www.cdg90.fr/CDG/sante-prevention/fiches-techniques-sante-securite/risques-professionnels/bruits-nuisances sonores.pdf</w:t>
        </w:r>
      </w:hyperlink>
      <w:r>
        <w:t xml:space="preserve"> </w:t>
      </w:r>
      <w:hyperlink r:id="rId74" w:anchor="jump" w:history="1">
        <w:r w:rsidRPr="00603DDE">
          <w:br/>
          <w:t>https://www.techniques-ingenieur.fr/base-documentaire/environnement-securite-th5/acoustique-mesures-controle-applications-42423210/environnement-en-fonderie-m3678/caracteristiques-physiques-du-son-m3678niv10001.html</w:t>
        </w:r>
      </w:hyperlink>
      <w:r>
        <w:t xml:space="preserve"> </w:t>
      </w:r>
      <w:hyperlink r:id="rId75" w:anchor="jump" w:history="1">
        <w:r w:rsidRPr="00603DDE">
          <w:br/>
          <w:t>https://www.evarisk.com/prevention-2/penibilite/seuils-de-penibilite/</w:t>
        </w:r>
      </w:hyperlink>
      <w:r>
        <w:t xml:space="preserve"> </w:t>
      </w:r>
      <w:hyperlink r:id="rId76" w:anchor="jump" w:history="1">
        <w:r w:rsidRPr="00603DDE">
          <w:br/>
          <w:t>http://docplayer.fr/52329402-Le-bruit-nuit-il-gravement-a-la-sante.html</w:t>
        </w:r>
      </w:hyperlink>
      <w:r>
        <w:t xml:space="preserve"> </w:t>
      </w:r>
      <w:hyperlink r:id="rId77" w:anchor="jump" w:history="1">
        <w:r w:rsidRPr="00603DDE">
          <w:br/>
          <w:t>http://docplayer.fr/17866468-Sommaire-3-la-physiologie-de-l-audition-5-risques-collectifs-engendres-par-le-bruit-notions-d-anatomie.html</w:t>
        </w:r>
      </w:hyperlink>
      <w:r>
        <w:t xml:space="preserve"> </w:t>
      </w:r>
      <w:hyperlink r:id="rId78" w:anchor="jump" w:history="1">
        <w:r w:rsidRPr="00603DDE">
          <w:br/>
          <w:t>https://www.futura-sciences.com/sante/dossiers/medecine-bruit-effets-sante-259/page/3/</w:t>
        </w:r>
      </w:hyperlink>
      <w:r>
        <w:t xml:space="preserve"> </w:t>
      </w:r>
      <w:hyperlink r:id="rId79" w:anchor="jump" w:history="1">
        <w:r w:rsidRPr="00603DDE">
          <w:br/>
          <w:t>http://docplayer.fr/51308528-Awa-gueye-amelie-ravinet-1s-projet-tpe-le-son.html</w:t>
        </w:r>
      </w:hyperlink>
      <w:r>
        <w:t xml:space="preserve"> </w:t>
      </w:r>
      <w:hyperlink r:id="rId80" w:anchor="jump" w:history="1">
        <w:r w:rsidRPr="00603DDE">
          <w:br/>
          <w:t>https://www.techniques-ingenieur.fr/base-documentaire/environnement-securite-th5/sante-et-securite-au-travail-42158210/prevention-des-risques-professionnels-se3890/bruit-se3890niv10001.html</w:t>
        </w:r>
      </w:hyperlink>
      <w:r>
        <w:t xml:space="preserve"> </w:t>
      </w:r>
      <w:hyperlink r:id="rId81" w:anchor="jump" w:history="1">
        <w:r w:rsidRPr="00603DDE">
          <w:br/>
          <w:t>https://www.etudier.com/dissertations/Les-Nuisances-Sonores/50803133.html</w:t>
        </w:r>
      </w:hyperlink>
      <w:r>
        <w:t xml:space="preserve"> </w:t>
      </w:r>
      <w:hyperlink r:id="rId82" w:anchor="jump" w:history="1">
        <w:r w:rsidRPr="00603DDE">
          <w:br/>
          <w:t>http://www.cdg01.fr/post/list/id/95/todo/cat/idFile/1053</w:t>
        </w:r>
      </w:hyperlink>
      <w:r>
        <w:t xml:space="preserve"> </w:t>
      </w:r>
      <w:hyperlink r:id="rId83" w:anchor="jump" w:history="1">
        <w:r w:rsidRPr="00603DDE">
          <w:br/>
          <w:t>https://www.rts.ch/decouverte/monde-et-societe/culture-et-sport/musique/9278897-les-caracteristiques-du-son-.html</w:t>
        </w:r>
      </w:hyperlink>
      <w:r>
        <w:t xml:space="preserve"> </w:t>
      </w:r>
      <w:hyperlink r:id="rId84" w:anchor="jump" w:history="1">
        <w:r w:rsidRPr="00603DDE">
          <w:br/>
          <w:t>https://www.grandlyon.com/fileadmin/user_upload/media/pdf/grands-projets/garibaldi/concertation/20100617_gl_garibaldi_at_environnemt_cr.pdf</w:t>
        </w:r>
      </w:hyperlink>
      <w:r>
        <w:t xml:space="preserve"> </w:t>
      </w:r>
      <w:hyperlink r:id="rId85" w:anchor="jump" w:history="1">
        <w:r w:rsidRPr="00603DDE">
          <w:br/>
          <w:t>https://www.memoireonline.com/03/12/5475/Caracterisation-et-mesurage-du-bruit-en-milieu-urbain.html</w:t>
        </w:r>
      </w:hyperlink>
      <w:r>
        <w:t xml:space="preserve"> </w:t>
      </w:r>
      <w:hyperlink r:id="rId86" w:anchor="jump" w:history="1">
        <w:r w:rsidRPr="00603DDE">
          <w:br/>
          <w:t>http://agora.qc.ca/dossiers/Son</w:t>
        </w:r>
      </w:hyperlink>
      <w:r>
        <w:t xml:space="preserve"> </w:t>
      </w:r>
      <w:hyperlink r:id="rId87" w:anchor="jump" w:history="1">
        <w:r w:rsidRPr="00603DDE">
          <w:br/>
          <w:t>http://www.cdg90.fr/CDG/sante-prevention/fiches-techniques-sante-securite/risques-professionnels/bruits-nuisances sonores.pdf</w:t>
        </w:r>
      </w:hyperlink>
      <w:r>
        <w:t xml:space="preserve"> </w:t>
      </w:r>
      <w:hyperlink r:id="rId88" w:anchor="jump" w:history="1">
        <w:r w:rsidRPr="00603DDE">
          <w:br/>
          <w:t>http://lonesomepi.e-monsite.com/pages/son-et-musique.html</w:t>
        </w:r>
      </w:hyperlink>
      <w:r>
        <w:t xml:space="preserve"> </w:t>
      </w:r>
      <w:hyperlink r:id="rId89" w:anchor="jump" w:history="1">
        <w:r w:rsidRPr="00603DDE">
          <w:br/>
          <w:t>http://www.etudier.com/dissertations/Répércussion-Physique/181861.html</w:t>
        </w:r>
      </w:hyperlink>
      <w:r>
        <w:t xml:space="preserve"> </w:t>
      </w:r>
      <w:hyperlink r:id="rId90" w:anchor="jump" w:history="1">
        <w:r w:rsidRPr="00603DDE">
          <w:br/>
          <w:t>http://www.etudier.com/dissertations/Les-Nuisances-Sonores/50803133.html</w:t>
        </w:r>
      </w:hyperlink>
    </w:p>
  </w:comment>
  <w:comment w:id="65" w:author="PlagScan" w:date="2018-07-09T22:26:00Z" w:initials="PS">
    <w:p w:rsidR="00E878EA" w:rsidRDefault="00E878EA">
      <w:r>
        <w:annotationRef/>
      </w:r>
      <w:r>
        <w:t xml:space="preserve">Sources: </w:t>
      </w:r>
      <w:hyperlink r:id="rId91" w:anchor="jump" w:history="1">
        <w:r w:rsidRPr="00603DDE">
          <w:br/>
          <w:t>https://www.techniques-ingenieur.fr/base-documentaire/environnement-securite-th5/sante-et-securite-au-travail-42158210/prevention-des-risques-professionnels-se3890/bruit-se3890niv10001.html</w:t>
        </w:r>
      </w:hyperlink>
      <w:r>
        <w:t xml:space="preserve"> </w:t>
      </w:r>
      <w:hyperlink r:id="rId92" w:anchor="jump" w:history="1">
        <w:r w:rsidRPr="00603DDE">
          <w:br/>
          <w:t>http://docplayer.fr/17866468-Sommaire-3-la-physiologie-de-l-audition-5-risques-collectifs-engendres-par-le-bruit-notions-d-anatomie.html</w:t>
        </w:r>
      </w:hyperlink>
      <w:r>
        <w:t xml:space="preserve"> </w:t>
      </w:r>
      <w:hyperlink r:id="rId93" w:anchor="jump" w:history="1">
        <w:r w:rsidRPr="00603DDE">
          <w:br/>
          <w:t>https://www.futura-sciences.com/sante/dossiers/medecine-bruit-effets-sante-259/page/3/</w:t>
        </w:r>
      </w:hyperlink>
      <w:r>
        <w:t xml:space="preserve"> </w:t>
      </w:r>
      <w:hyperlink r:id="rId94" w:anchor="jump" w:history="1">
        <w:r w:rsidRPr="00603DDE">
          <w:br/>
          <w:t>http://docplayer.fr/51308528-Awa-gueye-amelie-ravinet-1s-projet-tpe-le-son.html</w:t>
        </w:r>
      </w:hyperlink>
      <w:r>
        <w:t xml:space="preserve"> </w:t>
      </w:r>
      <w:hyperlink r:id="rId95" w:anchor="jump" w:history="1">
        <w:r w:rsidRPr="00603DDE">
          <w:br/>
          <w:t>https://www.rts.ch/decouverte/monde-et-societe/culture-et-sport/musique/9278897-les-caracteristiques-du-son-.html</w:t>
        </w:r>
      </w:hyperlink>
      <w:r>
        <w:t xml:space="preserve"> </w:t>
      </w:r>
      <w:hyperlink r:id="rId96" w:anchor="jump" w:history="1">
        <w:r w:rsidRPr="00603DDE">
          <w:br/>
          <w:t>https://www.techniques-ingenieur.fr/base-documentaire/environnement-securite-th5/acoustique-mesures-controle-applications-42423210/environnement-en-fonderie-m3678/caracteristiques-physiques-du-son-m3678niv10001.html</w:t>
        </w:r>
      </w:hyperlink>
      <w:r>
        <w:t xml:space="preserve"> </w:t>
      </w:r>
      <w:hyperlink r:id="rId97" w:anchor="jump" w:history="1">
        <w:r w:rsidRPr="00603DDE">
          <w:br/>
          <w:t>https://www.grandlyon.com/fileadmin/user_upload/media/pdf/grands-projets/garibaldi/concertation/20100617_gl_garibaldi_at_environnemt_cr.pdf</w:t>
        </w:r>
      </w:hyperlink>
      <w:r>
        <w:t xml:space="preserve"> </w:t>
      </w:r>
      <w:hyperlink r:id="rId98" w:anchor="jump" w:history="1">
        <w:r w:rsidRPr="00603DDE">
          <w:br/>
          <w:t>http://lonesomepi.e-monsite.com/pages/son-et-musique.html</w:t>
        </w:r>
      </w:hyperlink>
    </w:p>
  </w:comment>
  <w:comment w:id="66" w:author="PlagScan" w:date="2018-07-09T22:26:00Z" w:initials="PS">
    <w:p w:rsidR="00E878EA" w:rsidRDefault="00E878EA">
      <w:r>
        <w:annotationRef/>
      </w:r>
      <w:r>
        <w:t xml:space="preserve">Source: </w:t>
      </w:r>
      <w:hyperlink r:id="rId99" w:anchor="jump" w:history="1">
        <w:r w:rsidRPr="00603DDE">
          <w:br/>
          <w:t>https://www.futura-sciences.com/sante/dossiers/medecine-bruit-effets-sante-259/page/3/</w:t>
        </w:r>
      </w:hyperlink>
    </w:p>
  </w:comment>
  <w:comment w:id="67" w:author="PlagScan" w:date="2018-07-09T22:26:00Z" w:initials="PS">
    <w:p w:rsidR="00E878EA" w:rsidRDefault="00E878EA">
      <w:r>
        <w:annotationRef/>
      </w:r>
      <w:r>
        <w:t xml:space="preserve">Source: </w:t>
      </w:r>
      <w:hyperlink r:id="rId100" w:anchor="jump" w:history="1">
        <w:r w:rsidRPr="00603DDE">
          <w:br/>
          <w:t>https://www.futura-sciences.com/sante/dossiers/medecine-bruit-effets-sante-259/page/3/</w:t>
        </w:r>
      </w:hyperlink>
    </w:p>
  </w:comment>
  <w:comment w:id="68" w:author="PlagScan" w:date="2018-07-09T22:26:00Z" w:initials="PS">
    <w:p w:rsidR="00E878EA" w:rsidRDefault="00E878EA">
      <w:r>
        <w:annotationRef/>
      </w:r>
      <w:r>
        <w:t xml:space="preserve">Source: </w:t>
      </w:r>
      <w:hyperlink r:id="rId101" w:anchor="jump" w:history="1">
        <w:r w:rsidRPr="00603DDE">
          <w:br/>
          <w:t>https://www.futura-sciences.com/sante/dossiers/medecine-bruit-effets-sante-259/page/3/</w:t>
        </w:r>
      </w:hyperlink>
    </w:p>
  </w:comment>
  <w:comment w:id="69" w:author="PlagScan" w:date="2018-07-09T22:26:00Z" w:initials="PS">
    <w:p w:rsidR="00E878EA" w:rsidRDefault="00E878EA">
      <w:r>
        <w:annotationRef/>
      </w:r>
      <w:r>
        <w:t xml:space="preserve">Sources: </w:t>
      </w:r>
      <w:hyperlink r:id="rId102" w:anchor="jump" w:history="1">
        <w:r w:rsidRPr="00603DDE">
          <w:br/>
          <w:t>http://docplayer.fr/17866468-Sommaire-3-la-physiologie-de-l-audition-5-risques-collectifs-engendres-par-le-bruit-notions-d-anatomie.html</w:t>
        </w:r>
      </w:hyperlink>
      <w:r>
        <w:t xml:space="preserve"> </w:t>
      </w:r>
      <w:hyperlink r:id="rId103" w:anchor="jump" w:history="1">
        <w:r w:rsidRPr="00603DDE">
          <w:br/>
          <w:t>https://www.futura-sciences.com/sante/dossiers/medecine-bruit-effets-sante-259/page/3/</w:t>
        </w:r>
      </w:hyperlink>
    </w:p>
  </w:comment>
  <w:comment w:id="70" w:author="PlagScan" w:date="2018-07-09T22:26:00Z" w:initials="PS">
    <w:p w:rsidR="00E878EA" w:rsidRDefault="00E878EA">
      <w:r>
        <w:annotationRef/>
      </w:r>
      <w:r>
        <w:t xml:space="preserve">Sources: </w:t>
      </w:r>
      <w:hyperlink r:id="rId104" w:anchor="jump" w:history="1">
        <w:r w:rsidRPr="00603DDE">
          <w:br/>
          <w:t>http://docplayer.fr/17866468-Sommaire-3-la-physiologie-de-l-audition-5-risques-collectifs-engendres-par-le-bruit-notions-d-anatomie.html</w:t>
        </w:r>
      </w:hyperlink>
      <w:r>
        <w:t xml:space="preserve"> </w:t>
      </w:r>
      <w:hyperlink r:id="rId105" w:anchor="jump" w:history="1">
        <w:r w:rsidRPr="00603DDE">
          <w:br/>
          <w:t>https://www.futura-sciences.com/sante/dossiers/medecine-bruit-effets-sante-259/page/3/</w:t>
        </w:r>
      </w:hyperlink>
    </w:p>
  </w:comment>
  <w:comment w:id="71" w:author="PlagScan" w:date="2018-07-09T22:26:00Z" w:initials="PS">
    <w:p w:rsidR="00E878EA" w:rsidRDefault="00E878EA">
      <w:r>
        <w:annotationRef/>
      </w:r>
      <w:r>
        <w:t xml:space="preserve">Sources: </w:t>
      </w:r>
      <w:hyperlink r:id="rId106" w:anchor="jump" w:history="1">
        <w:r w:rsidRPr="00603DDE">
          <w:br/>
          <w:t>http://docplayer.fr/17866468-Sommaire-3-la-physiologie-de-l-audition-5-risques-collectifs-engendres-par-le-bruit-notions-d-anatomie.html</w:t>
        </w:r>
      </w:hyperlink>
      <w:r>
        <w:t xml:space="preserve"> </w:t>
      </w:r>
      <w:hyperlink r:id="rId107" w:anchor="jump" w:history="1">
        <w:r w:rsidRPr="00603DDE">
          <w:br/>
          <w:t>https://www.futura-sciences.com/sante/dossiers/medecine-bruit-effets-sante-259/page/3/</w:t>
        </w:r>
      </w:hyperlink>
      <w:r>
        <w:t xml:space="preserve"> </w:t>
      </w:r>
      <w:hyperlink r:id="rId108" w:anchor="jump" w:history="1">
        <w:r w:rsidRPr="00603DDE">
          <w:br/>
          <w:t>http://agora.qc.ca/dossiers/Son</w:t>
        </w:r>
      </w:hyperlink>
    </w:p>
  </w:comment>
  <w:comment w:id="72" w:author="PlagScan" w:date="2018-07-09T22:26:00Z" w:initials="PS">
    <w:p w:rsidR="00E878EA" w:rsidRDefault="00E878EA">
      <w:r>
        <w:annotationRef/>
      </w:r>
      <w:r>
        <w:t xml:space="preserve">Sources: </w:t>
      </w:r>
      <w:hyperlink r:id="rId109" w:anchor="jump" w:history="1">
        <w:r w:rsidRPr="00603DDE">
          <w:br/>
          <w:t>http://auriol.free.fr/psychosonique/tomatis/considerations-TE/considerations-TE-1-8.htm</w:t>
        </w:r>
      </w:hyperlink>
      <w:r>
        <w:t xml:space="preserve"> </w:t>
      </w:r>
      <w:hyperlink r:id="rId110" w:anchor="jump" w:history="1">
        <w:r w:rsidRPr="00603DDE">
          <w:br/>
          <w:t>http://auriol.free.fr/psychosonique/elbeze.htm</w:t>
        </w:r>
      </w:hyperlink>
      <w:r>
        <w:t xml:space="preserve"> </w:t>
      </w:r>
      <w:hyperlink r:id="rId111" w:anchor="jump" w:history="1">
        <w:r w:rsidRPr="00603DDE">
          <w:br/>
          <w:t>http://www.memofin.fr/uploads/library/pdf/rapport_dispositifs_soutien_creation_entreprises.pdf</w:t>
        </w:r>
      </w:hyperlink>
      <w:r>
        <w:t xml:space="preserve"> </w:t>
      </w:r>
      <w:hyperlink r:id="rId112" w:anchor="jump" w:history="1">
        <w:r w:rsidRPr="00603DDE">
          <w:br/>
          <w:t>http://docplayer.fr/19377998-L-integration-des-langues-vivantes.html</w:t>
        </w:r>
      </w:hyperlink>
    </w:p>
  </w:comment>
  <w:comment w:id="73" w:author="PlagScan" w:date="2018-07-09T22:26:00Z" w:initials="PS">
    <w:p w:rsidR="00E878EA" w:rsidRDefault="00E878EA">
      <w:r>
        <w:annotationRef/>
      </w:r>
      <w:r>
        <w:t xml:space="preserve">Source: </w:t>
      </w:r>
      <w:hyperlink r:id="rId113" w:anchor="jump" w:history="1">
        <w:r w:rsidRPr="00603DDE">
          <w:br/>
          <w:t>http://www.memofin.fr/uploads/library/pdf/rapport_dispositifs_soutien_creation_entreprises.pdf</w:t>
        </w:r>
      </w:hyperlink>
    </w:p>
  </w:comment>
  <w:comment w:id="75" w:author="PlagScan" w:date="2018-07-09T22:26:00Z" w:initials="PS">
    <w:p w:rsidR="00E878EA" w:rsidRDefault="00E878EA">
      <w:r>
        <w:annotationRef/>
      </w:r>
      <w:r>
        <w:t xml:space="preserve">Sources: </w:t>
      </w:r>
      <w:hyperlink r:id="rId114" w:anchor="jump" w:history="1">
        <w:r w:rsidRPr="00603DDE">
          <w:br/>
          <w:t>http://www.memofin.fr/uploads/library/pdf/rapport_dispositifs_soutien_creation_entreprises.pdf</w:t>
        </w:r>
      </w:hyperlink>
      <w:r>
        <w:t xml:space="preserve"> </w:t>
      </w:r>
      <w:hyperlink r:id="rId115" w:anchor="jump" w:history="1">
        <w:r w:rsidRPr="00603DDE">
          <w:br/>
          <w:t>http://coursl3bichat2012-2013.weebly.com/uploads/9/6/0/7/9607940/rono_vitte_1.pdf</w:t>
        </w:r>
      </w:hyperlink>
      <w:r>
        <w:t xml:space="preserve"> </w:t>
      </w:r>
      <w:hyperlink r:id="rId116" w:anchor="jump" w:history="1">
        <w:r w:rsidRPr="00603DDE">
          <w:br/>
          <w:t>http://ao.um5s.ac.ma/jspui/bitstream/123456789/14569/1/P0752008.pdf</w:t>
        </w:r>
      </w:hyperlink>
      <w:r>
        <w:t xml:space="preserve"> </w:t>
      </w:r>
      <w:hyperlink r:id="rId117" w:anchor="jump" w:history="1">
        <w:r w:rsidRPr="00603DDE">
          <w:br/>
          <w:t>https://www.evarisk.com/prevention-2/penibilite/seuils-de-penibilite/</w:t>
        </w:r>
      </w:hyperlink>
      <w:r>
        <w:t xml:space="preserve"> </w:t>
      </w:r>
      <w:hyperlink r:id="rId118" w:anchor="jump" w:history="1">
        <w:r w:rsidRPr="00603DDE">
          <w:br/>
          <w:t>http://docplayer.fr/69148948-Sarah-larroche-to-cite-this-version-hal-id-dumas-https-dumas-ccsd-cnrs-fr-dumas.html</w:t>
        </w:r>
      </w:hyperlink>
      <w:r>
        <w:t xml:space="preserve"> </w:t>
      </w:r>
      <w:hyperlink r:id="rId119" w:anchor="jump" w:history="1">
        <w:r w:rsidRPr="00603DDE">
          <w:br/>
          <w:t>https://medecin-champel.ch/medecin/orl-geneve/</w:t>
        </w:r>
      </w:hyperlink>
      <w:r>
        <w:t xml:space="preserve"> </w:t>
      </w:r>
      <w:hyperlink r:id="rId120" w:anchor="jump" w:history="1">
        <w:r w:rsidRPr="00603DDE">
          <w:br/>
          <w:t>http://www.clinique-roosevelt.com/orl/oreille-surdite.html</w:t>
        </w:r>
      </w:hyperlink>
      <w:r>
        <w:t xml:space="preserve"> </w:t>
      </w:r>
      <w:hyperlink r:id="rId121" w:anchor="jump" w:history="1">
        <w:r w:rsidRPr="00603DDE">
          <w:br/>
          <w:t>https://docplayer.fr/73118218-Psycho-neuro-endocrino-immunologie.html</w:t>
        </w:r>
      </w:hyperlink>
      <w:r>
        <w:t xml:space="preserve"> </w:t>
      </w:r>
      <w:hyperlink r:id="rId122" w:anchor="jump" w:history="1">
        <w:r w:rsidRPr="00603DDE">
          <w:br/>
          <w:t>https://lacreationdansunfauteuil.files.wordpress.com/2013/03/rapport-cour-des-comptes_tome11.pdf</w:t>
        </w:r>
      </w:hyperlink>
      <w:r>
        <w:t xml:space="preserve"> </w:t>
      </w:r>
      <w:hyperlink r:id="rId123" w:anchor="jump" w:history="1">
        <w:r w:rsidRPr="00603DDE">
          <w:br/>
          <w:t>http://clesnes.blog.lemonde.fr/2010/12/15/du-calm/</w:t>
        </w:r>
      </w:hyperlink>
      <w:r>
        <w:t xml:space="preserve"> </w:t>
      </w:r>
      <w:hyperlink r:id="rId124" w:anchor="jump" w:history="1">
        <w:r w:rsidRPr="00603DDE">
          <w:br/>
          <w:t>http://docplayer.fr/11845101-Kit-de-survie-pour-elaborer-un-marche-d-etudes-ou-de-conseils.html</w:t>
        </w:r>
      </w:hyperlink>
    </w:p>
  </w:comment>
  <w:comment w:id="76" w:author="PlagScan" w:date="2018-07-09T22:26:00Z" w:initials="PS">
    <w:p w:rsidR="00E878EA" w:rsidRDefault="00E878EA">
      <w:r>
        <w:annotationRef/>
      </w:r>
      <w:r>
        <w:t xml:space="preserve">Source: </w:t>
      </w:r>
      <w:hyperlink r:id="rId125" w:anchor="jump" w:history="1">
        <w:r w:rsidRPr="00603DDE">
          <w:br/>
          <w:t>http://docplayer.fr/11845101-Kit-de-survie-pour-elaborer-un-marche-d-etudes-ou-de-conseils.html</w:t>
        </w:r>
      </w:hyperlink>
    </w:p>
  </w:comment>
  <w:comment w:id="78" w:author="PlagScan" w:date="2018-07-09T22:26:00Z" w:initials="PS">
    <w:p w:rsidR="00E878EA" w:rsidRDefault="00E878EA">
      <w:r>
        <w:annotationRef/>
      </w:r>
      <w:r>
        <w:t xml:space="preserve">Source: </w:t>
      </w:r>
      <w:hyperlink r:id="rId126" w:anchor="jump" w:history="1">
        <w:r w:rsidRPr="00603DDE">
          <w:br/>
          <w:t>http://docplayer.fr/52329402-Le-bruit-nuit-il-gravement-a-la-sante.html</w:t>
        </w:r>
      </w:hyperlink>
    </w:p>
  </w:comment>
  <w:comment w:id="79" w:author="PlagScan" w:date="2018-07-09T22:26:00Z" w:initials="PS">
    <w:p w:rsidR="00E878EA" w:rsidRDefault="00E878EA">
      <w:r>
        <w:annotationRef/>
      </w:r>
      <w:r>
        <w:t xml:space="preserve">Source: </w:t>
      </w:r>
      <w:hyperlink r:id="rId127" w:anchor="jump" w:history="1">
        <w:r w:rsidRPr="00603DDE">
          <w:br/>
          <w:t>http://www.centre-ecoute-payerne.ch/la-methode-tomatis/</w:t>
        </w:r>
      </w:hyperlink>
    </w:p>
  </w:comment>
  <w:comment w:id="82" w:author="PlagScan" w:date="2018-07-09T22:26:00Z" w:initials="PS">
    <w:p w:rsidR="00E878EA" w:rsidRDefault="00E878EA">
      <w:r>
        <w:annotationRef/>
      </w:r>
      <w:r>
        <w:t xml:space="preserve">Source: </w:t>
      </w:r>
      <w:hyperlink r:id="rId128" w:anchor="jump" w:history="1">
        <w:r w:rsidRPr="00603DDE">
          <w:br/>
          <w:t>http://snowratm.free.fr/anat/24_oreille.doc</w:t>
        </w:r>
      </w:hyperlink>
    </w:p>
  </w:comment>
  <w:comment w:id="84" w:author="PlagScan" w:date="2018-07-09T22:26:00Z" w:initials="PS">
    <w:p w:rsidR="00E878EA" w:rsidRDefault="00E878EA">
      <w:r>
        <w:annotationRef/>
      </w:r>
      <w:r>
        <w:t xml:space="preserve">Sources: </w:t>
      </w:r>
      <w:hyperlink r:id="rId129" w:anchor="jump" w:history="1">
        <w:r w:rsidRPr="00603DDE">
          <w:br/>
          <w:t>http://coursl3bichat2012-2013.weebly.com/uploads/9/6/0/7/9607940/rono_vitte_1.pdf</w:t>
        </w:r>
      </w:hyperlink>
      <w:r>
        <w:t xml:space="preserve"> </w:t>
      </w:r>
      <w:hyperlink r:id="rId130" w:anchor="jump" w:history="1">
        <w:r w:rsidRPr="00603DDE">
          <w:br/>
          <w:t>http://mouny27.canalblog.com/archives/2009/04/06/13290071.html</w:t>
        </w:r>
      </w:hyperlink>
      <w:r>
        <w:t xml:space="preserve"> </w:t>
      </w:r>
      <w:hyperlink r:id="rId131" w:anchor="jump" w:history="1">
        <w:r w:rsidRPr="00603DDE">
          <w:br/>
          <w:t>http://static2.seety.pagesjaunes.fr/dam_52623425/f6174d30-2e38-49d6-a312-66bfcff208a0</w:t>
        </w:r>
      </w:hyperlink>
    </w:p>
  </w:comment>
  <w:comment w:id="85" w:author="PlagScan" w:date="2018-07-09T22:26:00Z" w:initials="PS">
    <w:p w:rsidR="00E878EA" w:rsidRPr="0051600D" w:rsidRDefault="00E878EA">
      <w:pPr>
        <w:rPr>
          <w:lang w:val="de-CH"/>
        </w:rPr>
      </w:pPr>
      <w:r>
        <w:annotationRef/>
      </w:r>
      <w:r>
        <w:t xml:space="preserve">Sources: </w:t>
      </w:r>
      <w:hyperlink r:id="rId132" w:anchor="jump" w:history="1">
        <w:r w:rsidRPr="00603DDE">
          <w:br/>
          <w:t>http://static2.seety.pagesjaunes.fr/dam_52623425/f6174d30-2e38-49d6-a312-66bfcff208a0</w:t>
        </w:r>
      </w:hyperlink>
      <w:r>
        <w:t xml:space="preserve"> </w:t>
      </w:r>
      <w:hyperlink r:id="rId133" w:anchor="jump" w:history="1">
        <w:r w:rsidRPr="00603DDE">
          <w:br/>
          <w:t>http://docplayer.fr/18511611-Contact-scd-nancy-1-memoires-scd-uhp-nancy-fr.html</w:t>
        </w:r>
      </w:hyperlink>
      <w:r>
        <w:t xml:space="preserve"> </w:t>
      </w:r>
      <w:hyperlink r:id="rId134" w:anchor="jump" w:history="1">
        <w:r w:rsidRPr="00603DDE">
          <w:br/>
          <w:t>http://www.tomatis-reims.com/media/images/upload/methode-tomatis.pdf</w:t>
        </w:r>
      </w:hyperlink>
      <w:r>
        <w:t xml:space="preserve"> </w:t>
      </w:r>
      <w:hyperlink r:id="rId135" w:anchor="jump" w:history="1">
        <w:r w:rsidRPr="00603DDE">
          <w:br/>
          <w:t>http://mouny27.canalblog.com/archives/2009/04/06/13290071.html</w:t>
        </w:r>
      </w:hyperlink>
      <w:r>
        <w:t xml:space="preserve"> </w:t>
      </w:r>
      <w:hyperlink r:id="rId136" w:anchor="jump" w:history="1">
        <w:r w:rsidRPr="00603DDE">
          <w:br/>
          <w:t>http://docplayer.fr/52329402-Le-bruit-nuit-il-gravement-a-la-sante.html</w:t>
        </w:r>
      </w:hyperlink>
      <w:r>
        <w:t xml:space="preserve"> </w:t>
      </w:r>
      <w:hyperlink r:id="rId137" w:anchor="jump" w:history="1">
        <w:r w:rsidRPr="00603DDE">
          <w:br/>
          <w:t>http://xavier.claudet.free.fr/audit.htm</w:t>
        </w:r>
      </w:hyperlink>
      <w:r>
        <w:t xml:space="preserve"> </w:t>
      </w:r>
      <w:hyperlink r:id="rId138" w:anchor="jump" w:history="1">
        <w:r w:rsidRPr="0051600D">
          <w:rPr>
            <w:lang w:val="de-CH"/>
          </w:rPr>
          <w:br/>
          <w:t>http://docplayer.fr/51308528-Awa-gueye-amelie-ravinet-1s-projet-tpe-le-son.html</w:t>
        </w:r>
      </w:hyperlink>
      <w:r w:rsidRPr="0051600D">
        <w:rPr>
          <w:lang w:val="de-CH"/>
        </w:rPr>
        <w:t xml:space="preserve"> </w:t>
      </w:r>
      <w:hyperlink r:id="rId139" w:anchor="jump" w:history="1">
        <w:r w:rsidRPr="0051600D">
          <w:rPr>
            <w:lang w:val="de-CH"/>
          </w:rPr>
          <w:br/>
          <w:t>http://ao.um5s.ac.ma/jspui/bitstream/123456789/14569/1/P0752008.pdf</w:t>
        </w:r>
      </w:hyperlink>
      <w:r w:rsidRPr="0051600D">
        <w:rPr>
          <w:lang w:val="de-CH"/>
        </w:rPr>
        <w:t xml:space="preserve"> </w:t>
      </w:r>
      <w:hyperlink r:id="rId140" w:anchor="jump" w:history="1">
        <w:r w:rsidRPr="0051600D">
          <w:rPr>
            <w:lang w:val="de-CH"/>
          </w:rPr>
          <w:br/>
          <w:t>http://snowratm.free.fr/anat/24_oreille.doc</w:t>
        </w:r>
      </w:hyperlink>
      <w:r w:rsidRPr="0051600D">
        <w:rPr>
          <w:lang w:val="de-CH"/>
        </w:rPr>
        <w:t xml:space="preserve"> </w:t>
      </w:r>
      <w:hyperlink r:id="rId141" w:anchor="jump" w:history="1">
        <w:r w:rsidRPr="0051600D">
          <w:rPr>
            <w:lang w:val="de-CH"/>
          </w:rPr>
          <w:br/>
          <w:t>https://medecin-champel.ch/medecin/orl-geneve/</w:t>
        </w:r>
      </w:hyperlink>
      <w:r w:rsidRPr="0051600D">
        <w:rPr>
          <w:lang w:val="de-CH"/>
        </w:rPr>
        <w:t xml:space="preserve"> </w:t>
      </w:r>
      <w:hyperlink r:id="rId142" w:anchor="jump" w:history="1">
        <w:r w:rsidRPr="0051600D">
          <w:rPr>
            <w:lang w:val="de-CH"/>
          </w:rPr>
          <w:br/>
          <w:t>http://5piliers.net/spip.php?article241</w:t>
        </w:r>
      </w:hyperlink>
      <w:r w:rsidRPr="0051600D">
        <w:rPr>
          <w:lang w:val="de-CH"/>
        </w:rPr>
        <w:t xml:space="preserve"> </w:t>
      </w:r>
      <w:hyperlink r:id="rId143" w:anchor="jump" w:history="1">
        <w:r w:rsidRPr="0051600D">
          <w:rPr>
            <w:lang w:val="de-CH"/>
          </w:rPr>
          <w:br/>
          <w:t>http://www.clinique-roosevelt.com/orl/oreille-surdite.html</w:t>
        </w:r>
      </w:hyperlink>
      <w:r w:rsidRPr="0051600D">
        <w:rPr>
          <w:lang w:val="de-CH"/>
        </w:rPr>
        <w:t xml:space="preserve"> </w:t>
      </w:r>
      <w:hyperlink r:id="rId144" w:anchor="jump" w:history="1">
        <w:r w:rsidRPr="0051600D">
          <w:rPr>
            <w:lang w:val="de-CH"/>
          </w:rPr>
          <w:br/>
          <w:t>https://fr.slideshare.net/ethanbowen9849/chroniques-sant-acouphnes-copie</w:t>
        </w:r>
      </w:hyperlink>
      <w:r w:rsidRPr="0051600D">
        <w:rPr>
          <w:lang w:val="de-CH"/>
        </w:rPr>
        <w:t xml:space="preserve"> </w:t>
      </w:r>
      <w:hyperlink r:id="rId145" w:anchor="jump" w:history="1">
        <w:r w:rsidRPr="0051600D">
          <w:rPr>
            <w:lang w:val="de-CH"/>
          </w:rPr>
          <w:br/>
          <w:t>https://fr.slideshare.net/ethanbowen9849/chroniques-santprotectionoreille-biorl</w:t>
        </w:r>
      </w:hyperlink>
      <w:r w:rsidRPr="0051600D">
        <w:rPr>
          <w:lang w:val="de-CH"/>
        </w:rPr>
        <w:t xml:space="preserve"> </w:t>
      </w:r>
      <w:hyperlink r:id="rId146" w:anchor="jump" w:history="1">
        <w:r w:rsidRPr="0051600D">
          <w:rPr>
            <w:lang w:val="de-CH"/>
          </w:rPr>
          <w:br/>
          <w:t>https://son2016.wordpress.com/2016/01/16/ii-le-traitement-dune-onde-de-loreille-au-cerveau/</w:t>
        </w:r>
      </w:hyperlink>
    </w:p>
  </w:comment>
  <w:comment w:id="87" w:author="PlagScan" w:date="2018-07-09T22:26:00Z" w:initials="PS">
    <w:p w:rsidR="00E878EA" w:rsidRDefault="00E878EA">
      <w:r>
        <w:annotationRef/>
      </w:r>
      <w:proofErr w:type="spellStart"/>
      <w:r w:rsidRPr="0051600D">
        <w:rPr>
          <w:lang w:val="de-CH"/>
        </w:rPr>
        <w:t>Sources</w:t>
      </w:r>
      <w:proofErr w:type="spellEnd"/>
      <w:r w:rsidRPr="0051600D">
        <w:rPr>
          <w:lang w:val="de-CH"/>
        </w:rPr>
        <w:t xml:space="preserve">: </w:t>
      </w:r>
      <w:hyperlink r:id="rId147" w:anchor="jump" w:history="1">
        <w:r w:rsidRPr="0051600D">
          <w:rPr>
            <w:lang w:val="de-CH"/>
          </w:rPr>
          <w:br/>
          <w:t>http://coursl3bichat2012-2013.weebly.com/uploads/9/6/0/7/9607940/rono_vitte_1.pdf</w:t>
        </w:r>
      </w:hyperlink>
      <w:r w:rsidRPr="0051600D">
        <w:rPr>
          <w:lang w:val="de-CH"/>
        </w:rPr>
        <w:t xml:space="preserve"> </w:t>
      </w:r>
      <w:hyperlink r:id="rId148" w:anchor="jump" w:history="1">
        <w:r w:rsidRPr="0051600D">
          <w:rPr>
            <w:lang w:val="de-CH"/>
          </w:rPr>
          <w:br/>
          <w:t>http://mouny27.canalblog.com/archives/2009/04/06/13290071.html</w:t>
        </w:r>
      </w:hyperlink>
      <w:r w:rsidRPr="0051600D">
        <w:rPr>
          <w:lang w:val="de-CH"/>
        </w:rPr>
        <w:t xml:space="preserve"> </w:t>
      </w:r>
      <w:hyperlink r:id="rId149" w:anchor="jump" w:history="1">
        <w:r w:rsidRPr="0051600D">
          <w:rPr>
            <w:lang w:val="de-CH"/>
          </w:rPr>
          <w:br/>
          <w:t>http://xavier.claudet.free.fr/audit.htm</w:t>
        </w:r>
      </w:hyperlink>
      <w:r w:rsidRPr="0051600D">
        <w:rPr>
          <w:lang w:val="de-CH"/>
        </w:rPr>
        <w:t xml:space="preserve"> </w:t>
      </w:r>
      <w:hyperlink r:id="rId150" w:anchor="jump" w:history="1">
        <w:r w:rsidRPr="0051600D">
          <w:rPr>
            <w:lang w:val="de-CH"/>
          </w:rPr>
          <w:br/>
          <w:t>http</w:t>
        </w:r>
        <w:r w:rsidRPr="00603DDE">
          <w:t>://ao.um5s.ac.ma/jspui/bitstream/123456789/14569/1/P0752008.pdf</w:t>
        </w:r>
      </w:hyperlink>
      <w:r>
        <w:t xml:space="preserve"> </w:t>
      </w:r>
      <w:hyperlink r:id="rId151" w:anchor="jump" w:history="1">
        <w:r w:rsidRPr="00603DDE">
          <w:br/>
          <w:t>http://tpeleson.canalblog.com/</w:t>
        </w:r>
      </w:hyperlink>
      <w:r>
        <w:t xml:space="preserve"> </w:t>
      </w:r>
      <w:hyperlink r:id="rId152" w:anchor="jump" w:history="1">
        <w:r w:rsidRPr="00603DDE">
          <w:br/>
          <w:t>http://static2.seety.pagesjaunes.fr/dam_52623425/f6174d30-2e38-49d6-a312-66bfcff208a0</w:t>
        </w:r>
      </w:hyperlink>
    </w:p>
  </w:comment>
  <w:comment w:id="88" w:author="PlagScan" w:date="2018-07-09T22:26:00Z" w:initials="PS">
    <w:p w:rsidR="00E878EA" w:rsidRDefault="00E878EA">
      <w:r>
        <w:annotationRef/>
      </w:r>
      <w:r>
        <w:t xml:space="preserve">Sources: </w:t>
      </w:r>
      <w:hyperlink r:id="rId153" w:anchor="jump" w:history="1">
        <w:r w:rsidRPr="00603DDE">
          <w:br/>
          <w:t>http://coursl3bichat2012-2013.weebly.com/uploads/9/6/0/7/9607940/rono_vitte_1.pdf</w:t>
        </w:r>
      </w:hyperlink>
      <w:r>
        <w:t xml:space="preserve"> </w:t>
      </w:r>
      <w:hyperlink r:id="rId154" w:anchor="jump" w:history="1">
        <w:r w:rsidRPr="00603DDE">
          <w:br/>
          <w:t>http://mouny27.canalblog.com/archives/2009/04/06/13290071.html</w:t>
        </w:r>
      </w:hyperlink>
      <w:r>
        <w:t xml:space="preserve"> </w:t>
      </w:r>
      <w:hyperlink r:id="rId155" w:anchor="jump" w:history="1">
        <w:r w:rsidRPr="00603DDE">
          <w:br/>
          <w:t>http://xavier.claudet.free.fr/audit.htm</w:t>
        </w:r>
      </w:hyperlink>
      <w:r>
        <w:t xml:space="preserve"> </w:t>
      </w:r>
      <w:hyperlink r:id="rId156" w:anchor="jump" w:history="1">
        <w:r w:rsidRPr="00603DDE">
          <w:br/>
          <w:t>http://ao.um5s.ac.ma/jspui/bitstream/123456789/14569/1/P0752008.pdf</w:t>
        </w:r>
      </w:hyperlink>
      <w:r>
        <w:t xml:space="preserve"> </w:t>
      </w:r>
      <w:hyperlink r:id="rId157" w:anchor="jump" w:history="1">
        <w:r w:rsidRPr="00603DDE">
          <w:br/>
          <w:t>http://snowratm.free.fr/anat/24_oreille.doc</w:t>
        </w:r>
      </w:hyperlink>
      <w:r>
        <w:t xml:space="preserve"> </w:t>
      </w:r>
      <w:hyperlink r:id="rId158" w:anchor="jump" w:history="1">
        <w:r w:rsidRPr="00603DDE">
          <w:br/>
          <w:t>http://systeme-auditif.e-monsite.com/pages/qu-y-a-t-il-dans-nos-oreilles.html</w:t>
        </w:r>
      </w:hyperlink>
      <w:r>
        <w:t xml:space="preserve"> </w:t>
      </w:r>
      <w:hyperlink r:id="rId159" w:anchor="jump" w:history="1">
        <w:r w:rsidRPr="00603DDE">
          <w:br/>
          <w:t>http://static2.seety.pagesjaunes.fr/dam_52623425/f6174d30-2e38-49d6-a312-66bfcff208a0</w:t>
        </w:r>
      </w:hyperlink>
      <w:r>
        <w:t xml:space="preserve"> </w:t>
      </w:r>
      <w:hyperlink r:id="rId160" w:anchor="jump" w:history="1">
        <w:r w:rsidRPr="00603DDE">
          <w:br/>
          <w:t>http://ddata.over-blog.com/xxxyyy/0/02/20/11/cours-3-eme-annee/oreille-658.pdf</w:t>
        </w:r>
      </w:hyperlink>
    </w:p>
  </w:comment>
  <w:comment w:id="89" w:author="PlagScan" w:date="2018-07-09T22:26:00Z" w:initials="PS">
    <w:p w:rsidR="00E878EA" w:rsidRDefault="00E878EA">
      <w:r>
        <w:annotationRef/>
      </w:r>
      <w:r>
        <w:t xml:space="preserve">Sources: </w:t>
      </w:r>
      <w:hyperlink r:id="rId161" w:anchor="jump" w:history="1">
        <w:r w:rsidRPr="00603DDE">
          <w:br/>
          <w:t>http://coursl3bichat2012-2013.weebly.com/uploads/9/6/0/7/9607940/rono_vitte_1.pdf</w:t>
        </w:r>
      </w:hyperlink>
      <w:r>
        <w:t xml:space="preserve"> </w:t>
      </w:r>
      <w:hyperlink r:id="rId162" w:anchor="jump" w:history="1">
        <w:r w:rsidRPr="00603DDE">
          <w:br/>
          <w:t>http://mouny27.canalblog.com/archives/2009/04/06/13290071.html</w:t>
        </w:r>
      </w:hyperlink>
      <w:r>
        <w:t xml:space="preserve"> </w:t>
      </w:r>
      <w:hyperlink r:id="rId163" w:anchor="jump" w:history="1">
        <w:r w:rsidRPr="00603DDE">
          <w:br/>
          <w:t>http://xavier.claudet.free.fr/audit.htm</w:t>
        </w:r>
      </w:hyperlink>
      <w:r>
        <w:t xml:space="preserve"> </w:t>
      </w:r>
      <w:hyperlink r:id="rId164" w:anchor="jump" w:history="1">
        <w:r w:rsidRPr="00603DDE">
          <w:br/>
          <w:t>http://tpe-effet-musique.e-monsite.com/pages/les-bienfaits-de-la-musique-sur-le-corps-humain.html</w:t>
        </w:r>
      </w:hyperlink>
      <w:r>
        <w:t xml:space="preserve"> </w:t>
      </w:r>
      <w:hyperlink r:id="rId165" w:anchor="jump" w:history="1">
        <w:r w:rsidRPr="00603DDE">
          <w:br/>
          <w:t>http://snowratm.free.fr/anat/24_oreille.doc</w:t>
        </w:r>
      </w:hyperlink>
      <w:r>
        <w:t xml:space="preserve"> </w:t>
      </w:r>
      <w:hyperlink r:id="rId166" w:anchor="jump" w:history="1">
        <w:r w:rsidRPr="00603DDE">
          <w:br/>
          <w:t>http://systeme-auditif.e-monsite.com/pages/qu-y-a-t-il-dans-nos-oreilles.html</w:t>
        </w:r>
      </w:hyperlink>
      <w:r>
        <w:t xml:space="preserve"> </w:t>
      </w:r>
      <w:hyperlink r:id="rId167" w:anchor="jump" w:history="1">
        <w:r w:rsidRPr="00603DDE">
          <w:br/>
          <w:t>http://anso.pagesperso-orange.fr/page_le_fonctionnement.htm</w:t>
        </w:r>
      </w:hyperlink>
      <w:r>
        <w:t xml:space="preserve"> </w:t>
      </w:r>
      <w:hyperlink r:id="rId168" w:anchor="jump" w:history="1">
        <w:r w:rsidRPr="00603DDE">
          <w:br/>
          <w:t>http://ddata.over-blog.com/xxxyyy/0/02/20/11/cours-3-eme-annee/oreille-658.pdf</w:t>
        </w:r>
      </w:hyperlink>
      <w:r>
        <w:t xml:space="preserve"> </w:t>
      </w:r>
      <w:hyperlink r:id="rId169" w:anchor="jump" w:history="1">
        <w:r w:rsidRPr="00603DDE">
          <w:br/>
          <w:t>https://son2016.wordpress.com/2016/01/16/ii-le-traitement-dune-onde-de-loreille-au-cerveau/</w:t>
        </w:r>
      </w:hyperlink>
    </w:p>
  </w:comment>
  <w:comment w:id="90" w:author="PlagScan" w:date="2018-07-09T22:26:00Z" w:initials="PS">
    <w:p w:rsidR="00E878EA" w:rsidRDefault="00E878EA">
      <w:r>
        <w:annotationRef/>
      </w:r>
      <w:r>
        <w:t xml:space="preserve">Sources: </w:t>
      </w:r>
      <w:hyperlink r:id="rId170" w:anchor="jump" w:history="1">
        <w:r w:rsidRPr="00603DDE">
          <w:br/>
          <w:t>https://fr.slideshare.net/ethanbowen9849/chroniques-sant-acouphnes-copie</w:t>
        </w:r>
      </w:hyperlink>
      <w:r>
        <w:t xml:space="preserve"> </w:t>
      </w:r>
      <w:hyperlink r:id="rId171" w:anchor="jump" w:history="1">
        <w:r w:rsidRPr="00603DDE">
          <w:br/>
          <w:t>http://mouny27.canalblog.com/archives/2009/04/06/13290071.html</w:t>
        </w:r>
      </w:hyperlink>
      <w:r>
        <w:t xml:space="preserve"> </w:t>
      </w:r>
      <w:hyperlink r:id="rId172" w:anchor="jump" w:history="1">
        <w:r w:rsidRPr="00603DDE">
          <w:br/>
          <w:t>http://xavier.claudet.free.fr/audit.htm</w:t>
        </w:r>
      </w:hyperlink>
      <w:r>
        <w:t xml:space="preserve"> </w:t>
      </w:r>
      <w:hyperlink r:id="rId173" w:anchor="jump" w:history="1">
        <w:r w:rsidRPr="00603DDE">
          <w:br/>
          <w:t>http://ao.um5s.ac.ma/jspui/bitstream/123456789/14569/1/P0752008.pdf</w:t>
        </w:r>
      </w:hyperlink>
      <w:r>
        <w:t xml:space="preserve"> </w:t>
      </w:r>
      <w:hyperlink r:id="rId174" w:anchor="jump" w:history="1">
        <w:r w:rsidRPr="00603DDE">
          <w:br/>
          <w:t>http://snowratm.free.fr/anat/24_oreille.doc</w:t>
        </w:r>
      </w:hyperlink>
      <w:r>
        <w:t xml:space="preserve"> </w:t>
      </w:r>
      <w:hyperlink r:id="rId175" w:anchor="jump" w:history="1">
        <w:r w:rsidRPr="00603DDE">
          <w:br/>
          <w:t>http://systeme-auditif.e-monsite.com/pages/qu-y-a-t-il-dans-nos-oreilles.html</w:t>
        </w:r>
      </w:hyperlink>
      <w:r>
        <w:t xml:space="preserve"> </w:t>
      </w:r>
      <w:hyperlink r:id="rId176" w:anchor="jump" w:history="1">
        <w:r w:rsidRPr="00603DDE">
          <w:br/>
          <w:t>http://coursl3bichat2012-2013.weebly.com/uploads/9/6/0/7/9607940/rono_vitte_1.pdf</w:t>
        </w:r>
      </w:hyperlink>
      <w:r>
        <w:t xml:space="preserve"> </w:t>
      </w:r>
      <w:hyperlink r:id="rId177" w:anchor="jump" w:history="1">
        <w:r w:rsidRPr="00603DDE">
          <w:br/>
          <w:t>https://fr.slideshare.net/ethanbowen9849/chroniques-santprotectionoreille-biorl</w:t>
        </w:r>
      </w:hyperlink>
      <w:r>
        <w:t xml:space="preserve"> </w:t>
      </w:r>
      <w:hyperlink r:id="rId178" w:anchor="jump" w:history="1">
        <w:r w:rsidRPr="00603DDE">
          <w:br/>
          <w:t>http://ddata.over-blog.com/xxxyyy/0/02/20/11/cours-3-eme-annee/oreille-658.pdf</w:t>
        </w:r>
      </w:hyperlink>
    </w:p>
  </w:comment>
  <w:comment w:id="91" w:author="PlagScan" w:date="2018-07-09T22:26:00Z" w:initials="PS">
    <w:p w:rsidR="00E878EA" w:rsidRDefault="00E878EA">
      <w:r>
        <w:annotationRef/>
      </w:r>
      <w:r>
        <w:t xml:space="preserve">Sources: </w:t>
      </w:r>
      <w:hyperlink r:id="rId179" w:anchor="jump" w:history="1">
        <w:r w:rsidRPr="00603DDE">
          <w:br/>
          <w:t>https://fr.slideshare.net/ethanbowen9849/chroniques-santprotectionoreille-biorl</w:t>
        </w:r>
      </w:hyperlink>
      <w:r>
        <w:t xml:space="preserve"> </w:t>
      </w:r>
      <w:hyperlink r:id="rId180" w:anchor="jump" w:history="1">
        <w:r w:rsidRPr="00603DDE">
          <w:br/>
          <w:t>http://snowratm.free.fr/anat/24_oreille.doc</w:t>
        </w:r>
      </w:hyperlink>
    </w:p>
  </w:comment>
  <w:comment w:id="92" w:author="PlagScan" w:date="2018-07-09T22:26:00Z" w:initials="PS">
    <w:p w:rsidR="00E878EA" w:rsidRDefault="00E878EA">
      <w:r>
        <w:annotationRef/>
      </w:r>
      <w:r>
        <w:t xml:space="preserve">Sources: </w:t>
      </w:r>
      <w:hyperlink r:id="rId181" w:anchor="jump" w:history="1">
        <w:r w:rsidRPr="00603DDE">
          <w:br/>
          <w:t>http://5piliers.net/spip.php?article241</w:t>
        </w:r>
      </w:hyperlink>
      <w:r>
        <w:t xml:space="preserve"> </w:t>
      </w:r>
      <w:hyperlink r:id="rId182" w:anchor="jump" w:history="1">
        <w:r w:rsidRPr="00603DDE">
          <w:br/>
          <w:t>http://coursl3bichat2012-2013.weebly.com/uploads/9/6/0/7/9607940/rono_vitte_1.pdf</w:t>
        </w:r>
      </w:hyperlink>
      <w:r>
        <w:t xml:space="preserve"> </w:t>
      </w:r>
      <w:hyperlink r:id="rId183" w:anchor="jump" w:history="1">
        <w:r w:rsidRPr="00603DDE">
          <w:br/>
          <w:t>http://mouny27.canalblog.com/archives/2009/04/06/13290071.html</w:t>
        </w:r>
      </w:hyperlink>
      <w:r>
        <w:t xml:space="preserve"> </w:t>
      </w:r>
      <w:hyperlink r:id="rId184" w:anchor="jump" w:history="1">
        <w:r w:rsidRPr="00603DDE">
          <w:br/>
          <w:t>http://xavier.claudet.free.fr/audit.htm</w:t>
        </w:r>
      </w:hyperlink>
      <w:r>
        <w:t xml:space="preserve"> </w:t>
      </w:r>
      <w:hyperlink r:id="rId185" w:anchor="jump" w:history="1">
        <w:r w:rsidRPr="00603DDE">
          <w:br/>
          <w:t>http://systeme-auditif.e-monsite.com/pages/qu-y-a-t-il-dans-nos-oreilles.html</w:t>
        </w:r>
      </w:hyperlink>
      <w:r>
        <w:t xml:space="preserve"> </w:t>
      </w:r>
      <w:hyperlink r:id="rId186" w:anchor="jump" w:history="1">
        <w:r w:rsidRPr="00603DDE">
          <w:br/>
          <w:t>https://tpesurditeintegration2016.wordpress.com/2016/02/17/partie-i-fonctionnement-de-loreille/</w:t>
        </w:r>
      </w:hyperlink>
    </w:p>
  </w:comment>
  <w:comment w:id="93" w:author="PlagScan" w:date="2018-07-09T22:26:00Z" w:initials="PS">
    <w:p w:rsidR="00E878EA" w:rsidRDefault="00E878EA">
      <w:r>
        <w:annotationRef/>
      </w:r>
      <w:r>
        <w:t xml:space="preserve">Sources: </w:t>
      </w:r>
      <w:hyperlink r:id="rId187" w:anchor="jump" w:history="1">
        <w:r w:rsidRPr="00603DDE">
          <w:br/>
          <w:t>http://docplayer.fr/51308528-Awa-gueye-amelie-ravinet-1s-projet-tpe-le-son.html</w:t>
        </w:r>
      </w:hyperlink>
      <w:r>
        <w:t xml:space="preserve"> </w:t>
      </w:r>
      <w:hyperlink r:id="rId188" w:anchor="jump" w:history="1">
        <w:r w:rsidRPr="00603DDE">
          <w:br/>
          <w:t>http://mouny27.canalblog.com/archives/2009/04/06/13290071.html</w:t>
        </w:r>
      </w:hyperlink>
      <w:r>
        <w:t xml:space="preserve"> </w:t>
      </w:r>
      <w:hyperlink r:id="rId189" w:anchor="jump" w:history="1">
        <w:r w:rsidRPr="00603DDE">
          <w:br/>
          <w:t>http://xavier.claudet.free.fr/audit.htm</w:t>
        </w:r>
      </w:hyperlink>
      <w:r>
        <w:t xml:space="preserve"> </w:t>
      </w:r>
      <w:hyperlink r:id="rId190" w:anchor="jump" w:history="1">
        <w:r w:rsidRPr="00603DDE">
          <w:br/>
          <w:t>http://coursl3bichat2012-2013.weebly.com/uploads/9/6/0/7/9607940/rono_vitte_1.pdf</w:t>
        </w:r>
      </w:hyperlink>
      <w:r>
        <w:t xml:space="preserve"> </w:t>
      </w:r>
      <w:hyperlink r:id="rId191" w:anchor="jump" w:history="1">
        <w:r w:rsidRPr="00603DDE">
          <w:br/>
          <w:t>http://ao.um5s.ac.ma/jspui/bitstream/123456789/14569/1/P0752008.pdf</w:t>
        </w:r>
      </w:hyperlink>
      <w:r>
        <w:t xml:space="preserve"> </w:t>
      </w:r>
      <w:hyperlink r:id="rId192" w:anchor="jump" w:history="1">
        <w:r w:rsidRPr="00603DDE">
          <w:br/>
          <w:t>http://snowratm.free.fr/anat/24_oreille.doc</w:t>
        </w:r>
      </w:hyperlink>
      <w:r>
        <w:t xml:space="preserve"> </w:t>
      </w:r>
      <w:hyperlink r:id="rId193" w:anchor="jump" w:history="1">
        <w:r w:rsidRPr="00603DDE">
          <w:br/>
          <w:t>http://ecoledevie.fr/31.html</w:t>
        </w:r>
      </w:hyperlink>
      <w:r>
        <w:t xml:space="preserve"> </w:t>
      </w:r>
      <w:hyperlink r:id="rId194" w:anchor="jump" w:history="1">
        <w:r w:rsidRPr="00603DDE">
          <w:br/>
          <w:t>http://systeme-auditif.e-monsite.com/pages/qu-y-a-t-il-dans-nos-oreilles.html</w:t>
        </w:r>
      </w:hyperlink>
      <w:r>
        <w:t xml:space="preserve"> </w:t>
      </w:r>
      <w:hyperlink r:id="rId195" w:anchor="jump" w:history="1">
        <w:r w:rsidRPr="00603DDE">
          <w:br/>
          <w:t>http://5piliers.net/spip.php?article241</w:t>
        </w:r>
      </w:hyperlink>
      <w:r>
        <w:t xml:space="preserve"> </w:t>
      </w:r>
      <w:hyperlink r:id="rId196" w:anchor="jump" w:history="1">
        <w:r w:rsidRPr="00603DDE">
          <w:br/>
          <w:t>https://fr.slideshare.net/ethanbowen9849/chroniques-sant-acouphnes-copie</w:t>
        </w:r>
      </w:hyperlink>
      <w:r>
        <w:t xml:space="preserve"> </w:t>
      </w:r>
      <w:hyperlink r:id="rId197" w:anchor="jump" w:history="1">
        <w:r w:rsidRPr="00603DDE">
          <w:br/>
          <w:t>https://tpesurditeintegration2016.wordpress.com/2016/02/17/partie-i-fonctionnement-de-loreille/</w:t>
        </w:r>
      </w:hyperlink>
      <w:r>
        <w:t xml:space="preserve"> </w:t>
      </w:r>
      <w:hyperlink r:id="rId198" w:anchor="jump" w:history="1">
        <w:r w:rsidRPr="00603DDE">
          <w:br/>
          <w:t>https://fr.slideshare.net/ethanbowen9849/chroniques-santprotectionoreille-biorl</w:t>
        </w:r>
      </w:hyperlink>
      <w:r>
        <w:t xml:space="preserve"> </w:t>
      </w:r>
      <w:hyperlink r:id="rId199" w:anchor="jump" w:history="1">
        <w:r w:rsidRPr="00603DDE">
          <w:br/>
          <w:t>http://musique.link/2015/12/12/de-londe-au-message-electrique/</w:t>
        </w:r>
      </w:hyperlink>
    </w:p>
  </w:comment>
  <w:comment w:id="94" w:author="PlagScan" w:date="2018-07-09T22:26:00Z" w:initials="PS">
    <w:p w:rsidR="00E878EA" w:rsidRDefault="00E878EA">
      <w:r>
        <w:annotationRef/>
      </w:r>
      <w:r>
        <w:t xml:space="preserve">Source: </w:t>
      </w:r>
      <w:hyperlink r:id="rId200" w:anchor="jump" w:history="1">
        <w:r w:rsidRPr="00603DDE">
          <w:br/>
          <w:t>http://tpe-effet-musique.e-monsite.com/pages/les-bienfaits-de-la-musique-sur-le-corps-humain.html</w:t>
        </w:r>
      </w:hyperlink>
    </w:p>
  </w:comment>
  <w:comment w:id="95" w:author="PlagScan" w:date="2018-07-09T22:26:00Z" w:initials="PS">
    <w:p w:rsidR="00E878EA" w:rsidRDefault="00E878EA">
      <w:r>
        <w:annotationRef/>
      </w:r>
      <w:r>
        <w:t xml:space="preserve">Sources: </w:t>
      </w:r>
      <w:hyperlink r:id="rId201" w:anchor="jump" w:history="1">
        <w:r w:rsidRPr="00603DDE">
          <w:br/>
          <w:t>http://docplayer.fr/17866468-Sommaire-3-la-physiologie-de-l-audition-5-risques-collectifs-engendres-par-le-bruit-notions-d-anatomie.html</w:t>
        </w:r>
      </w:hyperlink>
      <w:r>
        <w:t xml:space="preserve"> </w:t>
      </w:r>
      <w:hyperlink r:id="rId202" w:anchor="jump" w:history="1">
        <w:r w:rsidRPr="00603DDE">
          <w:br/>
          <w:t>http://mouny27.canalblog.com/archives/2009/04/06/13290071.html</w:t>
        </w:r>
      </w:hyperlink>
      <w:r>
        <w:t xml:space="preserve"> </w:t>
      </w:r>
      <w:hyperlink r:id="rId203" w:anchor="jump" w:history="1">
        <w:r w:rsidRPr="00603DDE">
          <w:br/>
          <w:t>http://xavier.claudet.free.fr/audit.htm</w:t>
        </w:r>
      </w:hyperlink>
      <w:r>
        <w:t xml:space="preserve"> </w:t>
      </w:r>
      <w:hyperlink r:id="rId204" w:anchor="jump" w:history="1">
        <w:r w:rsidRPr="00603DDE">
          <w:br/>
          <w:t>http://ao.um5s.ac.ma/jspui/bitstream/123456789/14569/1/P0752008.pdf</w:t>
        </w:r>
      </w:hyperlink>
      <w:r>
        <w:t xml:space="preserve"> </w:t>
      </w:r>
      <w:hyperlink r:id="rId205" w:anchor="jump" w:history="1">
        <w:r w:rsidRPr="00603DDE">
          <w:br/>
          <w:t>https://medecin-champel.ch/medecin/orl-geneve/</w:t>
        </w:r>
      </w:hyperlink>
      <w:r>
        <w:t xml:space="preserve"> </w:t>
      </w:r>
      <w:hyperlink r:id="rId206" w:anchor="jump" w:history="1">
        <w:r w:rsidRPr="00603DDE">
          <w:br/>
          <w:t>http://systeme-auditif.e-monsite.com/pages/qu-y-a-t-il-dans-nos-oreilles.html</w:t>
        </w:r>
      </w:hyperlink>
      <w:r>
        <w:t xml:space="preserve"> </w:t>
      </w:r>
      <w:hyperlink r:id="rId207" w:anchor="jump" w:history="1">
        <w:r w:rsidRPr="00603DDE">
          <w:br/>
          <w:t>http://5piliers.net/spip.php?article241</w:t>
        </w:r>
      </w:hyperlink>
      <w:r>
        <w:t xml:space="preserve"> </w:t>
      </w:r>
      <w:hyperlink r:id="rId208" w:anchor="jump" w:history="1">
        <w:r w:rsidRPr="00603DDE">
          <w:br/>
          <w:t>https://fr.slideshare.net/ethanbowen9849/chroniques-sant-acouphnes-copie</w:t>
        </w:r>
      </w:hyperlink>
      <w:r>
        <w:t xml:space="preserve"> </w:t>
      </w:r>
      <w:hyperlink r:id="rId209" w:anchor="jump" w:history="1">
        <w:r w:rsidRPr="00603DDE">
          <w:br/>
          <w:t>https://fr.slideshare.net/ethanbowen9849/chroniques-santprotectionoreille-biorl</w:t>
        </w:r>
      </w:hyperlink>
      <w:r>
        <w:t xml:space="preserve"> </w:t>
      </w:r>
      <w:hyperlink r:id="rId210" w:anchor="jump" w:history="1">
        <w:r w:rsidRPr="00603DDE">
          <w:br/>
          <w:t>http://musique.link/2015/12/12/de-londe-au-message-electrique/</w:t>
        </w:r>
      </w:hyperlink>
      <w:r>
        <w:t xml:space="preserve"> </w:t>
      </w:r>
      <w:hyperlink r:id="rId211" w:anchor="jump" w:history="1">
        <w:r w:rsidRPr="00603DDE">
          <w:br/>
          <w:t>http://ddata.over-blog.com/xxxyyy/0/02/20/11/cours-3-eme-annee/oreille-658.pdf</w:t>
        </w:r>
      </w:hyperlink>
    </w:p>
  </w:comment>
  <w:comment w:id="96" w:author="PlagScan" w:date="2018-07-09T22:26:00Z" w:initials="PS">
    <w:p w:rsidR="00E878EA" w:rsidRDefault="00E878EA">
      <w:r>
        <w:annotationRef/>
      </w:r>
      <w:r>
        <w:t xml:space="preserve">Sources: </w:t>
      </w:r>
      <w:hyperlink r:id="rId212" w:anchor="jump" w:history="1">
        <w:r w:rsidRPr="00603DDE">
          <w:br/>
          <w:t>http://tpeleson.canalblog.com/</w:t>
        </w:r>
      </w:hyperlink>
      <w:r>
        <w:t xml:space="preserve"> </w:t>
      </w:r>
      <w:hyperlink r:id="rId213" w:anchor="jump" w:history="1">
        <w:r w:rsidRPr="00603DDE">
          <w:br/>
          <w:t>http://musique.link/2015/12/12/de-londe-au-message-electrique/</w:t>
        </w:r>
      </w:hyperlink>
    </w:p>
  </w:comment>
  <w:comment w:id="97" w:author="PlagScan" w:date="2018-07-09T22:26:00Z" w:initials="PS">
    <w:p w:rsidR="00E878EA" w:rsidRDefault="00E878EA">
      <w:r>
        <w:annotationRef/>
      </w:r>
      <w:r>
        <w:t xml:space="preserve">Sources: </w:t>
      </w:r>
      <w:hyperlink r:id="rId214" w:anchor="jump" w:history="1">
        <w:r w:rsidRPr="00603DDE">
          <w:br/>
          <w:t>http://static2.seety.pagesjaunes.fr/dam_52623425/f6174d30-2e38-49d6-a312-66bfcff208a0</w:t>
        </w:r>
      </w:hyperlink>
      <w:r>
        <w:t xml:space="preserve"> </w:t>
      </w:r>
      <w:hyperlink r:id="rId215" w:anchor="jump" w:history="1">
        <w:r w:rsidRPr="00603DDE">
          <w:br/>
          <w:t>https://medecin-champel.ch/medecin/orl-geneve/</w:t>
        </w:r>
      </w:hyperlink>
      <w:r>
        <w:t xml:space="preserve"> </w:t>
      </w:r>
      <w:hyperlink r:id="rId216" w:anchor="jump" w:history="1">
        <w:r w:rsidRPr="00603DDE">
          <w:br/>
          <w:t>http://docplayer.fr/17866468-Sommaire-3-la-physiologie-de-l-audition-5-risques-collectifs-engendres-par-le-bruit-notions-d-anatomie.html</w:t>
        </w:r>
      </w:hyperlink>
      <w:r>
        <w:t xml:space="preserve"> </w:t>
      </w:r>
      <w:hyperlink r:id="rId217" w:anchor="jump" w:history="1">
        <w:r w:rsidRPr="00603DDE">
          <w:br/>
          <w:t>http://ao.um5s.ac.ma/jspui/bitstream/123456789/14569/1/P0752008.pdf</w:t>
        </w:r>
      </w:hyperlink>
      <w:r>
        <w:t xml:space="preserve"> </w:t>
      </w:r>
      <w:hyperlink r:id="rId218" w:anchor="jump" w:history="1">
        <w:r w:rsidRPr="00603DDE">
          <w:br/>
          <w:t>http://www.tomatis-reims.com/media/images/upload/methode-tomatis.pdf</w:t>
        </w:r>
      </w:hyperlink>
      <w:r>
        <w:t xml:space="preserve"> </w:t>
      </w:r>
      <w:hyperlink r:id="rId219" w:anchor="jump" w:history="1">
        <w:r w:rsidRPr="00603DDE">
          <w:br/>
          <w:t>http://docplayer.fr/18511611-Contact-scd-nancy-1-memoires-scd-uhp-nancy-fr.html</w:t>
        </w:r>
      </w:hyperlink>
      <w:r>
        <w:t xml:space="preserve"> </w:t>
      </w:r>
      <w:hyperlink r:id="rId220" w:anchor="jump" w:history="1">
        <w:r w:rsidRPr="00603DDE">
          <w:br/>
          <w:t>http://mouny27.canalblog.com/archives/2009/04/06/13290071.html</w:t>
        </w:r>
      </w:hyperlink>
      <w:r>
        <w:t xml:space="preserve"> </w:t>
      </w:r>
      <w:hyperlink r:id="rId221" w:anchor="jump" w:history="1">
        <w:r w:rsidRPr="00603DDE">
          <w:br/>
          <w:t>http://docplayer.fr/52329402-Le-bruit-nuit-il-gravement-a-la-sante.html</w:t>
        </w:r>
      </w:hyperlink>
      <w:r>
        <w:t xml:space="preserve"> </w:t>
      </w:r>
      <w:hyperlink r:id="rId222" w:anchor="jump" w:history="1">
        <w:r w:rsidRPr="00603DDE">
          <w:br/>
          <w:t>http://xavier.claudet.free.fr/audit.htm</w:t>
        </w:r>
      </w:hyperlink>
      <w:r>
        <w:t xml:space="preserve"> </w:t>
      </w:r>
      <w:hyperlink r:id="rId223" w:anchor="jump" w:history="1">
        <w:r w:rsidRPr="00603DDE">
          <w:br/>
          <w:t>http://systeme-auditif.e-monsite.com/pages/qu-y-a-t-il-dans-nos-oreilles.html</w:t>
        </w:r>
      </w:hyperlink>
      <w:r>
        <w:t xml:space="preserve"> </w:t>
      </w:r>
      <w:hyperlink r:id="rId224" w:anchor="jump" w:history="1">
        <w:r w:rsidRPr="00603DDE">
          <w:br/>
          <w:t>http://www.clinique-roosevelt.com/orl/oreille-surdite.html</w:t>
        </w:r>
      </w:hyperlink>
      <w:r>
        <w:t xml:space="preserve"> </w:t>
      </w:r>
      <w:hyperlink r:id="rId225" w:anchor="jump" w:history="1">
        <w:r w:rsidRPr="00603DDE">
          <w:br/>
          <w:t>http://tpeleson.canalblog.com/</w:t>
        </w:r>
      </w:hyperlink>
      <w:r>
        <w:t xml:space="preserve"> </w:t>
      </w:r>
      <w:hyperlink r:id="rId226" w:anchor="jump" w:history="1">
        <w:r w:rsidRPr="00603DDE">
          <w:br/>
          <w:t>https://fr.slideshare.net/ethanbowen9849/chroniques-sant-acouphnes-copie</w:t>
        </w:r>
      </w:hyperlink>
      <w:r>
        <w:t xml:space="preserve"> </w:t>
      </w:r>
      <w:hyperlink r:id="rId227" w:anchor="jump" w:history="1">
        <w:r w:rsidRPr="00603DDE">
          <w:br/>
          <w:t>https://fr.slideshare.net/ethanbowen9849/chroniques-santprotectionoreille-biorl</w:t>
        </w:r>
      </w:hyperlink>
      <w:r>
        <w:t xml:space="preserve"> </w:t>
      </w:r>
      <w:hyperlink r:id="rId228" w:anchor="jump" w:history="1">
        <w:r w:rsidRPr="00603DDE">
          <w:br/>
          <w:t>http://musique.link/2015/12/12/de-londe-au-message-electrique/</w:t>
        </w:r>
      </w:hyperlink>
      <w:r>
        <w:t xml:space="preserve"> </w:t>
      </w:r>
      <w:hyperlink r:id="rId229" w:anchor="jump" w:history="1">
        <w:r w:rsidRPr="00603DDE">
          <w:br/>
          <w:t>http://ddata.over-blog.com/xxxyyy/0/02/20/11/cours-3-eme-annee/oreille-658.pdf</w:t>
        </w:r>
      </w:hyperlink>
      <w:r>
        <w:t xml:space="preserve"> </w:t>
      </w:r>
      <w:hyperlink r:id="rId230" w:anchor="jump" w:history="1">
        <w:r w:rsidRPr="00603DDE">
          <w:br/>
          <w:t>https://son2016.wordpress.com/2016/01/16/ii-le-traitement-dune-onde-de-loreille-au-cerveau/</w:t>
        </w:r>
      </w:hyperlink>
    </w:p>
  </w:comment>
  <w:comment w:id="98" w:author="PlagScan" w:date="2018-07-09T22:26:00Z" w:initials="PS">
    <w:p w:rsidR="00E878EA" w:rsidRDefault="00E878EA">
      <w:r>
        <w:annotationRef/>
      </w:r>
      <w:r>
        <w:t xml:space="preserve">Sources: </w:t>
      </w:r>
      <w:hyperlink r:id="rId231" w:anchor="jump" w:history="1">
        <w:r w:rsidRPr="00603DDE">
          <w:br/>
          <w:t>http://mouny27.canalblog.com/archives/2009/04/06/13290071.html</w:t>
        </w:r>
      </w:hyperlink>
      <w:r>
        <w:t xml:space="preserve"> </w:t>
      </w:r>
      <w:hyperlink r:id="rId232" w:anchor="jump" w:history="1">
        <w:r w:rsidRPr="00603DDE">
          <w:br/>
          <w:t>http://xavier.claudet.free.fr/audit.htm</w:t>
        </w:r>
      </w:hyperlink>
      <w:r>
        <w:t xml:space="preserve"> </w:t>
      </w:r>
      <w:hyperlink r:id="rId233" w:anchor="jump" w:history="1">
        <w:r w:rsidRPr="00603DDE">
          <w:br/>
          <w:t>http://systeme-auditif.e-monsite.com/pages/qu-y-a-t-il-dans-nos-oreilles.html</w:t>
        </w:r>
      </w:hyperlink>
      <w:r>
        <w:t xml:space="preserve"> </w:t>
      </w:r>
      <w:hyperlink r:id="rId234" w:anchor="jump" w:history="1">
        <w:r w:rsidRPr="00603DDE">
          <w:br/>
          <w:t>http://anso.pagesperso-orange.fr/page_le_fonctionnement.htm</w:t>
        </w:r>
      </w:hyperlink>
    </w:p>
  </w:comment>
  <w:comment w:id="100" w:author="PlagScan" w:date="2018-07-09T22:26:00Z" w:initials="PS">
    <w:p w:rsidR="00E878EA" w:rsidRDefault="00E878EA">
      <w:r>
        <w:annotationRef/>
      </w:r>
      <w:r>
        <w:t xml:space="preserve">Source: </w:t>
      </w:r>
      <w:hyperlink r:id="rId235" w:anchor="jump" w:history="1">
        <w:r w:rsidRPr="00603DDE">
          <w:br/>
          <w:t>http://snowratm.free.fr/anat/24_oreille.doc</w:t>
        </w:r>
      </w:hyperlink>
    </w:p>
  </w:comment>
  <w:comment w:id="101" w:author="PlagScan" w:date="2018-07-09T22:26:00Z" w:initials="PS">
    <w:p w:rsidR="00E878EA" w:rsidRDefault="00E878EA">
      <w:r>
        <w:annotationRef/>
      </w:r>
      <w:r>
        <w:t xml:space="preserve">Source: </w:t>
      </w:r>
      <w:hyperlink r:id="rId236" w:anchor="jump" w:history="1">
        <w:r w:rsidRPr="00603DDE">
          <w:br/>
          <w:t>http://ddata.over-blog.com/xxxyyy/0/02/20/11/cours-3-eme-annee/oreille-658.pdf</w:t>
        </w:r>
      </w:hyperlink>
    </w:p>
  </w:comment>
  <w:comment w:id="104" w:author="PlagScan" w:date="2018-07-09T22:26:00Z" w:initials="PS">
    <w:p w:rsidR="00E878EA" w:rsidRDefault="00E878EA">
      <w:r>
        <w:annotationRef/>
      </w:r>
      <w:r>
        <w:t xml:space="preserve">Source: </w:t>
      </w:r>
      <w:hyperlink r:id="rId237" w:anchor="jump" w:history="1">
        <w:r w:rsidRPr="00603DDE">
          <w:br/>
          <w:t>http://www.clinique-roosevelt.com/orl/oreille-surdite.html</w:t>
        </w:r>
      </w:hyperlink>
    </w:p>
  </w:comment>
  <w:comment w:id="105" w:author="PlagScan" w:date="2018-07-09T22:26:00Z" w:initials="PS">
    <w:p w:rsidR="00E878EA" w:rsidRDefault="00E878EA">
      <w:r>
        <w:annotationRef/>
      </w:r>
      <w:r>
        <w:t xml:space="preserve">Source: </w:t>
      </w:r>
      <w:hyperlink r:id="rId238" w:anchor="jump" w:history="1">
        <w:r w:rsidRPr="00603DDE">
          <w:br/>
          <w:t>http://tpesurdite.free.fr/l'oreille.pps</w:t>
        </w:r>
      </w:hyperlink>
    </w:p>
  </w:comment>
  <w:comment w:id="106" w:author="PlagScan" w:date="2018-07-09T22:26:00Z" w:initials="PS">
    <w:p w:rsidR="00E878EA" w:rsidRDefault="00E878EA">
      <w:r>
        <w:annotationRef/>
      </w:r>
      <w:r>
        <w:t xml:space="preserve">Source: </w:t>
      </w:r>
      <w:hyperlink r:id="rId239" w:anchor="jump" w:history="1">
        <w:r w:rsidRPr="00603DDE">
          <w:br/>
          <w:t>https://tpe-1ere-s-le-traumatisme-sonore.weebly.com/1--4-le-cerveau-et-loreille.html</w:t>
        </w:r>
      </w:hyperlink>
    </w:p>
  </w:comment>
  <w:comment w:id="107" w:author="PlagScan" w:date="2018-07-09T22:26:00Z" w:initials="PS">
    <w:p w:rsidR="00E878EA" w:rsidRDefault="00E878EA">
      <w:r>
        <w:annotationRef/>
      </w:r>
      <w:r>
        <w:t xml:space="preserve">Source: </w:t>
      </w:r>
      <w:hyperlink r:id="rId240" w:anchor="jump" w:history="1">
        <w:r w:rsidRPr="00603DDE">
          <w:br/>
          <w:t>https://tpe-1ere-s-le-traumatisme-sonore.weebly.com/1--4-le-cerveau-et-loreille.html</w:t>
        </w:r>
      </w:hyperlink>
    </w:p>
  </w:comment>
  <w:comment w:id="108" w:author="PlagScan" w:date="2018-07-09T22:26:00Z" w:initials="PS">
    <w:p w:rsidR="00E878EA" w:rsidRDefault="00E878EA">
      <w:r>
        <w:annotationRef/>
      </w:r>
      <w:r>
        <w:t xml:space="preserve">Source: </w:t>
      </w:r>
      <w:hyperlink r:id="rId241" w:anchor="jump" w:history="1">
        <w:r w:rsidRPr="00603DDE">
          <w:br/>
          <w:t>https://tpe-1ere-s-le-traumatisme-sonore.weebly.com/1--4-le-cerveau-et-loreille.html</w:t>
        </w:r>
      </w:hyperlink>
    </w:p>
  </w:comment>
  <w:comment w:id="109" w:author="PlagScan" w:date="2018-07-09T22:26:00Z" w:initials="PS">
    <w:p w:rsidR="00E878EA" w:rsidRDefault="00E878EA">
      <w:r>
        <w:annotationRef/>
      </w:r>
      <w:r>
        <w:t xml:space="preserve">Sources: </w:t>
      </w:r>
      <w:hyperlink r:id="rId242" w:anchor="jump" w:history="1">
        <w:r w:rsidRPr="00603DDE">
          <w:br/>
          <w:t>http://tpe-effet-musique.e-monsite.com/pages/les-bienfaits-de-la-musique-sur-le-corps-humain.html</w:t>
        </w:r>
      </w:hyperlink>
      <w:r>
        <w:t xml:space="preserve"> </w:t>
      </w:r>
      <w:hyperlink r:id="rId243" w:anchor="jump" w:history="1">
        <w:r w:rsidRPr="00603DDE">
          <w:br/>
          <w:t>http://docplayer.fr/51308528-Awa-gueye-amelie-ravinet-1s-projet-tpe-le-son.html</w:t>
        </w:r>
      </w:hyperlink>
      <w:r>
        <w:t xml:space="preserve"> </w:t>
      </w:r>
      <w:hyperlink r:id="rId244" w:anchor="jump" w:history="1">
        <w:r w:rsidRPr="00603DDE">
          <w:br/>
          <w:t>https://www.ladissertation.com/Sante-et-Culture/Cultures-Groupes/Fonctionnement-De-L'oreille-131321.html</w:t>
        </w:r>
      </w:hyperlink>
      <w:r>
        <w:t xml:space="preserve"> </w:t>
      </w:r>
      <w:hyperlink r:id="rId245" w:anchor="jump" w:history="1">
        <w:r w:rsidRPr="00603DDE">
          <w:br/>
          <w:t>http://tpesurdite.free.fr/l'oreille.pps</w:t>
        </w:r>
      </w:hyperlink>
      <w:r>
        <w:t xml:space="preserve"> </w:t>
      </w:r>
      <w:hyperlink r:id="rId246" w:anchor="jump" w:history="1">
        <w:r w:rsidRPr="00603DDE">
          <w:br/>
          <w:t>http://docplayer.fr/17866468-Sommaire-3-la-physiologie-de-l-audition-5-risques-collectifs-engendres-par-le-bruit-notions-d-anatomie.html</w:t>
        </w:r>
      </w:hyperlink>
      <w:r>
        <w:t xml:space="preserve"> </w:t>
      </w:r>
      <w:hyperlink r:id="rId247" w:anchor="jump" w:history="1">
        <w:r w:rsidRPr="00603DDE">
          <w:br/>
          <w:t>https://www.futura-sciences.com/sante/definitions/medecine-oreille-moyenne-8575/</w:t>
        </w:r>
      </w:hyperlink>
      <w:r>
        <w:t xml:space="preserve"> </w:t>
      </w:r>
      <w:hyperlink r:id="rId248" w:anchor="jump" w:history="1">
        <w:r w:rsidRPr="00603DDE">
          <w:br/>
          <w:t>http://www.guichetdusavoir.org/viewtopic.php?t=15138&amp;hl</w:t>
        </w:r>
      </w:hyperlink>
      <w:r>
        <w:t xml:space="preserve"> </w:t>
      </w:r>
      <w:hyperlink r:id="rId249" w:anchor="jump" w:history="1">
        <w:r w:rsidRPr="00603DDE">
          <w:br/>
          <w:t>http://5piliers.net/spip.php?article241</w:t>
        </w:r>
      </w:hyperlink>
      <w:r>
        <w:t xml:space="preserve"> </w:t>
      </w:r>
      <w:hyperlink r:id="rId250" w:anchor="jump" w:history="1">
        <w:r w:rsidRPr="00603DDE">
          <w:br/>
          <w:t>http://tpeleson.canalblog.com/</w:t>
        </w:r>
      </w:hyperlink>
      <w:r>
        <w:t xml:space="preserve"> </w:t>
      </w:r>
      <w:hyperlink r:id="rId251" w:anchor="jump" w:history="1">
        <w:r w:rsidRPr="00603DDE">
          <w:br/>
          <w:t>http://musique.link/2015/12/12/de-londe-au-message-electrique/</w:t>
        </w:r>
      </w:hyperlink>
      <w:r>
        <w:t xml:space="preserve"> </w:t>
      </w:r>
      <w:hyperlink r:id="rId252" w:anchor="jump" w:history="1">
        <w:r w:rsidRPr="00603DDE">
          <w:br/>
          <w:t>https://son2016.wordpress.com/2016/01/16/ii-le-traitement-dune-onde-de-loreille-au-cerveau/</w:t>
        </w:r>
      </w:hyperlink>
      <w:r>
        <w:t xml:space="preserve"> </w:t>
      </w:r>
      <w:hyperlink r:id="rId253" w:anchor="jump" w:history="1">
        <w:r w:rsidRPr="00603DDE">
          <w:br/>
          <w:t>http://www.guichetdusavoir.org/viewtopic.php?t=15593</w:t>
        </w:r>
      </w:hyperlink>
    </w:p>
  </w:comment>
  <w:comment w:id="110" w:author="PlagScan" w:date="2018-07-09T22:26:00Z" w:initials="PS">
    <w:p w:rsidR="00E878EA" w:rsidRDefault="00E878EA">
      <w:r>
        <w:annotationRef/>
      </w:r>
      <w:r>
        <w:t xml:space="preserve">Sources: </w:t>
      </w:r>
      <w:hyperlink r:id="rId254" w:anchor="jump" w:history="1">
        <w:r w:rsidRPr="00603DDE">
          <w:br/>
          <w:t>http://tpe-effet-musique.e-monsite.com/pages/les-bienfaits-de-la-musique-sur-le-corps-humain.html</w:t>
        </w:r>
      </w:hyperlink>
      <w:r>
        <w:t xml:space="preserve"> </w:t>
      </w:r>
      <w:hyperlink r:id="rId255" w:anchor="jump" w:history="1">
        <w:r w:rsidRPr="00603DDE">
          <w:br/>
          <w:t>https://www.ladissertation.com/Sante-et-Culture/Cultures-Groupes/Fonctionnement-De-L'oreille-131321.html</w:t>
        </w:r>
      </w:hyperlink>
      <w:r>
        <w:t xml:space="preserve"> </w:t>
      </w:r>
      <w:hyperlink r:id="rId256" w:anchor="jump" w:history="1">
        <w:r w:rsidRPr="00603DDE">
          <w:br/>
          <w:t>http://docplayer.fr/17866468-Sommaire-3-la-physiologie-de-l-audition-5-risques-collectifs-engendres-par-le-bruit-notions-d-anatomie.html</w:t>
        </w:r>
      </w:hyperlink>
      <w:r>
        <w:t xml:space="preserve"> </w:t>
      </w:r>
      <w:hyperlink r:id="rId257" w:anchor="jump" w:history="1">
        <w:r w:rsidRPr="00603DDE">
          <w:br/>
          <w:t>http://tpesurdite.free.fr/l'oreille.pps</w:t>
        </w:r>
      </w:hyperlink>
      <w:r>
        <w:t xml:space="preserve"> </w:t>
      </w:r>
      <w:hyperlink r:id="rId258" w:anchor="jump" w:history="1">
        <w:r w:rsidRPr="00603DDE">
          <w:br/>
          <w:t>https://www.futura-sciences.com/sante/definitions/medecine-oreille-moyenne-8575/</w:t>
        </w:r>
      </w:hyperlink>
      <w:r>
        <w:t xml:space="preserve"> </w:t>
      </w:r>
      <w:hyperlink r:id="rId259" w:anchor="jump" w:history="1">
        <w:r w:rsidRPr="00603DDE">
          <w:br/>
          <w:t>http://5piliers.net/spip.php?article241</w:t>
        </w:r>
      </w:hyperlink>
      <w:r>
        <w:t xml:space="preserve"> </w:t>
      </w:r>
      <w:hyperlink r:id="rId260" w:anchor="jump" w:history="1">
        <w:r w:rsidRPr="00603DDE">
          <w:br/>
          <w:t>https://son2016.wordpress.com/2016/01/16/ii-le-traitement-dune-onde-de-loreille-au-cerveau/</w:t>
        </w:r>
      </w:hyperlink>
    </w:p>
  </w:comment>
  <w:comment w:id="111" w:author="PlagScan" w:date="2018-07-09T22:26:00Z" w:initials="PS">
    <w:p w:rsidR="00E878EA" w:rsidRDefault="00E878EA">
      <w:r>
        <w:annotationRef/>
      </w:r>
      <w:r>
        <w:t xml:space="preserve">Sources: </w:t>
      </w:r>
      <w:hyperlink r:id="rId261" w:anchor="jump" w:history="1">
        <w:r w:rsidRPr="00603DDE">
          <w:br/>
          <w:t>http://docplayer.fr/17866468-Sommaire-3-la-physiologie-de-l-audition-5-risques-collectifs-engendres-par-le-bruit-notions-d-anatomie.html</w:t>
        </w:r>
      </w:hyperlink>
      <w:r>
        <w:t xml:space="preserve"> </w:t>
      </w:r>
      <w:hyperlink r:id="rId262" w:anchor="jump" w:history="1">
        <w:r w:rsidRPr="00603DDE">
          <w:br/>
          <w:t>http://tpesurdite.free.fr/l'oreille.pps</w:t>
        </w:r>
      </w:hyperlink>
      <w:r>
        <w:t xml:space="preserve"> </w:t>
      </w:r>
      <w:hyperlink r:id="rId263" w:anchor="jump" w:history="1">
        <w:r w:rsidRPr="00603DDE">
          <w:br/>
          <w:t>https://www.futura-sciences.com/sante/definitions/medecine-oreille-moyenne-8575/</w:t>
        </w:r>
      </w:hyperlink>
    </w:p>
  </w:comment>
  <w:comment w:id="112" w:author="PlagScan" w:date="2018-07-09T22:26:00Z" w:initials="PS">
    <w:p w:rsidR="00E878EA" w:rsidRDefault="00E878EA">
      <w:r>
        <w:annotationRef/>
      </w:r>
      <w:r>
        <w:t xml:space="preserve">Sources: </w:t>
      </w:r>
      <w:hyperlink r:id="rId264" w:anchor="jump" w:history="1">
        <w:r w:rsidRPr="00603DDE">
          <w:br/>
          <w:t>http://docplayer.fr/17866468-Sommaire-3-la-physiologie-de-l-audition-5-risques-collectifs-engendres-par-le-bruit-notions-d-anatomie.html</w:t>
        </w:r>
      </w:hyperlink>
      <w:r>
        <w:t xml:space="preserve"> </w:t>
      </w:r>
      <w:hyperlink r:id="rId265" w:anchor="jump" w:history="1">
        <w:r w:rsidRPr="00603DDE">
          <w:br/>
          <w:t>http://tpesurdite.free.fr/l'oreille.pps</w:t>
        </w:r>
      </w:hyperlink>
      <w:r>
        <w:t xml:space="preserve"> </w:t>
      </w:r>
      <w:hyperlink r:id="rId266" w:anchor="jump" w:history="1">
        <w:r w:rsidRPr="00603DDE">
          <w:br/>
          <w:t>https://www.futura-sciences.com/sante/definitions/medecine-oreille-moyenne-8575/</w:t>
        </w:r>
      </w:hyperlink>
    </w:p>
  </w:comment>
  <w:comment w:id="113" w:author="PlagScan2" w:date="2018-07-09T22:26:00Z" w:initials="PS">
    <w:p w:rsidR="00E878EA" w:rsidRDefault="00E878EA">
      <w:r>
        <w:annotationRef/>
      </w:r>
      <w:r>
        <w:t xml:space="preserve">Citation, source: </w:t>
      </w:r>
      <w:hyperlink r:id="rId267" w:anchor="jump" w:history="1">
        <w:r w:rsidRPr="00603DDE">
          <w:br/>
          <w:t>https://tpe-1ere-s-le-traumatisme-sonore.weebly.com/1--4-le-cerveau-et-loreille.html</w:t>
        </w:r>
      </w:hyperlink>
    </w:p>
  </w:comment>
  <w:comment w:id="114" w:author="PlagScan2" w:date="2018-07-09T22:26:00Z" w:initials="PS">
    <w:p w:rsidR="00E878EA" w:rsidRDefault="00E878EA">
      <w:r>
        <w:annotationRef/>
      </w:r>
      <w:r>
        <w:t xml:space="preserve">Citation, source: </w:t>
      </w:r>
      <w:hyperlink r:id="rId268" w:anchor="jump" w:history="1">
        <w:r w:rsidRPr="00603DDE">
          <w:br/>
          <w:t>https://tpe-1ere-s-le-traumatisme-sonore.weebly.com/1--4-le-cerveau-et-loreille.html</w:t>
        </w:r>
      </w:hyperlink>
    </w:p>
  </w:comment>
  <w:comment w:id="115" w:author="PlagScan2" w:date="2018-07-09T22:26:00Z" w:initials="PS">
    <w:p w:rsidR="00E878EA" w:rsidRDefault="00E878EA">
      <w:r>
        <w:annotationRef/>
      </w:r>
      <w:r>
        <w:t xml:space="preserve">Citation, source: </w:t>
      </w:r>
      <w:hyperlink r:id="rId269" w:anchor="jump" w:history="1">
        <w:r w:rsidRPr="00603DDE">
          <w:br/>
          <w:t>http://snowratm.free.fr/anat/24_oreille.doc</w:t>
        </w:r>
      </w:hyperlink>
    </w:p>
  </w:comment>
  <w:comment w:id="116" w:author="PlagScan2" w:date="2018-07-09T22:26:00Z" w:initials="PS">
    <w:p w:rsidR="00E878EA" w:rsidRDefault="00E878EA">
      <w:r>
        <w:annotationRef/>
      </w:r>
      <w:r>
        <w:t xml:space="preserve">Citation, source: </w:t>
      </w:r>
      <w:hyperlink r:id="rId270" w:anchor="jump" w:history="1">
        <w:r w:rsidRPr="00603DDE">
          <w:br/>
          <w:t>https://tpe-1ere-s-le-traumatisme-sonore.weebly.com/1--4-le-cerveau-et-loreille.html</w:t>
        </w:r>
      </w:hyperlink>
    </w:p>
  </w:comment>
  <w:comment w:id="117" w:author="PlagScan2" w:date="2018-07-09T22:26:00Z" w:initials="PS">
    <w:p w:rsidR="00E878EA" w:rsidRDefault="00E878EA">
      <w:r>
        <w:annotationRef/>
      </w:r>
      <w:r>
        <w:t xml:space="preserve">Citation, sources: </w:t>
      </w:r>
      <w:hyperlink r:id="rId271" w:anchor="jump" w:history="1">
        <w:r w:rsidRPr="00603DDE">
          <w:br/>
          <w:t>https://www.scribd.com/document/314160852/Le-cerveau-melomane-ess-04-cv-pdf</w:t>
        </w:r>
      </w:hyperlink>
      <w:r>
        <w:t xml:space="preserve"> </w:t>
      </w:r>
      <w:hyperlink r:id="rId272" w:anchor="jump" w:history="1">
        <w:r w:rsidRPr="00603DDE">
          <w:br/>
          <w:t>https://tpe-1ere-s-le-traumatisme-sonore.weebly.com/1--4-le-cerveau-et-loreille.html</w:t>
        </w:r>
      </w:hyperlink>
    </w:p>
  </w:comment>
  <w:comment w:id="118" w:author="PlagScan2" w:date="2018-07-09T22:26:00Z" w:initials="PS">
    <w:p w:rsidR="00E878EA" w:rsidRDefault="00E878EA">
      <w:r>
        <w:annotationRef/>
      </w:r>
      <w:r>
        <w:t xml:space="preserve">Citation, sources: </w:t>
      </w:r>
      <w:hyperlink r:id="rId273" w:anchor="jump" w:history="1">
        <w:r w:rsidRPr="00603DDE">
          <w:br/>
          <w:t>https://www.scribd.com/document/314160852/Le-cerveau-melomane-ess-04-cv-pdf</w:t>
        </w:r>
      </w:hyperlink>
      <w:r>
        <w:t xml:space="preserve"> </w:t>
      </w:r>
      <w:hyperlink r:id="rId274" w:anchor="jump" w:history="1">
        <w:r w:rsidRPr="00603DDE">
          <w:br/>
          <w:t>https://tpe-1ere-s-le-traumatisme-sonore.weebly.com/1--4-le-cerveau-et-loreille.html</w:t>
        </w:r>
      </w:hyperlink>
      <w:r>
        <w:t xml:space="preserve"> </w:t>
      </w:r>
      <w:hyperlink r:id="rId275" w:anchor="jump" w:history="1">
        <w:r w:rsidRPr="00603DDE">
          <w:br/>
          <w:t>http://snowratm.free.fr/anat/24_oreille.doc</w:t>
        </w:r>
      </w:hyperlink>
    </w:p>
  </w:comment>
  <w:comment w:id="119" w:author="PlagScan2" w:date="2018-07-09T22:26:00Z" w:initials="PS">
    <w:p w:rsidR="00E878EA" w:rsidRDefault="00E878EA">
      <w:r>
        <w:annotationRef/>
      </w:r>
      <w:r>
        <w:t xml:space="preserve">Citation, sources: </w:t>
      </w:r>
      <w:hyperlink r:id="rId276" w:anchor="jump" w:history="1">
        <w:r w:rsidRPr="00603DDE">
          <w:br/>
          <w:t>https://www.scribd.com/document/314160852/Le-cerveau-melomane-ess-04-cv-pdf</w:t>
        </w:r>
      </w:hyperlink>
      <w:r>
        <w:t xml:space="preserve"> </w:t>
      </w:r>
      <w:hyperlink r:id="rId277" w:anchor="jump" w:history="1">
        <w:r w:rsidRPr="00603DDE">
          <w:br/>
          <w:t>http://snowratm.free.fr/anat/24_oreille.doc</w:t>
        </w:r>
      </w:hyperlink>
      <w:r>
        <w:t xml:space="preserve"> </w:t>
      </w:r>
      <w:hyperlink r:id="rId278" w:anchor="jump" w:history="1">
        <w:r w:rsidRPr="00603DDE">
          <w:br/>
          <w:t>https://tpe-1ere-s-le-traumatisme-sonore.weebly.com/1--4-le-cerveau-et-loreille.html</w:t>
        </w:r>
      </w:hyperlink>
    </w:p>
  </w:comment>
  <w:comment w:id="121" w:author="PlagScan" w:date="2018-07-09T22:26:00Z" w:initials="PS">
    <w:p w:rsidR="00E878EA" w:rsidRDefault="00E878EA">
      <w:r>
        <w:annotationRef/>
      </w:r>
      <w:r>
        <w:t xml:space="preserve">Source: </w:t>
      </w:r>
      <w:hyperlink r:id="rId279" w:anchor="jump" w:history="1">
        <w:r w:rsidRPr="00603DDE">
          <w:br/>
          <w:t>https://atlantis-vzw.com/test-decoute.html</w:t>
        </w:r>
      </w:hyperlink>
    </w:p>
  </w:comment>
  <w:comment w:id="123" w:author="PlagScan" w:date="2018-07-09T22:26:00Z" w:initials="PS">
    <w:p w:rsidR="00E878EA" w:rsidRDefault="00E878EA">
      <w:r>
        <w:annotationRef/>
      </w:r>
      <w:r>
        <w:t xml:space="preserve">Sources: </w:t>
      </w:r>
      <w:hyperlink r:id="rId280" w:anchor="jump" w:history="1">
        <w:r w:rsidRPr="00603DDE">
          <w:br/>
          <w:t>http://auriol.free.fr/psychosonique/tomatis/considerations-TE/considerations-TE-1-8.htm</w:t>
        </w:r>
      </w:hyperlink>
      <w:r>
        <w:t xml:space="preserve"> </w:t>
      </w:r>
      <w:hyperlink r:id="rId281" w:anchor="jump" w:history="1">
        <w:r w:rsidRPr="00603DDE">
          <w:br/>
          <w:t>http://auriol.free.fr/psychosonique/elbeze.htm</w:t>
        </w:r>
      </w:hyperlink>
      <w:r>
        <w:t xml:space="preserve"> </w:t>
      </w:r>
      <w:hyperlink r:id="rId282" w:anchor="jump" w:history="1">
        <w:r w:rsidRPr="00603DDE">
          <w:br/>
          <w:t>http://auriol.free.fr/joffrin/audiogramme_psychosonique_et_pediatrie.htm</w:t>
        </w:r>
      </w:hyperlink>
    </w:p>
  </w:comment>
  <w:comment w:id="124" w:author="PlagScan" w:date="2018-07-09T22:26:00Z" w:initials="PS">
    <w:p w:rsidR="00E878EA" w:rsidRDefault="00E878EA">
      <w:r>
        <w:annotationRef/>
      </w:r>
      <w:r>
        <w:t xml:space="preserve">Sources: </w:t>
      </w:r>
      <w:hyperlink r:id="rId283" w:anchor="jump" w:history="1">
        <w:r w:rsidRPr="00603DDE">
          <w:br/>
          <w:t>http://auriol.free.fr/psychosonique/elbeze.htm</w:t>
        </w:r>
      </w:hyperlink>
      <w:r>
        <w:t xml:space="preserve"> </w:t>
      </w:r>
      <w:hyperlink r:id="rId284" w:anchor="jump" w:history="1">
        <w:r w:rsidRPr="00603DDE">
          <w:br/>
          <w:t>http://auriol.free.fr/psychosonique/tomatis/considerations-TE/considerations-TE-1-8.htm</w:t>
        </w:r>
      </w:hyperlink>
      <w:r>
        <w:t xml:space="preserve"> </w:t>
      </w:r>
      <w:hyperlink r:id="rId285" w:anchor="jump" w:history="1">
        <w:r w:rsidRPr="00603DDE">
          <w:br/>
          <w:t>http://auriol.free.fr/joffrin/audiogramme_psychosonique_et_pediatrie.htm</w:t>
        </w:r>
      </w:hyperlink>
    </w:p>
  </w:comment>
  <w:comment w:id="125" w:author="PlagScan" w:date="2018-07-09T22:26:00Z" w:initials="PS">
    <w:p w:rsidR="00E878EA" w:rsidRDefault="00E878EA">
      <w:r>
        <w:annotationRef/>
      </w:r>
      <w:r>
        <w:t xml:space="preserve">Sources: </w:t>
      </w:r>
      <w:hyperlink r:id="rId286" w:anchor="jump" w:history="1">
        <w:r w:rsidRPr="00603DDE">
          <w:br/>
          <w:t>http://auriol.free.fr/psychosonique/tomatis/considerations-TE/considerations-TE-1-8.htm</w:t>
        </w:r>
      </w:hyperlink>
      <w:r>
        <w:t xml:space="preserve"> </w:t>
      </w:r>
      <w:hyperlink r:id="rId287" w:anchor="jump" w:history="1">
        <w:r w:rsidRPr="00603DDE">
          <w:br/>
          <w:t>http://auriol.free.fr/psychosonique/elbeze.htm</w:t>
        </w:r>
      </w:hyperlink>
      <w:r>
        <w:t xml:space="preserve"> </w:t>
      </w:r>
      <w:hyperlink r:id="rId288" w:anchor="jump" w:history="1">
        <w:r w:rsidRPr="00603DDE">
          <w:br/>
          <w:t>http://auriol.free.fr/joffrin/audiogramme_psychosonique_et_pediatrie.htm</w:t>
        </w:r>
      </w:hyperlink>
    </w:p>
  </w:comment>
  <w:comment w:id="126" w:author="PlagScan" w:date="2018-07-09T22:26:00Z" w:initials="PS">
    <w:p w:rsidR="00E878EA" w:rsidRDefault="00E878EA">
      <w:r>
        <w:annotationRef/>
      </w:r>
      <w:r>
        <w:t xml:space="preserve">Sources: </w:t>
      </w:r>
      <w:hyperlink r:id="rId289" w:anchor="jump" w:history="1">
        <w:r w:rsidRPr="00603DDE">
          <w:br/>
          <w:t>http://www.memofin.fr/uploads/library/pdf/rapport_dispositifs_soutien_creation_entreprises.pdf</w:t>
        </w:r>
      </w:hyperlink>
      <w:r>
        <w:t xml:space="preserve"> </w:t>
      </w:r>
      <w:hyperlink r:id="rId290" w:anchor="jump" w:history="1">
        <w:r w:rsidRPr="00603DDE">
          <w:br/>
          <w:t>http://docplayer.fr/18511611-Contact-scd-nancy-1-memoires-scd-uhp-nancy-fr.html</w:t>
        </w:r>
      </w:hyperlink>
      <w:r>
        <w:t xml:space="preserve"> </w:t>
      </w:r>
      <w:hyperlink r:id="rId291" w:anchor="jump" w:history="1">
        <w:r w:rsidRPr="00603DDE">
          <w:br/>
          <w:t>http://clesnes.blog.lemonde.fr/2010/12/15/du-calm/</w:t>
        </w:r>
      </w:hyperlink>
    </w:p>
  </w:comment>
  <w:comment w:id="128" w:author="Anne" w:date="2018-07-09T12:43:00Z" w:initials="A">
    <w:p w:rsidR="00E878EA" w:rsidRDefault="00E878EA">
      <w:pPr>
        <w:pStyle w:val="Commentaire"/>
      </w:pPr>
      <w:r>
        <w:rPr>
          <w:rStyle w:val="Marquedecommentaire"/>
        </w:rPr>
        <w:annotationRef/>
      </w:r>
      <w:r>
        <w:t xml:space="preserve">Non pas en général mais dans certaines pratiques francophones suivant </w:t>
      </w:r>
      <w:proofErr w:type="gramStart"/>
      <w:r>
        <w:t>les enseignement</w:t>
      </w:r>
      <w:proofErr w:type="gramEnd"/>
      <w:r>
        <w:t xml:space="preserve"> de Mme </w:t>
      </w:r>
      <w:proofErr w:type="spellStart"/>
      <w:r>
        <w:t>Verdeau</w:t>
      </w:r>
      <w:proofErr w:type="spellEnd"/>
      <w:r>
        <w:t>-P</w:t>
      </w:r>
    </w:p>
  </w:comment>
  <w:comment w:id="129" w:author="Anne" w:date="2018-07-09T12:43:00Z" w:initials="A">
    <w:p w:rsidR="00E878EA" w:rsidRDefault="00E878EA">
      <w:pPr>
        <w:pStyle w:val="Commentaire"/>
      </w:pPr>
      <w:r>
        <w:rPr>
          <w:rStyle w:val="Marquedecommentaire"/>
        </w:rPr>
        <w:annotationRef/>
      </w:r>
      <w:proofErr w:type="gramStart"/>
      <w:r>
        <w:t>anamnèse</w:t>
      </w:r>
      <w:proofErr w:type="gramEnd"/>
      <w:r>
        <w:t xml:space="preserve"> tout court</w:t>
      </w:r>
    </w:p>
  </w:comment>
  <w:comment w:id="130" w:author="Anne" w:date="2018-07-09T12:25:00Z" w:initials="A">
    <w:p w:rsidR="00E878EA" w:rsidRDefault="00E878EA">
      <w:pPr>
        <w:pStyle w:val="Commentaire"/>
      </w:pPr>
      <w:r>
        <w:rPr>
          <w:rStyle w:val="Marquedecommentaire"/>
        </w:rPr>
        <w:annotationRef/>
      </w:r>
      <w:r>
        <w:t>Non, c’est le comportement de la personne par rapport à ce qu’elle écoute qui donne un miroir</w:t>
      </w:r>
    </w:p>
  </w:comment>
  <w:comment w:id="131" w:author="Anne" w:date="2018-07-09T12:26:00Z" w:initials="A">
    <w:p w:rsidR="00E878EA" w:rsidRDefault="00E878EA">
      <w:pPr>
        <w:pStyle w:val="Commentaire"/>
      </w:pPr>
      <w:r>
        <w:rPr>
          <w:rStyle w:val="Marquedecommentaire"/>
        </w:rPr>
        <w:annotationRef/>
      </w:r>
      <w:proofErr w:type="gramStart"/>
      <w:r>
        <w:t>ou</w:t>
      </w:r>
      <w:proofErr w:type="gramEnd"/>
      <w:r>
        <w:t xml:space="preserve"> tu donnes tes références ou tu supprimes ces adjectifs dithyrambiques</w:t>
      </w:r>
    </w:p>
  </w:comment>
  <w:comment w:id="132" w:author="Anne" w:date="2018-07-09T12:27:00Z" w:initials="A">
    <w:p w:rsidR="00E878EA" w:rsidRDefault="00E878EA">
      <w:pPr>
        <w:pStyle w:val="Commentaire"/>
      </w:pPr>
      <w:r>
        <w:rPr>
          <w:rStyle w:val="Marquedecommentaire"/>
        </w:rPr>
        <w:annotationRef/>
      </w:r>
      <w:r>
        <w:t xml:space="preserve">Il y a un monde entier entre les tests d’écoute </w:t>
      </w:r>
      <w:proofErr w:type="spellStart"/>
      <w:r>
        <w:t>Verdeau</w:t>
      </w:r>
      <w:proofErr w:type="spellEnd"/>
      <w:r>
        <w:t xml:space="preserve">-P et ceux de </w:t>
      </w:r>
      <w:proofErr w:type="spellStart"/>
      <w:r>
        <w:t>Tomatis</w:t>
      </w:r>
      <w:proofErr w:type="spellEnd"/>
      <w:r>
        <w:t>, que tu dois expliciter.</w:t>
      </w:r>
    </w:p>
  </w:comment>
  <w:comment w:id="133" w:author="PlagScan" w:date="2018-07-09T22:26:00Z" w:initials="PS">
    <w:p w:rsidR="00E878EA" w:rsidRDefault="00E878EA">
      <w:r>
        <w:annotationRef/>
      </w:r>
      <w:r>
        <w:t xml:space="preserve">Source: </w:t>
      </w:r>
      <w:hyperlink r:id="rId292" w:anchor="jump" w:history="1">
        <w:r w:rsidRPr="00603DDE">
          <w:br/>
          <w:t>http://auriol.free.fr/psychosonique/tomatis/considerations-TE/considerations-TE-1-8.htm</w:t>
        </w:r>
      </w:hyperlink>
    </w:p>
  </w:comment>
  <w:comment w:id="134" w:author="PlagScan" w:date="2018-07-09T22:26:00Z" w:initials="PS">
    <w:p w:rsidR="00E878EA" w:rsidRDefault="00E878EA">
      <w:r>
        <w:annotationRef/>
      </w:r>
      <w:r>
        <w:t xml:space="preserve">Source: </w:t>
      </w:r>
      <w:hyperlink r:id="rId293" w:anchor="jump" w:history="1">
        <w:r w:rsidRPr="00603DDE">
          <w:br/>
          <w:t>http://docplayer.fr/69148948-Sarah-larroche-to-cite-this-version-hal-id-dumas-https-dumas-ccsd-cnrs-fr-dumas.html</w:t>
        </w:r>
      </w:hyperlink>
    </w:p>
  </w:comment>
  <w:comment w:id="135" w:author="PlagScan" w:date="2018-07-09T22:26:00Z" w:initials="PS">
    <w:p w:rsidR="00E878EA" w:rsidRDefault="00E878EA">
      <w:r>
        <w:annotationRef/>
      </w:r>
      <w:r>
        <w:t xml:space="preserve">Source: </w:t>
      </w:r>
      <w:hyperlink r:id="rId294" w:anchor="jump" w:history="1">
        <w:r w:rsidRPr="00603DDE">
          <w:br/>
          <w:t>http://docplayer.fr/52329402-Le-bruit-nuit-il-gravement-a-la-sante.html</w:t>
        </w:r>
      </w:hyperlink>
    </w:p>
  </w:comment>
  <w:comment w:id="136" w:author="PlagScan" w:date="2018-07-09T22:26:00Z" w:initials="PS">
    <w:p w:rsidR="00E878EA" w:rsidRDefault="00E878EA">
      <w:r>
        <w:annotationRef/>
      </w:r>
      <w:r>
        <w:t xml:space="preserve">Source: </w:t>
      </w:r>
      <w:hyperlink r:id="rId295" w:anchor="jump" w:history="1">
        <w:r w:rsidRPr="00603DDE">
          <w:br/>
          <w:t>http://docplayer.fr/52329402-Le-bruit-nuit-il-gravement-a-la-sante.html</w:t>
        </w:r>
      </w:hyperlink>
    </w:p>
  </w:comment>
  <w:comment w:id="138" w:author="Anne" w:date="2018-07-09T12:29:00Z" w:initials="A">
    <w:p w:rsidR="00E878EA" w:rsidRDefault="00E878EA">
      <w:pPr>
        <w:pStyle w:val="Commentaire"/>
      </w:pPr>
      <w:r>
        <w:rPr>
          <w:rStyle w:val="Marquedecommentaire"/>
        </w:rPr>
        <w:annotationRef/>
      </w:r>
      <w:proofErr w:type="gramStart"/>
      <w:r>
        <w:t>parles-tu</w:t>
      </w:r>
      <w:proofErr w:type="gramEnd"/>
      <w:r>
        <w:t xml:space="preserve"> de la musicothérapie ou des musicothérapeutes ? Là c plutôt les 2e</w:t>
      </w:r>
    </w:p>
  </w:comment>
  <w:comment w:id="139" w:author="Anne" w:date="2018-07-09T12:28:00Z" w:initials="A">
    <w:p w:rsidR="00E878EA" w:rsidRDefault="00E878EA">
      <w:pPr>
        <w:pStyle w:val="Commentaire"/>
      </w:pPr>
      <w:r>
        <w:rPr>
          <w:rStyle w:val="Marquedecommentaire"/>
        </w:rPr>
        <w:annotationRef/>
      </w:r>
      <w:proofErr w:type="gramStart"/>
      <w:r>
        <w:t>pas</w:t>
      </w:r>
      <w:proofErr w:type="gramEnd"/>
      <w:r>
        <w:t xml:space="preserve"> seulement le son</w:t>
      </w:r>
    </w:p>
  </w:comment>
  <w:comment w:id="143" w:author="Anne" w:date="2018-07-09T12:40:00Z" w:initials="A">
    <w:p w:rsidR="00E878EA" w:rsidRDefault="00E878EA">
      <w:pPr>
        <w:pStyle w:val="Commentaire"/>
      </w:pPr>
      <w:r>
        <w:rPr>
          <w:rStyle w:val="Marquedecommentaire"/>
        </w:rPr>
        <w:annotationRef/>
      </w:r>
      <w:proofErr w:type="gramStart"/>
      <w:r>
        <w:t>traduction</w:t>
      </w:r>
      <w:proofErr w:type="gramEnd"/>
      <w:r>
        <w:t xml:space="preserve"> mauvaise</w:t>
      </w:r>
    </w:p>
  </w:comment>
  <w:comment w:id="144" w:author="PlagScan" w:date="2018-07-09T22:26:00Z" w:initials="PS">
    <w:p w:rsidR="00E878EA" w:rsidRDefault="00E878EA">
      <w:r>
        <w:annotationRef/>
      </w:r>
      <w:r>
        <w:t xml:space="preserve">Sources: </w:t>
      </w:r>
      <w:hyperlink r:id="rId296" w:anchor="jump" w:history="1">
        <w:r w:rsidRPr="00603DDE">
          <w:br/>
          <w:t>http://www.memofin.fr/uploads/library/pdf/rapport_dispositifs_soutien_creation_entreprises.pdf</w:t>
        </w:r>
      </w:hyperlink>
      <w:r>
        <w:t xml:space="preserve"> </w:t>
      </w:r>
      <w:hyperlink r:id="rId297" w:anchor="jump" w:history="1">
        <w:r w:rsidRPr="00603DDE">
          <w:br/>
          <w:t>http://coursl3bichat2012-2013.weebly.com/uploads/9/6/0/7/9607940/rono_vitte_1.pdf</w:t>
        </w:r>
      </w:hyperlink>
      <w:r>
        <w:t xml:space="preserve"> </w:t>
      </w:r>
      <w:hyperlink r:id="rId298" w:anchor="jump" w:history="1">
        <w:r w:rsidRPr="00603DDE">
          <w:br/>
          <w:t>http://ao.um5s.ac.ma/jspui/bitstream/123456789/14569/1/P0752008.pdf</w:t>
        </w:r>
      </w:hyperlink>
      <w:r>
        <w:t xml:space="preserve"> </w:t>
      </w:r>
      <w:hyperlink r:id="rId299" w:anchor="jump" w:history="1">
        <w:r w:rsidRPr="00603DDE">
          <w:br/>
          <w:t>http://docplayer.fr/69148948-Sarah-larroche-to-cite-this-version-hal-id-dumas-https-dumas-ccsd-cnrs-fr-dumas.html</w:t>
        </w:r>
      </w:hyperlink>
      <w:r>
        <w:t xml:space="preserve"> </w:t>
      </w:r>
      <w:hyperlink r:id="rId300" w:anchor="jump" w:history="1">
        <w:r w:rsidRPr="00603DDE">
          <w:br/>
          <w:t>https://medecin-champel.ch/medecin/orl-geneve/</w:t>
        </w:r>
      </w:hyperlink>
      <w:r>
        <w:t xml:space="preserve"> </w:t>
      </w:r>
      <w:hyperlink r:id="rId301" w:anchor="jump" w:history="1">
        <w:r w:rsidRPr="00603DDE">
          <w:br/>
          <w:t>http://www.clinique-roosevelt.com/orl/oreille-surdite.html</w:t>
        </w:r>
      </w:hyperlink>
      <w:r>
        <w:t xml:space="preserve"> </w:t>
      </w:r>
      <w:hyperlink r:id="rId302" w:anchor="jump" w:history="1">
        <w:r w:rsidRPr="00603DDE">
          <w:br/>
          <w:t>http://handicapinfos.canalblog.com/</w:t>
        </w:r>
      </w:hyperlink>
      <w:r>
        <w:t xml:space="preserve"> </w:t>
      </w:r>
      <w:hyperlink r:id="rId303" w:anchor="jump" w:history="1">
        <w:r w:rsidRPr="00603DDE">
          <w:br/>
          <w:t>https://lacreationdansunfauteuil.files.wordpress.com/2013/03/rapport-cour-des-comptes_tome11.pdf</w:t>
        </w:r>
      </w:hyperlink>
      <w:r>
        <w:t xml:space="preserve"> </w:t>
      </w:r>
      <w:hyperlink r:id="rId304" w:anchor="jump" w:history="1">
        <w:r w:rsidRPr="00603DDE">
          <w:br/>
          <w:t>http://clesnes.blog.lemonde.fr/2010/12/15/du-calm/</w:t>
        </w:r>
      </w:hyperlink>
    </w:p>
  </w:comment>
  <w:comment w:id="146" w:author="PlagScan" w:date="2018-07-09T22:26:00Z" w:initials="PS">
    <w:p w:rsidR="00E878EA" w:rsidRDefault="00E878EA">
      <w:r>
        <w:annotationRef/>
      </w:r>
      <w:r>
        <w:t xml:space="preserve">Source: </w:t>
      </w:r>
      <w:hyperlink r:id="rId305" w:anchor="jump" w:history="1">
        <w:r w:rsidRPr="00603DDE">
          <w:br/>
          <w:t>http://docplayer.fr/69148948-Sarah-larroche-to-cite-this-version-hal-id-dumas-https-dumas-ccsd-cnrs-fr-dumas.html</w:t>
        </w:r>
      </w:hyperlink>
    </w:p>
  </w:comment>
  <w:comment w:id="148" w:author="PlagScan2" w:date="2018-07-09T22:26:00Z" w:initials="PS">
    <w:p w:rsidR="00E878EA" w:rsidRDefault="00E878EA">
      <w:r>
        <w:annotationRef/>
      </w:r>
      <w:r>
        <w:t xml:space="preserve">Citation, sources: </w:t>
      </w:r>
      <w:hyperlink r:id="rId306" w:anchor="jump" w:history="1">
        <w:r w:rsidRPr="00603DDE">
          <w:br/>
          <w:t>http://auriol.free.fr/psychosonique/tomatis/considerations-TE/considerations-TE-1-8.htm</w:t>
        </w:r>
      </w:hyperlink>
      <w:r>
        <w:t xml:space="preserve"> </w:t>
      </w:r>
      <w:hyperlink r:id="rId307" w:anchor="jump" w:history="1">
        <w:r w:rsidRPr="00603DDE">
          <w:br/>
          <w:t>http://auriol.free.fr/psychosonique/elbeze.htm</w:t>
        </w:r>
      </w:hyperlink>
      <w:r>
        <w:t xml:space="preserve"> </w:t>
      </w:r>
      <w:hyperlink r:id="rId308" w:anchor="jump" w:history="1">
        <w:r w:rsidRPr="00603DDE">
          <w:br/>
          <w:t>http://auriol.free.fr/yogathera/metameres/passation-test-ecoute.htm</w:t>
        </w:r>
      </w:hyperlink>
      <w:r>
        <w:t xml:space="preserve"> </w:t>
      </w:r>
      <w:hyperlink r:id="rId309" w:anchor="jump" w:history="1">
        <w:r w:rsidRPr="00603DDE">
          <w:br/>
          <w:t>http://auriol.free.fr/psychosonique/lateralite/torruella/description-methode.htm</w:t>
        </w:r>
      </w:hyperlink>
    </w:p>
  </w:comment>
  <w:comment w:id="149" w:author="PlagScan2" w:date="2018-07-09T22:26:00Z" w:initials="PS">
    <w:p w:rsidR="00E878EA" w:rsidRDefault="00E878EA">
      <w:r>
        <w:annotationRef/>
      </w:r>
      <w:r>
        <w:t xml:space="preserve">Citation, source: </w:t>
      </w:r>
      <w:hyperlink r:id="rId310" w:anchor="jump" w:history="1">
        <w:r w:rsidRPr="00603DDE">
          <w:br/>
          <w:t>http://www.associationsoraya.fr/trisomie21_education.php</w:t>
        </w:r>
      </w:hyperlink>
    </w:p>
  </w:comment>
  <w:comment w:id="150" w:author="Anne" w:date="2018-07-09T12:35:00Z" w:initials="A">
    <w:p w:rsidR="00E878EA" w:rsidRDefault="00E878EA">
      <w:pPr>
        <w:pStyle w:val="Commentaire"/>
      </w:pPr>
      <w:r>
        <w:rPr>
          <w:rStyle w:val="Marquedecommentaire"/>
        </w:rPr>
        <w:annotationRef/>
      </w:r>
      <w:r>
        <w:t xml:space="preserve">’ ? </w:t>
      </w:r>
      <w:proofErr w:type="gramStart"/>
      <w:r>
        <w:t>peut-on</w:t>
      </w:r>
      <w:proofErr w:type="gramEnd"/>
      <w:r>
        <w:t xml:space="preserve"> vraiment dire cela ? </w:t>
      </w:r>
      <w:proofErr w:type="gramStart"/>
      <w:r>
        <w:t>ce</w:t>
      </w:r>
      <w:proofErr w:type="gramEnd"/>
      <w:r>
        <w:t xml:space="preserve"> qui te permet de l’affirmer ?</w:t>
      </w:r>
    </w:p>
    <w:p w:rsidR="00E878EA" w:rsidRDefault="00E878EA">
      <w:pPr>
        <w:pStyle w:val="Commentaire"/>
      </w:pPr>
    </w:p>
  </w:comment>
  <w:comment w:id="151" w:author="Anne" w:date="2018-07-09T12:36:00Z" w:initials="A">
    <w:p w:rsidR="00E878EA" w:rsidRDefault="00E878EA">
      <w:pPr>
        <w:pStyle w:val="Commentaire"/>
      </w:pPr>
      <w:r>
        <w:rPr>
          <w:rStyle w:val="Marquedecommentaire"/>
        </w:rPr>
        <w:annotationRef/>
      </w:r>
      <w:r>
        <w:t>Supprimer ou formuler autrement</w:t>
      </w:r>
    </w:p>
  </w:comment>
  <w:comment w:id="152" w:author="Anne" w:date="2018-07-09T12:36:00Z" w:initials="A">
    <w:p w:rsidR="00E878EA" w:rsidRDefault="00E878EA">
      <w:pPr>
        <w:pStyle w:val="Commentaire"/>
      </w:pPr>
      <w:r>
        <w:rPr>
          <w:rStyle w:val="Marquedecommentaire"/>
        </w:rPr>
        <w:annotationRef/>
      </w:r>
      <w:proofErr w:type="gramStart"/>
      <w:r>
        <w:t>souhaiterions</w:t>
      </w:r>
      <w:proofErr w:type="gramEnd"/>
      <w:r>
        <w:t> ? « Nous «  = qui ?</w:t>
      </w:r>
    </w:p>
  </w:comment>
  <w:comment w:id="153" w:author="PlagScan" w:date="2018-07-09T22:26:00Z" w:initials="PS">
    <w:p w:rsidR="00E878EA" w:rsidRDefault="00E878EA">
      <w:r>
        <w:annotationRef/>
      </w:r>
      <w:r>
        <w:t xml:space="preserve">Sources: </w:t>
      </w:r>
      <w:hyperlink r:id="rId311" w:anchor="jump" w:history="1">
        <w:r w:rsidRPr="00603DDE">
          <w:br/>
          <w:t>http://auriol.free.fr/psychosonique/tomatis/considerations-TE/considerations-TE-1-8.htm</w:t>
        </w:r>
      </w:hyperlink>
      <w:r>
        <w:t xml:space="preserve"> </w:t>
      </w:r>
      <w:hyperlink r:id="rId312" w:anchor="jump" w:history="1">
        <w:r w:rsidRPr="00603DDE">
          <w:br/>
          <w:t>http://auriol.free.fr/psychosonique/elbeze.htm</w:t>
        </w:r>
      </w:hyperlink>
    </w:p>
  </w:comment>
  <w:comment w:id="155" w:author="Anne" w:date="2018-07-09T12:37:00Z" w:initials="A">
    <w:p w:rsidR="00E878EA" w:rsidRDefault="00E878EA">
      <w:pPr>
        <w:pStyle w:val="Commentaire"/>
      </w:pPr>
      <w:r>
        <w:rPr>
          <w:rStyle w:val="Marquedecommentaire"/>
        </w:rPr>
        <w:annotationRef/>
      </w:r>
      <w:r>
        <w:t>Musicothérapeute ?</w:t>
      </w:r>
    </w:p>
  </w:comment>
  <w:comment w:id="156" w:author="PlagScan" w:date="2018-07-09T22:26:00Z" w:initials="PS">
    <w:p w:rsidR="00E878EA" w:rsidRDefault="00E878EA">
      <w:r>
        <w:annotationRef/>
      </w:r>
      <w:r>
        <w:t xml:space="preserve">Sources: </w:t>
      </w:r>
      <w:hyperlink r:id="rId313" w:anchor="jump" w:history="1">
        <w:r w:rsidRPr="00603DDE">
          <w:br/>
          <w:t>https://tempsdereaction.wordpress.com/2018/01/29/ecoute/</w:t>
        </w:r>
      </w:hyperlink>
      <w:r>
        <w:t xml:space="preserve"> </w:t>
      </w:r>
      <w:hyperlink r:id="rId314" w:anchor="jump" w:history="1">
        <w:r w:rsidRPr="00603DDE">
          <w:br/>
          <w:t>https://fr.m.wikipedia.org/wiki/Bernard_Auriol_(psychiatre)</w:t>
        </w:r>
      </w:hyperlink>
      <w:r>
        <w:t xml:space="preserve"> </w:t>
      </w:r>
      <w:hyperlink r:id="rId315" w:anchor="jump" w:history="1">
        <w:r w:rsidRPr="00603DDE">
          <w:br/>
          <w:t>https://fr.wikipedia.org/wiki/Bernard_Auriol_(psychiatre)</w:t>
        </w:r>
      </w:hyperlink>
      <w:r>
        <w:t xml:space="preserve"> </w:t>
      </w:r>
      <w:hyperlink r:id="rId316" w:anchor="jump" w:history="1">
        <w:r w:rsidRPr="00603DDE">
          <w:br/>
          <w:t>https://www.forumfr.com/sujet710897-sans-la-musique-la-vie-serait-une-erreur.html?page=6</w:t>
        </w:r>
      </w:hyperlink>
      <w:r>
        <w:t xml:space="preserve"> </w:t>
      </w:r>
      <w:hyperlink r:id="rId317" w:anchor="jump" w:history="1">
        <w:r w:rsidRPr="00603DDE">
          <w:br/>
          <w:t>https://serge-labreze.blogspot.com/2012/10/psychosonique.html</w:t>
        </w:r>
      </w:hyperlink>
      <w:r>
        <w:t xml:space="preserve"> </w:t>
      </w:r>
      <w:hyperlink r:id="rId318" w:anchor="jump" w:history="1">
        <w:r w:rsidRPr="00603DDE">
          <w:br/>
          <w:t>https://wikimonde.com/article/Bernard_Auriol_(psychiatre)</w:t>
        </w:r>
      </w:hyperlink>
    </w:p>
  </w:comment>
  <w:comment w:id="157" w:author="PlagScan" w:date="2018-07-09T22:26:00Z" w:initials="PS">
    <w:p w:rsidR="00E878EA" w:rsidRDefault="00E878EA">
      <w:r>
        <w:annotationRef/>
      </w:r>
      <w:r>
        <w:t xml:space="preserve">Sources: </w:t>
      </w:r>
      <w:hyperlink r:id="rId319" w:anchor="jump" w:history="1">
        <w:r w:rsidRPr="00603DDE">
          <w:br/>
          <w:t>https://tempsdereaction.wordpress.com/2018/01/29/ecoute/</w:t>
        </w:r>
      </w:hyperlink>
      <w:r>
        <w:t xml:space="preserve"> </w:t>
      </w:r>
      <w:hyperlink r:id="rId320" w:anchor="jump" w:history="1">
        <w:r w:rsidRPr="00603DDE">
          <w:br/>
          <w:t>https://fr.m.wikipedia.org/wiki/Bernard_Auriol_(psychiatre)</w:t>
        </w:r>
      </w:hyperlink>
      <w:r>
        <w:t xml:space="preserve"> </w:t>
      </w:r>
      <w:hyperlink r:id="rId321" w:anchor="jump" w:history="1">
        <w:r w:rsidRPr="00603DDE">
          <w:br/>
          <w:t>https://fr.wikipedia.org/wiki/Bernard_Auriol_(psychiatre)</w:t>
        </w:r>
      </w:hyperlink>
      <w:r>
        <w:t xml:space="preserve"> </w:t>
      </w:r>
      <w:hyperlink r:id="rId322" w:anchor="jump" w:history="1">
        <w:r w:rsidRPr="00603DDE">
          <w:br/>
          <w:t>https://www.forumfr.com/sujet710897-sans-la-musique-la-vie-serait-une-erreur.html?page=6</w:t>
        </w:r>
      </w:hyperlink>
      <w:r>
        <w:t xml:space="preserve"> </w:t>
      </w:r>
      <w:hyperlink r:id="rId323" w:anchor="jump" w:history="1">
        <w:r w:rsidRPr="00603DDE">
          <w:br/>
          <w:t>https://serge-labreze.blogspot.com/2012/10/psychosonique.html</w:t>
        </w:r>
      </w:hyperlink>
      <w:r>
        <w:t xml:space="preserve"> </w:t>
      </w:r>
      <w:hyperlink r:id="rId324" w:anchor="jump" w:history="1">
        <w:r w:rsidRPr="00603DDE">
          <w:br/>
          <w:t>https://wikimonde.com/article/Bernard_Auriol_(psychiatre)</w:t>
        </w:r>
      </w:hyperlink>
    </w:p>
  </w:comment>
  <w:comment w:id="158" w:author="PlagScan" w:date="2018-07-09T22:26:00Z" w:initials="PS">
    <w:p w:rsidR="00E878EA" w:rsidRDefault="00E878EA">
      <w:r>
        <w:annotationRef/>
      </w:r>
      <w:r>
        <w:t xml:space="preserve">Sources: </w:t>
      </w:r>
      <w:hyperlink r:id="rId325" w:anchor="jump" w:history="1">
        <w:r w:rsidRPr="00603DDE">
          <w:br/>
          <w:t>https://tempsdereaction.wordpress.com/2018/01/29/ecoute/</w:t>
        </w:r>
      </w:hyperlink>
      <w:r>
        <w:t xml:space="preserve"> </w:t>
      </w:r>
      <w:hyperlink r:id="rId326" w:anchor="jump" w:history="1">
        <w:r w:rsidRPr="00603DDE">
          <w:br/>
          <w:t>https://fr.m.wikipedia.org/wiki/Bernard_Auriol_(psychiatre)</w:t>
        </w:r>
      </w:hyperlink>
      <w:r>
        <w:t xml:space="preserve"> </w:t>
      </w:r>
      <w:hyperlink r:id="rId327" w:anchor="jump" w:history="1">
        <w:r w:rsidRPr="00603DDE">
          <w:br/>
          <w:t>https://fr.wikipedia.org/wiki/Bernard_Auriol_(psychiatre)</w:t>
        </w:r>
      </w:hyperlink>
      <w:r>
        <w:t xml:space="preserve"> </w:t>
      </w:r>
      <w:hyperlink r:id="rId328" w:anchor="jump" w:history="1">
        <w:r w:rsidRPr="00603DDE">
          <w:br/>
          <w:t>https://www.forumfr.com/sujet710897-sans-la-musique-la-vie-serait-une-erreur.html?page=6</w:t>
        </w:r>
      </w:hyperlink>
      <w:r>
        <w:t xml:space="preserve"> </w:t>
      </w:r>
      <w:hyperlink r:id="rId329" w:anchor="jump" w:history="1">
        <w:r w:rsidRPr="00603DDE">
          <w:br/>
          <w:t>https://wikimonde.com/article/Bernard_Auriol_(psychiatre)</w:t>
        </w:r>
      </w:hyperlink>
    </w:p>
  </w:comment>
  <w:comment w:id="160" w:author="PlagScan" w:date="2018-07-09T22:26:00Z" w:initials="PS">
    <w:p w:rsidR="00E878EA" w:rsidRDefault="00E878EA">
      <w:r>
        <w:annotationRef/>
      </w:r>
      <w:r>
        <w:t xml:space="preserve">Source: </w:t>
      </w:r>
      <w:hyperlink r:id="rId330" w:anchor="jump" w:history="1">
        <w:r w:rsidRPr="00603DDE">
          <w:br/>
          <w:t>http://auriol.free.fr/psychosonique/tomatis/considerations-TE/considerations-TE-1-8.htm</w:t>
        </w:r>
      </w:hyperlink>
    </w:p>
  </w:comment>
  <w:comment w:id="161" w:author="PlagScan" w:date="2018-07-09T22:26:00Z" w:initials="PS">
    <w:p w:rsidR="00E878EA" w:rsidRDefault="00E878EA">
      <w:r>
        <w:annotationRef/>
      </w:r>
      <w:r>
        <w:t xml:space="preserve">Source: </w:t>
      </w:r>
      <w:hyperlink r:id="rId331" w:anchor="jump" w:history="1">
        <w:r w:rsidRPr="00603DDE">
          <w:br/>
          <w:t>http://auriol.free.fr/psychosonique/tomatis/considerations-TE/considerations-TE-1-8.htm</w:t>
        </w:r>
      </w:hyperlink>
    </w:p>
  </w:comment>
  <w:comment w:id="162" w:author="PlagScan" w:date="2018-07-09T22:26:00Z" w:initials="PS">
    <w:p w:rsidR="00E878EA" w:rsidRDefault="00E878EA">
      <w:r>
        <w:annotationRef/>
      </w:r>
      <w:r>
        <w:t xml:space="preserve">Source: </w:t>
      </w:r>
      <w:hyperlink r:id="rId332" w:anchor="jump" w:history="1">
        <w:r w:rsidRPr="00603DDE">
          <w:br/>
          <w:t>http://auriol.free.fr/psychosonique/tomatis/considerations-TE/considerations-TE-1-8.htm</w:t>
        </w:r>
      </w:hyperlink>
    </w:p>
  </w:comment>
  <w:comment w:id="163" w:author="PlagScan" w:date="2018-07-09T22:26:00Z" w:initials="PS">
    <w:p w:rsidR="00E878EA" w:rsidRDefault="00E878EA">
      <w:r>
        <w:annotationRef/>
      </w:r>
      <w:r>
        <w:t xml:space="preserve">Source: </w:t>
      </w:r>
      <w:hyperlink r:id="rId333" w:anchor="jump" w:history="1">
        <w:r w:rsidRPr="00603DDE">
          <w:br/>
          <w:t>http://auriol.free.fr/psychosonique/tomatis/considerations-TE/considerations-TE-1-8.htm</w:t>
        </w:r>
      </w:hyperlink>
    </w:p>
  </w:comment>
  <w:comment w:id="164" w:author="PlagScan" w:date="2018-07-09T22:26:00Z" w:initials="PS">
    <w:p w:rsidR="00E878EA" w:rsidRDefault="00E878EA">
      <w:r>
        <w:annotationRef/>
      </w:r>
      <w:r>
        <w:t xml:space="preserve">Source: </w:t>
      </w:r>
      <w:hyperlink r:id="rId334" w:anchor="jump" w:history="1">
        <w:r w:rsidRPr="00603DDE">
          <w:br/>
          <w:t>http://auriol.free.fr/psychosonique/tomatis/considerations-TE/considerations-TE-1-8.htm</w:t>
        </w:r>
      </w:hyperlink>
    </w:p>
  </w:comment>
  <w:comment w:id="165" w:author="PlagScan" w:date="2018-07-09T22:26:00Z" w:initials="PS">
    <w:p w:rsidR="00E878EA" w:rsidRDefault="00E878EA">
      <w:r>
        <w:annotationRef/>
      </w:r>
      <w:r>
        <w:t xml:space="preserve">Sources: </w:t>
      </w:r>
      <w:hyperlink r:id="rId335" w:anchor="jump" w:history="1">
        <w:r w:rsidRPr="00603DDE">
          <w:br/>
          <w:t>http://auriol.free.fr/psychosonique/tomatis/considerations-TE/considerations-TE-1-8.htm</w:t>
        </w:r>
      </w:hyperlink>
      <w:r>
        <w:t xml:space="preserve"> </w:t>
      </w:r>
      <w:hyperlink r:id="rId336" w:anchor="jump" w:history="1">
        <w:r w:rsidRPr="00603DDE">
          <w:br/>
          <w:t>http://auriol.free.fr/psychosonique/elbeze.htm</w:t>
        </w:r>
      </w:hyperlink>
      <w:r>
        <w:t xml:space="preserve"> </w:t>
      </w:r>
      <w:hyperlink r:id="rId337" w:anchor="jump" w:history="1">
        <w:r w:rsidRPr="00603DDE">
          <w:br/>
          <w:t>http://auriol.free.fr/joffrin/audiogramme_psychosonique_et_pediatrie.htm</w:t>
        </w:r>
      </w:hyperlink>
    </w:p>
  </w:comment>
  <w:comment w:id="166" w:author="PlagScan" w:date="2018-07-09T22:26:00Z" w:initials="PS">
    <w:p w:rsidR="00E878EA" w:rsidRDefault="00E878EA">
      <w:r>
        <w:annotationRef/>
      </w:r>
      <w:r>
        <w:t xml:space="preserve">Sources: </w:t>
      </w:r>
      <w:hyperlink r:id="rId338" w:anchor="jump" w:history="1">
        <w:r w:rsidRPr="00603DDE">
          <w:br/>
          <w:t>http://auriol.free.fr/psychosonique/tomatis/considerations-TE/considerations-TE-1-8.htm</w:t>
        </w:r>
      </w:hyperlink>
      <w:r>
        <w:t xml:space="preserve"> </w:t>
      </w:r>
      <w:hyperlink r:id="rId339" w:anchor="jump" w:history="1">
        <w:r w:rsidRPr="00603DDE">
          <w:br/>
          <w:t>http://auriol.free.fr/psychosonique/elbeze.htm</w:t>
        </w:r>
      </w:hyperlink>
      <w:r>
        <w:t xml:space="preserve"> </w:t>
      </w:r>
      <w:hyperlink r:id="rId340" w:anchor="jump" w:history="1">
        <w:r w:rsidRPr="00603DDE">
          <w:br/>
          <w:t>http://auriol.free.fr/joffrin/audiogramme_psychosonique_et_pediatrie.htm</w:t>
        </w:r>
      </w:hyperlink>
    </w:p>
  </w:comment>
  <w:comment w:id="167" w:author="PlagScan" w:date="2018-07-09T22:26:00Z" w:initials="PS">
    <w:p w:rsidR="00E878EA" w:rsidRDefault="00E878EA">
      <w:r>
        <w:annotationRef/>
      </w:r>
      <w:r>
        <w:t xml:space="preserve">Source: </w:t>
      </w:r>
      <w:hyperlink r:id="rId341" w:anchor="jump" w:history="1">
        <w:r w:rsidRPr="00603DDE">
          <w:br/>
          <w:t>http://docplayer.fr/19377998-L-integration-des-langues-vivantes.html</w:t>
        </w:r>
      </w:hyperlink>
    </w:p>
  </w:comment>
  <w:comment w:id="168" w:author="PlagScan" w:date="2018-07-09T22:26:00Z" w:initials="PS">
    <w:p w:rsidR="00E878EA" w:rsidRDefault="00E878EA">
      <w:r>
        <w:annotationRef/>
      </w:r>
      <w:r>
        <w:t xml:space="preserve">Source: </w:t>
      </w:r>
      <w:hyperlink r:id="rId342" w:anchor="jump" w:history="1">
        <w:r w:rsidRPr="00603DDE">
          <w:br/>
          <w:t>http://docplayer.fr/11845101-Kit-de-survie-pour-elaborer-un-marche-d-etudes-ou-de-conseils.html</w:t>
        </w:r>
      </w:hyperlink>
    </w:p>
  </w:comment>
  <w:comment w:id="169" w:author="PlagScan" w:date="2018-07-09T22:26:00Z" w:initials="PS">
    <w:p w:rsidR="00E878EA" w:rsidRDefault="00E878EA">
      <w:r>
        <w:annotationRef/>
      </w:r>
      <w:r>
        <w:t xml:space="preserve">Source: </w:t>
      </w:r>
      <w:hyperlink r:id="rId343" w:anchor="jump" w:history="1">
        <w:r w:rsidRPr="00603DDE">
          <w:br/>
          <w:t>http://auriol.free.fr/psychosonique/tomatis/considerations-TE/considerations-TE-1-8.htm</w:t>
        </w:r>
      </w:hyperlink>
    </w:p>
  </w:comment>
  <w:comment w:id="171" w:author="PlagScan" w:date="2018-07-09T22:26:00Z" w:initials="PS">
    <w:p w:rsidR="00E878EA" w:rsidRDefault="00E878EA">
      <w:r>
        <w:annotationRef/>
      </w:r>
      <w:r>
        <w:t xml:space="preserve">Source: </w:t>
      </w:r>
      <w:hyperlink r:id="rId344" w:anchor="jump" w:history="1">
        <w:r w:rsidRPr="00603DDE">
          <w:br/>
          <w:t>https://fr.wikipedia.org/wiki/Alfred_Tomatis</w:t>
        </w:r>
      </w:hyperlink>
    </w:p>
  </w:comment>
  <w:comment w:id="173" w:author="PlagScan" w:date="2018-07-09T22:26:00Z" w:initials="PS">
    <w:p w:rsidR="00E878EA" w:rsidRDefault="00E878EA">
      <w:r>
        <w:annotationRef/>
      </w:r>
      <w:r>
        <w:t xml:space="preserve">Sources: </w:t>
      </w:r>
      <w:hyperlink r:id="rId345" w:anchor="jump" w:history="1">
        <w:r w:rsidRPr="00603DDE">
          <w:br/>
          <w:t>http://www.vivresavoix.ch/wp-content/uploads/2011/08/Methode-Tomatis-par.pdf</w:t>
        </w:r>
      </w:hyperlink>
      <w:r>
        <w:t xml:space="preserve"> </w:t>
      </w:r>
      <w:hyperlink r:id="rId346" w:anchor="jump" w:history="1">
        <w:r w:rsidRPr="00603DDE">
          <w:br/>
          <w:t>http://docplayer.fr/74542916-La-methode-tomatis-une-pedagogie-de-l-ecoute.html</w:t>
        </w:r>
      </w:hyperlink>
      <w:r>
        <w:t xml:space="preserve"> </w:t>
      </w:r>
      <w:hyperlink r:id="rId347" w:anchor="jump" w:history="1">
        <w:r w:rsidRPr="00603DDE">
          <w:br/>
          <w:t>http://www.tomatis-bw.be/pdf/brochure-TOMATIS.pdf</w:t>
        </w:r>
      </w:hyperlink>
      <w:r>
        <w:t xml:space="preserve"> </w:t>
      </w:r>
      <w:hyperlink r:id="rId348" w:anchor="jump" w:history="1">
        <w:r w:rsidRPr="00603DDE">
          <w:br/>
          <w:t>http://www.tomatis-reims.com/media/images/upload/methode-tomatis.pdf</w:t>
        </w:r>
      </w:hyperlink>
      <w:r>
        <w:t xml:space="preserve"> </w:t>
      </w:r>
      <w:hyperlink r:id="rId349" w:anchor="jump" w:history="1">
        <w:r w:rsidRPr="00603DDE">
          <w:br/>
          <w:t>http://www.langaj.fr/publications-tomatis/</w:t>
        </w:r>
      </w:hyperlink>
      <w:r>
        <w:t xml:space="preserve"> </w:t>
      </w:r>
      <w:hyperlink r:id="rId350" w:anchor="jump" w:history="1">
        <w:r w:rsidRPr="00603DDE">
          <w:br/>
          <w:t>http://tomatis.fr/fr/decouvrir/histoire-et-developpement/</w:t>
        </w:r>
      </w:hyperlink>
      <w:r>
        <w:t xml:space="preserve"> </w:t>
      </w:r>
      <w:hyperlink r:id="rId351" w:anchor="jump" w:history="1">
        <w:r w:rsidRPr="00603DDE">
          <w:br/>
          <w:t>http://tomatis.fr/fr/decouvrir/</w:t>
        </w:r>
      </w:hyperlink>
      <w:r>
        <w:t xml:space="preserve"> </w:t>
      </w:r>
      <w:hyperlink r:id="rId352" w:anchor="jump" w:history="1">
        <w:r w:rsidRPr="00603DDE">
          <w:br/>
          <w:t>http://centre-harmonis.com/methode/alfred-a-tomatis/</w:t>
        </w:r>
      </w:hyperlink>
      <w:r>
        <w:t xml:space="preserve"> </w:t>
      </w:r>
      <w:hyperlink r:id="rId353" w:anchor="jump" w:history="1">
        <w:r w:rsidRPr="00603DDE">
          <w:br/>
          <w:t>http://www.vivrelibre.net/a-lecoute-de-vie/</w:t>
        </w:r>
      </w:hyperlink>
      <w:r>
        <w:t xml:space="preserve"> </w:t>
      </w:r>
      <w:hyperlink r:id="rId354" w:anchor="jump" w:history="1">
        <w:r w:rsidRPr="00603DDE">
          <w:br/>
          <w:t>http://ecoledevie.fr/31.html</w:t>
        </w:r>
      </w:hyperlink>
      <w:r>
        <w:t xml:space="preserve"> </w:t>
      </w:r>
      <w:hyperlink r:id="rId355" w:anchor="jump" w:history="1">
        <w:r w:rsidRPr="00603DDE">
          <w:br/>
          <w:t>https://issuu.com/tomatisdoc</w:t>
        </w:r>
      </w:hyperlink>
      <w:r>
        <w:t xml:space="preserve"> </w:t>
      </w:r>
      <w:hyperlink r:id="rId356" w:anchor="jump" w:history="1">
        <w:r w:rsidRPr="00603DDE">
          <w:br/>
          <w:t>https://fr.wikipedia.org/wiki/Alfred_Tomatis</w:t>
        </w:r>
      </w:hyperlink>
      <w:r>
        <w:t xml:space="preserve"> </w:t>
      </w:r>
      <w:hyperlink r:id="rId357" w:anchor="jump" w:history="1">
        <w:r w:rsidRPr="00603DDE">
          <w:br/>
          <w:t>http://www.talk-first.com/tomatis/la-methode-tomatis.php</w:t>
        </w:r>
      </w:hyperlink>
    </w:p>
  </w:comment>
  <w:comment w:id="174" w:author="PlagScan" w:date="2018-07-09T22:26:00Z" w:initials="PS">
    <w:p w:rsidR="00E878EA" w:rsidRDefault="00E878EA">
      <w:r>
        <w:annotationRef/>
      </w:r>
      <w:r>
        <w:t xml:space="preserve">Source: </w:t>
      </w:r>
      <w:hyperlink r:id="rId358" w:anchor="jump" w:history="1">
        <w:r w:rsidRPr="00603DDE">
          <w:br/>
          <w:t>http://www.langaj.fr/publications-tomatis/</w:t>
        </w:r>
      </w:hyperlink>
    </w:p>
  </w:comment>
  <w:comment w:id="175" w:author="PlagScan" w:date="2018-07-09T22:26:00Z" w:initials="PS">
    <w:p w:rsidR="00E878EA" w:rsidRDefault="00E878EA">
      <w:r>
        <w:annotationRef/>
      </w:r>
      <w:r>
        <w:t xml:space="preserve">Sources: </w:t>
      </w:r>
      <w:hyperlink r:id="rId359" w:anchor="jump" w:history="1">
        <w:r w:rsidRPr="00603DDE">
          <w:br/>
          <w:t>http://www.vivresavoix.ch/wp-content/uploads/2011/08/Methode-Tomatis-par.pdf</w:t>
        </w:r>
      </w:hyperlink>
      <w:r>
        <w:t xml:space="preserve"> </w:t>
      </w:r>
      <w:hyperlink r:id="rId360" w:anchor="jump" w:history="1">
        <w:r w:rsidRPr="00603DDE">
          <w:br/>
          <w:t>http://docplayer.fr/74542916-La-methode-tomatis-une-pedagogie-de-l-ecoute.html</w:t>
        </w:r>
      </w:hyperlink>
      <w:r>
        <w:t xml:space="preserve"> </w:t>
      </w:r>
      <w:hyperlink r:id="rId361" w:anchor="jump" w:history="1">
        <w:r w:rsidRPr="00603DDE">
          <w:br/>
          <w:t>http://www.tomatis-bw.be/pdf/brochure-TOMATIS.pdf</w:t>
        </w:r>
      </w:hyperlink>
      <w:r>
        <w:t xml:space="preserve"> </w:t>
      </w:r>
      <w:hyperlink r:id="rId362" w:anchor="jump" w:history="1">
        <w:r w:rsidRPr="00603DDE">
          <w:br/>
          <w:t>http://www.tomatis-reims.com/media/images/upload/methode-tomatis.pdf</w:t>
        </w:r>
      </w:hyperlink>
      <w:r>
        <w:t xml:space="preserve"> </w:t>
      </w:r>
      <w:hyperlink r:id="rId363" w:anchor="jump" w:history="1">
        <w:r w:rsidRPr="00603DDE">
          <w:br/>
          <w:t>http://www.langaj.fr/publications-tomatis/</w:t>
        </w:r>
      </w:hyperlink>
      <w:r>
        <w:t xml:space="preserve"> </w:t>
      </w:r>
      <w:hyperlink r:id="rId364" w:anchor="jump" w:history="1">
        <w:r w:rsidRPr="00603DDE">
          <w:br/>
          <w:t>http://tomatis.fr/fr/decouvrir/histoire-et-developpement/</w:t>
        </w:r>
      </w:hyperlink>
      <w:r>
        <w:t xml:space="preserve"> </w:t>
      </w:r>
      <w:hyperlink r:id="rId365" w:anchor="jump" w:history="1">
        <w:r w:rsidRPr="00603DDE">
          <w:br/>
          <w:t>http://tomatis.fr/fr/decouvrir/</w:t>
        </w:r>
      </w:hyperlink>
      <w:r>
        <w:t xml:space="preserve"> </w:t>
      </w:r>
      <w:hyperlink r:id="rId366" w:anchor="jump" w:history="1">
        <w:r w:rsidRPr="00603DDE">
          <w:br/>
          <w:t>http://www.langaj.fr/biographie-dr-alfred-tomatis/</w:t>
        </w:r>
      </w:hyperlink>
      <w:r>
        <w:t xml:space="preserve"> </w:t>
      </w:r>
      <w:hyperlink r:id="rId367" w:anchor="jump" w:history="1">
        <w:r w:rsidRPr="00603DDE">
          <w:br/>
          <w:t>http://centre-harmonis.com/methode/alfred-a-tomatis/</w:t>
        </w:r>
      </w:hyperlink>
      <w:r>
        <w:t xml:space="preserve"> </w:t>
      </w:r>
      <w:hyperlink r:id="rId368" w:anchor="jump" w:history="1">
        <w:r w:rsidRPr="00603DDE">
          <w:br/>
          <w:t>http://pasapas-tunisie.org/details_themes.php?id=115</w:t>
        </w:r>
      </w:hyperlink>
      <w:r>
        <w:t xml:space="preserve"> </w:t>
      </w:r>
      <w:hyperlink r:id="rId369" w:anchor="jump" w:history="1">
        <w:r w:rsidRPr="00603DDE">
          <w:br/>
          <w:t>http://www.vivrelibre.net/a-lecoute-de-vie/</w:t>
        </w:r>
      </w:hyperlink>
      <w:r>
        <w:t xml:space="preserve"> </w:t>
      </w:r>
      <w:hyperlink r:id="rId370" w:anchor="jump" w:history="1">
        <w:r w:rsidRPr="00603DDE">
          <w:br/>
          <w:t>http://ecoledevie.fr/31.html</w:t>
        </w:r>
      </w:hyperlink>
      <w:r>
        <w:t xml:space="preserve"> </w:t>
      </w:r>
      <w:hyperlink r:id="rId371" w:anchor="jump" w:history="1">
        <w:r w:rsidRPr="00603DDE">
          <w:br/>
          <w:t>https://issuu.com/tomatisdoc</w:t>
        </w:r>
      </w:hyperlink>
      <w:r>
        <w:t xml:space="preserve"> </w:t>
      </w:r>
      <w:hyperlink r:id="rId372" w:anchor="jump" w:history="1">
        <w:r w:rsidRPr="00603DDE">
          <w:br/>
          <w:t>http://www.talk-first.com/tomatis/la-methode-tomatis.php</w:t>
        </w:r>
      </w:hyperlink>
      <w:r>
        <w:t xml:space="preserve"> </w:t>
      </w:r>
      <w:hyperlink r:id="rId373" w:anchor="jump" w:history="1">
        <w:r w:rsidRPr="00603DDE">
          <w:br/>
          <w:t>http://www.affeneoffice.com/affene-office-est-centre-tomatis/</w:t>
        </w:r>
      </w:hyperlink>
      <w:r>
        <w:t xml:space="preserve"> </w:t>
      </w:r>
      <w:hyperlink r:id="rId374" w:anchor="jump" w:history="1">
        <w:r w:rsidRPr="00603DDE">
          <w:br/>
          <w:t>http://www.centre-ecoute-payerne.ch/la-methode-tomatis/</w:t>
        </w:r>
      </w:hyperlink>
      <w:r>
        <w:t xml:space="preserve"> </w:t>
      </w:r>
      <w:hyperlink r:id="rId375" w:anchor="jump" w:history="1">
        <w:r w:rsidRPr="00603DDE">
          <w:br/>
          <w:t>http://www.associationsoraya.fr/trisomie21_education.php</w:t>
        </w:r>
      </w:hyperlink>
      <w:r>
        <w:t xml:space="preserve"> </w:t>
      </w:r>
      <w:hyperlink r:id="rId376" w:anchor="jump" w:history="1">
        <w:r w:rsidRPr="00603DDE">
          <w:br/>
          <w:t>http://handicapinfos.canalblog.com/</w:t>
        </w:r>
      </w:hyperlink>
      <w:r>
        <w:t xml:space="preserve"> </w:t>
      </w:r>
      <w:hyperlink r:id="rId377" w:anchor="jump" w:history="1">
        <w:r w:rsidRPr="00603DDE">
          <w:br/>
          <w:t>http://www.ecoute-langage.fr/index.php/ct-menu-item-13</w:t>
        </w:r>
      </w:hyperlink>
      <w:r>
        <w:t xml:space="preserve"> </w:t>
      </w:r>
      <w:hyperlink r:id="rId378" w:anchor="jump" w:history="1">
        <w:r w:rsidRPr="00603DDE">
          <w:br/>
          <w:t>http://www.entreprendre-au-feminin.net/La-maitrise-de-ma-VOIX-parlee</w:t>
        </w:r>
      </w:hyperlink>
      <w:r>
        <w:t xml:space="preserve"> </w:t>
      </w:r>
      <w:hyperlink r:id="rId379" w:anchor="jump" w:history="1">
        <w:r w:rsidRPr="00603DDE">
          <w:br/>
          <w:t>http://handicapinfos.canalblog.com/archives/2007/12/11/7203301.html</w:t>
        </w:r>
      </w:hyperlink>
      <w:r>
        <w:t xml:space="preserve"> </w:t>
      </w:r>
      <w:hyperlink r:id="rId380" w:anchor="jump" w:history="1">
        <w:r w:rsidRPr="00603DDE">
          <w:br/>
          <w:t>http://lequatuor.xooit.com/t67-Pathologies-liees-au-violon.htm</w:t>
        </w:r>
      </w:hyperlink>
      <w:r>
        <w:t xml:space="preserve"> </w:t>
      </w:r>
      <w:hyperlink r:id="rId381" w:anchor="jump" w:history="1">
        <w:r w:rsidRPr="00603DDE">
          <w:br/>
          <w:t>http://ceden.ch/la-methode/alfred-tomatis/</w:t>
        </w:r>
      </w:hyperlink>
    </w:p>
  </w:comment>
  <w:comment w:id="176" w:author="PlagScan" w:date="2018-07-09T22:26:00Z" w:initials="PS">
    <w:p w:rsidR="00E878EA" w:rsidRDefault="00E878EA">
      <w:r>
        <w:annotationRef/>
      </w:r>
      <w:r>
        <w:t xml:space="preserve">Sources: </w:t>
      </w:r>
      <w:hyperlink r:id="rId382" w:anchor="jump" w:history="1">
        <w:r w:rsidRPr="00603DDE">
          <w:br/>
          <w:t>http://www.vivresavoix.ch/wp-content/uploads/2011/08/Methode-Tomatis-par.pdf</w:t>
        </w:r>
      </w:hyperlink>
      <w:r>
        <w:t xml:space="preserve"> </w:t>
      </w:r>
      <w:hyperlink r:id="rId383" w:anchor="jump" w:history="1">
        <w:r w:rsidRPr="00603DDE">
          <w:br/>
          <w:t>http://docplayer.fr/74542916-La-methode-tomatis-une-pedagogie-de-l-ecoute.html</w:t>
        </w:r>
      </w:hyperlink>
      <w:r>
        <w:t xml:space="preserve"> </w:t>
      </w:r>
      <w:hyperlink r:id="rId384" w:anchor="jump" w:history="1">
        <w:r w:rsidRPr="00603DDE">
          <w:br/>
          <w:t>http://www.tomatis-bw.be/pdf/brochure-TOMATIS.pdf</w:t>
        </w:r>
      </w:hyperlink>
      <w:r>
        <w:t xml:space="preserve"> </w:t>
      </w:r>
      <w:hyperlink r:id="rId385" w:anchor="jump" w:history="1">
        <w:r w:rsidRPr="00603DDE">
          <w:br/>
          <w:t>http://www.langaj.fr/publications-tomatis/</w:t>
        </w:r>
      </w:hyperlink>
      <w:r>
        <w:t xml:space="preserve"> </w:t>
      </w:r>
      <w:hyperlink r:id="rId386" w:anchor="jump" w:history="1">
        <w:r w:rsidRPr="00603DDE">
          <w:br/>
          <w:t>http://tomatis.fr/fr/decouvrir/histoire-et-developpement/</w:t>
        </w:r>
      </w:hyperlink>
      <w:r>
        <w:t xml:space="preserve"> </w:t>
      </w:r>
      <w:hyperlink r:id="rId387" w:anchor="jump" w:history="1">
        <w:r w:rsidRPr="00603DDE">
          <w:br/>
          <w:t>http://tomatis.fr/fr/decouvrir/</w:t>
        </w:r>
      </w:hyperlink>
      <w:r>
        <w:t xml:space="preserve"> </w:t>
      </w:r>
      <w:hyperlink r:id="rId388" w:anchor="jump" w:history="1">
        <w:r w:rsidRPr="00603DDE">
          <w:br/>
          <w:t>http://pasapas-tunisie.org/details_themes.php?id=115</w:t>
        </w:r>
      </w:hyperlink>
      <w:r>
        <w:t xml:space="preserve"> </w:t>
      </w:r>
      <w:hyperlink r:id="rId389" w:anchor="jump" w:history="1">
        <w:r w:rsidRPr="00603DDE">
          <w:br/>
          <w:t>http://app-nancy.fr/professionnels-de-la-musique/</w:t>
        </w:r>
      </w:hyperlink>
      <w:r>
        <w:t xml:space="preserve"> </w:t>
      </w:r>
      <w:hyperlink r:id="rId390" w:anchor="jump" w:history="1">
        <w:r w:rsidRPr="00603DDE">
          <w:br/>
          <w:t>https://issuu.com/tomatisdoc</w:t>
        </w:r>
      </w:hyperlink>
      <w:r>
        <w:t xml:space="preserve"> </w:t>
      </w:r>
      <w:hyperlink r:id="rId391" w:anchor="jump" w:history="1">
        <w:r w:rsidRPr="00603DDE">
          <w:br/>
          <w:t>https://fr-fr.facebook.com/permalink.php?story_fbid=272972636093739&amp;id=343589605653936</w:t>
        </w:r>
      </w:hyperlink>
      <w:r>
        <w:t xml:space="preserve"> </w:t>
      </w:r>
      <w:hyperlink r:id="rId392" w:anchor="jump" w:history="1">
        <w:r w:rsidRPr="00603DDE">
          <w:br/>
          <w:t>http://www.affeneoffice.com/affene-office-est-centre-tomatis/</w:t>
        </w:r>
      </w:hyperlink>
    </w:p>
  </w:comment>
  <w:comment w:id="177" w:author="PlagScan" w:date="2018-07-09T22:26:00Z" w:initials="PS">
    <w:p w:rsidR="00E878EA" w:rsidRDefault="00E878EA">
      <w:r>
        <w:annotationRef/>
      </w:r>
      <w:r>
        <w:t xml:space="preserve">Sources: </w:t>
      </w:r>
      <w:hyperlink r:id="rId393" w:anchor="jump" w:history="1">
        <w:r w:rsidRPr="00603DDE">
          <w:br/>
          <w:t>http://www.vivresavoix.ch/wp-content/uploads/2011/08/Methode-Tomatis-par.pdf</w:t>
        </w:r>
      </w:hyperlink>
      <w:r>
        <w:t xml:space="preserve"> </w:t>
      </w:r>
      <w:hyperlink r:id="rId394" w:anchor="jump" w:history="1">
        <w:r w:rsidRPr="00603DDE">
          <w:br/>
          <w:t>http://docplayer.fr/74542916-La-methode-tomatis-une-pedagogie-de-l-ecoute.html</w:t>
        </w:r>
      </w:hyperlink>
      <w:r>
        <w:t xml:space="preserve"> </w:t>
      </w:r>
      <w:hyperlink r:id="rId395" w:anchor="jump" w:history="1">
        <w:r w:rsidRPr="00603DDE">
          <w:br/>
          <w:t>http://www.tomatis-bw.be/pdf/brochure-TOMATIS.pdf</w:t>
        </w:r>
      </w:hyperlink>
      <w:r>
        <w:t xml:space="preserve"> </w:t>
      </w:r>
      <w:hyperlink r:id="rId396" w:anchor="jump" w:history="1">
        <w:r w:rsidRPr="00603DDE">
          <w:br/>
          <w:t>http://www.tomatis-reims.com/media/images/upload/methode-tomatis.pdf</w:t>
        </w:r>
      </w:hyperlink>
      <w:r>
        <w:t xml:space="preserve"> </w:t>
      </w:r>
      <w:hyperlink r:id="rId397" w:anchor="jump" w:history="1">
        <w:r w:rsidRPr="00603DDE">
          <w:br/>
          <w:t>http://www.langaj.fr/publications-tomatis/</w:t>
        </w:r>
      </w:hyperlink>
      <w:r>
        <w:t xml:space="preserve"> </w:t>
      </w:r>
      <w:hyperlink r:id="rId398" w:anchor="jump" w:history="1">
        <w:r w:rsidRPr="00603DDE">
          <w:br/>
          <w:t>http://tomatis.fr/fr/decouvrir/histoire-et-developpement/</w:t>
        </w:r>
      </w:hyperlink>
      <w:r>
        <w:t xml:space="preserve"> </w:t>
      </w:r>
      <w:hyperlink r:id="rId399" w:anchor="jump" w:history="1">
        <w:r w:rsidRPr="00603DDE">
          <w:br/>
          <w:t>http://tomatis.fr/fr/decouvrir/</w:t>
        </w:r>
      </w:hyperlink>
      <w:r>
        <w:t xml:space="preserve"> </w:t>
      </w:r>
      <w:hyperlink r:id="rId400" w:anchor="jump" w:history="1">
        <w:r w:rsidRPr="00603DDE">
          <w:br/>
          <w:t>http://centre-harmonis.com/methode/alfred-a-tomatis/</w:t>
        </w:r>
      </w:hyperlink>
      <w:r>
        <w:t xml:space="preserve"> </w:t>
      </w:r>
      <w:hyperlink r:id="rId401" w:anchor="jump" w:history="1">
        <w:r w:rsidRPr="00603DDE">
          <w:br/>
          <w:t>http://www.vivrelibre.net/a-lecoute-de-vie/</w:t>
        </w:r>
      </w:hyperlink>
      <w:r>
        <w:t xml:space="preserve"> </w:t>
      </w:r>
      <w:hyperlink r:id="rId402" w:anchor="jump" w:history="1">
        <w:r w:rsidRPr="00603DDE">
          <w:br/>
          <w:t>http://app-nancy.fr/professionnels-de-la-musique/</w:t>
        </w:r>
      </w:hyperlink>
      <w:r>
        <w:t xml:space="preserve"> </w:t>
      </w:r>
      <w:hyperlink r:id="rId403" w:anchor="jump" w:history="1">
        <w:r w:rsidRPr="00603DDE">
          <w:br/>
          <w:t>http://ecoledevie.fr/31.html</w:t>
        </w:r>
      </w:hyperlink>
      <w:r>
        <w:t xml:space="preserve"> </w:t>
      </w:r>
      <w:hyperlink r:id="rId404" w:anchor="jump" w:history="1">
        <w:r w:rsidRPr="00603DDE">
          <w:br/>
          <w:t>https://issuu.com/tomatisdoc</w:t>
        </w:r>
      </w:hyperlink>
      <w:r>
        <w:t xml:space="preserve"> </w:t>
      </w:r>
      <w:hyperlink r:id="rId405" w:anchor="jump" w:history="1">
        <w:r w:rsidRPr="00603DDE">
          <w:br/>
          <w:t>https://fr-fr.facebook.com/permalink.php?story_fbid=272972636093739&amp;id=343589605653936</w:t>
        </w:r>
      </w:hyperlink>
      <w:r>
        <w:t xml:space="preserve"> </w:t>
      </w:r>
      <w:hyperlink r:id="rId406" w:anchor="jump" w:history="1">
        <w:r w:rsidRPr="00603DDE">
          <w:br/>
          <w:t>http://www.affeneoffice.com/affene-office-est-centre-tomatis/</w:t>
        </w:r>
      </w:hyperlink>
      <w:r>
        <w:t xml:space="preserve"> </w:t>
      </w:r>
      <w:hyperlink r:id="rId407" w:anchor="jump" w:history="1">
        <w:r w:rsidRPr="00603DDE">
          <w:br/>
          <w:t>http://www.ecoute-langage.fr/index.php/ct-menu-item-13</w:t>
        </w:r>
      </w:hyperlink>
    </w:p>
  </w:comment>
  <w:comment w:id="179" w:author="PlagScan" w:date="2018-07-09T22:26:00Z" w:initials="PS">
    <w:p w:rsidR="00E878EA" w:rsidRDefault="00E878EA">
      <w:r>
        <w:annotationRef/>
      </w:r>
      <w:r>
        <w:t xml:space="preserve">Source: </w:t>
      </w:r>
      <w:hyperlink r:id="rId408" w:anchor="jump" w:history="1">
        <w:r w:rsidRPr="00603DDE">
          <w:br/>
          <w:t>https://fr.wikipedia.org/wiki/Alfred_Tomatis</w:t>
        </w:r>
      </w:hyperlink>
    </w:p>
  </w:comment>
  <w:comment w:id="181" w:author="PlagScan" w:date="2018-07-09T22:26:00Z" w:initials="PS">
    <w:p w:rsidR="00E878EA" w:rsidRDefault="00E878EA">
      <w:r>
        <w:annotationRef/>
      </w:r>
      <w:r>
        <w:t xml:space="preserve">Sources: </w:t>
      </w:r>
      <w:hyperlink r:id="rId409" w:anchor="jump" w:history="1">
        <w:r w:rsidRPr="00603DDE">
          <w:br/>
          <w:t>http://www.vivresavoix.ch/wp-content/uploads/2011/08/Methode-Tomatis-par.pdf</w:t>
        </w:r>
      </w:hyperlink>
      <w:r>
        <w:t xml:space="preserve"> </w:t>
      </w:r>
      <w:hyperlink r:id="rId410" w:anchor="jump" w:history="1">
        <w:r w:rsidRPr="00603DDE">
          <w:br/>
          <w:t>http://docplayer.fr/74542916-La-methode-tomatis-une-pedagogie-de-l-ecoute.html</w:t>
        </w:r>
      </w:hyperlink>
      <w:r>
        <w:t xml:space="preserve"> </w:t>
      </w:r>
      <w:hyperlink r:id="rId411" w:anchor="jump" w:history="1">
        <w:r w:rsidRPr="00603DDE">
          <w:br/>
          <w:t>http://www.tomatis-bw.be/pdf/brochure-TOMATIS.pdf</w:t>
        </w:r>
      </w:hyperlink>
      <w:r>
        <w:t xml:space="preserve"> </w:t>
      </w:r>
      <w:hyperlink r:id="rId412" w:anchor="jump" w:history="1">
        <w:r w:rsidRPr="00603DDE">
          <w:br/>
          <w:t>http://pasapas-tunisie.org/details_themes.php?id=115</w:t>
        </w:r>
      </w:hyperlink>
    </w:p>
  </w:comment>
  <w:comment w:id="182" w:author="PlagScan" w:date="2018-07-09T22:26:00Z" w:initials="PS">
    <w:p w:rsidR="00E878EA" w:rsidRDefault="00E878EA">
      <w:r>
        <w:annotationRef/>
      </w:r>
      <w:r>
        <w:t xml:space="preserve">Sources: </w:t>
      </w:r>
      <w:hyperlink r:id="rId413" w:anchor="jump" w:history="1">
        <w:r w:rsidRPr="00603DDE">
          <w:br/>
          <w:t>http://www.vivresavoix.ch/wp-content/uploads/2011/08/Methode-Tomatis-par.pdf</w:t>
        </w:r>
      </w:hyperlink>
      <w:r>
        <w:t xml:space="preserve"> </w:t>
      </w:r>
      <w:hyperlink r:id="rId414" w:anchor="jump" w:history="1">
        <w:r w:rsidRPr="00603DDE">
          <w:br/>
          <w:t>http://docplayer.fr/74542916-La-methode-tomatis-une-pedagogie-de-l-ecoute.html</w:t>
        </w:r>
      </w:hyperlink>
      <w:r>
        <w:t xml:space="preserve"> </w:t>
      </w:r>
      <w:hyperlink r:id="rId415" w:anchor="jump" w:history="1">
        <w:r w:rsidRPr="00603DDE">
          <w:br/>
          <w:t>http://www.tomatis-bw.be/pdf/brochure-TOMATIS.pdf</w:t>
        </w:r>
      </w:hyperlink>
    </w:p>
  </w:comment>
  <w:comment w:id="184" w:author="PlagScan" w:date="2018-07-09T22:26:00Z" w:initials="PS">
    <w:p w:rsidR="00E878EA" w:rsidRPr="0051600D" w:rsidRDefault="00E878EA">
      <w:pPr>
        <w:rPr>
          <w:lang w:val="de-CH"/>
        </w:rPr>
      </w:pPr>
      <w:r>
        <w:annotationRef/>
      </w:r>
      <w:r>
        <w:t xml:space="preserve">Sources: </w:t>
      </w:r>
      <w:hyperlink r:id="rId416" w:anchor="jump" w:history="1">
        <w:r w:rsidRPr="00603DDE">
          <w:br/>
          <w:t>http://www.vivresavoix.ch/wp-content/uploads/2011/08/Methode-Tomatis-par.pdf</w:t>
        </w:r>
      </w:hyperlink>
      <w:r>
        <w:t xml:space="preserve"> </w:t>
      </w:r>
      <w:hyperlink r:id="rId417" w:anchor="jump" w:history="1">
        <w:r w:rsidRPr="00603DDE">
          <w:br/>
          <w:t>http://docplayer.fr/74542916-La-methode-tomatis-une-pedagogie-de-l-ecoute.html</w:t>
        </w:r>
      </w:hyperlink>
      <w:r>
        <w:t xml:space="preserve"> </w:t>
      </w:r>
      <w:hyperlink r:id="rId418" w:anchor="jump" w:history="1">
        <w:r w:rsidRPr="00603DDE">
          <w:br/>
          <w:t>http://www.tomatis-bw.be/pdf/brochure-TOMATIS.pdf</w:t>
        </w:r>
      </w:hyperlink>
      <w:r>
        <w:t xml:space="preserve"> </w:t>
      </w:r>
      <w:hyperlink r:id="rId419" w:anchor="jump" w:history="1">
        <w:r w:rsidRPr="00603DDE">
          <w:br/>
          <w:t>http://www.tomatis-reims.com/media/images/upload/methode-tomatis.pdf</w:t>
        </w:r>
      </w:hyperlink>
      <w:r>
        <w:t xml:space="preserve"> </w:t>
      </w:r>
      <w:hyperlink r:id="rId420" w:anchor="jump" w:history="1">
        <w:r w:rsidRPr="00603DDE">
          <w:br/>
          <w:t>http://www.langaj.fr/publications-tomatis/</w:t>
        </w:r>
      </w:hyperlink>
      <w:r>
        <w:t xml:space="preserve"> </w:t>
      </w:r>
      <w:hyperlink r:id="rId421" w:anchor="jump" w:history="1">
        <w:r w:rsidRPr="00603DDE">
          <w:br/>
          <w:t>http://tomatis.fr/fr/decouvrir/histoire-et-developpement/</w:t>
        </w:r>
      </w:hyperlink>
      <w:r>
        <w:t xml:space="preserve"> </w:t>
      </w:r>
      <w:hyperlink r:id="rId422" w:anchor="jump" w:history="1">
        <w:r w:rsidRPr="00603DDE">
          <w:br/>
          <w:t>http://tomatis.fr/fr/decouvrir/</w:t>
        </w:r>
      </w:hyperlink>
      <w:r>
        <w:t xml:space="preserve"> </w:t>
      </w:r>
      <w:hyperlink r:id="rId423" w:anchor="jump" w:history="1">
        <w:r w:rsidRPr="00603DDE">
          <w:br/>
          <w:t>http://www.langaj.fr/biographie-dr-alfred-tomatis/</w:t>
        </w:r>
      </w:hyperlink>
      <w:r>
        <w:t xml:space="preserve"> </w:t>
      </w:r>
      <w:hyperlink r:id="rId424" w:anchor="jump" w:history="1">
        <w:r w:rsidRPr="00603DDE">
          <w:br/>
          <w:t>http://docplayer.fr/19377998-L-integration-des-langues-vivantes.html</w:t>
        </w:r>
      </w:hyperlink>
      <w:r>
        <w:t xml:space="preserve"> </w:t>
      </w:r>
      <w:hyperlink r:id="rId425" w:anchor="jump" w:history="1">
        <w:r w:rsidRPr="00603DDE">
          <w:br/>
          <w:t>http://centre-harmonis.com/methode/alfred-a-tomatis/</w:t>
        </w:r>
      </w:hyperlink>
      <w:r>
        <w:t xml:space="preserve"> </w:t>
      </w:r>
      <w:hyperlink r:id="rId426" w:anchor="jump" w:history="1">
        <w:r w:rsidRPr="00603DDE">
          <w:br/>
          <w:t>http://www.vivrelibre.net/a-lecoute-de-vie/</w:t>
        </w:r>
      </w:hyperlink>
      <w:r>
        <w:t xml:space="preserve"> </w:t>
      </w:r>
      <w:hyperlink r:id="rId427" w:anchor="jump" w:history="1">
        <w:r w:rsidRPr="00603DDE">
          <w:br/>
          <w:t>http://app-nancy.fr/professionnels-de-la-musique/</w:t>
        </w:r>
      </w:hyperlink>
      <w:r>
        <w:t xml:space="preserve"> </w:t>
      </w:r>
      <w:hyperlink r:id="rId428" w:anchor="jump" w:history="1">
        <w:r w:rsidRPr="00603DDE">
          <w:br/>
          <w:t>http://ecoledevie.fr/31.html</w:t>
        </w:r>
      </w:hyperlink>
      <w:r>
        <w:t xml:space="preserve"> </w:t>
      </w:r>
      <w:hyperlink r:id="rId429" w:anchor="jump" w:history="1">
        <w:r w:rsidRPr="00603DDE">
          <w:br/>
          <w:t>https://fr.wikipedia.org/wiki/Alfred_Tomatis</w:t>
        </w:r>
      </w:hyperlink>
      <w:r>
        <w:t xml:space="preserve"> </w:t>
      </w:r>
      <w:hyperlink r:id="rId430" w:anchor="jump" w:history="1">
        <w:r w:rsidRPr="00603DDE">
          <w:br/>
          <w:t>http://www.talk-first.com/tomatis/la-method</w:t>
        </w:r>
        <w:r w:rsidRPr="0051600D">
          <w:rPr>
            <w:lang w:val="de-CH"/>
          </w:rPr>
          <w:t>e-tomatis.php</w:t>
        </w:r>
      </w:hyperlink>
      <w:r w:rsidRPr="0051600D">
        <w:rPr>
          <w:lang w:val="de-CH"/>
        </w:rPr>
        <w:t xml:space="preserve"> </w:t>
      </w:r>
      <w:hyperlink r:id="rId431" w:anchor="jump" w:history="1">
        <w:r w:rsidRPr="0051600D">
          <w:rPr>
            <w:lang w:val="de-CH"/>
          </w:rPr>
          <w:br/>
          <w:t>http://www.centre-ecoute-payerne.ch/la-methode-tomatis/</w:t>
        </w:r>
      </w:hyperlink>
      <w:r w:rsidRPr="0051600D">
        <w:rPr>
          <w:lang w:val="de-CH"/>
        </w:rPr>
        <w:t xml:space="preserve"> </w:t>
      </w:r>
      <w:hyperlink r:id="rId432" w:anchor="jump" w:history="1">
        <w:r w:rsidRPr="0051600D">
          <w:rPr>
            <w:lang w:val="de-CH"/>
          </w:rPr>
          <w:br/>
          <w:t>http://www.associationsoraya.fr/trisomie21_education.php</w:t>
        </w:r>
      </w:hyperlink>
      <w:r w:rsidRPr="0051600D">
        <w:rPr>
          <w:lang w:val="de-CH"/>
        </w:rPr>
        <w:t xml:space="preserve"> </w:t>
      </w:r>
      <w:hyperlink r:id="rId433" w:anchor="jump" w:history="1">
        <w:r w:rsidRPr="0051600D">
          <w:rPr>
            <w:lang w:val="de-CH"/>
          </w:rPr>
          <w:br/>
          <w:t>http://handicapinfos.canalblog.com/</w:t>
        </w:r>
      </w:hyperlink>
      <w:r w:rsidRPr="0051600D">
        <w:rPr>
          <w:lang w:val="de-CH"/>
        </w:rPr>
        <w:t xml:space="preserve"> </w:t>
      </w:r>
      <w:hyperlink r:id="rId434" w:anchor="jump" w:history="1">
        <w:r w:rsidRPr="0051600D">
          <w:rPr>
            <w:lang w:val="de-CH"/>
          </w:rPr>
          <w:br/>
          <w:t>http://correcteurs.blog.lemonde.fr/2005/04/13/2005_04_post_1/</w:t>
        </w:r>
      </w:hyperlink>
      <w:r w:rsidRPr="0051600D">
        <w:rPr>
          <w:lang w:val="de-CH"/>
        </w:rPr>
        <w:t xml:space="preserve"> </w:t>
      </w:r>
      <w:hyperlink r:id="rId435" w:anchor="jump" w:history="1">
        <w:r w:rsidRPr="0051600D">
          <w:rPr>
            <w:lang w:val="de-CH"/>
          </w:rPr>
          <w:br/>
          <w:t>http://www.ecoute-langage.fr/index.php/ct-menu-item-13</w:t>
        </w:r>
      </w:hyperlink>
      <w:r w:rsidRPr="0051600D">
        <w:rPr>
          <w:lang w:val="de-CH"/>
        </w:rPr>
        <w:t xml:space="preserve"> </w:t>
      </w:r>
      <w:hyperlink r:id="rId436" w:anchor="jump" w:history="1">
        <w:r w:rsidRPr="0051600D">
          <w:rPr>
            <w:lang w:val="de-CH"/>
          </w:rPr>
          <w:br/>
          <w:t>http://www.entreprendre-au-feminin.net/La-maitrise-de-ma-VOIX-parlee</w:t>
        </w:r>
      </w:hyperlink>
      <w:r w:rsidRPr="0051600D">
        <w:rPr>
          <w:lang w:val="de-CH"/>
        </w:rPr>
        <w:t xml:space="preserve"> </w:t>
      </w:r>
      <w:hyperlink r:id="rId437" w:anchor="jump" w:history="1">
        <w:r w:rsidRPr="0051600D">
          <w:rPr>
            <w:lang w:val="de-CH"/>
          </w:rPr>
          <w:br/>
          <w:t>http://handicapinfos.canalblog.com/archives/2007/12/11/7203301.html</w:t>
        </w:r>
      </w:hyperlink>
      <w:r w:rsidRPr="0051600D">
        <w:rPr>
          <w:lang w:val="de-CH"/>
        </w:rPr>
        <w:t xml:space="preserve"> </w:t>
      </w:r>
      <w:hyperlink r:id="rId438" w:anchor="jump" w:history="1">
        <w:r w:rsidRPr="0051600D">
          <w:rPr>
            <w:lang w:val="de-CH"/>
          </w:rPr>
          <w:br/>
          <w:t>http://lequatuor.xooit.com/t67-Pathologies-liees-au-violon.htm</w:t>
        </w:r>
      </w:hyperlink>
      <w:r w:rsidRPr="0051600D">
        <w:rPr>
          <w:lang w:val="de-CH"/>
        </w:rPr>
        <w:t xml:space="preserve"> </w:t>
      </w:r>
      <w:hyperlink r:id="rId439" w:anchor="jump" w:history="1">
        <w:r w:rsidRPr="0051600D">
          <w:rPr>
            <w:lang w:val="de-CH"/>
          </w:rPr>
          <w:br/>
          <w:t>http://pontt.net/2006/10/ft-methodessensoriellesauditives/</w:t>
        </w:r>
      </w:hyperlink>
      <w:r w:rsidRPr="0051600D">
        <w:rPr>
          <w:lang w:val="de-CH"/>
        </w:rPr>
        <w:t xml:space="preserve"> </w:t>
      </w:r>
      <w:hyperlink r:id="rId440" w:anchor="jump" w:history="1">
        <w:r w:rsidRPr="0051600D">
          <w:rPr>
            <w:lang w:val="de-CH"/>
          </w:rPr>
          <w:br/>
          <w:t>http://tomatisparis.com/applications/voixmusiqueexpression/index.php</w:t>
        </w:r>
      </w:hyperlink>
      <w:r w:rsidRPr="0051600D">
        <w:rPr>
          <w:lang w:val="de-CH"/>
        </w:rPr>
        <w:t xml:space="preserve"> </w:t>
      </w:r>
      <w:hyperlink r:id="rId441" w:anchor="jump" w:history="1">
        <w:r w:rsidRPr="0051600D">
          <w:rPr>
            <w:lang w:val="de-CH"/>
          </w:rPr>
          <w:br/>
          <w:t>http://tomatisparis.com/methode/pedagogiedelecoute/index.php</w:t>
        </w:r>
      </w:hyperlink>
      <w:r w:rsidRPr="0051600D">
        <w:rPr>
          <w:lang w:val="de-CH"/>
        </w:rPr>
        <w:t xml:space="preserve"> </w:t>
      </w:r>
      <w:hyperlink r:id="rId442" w:anchor="jump" w:history="1">
        <w:r w:rsidRPr="0051600D">
          <w:rPr>
            <w:lang w:val="de-CH"/>
          </w:rPr>
          <w:br/>
          <w:t>http://ceden.ch/la-methode/alfred-tomatis/</w:t>
        </w:r>
      </w:hyperlink>
      <w:r w:rsidRPr="0051600D">
        <w:rPr>
          <w:lang w:val="de-CH"/>
        </w:rPr>
        <w:t xml:space="preserve"> </w:t>
      </w:r>
      <w:hyperlink r:id="rId443" w:anchor="jump" w:history="1">
        <w:r w:rsidRPr="0051600D">
          <w:rPr>
            <w:lang w:val="de-CH"/>
          </w:rPr>
          <w:br/>
          <w:t>http://auriol.free.fr/psychosonique/envoi.htm</w:t>
        </w:r>
      </w:hyperlink>
      <w:r w:rsidRPr="0051600D">
        <w:rPr>
          <w:lang w:val="de-CH"/>
        </w:rPr>
        <w:t xml:space="preserve"> </w:t>
      </w:r>
      <w:hyperlink r:id="rId444" w:anchor="jump" w:history="1">
        <w:r w:rsidRPr="0051600D">
          <w:rPr>
            <w:lang w:val="de-CH"/>
          </w:rPr>
          <w:br/>
          <w:t>http://auriol.free.fr/psychiatrie/devoir.htm</w:t>
        </w:r>
      </w:hyperlink>
      <w:r w:rsidRPr="0051600D">
        <w:rPr>
          <w:lang w:val="de-CH"/>
        </w:rPr>
        <w:t xml:space="preserve"> </w:t>
      </w:r>
      <w:hyperlink r:id="rId445" w:anchor="jump" w:history="1">
        <w:r w:rsidRPr="0051600D">
          <w:rPr>
            <w:lang w:val="de-CH"/>
          </w:rPr>
          <w:br/>
          <w:t>http://www.diapason-tomatis.ch/la-methode-tomatis/leffet-tomatis.html</w:t>
        </w:r>
      </w:hyperlink>
    </w:p>
  </w:comment>
  <w:comment w:id="185" w:author="PlagScan" w:date="2018-07-09T22:26:00Z" w:initials="PS">
    <w:p w:rsidR="00E878EA" w:rsidRDefault="00E878EA">
      <w:r>
        <w:annotationRef/>
      </w:r>
      <w:proofErr w:type="spellStart"/>
      <w:r w:rsidRPr="0051600D">
        <w:rPr>
          <w:lang w:val="de-CH"/>
        </w:rPr>
        <w:t>Sources</w:t>
      </w:r>
      <w:proofErr w:type="spellEnd"/>
      <w:r w:rsidRPr="0051600D">
        <w:rPr>
          <w:lang w:val="de-CH"/>
        </w:rPr>
        <w:t xml:space="preserve">: </w:t>
      </w:r>
      <w:hyperlink r:id="rId446" w:anchor="jump" w:history="1">
        <w:r w:rsidRPr="0051600D">
          <w:rPr>
            <w:lang w:val="de-CH"/>
          </w:rPr>
          <w:br/>
          <w:t>http://www.vivresavoix.ch/wp-content/uploads/2011/08/Methode-Tomatis-par.pdf</w:t>
        </w:r>
      </w:hyperlink>
      <w:r w:rsidRPr="0051600D">
        <w:rPr>
          <w:lang w:val="de-CH"/>
        </w:rPr>
        <w:t xml:space="preserve"> </w:t>
      </w:r>
      <w:hyperlink r:id="rId447" w:anchor="jump" w:history="1">
        <w:r w:rsidRPr="0051600D">
          <w:rPr>
            <w:lang w:val="de-CH"/>
          </w:rPr>
          <w:br/>
          <w:t>http://docplayer.fr/74542916-La-methode-tomatis-une-pedagogie-de-l-ecoute.html</w:t>
        </w:r>
      </w:hyperlink>
      <w:r w:rsidRPr="0051600D">
        <w:rPr>
          <w:lang w:val="de-CH"/>
        </w:rPr>
        <w:t xml:space="preserve"> </w:t>
      </w:r>
      <w:hyperlink r:id="rId448" w:anchor="jump" w:history="1">
        <w:r w:rsidRPr="0051600D">
          <w:rPr>
            <w:lang w:val="de-CH"/>
          </w:rPr>
          <w:br/>
          <w:t>http://www.tomatis-bw.be/pdf/brochure-TOMATIS.pdf</w:t>
        </w:r>
      </w:hyperlink>
      <w:r w:rsidRPr="0051600D">
        <w:rPr>
          <w:lang w:val="de-CH"/>
        </w:rPr>
        <w:t xml:space="preserve"> </w:t>
      </w:r>
      <w:hyperlink r:id="rId449" w:anchor="jump" w:history="1">
        <w:r w:rsidRPr="0051600D">
          <w:rPr>
            <w:lang w:val="de-CH"/>
          </w:rPr>
          <w:br/>
          <w:t>http://www.tomatis-reims.com/media/images/upload/methode-tomatis.pdf</w:t>
        </w:r>
      </w:hyperlink>
      <w:r w:rsidRPr="0051600D">
        <w:rPr>
          <w:lang w:val="de-CH"/>
        </w:rPr>
        <w:t xml:space="preserve"> </w:t>
      </w:r>
      <w:hyperlink r:id="rId450" w:anchor="jump" w:history="1">
        <w:r w:rsidRPr="0051600D">
          <w:rPr>
            <w:lang w:val="de-CH"/>
          </w:rPr>
          <w:br/>
          <w:t>http://www.langaj.fr/publications-tomatis/</w:t>
        </w:r>
      </w:hyperlink>
      <w:r w:rsidRPr="0051600D">
        <w:rPr>
          <w:lang w:val="de-CH"/>
        </w:rPr>
        <w:t xml:space="preserve"> </w:t>
      </w:r>
      <w:hyperlink r:id="rId451" w:anchor="jump" w:history="1">
        <w:r w:rsidRPr="0051600D">
          <w:rPr>
            <w:lang w:val="de-CH"/>
          </w:rPr>
          <w:br/>
        </w:r>
        <w:r w:rsidRPr="00603DDE">
          <w:t>http://tomatis.fr/fr/decouvrir/histoire-et-developpement/</w:t>
        </w:r>
      </w:hyperlink>
      <w:r>
        <w:t xml:space="preserve"> </w:t>
      </w:r>
      <w:hyperlink r:id="rId452" w:anchor="jump" w:history="1">
        <w:r w:rsidRPr="00603DDE">
          <w:br/>
          <w:t>http://tomatis.fr/fr/decouvrir/</w:t>
        </w:r>
      </w:hyperlink>
      <w:r>
        <w:t xml:space="preserve"> </w:t>
      </w:r>
      <w:hyperlink r:id="rId453" w:anchor="jump" w:history="1">
        <w:r w:rsidRPr="00603DDE">
          <w:br/>
          <w:t>http://centre-harmonis.com/methode/alfred-a-tomatis/</w:t>
        </w:r>
      </w:hyperlink>
      <w:r>
        <w:t xml:space="preserve"> </w:t>
      </w:r>
      <w:hyperlink r:id="rId454" w:anchor="jump" w:history="1">
        <w:r w:rsidRPr="00603DDE">
          <w:br/>
          <w:t>http://pasapas-tunisie.org/details_themes.php?id=115</w:t>
        </w:r>
      </w:hyperlink>
      <w:r>
        <w:t xml:space="preserve"> </w:t>
      </w:r>
      <w:hyperlink r:id="rId455" w:anchor="jump" w:history="1">
        <w:r w:rsidRPr="00603DDE">
          <w:br/>
          <w:t>http://www.vivrelibre.net/a-lecoute-de-vie/</w:t>
        </w:r>
      </w:hyperlink>
      <w:r>
        <w:t xml:space="preserve"> </w:t>
      </w:r>
      <w:hyperlink r:id="rId456" w:anchor="jump" w:history="1">
        <w:r w:rsidRPr="00603DDE">
          <w:br/>
          <w:t>http://app-nancy.fr/professionnels-de-la-musique/</w:t>
        </w:r>
      </w:hyperlink>
      <w:r>
        <w:t xml:space="preserve"> </w:t>
      </w:r>
      <w:hyperlink r:id="rId457" w:anchor="jump" w:history="1">
        <w:r w:rsidRPr="00603DDE">
          <w:br/>
          <w:t>http://ecoledevie.fr/31.html</w:t>
        </w:r>
      </w:hyperlink>
      <w:r>
        <w:t xml:space="preserve"> </w:t>
      </w:r>
      <w:hyperlink r:id="rId458" w:anchor="jump" w:history="1">
        <w:r w:rsidRPr="00603DDE">
          <w:br/>
          <w:t>http://www.talk-first.com/tomatis/la-methode-tomatis.php</w:t>
        </w:r>
      </w:hyperlink>
      <w:r>
        <w:t xml:space="preserve"> </w:t>
      </w:r>
      <w:hyperlink r:id="rId459" w:anchor="jump" w:history="1">
        <w:r w:rsidRPr="00603DDE">
          <w:br/>
          <w:t>https://fr-fr.facebook.com/permalink.php?story_fbid=272972636093739&amp;id=343589605653936</w:t>
        </w:r>
      </w:hyperlink>
      <w:r>
        <w:t xml:space="preserve"> </w:t>
      </w:r>
      <w:hyperlink r:id="rId460" w:anchor="jump" w:history="1">
        <w:r w:rsidRPr="00603DDE">
          <w:br/>
          <w:t>http://www.associationsoraya.fr/trisomie21_education.php</w:t>
        </w:r>
      </w:hyperlink>
      <w:r>
        <w:t xml:space="preserve"> </w:t>
      </w:r>
      <w:hyperlink r:id="rId461" w:anchor="jump" w:history="1">
        <w:r w:rsidRPr="00603DDE">
          <w:br/>
          <w:t>http://handicapinfos.canalblog.com/</w:t>
        </w:r>
      </w:hyperlink>
      <w:r>
        <w:t xml:space="preserve"> </w:t>
      </w:r>
      <w:hyperlink r:id="rId462" w:anchor="jump" w:history="1">
        <w:r w:rsidRPr="00603DDE">
          <w:br/>
          <w:t>http://correcteurs.blog.lemonde.fr/2005/04/13/2005_04_post_1/</w:t>
        </w:r>
      </w:hyperlink>
      <w:r>
        <w:t xml:space="preserve"> </w:t>
      </w:r>
      <w:hyperlink r:id="rId463" w:anchor="jump" w:history="1">
        <w:r w:rsidRPr="00603DDE">
          <w:br/>
          <w:t>http://www.entreprendre-au-feminin.net/La-maitrise-de-ma-VOIX-parlee</w:t>
        </w:r>
      </w:hyperlink>
      <w:r>
        <w:t xml:space="preserve"> </w:t>
      </w:r>
      <w:hyperlink r:id="rId464" w:anchor="jump" w:history="1">
        <w:r w:rsidRPr="00603DDE">
          <w:br/>
          <w:t>http://handicapinfos.canalblog.com/archives/2007/12/11/7203301.html</w:t>
        </w:r>
      </w:hyperlink>
      <w:r>
        <w:t xml:space="preserve"> </w:t>
      </w:r>
      <w:hyperlink r:id="rId465" w:anchor="jump" w:history="1">
        <w:r w:rsidRPr="00603DDE">
          <w:br/>
          <w:t>http://lequatuor.xooit.com/t67-Pathologies-liees-au-violon.htm</w:t>
        </w:r>
      </w:hyperlink>
      <w:r>
        <w:t xml:space="preserve"> </w:t>
      </w:r>
      <w:hyperlink r:id="rId466" w:anchor="jump" w:history="1">
        <w:r w:rsidRPr="00603DDE">
          <w:br/>
          <w:t>http://pontt.net/2006/10/ft-methodessensoriellesauditives/</w:t>
        </w:r>
      </w:hyperlink>
      <w:r>
        <w:t xml:space="preserve"> </w:t>
      </w:r>
      <w:hyperlink r:id="rId467" w:anchor="jump" w:history="1">
        <w:r w:rsidRPr="00603DDE">
          <w:br/>
          <w:t>http://tomatisparis.com/applications/voixmusiqueexpression/index.php</w:t>
        </w:r>
      </w:hyperlink>
      <w:r>
        <w:t xml:space="preserve"> </w:t>
      </w:r>
      <w:hyperlink r:id="rId468" w:anchor="jump" w:history="1">
        <w:r w:rsidRPr="00603DDE">
          <w:br/>
          <w:t>http://tomatisparis.com/methode/pedagogiedelecoute/index.php</w:t>
        </w:r>
      </w:hyperlink>
      <w:r>
        <w:t xml:space="preserve"> </w:t>
      </w:r>
      <w:hyperlink r:id="rId469" w:anchor="jump" w:history="1">
        <w:r w:rsidRPr="00603DDE">
          <w:br/>
          <w:t>http://auriol.free.fr/psychosonique/envoi.htm</w:t>
        </w:r>
      </w:hyperlink>
      <w:r>
        <w:t xml:space="preserve"> </w:t>
      </w:r>
      <w:hyperlink r:id="rId470" w:anchor="jump" w:history="1">
        <w:r w:rsidRPr="00603DDE">
          <w:br/>
          <w:t>http://auriol.free.fr/psychiatrie/devoir.htm</w:t>
        </w:r>
      </w:hyperlink>
      <w:r>
        <w:t xml:space="preserve"> </w:t>
      </w:r>
      <w:hyperlink r:id="rId471" w:anchor="jump" w:history="1">
        <w:r w:rsidRPr="00603DDE">
          <w:br/>
          <w:t>http://www.diapason-tomatis.ch/la-methode-tomatis/leffet-tomatis.html</w:t>
        </w:r>
      </w:hyperlink>
    </w:p>
  </w:comment>
  <w:comment w:id="186" w:author="PlagScan" w:date="2018-07-09T22:26:00Z" w:initials="PS">
    <w:p w:rsidR="00E878EA" w:rsidRPr="0051600D" w:rsidRDefault="00E878EA">
      <w:pPr>
        <w:rPr>
          <w:lang w:val="de-CH"/>
        </w:rPr>
      </w:pPr>
      <w:r>
        <w:annotationRef/>
      </w:r>
      <w:r>
        <w:t xml:space="preserve">Sources: </w:t>
      </w:r>
      <w:hyperlink r:id="rId472" w:anchor="jump" w:history="1">
        <w:r w:rsidRPr="00603DDE">
          <w:br/>
          <w:t>http://app-nancy.fr/professionnels-de-la-musique/</w:t>
        </w:r>
      </w:hyperlink>
      <w:r>
        <w:t xml:space="preserve"> </w:t>
      </w:r>
      <w:hyperlink r:id="rId473" w:anchor="jump" w:history="1">
        <w:r w:rsidRPr="00603DDE">
          <w:br/>
          <w:t>http://www.vivresavoix.ch/wp-content/uploads/2011/08/Methode-Tomatis-par.pdf</w:t>
        </w:r>
      </w:hyperlink>
      <w:r>
        <w:t xml:space="preserve"> </w:t>
      </w:r>
      <w:hyperlink r:id="rId474" w:anchor="jump" w:history="1">
        <w:r w:rsidRPr="00603DDE">
          <w:br/>
          <w:t>http://docplayer.fr/74542916-La-methode-tomatis-une-pedagogie-de-l-ecoute.html</w:t>
        </w:r>
      </w:hyperlink>
      <w:r>
        <w:t xml:space="preserve"> </w:t>
      </w:r>
      <w:hyperlink r:id="rId475" w:anchor="jump" w:history="1">
        <w:r w:rsidRPr="00603DDE">
          <w:br/>
          <w:t>http://www.tomatis-bw.be/pdf/brochure-TOMATIS.pdf</w:t>
        </w:r>
      </w:hyperlink>
      <w:r>
        <w:t xml:space="preserve"> </w:t>
      </w:r>
      <w:hyperlink r:id="rId476" w:anchor="jump" w:history="1">
        <w:r w:rsidRPr="00603DDE">
          <w:br/>
          <w:t>http://www.tomatis-reims.com/media/images/upload/methode-tomatis.pdf</w:t>
        </w:r>
      </w:hyperlink>
      <w:r>
        <w:t xml:space="preserve"> </w:t>
      </w:r>
      <w:hyperlink r:id="rId477" w:anchor="jump" w:history="1">
        <w:r w:rsidRPr="00603DDE">
          <w:br/>
          <w:t>http://www.langaj.fr/publications-tomatis/</w:t>
        </w:r>
      </w:hyperlink>
      <w:r>
        <w:t xml:space="preserve"> </w:t>
      </w:r>
      <w:hyperlink r:id="rId478" w:anchor="jump" w:history="1">
        <w:r w:rsidRPr="00603DDE">
          <w:br/>
          <w:t>http://tomatis.fr/fr/decouvrir/histoire-et-developpement/</w:t>
        </w:r>
      </w:hyperlink>
      <w:r>
        <w:t xml:space="preserve"> </w:t>
      </w:r>
      <w:hyperlink r:id="rId479" w:anchor="jump" w:history="1">
        <w:r w:rsidRPr="00603DDE">
          <w:br/>
          <w:t>http://tomatis.fr/fr/decouvrir/</w:t>
        </w:r>
      </w:hyperlink>
      <w:r>
        <w:t xml:space="preserve"> </w:t>
      </w:r>
      <w:hyperlink r:id="rId480" w:anchor="jump" w:history="1">
        <w:r w:rsidRPr="00603DDE">
          <w:br/>
          <w:t>http://centre-harmonis.com/methode/alfred-a-tomatis/</w:t>
        </w:r>
      </w:hyperlink>
      <w:r>
        <w:t xml:space="preserve"> </w:t>
      </w:r>
      <w:hyperlink r:id="rId481" w:anchor="jump" w:history="1">
        <w:r w:rsidRPr="00603DDE">
          <w:br/>
          <w:t>http://pasapas-tunisie.org/details_themes.php?id=115</w:t>
        </w:r>
      </w:hyperlink>
      <w:r>
        <w:t xml:space="preserve"> </w:t>
      </w:r>
      <w:hyperlink r:id="rId482" w:anchor="jump" w:history="1">
        <w:r w:rsidRPr="00603DDE">
          <w:br/>
          <w:t>http://www.vivrelibre.net/a-lecoute-de-vie/</w:t>
        </w:r>
      </w:hyperlink>
      <w:r>
        <w:t xml:space="preserve"> </w:t>
      </w:r>
      <w:hyperlink r:id="rId483" w:anchor="jump" w:history="1">
        <w:r w:rsidRPr="00603DDE">
          <w:br/>
          <w:t>http://ecoledevie.fr/31.html</w:t>
        </w:r>
      </w:hyperlink>
      <w:r>
        <w:t xml:space="preserve"> </w:t>
      </w:r>
      <w:hyperlink r:id="rId484" w:anchor="jump" w:history="1">
        <w:r w:rsidRPr="00603DDE">
          <w:br/>
          <w:t>http://www.talk-first.com/tomatis/la-methode-tomatis.php</w:t>
        </w:r>
      </w:hyperlink>
      <w:r>
        <w:t xml:space="preserve"> </w:t>
      </w:r>
      <w:hyperlink r:id="rId485" w:anchor="jump" w:history="1">
        <w:r w:rsidRPr="00603DDE">
          <w:br/>
          <w:t>https://fr-fr.facebook.com/permalink.php?story_fbid=272972636093739&amp;id=34358</w:t>
        </w:r>
        <w:r w:rsidRPr="0051600D">
          <w:rPr>
            <w:lang w:val="de-CH"/>
          </w:rPr>
          <w:t>9605653936</w:t>
        </w:r>
      </w:hyperlink>
      <w:r w:rsidRPr="0051600D">
        <w:rPr>
          <w:lang w:val="de-CH"/>
        </w:rPr>
        <w:t xml:space="preserve"> </w:t>
      </w:r>
      <w:hyperlink r:id="rId486" w:anchor="jump" w:history="1">
        <w:r w:rsidRPr="0051600D">
          <w:rPr>
            <w:lang w:val="de-CH"/>
          </w:rPr>
          <w:br/>
          <w:t>http://www.centre-ecoute-payerne.ch/la-methode-tomatis/</w:t>
        </w:r>
      </w:hyperlink>
      <w:r w:rsidRPr="0051600D">
        <w:rPr>
          <w:lang w:val="de-CH"/>
        </w:rPr>
        <w:t xml:space="preserve"> </w:t>
      </w:r>
      <w:hyperlink r:id="rId487" w:anchor="jump" w:history="1">
        <w:r w:rsidRPr="0051600D">
          <w:rPr>
            <w:lang w:val="de-CH"/>
          </w:rPr>
          <w:br/>
          <w:t>http://www.associationsoraya.fr/trisomie21_education.php</w:t>
        </w:r>
      </w:hyperlink>
      <w:r w:rsidRPr="0051600D">
        <w:rPr>
          <w:lang w:val="de-CH"/>
        </w:rPr>
        <w:t xml:space="preserve"> </w:t>
      </w:r>
      <w:hyperlink r:id="rId488" w:anchor="jump" w:history="1">
        <w:r w:rsidRPr="0051600D">
          <w:rPr>
            <w:lang w:val="de-CH"/>
          </w:rPr>
          <w:br/>
          <w:t>http://handicapinfos.canalblog.com/</w:t>
        </w:r>
      </w:hyperlink>
      <w:r w:rsidRPr="0051600D">
        <w:rPr>
          <w:lang w:val="de-CH"/>
        </w:rPr>
        <w:t xml:space="preserve"> </w:t>
      </w:r>
      <w:hyperlink r:id="rId489" w:anchor="jump" w:history="1">
        <w:r w:rsidRPr="0051600D">
          <w:rPr>
            <w:lang w:val="de-CH"/>
          </w:rPr>
          <w:br/>
          <w:t>http://correcteurs.blog.lemonde.fr/2005/04/13/2005_04_post_1/</w:t>
        </w:r>
      </w:hyperlink>
      <w:r w:rsidRPr="0051600D">
        <w:rPr>
          <w:lang w:val="de-CH"/>
        </w:rPr>
        <w:t xml:space="preserve"> </w:t>
      </w:r>
      <w:hyperlink r:id="rId490" w:anchor="jump" w:history="1">
        <w:r w:rsidRPr="0051600D">
          <w:rPr>
            <w:lang w:val="de-CH"/>
          </w:rPr>
          <w:br/>
          <w:t>http://www.ecoute-langage.fr/index.php/ct-menu-item-13</w:t>
        </w:r>
      </w:hyperlink>
      <w:r w:rsidRPr="0051600D">
        <w:rPr>
          <w:lang w:val="de-CH"/>
        </w:rPr>
        <w:t xml:space="preserve"> </w:t>
      </w:r>
      <w:hyperlink r:id="rId491" w:anchor="jump" w:history="1">
        <w:r w:rsidRPr="0051600D">
          <w:rPr>
            <w:lang w:val="de-CH"/>
          </w:rPr>
          <w:br/>
          <w:t>http://www.entreprendre-au-feminin.net/La-maitrise-de-ma-VOIX-parlee</w:t>
        </w:r>
      </w:hyperlink>
      <w:r w:rsidRPr="0051600D">
        <w:rPr>
          <w:lang w:val="de-CH"/>
        </w:rPr>
        <w:t xml:space="preserve"> </w:t>
      </w:r>
      <w:hyperlink r:id="rId492" w:anchor="jump" w:history="1">
        <w:r w:rsidRPr="0051600D">
          <w:rPr>
            <w:lang w:val="de-CH"/>
          </w:rPr>
          <w:br/>
          <w:t>http://www.tomatis-liege.be/Tomatis2/Bienvenue_files/Brochure 2010.pdf</w:t>
        </w:r>
      </w:hyperlink>
      <w:r w:rsidRPr="0051600D">
        <w:rPr>
          <w:lang w:val="de-CH"/>
        </w:rPr>
        <w:t xml:space="preserve"> </w:t>
      </w:r>
      <w:hyperlink r:id="rId493" w:anchor="jump" w:history="1">
        <w:r w:rsidRPr="0051600D">
          <w:rPr>
            <w:lang w:val="de-CH"/>
          </w:rPr>
          <w:br/>
          <w:t>http://handicapinfos.canalblog.com/archives/2007/12/11/7203301.html</w:t>
        </w:r>
      </w:hyperlink>
      <w:r w:rsidRPr="0051600D">
        <w:rPr>
          <w:lang w:val="de-CH"/>
        </w:rPr>
        <w:t xml:space="preserve"> </w:t>
      </w:r>
      <w:hyperlink r:id="rId494" w:anchor="jump" w:history="1">
        <w:r w:rsidRPr="0051600D">
          <w:rPr>
            <w:lang w:val="de-CH"/>
          </w:rPr>
          <w:br/>
          <w:t>http://lequatuor.xooit.com/t67-Pathologies-liees-au-violon.htm</w:t>
        </w:r>
      </w:hyperlink>
      <w:r w:rsidRPr="0051600D">
        <w:rPr>
          <w:lang w:val="de-CH"/>
        </w:rPr>
        <w:t xml:space="preserve"> </w:t>
      </w:r>
      <w:hyperlink r:id="rId495" w:anchor="jump" w:history="1">
        <w:r w:rsidRPr="0051600D">
          <w:rPr>
            <w:lang w:val="de-CH"/>
          </w:rPr>
          <w:br/>
          <w:t>http://pontt.net/2006/10/ft-methodessensoriellesauditives/</w:t>
        </w:r>
      </w:hyperlink>
      <w:r w:rsidRPr="0051600D">
        <w:rPr>
          <w:lang w:val="de-CH"/>
        </w:rPr>
        <w:t xml:space="preserve"> </w:t>
      </w:r>
      <w:hyperlink r:id="rId496" w:anchor="jump" w:history="1">
        <w:r w:rsidRPr="0051600D">
          <w:rPr>
            <w:lang w:val="de-CH"/>
          </w:rPr>
          <w:br/>
          <w:t>http://tomatisparis.com/applications/voixmusiqueexpression/index.php</w:t>
        </w:r>
      </w:hyperlink>
      <w:r w:rsidRPr="0051600D">
        <w:rPr>
          <w:lang w:val="de-CH"/>
        </w:rPr>
        <w:t xml:space="preserve"> </w:t>
      </w:r>
      <w:hyperlink r:id="rId497" w:anchor="jump" w:history="1">
        <w:r w:rsidRPr="0051600D">
          <w:rPr>
            <w:lang w:val="de-CH"/>
          </w:rPr>
          <w:br/>
          <w:t>http://tomatisparis.com/methode/pedagogiedelecoute/index.php</w:t>
        </w:r>
      </w:hyperlink>
      <w:r w:rsidRPr="0051600D">
        <w:rPr>
          <w:lang w:val="de-CH"/>
        </w:rPr>
        <w:t xml:space="preserve"> </w:t>
      </w:r>
      <w:hyperlink r:id="rId498" w:anchor="jump" w:history="1">
        <w:r w:rsidRPr="0051600D">
          <w:rPr>
            <w:lang w:val="de-CH"/>
          </w:rPr>
          <w:br/>
          <w:t>http://ceden.ch/la-methode/alfred-tomatis/</w:t>
        </w:r>
      </w:hyperlink>
      <w:r w:rsidRPr="0051600D">
        <w:rPr>
          <w:lang w:val="de-CH"/>
        </w:rPr>
        <w:t xml:space="preserve"> </w:t>
      </w:r>
      <w:hyperlink r:id="rId499" w:anchor="jump" w:history="1">
        <w:r w:rsidRPr="0051600D">
          <w:rPr>
            <w:lang w:val="de-CH"/>
          </w:rPr>
          <w:br/>
          <w:t>http://auriol.free.fr/psychosonique/envoi.htm</w:t>
        </w:r>
      </w:hyperlink>
      <w:r w:rsidRPr="0051600D">
        <w:rPr>
          <w:lang w:val="de-CH"/>
        </w:rPr>
        <w:t xml:space="preserve"> </w:t>
      </w:r>
      <w:hyperlink r:id="rId500" w:anchor="jump" w:history="1">
        <w:r w:rsidRPr="0051600D">
          <w:rPr>
            <w:lang w:val="de-CH"/>
          </w:rPr>
          <w:br/>
          <w:t>http://auriol.free.fr/psychiatrie/devoir.htm</w:t>
        </w:r>
      </w:hyperlink>
      <w:r w:rsidRPr="0051600D">
        <w:rPr>
          <w:lang w:val="de-CH"/>
        </w:rPr>
        <w:t xml:space="preserve"> </w:t>
      </w:r>
      <w:hyperlink r:id="rId501" w:anchor="jump" w:history="1">
        <w:r w:rsidRPr="0051600D">
          <w:rPr>
            <w:lang w:val="de-CH"/>
          </w:rPr>
          <w:br/>
          <w:t>http://www.diapason-tomatis.ch/la-methode-tomatis/leffet-tomatis.html</w:t>
        </w:r>
      </w:hyperlink>
    </w:p>
  </w:comment>
  <w:comment w:id="187" w:author="PlagScan" w:date="2018-07-09T22:26:00Z" w:initials="PS">
    <w:p w:rsidR="00E878EA" w:rsidRDefault="00E878EA">
      <w:r>
        <w:annotationRef/>
      </w:r>
      <w:proofErr w:type="spellStart"/>
      <w:r w:rsidRPr="0051600D">
        <w:rPr>
          <w:lang w:val="de-CH"/>
        </w:rPr>
        <w:t>Sources</w:t>
      </w:r>
      <w:proofErr w:type="spellEnd"/>
      <w:r w:rsidRPr="0051600D">
        <w:rPr>
          <w:lang w:val="de-CH"/>
        </w:rPr>
        <w:t xml:space="preserve">: </w:t>
      </w:r>
      <w:hyperlink r:id="rId502" w:anchor="jump" w:history="1">
        <w:r w:rsidRPr="0051600D">
          <w:rPr>
            <w:lang w:val="de-CH"/>
          </w:rPr>
          <w:br/>
          <w:t>http://www.vivresavoix.ch/wp-content/uploads/2011/08/Methode-Tomatis-par.pdf</w:t>
        </w:r>
      </w:hyperlink>
      <w:r w:rsidRPr="0051600D">
        <w:rPr>
          <w:lang w:val="de-CH"/>
        </w:rPr>
        <w:t xml:space="preserve"> </w:t>
      </w:r>
      <w:hyperlink r:id="rId503" w:anchor="jump" w:history="1">
        <w:r w:rsidRPr="0051600D">
          <w:rPr>
            <w:lang w:val="de-CH"/>
          </w:rPr>
          <w:br/>
          <w:t>http://docplayer.fr/74542916-La-methode-tomatis-une-pedagogie-de-l-ecoute.html</w:t>
        </w:r>
      </w:hyperlink>
      <w:r w:rsidRPr="0051600D">
        <w:rPr>
          <w:lang w:val="de-CH"/>
        </w:rPr>
        <w:t xml:space="preserve"> </w:t>
      </w:r>
      <w:hyperlink r:id="rId504" w:anchor="jump" w:history="1">
        <w:r w:rsidRPr="0051600D">
          <w:rPr>
            <w:lang w:val="de-CH"/>
          </w:rPr>
          <w:br/>
          <w:t>http://www.tomatis-bw.be/pdf/brochure-TOMATIS.pdf</w:t>
        </w:r>
      </w:hyperlink>
      <w:r w:rsidRPr="0051600D">
        <w:rPr>
          <w:lang w:val="de-CH"/>
        </w:rPr>
        <w:t xml:space="preserve"> </w:t>
      </w:r>
      <w:hyperlink r:id="rId505" w:anchor="jump" w:history="1">
        <w:r w:rsidRPr="0051600D">
          <w:rPr>
            <w:lang w:val="de-CH"/>
          </w:rPr>
          <w:br/>
          <w:t>http://tomatis.fr/fr/decouvrir/histoire-et-developpement/</w:t>
        </w:r>
      </w:hyperlink>
      <w:r w:rsidRPr="0051600D">
        <w:rPr>
          <w:lang w:val="de-CH"/>
        </w:rPr>
        <w:t xml:space="preserve"> </w:t>
      </w:r>
      <w:hyperlink r:id="rId506" w:anchor="jump" w:history="1">
        <w:r w:rsidRPr="0051600D">
          <w:rPr>
            <w:lang w:val="de-CH"/>
          </w:rPr>
          <w:br/>
        </w:r>
        <w:r w:rsidRPr="00603DDE">
          <w:t>http://tomatis.fr/fr/decouvrir/</w:t>
        </w:r>
      </w:hyperlink>
      <w:r>
        <w:t xml:space="preserve"> </w:t>
      </w:r>
      <w:hyperlink r:id="rId507" w:anchor="jump" w:history="1">
        <w:r w:rsidRPr="00603DDE">
          <w:br/>
          <w:t>http://www.affeneoffice.com/affene-office-est-centre-tomatis/</w:t>
        </w:r>
      </w:hyperlink>
    </w:p>
  </w:comment>
  <w:comment w:id="188" w:author="PlagScan" w:date="2018-07-09T22:26:00Z" w:initials="PS">
    <w:p w:rsidR="00E878EA" w:rsidRDefault="00E878EA">
      <w:r>
        <w:annotationRef/>
      </w:r>
      <w:r>
        <w:t xml:space="preserve">Source: </w:t>
      </w:r>
      <w:hyperlink r:id="rId508" w:anchor="jump" w:history="1">
        <w:r w:rsidRPr="00603DDE">
          <w:br/>
          <w:t>https://docplayer.fr/73118218-Psycho-neuro-endocrino-immunologie.html</w:t>
        </w:r>
      </w:hyperlink>
    </w:p>
  </w:comment>
  <w:comment w:id="189" w:author="PlagScan" w:date="2018-07-09T22:26:00Z" w:initials="PS">
    <w:p w:rsidR="00E878EA" w:rsidRDefault="00E878EA">
      <w:r>
        <w:annotationRef/>
      </w:r>
      <w:r>
        <w:t xml:space="preserve">Sources: </w:t>
      </w:r>
      <w:hyperlink r:id="rId509" w:anchor="jump" w:history="1">
        <w:r w:rsidRPr="00603DDE">
          <w:br/>
          <w:t>http://www.vivresavoix.ch/wp-content/uploads/2011/08/Methode-Tomatis-par.pdf</w:t>
        </w:r>
      </w:hyperlink>
      <w:r>
        <w:t xml:space="preserve"> </w:t>
      </w:r>
      <w:hyperlink r:id="rId510" w:anchor="jump" w:history="1">
        <w:r w:rsidRPr="00603DDE">
          <w:br/>
          <w:t>http://docplayer.fr/74542916-La-methode-tomatis-une-pedagogie-de-l-ecoute.html</w:t>
        </w:r>
      </w:hyperlink>
      <w:r>
        <w:t xml:space="preserve"> </w:t>
      </w:r>
      <w:hyperlink r:id="rId511" w:anchor="jump" w:history="1">
        <w:r w:rsidRPr="00603DDE">
          <w:br/>
          <w:t>http://www.tomatis-bw.be/pdf/brochure-TOMATIS.pdf</w:t>
        </w:r>
      </w:hyperlink>
    </w:p>
  </w:comment>
  <w:comment w:id="190" w:author="PlagScan" w:date="2018-07-09T22:26:00Z" w:initials="PS">
    <w:p w:rsidR="00E878EA" w:rsidRDefault="00E878EA">
      <w:r>
        <w:annotationRef/>
      </w:r>
      <w:r>
        <w:t xml:space="preserve">Sources: </w:t>
      </w:r>
      <w:hyperlink r:id="rId512" w:anchor="jump" w:history="1">
        <w:r w:rsidRPr="00603DDE">
          <w:br/>
          <w:t>http://www.vivresavoix.ch/wp-content/uploads/2011/08/Methode-Tomatis-par.pdf</w:t>
        </w:r>
      </w:hyperlink>
      <w:r>
        <w:t xml:space="preserve"> </w:t>
      </w:r>
      <w:hyperlink r:id="rId513" w:anchor="jump" w:history="1">
        <w:r w:rsidRPr="00603DDE">
          <w:br/>
          <w:t>http://docplayer.fr/74542916-La-methode-tomatis-une-pedagogie-de-l-ecoute.html</w:t>
        </w:r>
      </w:hyperlink>
      <w:r>
        <w:t xml:space="preserve"> </w:t>
      </w:r>
      <w:hyperlink r:id="rId514" w:anchor="jump" w:history="1">
        <w:r w:rsidRPr="00603DDE">
          <w:br/>
          <w:t>http://www.tomatis-bw.be/pdf/brochure-TOMATIS.pdf</w:t>
        </w:r>
      </w:hyperlink>
    </w:p>
  </w:comment>
  <w:comment w:id="191" w:author="PlagScan" w:date="2018-07-09T22:26:00Z" w:initials="PS">
    <w:p w:rsidR="00E878EA" w:rsidRDefault="00E878EA">
      <w:r>
        <w:annotationRef/>
      </w:r>
      <w:r>
        <w:t xml:space="preserve">Sources: </w:t>
      </w:r>
      <w:hyperlink r:id="rId515" w:anchor="jump" w:history="1">
        <w:r w:rsidRPr="00603DDE">
          <w:br/>
          <w:t>http://www.vivresavoix.ch/wp-content/uploads/2011/08/Methode-Tomatis-par.pdf</w:t>
        </w:r>
      </w:hyperlink>
      <w:r>
        <w:t xml:space="preserve"> </w:t>
      </w:r>
      <w:hyperlink r:id="rId516" w:anchor="jump" w:history="1">
        <w:r w:rsidRPr="00603DDE">
          <w:br/>
          <w:t>http://docplayer.fr/74542916-La-methode-tomatis-une-pedagogie-de-l-ecoute.html</w:t>
        </w:r>
      </w:hyperlink>
      <w:r>
        <w:t xml:space="preserve"> </w:t>
      </w:r>
      <w:hyperlink r:id="rId517" w:anchor="jump" w:history="1">
        <w:r w:rsidRPr="00603DDE">
          <w:br/>
          <w:t>http://www.tomatis-bw.be/pdf/brochure-TOMATIS.pdf</w:t>
        </w:r>
      </w:hyperlink>
    </w:p>
  </w:comment>
  <w:comment w:id="193" w:author="PlagScan" w:date="2018-07-09T22:26:00Z" w:initials="PS">
    <w:p w:rsidR="00E878EA" w:rsidRDefault="00E878EA">
      <w:r>
        <w:annotationRef/>
      </w:r>
      <w:r>
        <w:t xml:space="preserve">Sources: </w:t>
      </w:r>
      <w:hyperlink r:id="rId518" w:anchor="jump" w:history="1">
        <w:r w:rsidRPr="00603DDE">
          <w:br/>
          <w:t>https://medecin-champel.ch/medecin/orl-geneve/</w:t>
        </w:r>
      </w:hyperlink>
      <w:r>
        <w:t xml:space="preserve"> </w:t>
      </w:r>
      <w:hyperlink r:id="rId519" w:anchor="jump" w:history="1">
        <w:r w:rsidRPr="00603DDE">
          <w:br/>
          <w:t>http://docplayer.fr/52329402-Le-bruit-nuit-il-gravement-a-la-sante.html</w:t>
        </w:r>
      </w:hyperlink>
      <w:r>
        <w:t xml:space="preserve"> </w:t>
      </w:r>
      <w:hyperlink r:id="rId520" w:anchor="jump" w:history="1">
        <w:r w:rsidRPr="00603DDE">
          <w:br/>
          <w:t>http://www.clinique-roosevelt.com/orl/oreille-surdite.html</w:t>
        </w:r>
      </w:hyperlink>
    </w:p>
  </w:comment>
  <w:comment w:id="194" w:author="PlagScan" w:date="2018-07-09T22:26:00Z" w:initials="PS">
    <w:p w:rsidR="00E878EA" w:rsidRDefault="00E878EA">
      <w:r>
        <w:annotationRef/>
      </w:r>
      <w:r>
        <w:t xml:space="preserve">Sources: </w:t>
      </w:r>
      <w:hyperlink r:id="rId521" w:anchor="jump" w:history="1">
        <w:r w:rsidRPr="00603DDE">
          <w:br/>
          <w:t>https://fr.slideshare.net/ethanbowen9849/chroniques-sant-acouphnes-copie</w:t>
        </w:r>
      </w:hyperlink>
      <w:r>
        <w:t xml:space="preserve"> </w:t>
      </w:r>
      <w:hyperlink r:id="rId522" w:anchor="jump" w:history="1">
        <w:r w:rsidRPr="00603DDE">
          <w:br/>
          <w:t>https://medecin-champel.ch/medecin/orl-geneve/</w:t>
        </w:r>
      </w:hyperlink>
      <w:r>
        <w:t xml:space="preserve"> </w:t>
      </w:r>
      <w:hyperlink r:id="rId523" w:anchor="jump" w:history="1">
        <w:r w:rsidRPr="00603DDE">
          <w:br/>
          <w:t>http://docplayer.fr/52329402-Le-bruit-nuit-il-gravement-a-la-sante.html</w:t>
        </w:r>
      </w:hyperlink>
    </w:p>
  </w:comment>
  <w:comment w:id="197" w:author="PlagScan" w:date="2018-07-09T22:26:00Z" w:initials="PS">
    <w:p w:rsidR="00E878EA" w:rsidRDefault="00E878EA">
      <w:r>
        <w:annotationRef/>
      </w:r>
      <w:r>
        <w:t xml:space="preserve">Sources: </w:t>
      </w:r>
      <w:hyperlink r:id="rId524" w:anchor="jump" w:history="1">
        <w:r w:rsidRPr="00603DDE">
          <w:br/>
          <w:t>http://www.tomatis-reims.com/media/images/upload/methode-tomatis.pdf</w:t>
        </w:r>
      </w:hyperlink>
      <w:r>
        <w:t xml:space="preserve"> </w:t>
      </w:r>
      <w:hyperlink r:id="rId525" w:anchor="jump" w:history="1">
        <w:r w:rsidRPr="00603DDE">
          <w:br/>
          <w:t>http://docplayer.fr/18511611-Contact-scd-nancy-1-memoires-scd-uhp-nancy-fr.html</w:t>
        </w:r>
      </w:hyperlink>
      <w:r>
        <w:t xml:space="preserve"> </w:t>
      </w:r>
      <w:hyperlink r:id="rId526" w:anchor="jump" w:history="1">
        <w:r w:rsidRPr="00603DDE">
          <w:br/>
          <w:t>http://tpe-effet-musique.e-monsite.com/pages/les-bienfaits-de-la-musique-sur-le-corps-humain.html</w:t>
        </w:r>
      </w:hyperlink>
    </w:p>
  </w:comment>
  <w:comment w:id="199" w:author="PlagScan" w:date="2018-07-09T22:26:00Z" w:initials="PS">
    <w:p w:rsidR="00E878EA" w:rsidRDefault="00E878EA">
      <w:r>
        <w:annotationRef/>
      </w:r>
      <w:r>
        <w:t xml:space="preserve">Sources: </w:t>
      </w:r>
      <w:hyperlink r:id="rId527" w:anchor="jump" w:history="1">
        <w:r w:rsidRPr="00603DDE">
          <w:br/>
          <w:t>http://auriol.free.fr/psychosonique/tomatis/considerations-TE/considerations-TE-1-8.htm</w:t>
        </w:r>
      </w:hyperlink>
      <w:r>
        <w:t xml:space="preserve"> </w:t>
      </w:r>
      <w:hyperlink r:id="rId528" w:anchor="jump" w:history="1">
        <w:r w:rsidRPr="00603DDE">
          <w:br/>
          <w:t>http://auriol.free.fr/psychosonique/elbeze.htm</w:t>
        </w:r>
      </w:hyperlink>
    </w:p>
  </w:comment>
  <w:comment w:id="200" w:author="PlagScan" w:date="2018-07-09T22:26:00Z" w:initials="PS">
    <w:p w:rsidR="00E878EA" w:rsidRDefault="00E878EA">
      <w:r>
        <w:annotationRef/>
      </w:r>
      <w:r>
        <w:t xml:space="preserve">Source: </w:t>
      </w:r>
      <w:hyperlink r:id="rId529" w:anchor="jump" w:history="1">
        <w:r w:rsidRPr="00603DDE">
          <w:br/>
          <w:t>https://fr.slideshare.net/ethanbowen9849/chroniques-sant-acouphnes-copie</w:t>
        </w:r>
      </w:hyperlink>
    </w:p>
  </w:comment>
  <w:comment w:id="203" w:author="PlagScan" w:date="2018-07-09T22:26:00Z" w:initials="PS">
    <w:p w:rsidR="00E878EA" w:rsidRDefault="00E878EA">
      <w:r>
        <w:annotationRef/>
      </w:r>
      <w:r>
        <w:t xml:space="preserve">Sources: </w:t>
      </w:r>
      <w:hyperlink r:id="rId530" w:anchor="jump" w:history="1">
        <w:r w:rsidRPr="00603DDE">
          <w:br/>
          <w:t>http://www.memofin.fr/uploads/library/pdf/rapport_dispositifs_soutien_creation_entreprises.pdf</w:t>
        </w:r>
      </w:hyperlink>
      <w:r>
        <w:t xml:space="preserve"> </w:t>
      </w:r>
      <w:hyperlink r:id="rId531" w:anchor="jump" w:history="1">
        <w:r w:rsidRPr="00603DDE">
          <w:br/>
          <w:t>http://www.tous-polyglottes.com/index.php/principe-des-formations/l-oreille-electronique</w:t>
        </w:r>
      </w:hyperlink>
    </w:p>
  </w:comment>
  <w:comment w:id="206" w:author="PlagScan" w:date="2018-07-09T22:26:00Z" w:initials="PS">
    <w:p w:rsidR="00E878EA" w:rsidRDefault="00E878EA">
      <w:r>
        <w:annotationRef/>
      </w:r>
      <w:r>
        <w:t xml:space="preserve">Source: </w:t>
      </w:r>
      <w:hyperlink r:id="rId532" w:anchor="jump" w:history="1">
        <w:r w:rsidRPr="00603DDE">
          <w:br/>
          <w:t>https://medecin-champel.ch/medecin/orl-geneve/</w:t>
        </w:r>
      </w:hyperlink>
    </w:p>
  </w:comment>
  <w:comment w:id="207" w:author="PlagScan" w:date="2018-07-09T22:26:00Z" w:initials="PS">
    <w:p w:rsidR="00E878EA" w:rsidRDefault="00E878EA">
      <w:r>
        <w:annotationRef/>
      </w:r>
      <w:r>
        <w:t xml:space="preserve">Sources: </w:t>
      </w:r>
      <w:hyperlink r:id="rId533" w:anchor="jump" w:history="1">
        <w:r w:rsidRPr="00603DDE">
          <w:br/>
          <w:t>http://auriol.free.fr/psychosonique/tomatis/considerations-TE/considerations-TE-1-8.htm</w:t>
        </w:r>
      </w:hyperlink>
      <w:r>
        <w:t xml:space="preserve"> </w:t>
      </w:r>
      <w:hyperlink r:id="rId534" w:anchor="jump" w:history="1">
        <w:r w:rsidRPr="00603DDE">
          <w:br/>
          <w:t>http://auriol.free.fr/psychosonique/elbeze.htm</w:t>
        </w:r>
      </w:hyperlink>
    </w:p>
  </w:comment>
  <w:comment w:id="208" w:author="PlagScan" w:date="2018-07-09T22:26:00Z" w:initials="PS">
    <w:p w:rsidR="00E878EA" w:rsidRDefault="00E878EA">
      <w:r>
        <w:annotationRef/>
      </w:r>
      <w:r>
        <w:t xml:space="preserve">Source: </w:t>
      </w:r>
      <w:hyperlink r:id="rId535" w:anchor="jump" w:history="1">
        <w:r w:rsidRPr="00603DDE">
          <w:br/>
          <w:t>http://auriol.free.fr/psychosonique/tomatis/considerations-TE/considerations-TE-1-8.htm</w:t>
        </w:r>
      </w:hyperlink>
    </w:p>
  </w:comment>
  <w:comment w:id="209" w:author="PlagScan" w:date="2018-07-09T22:26:00Z" w:initials="PS">
    <w:p w:rsidR="00E878EA" w:rsidRDefault="00E878EA">
      <w:r>
        <w:annotationRef/>
      </w:r>
      <w:r>
        <w:t xml:space="preserve">Sources: </w:t>
      </w:r>
      <w:hyperlink r:id="rId536" w:anchor="jump" w:history="1">
        <w:r w:rsidRPr="00603DDE">
          <w:br/>
          <w:t>http://auriol.free.fr/psychosonique/tomatis/considerations-TE/considerations-TE-1-8.htm</w:t>
        </w:r>
      </w:hyperlink>
      <w:r>
        <w:t xml:space="preserve"> </w:t>
      </w:r>
      <w:hyperlink r:id="rId537" w:anchor="jump" w:history="1">
        <w:r w:rsidRPr="00603DDE">
          <w:br/>
          <w:t>http://auriol.free.fr/psychosonique/elbeze.htm</w:t>
        </w:r>
      </w:hyperlink>
    </w:p>
  </w:comment>
  <w:comment w:id="210" w:author="PlagScan" w:date="2018-07-09T22:26:00Z" w:initials="PS">
    <w:p w:rsidR="00E878EA" w:rsidRDefault="00E878EA">
      <w:r>
        <w:annotationRef/>
      </w:r>
      <w:r>
        <w:t xml:space="preserve">Sources: </w:t>
      </w:r>
      <w:hyperlink r:id="rId538" w:anchor="jump" w:history="1">
        <w:r w:rsidRPr="00603DDE">
          <w:br/>
          <w:t>http://auriol.free.fr/psychosonique/tomatis/considerations-TE/considerations-TE-1-8.htm</w:t>
        </w:r>
      </w:hyperlink>
      <w:r>
        <w:t xml:space="preserve"> </w:t>
      </w:r>
      <w:hyperlink r:id="rId539" w:anchor="jump" w:history="1">
        <w:r w:rsidRPr="00603DDE">
          <w:br/>
          <w:t>http://auriol.free.fr/psychosonique/elbeze.htm</w:t>
        </w:r>
      </w:hyperlink>
    </w:p>
  </w:comment>
  <w:comment w:id="211" w:author="PlagScan" w:date="2018-07-09T22:26:00Z" w:initials="PS">
    <w:p w:rsidR="00E878EA" w:rsidRDefault="00E878EA">
      <w:r>
        <w:annotationRef/>
      </w:r>
      <w:r>
        <w:t xml:space="preserve">Source: </w:t>
      </w:r>
      <w:hyperlink r:id="rId540" w:anchor="jump" w:history="1">
        <w:r w:rsidRPr="00603DDE">
          <w:br/>
          <w:t>http://auriol.free.fr/psychosonique/tomatis/considerations-TE/considerations-TE-1-8.htm</w:t>
        </w:r>
      </w:hyperlink>
    </w:p>
  </w:comment>
  <w:comment w:id="212" w:author="PlagScan" w:date="2018-07-09T22:26:00Z" w:initials="PS">
    <w:p w:rsidR="00E878EA" w:rsidRDefault="00E878EA">
      <w:r>
        <w:annotationRef/>
      </w:r>
      <w:r>
        <w:t xml:space="preserve">Source: </w:t>
      </w:r>
      <w:hyperlink r:id="rId541" w:anchor="jump" w:history="1">
        <w:r w:rsidRPr="00603DDE">
          <w:br/>
          <w:t>http://auriol.free.fr/psychosonique/tomatis/considerations-TE/considerations-TE-1-8.htm</w:t>
        </w:r>
      </w:hyperlink>
    </w:p>
  </w:comment>
  <w:comment w:id="213" w:author="PlagScan" w:date="2018-07-09T22:26:00Z" w:initials="PS">
    <w:p w:rsidR="00E878EA" w:rsidRDefault="00E878EA">
      <w:r>
        <w:annotationRef/>
      </w:r>
      <w:r>
        <w:t xml:space="preserve">Source: </w:t>
      </w:r>
      <w:hyperlink r:id="rId542" w:anchor="jump" w:history="1">
        <w:r w:rsidRPr="00603DDE">
          <w:br/>
          <w:t>http://auriol.free.fr/psychosonique/tomatis/considerations-TE/considerations-TE-1-8.htm</w:t>
        </w:r>
      </w:hyperlink>
    </w:p>
  </w:comment>
  <w:comment w:id="214" w:author="PlagScan" w:date="2018-07-09T22:26:00Z" w:initials="PS">
    <w:p w:rsidR="00E878EA" w:rsidRDefault="00E878EA">
      <w:r>
        <w:annotationRef/>
      </w:r>
      <w:r>
        <w:t xml:space="preserve">Sources: </w:t>
      </w:r>
      <w:hyperlink r:id="rId543" w:anchor="jump" w:history="1">
        <w:r w:rsidRPr="00603DDE">
          <w:br/>
          <w:t>https://www.evarisk.com/prevention-2/penibilite/seuils-de-penibilite/</w:t>
        </w:r>
      </w:hyperlink>
      <w:r>
        <w:t xml:space="preserve"> </w:t>
      </w:r>
      <w:hyperlink r:id="rId544" w:anchor="jump" w:history="1">
        <w:r w:rsidRPr="00603DDE">
          <w:br/>
          <w:t>http://auriol.free.fr/psychosonique/tomatis/considerations-TE/considerations-TE-1-8.htm</w:t>
        </w:r>
      </w:hyperlink>
    </w:p>
  </w:comment>
  <w:comment w:id="217" w:author="PlagScan" w:date="2018-07-09T22:26:00Z" w:initials="PS">
    <w:p w:rsidR="00E878EA" w:rsidRDefault="00E878EA">
      <w:r>
        <w:annotationRef/>
      </w:r>
      <w:r>
        <w:t xml:space="preserve">Sources: </w:t>
      </w:r>
      <w:hyperlink r:id="rId545" w:anchor="jump" w:history="1">
        <w:r w:rsidRPr="00603DDE">
          <w:br/>
          <w:t>http://www.vivresavoix.ch/wp-content/uploads/2011/08/Methode-Tomatis-par.pdf</w:t>
        </w:r>
      </w:hyperlink>
      <w:r>
        <w:t xml:space="preserve"> </w:t>
      </w:r>
      <w:hyperlink r:id="rId546" w:anchor="jump" w:history="1">
        <w:r w:rsidRPr="00603DDE">
          <w:br/>
          <w:t>http://docplayer.fr/74542916-La-methode-tomatis-une-pedagogie-de-l-ecoute.html</w:t>
        </w:r>
      </w:hyperlink>
      <w:r>
        <w:t xml:space="preserve"> </w:t>
      </w:r>
      <w:hyperlink r:id="rId547" w:anchor="jump" w:history="1">
        <w:r w:rsidRPr="00603DDE">
          <w:br/>
          <w:t>http://www.tomatis-bw.be/pdf/brochure-TOMATIS.pdf</w:t>
        </w:r>
      </w:hyperlink>
      <w:r>
        <w:t xml:space="preserve"> </w:t>
      </w:r>
      <w:hyperlink r:id="rId548" w:anchor="jump" w:history="1">
        <w:r w:rsidRPr="00603DDE">
          <w:br/>
          <w:t>http://tomatis.fr/fr/resultats/</w:t>
        </w:r>
      </w:hyperlink>
    </w:p>
  </w:comment>
  <w:comment w:id="218" w:author="PlagScan" w:date="2018-07-09T22:26:00Z" w:initials="PS">
    <w:p w:rsidR="00E878EA" w:rsidRDefault="00E878EA">
      <w:r>
        <w:annotationRef/>
      </w:r>
      <w:r>
        <w:t xml:space="preserve">Sources: </w:t>
      </w:r>
      <w:hyperlink r:id="rId549" w:anchor="jump" w:history="1">
        <w:r w:rsidRPr="00603DDE">
          <w:br/>
          <w:t>http://tomatis.fr/fr/resultats/</w:t>
        </w:r>
      </w:hyperlink>
      <w:r>
        <w:t xml:space="preserve"> </w:t>
      </w:r>
      <w:hyperlink r:id="rId550" w:anchor="jump" w:history="1">
        <w:r w:rsidRPr="00603DDE">
          <w:br/>
          <w:t>http://www.vivresavoix.ch/wp-content/uploads/2011/08/Methode-Tomatis-par.pdf</w:t>
        </w:r>
      </w:hyperlink>
      <w:r>
        <w:t xml:space="preserve"> </w:t>
      </w:r>
      <w:hyperlink r:id="rId551" w:anchor="jump" w:history="1">
        <w:r w:rsidRPr="00603DDE">
          <w:br/>
          <w:t>http://docplayer.fr/74542916-La-methode-tomatis-une-pedagogie-de-l-ecoute.html</w:t>
        </w:r>
      </w:hyperlink>
      <w:r>
        <w:t xml:space="preserve"> </w:t>
      </w:r>
      <w:hyperlink r:id="rId552" w:anchor="jump" w:history="1">
        <w:r w:rsidRPr="00603DDE">
          <w:br/>
          <w:t>http://www.tomatis-bw.be/pdf/brochure-TOMATIS.pdf</w:t>
        </w:r>
      </w:hyperlink>
    </w:p>
  </w:comment>
  <w:comment w:id="219" w:author="PlagScan" w:date="2018-07-09T22:26:00Z" w:initials="PS">
    <w:p w:rsidR="00E878EA" w:rsidRDefault="00E878EA">
      <w:r>
        <w:annotationRef/>
      </w:r>
      <w:r>
        <w:t xml:space="preserve">Source: </w:t>
      </w:r>
      <w:hyperlink r:id="rId553" w:anchor="jump" w:history="1">
        <w:r w:rsidRPr="00603DDE">
          <w:br/>
          <w:t>http://www.memofin.fr/uploads/library/pdf/rapport_dispositifs_soutien_creation_entreprises.pdf</w:t>
        </w:r>
      </w:hyperlink>
    </w:p>
  </w:comment>
  <w:comment w:id="220" w:author="PlagScan" w:date="2018-07-09T22:26:00Z" w:initials="PS">
    <w:p w:rsidR="00E878EA" w:rsidRDefault="00E878EA">
      <w:r>
        <w:annotationRef/>
      </w:r>
      <w:r>
        <w:t xml:space="preserve">Sources: </w:t>
      </w:r>
      <w:hyperlink r:id="rId554" w:anchor="jump" w:history="1">
        <w:r w:rsidRPr="00603DDE">
          <w:br/>
          <w:t>http://www.memofin.fr/uploads/library/pdf/rapport_dispositifs_soutien_creation_entreprises.pdf</w:t>
        </w:r>
      </w:hyperlink>
      <w:r>
        <w:t xml:space="preserve"> </w:t>
      </w:r>
      <w:hyperlink r:id="rId555" w:anchor="jump" w:history="1">
        <w:r w:rsidRPr="00603DDE">
          <w:br/>
          <w:t>https://lacreationdansunfauteuil.files.wordpress.com/2013/03/rapport-cour-des-comptes_tome11.pdf</w:t>
        </w:r>
      </w:hyperlink>
    </w:p>
  </w:comment>
  <w:comment w:id="221" w:author="PlagScan" w:date="2018-07-09T22:26:00Z" w:initials="PS">
    <w:p w:rsidR="00E878EA" w:rsidRDefault="00E878EA">
      <w:r>
        <w:annotationRef/>
      </w:r>
      <w:r>
        <w:t xml:space="preserve">Sources: </w:t>
      </w:r>
      <w:hyperlink r:id="rId556" w:anchor="jump" w:history="1">
        <w:r w:rsidRPr="00603DDE">
          <w:br/>
          <w:t>http://www.memofin.fr/uploads/library/pdf/rapport_dispositifs_soutien_creation_entreprises.pdf</w:t>
        </w:r>
      </w:hyperlink>
      <w:r>
        <w:t xml:space="preserve"> </w:t>
      </w:r>
      <w:hyperlink r:id="rId557" w:anchor="jump" w:history="1">
        <w:r w:rsidRPr="00603DDE">
          <w:br/>
          <w:t>https://lacreationdansunfauteuil.files.wordpress.com/2013/03/rapport-cour-des-comptes_tome11.pdf</w:t>
        </w:r>
      </w:hyperlink>
    </w:p>
  </w:comment>
  <w:comment w:id="222" w:author="PlagScan" w:date="2018-07-09T22:26:00Z" w:initials="PS">
    <w:p w:rsidR="00E878EA" w:rsidRDefault="00E878EA">
      <w:r>
        <w:annotationRef/>
      </w:r>
      <w:r>
        <w:t xml:space="preserve">Sources: </w:t>
      </w:r>
      <w:hyperlink r:id="rId558" w:anchor="jump" w:history="1">
        <w:r w:rsidRPr="00603DDE">
          <w:br/>
          <w:t>http://www.memofin.fr/uploads/library/pdf/rapport_dispositifs_soutien_creation_entreprises.pdf</w:t>
        </w:r>
      </w:hyperlink>
      <w:r>
        <w:t xml:space="preserve"> </w:t>
      </w:r>
      <w:hyperlink r:id="rId559" w:anchor="jump" w:history="1">
        <w:r w:rsidRPr="00603DDE">
          <w:br/>
          <w:t>http://docplayer.fr/18511611-Contact-scd-nancy-1-memoires-scd-uhp-nancy-fr.html</w:t>
        </w:r>
      </w:hyperlink>
      <w:r>
        <w:t xml:space="preserve"> </w:t>
      </w:r>
      <w:hyperlink r:id="rId560" w:anchor="jump" w:history="1">
        <w:r w:rsidRPr="00603DDE">
          <w:br/>
          <w:t>http://docplayer.fr/52329402-Le-bruit-nuit-il-gravement-a-la-sante.html</w:t>
        </w:r>
      </w:hyperlink>
      <w:r>
        <w:t xml:space="preserve"> </w:t>
      </w:r>
      <w:hyperlink r:id="rId561" w:anchor="jump" w:history="1">
        <w:r w:rsidRPr="00603DDE">
          <w:br/>
          <w:t>http://ao.um5s.ac.ma/jspui/bitstream/123456789/14569/1/P0752008.pdf</w:t>
        </w:r>
      </w:hyperlink>
      <w:r>
        <w:t xml:space="preserve"> </w:t>
      </w:r>
      <w:hyperlink r:id="rId562" w:anchor="jump" w:history="1">
        <w:r w:rsidRPr="00603DDE">
          <w:br/>
          <w:t>http://docplayer.fr/69148948-Sarah-larroche-to-cite-this-version-hal-id-dumas-https-dumas-ccsd-cnrs-fr-dumas.html</w:t>
        </w:r>
      </w:hyperlink>
      <w:r>
        <w:t xml:space="preserve"> </w:t>
      </w:r>
      <w:hyperlink r:id="rId563" w:anchor="jump" w:history="1">
        <w:r w:rsidRPr="00603DDE">
          <w:br/>
          <w:t>https://medecin-champel.ch/medecin/orl-geneve/</w:t>
        </w:r>
      </w:hyperlink>
      <w:r>
        <w:t xml:space="preserve"> </w:t>
      </w:r>
      <w:hyperlink r:id="rId564" w:anchor="jump" w:history="1">
        <w:r w:rsidRPr="00603DDE">
          <w:br/>
          <w:t>http://www.clinique-roosevelt.com/orl/oreille-surdite.html</w:t>
        </w:r>
      </w:hyperlink>
      <w:r>
        <w:t xml:space="preserve"> </w:t>
      </w:r>
      <w:hyperlink r:id="rId565" w:anchor="jump" w:history="1">
        <w:r w:rsidRPr="00603DDE">
          <w:br/>
          <w:t>https://fr.slideshare.net/ethanbowen9849/chroniques-sant-acouphnes-copie</w:t>
        </w:r>
      </w:hyperlink>
      <w:r>
        <w:t xml:space="preserve"> </w:t>
      </w:r>
      <w:hyperlink r:id="rId566" w:anchor="jump" w:history="1">
        <w:r w:rsidRPr="00603DDE">
          <w:br/>
          <w:t>https://www.grandlyon.com/fileadmin/user_upload/media/pdf/grands-projets/garibaldi/concertation/20100617_gl_garibaldi_at_environnemt_cr.pdf</w:t>
        </w:r>
      </w:hyperlink>
      <w:r>
        <w:t xml:space="preserve"> </w:t>
      </w:r>
      <w:hyperlink r:id="rId567" w:anchor="jump" w:history="1">
        <w:r w:rsidRPr="00603DDE">
          <w:br/>
          <w:t>https://tpesurditeintegration2016.wordpress.com/2016/02/17/partie-i-fonctionnement-de-loreille/</w:t>
        </w:r>
      </w:hyperlink>
      <w:r>
        <w:t xml:space="preserve"> </w:t>
      </w:r>
      <w:hyperlink r:id="rId568" w:anchor="jump" w:history="1">
        <w:r w:rsidRPr="00603DDE">
          <w:br/>
          <w:t>https://fr.slideshare.net/ethanbowen9849/chroniques-santprotectionoreille-biorl</w:t>
        </w:r>
      </w:hyperlink>
      <w:r>
        <w:t xml:space="preserve"> </w:t>
      </w:r>
      <w:hyperlink r:id="rId569" w:anchor="jump" w:history="1">
        <w:r w:rsidRPr="00603DDE">
          <w:br/>
          <w:t>http://clesnes.blog.lemonde.fr/2010/12/15/du-calm/</w:t>
        </w:r>
      </w:hyperlink>
      <w:r>
        <w:t xml:space="preserve"> </w:t>
      </w:r>
      <w:hyperlink r:id="rId570" w:anchor="jump" w:history="1">
        <w:r w:rsidRPr="00603DDE">
          <w:br/>
          <w:t>http://docplayer.fr/11845101-Kit-de-survie-pour-elaborer-un-marche-d-etudes-ou-de-conseils.html</w:t>
        </w:r>
      </w:hyperlink>
    </w:p>
  </w:comment>
  <w:comment w:id="225" w:author="PlagScan" w:date="2018-07-09T22:26:00Z" w:initials="PS">
    <w:p w:rsidR="00E878EA" w:rsidRDefault="00E878EA">
      <w:r>
        <w:annotationRef/>
      </w:r>
      <w:r>
        <w:t xml:space="preserve">Sources: </w:t>
      </w:r>
      <w:hyperlink r:id="rId571" w:anchor="jump" w:history="1">
        <w:r w:rsidRPr="00603DDE">
          <w:br/>
          <w:t>http://docplayer.fr/19377998-L-integration-des-langues-vivantes.html</w:t>
        </w:r>
      </w:hyperlink>
      <w:r>
        <w:t xml:space="preserve"> </w:t>
      </w:r>
      <w:hyperlink r:id="rId572" w:anchor="jump" w:history="1">
        <w:r w:rsidRPr="00603DDE">
          <w:br/>
          <w:t>https://fr.wiktionary.org/wiki/accommodation</w:t>
        </w:r>
      </w:hyperlink>
      <w:r>
        <w:t xml:space="preserve"> </w:t>
      </w:r>
      <w:hyperlink r:id="rId573" w:anchor="jump" w:history="1">
        <w:r w:rsidRPr="00603DDE">
          <w:br/>
          <w:t>http://www.sanakirja.org/search.php?id=13951&amp;l2=17</w:t>
        </w:r>
      </w:hyperlink>
    </w:p>
  </w:comment>
  <w:comment w:id="226" w:author="PlagScan" w:date="2018-07-09T22:26:00Z" w:initials="PS">
    <w:p w:rsidR="00E878EA" w:rsidRDefault="00E878EA">
      <w:r>
        <w:annotationRef/>
      </w:r>
      <w:r>
        <w:t xml:space="preserve">Sources: </w:t>
      </w:r>
      <w:hyperlink r:id="rId574" w:anchor="jump" w:history="1">
        <w:r w:rsidRPr="00603DDE">
          <w:br/>
          <w:t>http://www.tous-polyglottes.com/index.php/principe-des-formations/l-oreille-electronique</w:t>
        </w:r>
      </w:hyperlink>
      <w:r>
        <w:t xml:space="preserve"> </w:t>
      </w:r>
      <w:hyperlink r:id="rId575" w:anchor="jump" w:history="1">
        <w:r w:rsidRPr="00603DDE">
          <w:br/>
          <w:t>https://fr.wiktionary.org/wiki/accommodation</w:t>
        </w:r>
      </w:hyperlink>
      <w:r>
        <w:t xml:space="preserve"> </w:t>
      </w:r>
      <w:hyperlink r:id="rId576" w:anchor="jump" w:history="1">
        <w:r w:rsidRPr="00603DDE">
          <w:br/>
          <w:t>http://docplayer.fr/19377998-L-integration-des-langues-vivantes.html</w:t>
        </w:r>
      </w:hyperlink>
      <w:r>
        <w:t xml:space="preserve"> </w:t>
      </w:r>
      <w:hyperlink r:id="rId577" w:anchor="jump" w:history="1">
        <w:r w:rsidRPr="00603DDE">
          <w:br/>
          <w:t>http://www.tomatis-reims.com/media/images/upload/methode-tomatis.pdf</w:t>
        </w:r>
      </w:hyperlink>
      <w:r>
        <w:t xml:space="preserve"> </w:t>
      </w:r>
      <w:hyperlink r:id="rId578" w:anchor="jump" w:history="1">
        <w:r w:rsidRPr="00603DDE">
          <w:br/>
          <w:t>http://www.langaj.fr/biographie-dr-alfred-tomatis/</w:t>
        </w:r>
      </w:hyperlink>
      <w:r>
        <w:t xml:space="preserve"> </w:t>
      </w:r>
      <w:hyperlink r:id="rId579" w:anchor="jump" w:history="1">
        <w:r w:rsidRPr="00603DDE">
          <w:br/>
          <w:t>http://www.sanakirja.org/search.php?id=13951&amp;l2=17</w:t>
        </w:r>
      </w:hyperlink>
    </w:p>
  </w:comment>
  <w:comment w:id="227" w:author="PlagScan" w:date="2018-07-09T22:26:00Z" w:initials="PS">
    <w:p w:rsidR="00E878EA" w:rsidRDefault="00E878EA">
      <w:r>
        <w:annotationRef/>
      </w:r>
      <w:r>
        <w:t xml:space="preserve">Sources: </w:t>
      </w:r>
      <w:hyperlink r:id="rId580" w:anchor="jump" w:history="1">
        <w:r w:rsidRPr="00603DDE">
          <w:br/>
          <w:t>http://www.tomatis-reims.com/media/images/upload/methode-tomatis.pdf</w:t>
        </w:r>
      </w:hyperlink>
      <w:r>
        <w:t xml:space="preserve"> </w:t>
      </w:r>
      <w:hyperlink r:id="rId581" w:anchor="jump" w:history="1">
        <w:r w:rsidRPr="00603DDE">
          <w:br/>
          <w:t>http://docplayer.fr/19377998-L-integration-des-langues-vivantes.html</w:t>
        </w:r>
      </w:hyperlink>
      <w:r>
        <w:t xml:space="preserve"> </w:t>
      </w:r>
      <w:hyperlink r:id="rId582" w:anchor="jump" w:history="1">
        <w:r w:rsidRPr="00603DDE">
          <w:br/>
          <w:t>https://fr.wiktionary.org/wiki/accommodation</w:t>
        </w:r>
      </w:hyperlink>
      <w:r>
        <w:t xml:space="preserve"> </w:t>
      </w:r>
      <w:hyperlink r:id="rId583" w:anchor="jump" w:history="1">
        <w:r w:rsidRPr="00603DDE">
          <w:br/>
          <w:t>http://www.tous-polyglottes.com/index.php/principe-des-formations/l-oreille-electronique</w:t>
        </w:r>
      </w:hyperlink>
      <w:r>
        <w:t xml:space="preserve"> </w:t>
      </w:r>
      <w:hyperlink r:id="rId584" w:anchor="jump" w:history="1">
        <w:r w:rsidRPr="00603DDE">
          <w:br/>
          <w:t>http://www.sanakirja.org/search.php?id=13951&amp;l2=17</w:t>
        </w:r>
      </w:hyperlink>
    </w:p>
  </w:comment>
  <w:comment w:id="228" w:author="PlagScan" w:date="2018-07-09T22:26:00Z" w:initials="PS">
    <w:p w:rsidR="00E878EA" w:rsidRDefault="00E878EA">
      <w:r>
        <w:annotationRef/>
      </w:r>
      <w:r>
        <w:t xml:space="preserve">Source: </w:t>
      </w:r>
      <w:hyperlink r:id="rId585" w:anchor="jump" w:history="1">
        <w:r w:rsidRPr="00603DDE">
          <w:br/>
          <w:t>http://docplayer.fr/19377998-L-integration-des-langues-vivantes.html</w:t>
        </w:r>
      </w:hyperlink>
    </w:p>
  </w:comment>
  <w:comment w:id="229" w:author="Anne" w:date="2018-07-09T14:26:00Z" w:initials="A">
    <w:p w:rsidR="00E878EA" w:rsidRDefault="00E878EA">
      <w:pPr>
        <w:pStyle w:val="Commentaire"/>
      </w:pPr>
      <w:r>
        <w:rPr>
          <w:rStyle w:val="Marquedecommentaire"/>
        </w:rPr>
        <w:annotationRef/>
      </w:r>
      <w:proofErr w:type="gramStart"/>
      <w:r>
        <w:t>nouvelle</w:t>
      </w:r>
      <w:proofErr w:type="gramEnd"/>
      <w:r>
        <w:t xml:space="preserve"> hypothèse plutôt pour un travail futur</w:t>
      </w:r>
    </w:p>
  </w:comment>
  <w:comment w:id="230" w:author="Anne" w:date="2018-07-09T14:25:00Z" w:initials="A">
    <w:p w:rsidR="00E878EA" w:rsidRDefault="00E878EA">
      <w:pPr>
        <w:pStyle w:val="Commentaire"/>
      </w:pPr>
      <w:r>
        <w:rPr>
          <w:rStyle w:val="Marquedecommentaire"/>
        </w:rPr>
        <w:annotationRef/>
      </w:r>
      <w:proofErr w:type="gramStart"/>
      <w:r>
        <w:t>intéressant</w:t>
      </w:r>
      <w:proofErr w:type="gramEnd"/>
      <w:r>
        <w:t>, donne des perspectives de piste de travail pour la suite !</w:t>
      </w:r>
    </w:p>
  </w:comment>
  <w:comment w:id="231" w:author="PlagScan" w:date="2018-07-09T22:26:00Z" w:initials="PS">
    <w:p w:rsidR="00E878EA" w:rsidRDefault="00E878EA">
      <w:r>
        <w:annotationRef/>
      </w:r>
      <w:r>
        <w:t xml:space="preserve">Source: </w:t>
      </w:r>
      <w:hyperlink r:id="rId586" w:anchor="jump" w:history="1">
        <w:r w:rsidRPr="00603DDE">
          <w:br/>
          <w:t>http://docplayer.fr/19377998-L-integration-des-langues-vivantes.html</w:t>
        </w:r>
      </w:hyperlink>
    </w:p>
  </w:comment>
  <w:comment w:id="232" w:author="Anne" w:date="2018-07-09T14:24:00Z" w:initials="A">
    <w:p w:rsidR="00E878EA" w:rsidRDefault="00E878EA">
      <w:pPr>
        <w:pStyle w:val="Commentaire"/>
      </w:pPr>
      <w:r>
        <w:rPr>
          <w:rStyle w:val="Marquedecommentaire"/>
        </w:rPr>
        <w:annotationRef/>
      </w:r>
      <w:proofErr w:type="gramStart"/>
      <w:r>
        <w:t>attention</w:t>
      </w:r>
      <w:proofErr w:type="gramEnd"/>
      <w:r>
        <w:t>, mélange confus entre écoute, art, musique et thérapie...ne peut figurer tel quel dans ton travail</w:t>
      </w:r>
    </w:p>
    <w:p w:rsidR="00E878EA" w:rsidRDefault="00E878EA">
      <w:pPr>
        <w:pStyle w:val="Commentaire"/>
      </w:pPr>
    </w:p>
  </w:comment>
  <w:comment w:id="236" w:author="Anne" w:date="2018-07-09T14:26:00Z" w:initials="A">
    <w:p w:rsidR="00E878EA" w:rsidRDefault="00E878EA">
      <w:pPr>
        <w:pStyle w:val="Commentaire"/>
      </w:pPr>
      <w:r>
        <w:rPr>
          <w:rStyle w:val="Marquedecommentaire"/>
        </w:rPr>
        <w:annotationRef/>
      </w:r>
      <w:r>
        <w:t>Phrase gratuite si pas explicitée</w:t>
      </w:r>
    </w:p>
  </w:comment>
  <w:comment w:id="238" w:author="Anne" w:date="2018-07-09T14:28:00Z" w:initials="A">
    <w:p w:rsidR="00E878EA" w:rsidRDefault="00E878EA">
      <w:pPr>
        <w:pStyle w:val="Commentaire"/>
      </w:pPr>
      <w:r>
        <w:rPr>
          <w:rStyle w:val="Marquedecommentaire"/>
        </w:rPr>
        <w:annotationRef/>
      </w:r>
      <w:proofErr w:type="gramStart"/>
      <w:r>
        <w:t>attention</w:t>
      </w:r>
      <w:proofErr w:type="gramEnd"/>
      <w:r>
        <w:t>, chapitre au terrain glissant... poser les questions autrement, il y a autant d’avant-après avec la MT, mais la transformation se manifestera peut-être autrement</w:t>
      </w:r>
    </w:p>
  </w:comment>
  <w:comment w:id="239" w:author="Anne" w:date="2018-07-09T14:23:00Z" w:initials="A">
    <w:p w:rsidR="00E878EA" w:rsidRDefault="00E878EA">
      <w:pPr>
        <w:pStyle w:val="Commentaire"/>
      </w:pPr>
      <w:r>
        <w:rPr>
          <w:rStyle w:val="Marquedecommentaire"/>
        </w:rPr>
        <w:annotationRef/>
      </w:r>
      <w:proofErr w:type="gramStart"/>
      <w:r>
        <w:t>attention</w:t>
      </w:r>
      <w:proofErr w:type="gramEnd"/>
      <w:r>
        <w:t xml:space="preserve"> à ne pas partir dans des sujets d’autres études...</w:t>
      </w:r>
    </w:p>
  </w:comment>
  <w:comment w:id="242" w:author="Anne" w:date="2018-07-09T14:22:00Z" w:initials="A">
    <w:p w:rsidR="00E878EA" w:rsidRDefault="00E878EA">
      <w:pPr>
        <w:pStyle w:val="Commentaire"/>
      </w:pPr>
      <w:r>
        <w:rPr>
          <w:rStyle w:val="Marquedecommentaire"/>
        </w:rPr>
        <w:annotationRef/>
      </w:r>
      <w:proofErr w:type="gramStart"/>
      <w:r>
        <w:t>réflexions</w:t>
      </w:r>
      <w:proofErr w:type="gramEnd"/>
      <w:r>
        <w:t xml:space="preserve"> gratuites telles quelles. A supprimer ou approfondir</w:t>
      </w:r>
    </w:p>
  </w:comment>
  <w:comment w:id="243" w:author="Anne" w:date="2018-07-09T14:09:00Z" w:initials="A">
    <w:p w:rsidR="00E878EA" w:rsidRDefault="00E878EA">
      <w:pPr>
        <w:pStyle w:val="Commentaire"/>
      </w:pPr>
      <w:r>
        <w:rPr>
          <w:rStyle w:val="Marquedecommentaire"/>
        </w:rPr>
        <w:annotationRef/>
      </w:r>
      <w:proofErr w:type="gramStart"/>
      <w:r>
        <w:t>interprétations</w:t>
      </w:r>
      <w:proofErr w:type="gramEnd"/>
      <w:r>
        <w:t xml:space="preserve"> et non données</w:t>
      </w:r>
    </w:p>
  </w:comment>
  <w:comment w:id="244" w:author="PlagScan" w:date="2018-07-09T22:26:00Z" w:initials="PS">
    <w:p w:rsidR="00E878EA" w:rsidRDefault="00E878EA">
      <w:r>
        <w:annotationRef/>
      </w:r>
      <w:r>
        <w:t xml:space="preserve">Source: </w:t>
      </w:r>
      <w:hyperlink r:id="rId587" w:anchor="jump" w:history="1">
        <w:r w:rsidRPr="00603DDE">
          <w:br/>
          <w:t>https://atlantis-vzw.com/test-decoute.html</w:t>
        </w:r>
      </w:hyperlink>
    </w:p>
  </w:comment>
  <w:comment w:id="245" w:author="PlagScan" w:date="2018-07-09T22:26:00Z" w:initials="PS">
    <w:p w:rsidR="00E878EA" w:rsidRDefault="00E878EA">
      <w:r>
        <w:annotationRef/>
      </w:r>
      <w:r>
        <w:t xml:space="preserve">Source: </w:t>
      </w:r>
      <w:hyperlink r:id="rId588" w:anchor="jump" w:history="1">
        <w:r w:rsidRPr="00603DDE">
          <w:br/>
          <w:t>https://atlantis-vzw.com/test-decoute.html</w:t>
        </w:r>
      </w:hyperlink>
    </w:p>
  </w:comment>
  <w:comment w:id="246" w:author="PlagScan" w:date="2018-07-09T22:26:00Z" w:initials="PS">
    <w:p w:rsidR="00E878EA" w:rsidRDefault="00E878EA">
      <w:r>
        <w:annotationRef/>
      </w:r>
      <w:r>
        <w:t xml:space="preserve">Source: </w:t>
      </w:r>
      <w:hyperlink r:id="rId589" w:anchor="jump" w:history="1">
        <w:r w:rsidRPr="00603DDE">
          <w:br/>
          <w:t>https://atlantis-vzw.com/test-decoute.html</w:t>
        </w:r>
      </w:hyperlink>
    </w:p>
  </w:comment>
  <w:comment w:id="247" w:author="PlagScan" w:date="2018-07-09T22:26:00Z" w:initials="PS">
    <w:p w:rsidR="00E878EA" w:rsidRDefault="00E878EA">
      <w:r>
        <w:annotationRef/>
      </w:r>
      <w:r>
        <w:t xml:space="preserve">Source: </w:t>
      </w:r>
      <w:hyperlink r:id="rId590" w:anchor="jump" w:history="1">
        <w:r w:rsidRPr="00603DDE">
          <w:br/>
          <w:t>https://atlantis-vzw.com/test-decoute.html</w:t>
        </w:r>
      </w:hyperlink>
    </w:p>
  </w:comment>
  <w:comment w:id="248" w:author="Anne" w:date="2018-07-09T14:04:00Z" w:initials="A">
    <w:p w:rsidR="00E878EA" w:rsidRDefault="00E878EA">
      <w:pPr>
        <w:pStyle w:val="Commentaire"/>
      </w:pPr>
      <w:r>
        <w:rPr>
          <w:rStyle w:val="Marquedecommentaire"/>
        </w:rPr>
        <w:annotationRef/>
      </w:r>
      <w:proofErr w:type="gramStart"/>
      <w:r>
        <w:t>selon</w:t>
      </w:r>
      <w:proofErr w:type="gramEnd"/>
      <w:r>
        <w:t xml:space="preserve"> les critères retenus par les tests </w:t>
      </w:r>
      <w:proofErr w:type="spellStart"/>
      <w:r>
        <w:t>Tomatis</w:t>
      </w:r>
      <w:proofErr w:type="spellEnd"/>
    </w:p>
  </w:comment>
  <w:comment w:id="249" w:author="Anne" w:date="2018-07-09T14:07:00Z" w:initials="A">
    <w:p w:rsidR="00E878EA" w:rsidRDefault="00E878EA">
      <w:pPr>
        <w:pStyle w:val="Commentaire"/>
      </w:pPr>
      <w:r>
        <w:rPr>
          <w:rStyle w:val="Marquedecommentaire"/>
        </w:rPr>
        <w:annotationRef/>
      </w:r>
      <w:proofErr w:type="gramStart"/>
      <w:r>
        <w:t>quelle</w:t>
      </w:r>
      <w:proofErr w:type="gramEnd"/>
      <w:r>
        <w:t xml:space="preserve"> est ton hypothèse parmi tout cela ? Tu dois reprendre ou compléter celle du chap. 1 et ne peux en introduire  plusieurs autres à la fin</w:t>
      </w:r>
    </w:p>
  </w:comment>
  <w:comment w:id="250" w:author="PlagScan" w:date="2018-07-09T22:26:00Z" w:initials="PS">
    <w:p w:rsidR="00E878EA" w:rsidRDefault="00E878EA">
      <w:r>
        <w:annotationRef/>
      </w:r>
      <w:r>
        <w:t xml:space="preserve">Sources: </w:t>
      </w:r>
      <w:hyperlink r:id="rId591" w:anchor="jump" w:history="1">
        <w:r w:rsidRPr="00603DDE">
          <w:br/>
          <w:t>http://auriol.free.fr/psychosonique/tomatis/considerations-TE/considerations-TE-1-8.htm</w:t>
        </w:r>
      </w:hyperlink>
      <w:r>
        <w:t xml:space="preserve"> </w:t>
      </w:r>
      <w:hyperlink r:id="rId592" w:anchor="jump" w:history="1">
        <w:r w:rsidRPr="00603DDE">
          <w:br/>
          <w:t>http://auriol.free.fr/psychosonique/elbeze.htm</w:t>
        </w:r>
      </w:hyperlink>
      <w:r>
        <w:t xml:space="preserve"> </w:t>
      </w:r>
      <w:hyperlink r:id="rId593" w:anchor="jump" w:history="1">
        <w:r w:rsidRPr="00603DDE">
          <w:br/>
          <w:t>http://www.vivresavoix.ch/wp-content/uploads/2011/08/Methode-Tomatis-par.pdf</w:t>
        </w:r>
      </w:hyperlink>
      <w:r>
        <w:t xml:space="preserve"> </w:t>
      </w:r>
      <w:hyperlink r:id="rId594" w:anchor="jump" w:history="1">
        <w:r w:rsidRPr="00603DDE">
          <w:br/>
          <w:t>http://docplayer.fr/74542916-La-methode-tomatis-une-pedagogie-de-l-ecoute.html</w:t>
        </w:r>
      </w:hyperlink>
      <w:r>
        <w:t xml:space="preserve"> </w:t>
      </w:r>
      <w:hyperlink r:id="rId595" w:anchor="jump" w:history="1">
        <w:r w:rsidRPr="00603DDE">
          <w:br/>
          <w:t>http://www.tomatis-bw.be/pdf/brochure-TOMATIS.pdf</w:t>
        </w:r>
      </w:hyperlink>
      <w:r>
        <w:t xml:space="preserve"> </w:t>
      </w:r>
      <w:hyperlink r:id="rId596" w:anchor="jump" w:history="1">
        <w:r w:rsidRPr="00603DDE">
          <w:br/>
          <w:t>http://tomatis.fr/fr/decouvrir/une-pedagogie-de-lecoute/</w:t>
        </w:r>
      </w:hyperlink>
      <w:r>
        <w:t xml:space="preserve"> </w:t>
      </w:r>
      <w:hyperlink r:id="rId597" w:anchor="jump" w:history="1">
        <w:r w:rsidRPr="00603DDE">
          <w:br/>
          <w:t>http://www.tomatis-liege.be/Tomatis2/Bienvenue_files/Brochure 2010.pdf</w:t>
        </w:r>
      </w:hyperlink>
    </w:p>
  </w:comment>
  <w:comment w:id="251" w:author="Anne" w:date="2018-07-09T14:03:00Z" w:initials="A">
    <w:p w:rsidR="00E878EA" w:rsidRDefault="00E878EA">
      <w:pPr>
        <w:pStyle w:val="Commentaire"/>
      </w:pPr>
      <w:r>
        <w:rPr>
          <w:rStyle w:val="Marquedecommentaire"/>
        </w:rPr>
        <w:annotationRef/>
      </w:r>
      <w:proofErr w:type="gramStart"/>
      <w:r>
        <w:t>à</w:t>
      </w:r>
      <w:proofErr w:type="gramEnd"/>
      <w:r>
        <w:t xml:space="preserve"> mettre dans résultats</w:t>
      </w:r>
    </w:p>
  </w:comment>
  <w:comment w:id="252" w:author="Anne" w:date="2018-07-09T14:02:00Z" w:initials="A">
    <w:p w:rsidR="00E878EA" w:rsidRDefault="00E878EA">
      <w:pPr>
        <w:pStyle w:val="Commentaire"/>
      </w:pPr>
      <w:r>
        <w:rPr>
          <w:rStyle w:val="Marquedecommentaire"/>
        </w:rPr>
        <w:annotationRef/>
      </w:r>
      <w:proofErr w:type="gramStart"/>
      <w:r>
        <w:t>à</w:t>
      </w:r>
      <w:proofErr w:type="gramEnd"/>
      <w:r>
        <w:t xml:space="preserve"> mettre dans conclusion</w:t>
      </w:r>
    </w:p>
  </w:comment>
  <w:comment w:id="253" w:author="Anne" w:date="2018-07-09T14:01:00Z" w:initials="A">
    <w:p w:rsidR="00E878EA" w:rsidRDefault="00E878EA">
      <w:pPr>
        <w:pStyle w:val="Commentaire"/>
      </w:pPr>
      <w:r>
        <w:rPr>
          <w:rStyle w:val="Marquedecommentaire"/>
        </w:rPr>
        <w:annotationRef/>
      </w:r>
      <w:proofErr w:type="gramStart"/>
      <w:r>
        <w:t>ça</w:t>
      </w:r>
      <w:proofErr w:type="gramEnd"/>
      <w:r>
        <w:t xml:space="preserve"> c’est </w:t>
      </w:r>
      <w:proofErr w:type="spellStart"/>
      <w:r>
        <w:t>déjàa</w:t>
      </w:r>
      <w:proofErr w:type="spellEnd"/>
      <w:r>
        <w:t xml:space="preserve"> la discussion ! Avant d’avoir analysé les résultats !</w:t>
      </w:r>
    </w:p>
  </w:comment>
  <w:comment w:id="254" w:author="Anne" w:date="2018-07-09T14:00:00Z" w:initials="A">
    <w:p w:rsidR="00E878EA" w:rsidRDefault="00E878EA">
      <w:pPr>
        <w:pStyle w:val="Commentaire"/>
      </w:pPr>
      <w:r>
        <w:rPr>
          <w:rStyle w:val="Marquedecommentaire"/>
        </w:rPr>
        <w:annotationRef/>
      </w:r>
      <w:r>
        <w:t>En point 1</w:t>
      </w:r>
    </w:p>
  </w:comment>
  <w:comment w:id="255" w:author="Anne" w:date="2018-07-09T14:00:00Z" w:initials="A">
    <w:p w:rsidR="00E878EA" w:rsidRDefault="00E878EA">
      <w:pPr>
        <w:pStyle w:val="Commentaire"/>
      </w:pPr>
      <w:r>
        <w:rPr>
          <w:rStyle w:val="Marquedecommentaire"/>
        </w:rPr>
        <w:annotationRef/>
      </w:r>
      <w:proofErr w:type="gramStart"/>
      <w:r>
        <w:t>en</w:t>
      </w:r>
      <w:proofErr w:type="gramEnd"/>
      <w:r>
        <w:t xml:space="preserve"> point 2</w:t>
      </w:r>
    </w:p>
  </w:comment>
  <w:comment w:id="256" w:author="PlagScan" w:date="2018-07-09T22:26:00Z" w:initials="PS">
    <w:p w:rsidR="00E878EA" w:rsidRDefault="00E878EA">
      <w:r>
        <w:annotationRef/>
      </w:r>
      <w:r>
        <w:t xml:space="preserve">Sources: </w:t>
      </w:r>
      <w:hyperlink r:id="rId598" w:anchor="jump" w:history="1">
        <w:r w:rsidRPr="00603DDE">
          <w:br/>
          <w:t>http://auriol.free.fr/psychosonique/tomatis/considerations-TE/considerations-TE-1-8.htm</w:t>
        </w:r>
      </w:hyperlink>
      <w:r>
        <w:t xml:space="preserve"> </w:t>
      </w:r>
      <w:hyperlink r:id="rId599" w:anchor="jump" w:history="1">
        <w:r w:rsidRPr="00603DDE">
          <w:br/>
          <w:t>http://auriol.free.fr/psychosonique/elbeze.htm</w:t>
        </w:r>
      </w:hyperlink>
    </w:p>
  </w:comment>
  <w:comment w:id="257" w:author="PlagScan" w:date="2018-07-09T22:26:00Z" w:initials="PS">
    <w:p w:rsidR="00E878EA" w:rsidRDefault="00E878EA">
      <w:r>
        <w:annotationRef/>
      </w:r>
      <w:r>
        <w:t xml:space="preserve">Sources: </w:t>
      </w:r>
      <w:hyperlink r:id="rId600" w:anchor="jump" w:history="1">
        <w:r w:rsidRPr="00603DDE">
          <w:br/>
          <w:t>http://auriol.free.fr/psychosonique/tomatis/considerations-TE/considerations-TE-1-8.htm</w:t>
        </w:r>
      </w:hyperlink>
      <w:r>
        <w:t xml:space="preserve"> </w:t>
      </w:r>
      <w:hyperlink r:id="rId601" w:anchor="jump" w:history="1">
        <w:r w:rsidRPr="00603DDE">
          <w:br/>
          <w:t>http://auriol.free.fr/psychosonique/elbeze.htm</w:t>
        </w:r>
      </w:hyperlink>
    </w:p>
  </w:comment>
  <w:comment w:id="259" w:author="PlagScan" w:date="2018-07-09T22:26:00Z" w:initials="PS">
    <w:p w:rsidR="00E878EA" w:rsidRDefault="00E878EA">
      <w:r>
        <w:annotationRef/>
      </w:r>
      <w:r>
        <w:t xml:space="preserve">Source: </w:t>
      </w:r>
      <w:hyperlink r:id="rId602" w:anchor="jump" w:history="1">
        <w:r w:rsidRPr="00603DDE">
          <w:br/>
          <w:t>http://auriol.free.fr/psychosonique/tomatis/considerations-TE/considerations-TE-1-8.htm</w:t>
        </w:r>
      </w:hyperlink>
    </w:p>
  </w:comment>
  <w:comment w:id="260" w:author="PlagScan" w:date="2018-07-09T22:26:00Z" w:initials="PS">
    <w:p w:rsidR="00E878EA" w:rsidRDefault="00E878EA">
      <w:r>
        <w:annotationRef/>
      </w:r>
      <w:r>
        <w:t xml:space="preserve">Sources: </w:t>
      </w:r>
      <w:hyperlink r:id="rId603" w:anchor="jump" w:history="1">
        <w:r w:rsidRPr="00603DDE">
          <w:br/>
          <w:t>http://auriol.free.fr/psychosonique/tomatis/considerations-TE/considerations-TE-1-8.htm</w:t>
        </w:r>
      </w:hyperlink>
      <w:r>
        <w:t xml:space="preserve"> </w:t>
      </w:r>
      <w:hyperlink r:id="rId604" w:anchor="jump" w:history="1">
        <w:r w:rsidRPr="00603DDE">
          <w:br/>
          <w:t>http://auriol.free.fr/psychosonique/elbeze.htm</w:t>
        </w:r>
      </w:hyperlink>
      <w:r>
        <w:t xml:space="preserve"> </w:t>
      </w:r>
      <w:hyperlink r:id="rId605" w:anchor="jump" w:history="1">
        <w:r w:rsidRPr="00603DDE">
          <w:br/>
          <w:t>http://auriol.free.fr/yogathera/metameres/passation-test-ecoute.htm</w:t>
        </w:r>
      </w:hyperlink>
      <w:r>
        <w:t xml:space="preserve"> </w:t>
      </w:r>
      <w:hyperlink r:id="rId606" w:anchor="jump" w:history="1">
        <w:r w:rsidRPr="00603DDE">
          <w:br/>
          <w:t>http://auriol.free.fr/psychosonique/lateralite/torruella/description-methode.htm</w:t>
        </w:r>
      </w:hyperlink>
    </w:p>
  </w:comment>
  <w:comment w:id="261" w:author="PlagScan" w:date="2018-07-09T22:26:00Z" w:initials="PS">
    <w:p w:rsidR="00E878EA" w:rsidRDefault="00E878EA">
      <w:r>
        <w:annotationRef/>
      </w:r>
      <w:r>
        <w:t xml:space="preserve">Sources: </w:t>
      </w:r>
      <w:hyperlink r:id="rId607" w:anchor="jump" w:history="1">
        <w:r w:rsidRPr="00603DDE">
          <w:br/>
          <w:t>http://auriol.free.fr/psychosonique/tomatis/considerations-TE/considerations-TE-1-8.htm</w:t>
        </w:r>
      </w:hyperlink>
      <w:r>
        <w:t xml:space="preserve"> </w:t>
      </w:r>
      <w:hyperlink r:id="rId608" w:anchor="jump" w:history="1">
        <w:r w:rsidRPr="00603DDE">
          <w:br/>
          <w:t>http://auriol.free.fr/psychosonique/elbeze.htm</w:t>
        </w:r>
      </w:hyperlink>
      <w:r>
        <w:t xml:space="preserve"> </w:t>
      </w:r>
      <w:hyperlink r:id="rId609" w:anchor="jump" w:history="1">
        <w:r w:rsidRPr="00603DDE">
          <w:br/>
          <w:t>http://auriol.free.fr/yogathera/metameres/passation-test-ecoute.htm</w:t>
        </w:r>
      </w:hyperlink>
    </w:p>
  </w:comment>
  <w:comment w:id="262" w:author="PlagScan" w:date="2018-07-09T22:26:00Z" w:initials="PS">
    <w:p w:rsidR="00E878EA" w:rsidRDefault="00E878EA">
      <w:r>
        <w:annotationRef/>
      </w:r>
      <w:r>
        <w:t xml:space="preserve">Sources: </w:t>
      </w:r>
      <w:hyperlink r:id="rId610" w:anchor="jump" w:history="1">
        <w:r w:rsidRPr="00603DDE">
          <w:br/>
          <w:t>http://auriol.free.fr/psychosonique/tomatis/considerations-TE/considerations-TE-1-8.htm</w:t>
        </w:r>
      </w:hyperlink>
      <w:r>
        <w:t xml:space="preserve"> </w:t>
      </w:r>
      <w:hyperlink r:id="rId611" w:anchor="jump" w:history="1">
        <w:r w:rsidRPr="00603DDE">
          <w:br/>
          <w:t>http://auriol.free.fr/psychosonique/elbeze.htm</w:t>
        </w:r>
      </w:hyperlink>
      <w:r>
        <w:t xml:space="preserve"> </w:t>
      </w:r>
      <w:hyperlink r:id="rId612" w:anchor="jump" w:history="1">
        <w:r w:rsidRPr="00603DDE">
          <w:br/>
          <w:t>http://auriol.free.fr/yogathera/metameres/passation-test-ecoute.htm</w:t>
        </w:r>
      </w:hyperlink>
      <w:r>
        <w:t xml:space="preserve"> </w:t>
      </w:r>
      <w:hyperlink r:id="rId613" w:anchor="jump" w:history="1">
        <w:r w:rsidRPr="00603DDE">
          <w:br/>
          <w:t>http://auriol.free.fr/psychosonique/lateralite/torruella/description-methode.htm</w:t>
        </w:r>
      </w:hyperlink>
    </w:p>
  </w:comment>
  <w:comment w:id="263" w:author="PlagScan" w:date="2018-07-09T22:26:00Z" w:initials="PS">
    <w:p w:rsidR="00E878EA" w:rsidRDefault="00E878EA">
      <w:r>
        <w:annotationRef/>
      </w:r>
      <w:r>
        <w:t xml:space="preserve">Sources: </w:t>
      </w:r>
      <w:hyperlink r:id="rId614" w:anchor="jump" w:history="1">
        <w:r w:rsidRPr="00603DDE">
          <w:br/>
          <w:t>http://auriol.free.fr/psychosonique/tomatis/considerations-TE/considerations-TE-1-8.htm</w:t>
        </w:r>
      </w:hyperlink>
      <w:r>
        <w:t xml:space="preserve"> </w:t>
      </w:r>
      <w:hyperlink r:id="rId615" w:anchor="jump" w:history="1">
        <w:r w:rsidRPr="00603DDE">
          <w:br/>
          <w:t>http://auriol.free.fr/psychosonique/elbeze.htm</w:t>
        </w:r>
      </w:hyperlink>
      <w:r>
        <w:t xml:space="preserve"> </w:t>
      </w:r>
      <w:hyperlink r:id="rId616" w:anchor="jump" w:history="1">
        <w:r w:rsidRPr="00603DDE">
          <w:br/>
          <w:t>http://auriol.free.fr/yogathera/metameres/passation-test-ecoute.htm</w:t>
        </w:r>
      </w:hyperlink>
      <w:r>
        <w:t xml:space="preserve"> </w:t>
      </w:r>
      <w:hyperlink r:id="rId617" w:anchor="jump" w:history="1">
        <w:r w:rsidRPr="00603DDE">
          <w:br/>
          <w:t>http://auriol.free.fr/psychosonique/lateralite/torruella/description-methode.htm</w:t>
        </w:r>
      </w:hyperlink>
    </w:p>
  </w:comment>
  <w:comment w:id="265" w:author="PlagScan" w:date="2018-07-09T22:26:00Z" w:initials="PS">
    <w:p w:rsidR="00E878EA" w:rsidRDefault="00E878EA">
      <w:r>
        <w:annotationRef/>
      </w:r>
      <w:r>
        <w:t xml:space="preserve">Sources: </w:t>
      </w:r>
      <w:hyperlink r:id="rId618" w:anchor="jump" w:history="1">
        <w:r w:rsidRPr="00603DDE">
          <w:br/>
          <w:t>http://docplayer.fr/69148948-Sarah-larroche-to-cite-this-version-hal-id-dumas-https-dumas-ccsd-cnrs-fr-dumas.html</w:t>
        </w:r>
      </w:hyperlink>
      <w:r>
        <w:t xml:space="preserve"> </w:t>
      </w:r>
      <w:hyperlink r:id="rId619" w:anchor="jump" w:history="1">
        <w:r w:rsidRPr="00603DDE">
          <w:br/>
          <w:t>http://auriol.free.fr/psychosonique/tomatis/considerations-TE/considerations-TE-1-8.htm</w:t>
        </w:r>
      </w:hyperlink>
    </w:p>
  </w:comment>
  <w:comment w:id="266" w:author="PlagScan" w:date="2018-07-09T22:26:00Z" w:initials="PS">
    <w:p w:rsidR="00E878EA" w:rsidRDefault="00E878EA">
      <w:r>
        <w:annotationRef/>
      </w:r>
      <w:r>
        <w:t xml:space="preserve">Sources: </w:t>
      </w:r>
      <w:hyperlink r:id="rId620" w:anchor="jump" w:history="1">
        <w:r w:rsidRPr="00603DDE">
          <w:br/>
          <w:t>http://auriol.free.fr/psychosonique/lateralite/torruella/description-methode.htm</w:t>
        </w:r>
      </w:hyperlink>
      <w:r>
        <w:t xml:space="preserve"> </w:t>
      </w:r>
      <w:hyperlink r:id="rId621" w:anchor="jump" w:history="1">
        <w:r w:rsidRPr="00603DDE">
          <w:br/>
          <w:t>http://auriol.free.fr/psychosonique/tomatis/considerations-TE/considerations-TE-1-8.htm</w:t>
        </w:r>
      </w:hyperlink>
      <w:r>
        <w:t xml:space="preserve"> </w:t>
      </w:r>
      <w:hyperlink r:id="rId622" w:anchor="jump" w:history="1">
        <w:r w:rsidRPr="00603DDE">
          <w:br/>
          <w:t>http://auriol.free.fr/psychosonique/elbeze.htm</w:t>
        </w:r>
      </w:hyperlink>
      <w:r>
        <w:t xml:space="preserve"> </w:t>
      </w:r>
      <w:hyperlink r:id="rId623" w:anchor="jump" w:history="1">
        <w:r w:rsidRPr="00603DDE">
          <w:br/>
          <w:t>http://auriol.free.fr/yogathera/metameres/passation-test-ecoute.htm</w:t>
        </w:r>
      </w:hyperlink>
      <w:r>
        <w:t xml:space="preserve"> </w:t>
      </w:r>
      <w:hyperlink r:id="rId624" w:anchor="jump" w:history="1">
        <w:r w:rsidRPr="00603DDE">
          <w:br/>
          <w:t>http://docplayer.fr/69148948-Sarah-larroche-to-cite-this-version-hal-id-dumas-https-dumas-ccsd-cnrs-fr-dumas.html</w:t>
        </w:r>
      </w:hyperlink>
    </w:p>
  </w:comment>
  <w:comment w:id="267" w:author="PlagScan" w:date="2018-07-09T22:26:00Z" w:initials="PS">
    <w:p w:rsidR="00E878EA" w:rsidRDefault="00E878EA">
      <w:r>
        <w:annotationRef/>
      </w:r>
      <w:r>
        <w:t xml:space="preserve">Sources: </w:t>
      </w:r>
      <w:hyperlink r:id="rId625" w:anchor="jump" w:history="1">
        <w:r w:rsidRPr="00603DDE">
          <w:br/>
          <w:t>http://auriol.free.fr/psychosonique/tomatis/considerations-TE/considerations-TE-1-8.htm</w:t>
        </w:r>
      </w:hyperlink>
      <w:r>
        <w:t xml:space="preserve"> </w:t>
      </w:r>
      <w:hyperlink r:id="rId626" w:anchor="jump" w:history="1">
        <w:r w:rsidRPr="00603DDE">
          <w:br/>
          <w:t>http://auriol.free.fr/psychosonique/elbeze.htm</w:t>
        </w:r>
      </w:hyperlink>
      <w:r>
        <w:t xml:space="preserve"> </w:t>
      </w:r>
      <w:hyperlink r:id="rId627" w:anchor="jump" w:history="1">
        <w:r w:rsidRPr="00603DDE">
          <w:br/>
          <w:t>http://auriol.free.fr/yogathera/metameres/passation-test-ecoute.htm</w:t>
        </w:r>
      </w:hyperlink>
      <w:r>
        <w:t xml:space="preserve"> </w:t>
      </w:r>
      <w:hyperlink r:id="rId628" w:anchor="jump" w:history="1">
        <w:r w:rsidRPr="00603DDE">
          <w:br/>
          <w:t>http://auriol.free.fr/psychosonique/lateralite/torruella/description-methode.htm</w:t>
        </w:r>
      </w:hyperlink>
    </w:p>
  </w:comment>
  <w:comment w:id="268" w:author="PlagScan" w:date="2018-07-09T22:26:00Z" w:initials="PS">
    <w:p w:rsidR="00E878EA" w:rsidRDefault="00E878EA">
      <w:r>
        <w:annotationRef/>
      </w:r>
      <w:r>
        <w:t xml:space="preserve">Sources: </w:t>
      </w:r>
      <w:hyperlink r:id="rId629" w:anchor="jump" w:history="1">
        <w:r w:rsidRPr="00603DDE">
          <w:br/>
          <w:t>http://auriol.free.fr/psychosonique/tomatis/considerations-TE/considerations-TE-1-8.htm</w:t>
        </w:r>
      </w:hyperlink>
      <w:r>
        <w:t xml:space="preserve"> </w:t>
      </w:r>
      <w:hyperlink r:id="rId630" w:anchor="jump" w:history="1">
        <w:r w:rsidRPr="00603DDE">
          <w:br/>
          <w:t>http://auriol.free.fr/psychosonique/elbeze.htm</w:t>
        </w:r>
      </w:hyperlink>
      <w:r>
        <w:t xml:space="preserve"> </w:t>
      </w:r>
      <w:hyperlink r:id="rId631" w:anchor="jump" w:history="1">
        <w:r w:rsidRPr="00603DDE">
          <w:br/>
          <w:t>http://auriol.free.fr/yogathera/metameres/passation-test-ecoute.htm</w:t>
        </w:r>
      </w:hyperlink>
      <w:r>
        <w:t xml:space="preserve"> </w:t>
      </w:r>
      <w:hyperlink r:id="rId632" w:anchor="jump" w:history="1">
        <w:r w:rsidRPr="00603DDE">
          <w:br/>
          <w:t>http://auriol.free.fr/psychosonique/lateralite/torruella/description-methode.htm</w:t>
        </w:r>
      </w:hyperlink>
    </w:p>
  </w:comment>
  <w:comment w:id="269" w:author="PlagScan" w:date="2018-07-09T22:26:00Z" w:initials="PS">
    <w:p w:rsidR="00E878EA" w:rsidRDefault="00E878EA">
      <w:r>
        <w:annotationRef/>
      </w:r>
      <w:r>
        <w:t xml:space="preserve">Sources: </w:t>
      </w:r>
      <w:hyperlink r:id="rId633" w:anchor="jump" w:history="1">
        <w:r w:rsidRPr="00603DDE">
          <w:br/>
          <w:t>http://auriol.free.fr/psychosonique/tomatis/considerations-TE/considerations-TE-1-8.htm</w:t>
        </w:r>
      </w:hyperlink>
      <w:r>
        <w:t xml:space="preserve"> </w:t>
      </w:r>
      <w:hyperlink r:id="rId634" w:anchor="jump" w:history="1">
        <w:r w:rsidRPr="00603DDE">
          <w:br/>
          <w:t>http://auriol.free.fr/psychosonique/elbeze.htm</w:t>
        </w:r>
      </w:hyperlink>
      <w:r>
        <w:t xml:space="preserve"> </w:t>
      </w:r>
      <w:hyperlink r:id="rId635" w:anchor="jump" w:history="1">
        <w:r w:rsidRPr="00603DDE">
          <w:br/>
          <w:t>http://auriol.free.fr/yogathera/metameres/passation-test-ecoute.htm</w:t>
        </w:r>
      </w:hyperlink>
    </w:p>
  </w:comment>
  <w:comment w:id="271" w:author="PlagScan" w:date="2018-07-09T22:26:00Z" w:initials="PS">
    <w:p w:rsidR="00E878EA" w:rsidRDefault="00E878EA">
      <w:r>
        <w:annotationRef/>
      </w:r>
      <w:r>
        <w:t xml:space="preserve">Sources: </w:t>
      </w:r>
      <w:hyperlink r:id="rId636" w:anchor="jump" w:history="1">
        <w:r w:rsidRPr="00603DDE">
          <w:br/>
          <w:t>http://auriol.free.fr/psychosonique/tomatis/considerations-TE/considerations-TE-1-8.htm</w:t>
        </w:r>
      </w:hyperlink>
      <w:r>
        <w:t xml:space="preserve"> </w:t>
      </w:r>
      <w:hyperlink r:id="rId637" w:anchor="jump" w:history="1">
        <w:r w:rsidRPr="00603DDE">
          <w:br/>
          <w:t>http://auriol.free.fr/psychosonique/elbeze.htm</w:t>
        </w:r>
      </w:hyperlink>
      <w:r>
        <w:t xml:space="preserve"> </w:t>
      </w:r>
      <w:hyperlink r:id="rId638" w:anchor="jump" w:history="1">
        <w:r w:rsidRPr="00603DDE">
          <w:br/>
          <w:t>http://auriol.free.fr/yogathera/metameres/passation-test-ecoute.htm</w:t>
        </w:r>
      </w:hyperlink>
    </w:p>
  </w:comment>
  <w:comment w:id="272" w:author="PlagScan" w:date="2018-07-09T22:26:00Z" w:initials="PS">
    <w:p w:rsidR="00E878EA" w:rsidRDefault="00E878EA">
      <w:r>
        <w:annotationRef/>
      </w:r>
      <w:r>
        <w:t xml:space="preserve">Sources: </w:t>
      </w:r>
      <w:hyperlink r:id="rId639" w:anchor="jump" w:history="1">
        <w:r w:rsidRPr="00603DDE">
          <w:br/>
          <w:t>http://auriol.free.fr/psychosonique/tomatis/considerations-TE/considerations-TE-1-8.htm</w:t>
        </w:r>
      </w:hyperlink>
      <w:r>
        <w:t xml:space="preserve"> </w:t>
      </w:r>
      <w:hyperlink r:id="rId640" w:anchor="jump" w:history="1">
        <w:r w:rsidRPr="00603DDE">
          <w:br/>
          <w:t>http://auriol.free.fr/psychosonique/elbeze.htm</w:t>
        </w:r>
      </w:hyperlink>
      <w:r>
        <w:t xml:space="preserve"> </w:t>
      </w:r>
      <w:hyperlink r:id="rId641" w:anchor="jump" w:history="1">
        <w:r w:rsidRPr="00603DDE">
          <w:br/>
          <w:t>http://auriol.free.fr/yogathera/metameres/passation-test-ecoute.htm</w:t>
        </w:r>
      </w:hyperlink>
    </w:p>
  </w:comment>
  <w:comment w:id="273" w:author="PlagScan" w:date="2018-07-09T22:26:00Z" w:initials="PS">
    <w:p w:rsidR="00E878EA" w:rsidRDefault="00E878EA">
      <w:r>
        <w:annotationRef/>
      </w:r>
      <w:r>
        <w:t xml:space="preserve">Sources: </w:t>
      </w:r>
      <w:hyperlink r:id="rId642" w:anchor="jump" w:history="1">
        <w:r w:rsidRPr="00603DDE">
          <w:br/>
          <w:t>http://auriol.free.fr/psychosonique/tomatis/considerations-TE/considerations-TE-1-8.htm</w:t>
        </w:r>
      </w:hyperlink>
      <w:r>
        <w:t xml:space="preserve"> </w:t>
      </w:r>
      <w:hyperlink r:id="rId643" w:anchor="jump" w:history="1">
        <w:r w:rsidRPr="00603DDE">
          <w:br/>
          <w:t>http://auriol.free.fr/psychosonique/elbeze.htm</w:t>
        </w:r>
      </w:hyperlink>
      <w:r>
        <w:t xml:space="preserve"> </w:t>
      </w:r>
      <w:hyperlink r:id="rId644" w:anchor="jump" w:history="1">
        <w:r w:rsidRPr="00603DDE">
          <w:br/>
          <w:t>http://auriol.free.fr/yogathera/metameres/passation-test-ecoute.htm</w:t>
        </w:r>
      </w:hyperlink>
    </w:p>
  </w:comment>
  <w:comment w:id="275" w:author="PlagScan" w:date="2018-07-09T22:26:00Z" w:initials="PS">
    <w:p w:rsidR="00E878EA" w:rsidRDefault="00E878EA">
      <w:r>
        <w:annotationRef/>
      </w:r>
      <w:r>
        <w:t xml:space="preserve">Sources: </w:t>
      </w:r>
      <w:hyperlink r:id="rId645" w:anchor="jump" w:history="1">
        <w:r w:rsidRPr="00603DDE">
          <w:br/>
          <w:t>http://auriol.free.fr/psychosonique/elbeze.htm</w:t>
        </w:r>
      </w:hyperlink>
      <w:r>
        <w:t xml:space="preserve"> </w:t>
      </w:r>
      <w:hyperlink r:id="rId646" w:anchor="jump" w:history="1">
        <w:r w:rsidRPr="00603DDE">
          <w:br/>
          <w:t>http://auriol.free.fr/psychosonique/tomatis/considerations-TE/considerations-TE-1-8.htm</w:t>
        </w:r>
      </w:hyperlink>
      <w:r>
        <w:t xml:space="preserve"> </w:t>
      </w:r>
      <w:hyperlink r:id="rId647" w:anchor="jump" w:history="1">
        <w:r w:rsidRPr="00603DDE">
          <w:br/>
          <w:t>http://www.vivresavoix.ch/wp-content/uploads/2011/08/Methode-Tomatis-par.pdf</w:t>
        </w:r>
      </w:hyperlink>
      <w:r>
        <w:t xml:space="preserve"> </w:t>
      </w:r>
      <w:hyperlink r:id="rId648" w:anchor="jump" w:history="1">
        <w:r w:rsidRPr="00603DDE">
          <w:br/>
          <w:t>http://docplayer.fr/74542916-La-methode-tomatis-une-pedagogie-de-l-ecoute.html</w:t>
        </w:r>
      </w:hyperlink>
      <w:r>
        <w:t xml:space="preserve"> </w:t>
      </w:r>
      <w:hyperlink r:id="rId649" w:anchor="jump" w:history="1">
        <w:r w:rsidRPr="00603DDE">
          <w:br/>
          <w:t>http://www.tomatis-bw.be/pdf/brochure-TOMATIS.pdf</w:t>
        </w:r>
      </w:hyperlink>
      <w:r>
        <w:t xml:space="preserve"> </w:t>
      </w:r>
      <w:hyperlink r:id="rId650" w:anchor="jump" w:history="1">
        <w:r w:rsidRPr="00603DDE">
          <w:br/>
          <w:t>http://auriol.free.fr/yogathera/metameres/passation-test-ecoute.htm</w:t>
        </w:r>
      </w:hyperlink>
      <w:r>
        <w:t xml:space="preserve"> </w:t>
      </w:r>
      <w:hyperlink r:id="rId651" w:anchor="jump" w:history="1">
        <w:r w:rsidRPr="00603DDE">
          <w:br/>
          <w:t>http://docplayer.fr/18511611-Contact-scd-nancy-1-memoires-scd-uhp-nancy-fr.html</w:t>
        </w:r>
      </w:hyperlink>
      <w:r>
        <w:t xml:space="preserve"> </w:t>
      </w:r>
      <w:hyperlink r:id="rId652" w:anchor="jump" w:history="1">
        <w:r w:rsidRPr="00603DDE">
          <w:br/>
          <w:t>http://auriol.free.fr/joffrin/audiogramme_psychosonique_et_pediatrie.htm</w:t>
        </w:r>
      </w:hyperlink>
    </w:p>
  </w:comment>
  <w:comment w:id="276" w:author="PlagScan" w:date="2018-07-09T22:26:00Z" w:initials="PS">
    <w:p w:rsidR="00E878EA" w:rsidRDefault="00E878EA">
      <w:r>
        <w:annotationRef/>
      </w:r>
      <w:r>
        <w:t xml:space="preserve">Sources: </w:t>
      </w:r>
      <w:hyperlink r:id="rId653" w:anchor="jump" w:history="1">
        <w:r w:rsidRPr="00603DDE">
          <w:br/>
          <w:t>http://docplayer.fr/18511611-Contact-scd-nancy-1-memoires-scd-uhp-nancy-fr.html</w:t>
        </w:r>
      </w:hyperlink>
      <w:r>
        <w:t xml:space="preserve"> </w:t>
      </w:r>
      <w:hyperlink r:id="rId654" w:anchor="jump" w:history="1">
        <w:r w:rsidRPr="00603DDE">
          <w:br/>
          <w:t>http://auriol.free.fr/psychosonique/tomatis/considerations-TE/considerations-TE-1-8.htm</w:t>
        </w:r>
      </w:hyperlink>
      <w:r>
        <w:t xml:space="preserve"> </w:t>
      </w:r>
      <w:hyperlink r:id="rId655" w:anchor="jump" w:history="1">
        <w:r w:rsidRPr="00603DDE">
          <w:br/>
          <w:t>http://auriol.free.fr/psychosonique/elbeze.htm</w:t>
        </w:r>
      </w:hyperlink>
      <w:r>
        <w:t xml:space="preserve"> </w:t>
      </w:r>
      <w:hyperlink r:id="rId656" w:anchor="jump" w:history="1">
        <w:r w:rsidRPr="00603DDE">
          <w:br/>
          <w:t>http://auriol.free.fr/joffrin/audiogramme_psychosonique_et_pediatrie.htm</w:t>
        </w:r>
      </w:hyperlink>
    </w:p>
  </w:comment>
  <w:comment w:id="277" w:author="PlagScan" w:date="2018-07-09T22:26:00Z" w:initials="PS">
    <w:p w:rsidR="00E878EA" w:rsidRDefault="00E878EA">
      <w:r>
        <w:annotationRef/>
      </w:r>
      <w:r>
        <w:t xml:space="preserve">Source: </w:t>
      </w:r>
      <w:hyperlink r:id="rId657" w:anchor="jump" w:history="1">
        <w:r w:rsidRPr="00603DDE">
          <w:br/>
          <w:t>http://auriol.free.fr/psychosonique/tomatis/considerations-TE/considerations-TE-1-8.htm</w:t>
        </w:r>
      </w:hyperlink>
    </w:p>
  </w:comment>
  <w:comment w:id="278" w:author="PlagScan" w:date="2018-07-09T22:26:00Z" w:initials="PS">
    <w:p w:rsidR="00E878EA" w:rsidRDefault="00E878EA">
      <w:r>
        <w:annotationRef/>
      </w:r>
      <w:r>
        <w:t xml:space="preserve">Source: </w:t>
      </w:r>
      <w:hyperlink r:id="rId658" w:anchor="jump" w:history="1">
        <w:r w:rsidRPr="00603DDE">
          <w:br/>
          <w:t>http://auriol.free.fr/psychosonique/tomatis/considerations-TE/considerations-TE-1-8.htm</w:t>
        </w:r>
      </w:hyperlink>
    </w:p>
  </w:comment>
  <w:comment w:id="280" w:author="PlagScan" w:date="2018-07-09T22:26:00Z" w:initials="PS">
    <w:p w:rsidR="00E878EA" w:rsidRDefault="00E878EA">
      <w:r>
        <w:annotationRef/>
      </w:r>
      <w:r>
        <w:t xml:space="preserve">Sources: </w:t>
      </w:r>
      <w:hyperlink r:id="rId659" w:anchor="jump" w:history="1">
        <w:r w:rsidRPr="00603DDE">
          <w:br/>
          <w:t>http://auriol.free.fr/psychosonique/lateralite/torruella/description-methode.htm</w:t>
        </w:r>
      </w:hyperlink>
      <w:r>
        <w:t xml:space="preserve"> </w:t>
      </w:r>
      <w:hyperlink r:id="rId660" w:anchor="jump" w:history="1">
        <w:r w:rsidRPr="00603DDE">
          <w:br/>
          <w:t>http://auriol.free.fr/psychosonique/elbeze.htm</w:t>
        </w:r>
      </w:hyperlink>
      <w:r>
        <w:t xml:space="preserve"> </w:t>
      </w:r>
      <w:hyperlink r:id="rId661" w:anchor="jump" w:history="1">
        <w:r w:rsidRPr="00603DDE">
          <w:br/>
          <w:t>http://auriol.free.fr/psychosonique/tomatis/considerations-TE/considerations-TE-1-8.htm</w:t>
        </w:r>
      </w:hyperlink>
      <w:r>
        <w:t xml:space="preserve"> </w:t>
      </w:r>
      <w:hyperlink r:id="rId662" w:anchor="jump" w:history="1">
        <w:r w:rsidRPr="00603DDE">
          <w:br/>
          <w:t>http://auriol.free.fr/yogathera/metameres/passation-test-ecoute.htm</w:t>
        </w:r>
      </w:hyperlink>
    </w:p>
  </w:comment>
  <w:comment w:id="281" w:author="PlagScan" w:date="2018-07-09T22:26:00Z" w:initials="PS">
    <w:p w:rsidR="00E878EA" w:rsidRDefault="00E878EA">
      <w:r>
        <w:annotationRef/>
      </w:r>
      <w:r>
        <w:t xml:space="preserve">Sources: </w:t>
      </w:r>
      <w:hyperlink r:id="rId663" w:anchor="jump" w:history="1">
        <w:r w:rsidRPr="00603DDE">
          <w:br/>
          <w:t>http://auriol.free.fr/psychosonique/tomatis/considerations-TE/considerations-TE-1-8.htm</w:t>
        </w:r>
      </w:hyperlink>
      <w:r>
        <w:t xml:space="preserve"> </w:t>
      </w:r>
      <w:hyperlink r:id="rId664" w:anchor="jump" w:history="1">
        <w:r w:rsidRPr="00603DDE">
          <w:br/>
          <w:t>http://auriol.free.fr/psychosonique/elbeze.htm</w:t>
        </w:r>
      </w:hyperlink>
      <w:r>
        <w:t xml:space="preserve"> </w:t>
      </w:r>
      <w:hyperlink r:id="rId665" w:anchor="jump" w:history="1">
        <w:r w:rsidRPr="00603DDE">
          <w:br/>
          <w:t>http://auriol.free.fr/yogathera/metameres/passation-test-ecoute.htm</w:t>
        </w:r>
      </w:hyperlink>
      <w:r>
        <w:t xml:space="preserve"> </w:t>
      </w:r>
      <w:hyperlink r:id="rId666" w:anchor="jump" w:history="1">
        <w:r w:rsidRPr="00603DDE">
          <w:br/>
          <w:t>http://auriol.free.fr/psychosonique/lateralite/torruella/description-methode.htm</w:t>
        </w:r>
      </w:hyperlink>
    </w:p>
  </w:comment>
  <w:comment w:id="282" w:author="PlagScan" w:date="2018-07-09T22:26:00Z" w:initials="PS">
    <w:p w:rsidR="00E878EA" w:rsidRDefault="00E878EA">
      <w:r>
        <w:annotationRef/>
      </w:r>
      <w:r>
        <w:t xml:space="preserve">Sources: </w:t>
      </w:r>
      <w:hyperlink r:id="rId667" w:anchor="jump" w:history="1">
        <w:r w:rsidRPr="00603DDE">
          <w:br/>
          <w:t>http://auriol.free.fr/psychosonique/tomatis/considerations-TE/considerations-TE-1-8.htm</w:t>
        </w:r>
      </w:hyperlink>
      <w:r>
        <w:t xml:space="preserve"> </w:t>
      </w:r>
      <w:hyperlink r:id="rId668" w:anchor="jump" w:history="1">
        <w:r w:rsidRPr="00603DDE">
          <w:br/>
          <w:t>http://auriol.free.fr/psychosonique/elbeze.htm</w:t>
        </w:r>
      </w:hyperlink>
      <w:r>
        <w:t xml:space="preserve"> </w:t>
      </w:r>
      <w:hyperlink r:id="rId669" w:anchor="jump" w:history="1">
        <w:r w:rsidRPr="00603DDE">
          <w:br/>
          <w:t>http://auriol.free.fr/yogathera/metameres/passation-test-ecoute.htm</w:t>
        </w:r>
      </w:hyperlink>
      <w:r>
        <w:t xml:space="preserve"> </w:t>
      </w:r>
      <w:hyperlink r:id="rId670" w:anchor="jump" w:history="1">
        <w:r w:rsidRPr="00603DDE">
          <w:br/>
          <w:t>http://auriol.free.fr/psychosonique/lateralite/torruella/description-methode.htm</w:t>
        </w:r>
      </w:hyperlink>
    </w:p>
  </w:comment>
  <w:comment w:id="283" w:author="PlagScan" w:date="2018-07-09T22:26:00Z" w:initials="PS">
    <w:p w:rsidR="00E878EA" w:rsidRDefault="00E878EA">
      <w:r>
        <w:annotationRef/>
      </w:r>
      <w:r>
        <w:t xml:space="preserve">Sources: </w:t>
      </w:r>
      <w:hyperlink r:id="rId671" w:anchor="jump" w:history="1">
        <w:r w:rsidRPr="00603DDE">
          <w:br/>
          <w:t>http://auriol.free.fr/psychosonique/tomatis/considerations-TE/considerations-TE-1-8.htm</w:t>
        </w:r>
      </w:hyperlink>
      <w:r>
        <w:t xml:space="preserve"> </w:t>
      </w:r>
      <w:hyperlink r:id="rId672" w:anchor="jump" w:history="1">
        <w:r w:rsidRPr="00603DDE">
          <w:br/>
          <w:t>http://auriol.free.fr/psychosonique/elbeze.htm</w:t>
        </w:r>
      </w:hyperlink>
    </w:p>
  </w:comment>
  <w:comment w:id="285" w:author="PlagScan" w:date="2018-07-09T22:26:00Z" w:initials="PS">
    <w:p w:rsidR="00E878EA" w:rsidRDefault="00E878EA">
      <w:r>
        <w:annotationRef/>
      </w:r>
      <w:r>
        <w:t xml:space="preserve">Sources: </w:t>
      </w:r>
      <w:hyperlink r:id="rId673" w:anchor="jump" w:history="1">
        <w:r w:rsidRPr="00603DDE">
          <w:br/>
          <w:t>http://auriol.free.fr/psychosonique/tomatis/considerations-TE/considerations-TE-1-8.htm</w:t>
        </w:r>
      </w:hyperlink>
      <w:r>
        <w:t xml:space="preserve"> </w:t>
      </w:r>
      <w:hyperlink r:id="rId674" w:anchor="jump" w:history="1">
        <w:r w:rsidRPr="00603DDE">
          <w:br/>
          <w:t>http://auriol.free.fr/psychosonique/elbeze.htm</w:t>
        </w:r>
      </w:hyperlink>
      <w:r>
        <w:t xml:space="preserve"> </w:t>
      </w:r>
      <w:hyperlink r:id="rId675" w:anchor="jump" w:history="1">
        <w:r w:rsidRPr="00603DDE">
          <w:br/>
          <w:t>http://auriol.free.fr/yogathera/metameres/passation-test-ecoute.htm</w:t>
        </w:r>
      </w:hyperlink>
      <w:r>
        <w:t xml:space="preserve"> </w:t>
      </w:r>
      <w:hyperlink r:id="rId676" w:anchor="jump" w:history="1">
        <w:r w:rsidRPr="00603DDE">
          <w:br/>
          <w:t>http://auriol.free.fr/psychosonique/lateralite/torruella/description-methode.htm</w:t>
        </w:r>
      </w:hyperlink>
    </w:p>
  </w:comment>
  <w:comment w:id="286" w:author="PlagScan" w:date="2018-07-09T22:26:00Z" w:initials="PS">
    <w:p w:rsidR="00E878EA" w:rsidRDefault="00E878EA">
      <w:r>
        <w:annotationRef/>
      </w:r>
      <w:r>
        <w:t xml:space="preserve">Sources: </w:t>
      </w:r>
      <w:hyperlink r:id="rId677" w:anchor="jump" w:history="1">
        <w:r w:rsidRPr="00603DDE">
          <w:br/>
          <w:t>http://auriol.free.fr/psychosonique/elbeze.htm</w:t>
        </w:r>
      </w:hyperlink>
      <w:r>
        <w:t xml:space="preserve"> </w:t>
      </w:r>
      <w:hyperlink r:id="rId678" w:anchor="jump" w:history="1">
        <w:r w:rsidRPr="00603DDE">
          <w:br/>
          <w:t>http://auriol.free.fr/psychosonique/tomatis/considerations-TE/considerations-TE-1-8.htm</w:t>
        </w:r>
      </w:hyperlink>
      <w:r>
        <w:t xml:space="preserve"> </w:t>
      </w:r>
      <w:hyperlink r:id="rId679" w:anchor="jump" w:history="1">
        <w:r w:rsidRPr="00603DDE">
          <w:br/>
          <w:t>http://auriol.free.fr/yogathera/metameres/passation-test-ecoute.htm</w:t>
        </w:r>
      </w:hyperlink>
      <w:r>
        <w:t xml:space="preserve"> </w:t>
      </w:r>
      <w:hyperlink r:id="rId680" w:anchor="jump" w:history="1">
        <w:r w:rsidRPr="00603DDE">
          <w:br/>
          <w:t>http://auriol.free.fr/psychosonique/lateralite/torruella/description-methode.htm</w:t>
        </w:r>
      </w:hyperlink>
    </w:p>
  </w:comment>
  <w:comment w:id="287" w:author="PlagScan" w:date="2018-07-09T22:26:00Z" w:initials="PS">
    <w:p w:rsidR="00E878EA" w:rsidRDefault="00E878EA">
      <w:r>
        <w:annotationRef/>
      </w:r>
      <w:r>
        <w:t xml:space="preserve">Sources: </w:t>
      </w:r>
      <w:hyperlink r:id="rId681" w:anchor="jump" w:history="1">
        <w:r w:rsidRPr="00603DDE">
          <w:br/>
          <w:t>http://auriol.free.fr/psychosonique/elbeze.htm</w:t>
        </w:r>
      </w:hyperlink>
      <w:r>
        <w:t xml:space="preserve"> </w:t>
      </w:r>
      <w:hyperlink r:id="rId682" w:anchor="jump" w:history="1">
        <w:r w:rsidRPr="00603DDE">
          <w:br/>
          <w:t>http://auriol.free.fr/psychosonique/tomatis/considerations-TE/considerations-TE-1-8.htm</w:t>
        </w:r>
      </w:hyperlink>
      <w:r>
        <w:t xml:space="preserve"> </w:t>
      </w:r>
      <w:hyperlink r:id="rId683" w:anchor="jump" w:history="1">
        <w:r w:rsidRPr="00603DDE">
          <w:br/>
          <w:t>http://auriol.free.fr/yogathera/metameres/passation-test-ecoute.htm</w:t>
        </w:r>
      </w:hyperlink>
      <w:r>
        <w:t xml:space="preserve"> </w:t>
      </w:r>
      <w:hyperlink r:id="rId684" w:anchor="jump" w:history="1">
        <w:r w:rsidRPr="00603DDE">
          <w:br/>
          <w:t>http://auriol.free.fr/psychosonique/lateralite/torruella/description-methode.htm</w:t>
        </w:r>
      </w:hyperlink>
    </w:p>
  </w:comment>
  <w:comment w:id="289" w:author="PlagScan" w:date="2018-07-09T22:26:00Z" w:initials="PS">
    <w:p w:rsidR="00E878EA" w:rsidRDefault="00E878EA">
      <w:r>
        <w:annotationRef/>
      </w:r>
      <w:r>
        <w:t xml:space="preserve">Source: </w:t>
      </w:r>
      <w:hyperlink r:id="rId685" w:anchor="jump" w:history="1">
        <w:r w:rsidRPr="00603DDE">
          <w:br/>
          <w:t>https://atlantis-vzw.com/test-decoute.html</w:t>
        </w:r>
      </w:hyperlink>
    </w:p>
  </w:comment>
  <w:comment w:id="290" w:author="PlagScan" w:date="2018-07-09T22:26:00Z" w:initials="PS">
    <w:p w:rsidR="00E878EA" w:rsidRDefault="00E878EA">
      <w:r>
        <w:annotationRef/>
      </w:r>
      <w:r>
        <w:t xml:space="preserve">Source: </w:t>
      </w:r>
      <w:hyperlink r:id="rId686" w:anchor="jump" w:history="1">
        <w:r w:rsidRPr="00603DDE">
          <w:br/>
          <w:t>https://atlantis-vzw.com/test-decoute.html</w:t>
        </w:r>
      </w:hyperlink>
    </w:p>
  </w:comment>
  <w:comment w:id="291" w:author="PlagScan" w:date="2018-07-09T22:26:00Z" w:initials="PS">
    <w:p w:rsidR="00E878EA" w:rsidRDefault="00E878EA">
      <w:r>
        <w:annotationRef/>
      </w:r>
      <w:r>
        <w:t xml:space="preserve">Sources: </w:t>
      </w:r>
      <w:hyperlink r:id="rId687" w:anchor="jump" w:history="1">
        <w:r w:rsidRPr="00603DDE">
          <w:br/>
          <w:t>http://auriol.free.fr/psychosonique/tomatis/considerations-TE/considerations-TE-1-8.htm</w:t>
        </w:r>
      </w:hyperlink>
      <w:r>
        <w:t xml:space="preserve"> </w:t>
      </w:r>
      <w:hyperlink r:id="rId688" w:anchor="jump" w:history="1">
        <w:r w:rsidRPr="00603DDE">
          <w:br/>
          <w:t>http://auriol.free.fr/psychosonique/elbeze.htm</w:t>
        </w:r>
      </w:hyperlink>
    </w:p>
  </w:comment>
  <w:comment w:id="292" w:author="PlagScan" w:date="2018-07-09T22:26:00Z" w:initials="PS">
    <w:p w:rsidR="00E878EA" w:rsidRDefault="00E878EA">
      <w:r>
        <w:annotationRef/>
      </w:r>
      <w:r>
        <w:t xml:space="preserve">Source: </w:t>
      </w:r>
      <w:hyperlink r:id="rId689" w:anchor="jump" w:history="1">
        <w:r w:rsidRPr="00603DDE">
          <w:br/>
          <w:t>http://auriol.free.fr/psychosonique/tomatis/considerations-TE/considerations-TE-1-8.htm</w:t>
        </w:r>
      </w:hyperlink>
    </w:p>
  </w:comment>
  <w:comment w:id="293" w:author="PlagScan" w:date="2018-07-09T22:26:00Z" w:initials="PS">
    <w:p w:rsidR="00E878EA" w:rsidRDefault="00E878EA">
      <w:r>
        <w:annotationRef/>
      </w:r>
      <w:r>
        <w:t xml:space="preserve">Source: </w:t>
      </w:r>
      <w:hyperlink r:id="rId690" w:anchor="jump" w:history="1">
        <w:r w:rsidRPr="00603DDE">
          <w:br/>
          <w:t>http://auriol.free.fr/psychosonique/tomatis/considerations-TE/considerations-TE-1-8.htm</w:t>
        </w:r>
      </w:hyperlink>
    </w:p>
  </w:comment>
  <w:comment w:id="294" w:author="PlagScan" w:date="2018-07-09T22:26:00Z" w:initials="PS">
    <w:p w:rsidR="00E878EA" w:rsidRDefault="00E878EA">
      <w:r>
        <w:annotationRef/>
      </w:r>
      <w:r>
        <w:t xml:space="preserve">Source: </w:t>
      </w:r>
      <w:hyperlink r:id="rId691" w:anchor="jump" w:history="1">
        <w:r w:rsidRPr="00603DDE">
          <w:br/>
          <w:t>http://auriol.free.fr/psychosonique/elbeze.htm</w:t>
        </w:r>
      </w:hyperlink>
    </w:p>
  </w:comment>
  <w:comment w:id="295" w:author="PlagScan" w:date="2018-07-09T22:26:00Z" w:initials="PS">
    <w:p w:rsidR="00E878EA" w:rsidRDefault="00E878EA">
      <w:r>
        <w:annotationRef/>
      </w:r>
      <w:r>
        <w:t xml:space="preserve">Sources: </w:t>
      </w:r>
      <w:hyperlink r:id="rId692" w:anchor="jump" w:history="1">
        <w:r w:rsidRPr="00603DDE">
          <w:br/>
          <w:t>http://auriol.free.fr/psychosonique/elbeze.htm</w:t>
        </w:r>
      </w:hyperlink>
      <w:r>
        <w:t xml:space="preserve"> </w:t>
      </w:r>
      <w:hyperlink r:id="rId693" w:anchor="jump" w:history="1">
        <w:r w:rsidRPr="00603DDE">
          <w:br/>
          <w:t>http://auriol.free.fr/psychosonique/tomatis/considerations-TE/considerations-TE-1-8.htm</w:t>
        </w:r>
      </w:hyperlink>
    </w:p>
  </w:comment>
  <w:comment w:id="296" w:author="PlagScan" w:date="2018-07-09T22:26:00Z" w:initials="PS">
    <w:p w:rsidR="00E878EA" w:rsidRDefault="00E878EA">
      <w:r>
        <w:annotationRef/>
      </w:r>
      <w:r>
        <w:t xml:space="preserve">Sources: </w:t>
      </w:r>
      <w:hyperlink r:id="rId694" w:anchor="jump" w:history="1">
        <w:r w:rsidRPr="00603DDE">
          <w:br/>
          <w:t>http://auriol.free.fr/psychosonique/tomatis/considerations-TE/considerations-TE-1-8.htm</w:t>
        </w:r>
      </w:hyperlink>
      <w:r>
        <w:t xml:space="preserve"> </w:t>
      </w:r>
      <w:hyperlink r:id="rId695" w:anchor="jump" w:history="1">
        <w:r w:rsidRPr="00603DDE">
          <w:br/>
          <w:t>http://auriol.free.fr/psychosonique/elbeze.htm</w:t>
        </w:r>
      </w:hyperlink>
    </w:p>
  </w:comment>
  <w:comment w:id="297" w:author="PlagScan" w:date="2018-07-09T22:26:00Z" w:initials="PS">
    <w:p w:rsidR="00E878EA" w:rsidRDefault="00E878EA">
      <w:r>
        <w:annotationRef/>
      </w:r>
      <w:r>
        <w:t xml:space="preserve">Sources: </w:t>
      </w:r>
      <w:hyperlink r:id="rId696" w:anchor="jump" w:history="1">
        <w:r w:rsidRPr="00603DDE">
          <w:br/>
          <w:t>http://auriol.free.fr/psychosonique/tomatis/considerations-TE/considerations-TE-1-8.htm</w:t>
        </w:r>
      </w:hyperlink>
      <w:r>
        <w:t xml:space="preserve"> </w:t>
      </w:r>
      <w:hyperlink r:id="rId697" w:anchor="jump" w:history="1">
        <w:r w:rsidRPr="00603DDE">
          <w:br/>
          <w:t>http://auriol.free.fr/psychosonique/elbeze.htm</w:t>
        </w:r>
      </w:hyperlink>
    </w:p>
  </w:comment>
  <w:comment w:id="299" w:author="PlagScan" w:date="2018-07-09T22:26:00Z" w:initials="PS">
    <w:p w:rsidR="00E878EA" w:rsidRDefault="00E878EA">
      <w:r>
        <w:annotationRef/>
      </w:r>
      <w:r>
        <w:t xml:space="preserve">Source: </w:t>
      </w:r>
      <w:hyperlink r:id="rId698" w:anchor="jump" w:history="1">
        <w:r w:rsidRPr="00603DDE">
          <w:br/>
          <w:t>http://auriol.free.fr/psychosonique/tomatis/considerations-TE/considerations-TE-1-8.htm</w:t>
        </w:r>
      </w:hyperlink>
    </w:p>
  </w:comment>
  <w:comment w:id="300" w:author="PlagScan" w:date="2018-07-09T22:26:00Z" w:initials="PS">
    <w:p w:rsidR="00E878EA" w:rsidRDefault="00E878EA">
      <w:r>
        <w:annotationRef/>
      </w:r>
      <w:r>
        <w:t xml:space="preserve">Source: </w:t>
      </w:r>
      <w:hyperlink r:id="rId699" w:anchor="jump" w:history="1">
        <w:r w:rsidRPr="00603DDE">
          <w:br/>
          <w:t>http://auriol.free.fr/psychosonique/tomatis/considerations-TE/considerations-TE-1-8.htm</w:t>
        </w:r>
      </w:hyperlink>
    </w:p>
  </w:comment>
  <w:comment w:id="301" w:author="PlagScan" w:date="2018-07-09T22:26:00Z" w:initials="PS">
    <w:p w:rsidR="00E878EA" w:rsidRDefault="00E878EA">
      <w:r>
        <w:annotationRef/>
      </w:r>
      <w:r>
        <w:t xml:space="preserve">Source: </w:t>
      </w:r>
      <w:hyperlink r:id="rId700" w:anchor="jump" w:history="1">
        <w:r w:rsidRPr="00603DDE">
          <w:br/>
          <w:t>http://auriol.free.fr/psychosonique/tomatis/considerations-TE/considerations-TE-1-8.htm</w:t>
        </w:r>
      </w:hyperlink>
    </w:p>
  </w:comment>
  <w:comment w:id="302" w:author="PlagScan" w:date="2018-07-09T22:26:00Z" w:initials="PS">
    <w:p w:rsidR="00E878EA" w:rsidRDefault="00E878EA">
      <w:r>
        <w:annotationRef/>
      </w:r>
      <w:r>
        <w:t xml:space="preserve">Source: </w:t>
      </w:r>
      <w:hyperlink r:id="rId701" w:anchor="jump" w:history="1">
        <w:r w:rsidRPr="00603DDE">
          <w:br/>
          <w:t>http://auriol.free.fr/psychosonique/tomatis/considerations-TE/considerations-TE-1-8.htm</w:t>
        </w:r>
      </w:hyperlink>
    </w:p>
  </w:comment>
  <w:comment w:id="305" w:author="PlagScan" w:date="2018-07-09T22:26:00Z" w:initials="PS">
    <w:p w:rsidR="00E878EA" w:rsidRDefault="00E878EA">
      <w:r>
        <w:annotationRef/>
      </w:r>
      <w:r>
        <w:t xml:space="preserve">Source: </w:t>
      </w:r>
      <w:hyperlink r:id="rId702" w:anchor="jump" w:history="1">
        <w:r w:rsidRPr="00603DDE">
          <w:br/>
          <w:t>http://auriol.free.fr/psychosonique/tomatis/considerations-TE/considerations-TE-1-8.htm</w:t>
        </w:r>
      </w:hyperlink>
    </w:p>
  </w:comment>
  <w:comment w:id="306" w:author="PlagScan" w:date="2018-07-09T22:26:00Z" w:initials="PS">
    <w:p w:rsidR="00E878EA" w:rsidRDefault="00E878EA">
      <w:r>
        <w:annotationRef/>
      </w:r>
      <w:r>
        <w:t xml:space="preserve">Source: </w:t>
      </w:r>
      <w:hyperlink r:id="rId703" w:anchor="jump" w:history="1">
        <w:r w:rsidRPr="00603DDE">
          <w:br/>
          <w:t>http://auriol.free.fr/psychosonique/tomatis/considerations-TE/considerations-TE-1-8.htm</w:t>
        </w:r>
      </w:hyperlink>
    </w:p>
  </w:comment>
  <w:comment w:id="307" w:author="PlagScan" w:date="2018-07-09T22:26:00Z" w:initials="PS">
    <w:p w:rsidR="00E878EA" w:rsidRDefault="00E878EA">
      <w:r>
        <w:annotationRef/>
      </w:r>
      <w:r>
        <w:t xml:space="preserve">Source: </w:t>
      </w:r>
      <w:hyperlink r:id="rId704" w:anchor="jump" w:history="1">
        <w:r w:rsidRPr="00603DDE">
          <w:br/>
          <w:t>http://auriol.free.fr/psychosonique/tomatis/considerations-TE/considerations-TE-1-8.htm</w:t>
        </w:r>
      </w:hyperlink>
    </w:p>
  </w:comment>
  <w:comment w:id="310" w:author="Anne" w:date="2018-07-14T18:46:00Z" w:initials="A">
    <w:p w:rsidR="00E878EA" w:rsidRDefault="00E878EA">
      <w:pPr>
        <w:pStyle w:val="Commentaire"/>
      </w:pPr>
      <w:r>
        <w:rPr>
          <w:rStyle w:val="Marquedecommentaire"/>
        </w:rPr>
        <w:annotationRef/>
      </w:r>
      <w:proofErr w:type="gramStart"/>
      <w:r>
        <w:t>selon</w:t>
      </w:r>
      <w:proofErr w:type="gramEnd"/>
      <w:r>
        <w:t xml:space="preserve"> qui ???</w:t>
      </w:r>
    </w:p>
  </w:comment>
  <w:comment w:id="312" w:author="PlagScan" w:date="2018-07-09T22:26:00Z" w:initials="PS">
    <w:p w:rsidR="00E878EA" w:rsidRDefault="00E878EA">
      <w:r>
        <w:annotationRef/>
      </w:r>
      <w:r>
        <w:t xml:space="preserve">Sources: </w:t>
      </w:r>
      <w:hyperlink r:id="rId705" w:anchor="jump" w:history="1">
        <w:r w:rsidRPr="00603DDE">
          <w:br/>
          <w:t>http://auriol.free.fr/psychosonique/tomatis/considerations-TE/considerations-TE-1-8.htm</w:t>
        </w:r>
      </w:hyperlink>
      <w:r>
        <w:t xml:space="preserve"> </w:t>
      </w:r>
      <w:hyperlink r:id="rId706" w:anchor="jump" w:history="1">
        <w:r w:rsidRPr="00603DDE">
          <w:br/>
          <w:t>http://auriol.free.fr/psychosonique/elbeze.htm</w:t>
        </w:r>
      </w:hyperlink>
      <w:r>
        <w:t xml:space="preserve"> </w:t>
      </w:r>
      <w:hyperlink r:id="rId707" w:anchor="jump" w:history="1">
        <w:r w:rsidRPr="00603DDE">
          <w:br/>
          <w:t>http://auriol.free.fr/psychosonique/lateralite/torruella/description-methode.htm</w:t>
        </w:r>
      </w:hyperlink>
    </w:p>
  </w:comment>
  <w:comment w:id="313" w:author="PlagScan" w:date="2018-07-09T22:26:00Z" w:initials="PS">
    <w:p w:rsidR="00E878EA" w:rsidRDefault="00E878EA">
      <w:r>
        <w:annotationRef/>
      </w:r>
      <w:r>
        <w:t xml:space="preserve">Source: </w:t>
      </w:r>
      <w:hyperlink r:id="rId708" w:anchor="jump" w:history="1">
        <w:r w:rsidRPr="00603DDE">
          <w:br/>
          <w:t>http://auriol.free.fr/psychosonique/tomatis/considerations-TE/considerations-TE-1-8.htm</w:t>
        </w:r>
      </w:hyperlink>
    </w:p>
  </w:comment>
  <w:comment w:id="315" w:author="Anne" w:date="2018-07-14T18:56:00Z" w:initials="A">
    <w:p w:rsidR="00E878EA" w:rsidRDefault="00E878EA">
      <w:pPr>
        <w:pStyle w:val="Commentaire"/>
      </w:pPr>
      <w:r>
        <w:rPr>
          <w:rStyle w:val="Marquedecommentaire"/>
        </w:rPr>
        <w:annotationRef/>
      </w:r>
      <w:proofErr w:type="gramStart"/>
      <w:r>
        <w:t>à</w:t>
      </w:r>
      <w:proofErr w:type="gramEnd"/>
      <w:r>
        <w:t xml:space="preserve"> mettre au conditionnel, car </w:t>
      </w:r>
      <w:proofErr w:type="spellStart"/>
      <w:r>
        <w:t>tjs</w:t>
      </w:r>
      <w:proofErr w:type="spellEnd"/>
      <w:r>
        <w:t xml:space="preserve"> selon les hypothèses de </w:t>
      </w:r>
      <w:proofErr w:type="spellStart"/>
      <w:r>
        <w:t>Tomatis</w:t>
      </w:r>
      <w:proofErr w:type="spellEnd"/>
      <w:r>
        <w:t xml:space="preserve"> ? </w:t>
      </w:r>
      <w:proofErr w:type="gramStart"/>
      <w:r>
        <w:t>d’Auriol</w:t>
      </w:r>
      <w:proofErr w:type="gramEnd"/>
      <w:r>
        <w:t> ?</w:t>
      </w:r>
    </w:p>
  </w:comment>
  <w:comment w:id="317" w:author="Anne" w:date="2018-07-14T18:57:00Z" w:initials="A">
    <w:p w:rsidR="00E878EA" w:rsidRDefault="00E878EA">
      <w:pPr>
        <w:pStyle w:val="Commentaire"/>
      </w:pPr>
      <w:r>
        <w:rPr>
          <w:rStyle w:val="Marquedecommentaire"/>
        </w:rPr>
        <w:annotationRef/>
      </w:r>
      <w:proofErr w:type="gramStart"/>
      <w:r>
        <w:t>même</w:t>
      </w:r>
      <w:proofErr w:type="gramEnd"/>
      <w:r>
        <w:t xml:space="preserve"> remarque, mettre au conditionnel !</w:t>
      </w:r>
    </w:p>
  </w:comment>
  <w:comment w:id="320" w:author="PlagScan" w:date="2018-07-09T22:26:00Z" w:initials="PS">
    <w:p w:rsidR="00E878EA" w:rsidRDefault="00E878EA">
      <w:r>
        <w:annotationRef/>
      </w:r>
      <w:r>
        <w:t xml:space="preserve">Source: </w:t>
      </w:r>
      <w:hyperlink r:id="rId709" w:anchor="jump" w:history="1">
        <w:r w:rsidRPr="00603DDE">
          <w:br/>
          <w:t>https://docplayer.fr/73118218-Psycho-neuro-endocrino-immunologie.html</w:t>
        </w:r>
      </w:hyperlink>
    </w:p>
  </w:comment>
  <w:comment w:id="322" w:author="PlagScan" w:date="2018-07-09T22:26:00Z" w:initials="PS">
    <w:p w:rsidR="00E878EA" w:rsidRDefault="00E878EA">
      <w:r>
        <w:annotationRef/>
      </w:r>
      <w:r>
        <w:t xml:space="preserve">Source: </w:t>
      </w:r>
      <w:hyperlink r:id="rId710" w:anchor="jump" w:history="1">
        <w:r w:rsidRPr="00603DDE">
          <w:br/>
          <w:t>http://auriol.free.fr/psychosonique/tomatis/considerations-TE/considerations-TE-1-8.htm</w:t>
        </w:r>
      </w:hyperlink>
    </w:p>
  </w:comment>
  <w:comment w:id="323" w:author="PlagScan" w:date="2018-07-09T22:26:00Z" w:initials="PS">
    <w:p w:rsidR="00E878EA" w:rsidRDefault="00E878EA">
      <w:r>
        <w:annotationRef/>
      </w:r>
      <w:r>
        <w:t xml:space="preserve">Source: </w:t>
      </w:r>
      <w:hyperlink r:id="rId711" w:anchor="jump" w:history="1">
        <w:r w:rsidRPr="00603DDE">
          <w:br/>
          <w:t>http://auriol.free.fr/psychosonique/tomatis/considerations-TE/considerations-TE-1-8.htm</w:t>
        </w:r>
      </w:hyperlink>
    </w:p>
  </w:comment>
  <w:comment w:id="324" w:author="PlagScan" w:date="2018-07-09T22:26:00Z" w:initials="PS">
    <w:p w:rsidR="00E878EA" w:rsidRDefault="00E878EA">
      <w:r>
        <w:annotationRef/>
      </w:r>
      <w:r>
        <w:t xml:space="preserve">Source: </w:t>
      </w:r>
      <w:hyperlink r:id="rId712" w:anchor="jump" w:history="1">
        <w:r w:rsidRPr="00603DDE">
          <w:br/>
          <w:t>http://auriol.free.fr/psychosonique/tomatis/considerations-TE/considerations-TE-1-8.htm</w:t>
        </w:r>
      </w:hyperlink>
    </w:p>
  </w:comment>
  <w:comment w:id="325" w:author="PlagScan" w:date="2018-07-09T22:26:00Z" w:initials="PS">
    <w:p w:rsidR="00E878EA" w:rsidRDefault="00E878EA">
      <w:r>
        <w:annotationRef/>
      </w:r>
      <w:r>
        <w:t xml:space="preserve">Source: </w:t>
      </w:r>
      <w:hyperlink r:id="rId713" w:anchor="jump" w:history="1">
        <w:r w:rsidRPr="00603DDE">
          <w:br/>
          <w:t>http://auriol.free.fr/psychosonique/tomatis/considerations-TE/considerations-TE-1-8.htm</w:t>
        </w:r>
      </w:hyperlink>
    </w:p>
  </w:comment>
  <w:comment w:id="326" w:author="PlagScan" w:date="2018-07-09T22:26:00Z" w:initials="PS">
    <w:p w:rsidR="00E878EA" w:rsidRDefault="00E878EA">
      <w:r>
        <w:annotationRef/>
      </w:r>
      <w:r>
        <w:t xml:space="preserve">Source: </w:t>
      </w:r>
      <w:hyperlink r:id="rId714" w:anchor="jump" w:history="1">
        <w:r w:rsidRPr="00603DDE">
          <w:br/>
          <w:t>http://auriol.free.fr/psychosonique/tomatis/considerations-TE/considerations-TE-1-8.htm</w:t>
        </w:r>
      </w:hyperlink>
    </w:p>
  </w:comment>
  <w:comment w:id="327" w:author="PlagScan" w:date="2018-07-09T22:26:00Z" w:initials="PS">
    <w:p w:rsidR="00E878EA" w:rsidRDefault="00E878EA">
      <w:r>
        <w:annotationRef/>
      </w:r>
      <w:r>
        <w:t xml:space="preserve">Source: </w:t>
      </w:r>
      <w:hyperlink r:id="rId715" w:anchor="jump" w:history="1">
        <w:r w:rsidRPr="00603DDE">
          <w:br/>
          <w:t>http://auriol.free.fr/psychosonique/tomatis/considerations-TE/considerations-TE-1-8.htm</w:t>
        </w:r>
      </w:hyperlink>
    </w:p>
  </w:comment>
  <w:comment w:id="328" w:author="PlagScan" w:date="2018-07-09T22:26:00Z" w:initials="PS">
    <w:p w:rsidR="00E878EA" w:rsidRDefault="00E878EA">
      <w:r>
        <w:annotationRef/>
      </w:r>
      <w:r>
        <w:t xml:space="preserve">Source: </w:t>
      </w:r>
      <w:hyperlink r:id="rId716" w:anchor="jump" w:history="1">
        <w:r w:rsidRPr="00603DDE">
          <w:br/>
          <w:t>http://auriol.free.fr/psychosonique/tomatis/considerations-TE/considerations-TE-1-8.htm</w:t>
        </w:r>
      </w:hyperlink>
    </w:p>
  </w:comment>
  <w:comment w:id="330" w:author="PlagScan" w:date="2018-07-09T22:26:00Z" w:initials="PS">
    <w:p w:rsidR="00E878EA" w:rsidRDefault="00E878EA">
      <w:r>
        <w:annotationRef/>
      </w:r>
      <w:r>
        <w:t xml:space="preserve">Source: </w:t>
      </w:r>
      <w:hyperlink r:id="rId717" w:anchor="jump" w:history="1">
        <w:r w:rsidRPr="00603DDE">
          <w:br/>
          <w:t>http://www.associationsoraya.fr/trisomie21_education.php</w:t>
        </w:r>
      </w:hyperlink>
    </w:p>
  </w:comment>
  <w:comment w:id="332" w:author="Anne" w:date="2018-07-14T19:44:00Z" w:initials="A">
    <w:p w:rsidR="00E878EA" w:rsidRDefault="00E878EA">
      <w:pPr>
        <w:pStyle w:val="Commentaire"/>
      </w:pPr>
      <w:r>
        <w:rPr>
          <w:rStyle w:val="Marquedecommentaire"/>
        </w:rPr>
        <w:annotationRef/>
      </w:r>
      <w:proofErr w:type="gramStart"/>
      <w:r>
        <w:t>ah</w:t>
      </w:r>
      <w:proofErr w:type="gramEnd"/>
      <w:r>
        <w:t xml:space="preserve"> bon ? </w:t>
      </w:r>
      <w:proofErr w:type="gramStart"/>
      <w:r>
        <w:t>par</w:t>
      </w:r>
      <w:proofErr w:type="gramEnd"/>
      <w:r>
        <w:t xml:space="preserve"> quel chemin  savez-vous cela ? Soit vous </w:t>
      </w:r>
      <w:proofErr w:type="spellStart"/>
      <w:r>
        <w:t>étayez</w:t>
      </w:r>
      <w:proofErr w:type="gramStart"/>
      <w:r>
        <w:t>,m</w:t>
      </w:r>
      <w:proofErr w:type="spellEnd"/>
      <w:proofErr w:type="gramEnd"/>
      <w:r>
        <w:t xml:space="preserve"> soit vous supprimez</w:t>
      </w:r>
    </w:p>
  </w:comment>
  <w:comment w:id="334" w:author="PlagScan" w:date="2018-07-09T22:26:00Z" w:initials="PS">
    <w:p w:rsidR="00E878EA" w:rsidRDefault="00E878EA">
      <w:r>
        <w:annotationRef/>
      </w:r>
      <w:r>
        <w:t xml:space="preserve">Sources: </w:t>
      </w:r>
      <w:hyperlink r:id="rId718" w:anchor="jump" w:history="1">
        <w:r w:rsidRPr="00603DDE">
          <w:br/>
          <w:t>http://docplayer.fr/52329402-Le-bruit-nuit-il-gravement-a-la-sante.html</w:t>
        </w:r>
      </w:hyperlink>
      <w:r>
        <w:t xml:space="preserve"> </w:t>
      </w:r>
      <w:hyperlink r:id="rId719" w:anchor="jump" w:history="1">
        <w:r w:rsidRPr="00603DDE">
          <w:br/>
          <w:t>http://www.memofin.fr/uploads/library/pdf/rapport_dispositifs_soutien_creation_entreprises.pdf</w:t>
        </w:r>
      </w:hyperlink>
      <w:r>
        <w:t xml:space="preserve"> </w:t>
      </w:r>
      <w:hyperlink r:id="rId720" w:anchor="jump" w:history="1">
        <w:r w:rsidRPr="00603DDE">
          <w:br/>
          <w:t>http://docplayer.fr/18511611-Contact-scd-nancy-1-memoires-scd-uhp-nancy-fr.html</w:t>
        </w:r>
      </w:hyperlink>
      <w:r>
        <w:t xml:space="preserve"> </w:t>
      </w:r>
      <w:hyperlink r:id="rId721" w:anchor="jump" w:history="1">
        <w:r w:rsidRPr="00603DDE">
          <w:br/>
          <w:t>https://docplayer.fr/73118218-Psycho-neuro-endocrino-immunologie.html</w:t>
        </w:r>
      </w:hyperlink>
      <w:r>
        <w:t xml:space="preserve"> </w:t>
      </w:r>
      <w:hyperlink r:id="rId722" w:anchor="jump" w:history="1">
        <w:r w:rsidRPr="00603DDE">
          <w:br/>
          <w:t>http://docplayer.fr/11845101-Kit-de-survie-pour-elaborer-un-marche-d-etudes-ou-de-conseils.html</w:t>
        </w:r>
      </w:hyperlink>
    </w:p>
  </w:comment>
  <w:comment w:id="335" w:author="Anne" w:date="2018-07-14T19:45:00Z" w:initials="A">
    <w:p w:rsidR="00E878EA" w:rsidRDefault="00E878EA">
      <w:pPr>
        <w:pStyle w:val="Commentaire"/>
      </w:pPr>
      <w:r>
        <w:rPr>
          <w:rStyle w:val="Marquedecommentaire"/>
        </w:rPr>
        <w:annotationRef/>
      </w:r>
      <w:proofErr w:type="gramStart"/>
      <w:r>
        <w:t>bien</w:t>
      </w:r>
      <w:proofErr w:type="gramEnd"/>
      <w:r>
        <w:t xml:space="preserve"> pensé</w:t>
      </w:r>
    </w:p>
  </w:comment>
  <w:comment w:id="341" w:author="PlagScan" w:date="2018-07-09T22:26:00Z" w:initials="PS">
    <w:p w:rsidR="00E878EA" w:rsidRDefault="00E878EA">
      <w:r>
        <w:annotationRef/>
      </w:r>
      <w:r>
        <w:t xml:space="preserve">Source: </w:t>
      </w:r>
      <w:hyperlink r:id="rId723" w:anchor="jump" w:history="1">
        <w:r w:rsidRPr="00603DDE">
          <w:br/>
          <w:t>http://www.memofin.fr/uploads/library/pdf/rapport_dispositifs_soutien_creation_entreprises.pdf</w:t>
        </w:r>
      </w:hyperlink>
    </w:p>
  </w:comment>
  <w:comment w:id="345" w:author="PlagScan" w:date="2018-07-09T22:26:00Z" w:initials="PS">
    <w:p w:rsidR="00E878EA" w:rsidRDefault="00E878EA">
      <w:r>
        <w:annotationRef/>
      </w:r>
      <w:r>
        <w:t xml:space="preserve">Source: </w:t>
      </w:r>
      <w:hyperlink r:id="rId724" w:anchor="jump" w:history="1">
        <w:r w:rsidRPr="00603DDE">
          <w:br/>
          <w:t>https://docplayer.fr/73118218-Psycho-neuro-endocrino-immunologie.html</w:t>
        </w:r>
      </w:hyperlink>
    </w:p>
  </w:comment>
  <w:comment w:id="350" w:author="PlagScan" w:date="2018-07-09T22:26:00Z" w:initials="PS">
    <w:p w:rsidR="00E878EA" w:rsidRDefault="00E878EA">
      <w:r>
        <w:annotationRef/>
      </w:r>
      <w:r>
        <w:t xml:space="preserve">Sources: </w:t>
      </w:r>
      <w:hyperlink r:id="rId725" w:anchor="jump" w:history="1">
        <w:r w:rsidRPr="00603DDE">
          <w:br/>
          <w:t>http://www.vivresavoix.ch/wp-content/uploads/2011/08/Methode-Tomatis-par.pdf</w:t>
        </w:r>
      </w:hyperlink>
      <w:r>
        <w:t xml:space="preserve"> </w:t>
      </w:r>
      <w:hyperlink r:id="rId726" w:anchor="jump" w:history="1">
        <w:r w:rsidRPr="00603DDE">
          <w:br/>
          <w:t>http://docplayer.fr/74542916-La-methode-tomatis-une-pedagogie-de-l-ecoute.html</w:t>
        </w:r>
      </w:hyperlink>
      <w:r>
        <w:t xml:space="preserve"> </w:t>
      </w:r>
      <w:hyperlink r:id="rId727" w:anchor="jump" w:history="1">
        <w:r w:rsidRPr="00603DDE">
          <w:br/>
          <w:t>http://www.tomatis-bw.be/pdf/brochure-TOMATIS.pdf</w:t>
        </w:r>
      </w:hyperlink>
      <w:r>
        <w:t xml:space="preserve"> </w:t>
      </w:r>
      <w:hyperlink r:id="rId728" w:anchor="jump" w:history="1">
        <w:r w:rsidRPr="00603DDE">
          <w:br/>
          <w:t>http://tomatis.fr/fr/decouvrir/une-pedagogie-de-lecoute/</w:t>
        </w:r>
      </w:hyperlink>
      <w:r>
        <w:t xml:space="preserve"> </w:t>
      </w:r>
      <w:hyperlink r:id="rId729" w:anchor="jump" w:history="1">
        <w:r w:rsidRPr="00603DDE">
          <w:br/>
          <w:t>http://www.tomatis-liege.be/Tomatis2/Bienvenue_files/Brochure 2010.pdf</w:t>
        </w:r>
      </w:hyperlink>
    </w:p>
  </w:comment>
  <w:comment w:id="351" w:author="PlagScan" w:date="2018-07-09T22:26:00Z" w:initials="PS">
    <w:p w:rsidR="00E878EA" w:rsidRDefault="00E878EA">
      <w:r>
        <w:annotationRef/>
      </w:r>
      <w:r>
        <w:t xml:space="preserve">Sources: </w:t>
      </w:r>
      <w:hyperlink r:id="rId730" w:anchor="jump" w:history="1">
        <w:r w:rsidRPr="00603DDE">
          <w:br/>
          <w:t>http://www.vivresavoix.ch/wp-content/uploads/2011/08/Methode-Tomatis-par.pdf</w:t>
        </w:r>
      </w:hyperlink>
      <w:r>
        <w:t xml:space="preserve"> </w:t>
      </w:r>
      <w:hyperlink r:id="rId731" w:anchor="jump" w:history="1">
        <w:r w:rsidRPr="00603DDE">
          <w:br/>
          <w:t>http://docplayer.fr/74542916-La-methode-tomatis-une-pedagogie-de-l-ecoute.html</w:t>
        </w:r>
      </w:hyperlink>
      <w:r>
        <w:t xml:space="preserve"> </w:t>
      </w:r>
      <w:hyperlink r:id="rId732" w:anchor="jump" w:history="1">
        <w:r w:rsidRPr="00603DDE">
          <w:br/>
          <w:t>http://www.tomatis-bw.be/pdf/brochure-TOMATIS.pdf</w:t>
        </w:r>
      </w:hyperlink>
      <w:r>
        <w:t xml:space="preserve"> </w:t>
      </w:r>
      <w:hyperlink r:id="rId733" w:anchor="jump" w:history="1">
        <w:r w:rsidRPr="00603DDE">
          <w:br/>
          <w:t>https://medecin-champel.ch/medecin/orl-geneve/</w:t>
        </w:r>
      </w:hyperlink>
      <w:r>
        <w:t xml:space="preserve"> </w:t>
      </w:r>
      <w:hyperlink r:id="rId734" w:anchor="jump" w:history="1">
        <w:r w:rsidRPr="00603DDE">
          <w:br/>
          <w:t>http://www.clinique-roosevelt.com/orl/oreille-surdite.html</w:t>
        </w:r>
      </w:hyperlink>
      <w:r>
        <w:t xml:space="preserve"> </w:t>
      </w:r>
      <w:hyperlink r:id="rId735" w:anchor="jump" w:history="1">
        <w:r w:rsidRPr="00603DDE">
          <w:br/>
          <w:t>http://tomatis.fr/fr/decouvrir/une-pedagogie-de-lecoute/</w:t>
        </w:r>
      </w:hyperlink>
    </w:p>
  </w:comment>
  <w:comment w:id="353" w:author="PlagScan" w:date="2018-07-09T22:26:00Z" w:initials="PS">
    <w:p w:rsidR="00E878EA" w:rsidRDefault="00E878EA">
      <w:r>
        <w:annotationRef/>
      </w:r>
      <w:r>
        <w:t xml:space="preserve">Sources: </w:t>
      </w:r>
      <w:hyperlink r:id="rId736" w:anchor="jump" w:history="1">
        <w:r w:rsidRPr="00603DDE">
          <w:br/>
          <w:t>http://www.memofin.fr/uploads/library/pdf/rapport_dispositifs_soutien_creation_entreprises.pdf</w:t>
        </w:r>
      </w:hyperlink>
      <w:r>
        <w:t xml:space="preserve"> </w:t>
      </w:r>
      <w:hyperlink r:id="rId737" w:anchor="jump" w:history="1">
        <w:r w:rsidRPr="00603DDE">
          <w:br/>
          <w:t>https://lacreationdansunfauteuil.files.wordpress.com/2013/03/rapport-cour-des-comptes_tome11.pdf</w:t>
        </w:r>
      </w:hyperlink>
    </w:p>
  </w:comment>
  <w:comment w:id="352" w:author="PlagScan" w:date="2018-07-09T22:26:00Z" w:initials="PS">
    <w:p w:rsidR="00E878EA" w:rsidRDefault="00E878EA">
      <w:r>
        <w:annotationRef/>
      </w:r>
      <w:r>
        <w:t xml:space="preserve">Sources: </w:t>
      </w:r>
      <w:hyperlink r:id="rId738" w:anchor="jump" w:history="1">
        <w:r w:rsidRPr="00603DDE">
          <w:br/>
          <w:t>http://www.vivresavoix.ch/wp-content/uploads/2011/08/Methode-Tomatis-par.pdf</w:t>
        </w:r>
      </w:hyperlink>
      <w:r>
        <w:t xml:space="preserve"> </w:t>
      </w:r>
      <w:hyperlink r:id="rId739" w:anchor="jump" w:history="1">
        <w:r w:rsidRPr="00603DDE">
          <w:br/>
          <w:t>http://docplayer.fr/74542916-La-methode-tomatis-une-pedagogie-de-l-ecoute.html</w:t>
        </w:r>
      </w:hyperlink>
      <w:r>
        <w:t xml:space="preserve"> </w:t>
      </w:r>
      <w:hyperlink r:id="rId740" w:anchor="jump" w:history="1">
        <w:r w:rsidRPr="00603DDE">
          <w:br/>
          <w:t>http://www.tomatis-bw.be/pdf/brochure-TOMATIS.pdf</w:t>
        </w:r>
      </w:hyperlink>
      <w:r>
        <w:t xml:space="preserve"> </w:t>
      </w:r>
      <w:hyperlink r:id="rId741" w:anchor="jump" w:history="1">
        <w:r w:rsidRPr="00603DDE">
          <w:br/>
          <w:t>http://tomatis.fr/fr/decouvrir/une-pedagogie-de-lecoute/</w:t>
        </w:r>
      </w:hyperlink>
    </w:p>
  </w:comment>
  <w:comment w:id="354" w:author="PlagScan" w:date="2018-07-09T22:26:00Z" w:initials="PS">
    <w:p w:rsidR="00E878EA" w:rsidRDefault="00E878EA">
      <w:r>
        <w:annotationRef/>
      </w:r>
      <w:r>
        <w:t xml:space="preserve">Sources: </w:t>
      </w:r>
      <w:hyperlink r:id="rId742" w:anchor="jump" w:history="1">
        <w:r w:rsidRPr="00603DDE">
          <w:br/>
          <w:t>http://www.vivresavoix.ch/wp-content/uploads/2011/08/Methode-Tomatis-par.pdf</w:t>
        </w:r>
      </w:hyperlink>
      <w:r>
        <w:t xml:space="preserve"> </w:t>
      </w:r>
      <w:hyperlink r:id="rId743" w:anchor="jump" w:history="1">
        <w:r w:rsidRPr="00603DDE">
          <w:br/>
          <w:t>http://docplayer.fr/74542916-La-methode-tomatis-une-pedagogie-de-l-ecoute.html</w:t>
        </w:r>
      </w:hyperlink>
      <w:r>
        <w:t xml:space="preserve"> </w:t>
      </w:r>
      <w:hyperlink r:id="rId744" w:anchor="jump" w:history="1">
        <w:r w:rsidRPr="00603DDE">
          <w:br/>
          <w:t>http://www.tomatis-bw.be/pdf/brochure-TOMATIS.pdf</w:t>
        </w:r>
      </w:hyperlink>
      <w:r>
        <w:t xml:space="preserve"> </w:t>
      </w:r>
      <w:hyperlink r:id="rId745" w:anchor="jump" w:history="1">
        <w:r w:rsidRPr="00603DDE">
          <w:br/>
          <w:t>http://tomatis.fr/fr/decouvrir/une-pedagogie-de-lecoute/</w:t>
        </w:r>
      </w:hyperlink>
    </w:p>
  </w:comment>
  <w:comment w:id="355" w:author="PlagScan" w:date="2018-07-09T22:26:00Z" w:initials="PS">
    <w:p w:rsidR="00E878EA" w:rsidRDefault="00E878EA">
      <w:r>
        <w:annotationRef/>
      </w:r>
      <w:r>
        <w:t xml:space="preserve">Sources: </w:t>
      </w:r>
      <w:hyperlink r:id="rId746" w:anchor="jump" w:history="1">
        <w:r w:rsidRPr="00603DDE">
          <w:br/>
          <w:t>http://auriol.free.fr/psychosonique/tomatis/considerations-TE/considerations-TE-1-8.htm</w:t>
        </w:r>
      </w:hyperlink>
      <w:r>
        <w:t xml:space="preserve"> </w:t>
      </w:r>
      <w:hyperlink r:id="rId747" w:anchor="jump" w:history="1">
        <w:r w:rsidRPr="00603DDE">
          <w:br/>
          <w:t>http://auriol.free.fr/psychosonique/elbeze.htm</w:t>
        </w:r>
      </w:hyperlink>
    </w:p>
  </w:comment>
  <w:comment w:id="358" w:author="PlagScan" w:date="2018-07-09T22:26:00Z" w:initials="PS">
    <w:p w:rsidR="00E878EA" w:rsidRDefault="00E878EA">
      <w:r>
        <w:annotationRef/>
      </w:r>
      <w:r>
        <w:t xml:space="preserve">Sources: </w:t>
      </w:r>
      <w:hyperlink r:id="rId748" w:anchor="jump" w:history="1">
        <w:r w:rsidRPr="00603DDE">
          <w:br/>
          <w:t>http://auriol.free.fr/psychosonique/tomatis/considerations-TE/considerations-TE-1-8.htm</w:t>
        </w:r>
      </w:hyperlink>
      <w:r>
        <w:t xml:space="preserve"> </w:t>
      </w:r>
      <w:hyperlink r:id="rId749" w:anchor="jump" w:history="1">
        <w:r w:rsidRPr="00603DDE">
          <w:br/>
          <w:t>http://auriol.free.fr/psychosonique/elbeze.htm</w:t>
        </w:r>
      </w:hyperlink>
    </w:p>
  </w:comment>
  <w:comment w:id="357" w:author="PlagScan" w:date="2018-07-09T22:26:00Z" w:initials="PS">
    <w:p w:rsidR="00E878EA" w:rsidRDefault="00E878EA">
      <w:r>
        <w:annotationRef/>
      </w:r>
      <w:r>
        <w:t xml:space="preserve">Sources: </w:t>
      </w:r>
      <w:hyperlink r:id="rId750" w:anchor="jump" w:history="1">
        <w:r w:rsidRPr="00603DDE">
          <w:br/>
          <w:t>http://auriol.free.fr/psychosonique/tomatis/considerations-TE/considerations-TE-1-8.htm</w:t>
        </w:r>
      </w:hyperlink>
      <w:r>
        <w:t xml:space="preserve"> </w:t>
      </w:r>
      <w:hyperlink r:id="rId751" w:anchor="jump" w:history="1">
        <w:r w:rsidRPr="00603DDE">
          <w:br/>
          <w:t>http://auriol.free.fr/psychosonique/elbeze.htm</w:t>
        </w:r>
      </w:hyperlink>
    </w:p>
  </w:comment>
  <w:comment w:id="363" w:author="PlagScan" w:date="2018-07-09T22:26:00Z" w:initials="PS">
    <w:p w:rsidR="00E878EA" w:rsidRDefault="00E878EA">
      <w:r>
        <w:annotationRef/>
      </w:r>
      <w:r>
        <w:t xml:space="preserve">Source: </w:t>
      </w:r>
      <w:hyperlink r:id="rId752" w:anchor="jump" w:history="1">
        <w:r w:rsidRPr="00603DDE">
          <w:br/>
          <w:t>http://www.langaj.fr/biographie-dr-alfred-tomatis/</w:t>
        </w:r>
      </w:hyperlink>
    </w:p>
  </w:comment>
  <w:comment w:id="364" w:author="PlagScan" w:date="2018-07-09T22:26:00Z" w:initials="PS">
    <w:p w:rsidR="00E878EA" w:rsidRDefault="00E878EA">
      <w:r>
        <w:annotationRef/>
      </w:r>
      <w:r>
        <w:t xml:space="preserve">Source: </w:t>
      </w:r>
      <w:hyperlink r:id="rId753" w:anchor="jump" w:history="1">
        <w:r w:rsidRPr="00603DDE">
          <w:br/>
          <w:t>http://www.centre-ecoute-payerne.ch/la-methode-tomatis/</w:t>
        </w:r>
      </w:hyperlink>
    </w:p>
  </w:comment>
  <w:comment w:id="365" w:author="PlagScan" w:date="2018-07-09T22:26:00Z" w:initials="PS">
    <w:p w:rsidR="00E878EA" w:rsidRDefault="00E878EA">
      <w:r>
        <w:annotationRef/>
      </w:r>
      <w:r>
        <w:t xml:space="preserve">Sources: </w:t>
      </w:r>
      <w:hyperlink r:id="rId754" w:anchor="jump" w:history="1">
        <w:r w:rsidRPr="00603DDE">
          <w:br/>
          <w:t>http://www.memofin.fr/uploads/library/pdf/rapport_dispositifs_soutien_creation_entreprises.pdf</w:t>
        </w:r>
      </w:hyperlink>
      <w:r>
        <w:t xml:space="preserve"> </w:t>
      </w:r>
      <w:hyperlink r:id="rId755" w:anchor="jump" w:history="1">
        <w:r w:rsidRPr="00603DDE">
          <w:br/>
          <w:t>http://coursl3bichat2012-2013.weebly.com/uploads/9/6/0/7/9607940/rono_vitte_1.pdf</w:t>
        </w:r>
      </w:hyperlink>
      <w:r>
        <w:t xml:space="preserve"> </w:t>
      </w:r>
      <w:hyperlink r:id="rId756" w:anchor="jump" w:history="1">
        <w:r w:rsidRPr="00603DDE">
          <w:br/>
          <w:t>http://ao.um5s.ac.ma/jspui/bitstream/123456789/14569/1/P0752008.pdf</w:t>
        </w:r>
      </w:hyperlink>
      <w:r>
        <w:t xml:space="preserve"> </w:t>
      </w:r>
      <w:hyperlink r:id="rId757" w:anchor="jump" w:history="1">
        <w:r w:rsidRPr="00603DDE">
          <w:br/>
          <w:t>https://www.evarisk.com/prevention-2/penibilite/seuils-de-penibilite/</w:t>
        </w:r>
      </w:hyperlink>
      <w:r>
        <w:t xml:space="preserve"> </w:t>
      </w:r>
      <w:hyperlink r:id="rId758" w:anchor="jump" w:history="1">
        <w:r w:rsidRPr="00603DDE">
          <w:br/>
          <w:t>http://docplayer.fr/69148948-Sarah-larroche-to-cite-this-version-hal-id-dumas-https-dumas-ccsd-cnrs-fr-dumas.html</w:t>
        </w:r>
      </w:hyperlink>
      <w:r>
        <w:t xml:space="preserve"> </w:t>
      </w:r>
      <w:hyperlink r:id="rId759" w:anchor="jump" w:history="1">
        <w:r w:rsidRPr="00603DDE">
          <w:br/>
          <w:t>https://medecin-champel.ch/medecin/orl-geneve/</w:t>
        </w:r>
      </w:hyperlink>
      <w:r>
        <w:t xml:space="preserve"> </w:t>
      </w:r>
      <w:hyperlink r:id="rId760" w:anchor="jump" w:history="1">
        <w:r w:rsidRPr="00603DDE">
          <w:br/>
          <w:t>http://www.clinique-roosevelt.com/orl/oreille-surdite.html</w:t>
        </w:r>
      </w:hyperlink>
      <w:r>
        <w:t xml:space="preserve"> </w:t>
      </w:r>
      <w:hyperlink r:id="rId761" w:anchor="jump" w:history="1">
        <w:r w:rsidRPr="00603DDE">
          <w:br/>
          <w:t>https://lacreationdansunfauteuil.files.wordpress.com/2013/03/rapport-cour-des-comptes_tome11.pdf</w:t>
        </w:r>
      </w:hyperlink>
      <w:r>
        <w:t xml:space="preserve"> </w:t>
      </w:r>
      <w:hyperlink r:id="rId762" w:anchor="jump" w:history="1">
        <w:r w:rsidRPr="00603DDE">
          <w:br/>
          <w:t>http://clesnes.blog.lemonde.fr/2010/12/15/du-calm/</w:t>
        </w:r>
      </w:hyperlink>
    </w:p>
  </w:comment>
  <w:comment w:id="367" w:author="PlagScan" w:date="2018-07-09T22:26:00Z" w:initials="PS">
    <w:p w:rsidR="00E878EA" w:rsidRDefault="00E878EA">
      <w:r>
        <w:annotationRef/>
      </w:r>
      <w:r>
        <w:t xml:space="preserve">Source: </w:t>
      </w:r>
      <w:hyperlink r:id="rId763" w:anchor="jump" w:history="1">
        <w:r w:rsidRPr="00603DDE">
          <w:br/>
          <w:t>https://fr.wikipedia.org/wiki/Alfred_Tomatis</w:t>
        </w:r>
      </w:hyperlink>
    </w:p>
  </w:comment>
  <w:comment w:id="366" w:author="PlagScan" w:date="2018-07-09T22:26:00Z" w:initials="PS">
    <w:p w:rsidR="00E878EA" w:rsidRDefault="00E878EA">
      <w:r>
        <w:annotationRef/>
      </w:r>
      <w:r>
        <w:t xml:space="preserve">Source: </w:t>
      </w:r>
      <w:hyperlink r:id="rId764" w:anchor="jump" w:history="1">
        <w:r w:rsidRPr="00603DDE">
          <w:br/>
          <w:t>http://auriol.free.fr/psychosonique/tomatis/considerations-TE/considerations-TE-1-8.htm</w:t>
        </w:r>
      </w:hyperlink>
    </w:p>
  </w:comment>
  <w:comment w:id="369" w:author="PlagScan" w:date="2018-07-09T22:26:00Z" w:initials="PS">
    <w:p w:rsidR="00E878EA" w:rsidRDefault="00E878EA">
      <w:r>
        <w:annotationRef/>
      </w:r>
      <w:r>
        <w:t xml:space="preserve">Source: </w:t>
      </w:r>
      <w:hyperlink r:id="rId765" w:anchor="jump" w:history="1">
        <w:r w:rsidRPr="00603DDE">
          <w:br/>
          <w:t>http://coursl3bichat2012-2013.weebly.com/uploads/9/6/0/7/9607940/rono_vitte_1.pdf</w:t>
        </w:r>
      </w:hyperlink>
    </w:p>
  </w:comment>
  <w:comment w:id="368" w:author="PlagScan" w:date="2018-07-09T22:26:00Z" w:initials="PS">
    <w:p w:rsidR="00E878EA" w:rsidRDefault="00E878EA">
      <w:r>
        <w:annotationRef/>
      </w:r>
      <w:r>
        <w:t xml:space="preserve">Source: </w:t>
      </w:r>
      <w:hyperlink r:id="rId766" w:anchor="jump" w:history="1">
        <w:r w:rsidRPr="00603DDE">
          <w:br/>
          <w:t>https://docplayer.fr/73118218-Psycho-neuro-endocrino-immunologie.html</w:t>
        </w:r>
      </w:hyperlink>
    </w:p>
  </w:comment>
  <w:comment w:id="370" w:author="PlagScan" w:date="2018-07-09T22:26:00Z" w:initials="PS">
    <w:p w:rsidR="00E878EA" w:rsidRDefault="00E878EA">
      <w:r>
        <w:annotationRef/>
      </w:r>
      <w:r>
        <w:t xml:space="preserve">Source: </w:t>
      </w:r>
      <w:hyperlink r:id="rId767" w:anchor="jump" w:history="1">
        <w:r w:rsidRPr="00603DDE">
          <w:br/>
          <w:t>http://docplayer.fr/19377998-L-integration-des-langues-vivantes.html</w:t>
        </w:r>
      </w:hyperlink>
    </w:p>
  </w:comment>
  <w:comment w:id="373" w:author="PlagScan" w:date="2018-07-09T22:26:00Z" w:initials="PS">
    <w:p w:rsidR="00E878EA" w:rsidRDefault="00E878EA">
      <w:r>
        <w:annotationRef/>
      </w:r>
      <w:r>
        <w:t xml:space="preserve">Source: </w:t>
      </w:r>
      <w:hyperlink r:id="rId768" w:anchor="jump" w:history="1">
        <w:r w:rsidRPr="00603DDE">
          <w:br/>
          <w:t>http://docplayer.fr/18511611-Contact-scd-nancy-1-memoires-scd-uhp-nancy-fr.html</w:t>
        </w:r>
      </w:hyperlink>
    </w:p>
  </w:comment>
  <w:comment w:id="374" w:author="PlagScan" w:date="2018-07-09T22:26:00Z" w:initials="PS">
    <w:p w:rsidR="00E878EA" w:rsidRDefault="00E878EA">
      <w:r>
        <w:annotationRef/>
      </w:r>
      <w:r>
        <w:t xml:space="preserve">Source: </w:t>
      </w:r>
      <w:hyperlink r:id="rId769" w:anchor="jump" w:history="1">
        <w:r w:rsidRPr="00603DDE">
          <w:br/>
          <w:t>http://www.langaj.fr/publications-tomatis/</w:t>
        </w:r>
      </w:hyperlink>
    </w:p>
  </w:comment>
  <w:comment w:id="372" w:author="PlagScan" w:date="2018-07-09T22:26:00Z" w:initials="PS">
    <w:p w:rsidR="00E878EA" w:rsidRDefault="00E878EA">
      <w:r>
        <w:annotationRef/>
      </w:r>
      <w:r>
        <w:t xml:space="preserve">Sources: </w:t>
      </w:r>
      <w:hyperlink r:id="rId770" w:anchor="jump" w:history="1">
        <w:r w:rsidRPr="00603DDE">
          <w:br/>
          <w:t>http://docplayer.fr/19377998-L-integration-des-langues-vivantes.html</w:t>
        </w:r>
      </w:hyperlink>
      <w:r>
        <w:t xml:space="preserve"> </w:t>
      </w:r>
      <w:hyperlink r:id="rId771" w:anchor="jump" w:history="1">
        <w:r w:rsidRPr="00603DDE">
          <w:br/>
          <w:t>http://www.tomatis-reims.com/media/images/upload/methode-tomatis.pdf</w:t>
        </w:r>
      </w:hyperlink>
    </w:p>
  </w:comment>
  <w:comment w:id="375" w:author="PlagScan" w:date="2018-07-09T22:26:00Z" w:initials="PS">
    <w:p w:rsidR="00E878EA" w:rsidRDefault="00E878EA">
      <w:r>
        <w:annotationRef/>
      </w:r>
      <w:r>
        <w:t xml:space="preserve">Sources: </w:t>
      </w:r>
      <w:hyperlink r:id="rId772" w:anchor="jump" w:history="1">
        <w:r w:rsidRPr="00603DDE">
          <w:br/>
          <w:t>http://docplayer.fr/19377998-L-integration-des-langues-vivantes.html</w:t>
        </w:r>
      </w:hyperlink>
      <w:r>
        <w:t xml:space="preserve"> </w:t>
      </w:r>
      <w:hyperlink r:id="rId773" w:anchor="jump" w:history="1">
        <w:r w:rsidRPr="00603DDE">
          <w:br/>
          <w:t>http://docplayer.fr/18511611-Contact-scd-nancy-1-memoires-scd-uhp-nancy-fr.html</w:t>
        </w:r>
      </w:hyperlink>
      <w:r>
        <w:t xml:space="preserve"> </w:t>
      </w:r>
      <w:hyperlink r:id="rId774" w:anchor="jump" w:history="1">
        <w:r w:rsidRPr="00603DDE">
          <w:br/>
          <w:t>http://docplayer.fr/19377998-L-integration-des-langues-vivantes.html</w:t>
        </w:r>
      </w:hyperlink>
      <w:r>
        <w:t xml:space="preserve"> </w:t>
      </w:r>
      <w:hyperlink r:id="rId775" w:anchor="jump" w:history="1">
        <w:r w:rsidRPr="00603DDE">
          <w:br/>
          <w:t>http://mouny27.canalblog.com/archives/2009/04/06/13290071.html</w:t>
        </w:r>
      </w:hyperlink>
      <w:r>
        <w:t xml:space="preserve"> </w:t>
      </w:r>
      <w:hyperlink r:id="rId776" w:anchor="jump" w:history="1">
        <w:r w:rsidRPr="00603DDE">
          <w:br/>
          <w:t>http://xavier.claudet.free.fr/audit.htm</w:t>
        </w:r>
      </w:hyperlink>
      <w:r>
        <w:t xml:space="preserve"> </w:t>
      </w:r>
      <w:hyperlink r:id="rId777" w:anchor="jump" w:history="1">
        <w:r w:rsidRPr="00603DDE">
          <w:br/>
          <w:t>http://5piliers.net/spip.php?article241</w:t>
        </w:r>
      </w:hyperlink>
    </w:p>
  </w:comment>
  <w:comment w:id="384" w:author="PlagScan" w:date="2018-07-09T22:26:00Z" w:initials="PS">
    <w:p w:rsidR="00E878EA" w:rsidRDefault="00E878EA">
      <w:r>
        <w:annotationRef/>
      </w:r>
      <w:r>
        <w:t xml:space="preserve">Sources: </w:t>
      </w:r>
      <w:hyperlink r:id="rId778" w:anchor="jump" w:history="1">
        <w:r w:rsidRPr="00603DDE">
          <w:br/>
          <w:t>https://fr.m.wikipedia.org/wiki/Bernard_Auriol_(psychiatre)</w:t>
        </w:r>
      </w:hyperlink>
      <w:r>
        <w:t xml:space="preserve"> </w:t>
      </w:r>
      <w:hyperlink r:id="rId779" w:anchor="jump" w:history="1">
        <w:r w:rsidRPr="00603DDE">
          <w:br/>
          <w:t>https://fr.wikipedia.org/wiki/Bernard_Auriol_(psychiatre)</w:t>
        </w:r>
      </w:hyperlink>
    </w:p>
  </w:comment>
  <w:comment w:id="386" w:author="PlagScan2" w:date="2018-07-09T22:26:00Z" w:initials="PS">
    <w:p w:rsidR="00E878EA" w:rsidRDefault="00E878EA">
      <w:r>
        <w:annotationRef/>
      </w:r>
      <w:r>
        <w:t xml:space="preserve">Citation, sources: </w:t>
      </w:r>
      <w:hyperlink r:id="rId780" w:anchor="jump" w:history="1">
        <w:r w:rsidRPr="00603DDE">
          <w:br/>
          <w:t>https://fr.m.wikipedia.org/wiki/Bernard_Auriol_(psychiatre)</w:t>
        </w:r>
      </w:hyperlink>
      <w:r>
        <w:t xml:space="preserve"> </w:t>
      </w:r>
      <w:hyperlink r:id="rId781" w:anchor="jump" w:history="1">
        <w:r w:rsidRPr="00603DDE">
          <w:br/>
          <w:t>https://fr.wikipedia.org/wiki/Bernard_Auriol_(psychiatre)</w:t>
        </w:r>
      </w:hyperlink>
    </w:p>
  </w:comment>
  <w:comment w:id="399" w:author="PlagScan" w:date="2018-07-09T22:26:00Z" w:initials="PS">
    <w:p w:rsidR="00E878EA" w:rsidRDefault="00E878EA">
      <w:r>
        <w:annotationRef/>
      </w:r>
      <w:r>
        <w:t xml:space="preserve">Sources: </w:t>
      </w:r>
      <w:hyperlink r:id="rId782" w:anchor="jump" w:history="1">
        <w:r w:rsidRPr="00603DDE">
          <w:br/>
          <w:t>https://fr.wiktionary.org/wiki/accommodation</w:t>
        </w:r>
      </w:hyperlink>
      <w:r>
        <w:t xml:space="preserve"> </w:t>
      </w:r>
      <w:hyperlink r:id="rId783" w:anchor="jump" w:history="1">
        <w:r w:rsidRPr="00603DDE">
          <w:br/>
          <w:t>http://correcteurs.blog.lemonde.fr/2005/04/13/2005_04_post_1/</w:t>
        </w:r>
      </w:hyperlink>
    </w:p>
  </w:comment>
  <w:comment w:id="408" w:author="PlagScan" w:date="2018-07-09T22:26:00Z" w:initials="PS">
    <w:p w:rsidR="00E878EA" w:rsidRDefault="00E878EA">
      <w:r>
        <w:annotationRef/>
      </w:r>
      <w:r>
        <w:t xml:space="preserve">Sources: </w:t>
      </w:r>
      <w:hyperlink r:id="rId784" w:anchor="jump" w:history="1">
        <w:r w:rsidRPr="00603DDE">
          <w:br/>
          <w:t>https://fr.m.wikipedia.org/wiki/Bernard_Auriol_(psychiatre)</w:t>
        </w:r>
      </w:hyperlink>
      <w:r>
        <w:t xml:space="preserve"> </w:t>
      </w:r>
      <w:hyperlink r:id="rId785" w:anchor="jump" w:history="1">
        <w:r w:rsidRPr="00603DDE">
          <w:br/>
          <w:t>https://fr.wikipedia.org/wiki/Bernard_Auriol_(psychiatre)</w:t>
        </w:r>
      </w:hyperlink>
    </w:p>
  </w:comment>
  <w:comment w:id="410" w:author="PlagScan" w:date="2018-07-09T22:26:00Z" w:initials="PS">
    <w:p w:rsidR="00E878EA" w:rsidRDefault="00E878EA">
      <w:r>
        <w:annotationRef/>
      </w:r>
      <w:r>
        <w:t xml:space="preserve">Source: </w:t>
      </w:r>
      <w:hyperlink r:id="rId786" w:anchor="jump" w:history="1">
        <w:r w:rsidRPr="00603DDE">
          <w:br/>
          <w:t>http://docplayer.fr/69148948-Sarah-larroche-to-cite-this-version-hal-id-dumas-https-dumas-ccsd-cnrs-fr-dumas.html</w:t>
        </w:r>
      </w:hyperlink>
    </w:p>
  </w:comment>
  <w:comment w:id="416" w:author="PlagScan" w:date="2018-07-09T22:26:00Z" w:initials="PS">
    <w:p w:rsidR="00E878EA" w:rsidRDefault="00E878EA">
      <w:r>
        <w:annotationRef/>
      </w:r>
      <w:r>
        <w:t xml:space="preserve">Source: </w:t>
      </w:r>
      <w:hyperlink r:id="rId787" w:anchor="jump" w:history="1">
        <w:r w:rsidRPr="00603DDE">
          <w:br/>
          <w:t>https://fr.wikipedia.org/wiki/Alfred_Tomatis</w:t>
        </w:r>
      </w:hyperlink>
    </w:p>
  </w:comment>
  <w:comment w:id="421" w:author="PlagScan" w:date="2018-07-09T22:26:00Z" w:initials="PS">
    <w:p w:rsidR="00E878EA" w:rsidRDefault="00E878EA">
      <w:r>
        <w:annotationRef/>
      </w:r>
      <w:r>
        <w:t xml:space="preserve">Sources: </w:t>
      </w:r>
      <w:hyperlink r:id="rId788" w:anchor="jump" w:history="1">
        <w:r w:rsidRPr="00603DDE">
          <w:br/>
          <w:t>http://www.langaj.fr/biographie-dr-alfred-tomatis/</w:t>
        </w:r>
      </w:hyperlink>
      <w:r>
        <w:t xml:space="preserve"> </w:t>
      </w:r>
      <w:hyperlink r:id="rId789" w:anchor="jump" w:history="1">
        <w:r w:rsidRPr="00603DDE">
          <w:br/>
          <w:t>http://tomatis.fr/fr/decouvrir/histoire-et-developpement/</w:t>
        </w:r>
      </w:hyperlink>
      <w:r>
        <w:t xml:space="preserve"> </w:t>
      </w:r>
      <w:hyperlink r:id="rId790" w:anchor="jump" w:history="1">
        <w:r w:rsidRPr="00603DDE">
          <w:br/>
          <w:t>http://tomatis.fr/fr/decouvrir/</w:t>
        </w:r>
      </w:hyperlink>
      <w:r>
        <w:t xml:space="preserve"> </w:t>
      </w:r>
      <w:hyperlink r:id="rId791" w:anchor="jump" w:history="1">
        <w:r w:rsidRPr="00603DDE">
          <w:br/>
          <w:t>https://fr.wikipedia.org/wiki/Alfred_Tomatis</w:t>
        </w:r>
      </w:hyperlink>
      <w:r>
        <w:t xml:space="preserve"> </w:t>
      </w:r>
      <w:hyperlink r:id="rId792" w:anchor="jump" w:history="1">
        <w:r w:rsidRPr="00603DDE">
          <w:br/>
          <w:t>https://docplayer.fr/73118218-Psycho-neuro-endocrino-immunologie.html</w:t>
        </w:r>
      </w:hyperlink>
    </w:p>
  </w:comment>
  <w:comment w:id="428" w:author="PlagScan" w:date="2018-07-09T22:26:00Z" w:initials="PS">
    <w:p w:rsidR="00E878EA" w:rsidRDefault="00E878EA">
      <w:r>
        <w:annotationRef/>
      </w:r>
      <w:r>
        <w:t xml:space="preserve">Source: </w:t>
      </w:r>
      <w:hyperlink r:id="rId793" w:anchor="jump" w:history="1">
        <w:r w:rsidRPr="00603DDE">
          <w:br/>
          <w:t>http://www.langaj.fr/biographie-dr-alfred-tomatis/</w:t>
        </w:r>
      </w:hyperlink>
    </w:p>
  </w:comment>
  <w:comment w:id="429" w:author="PlagScan" w:date="2018-07-09T22:26:00Z" w:initials="PS">
    <w:p w:rsidR="00E878EA" w:rsidRDefault="00E878EA">
      <w:r>
        <w:annotationRef/>
      </w:r>
      <w:r>
        <w:t xml:space="preserve">Source: </w:t>
      </w:r>
      <w:hyperlink r:id="rId794" w:anchor="jump" w:history="1">
        <w:r w:rsidRPr="00603DDE">
          <w:br/>
          <w:t>http://www.langaj.fr/biographie-dr-alfred-tomatis/</w:t>
        </w:r>
      </w:hyperlink>
    </w:p>
  </w:comment>
  <w:comment w:id="432" w:author="PlagScan" w:date="2018-07-09T22:26:00Z" w:initials="PS">
    <w:p w:rsidR="00E878EA" w:rsidRDefault="00E878EA">
      <w:r>
        <w:annotationRef/>
      </w:r>
      <w:r>
        <w:t xml:space="preserve">Sources: </w:t>
      </w:r>
      <w:hyperlink r:id="rId795" w:anchor="jump" w:history="1">
        <w:r w:rsidRPr="00603DDE">
          <w:br/>
          <w:t>http://www.langaj.fr/publications-tomatis/</w:t>
        </w:r>
      </w:hyperlink>
      <w:r>
        <w:t xml:space="preserve"> </w:t>
      </w:r>
      <w:hyperlink r:id="rId796" w:anchor="jump" w:history="1">
        <w:r w:rsidRPr="00603DDE">
          <w:br/>
          <w:t>http://www.langaj.fr/biographie-dr-alfred-tomatis/</w:t>
        </w:r>
      </w:hyperlink>
    </w:p>
  </w:comment>
  <w:comment w:id="437" w:author="PlagScan" w:date="2018-07-09T22:26:00Z" w:initials="PS">
    <w:p w:rsidR="00E878EA" w:rsidRDefault="00E878EA">
      <w:r>
        <w:annotationRef/>
      </w:r>
      <w:r>
        <w:t xml:space="preserve">Sources: </w:t>
      </w:r>
      <w:hyperlink r:id="rId797" w:anchor="jump" w:history="1">
        <w:r w:rsidRPr="00603DDE">
          <w:br/>
          <w:t>http://www.langaj.fr/biographie-dr-alfred-tomatis/</w:t>
        </w:r>
      </w:hyperlink>
      <w:r>
        <w:t xml:space="preserve"> </w:t>
      </w:r>
      <w:hyperlink r:id="rId798" w:anchor="jump" w:history="1">
        <w:r w:rsidRPr="00603DDE">
          <w:br/>
          <w:t>https://fr.wikipedia.org/wiki/Alfred_Tomatis</w:t>
        </w:r>
      </w:hyperlink>
    </w:p>
  </w:comment>
  <w:comment w:id="439" w:author="PlagScan" w:date="2018-07-09T22:26:00Z" w:initials="PS">
    <w:p w:rsidR="00E878EA" w:rsidRDefault="00E878EA">
      <w:r>
        <w:annotationRef/>
      </w:r>
      <w:r>
        <w:t xml:space="preserve">Sources: </w:t>
      </w:r>
      <w:hyperlink r:id="rId799" w:anchor="jump" w:history="1">
        <w:r w:rsidRPr="00603DDE">
          <w:br/>
          <w:t>http://www.langaj.fr/publications-tomatis/</w:t>
        </w:r>
      </w:hyperlink>
      <w:r>
        <w:t xml:space="preserve"> </w:t>
      </w:r>
      <w:hyperlink r:id="rId800" w:anchor="jump" w:history="1">
        <w:r w:rsidRPr="00603DDE">
          <w:br/>
          <w:t>http://www.langaj.fr/biographie-dr-alfred-tomatis/</w:t>
        </w:r>
      </w:hyperlink>
      <w:r>
        <w:t xml:space="preserve"> </w:t>
      </w:r>
      <w:hyperlink r:id="rId801" w:anchor="jump" w:history="1">
        <w:r w:rsidRPr="00603DDE">
          <w:br/>
          <w:t>http://centre-harmonis.com/methode/alfred-a-tomatis/</w:t>
        </w:r>
      </w:hyperlink>
      <w:r>
        <w:t xml:space="preserve"> </w:t>
      </w:r>
      <w:hyperlink r:id="rId802" w:anchor="jump" w:history="1">
        <w:r w:rsidRPr="00603DDE">
          <w:br/>
          <w:t>http://ecoledevie.fr/31.html</w:t>
        </w:r>
      </w:hyperlink>
      <w:r>
        <w:t xml:space="preserve"> </w:t>
      </w:r>
      <w:hyperlink r:id="rId803" w:anchor="jump" w:history="1">
        <w:r w:rsidRPr="00603DDE">
          <w:br/>
          <w:t>https://fr.wikipedia.org/wiki/Alfred_Tomatis</w:t>
        </w:r>
      </w:hyperlink>
      <w:r>
        <w:t xml:space="preserve"> </w:t>
      </w:r>
      <w:hyperlink r:id="rId804" w:anchor="jump" w:history="1">
        <w:r w:rsidRPr="00603DDE">
          <w:br/>
          <w:t>https://fr.wiktionary.org/wiki/accommodation</w:t>
        </w:r>
      </w:hyperlink>
      <w:r>
        <w:t xml:space="preserve"> </w:t>
      </w:r>
      <w:hyperlink r:id="rId805" w:anchor="jump" w:history="1">
        <w:r w:rsidRPr="00603DDE">
          <w:br/>
          <w:t>http://www.tous-polyglottes.com/index.php/principe-des-formations/l-oreille-electronique</w:t>
        </w:r>
      </w:hyperlink>
      <w:r>
        <w:t xml:space="preserve"> </w:t>
      </w:r>
      <w:hyperlink r:id="rId806" w:anchor="jump" w:history="1">
        <w:r w:rsidRPr="00603DDE">
          <w:br/>
          <w:t>http://www.ecoute-langage.fr/index.php/ct-menu-item-13</w:t>
        </w:r>
      </w:hyperlink>
      <w:r>
        <w:t xml:space="preserve"> </w:t>
      </w:r>
      <w:hyperlink r:id="rId807" w:anchor="jump" w:history="1">
        <w:r w:rsidRPr="00603DDE">
          <w:br/>
          <w:t>http://www.diapason-tomatis.ch/la-methode-tomatis/leffet-tomatis.html</w:t>
        </w:r>
      </w:hyperlink>
    </w:p>
  </w:comment>
  <w:comment w:id="443" w:author="PlagScan" w:date="2018-07-09T22:26:00Z" w:initials="PS">
    <w:p w:rsidR="00E878EA" w:rsidRDefault="00E878EA">
      <w:r>
        <w:annotationRef/>
      </w:r>
      <w:r>
        <w:t xml:space="preserve">Source: </w:t>
      </w:r>
      <w:hyperlink r:id="rId808" w:anchor="jump" w:history="1">
        <w:r w:rsidRPr="00603DDE">
          <w:br/>
          <w:t>http://www.langaj.fr/biographie-dr-alfred-tomatis/</w:t>
        </w:r>
      </w:hyperlink>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29B4" w:rsidRDefault="003129B4">
      <w:pPr>
        <w:spacing w:after="0"/>
      </w:pPr>
      <w:r>
        <w:separator/>
      </w:r>
    </w:p>
  </w:endnote>
  <w:endnote w:type="continuationSeparator" w:id="0">
    <w:p w:rsidR="003129B4" w:rsidRDefault="00312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MT">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29B4" w:rsidRDefault="003129B4">
      <w:r>
        <w:separator/>
      </w:r>
    </w:p>
  </w:footnote>
  <w:footnote w:type="continuationSeparator" w:id="0">
    <w:p w:rsidR="003129B4" w:rsidRDefault="003129B4">
      <w:r>
        <w:continuationSeparator/>
      </w:r>
    </w:p>
  </w:footnote>
  <w:footnote w:id="1">
    <w:p w:rsidR="00E878EA" w:rsidRDefault="00E878EA">
      <w:pPr>
        <w:pStyle w:val="Notedebasdepage"/>
      </w:pPr>
      <w:r>
        <w:rPr>
          <w:rStyle w:val="Appelnotedebasdep"/>
        </w:rPr>
        <w:footnoteRef/>
      </w:r>
      <w:r>
        <w:t xml:space="preserve"> Alfred Tomatis, médecin oto-rhino-laryngologue, concepteur de la méthode nommée audio-psycho-phonologie, inventeur de l’Oreille Electronique. Chap. 3.3; </w:t>
      </w:r>
      <w:hyperlink w:anchor="outil_oreille_electro">
        <w:r>
          <w:rPr>
            <w:rStyle w:val="Lienhypertexte"/>
          </w:rPr>
          <w:t>[outil_oreille_electro]</w:t>
        </w:r>
      </w:hyperlink>
      <w:r>
        <w:t xml:space="preserve">, </w:t>
      </w:r>
      <w:hyperlink w:anchor="travail_sous_oreille_electronique">
        <w:r>
          <w:rPr>
            <w:rStyle w:val="Lienhypertexte"/>
          </w:rPr>
          <w:t>5</w:t>
        </w:r>
      </w:hyperlink>
      <w:r>
        <w:t xml:space="preserve"> et 5.</w:t>
      </w:r>
    </w:p>
  </w:footnote>
  <w:footnote w:id="2">
    <w:p w:rsidR="00E878EA" w:rsidRDefault="00E878EA">
      <w:pPr>
        <w:pStyle w:val="Notedebasdepage"/>
      </w:pPr>
      <w:r>
        <w:rPr>
          <w:rStyle w:val="Appelnotedebasdep"/>
        </w:rPr>
        <w:footnoteRef/>
      </w:r>
      <w:r>
        <w:t xml:space="preserve"> Voir </w:t>
      </w:r>
      <w:hyperlink w:anchor="musicothEtpsycho">
        <w:r>
          <w:rPr>
            <w:rStyle w:val="Lienhypertexte"/>
          </w:rPr>
          <w:t>3</w:t>
        </w:r>
      </w:hyperlink>
      <w:r>
        <w:t>, p</w:t>
      </w:r>
      <w:proofErr w:type="gramStart"/>
      <w:r>
        <w:t>. .</w:t>
      </w:r>
      <w:proofErr w:type="gramEnd"/>
    </w:p>
  </w:footnote>
  <w:footnote w:id="3">
    <w:p w:rsidR="00E878EA" w:rsidRDefault="00E878EA">
      <w:pPr>
        <w:pStyle w:val="Notedebasdepage"/>
      </w:pPr>
      <w:r>
        <w:rPr>
          <w:rStyle w:val="Appelnotedebasdep"/>
        </w:rPr>
        <w:footnoteRef/>
      </w:r>
      <w:r>
        <w:t xml:space="preserve"> Imagerie par Résonance Magnétique Fonctionnelle</w:t>
      </w:r>
    </w:p>
  </w:footnote>
  <w:footnote w:id="4">
    <w:p w:rsidR="00E878EA" w:rsidRDefault="00E878EA">
      <w:pPr>
        <w:pStyle w:val="Notedebasdepage"/>
      </w:pPr>
      <w:r>
        <w:rPr>
          <w:rStyle w:val="Appelnotedebasdep"/>
        </w:rPr>
        <w:footnoteRef/>
      </w:r>
      <w:r>
        <w:t xml:space="preserve"> </w:t>
      </w:r>
      <w:proofErr w:type="gramStart"/>
      <w:r>
        <w:t>les</w:t>
      </w:r>
      <w:proofErr w:type="gramEnd"/>
      <w:r>
        <w:t xml:space="preserve"> critères de l’EBM (evidence based medecine, médecine basée sur des preuves) F. X. Vrait, ch. II, pp. 105–106</w:t>
      </w:r>
    </w:p>
  </w:footnote>
  <w:footnote w:id="5">
    <w:p w:rsidR="00E878EA" w:rsidRDefault="00E878EA">
      <w:pPr>
        <w:pStyle w:val="Notedebasdepage"/>
      </w:pPr>
      <w:r>
        <w:rPr>
          <w:rStyle w:val="Appelnotedebasdep"/>
        </w:rPr>
        <w:footnoteRef/>
      </w:r>
      <w:r>
        <w:t xml:space="preserve"> Voir </w:t>
      </w:r>
      <w:proofErr w:type="gramStart"/>
      <w:r>
        <w:t xml:space="preserve">point </w:t>
      </w:r>
      <w:proofErr w:type="gramEnd"/>
      <w:r>
        <w:fldChar w:fldCharType="begin"/>
      </w:r>
      <w:r>
        <w:instrText xml:space="preserve"> HYPERLINK \l "jeSuisLaMusique:viret" \h </w:instrText>
      </w:r>
      <w:r>
        <w:fldChar w:fldCharType="separate"/>
      </w:r>
      <w:r>
        <w:fldChar w:fldCharType="end"/>
      </w:r>
      <w:r>
        <w:t>, p. .</w:t>
      </w:r>
    </w:p>
  </w:footnote>
  <w:footnote w:id="6">
    <w:p w:rsidR="00E878EA" w:rsidRDefault="00E878EA">
      <w:pPr>
        <w:pStyle w:val="Notedebasdepage"/>
      </w:pPr>
      <w:r>
        <w:rPr>
          <w:rStyle w:val="Appelnotedebasdep"/>
        </w:rPr>
        <w:footnoteRef/>
      </w:r>
      <w:r>
        <w:t xml:space="preserve"> La fréquence est le nombre de vibrations par unité de temps dans un phénomène périodique.</w:t>
      </w:r>
    </w:p>
  </w:footnote>
  <w:footnote w:id="7">
    <w:p w:rsidR="00E878EA" w:rsidRDefault="00E878EA">
      <w:pPr>
        <w:pStyle w:val="Notedebasdepage"/>
      </w:pPr>
      <w:r>
        <w:rPr>
          <w:rStyle w:val="Appelnotedebasdep"/>
        </w:rPr>
        <w:footnoteRef/>
      </w:r>
      <w:r>
        <w:t xml:space="preserve"> www.futura-sciences.com</w:t>
      </w:r>
    </w:p>
  </w:footnote>
  <w:footnote w:id="8">
    <w:p w:rsidR="00E878EA" w:rsidRDefault="00E878EA">
      <w:pPr>
        <w:pStyle w:val="Notedebasdepage"/>
      </w:pPr>
      <w:r>
        <w:rPr>
          <w:rStyle w:val="Appelnotedebasdep"/>
        </w:rPr>
        <w:footnoteRef/>
      </w:r>
      <w:r>
        <w:t xml:space="preserve"> Chap. 4, p. 34, note 24. Voir </w:t>
      </w:r>
      <w:hyperlink w:anchor="bascule">
        <w:r>
          <w:rPr>
            <w:rStyle w:val="Lienhypertexte"/>
          </w:rPr>
          <w:t>[bascule]</w:t>
        </w:r>
      </w:hyperlink>
      <w:r>
        <w:t>, p</w:t>
      </w:r>
      <w:proofErr w:type="gramStart"/>
      <w:r>
        <w:t>. .</w:t>
      </w:r>
      <w:proofErr w:type="gramEnd"/>
    </w:p>
  </w:footnote>
  <w:footnote w:id="9">
    <w:p w:rsidR="00E878EA" w:rsidRDefault="00E878EA">
      <w:pPr>
        <w:pStyle w:val="Notedebasdepage"/>
      </w:pPr>
      <w:r>
        <w:rPr>
          <w:rStyle w:val="Appelnotedebasdep"/>
        </w:rPr>
        <w:footnoteRef/>
      </w:r>
      <w:r>
        <w:t xml:space="preserve"> </w:t>
      </w:r>
      <w:proofErr w:type="gramStart"/>
      <w:r>
        <w:t>otologie</w:t>
      </w:r>
      <w:proofErr w:type="gramEnd"/>
      <w:r>
        <w:t xml:space="preserve"> : branche de la médecine qui étudie l’oreille et ses maladies.</w:t>
      </w:r>
    </w:p>
  </w:footnote>
  <w:footnote w:id="10">
    <w:p w:rsidR="00E878EA" w:rsidRDefault="00E878EA">
      <w:pPr>
        <w:pStyle w:val="Notedebasdepage"/>
      </w:pPr>
      <w:r>
        <w:rPr>
          <w:rStyle w:val="Appelnotedebasdep"/>
        </w:rPr>
        <w:footnoteRef/>
      </w:r>
      <w:r>
        <w:t xml:space="preserve"> </w:t>
      </w:r>
      <w:proofErr w:type="gramStart"/>
      <w:r>
        <w:t>étiologie</w:t>
      </w:r>
      <w:proofErr w:type="gramEnd"/>
      <w:r>
        <w:t xml:space="preserve"> : étude des causes d’une maladie</w:t>
      </w:r>
    </w:p>
  </w:footnote>
  <w:footnote w:id="11">
    <w:p w:rsidR="00E878EA" w:rsidRDefault="00E878EA">
      <w:pPr>
        <w:pStyle w:val="Notedebasdepage"/>
      </w:pPr>
      <w:r>
        <w:rPr>
          <w:rStyle w:val="Appelnotedebasdep"/>
        </w:rPr>
        <w:footnoteRef/>
      </w:r>
      <w:r>
        <w:t xml:space="preserve"> cf. Ch. 3.3. - 4.</w:t>
      </w:r>
    </w:p>
  </w:footnote>
  <w:footnote w:id="12">
    <w:p w:rsidR="00E878EA" w:rsidRDefault="00E878EA">
      <w:pPr>
        <w:pStyle w:val="Notedebasdepage"/>
      </w:pPr>
      <w:r>
        <w:rPr>
          <w:rStyle w:val="Appelnotedebasdep"/>
        </w:rPr>
        <w:footnoteRef/>
      </w:r>
      <w:r>
        <w:t xml:space="preserve"> J.Bonhomme, musicothérapeute, formateur en expression vocale, musicien</w:t>
      </w:r>
    </w:p>
  </w:footnote>
  <w:footnote w:id="13">
    <w:p w:rsidR="00E878EA" w:rsidRDefault="00E878EA">
      <w:pPr>
        <w:pStyle w:val="Notedebasdepage"/>
      </w:pPr>
      <w:r>
        <w:rPr>
          <w:rStyle w:val="Appelnotedebasdep"/>
        </w:rPr>
        <w:footnoteRef/>
      </w:r>
      <w:r>
        <w:t xml:space="preserve"> R.Rousillon</w:t>
      </w:r>
      <w:proofErr w:type="gramStart"/>
      <w:r>
        <w:t>,</w:t>
      </w:r>
      <w:r>
        <w:rPr>
          <w:i/>
        </w:rPr>
        <w:t>Paradoxes</w:t>
      </w:r>
      <w:proofErr w:type="gramEnd"/>
      <w:r>
        <w:rPr>
          <w:i/>
        </w:rPr>
        <w:t xml:space="preserve"> et situations limites, de la psychanalyse</w:t>
      </w:r>
      <w:r>
        <w:t xml:space="preserve"> Paris, Puf. 1991</w:t>
      </w:r>
    </w:p>
  </w:footnote>
  <w:footnote w:id="14">
    <w:p w:rsidR="00E878EA" w:rsidRDefault="00E878EA">
      <w:pPr>
        <w:pStyle w:val="Notedebasdepage"/>
      </w:pPr>
      <w:r>
        <w:rPr>
          <w:rStyle w:val="Appelnotedebasdep"/>
        </w:rPr>
        <w:footnoteRef/>
      </w:r>
      <w:r>
        <w:t xml:space="preserve"> F.X.Vrait, </w:t>
      </w:r>
      <w:r>
        <w:rPr>
          <w:i/>
        </w:rPr>
        <w:t>La musicothérapie</w:t>
      </w:r>
      <w:proofErr w:type="gramStart"/>
      <w:r>
        <w:t>,Ch.3</w:t>
      </w:r>
      <w:proofErr w:type="gramEnd"/>
      <w:r>
        <w:t>, p. 112</w:t>
      </w:r>
    </w:p>
  </w:footnote>
  <w:footnote w:id="15">
    <w:p w:rsidR="00E878EA" w:rsidRDefault="00E878EA">
      <w:pPr>
        <w:pStyle w:val="Notedebasdepage"/>
      </w:pPr>
      <w:r>
        <w:rPr>
          <w:rStyle w:val="Appelnotedebasdep"/>
        </w:rPr>
        <w:footnoteRef/>
      </w:r>
      <w:r>
        <w:t xml:space="preserve"> </w:t>
      </w:r>
      <w:r>
        <w:rPr>
          <w:i/>
        </w:rPr>
        <w:t>The Evolution of Guided Imagery and Music</w:t>
      </w:r>
      <w:r>
        <w:t xml:space="preserve">, by Helen Bonny, Ed. </w:t>
      </w:r>
      <w:proofErr w:type="gramStart"/>
      <w:r>
        <w:t>by</w:t>
      </w:r>
      <w:proofErr w:type="gramEnd"/>
      <w:r>
        <w:t xml:space="preserve"> Lisa Summer (2002), p. 7.</w:t>
      </w:r>
    </w:p>
  </w:footnote>
  <w:footnote w:id="16">
    <w:p w:rsidR="00E878EA" w:rsidRDefault="00E878EA">
      <w:pPr>
        <w:pStyle w:val="Notedebasdepage"/>
      </w:pPr>
      <w:r>
        <w:rPr>
          <w:rStyle w:val="Appelnotedebasdep"/>
        </w:rPr>
        <w:footnoteRef/>
      </w:r>
      <w:r>
        <w:t xml:space="preserve"> Source : ASSOCIATION AMARC, Association de musicothérapie, recherches cliniques et applications).</w:t>
      </w:r>
    </w:p>
  </w:footnote>
  <w:footnote w:id="17">
    <w:p w:rsidR="00E878EA" w:rsidRDefault="00E878EA">
      <w:pPr>
        <w:pStyle w:val="Notedebasdepage"/>
      </w:pPr>
      <w:r>
        <w:rPr>
          <w:rStyle w:val="Appelnotedebasdep"/>
        </w:rPr>
        <w:footnoteRef/>
      </w:r>
      <w:r>
        <w:t xml:space="preserve"> Médecin psychiatre, psychothérapeute, né en 1938, a écrit plusieurs ouvrages, dont : </w:t>
      </w:r>
      <w:r>
        <w:rPr>
          <w:i/>
        </w:rPr>
        <w:t>Le son au subjectif présent</w:t>
      </w:r>
      <w:r>
        <w:t xml:space="preserve">, </w:t>
      </w:r>
      <w:r>
        <w:rPr>
          <w:i/>
        </w:rPr>
        <w:t>La clef des sons, Éléments de psychosonique</w:t>
      </w:r>
      <w:r>
        <w:t xml:space="preserve">, </w:t>
      </w:r>
      <w:r>
        <w:rPr>
          <w:i/>
        </w:rPr>
        <w:t>Méditation et psychothérapie</w:t>
      </w:r>
      <w:r>
        <w:t>.</w:t>
      </w:r>
    </w:p>
  </w:footnote>
  <w:footnote w:id="18">
    <w:p w:rsidR="00E878EA" w:rsidRDefault="00E878EA">
      <w:pPr>
        <w:pStyle w:val="Notedebasdepage"/>
      </w:pPr>
      <w:r>
        <w:rPr>
          <w:rStyle w:val="Appelnotedebasdep"/>
        </w:rPr>
        <w:footnoteRef/>
      </w:r>
      <w:r>
        <w:t xml:space="preserve"> &lt;&lt; Considérations sur le test d’écoute &gt;&gt;. Propos recueillis au cours du </w:t>
      </w:r>
      <w:r>
        <w:rPr>
          <w:smallCaps/>
        </w:rPr>
        <w:t>iii</w:t>
      </w:r>
      <w:r>
        <w:t> congrès international d’audio-psycho-phonologie (Anvers 1973) à la suite d’un entretien recueilli par B. Auriol avec le professeur Tomatis. (Auriol s. d.).</w:t>
      </w:r>
    </w:p>
  </w:footnote>
  <w:footnote w:id="19">
    <w:p w:rsidR="00E878EA" w:rsidRDefault="00E878EA">
      <w:pPr>
        <w:pStyle w:val="Notedebasdepage"/>
      </w:pPr>
      <w:r>
        <w:rPr>
          <w:rStyle w:val="Appelnotedebasdep"/>
        </w:rPr>
        <w:footnoteRef/>
      </w:r>
      <w:r>
        <w:t xml:space="preserve"> Cf. </w:t>
      </w:r>
      <w:hyperlink w:anchor="passation">
        <w:r>
          <w:rPr>
            <w:rStyle w:val="Lienhypertexte"/>
          </w:rPr>
          <w:t>2</w:t>
        </w:r>
      </w:hyperlink>
      <w:r>
        <w:t>, p</w:t>
      </w:r>
      <w:proofErr w:type="gramStart"/>
      <w:r>
        <w:t>. .</w:t>
      </w:r>
      <w:proofErr w:type="gramEnd"/>
    </w:p>
  </w:footnote>
  <w:footnote w:id="20">
    <w:p w:rsidR="00E878EA" w:rsidRDefault="00E878EA">
      <w:pPr>
        <w:pStyle w:val="Notedebasdepage"/>
      </w:pPr>
      <w:r>
        <w:rPr>
          <w:rStyle w:val="Appelnotedebasdep"/>
        </w:rPr>
        <w:footnoteRef/>
      </w:r>
      <w:r>
        <w:t xml:space="preserve"> Formation suivie en 1995, Boulevard de Courcelles, Centre de l’écoute Tomatis; 2009/11/13/15 avec V. Gas, V. Drouot et J.P. Granier, formateurs. Source: site internet officiel: (Tomatis.com s. d.).</w:t>
      </w:r>
    </w:p>
  </w:footnote>
  <w:footnote w:id="21">
    <w:p w:rsidR="00E878EA" w:rsidRDefault="00E878EA">
      <w:pPr>
        <w:pStyle w:val="Notedebasdepage"/>
      </w:pPr>
      <w:r>
        <w:rPr>
          <w:rStyle w:val="Appelnotedebasdep"/>
        </w:rPr>
        <w:footnoteRef/>
      </w:r>
      <w:r>
        <w:t xml:space="preserve"> Cf. la bibliographie.</w:t>
      </w:r>
    </w:p>
  </w:footnote>
  <w:footnote w:id="22">
    <w:p w:rsidR="00E878EA" w:rsidRDefault="00E878EA">
      <w:pPr>
        <w:pStyle w:val="Notedebasdepage"/>
      </w:pPr>
      <w:r>
        <w:rPr>
          <w:rStyle w:val="Appelnotedebasdep"/>
        </w:rPr>
        <w:footnoteRef/>
      </w:r>
      <w:r>
        <w:t xml:space="preserve"> Cf. ch. 4.4.</w:t>
      </w:r>
    </w:p>
  </w:footnote>
  <w:footnote w:id="23">
    <w:p w:rsidR="00E878EA" w:rsidRDefault="00E878EA">
      <w:pPr>
        <w:pStyle w:val="Notedebasdepage"/>
      </w:pPr>
      <w:r>
        <w:rPr>
          <w:rStyle w:val="Appelnotedebasdep"/>
        </w:rPr>
        <w:footnoteRef/>
      </w:r>
      <w:r>
        <w:t xml:space="preserve"> Déf.: la formation réticulée est la partie centrale de la substance grise du tronc cérébral, constituée de nombreuses cellules nerveuses qui communiquent entre elles par de multiples jonctions appelées synapses.</w:t>
      </w:r>
    </w:p>
  </w:footnote>
  <w:footnote w:id="24">
    <w:p w:rsidR="00E878EA" w:rsidRDefault="00E878EA">
      <w:pPr>
        <w:pStyle w:val="Notedebasdepage"/>
      </w:pPr>
      <w:r>
        <w:rPr>
          <w:rStyle w:val="Appelnotedebasdep"/>
        </w:rPr>
        <w:footnoteRef/>
      </w:r>
      <w:r>
        <w:t xml:space="preserve"> La PNI étudie l’impact des événements psychiques sur le système immunitaire. Elle repose sur la mise en évidence d’interrelations entre le système nerveux central, le système neuroendocrinien et le système immunitaire. C’est une approche interdisciplinaire incorporant des données de la psychologie, de la neuroscience, de la neurologie, dont l’endocrinologie et l’immunologie. (</w:t>
      </w:r>
      <w:proofErr w:type="gramStart"/>
      <w:r>
        <w:t>entre</w:t>
      </w:r>
      <w:proofErr w:type="gramEnd"/>
      <w:r>
        <w:t xml:space="preserve"> autres) Source : Wikipédia, février 17.</w:t>
      </w:r>
    </w:p>
  </w:footnote>
  <w:footnote w:id="25">
    <w:p w:rsidR="00E878EA" w:rsidRDefault="00E878EA">
      <w:pPr>
        <w:pStyle w:val="Notedebasdepage"/>
      </w:pPr>
      <w:r>
        <w:rPr>
          <w:rStyle w:val="Appelnotedebasdep"/>
        </w:rPr>
        <w:footnoteRef/>
      </w:r>
      <w:r>
        <w:t xml:space="preserve"> Georg Békésy, prix Nobel de physiologie 1961.</w:t>
      </w:r>
    </w:p>
  </w:footnote>
  <w:footnote w:id="26">
    <w:p w:rsidR="00E878EA" w:rsidRDefault="00E878EA">
      <w:pPr>
        <w:pStyle w:val="Notedebasdepage"/>
      </w:pPr>
      <w:r>
        <w:rPr>
          <w:rStyle w:val="Appelnotedebasdep"/>
        </w:rPr>
        <w:footnoteRef/>
      </w:r>
      <w:r>
        <w:t xml:space="preserve"> Ch.2.4</w:t>
      </w:r>
    </w:p>
  </w:footnote>
  <w:footnote w:id="27">
    <w:p w:rsidR="00E878EA" w:rsidRDefault="00E878EA">
      <w:pPr>
        <w:pStyle w:val="Notedebasdepage"/>
      </w:pPr>
      <w:r>
        <w:rPr>
          <w:rStyle w:val="Appelnotedebasdep"/>
        </w:rPr>
        <w:footnoteRef/>
      </w:r>
      <w:r>
        <w:t xml:space="preserve"> Un son pur est constitué d’une unique fréquence ou onde.</w:t>
      </w:r>
    </w:p>
  </w:footnote>
  <w:footnote w:id="28">
    <w:p w:rsidR="00E878EA" w:rsidRDefault="00E878EA">
      <w:pPr>
        <w:pStyle w:val="Notedebasdepage"/>
      </w:pPr>
      <w:r>
        <w:rPr>
          <w:rStyle w:val="Appelnotedebasdep"/>
        </w:rPr>
        <w:footnoteRef/>
      </w:r>
      <w:r>
        <w:t xml:space="preserve"> Conférence </w:t>
      </w:r>
      <w:proofErr w:type="gramStart"/>
      <w:r>
        <w:t>au IIème Congrès International d’Audio-Psycho-Phonologie</w:t>
      </w:r>
      <w:proofErr w:type="gramEnd"/>
      <w:r>
        <w:t xml:space="preserve"> Paris 1972: </w:t>
      </w:r>
      <w:r>
        <w:rPr>
          <w:i/>
        </w:rPr>
        <w:t>Nouvelles théories sur la physiologie auditive</w:t>
      </w:r>
      <w:r>
        <w:t>.</w:t>
      </w:r>
    </w:p>
  </w:footnote>
  <w:footnote w:id="29">
    <w:p w:rsidR="00E878EA" w:rsidRDefault="00E878EA">
      <w:pPr>
        <w:pStyle w:val="Notedebasdepage"/>
      </w:pPr>
      <w:r>
        <w:rPr>
          <w:rStyle w:val="Appelnotedebasdep"/>
        </w:rPr>
        <w:footnoteRef/>
      </w:r>
      <w:r>
        <w:t xml:space="preserve"> oreillemudry.ch</w:t>
      </w:r>
    </w:p>
  </w:footnote>
  <w:footnote w:id="30">
    <w:p w:rsidR="00E878EA" w:rsidRDefault="00E878EA">
      <w:pPr>
        <w:pStyle w:val="Notedebasdepage"/>
      </w:pPr>
      <w:r>
        <w:rPr>
          <w:rStyle w:val="Appelnotedebasdep"/>
        </w:rPr>
        <w:footnoteRef/>
      </w:r>
      <w:r>
        <w:t xml:space="preserve"> La transmission du son par l’os est de </w:t>
      </w:r>
      <w:proofErr w:type="gramStart"/>
      <w:r>
        <w:t xml:space="preserve">5000 </w:t>
      </w:r>
      <w:proofErr w:type="gramEnd"/>
      <m:oMath>
        <m:r>
          <w:rPr>
            <w:rFonts w:ascii="Cambria Math" w:hAnsi="Cambria Math"/>
          </w:rPr>
          <m:t>m/s</m:t>
        </m:r>
      </m:oMath>
      <w:r>
        <w:t>.</w:t>
      </w:r>
    </w:p>
  </w:footnote>
  <w:footnote w:id="31">
    <w:p w:rsidR="00E878EA" w:rsidRDefault="00E878EA">
      <w:pPr>
        <w:pStyle w:val="Notedebasdepage"/>
      </w:pPr>
      <w:r>
        <w:rPr>
          <w:rStyle w:val="Appelnotedebasdep"/>
        </w:rPr>
        <w:footnoteRef/>
      </w:r>
      <w:r>
        <w:t xml:space="preserve"> Entretien réalisé par B. Auriol avec Tomatis, Anvers 1973.</w:t>
      </w:r>
    </w:p>
  </w:footnote>
  <w:footnote w:id="32">
    <w:p w:rsidR="00E878EA" w:rsidRPr="00FE1C89" w:rsidRDefault="00E878EA">
      <w:pPr>
        <w:pStyle w:val="Notedebasdepage"/>
        <w:rPr>
          <w:lang w:val="de-CH"/>
        </w:rPr>
      </w:pPr>
      <w:r>
        <w:rPr>
          <w:rStyle w:val="Appelnotedebasdep"/>
        </w:rPr>
        <w:footnoteRef/>
      </w:r>
      <w:r>
        <w:t xml:space="preserve"> Christine Petit, titulaire de la chaire Génétique et physiologie cellulaire au Collège de France, entretien en novembre 2012, réalisé par Laurent Salters et Vincent Gaullier, Look at science : le système sensoriel auditif confirme lors d’un entretien réalisé en 2012 le rôle indéniable de la cochlée. </w:t>
      </w:r>
      <w:r w:rsidRPr="00FE1C89">
        <w:rPr>
          <w:lang w:val="de-CH"/>
        </w:rPr>
        <w:t>&gt;&gt;</w:t>
      </w:r>
    </w:p>
  </w:footnote>
  <w:footnote w:id="33">
    <w:p w:rsidR="00E878EA" w:rsidRPr="00FE1C89" w:rsidRDefault="00E878EA">
      <w:pPr>
        <w:pStyle w:val="Notedebasdepage"/>
        <w:rPr>
          <w:lang w:val="de-CH"/>
        </w:rPr>
      </w:pPr>
      <w:r>
        <w:rPr>
          <w:rStyle w:val="Appelnotedebasdep"/>
        </w:rPr>
        <w:footnoteRef/>
      </w:r>
      <w:r w:rsidRPr="00FE1C89">
        <w:rPr>
          <w:lang w:val="de-CH"/>
        </w:rPr>
        <w:t xml:space="preserve"> www.tomatisassociation.org</w:t>
      </w:r>
    </w:p>
  </w:footnote>
  <w:footnote w:id="34">
    <w:p w:rsidR="00E878EA" w:rsidRDefault="00E878EA">
      <w:pPr>
        <w:pStyle w:val="Notedebasdepage"/>
      </w:pPr>
      <w:r>
        <w:rPr>
          <w:rStyle w:val="Appelnotedebasdep"/>
        </w:rPr>
        <w:footnoteRef/>
      </w:r>
      <w:r w:rsidRPr="00FE1C89">
        <w:rPr>
          <w:lang w:val="de-CH"/>
        </w:rPr>
        <w:t xml:space="preserve"> Dr. med. Inge </w:t>
      </w:r>
      <w:proofErr w:type="spellStart"/>
      <w:r w:rsidRPr="00FE1C89">
        <w:rPr>
          <w:lang w:val="de-CH"/>
        </w:rPr>
        <w:t>Flehming</w:t>
      </w:r>
      <w:proofErr w:type="spellEnd"/>
      <w:r w:rsidRPr="00FE1C89">
        <w:rPr>
          <w:lang w:val="de-CH"/>
        </w:rPr>
        <w:t xml:space="preserve">, </w:t>
      </w:r>
      <w:proofErr w:type="spellStart"/>
      <w:r w:rsidRPr="00FE1C89">
        <w:rPr>
          <w:lang w:val="de-CH"/>
        </w:rPr>
        <w:t>neurologue</w:t>
      </w:r>
      <w:proofErr w:type="spellEnd"/>
      <w:r w:rsidRPr="00FE1C89">
        <w:rPr>
          <w:lang w:val="de-CH"/>
        </w:rPr>
        <w:t xml:space="preserve">, </w:t>
      </w:r>
      <w:proofErr w:type="spellStart"/>
      <w:r w:rsidRPr="00FE1C89">
        <w:rPr>
          <w:lang w:val="de-CH"/>
        </w:rPr>
        <w:t>neuropédiatre</w:t>
      </w:r>
      <w:proofErr w:type="spellEnd"/>
      <w:r w:rsidRPr="00FE1C89">
        <w:rPr>
          <w:lang w:val="de-CH"/>
        </w:rPr>
        <w:t xml:space="preserve">, </w:t>
      </w:r>
      <w:proofErr w:type="spellStart"/>
      <w:r w:rsidRPr="00FE1C89">
        <w:rPr>
          <w:lang w:val="de-CH"/>
        </w:rPr>
        <w:t>texte</w:t>
      </w:r>
      <w:proofErr w:type="spellEnd"/>
      <w:r w:rsidRPr="00FE1C89">
        <w:rPr>
          <w:lang w:val="de-CH"/>
        </w:rPr>
        <w:t xml:space="preserve"> </w:t>
      </w:r>
      <w:proofErr w:type="spellStart"/>
      <w:r w:rsidRPr="00FE1C89">
        <w:rPr>
          <w:lang w:val="de-CH"/>
        </w:rPr>
        <w:t>publié</w:t>
      </w:r>
      <w:proofErr w:type="spellEnd"/>
      <w:r w:rsidRPr="00FE1C89">
        <w:rPr>
          <w:lang w:val="de-CH"/>
        </w:rPr>
        <w:t xml:space="preserve"> en </w:t>
      </w:r>
      <w:proofErr w:type="spellStart"/>
      <w:r w:rsidRPr="00FE1C89">
        <w:rPr>
          <w:lang w:val="de-CH"/>
        </w:rPr>
        <w:t>allemand</w:t>
      </w:r>
      <w:proofErr w:type="spellEnd"/>
      <w:r w:rsidRPr="00FE1C89">
        <w:rPr>
          <w:lang w:val="de-CH"/>
        </w:rPr>
        <w:t xml:space="preserve"> en 1996, </w:t>
      </w:r>
      <w:r w:rsidRPr="00FE1C89">
        <w:rPr>
          <w:i/>
          <w:lang w:val="de-CH"/>
        </w:rPr>
        <w:t xml:space="preserve">“Grundsatz-Gutachten zur Behandlungsmethode nach Prof. </w:t>
      </w:r>
      <w:proofErr w:type="spellStart"/>
      <w:r w:rsidRPr="00FE1C89">
        <w:rPr>
          <w:i/>
          <w:lang w:val="de-CH"/>
        </w:rPr>
        <w:t>Tomatis</w:t>
      </w:r>
      <w:proofErr w:type="spellEnd"/>
      <w:r w:rsidRPr="00FE1C89">
        <w:rPr>
          <w:i/>
          <w:lang w:val="de-CH"/>
        </w:rPr>
        <w:t>”</w:t>
      </w:r>
      <w:r w:rsidRPr="00FE1C89">
        <w:rPr>
          <w:lang w:val="de-CH"/>
        </w:rPr>
        <w:t xml:space="preserve">. </w:t>
      </w:r>
      <w:r>
        <w:t xml:space="preserve">Voir </w:t>
      </w:r>
      <w:hyperlink r:id="rId1">
        <w:r>
          <w:rPr>
            <w:rStyle w:val="Lienhypertexte"/>
          </w:rPr>
          <w:t>le site web.</w:t>
        </w:r>
      </w:hyperlink>
    </w:p>
  </w:footnote>
  <w:footnote w:id="35">
    <w:p w:rsidR="00E878EA" w:rsidRDefault="00E878EA">
      <w:pPr>
        <w:pStyle w:val="Notedebasdepage"/>
      </w:pPr>
      <w:r>
        <w:rPr>
          <w:rStyle w:val="Appelnotedebasdep"/>
        </w:rPr>
        <w:footnoteRef/>
      </w:r>
      <w:r>
        <w:t xml:space="preserve"> Troubles psychologiques : Etude du Plessis (Université de Potchefstroon - Afrique du Sud).</w:t>
      </w:r>
    </w:p>
  </w:footnote>
  <w:footnote w:id="36">
    <w:p w:rsidR="00E878EA" w:rsidRDefault="00E878EA">
      <w:pPr>
        <w:pStyle w:val="Notedebasdepage"/>
      </w:pPr>
      <w:r>
        <w:rPr>
          <w:rStyle w:val="Appelnotedebasdep"/>
        </w:rPr>
        <w:footnoteRef/>
      </w:r>
      <w:r>
        <w:t xml:space="preserve"> Du Plessis W. F. and Van Jaarsveld, P. E. (1988), “Audio-psycho-phonology : A comparative outcome study on anxious primary school pupils”, Afr. Tydskr. Sielk. 1988, 18 (4) 144–151. Du Plessis, W.F., Burger, S. (2001) […] </w:t>
      </w:r>
      <w:r>
        <w:rPr>
          <w:i/>
        </w:rPr>
        <w:t xml:space="preserve">A pilot study involving the Tomatis </w:t>
      </w:r>
      <w:proofErr w:type="gramStart"/>
      <w:r>
        <w:rPr>
          <w:i/>
        </w:rPr>
        <w:t>method.</w:t>
      </w:r>
      <w:r>
        <w:t>,</w:t>
      </w:r>
      <w:proofErr w:type="gramEnd"/>
      <w:r>
        <w:t xml:space="preserve"> Sud Africa J. Psychol.</w:t>
      </w:r>
    </w:p>
  </w:footnote>
  <w:footnote w:id="37">
    <w:p w:rsidR="00E878EA" w:rsidRDefault="00E878EA">
      <w:pPr>
        <w:pStyle w:val="Notedebasdepage"/>
      </w:pPr>
      <w:r>
        <w:rPr>
          <w:rStyle w:val="Appelnotedebasdep"/>
        </w:rPr>
        <w:footnoteRef/>
      </w:r>
      <w:r>
        <w:t xml:space="preserve"> International Journal of Tomatis Method Research, 1 (1) 54–65.</w:t>
      </w:r>
    </w:p>
  </w:footnote>
  <w:footnote w:id="38">
    <w:p w:rsidR="00E878EA" w:rsidRDefault="00E878EA">
      <w:pPr>
        <w:pStyle w:val="Notedebasdepage"/>
      </w:pPr>
      <w:r>
        <w:rPr>
          <w:rStyle w:val="Appelnotedebasdep"/>
        </w:rPr>
        <w:footnoteRef/>
      </w:r>
      <w:r>
        <w:t xml:space="preserve"> </w:t>
      </w:r>
      <w:r>
        <w:rPr>
          <w:i/>
        </w:rPr>
        <w:t>A Review of Research done on Tomatis Auditory Stimulation</w:t>
      </w:r>
      <w:r>
        <w:t>.</w:t>
      </w:r>
    </w:p>
  </w:footnote>
  <w:footnote w:id="39">
    <w:p w:rsidR="00E878EA" w:rsidRDefault="00E878EA">
      <w:pPr>
        <w:pStyle w:val="Notedebasdepage"/>
      </w:pPr>
      <w:r>
        <w:rPr>
          <w:rStyle w:val="Appelnotedebasdep"/>
        </w:rPr>
        <w:footnoteRef/>
      </w:r>
      <w:r>
        <w:t xml:space="preserve"> Ch. 6</w:t>
      </w:r>
    </w:p>
  </w:footnote>
  <w:footnote w:id="40">
    <w:p w:rsidR="00E878EA" w:rsidRDefault="00E878EA">
      <w:pPr>
        <w:pStyle w:val="Notedebasdepage"/>
      </w:pPr>
      <w:r>
        <w:rPr>
          <w:rStyle w:val="Appelnotedebasdep"/>
        </w:rPr>
        <w:footnoteRef/>
      </w:r>
      <w:r>
        <w:t xml:space="preserve"> </w:t>
      </w:r>
      <w:hyperlink r:id="rId2">
        <w:r>
          <w:rPr>
            <w:rStyle w:val="Lienhypertexte"/>
          </w:rPr>
          <w:t>tomatisassociation.org</w:t>
        </w:r>
      </w:hyperlink>
      <w:r>
        <w:t>.</w:t>
      </w:r>
    </w:p>
  </w:footnote>
  <w:footnote w:id="41">
    <w:p w:rsidR="00E878EA" w:rsidRDefault="00E878EA">
      <w:pPr>
        <w:pStyle w:val="Notedebasdepage"/>
      </w:pPr>
      <w:r>
        <w:rPr>
          <w:rStyle w:val="Appelnotedebasdep"/>
        </w:rPr>
        <w:footnoteRef/>
      </w:r>
      <w:r>
        <w:t xml:space="preserve"> La bascule permet de créer une alternance entre deux conditions perceptives du même message sonore: passage soudain et imprévu de fréquences graves à des fréquences aigües.</w:t>
      </w:r>
    </w:p>
  </w:footnote>
  <w:footnote w:id="42">
    <w:p w:rsidR="00E878EA" w:rsidRDefault="00E878EA">
      <w:pPr>
        <w:pStyle w:val="Notedebasdepage"/>
      </w:pPr>
      <w:r>
        <w:rPr>
          <w:rStyle w:val="Appelnotedebasdep"/>
        </w:rPr>
        <w:footnoteRef/>
      </w:r>
      <w:r>
        <w:t xml:space="preserve"> “Les seuils auditifs des sons purs sont diminués chez les personnes déprimées avec des troubles de stress post-traumatique.”, &lt;&lt; Pure-tone auditory thresholds are decreased in depressed people with post-traumatic stress disorder &gt;&gt;, Journal of Affective disorders. Recherche du CNRS en collaboration avec Tomatis Developpement S.A. Auteurs : Stéphanie Aubert-Khalfa; Emmanuelle Reynaud; Myriam El Khoury; Olivier Blin - INCM, UMR CNRS 6193, Jean-Pierre Granier - TOMATIS DEVELOPPEMENT S.A. Eva-Maria Grosse; Jean-Claude Samuelian - Pôle Psychiatrie Centre, La Conception Hospital.</w:t>
      </w:r>
    </w:p>
  </w:footnote>
  <w:footnote w:id="43">
    <w:p w:rsidR="00E878EA" w:rsidRPr="00FE1C89" w:rsidRDefault="00E878EA">
      <w:pPr>
        <w:pStyle w:val="Notedebasdepage"/>
        <w:rPr>
          <w:lang w:val="de-CH"/>
        </w:rPr>
      </w:pPr>
      <w:r>
        <w:rPr>
          <w:rStyle w:val="Appelnotedebasdep"/>
        </w:rPr>
        <w:footnoteRef/>
      </w:r>
      <w:r w:rsidRPr="00FE1C89">
        <w:rPr>
          <w:lang w:val="de-CH"/>
        </w:rPr>
        <w:t xml:space="preserve"> Felicitas Sigrist, </w:t>
      </w:r>
      <w:r w:rsidRPr="00FE1C89">
        <w:rPr>
          <w:i/>
          <w:lang w:val="de-CH"/>
        </w:rPr>
        <w:t>Burnout und Musiktherapie</w:t>
      </w:r>
      <w:r w:rsidRPr="00FE1C89">
        <w:rPr>
          <w:lang w:val="de-CH"/>
        </w:rPr>
        <w:t xml:space="preserve">, Grundlagen, </w:t>
      </w:r>
      <w:proofErr w:type="spellStart"/>
      <w:r w:rsidRPr="00FE1C89">
        <w:rPr>
          <w:lang w:val="de-CH"/>
        </w:rPr>
        <w:t>Forshungstand</w:t>
      </w:r>
      <w:proofErr w:type="spellEnd"/>
      <w:r w:rsidRPr="00FE1C89">
        <w:rPr>
          <w:lang w:val="de-CH"/>
        </w:rPr>
        <w:t xml:space="preserve"> und </w:t>
      </w:r>
      <w:proofErr w:type="spellStart"/>
      <w:r w:rsidRPr="00FE1C89">
        <w:rPr>
          <w:lang w:val="de-CH"/>
        </w:rPr>
        <w:t>Praxeologie</w:t>
      </w:r>
      <w:proofErr w:type="spellEnd"/>
      <w:r w:rsidRPr="00FE1C89">
        <w:rPr>
          <w:lang w:val="de-CH"/>
        </w:rPr>
        <w:t xml:space="preserve">, pp.55–90, Ed. </w:t>
      </w:r>
      <w:proofErr w:type="spellStart"/>
      <w:r w:rsidRPr="00FE1C89">
        <w:rPr>
          <w:lang w:val="de-CH"/>
        </w:rPr>
        <w:t>zeitpunkt</w:t>
      </w:r>
      <w:proofErr w:type="spellEnd"/>
      <w:r w:rsidRPr="00FE1C89">
        <w:rPr>
          <w:lang w:val="de-CH"/>
        </w:rPr>
        <w:t xml:space="preserve"> </w:t>
      </w:r>
      <w:proofErr w:type="spellStart"/>
      <w:r w:rsidRPr="00FE1C89">
        <w:rPr>
          <w:lang w:val="de-CH"/>
        </w:rPr>
        <w:t>musik</w:t>
      </w:r>
      <w:proofErr w:type="spellEnd"/>
      <w:r w:rsidRPr="00FE1C89">
        <w:rPr>
          <w:lang w:val="de-CH"/>
        </w:rPr>
        <w:t>, Reichert Verlag Wiesbaden 2016</w:t>
      </w:r>
    </w:p>
  </w:footnote>
  <w:footnote w:id="44">
    <w:p w:rsidR="00E878EA" w:rsidRDefault="00E878EA">
      <w:pPr>
        <w:pStyle w:val="Notedebasdepage"/>
      </w:pPr>
      <w:r>
        <w:rPr>
          <w:rStyle w:val="Appelnotedebasdep"/>
        </w:rPr>
        <w:footnoteRef/>
      </w:r>
      <w:r>
        <w:t xml:space="preserve"> "</w:t>
      </w:r>
      <w:proofErr w:type="gramStart"/>
      <w:r>
        <w:t>interpersonnelle</w:t>
      </w:r>
      <w:proofErr w:type="gramEnd"/>
      <w:r>
        <w:t xml:space="preserve"> </w:t>
      </w:r>
      <w:proofErr w:type="spellStart"/>
      <w:r>
        <w:t>Resonanz</w:t>
      </w:r>
      <w:proofErr w:type="spellEnd"/>
      <w:r>
        <w:t>"</w:t>
      </w:r>
    </w:p>
  </w:footnote>
  <w:footnote w:id="45">
    <w:p w:rsidR="00E878EA" w:rsidRDefault="00E878EA">
      <w:pPr>
        <w:pStyle w:val="Notedebasdepage"/>
      </w:pPr>
      <w:r>
        <w:rPr>
          <w:rStyle w:val="Appelnotedebasdep"/>
        </w:rPr>
        <w:footnoteRef/>
      </w:r>
      <w:r>
        <w:t xml:space="preserve"> Cf. explication au point </w:t>
      </w:r>
      <w:hyperlink w:anchor="bascule">
        <w:r>
          <w:rPr>
            <w:rStyle w:val="Lienhypertexte"/>
          </w:rPr>
          <w:t>[bascule]</w:t>
        </w:r>
      </w:hyperlink>
      <w:r>
        <w:t>, p</w:t>
      </w:r>
      <w:proofErr w:type="gramStart"/>
      <w:r>
        <w:t>. .</w:t>
      </w:r>
      <w:proofErr w:type="gramEnd"/>
    </w:p>
  </w:footnote>
  <w:footnote w:id="46">
    <w:p w:rsidR="00E878EA" w:rsidRDefault="00E878EA">
      <w:pPr>
        <w:pStyle w:val="Notedebasdepage"/>
      </w:pPr>
      <w:r>
        <w:rPr>
          <w:rStyle w:val="Appelnotedebasdep"/>
        </w:rPr>
        <w:footnoteRef/>
      </w:r>
      <w:r>
        <w:t xml:space="preserve"> Jean-Pierre Granier, Tomatis Développement</w:t>
      </w:r>
      <w:proofErr w:type="gramStart"/>
      <w:r>
        <w:t>,</w:t>
      </w:r>
      <w:r>
        <w:rPr>
          <w:i/>
        </w:rPr>
        <w:t>Conférence</w:t>
      </w:r>
      <w:proofErr w:type="gramEnd"/>
      <w:r>
        <w:rPr>
          <w:i/>
        </w:rPr>
        <w:t xml:space="preserve"> Paris</w:t>
      </w:r>
      <w:r>
        <w:t>, 13.5.2012.</w:t>
      </w:r>
    </w:p>
  </w:footnote>
  <w:footnote w:id="47">
    <w:p w:rsidR="00E878EA" w:rsidRDefault="00E878EA">
      <w:pPr>
        <w:pStyle w:val="Notedebasdepage"/>
      </w:pPr>
      <w:r>
        <w:rPr>
          <w:rStyle w:val="Appelnotedebasdep"/>
        </w:rPr>
        <w:footnoteRef/>
      </w:r>
      <w:r>
        <w:t xml:space="preserve"> Source internet complémentaire : Entretien de Tomatis réalisé par B.Auriol, Anvers 1973.</w:t>
      </w:r>
    </w:p>
  </w:footnote>
  <w:footnote w:id="48">
    <w:p w:rsidR="00E878EA" w:rsidRDefault="00E878EA">
      <w:pPr>
        <w:pStyle w:val="Notedebasdepage"/>
      </w:pPr>
      <w:r>
        <w:rPr>
          <w:rStyle w:val="Appelnotedebasdep"/>
        </w:rPr>
        <w:footnoteRef/>
      </w:r>
      <w:r>
        <w:t xml:space="preserve"> Alfred Tomatis et le test d’écoute, cf. 3.3.6, p. 25.</w:t>
      </w:r>
    </w:p>
  </w:footnote>
  <w:footnote w:id="49">
    <w:p w:rsidR="00E878EA" w:rsidRDefault="00E878EA">
      <w:pPr>
        <w:pStyle w:val="Notedebasdepage"/>
      </w:pPr>
      <w:r>
        <w:rPr>
          <w:rStyle w:val="Appelnotedebasdep"/>
        </w:rPr>
        <w:footnoteRef/>
      </w:r>
      <w:r>
        <w:t xml:space="preserve"> Voir l’annexe </w:t>
      </w:r>
      <w:hyperlink w:anchor="acoustique">
        <w:r>
          <w:rPr>
            <w:rStyle w:val="Lienhypertexte"/>
          </w:rPr>
          <w:t>[acoustique]</w:t>
        </w:r>
      </w:hyperlink>
      <w:r>
        <w:t xml:space="preserve"> p. pour cette partie technique.</w:t>
      </w:r>
    </w:p>
  </w:footnote>
  <w:footnote w:id="50">
    <w:p w:rsidR="00E878EA" w:rsidRDefault="00E878EA">
      <w:pPr>
        <w:pStyle w:val="Notedebasdepage"/>
      </w:pPr>
      <w:r>
        <w:rPr>
          <w:rStyle w:val="Appelnotedebasdep"/>
        </w:rPr>
        <w:footnoteRef/>
      </w:r>
      <w:r>
        <w:t xml:space="preserve"> Pour la définition de l’impédance voir l’annexe </w:t>
      </w:r>
      <w:hyperlink w:anchor="impedance">
        <w:r>
          <w:rPr>
            <w:rStyle w:val="Lienhypertexte"/>
          </w:rPr>
          <w:t>[impedance]</w:t>
        </w:r>
      </w:hyperlink>
      <w:r>
        <w:t xml:space="preserve"> p</w:t>
      </w:r>
      <w:proofErr w:type="gramStart"/>
      <w:r>
        <w:t>. .</w:t>
      </w:r>
      <w:proofErr w:type="gramEnd"/>
    </w:p>
  </w:footnote>
  <w:footnote w:id="51">
    <w:p w:rsidR="00E878EA" w:rsidRDefault="00E878EA">
      <w:pPr>
        <w:pStyle w:val="Notedebasdepage"/>
      </w:pPr>
      <w:r>
        <w:rPr>
          <w:rStyle w:val="Appelnotedebasdep"/>
        </w:rPr>
        <w:footnoteRef/>
      </w:r>
      <w:r>
        <w:t xml:space="preserve"> Voir fig. </w:t>
      </w:r>
      <w:hyperlink w:anchor="fig:tomatislisteningtest">
        <w:r>
          <w:rPr>
            <w:rStyle w:val="Lienhypertexte"/>
          </w:rPr>
          <w:t>[fig:tomatislisteningtest]</w:t>
        </w:r>
      </w:hyperlink>
      <w:r>
        <w:t>. Suivant le processus d’observation habituellement appliqué en physiologie, la place de ces deux diagrammes est inversée, la courbe droite étant à gauche et la courbe gauche étant à droite.</w:t>
      </w:r>
    </w:p>
  </w:footnote>
  <w:footnote w:id="52">
    <w:p w:rsidR="00E878EA" w:rsidRDefault="00E878EA">
      <w:pPr>
        <w:pStyle w:val="Notedebasdepage"/>
      </w:pPr>
      <w:r>
        <w:rPr>
          <w:rStyle w:val="Appelnotedebasdep"/>
        </w:rPr>
        <w:footnoteRef/>
      </w:r>
      <w:r>
        <w:t xml:space="preserve"> Tomatis a volontairement décalé les étalonnages des deux courbes (aérienne et osseuse) pour pouvoir distinguer les différentes réponses et interpréter les distorsions. Lorsque l’écoute est parfaite, les courbes aérienne et osseuse se confondent mais pour l’analyse des résultats, on a déterminé des courbes parallèles, la courbe aérienne devant être au dessus de la courbe osseuse.</w:t>
      </w:r>
    </w:p>
  </w:footnote>
  <w:footnote w:id="53">
    <w:p w:rsidR="00E878EA" w:rsidRDefault="00E878EA">
      <w:pPr>
        <w:pStyle w:val="Notedebasdepage"/>
      </w:pPr>
      <w:r>
        <w:rPr>
          <w:rStyle w:val="Appelnotedebasdep"/>
        </w:rPr>
        <w:footnoteRef/>
      </w:r>
      <w:r>
        <w:t xml:space="preserve"> </w:t>
      </w:r>
      <w:r>
        <w:rPr>
          <w:i/>
        </w:rPr>
        <w:t>Extrait de l’entretien Tomatis réalisé par Auriol, Anvers 1973</w:t>
      </w:r>
    </w:p>
  </w:footnote>
  <w:footnote w:id="54">
    <w:p w:rsidR="00E878EA" w:rsidRDefault="00E878EA">
      <w:pPr>
        <w:pStyle w:val="Notedebasdepage"/>
      </w:pPr>
      <w:r>
        <w:rPr>
          <w:rStyle w:val="Appelnotedebasdep"/>
        </w:rPr>
        <w:footnoteRef/>
      </w:r>
      <w:r>
        <w:t xml:space="preserve"> Regula Lehmann, musicothérapeute à 90% à la clinique de Meiringen.</w:t>
      </w:r>
    </w:p>
  </w:footnote>
  <w:footnote w:id="55">
    <w:p w:rsidR="00E878EA" w:rsidRDefault="00E878EA">
      <w:pPr>
        <w:pStyle w:val="Notedebasdepage"/>
      </w:pPr>
      <w:r>
        <w:rPr>
          <w:rStyle w:val="Appelnotedebasdep"/>
        </w:rPr>
        <w:footnoteRef/>
      </w:r>
      <w:r>
        <w:t xml:space="preserve"> Remarque : Un carré sur le graphique représente une différence de 5 en volu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4F40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435E9098"/>
    <w:multiLevelType w:val="multilevel"/>
    <w:tmpl w:val="AFEC950E"/>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nsid w:val="5800B4BD"/>
    <w:multiLevelType w:val="multilevel"/>
    <w:tmpl w:val="05DAF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8517BD1"/>
    <w:multiLevelType w:val="multilevel"/>
    <w:tmpl w:val="A47A8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7F91"/>
    <w:rsid w:val="002F3CD6"/>
    <w:rsid w:val="003129B4"/>
    <w:rsid w:val="00385B08"/>
    <w:rsid w:val="003D3AAC"/>
    <w:rsid w:val="004E29B3"/>
    <w:rsid w:val="004E4BCA"/>
    <w:rsid w:val="0051600D"/>
    <w:rsid w:val="00590D07"/>
    <w:rsid w:val="006C7A38"/>
    <w:rsid w:val="00784D58"/>
    <w:rsid w:val="008D6863"/>
    <w:rsid w:val="00967F93"/>
    <w:rsid w:val="00B86B75"/>
    <w:rsid w:val="00B91501"/>
    <w:rsid w:val="00BC48D5"/>
    <w:rsid w:val="00BF7EBE"/>
    <w:rsid w:val="00C36279"/>
    <w:rsid w:val="00DB47B4"/>
    <w:rsid w:val="00E23D59"/>
    <w:rsid w:val="00E315A3"/>
    <w:rsid w:val="00E36D9F"/>
    <w:rsid w:val="00E878EA"/>
    <w:rsid w:val="00EC6A97"/>
    <w:rsid w:val="00FE1C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arquedecommentaire">
    <w:name w:val="annotation reference"/>
    <w:basedOn w:val="Policepardfaut"/>
    <w:rsid w:val="00FE1C89"/>
    <w:rPr>
      <w:sz w:val="16"/>
      <w:szCs w:val="16"/>
    </w:rPr>
  </w:style>
  <w:style w:type="paragraph" w:styleId="Commentaire">
    <w:name w:val="annotation text"/>
    <w:basedOn w:val="Normal"/>
    <w:link w:val="CommentaireCar"/>
    <w:rsid w:val="00FE1C89"/>
    <w:rPr>
      <w:sz w:val="20"/>
      <w:szCs w:val="20"/>
    </w:rPr>
  </w:style>
  <w:style w:type="character" w:customStyle="1" w:styleId="CommentaireCar">
    <w:name w:val="Commentaire Car"/>
    <w:basedOn w:val="Policepardfaut"/>
    <w:link w:val="Commentaire"/>
    <w:rsid w:val="00FE1C89"/>
    <w:rPr>
      <w:sz w:val="20"/>
      <w:szCs w:val="20"/>
    </w:rPr>
  </w:style>
  <w:style w:type="paragraph" w:styleId="Objetducommentaire">
    <w:name w:val="annotation subject"/>
    <w:basedOn w:val="Commentaire"/>
    <w:next w:val="Commentaire"/>
    <w:link w:val="ObjetducommentaireCar"/>
    <w:rsid w:val="00FE1C89"/>
    <w:rPr>
      <w:b/>
      <w:bCs/>
    </w:rPr>
  </w:style>
  <w:style w:type="character" w:customStyle="1" w:styleId="ObjetducommentaireCar">
    <w:name w:val="Objet du commentaire Car"/>
    <w:basedOn w:val="CommentaireCar"/>
    <w:link w:val="Objetducommentaire"/>
    <w:rsid w:val="00FE1C89"/>
    <w:rPr>
      <w:b/>
      <w:bCs/>
      <w:sz w:val="20"/>
      <w:szCs w:val="20"/>
    </w:rPr>
  </w:style>
  <w:style w:type="paragraph" w:styleId="Textedebulles">
    <w:name w:val="Balloon Text"/>
    <w:basedOn w:val="Normal"/>
    <w:link w:val="TextedebullesCar"/>
    <w:rsid w:val="00FE1C89"/>
    <w:pPr>
      <w:spacing w:after="0"/>
    </w:pPr>
    <w:rPr>
      <w:rFonts w:ascii="Tahoma" w:hAnsi="Tahoma" w:cs="Tahoma"/>
      <w:sz w:val="16"/>
      <w:szCs w:val="16"/>
    </w:rPr>
  </w:style>
  <w:style w:type="character" w:customStyle="1" w:styleId="TextedebullesCar">
    <w:name w:val="Texte de bulles Car"/>
    <w:basedOn w:val="Policepardfaut"/>
    <w:link w:val="Textedebulles"/>
    <w:rsid w:val="00FE1C8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CH" w:eastAsia="fr-CH"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comments.xml.rels><?xml version="1.0" encoding="UTF-8" standalone="yes"?>
<Relationships xmlns="http://schemas.openxmlformats.org/package/2006/relationships"><Relationship Id="rId117" Type="http://schemas.openxmlformats.org/officeDocument/2006/relationships/hyperlink" Target="http://www.plagscan.com/highlight?doc=120039108&amp;source=35&amp;cite=3&amp;url=https%3A%2F%2Fwww.evarisk.com%2Fprevention-2%2Fpenibilite%2Fseuils-de-penibilite%2F" TargetMode="External"/><Relationship Id="rId671" Type="http://schemas.openxmlformats.org/officeDocument/2006/relationships/hyperlink" Target="http://www.plagscan.com/highlight?doc=120039108&amp;source=0&amp;cite=54&amp;url=http%3A%2F%2Fauriol.free.fr%2Fpsychosonique%2Ftomatis%2Fconsiderations-TE%2Fconsiderations-TE-1-8.htm" TargetMode="External"/><Relationship Id="rId769" Type="http://schemas.openxmlformats.org/officeDocument/2006/relationships/hyperlink" Target="http://www.plagscan.com/highlight?doc=120039108&amp;source=10&amp;cite=8&amp;url=http%3A%2F%2Fwww.langaj.fr%2Fpublications-tomatis%2F" TargetMode="External"/><Relationship Id="rId21" Type="http://schemas.openxmlformats.org/officeDocument/2006/relationships/hyperlink" Target="http://www.plagscan.com/highlight?doc=120039108&amp;source=0&amp;cite=50&amp;url=http%3A%2F%2Fauriol.free.fr%2Fpsychosonique%2Ftomatis%2Fconsiderations-TE%2Fconsiderations-TE-1-8.htm" TargetMode="External"/><Relationship Id="rId324" Type="http://schemas.openxmlformats.org/officeDocument/2006/relationships/hyperlink" Target="http://www.plagscan.com/highlight?doc=120039108&amp;source=68&amp;cite=1&amp;url=https%3A%2F%2Fwikimonde.com%2Farticle%2FBernard_Auriol_%2528psychiatre%2529" TargetMode="External"/><Relationship Id="rId531" Type="http://schemas.openxmlformats.org/officeDocument/2006/relationships/hyperlink" Target="http://www.plagscan.com/highlight?doc=120039108&amp;source=62&amp;cite=0&amp;url=http%3A%2F%2Fwww.tous-polyglottes.com%2Findex.php%2Fprincipe-des-formations%2Fl-oreille-electronique" TargetMode="External"/><Relationship Id="rId629" Type="http://schemas.openxmlformats.org/officeDocument/2006/relationships/hyperlink" Target="http://www.plagscan.com/highlight?doc=120039108&amp;source=0&amp;cite=8&amp;url=http%3A%2F%2Fauriol.free.fr%2Fpsychosonique%2Ftomatis%2Fconsiderations-TE%2Fconsiderations-TE-1-8.htm" TargetMode="External"/><Relationship Id="rId170" Type="http://schemas.openxmlformats.org/officeDocument/2006/relationships/hyperlink" Target="http://www.plagscan.com/highlight?doc=120039108&amp;source=60&amp;cite=0&amp;url=https%3A%2F%2Ffr.slideshare.net%2Fethanbowen9849%2Fchroniques-sant-acouphnes-copie" TargetMode="External"/><Relationship Id="rId268" Type="http://schemas.openxmlformats.org/officeDocument/2006/relationships/hyperlink" Target="http://www.plagscan.com/highlight?doc=120039108&amp;source=41&amp;cite=6&amp;url=https%3A%2F%2Ftpe-1ere-s-le-traumatisme-sonore.weebly.com%2F1--4-le-cerveau-et-loreille.html" TargetMode="External"/><Relationship Id="rId475" Type="http://schemas.openxmlformats.org/officeDocument/2006/relationships/hyperlink" Target="http://www.plagscan.com/highlight?doc=120039108&amp;source=4&amp;cite=5&amp;url=http%3A%2F%2Fwww.tomatis-bw.be%2Fpdf%2Fbrochure-TOMATIS.pdf" TargetMode="External"/><Relationship Id="rId682" Type="http://schemas.openxmlformats.org/officeDocument/2006/relationships/hyperlink" Target="http://www.plagscan.com/highlight?doc=120039108&amp;source=0&amp;cite=1&amp;url=http%3A%2F%2Fauriol.free.fr%2Fpsychosonique%2Ftomatis%2Fconsiderations-TE%2Fconsiderations-TE-1-8.htm" TargetMode="External"/><Relationship Id="rId32" Type="http://schemas.openxmlformats.org/officeDocument/2006/relationships/hyperlink" Target="http://www.plagscan.com/highlight?doc=120039108&amp;source=14&amp;cite=10&amp;url=http%3A%2F%2Fwww.memofin.fr%2Fuploads%2Flibrary%2Fpdf%2Frapport_dispositifs_soutien_creation_entreprises.pdf" TargetMode="External"/><Relationship Id="rId128" Type="http://schemas.openxmlformats.org/officeDocument/2006/relationships/hyperlink" Target="http://www.plagscan.com/highlight?doc=120039108&amp;source=37&amp;cite=5&amp;url=http%3A%2F%2Fsnowratm.free.fr%2Fanat%2F24_oreille.doc" TargetMode="External"/><Relationship Id="rId335" Type="http://schemas.openxmlformats.org/officeDocument/2006/relationships/hyperlink" Target="http://www.plagscan.com/highlight?doc=120039108&amp;source=0&amp;cite=34&amp;url=http%3A%2F%2Fauriol.free.fr%2Fpsychosonique%2Ftomatis%2Fconsiderations-TE%2Fconsiderations-TE-1-8.htm" TargetMode="External"/><Relationship Id="rId542" Type="http://schemas.openxmlformats.org/officeDocument/2006/relationships/hyperlink" Target="http://www.plagscan.com/highlight?doc=120039108&amp;source=0&amp;cite=18&amp;url=http%3A%2F%2Fauriol.free.fr%2Fpsychosonique%2Ftomatis%2Fconsiderations-TE%2Fconsiderations-TE-1-8.htm" TargetMode="External"/><Relationship Id="rId181" Type="http://schemas.openxmlformats.org/officeDocument/2006/relationships/hyperlink" Target="http://www.plagscan.com/highlight?doc=120039108&amp;source=47&amp;cite=3&amp;url=http%3A%2F%2F5piliers.net%2Fspip.php%3Farticle241" TargetMode="External"/><Relationship Id="rId402" Type="http://schemas.openxmlformats.org/officeDocument/2006/relationships/hyperlink" Target="http://www.plagscan.com/highlight?doc=120039108&amp;source=38&amp;cite=3&amp;url=http%3A%2F%2Fapp-nancy.fr%2Fprofessionnels-de-la-musique%2F" TargetMode="External"/><Relationship Id="rId279" Type="http://schemas.openxmlformats.org/officeDocument/2006/relationships/hyperlink" Target="http://www.plagscan.com/highlight?doc=120039108&amp;source=77&amp;cite=2&amp;url=https%3A%2F%2Fatlantis-vzw.com%2Ftest-decoute.html" TargetMode="External"/><Relationship Id="rId486" Type="http://schemas.openxmlformats.org/officeDocument/2006/relationships/hyperlink" Target="http://www.plagscan.com/highlight?doc=120039108&amp;source=72&amp;cite=0&amp;url=http%3A%2F%2Fwww.centre-ecoute-payerne.ch%2Fla-methode-tomatis%2F" TargetMode="External"/><Relationship Id="rId693" Type="http://schemas.openxmlformats.org/officeDocument/2006/relationships/hyperlink" Target="http://www.plagscan.com/highlight?doc=120039108&amp;source=0&amp;cite=2&amp;url=http%3A%2F%2Fauriol.free.fr%2Fpsychosonique%2Ftomatis%2Fconsiderations-TE%2Fconsiderations-TE-1-8.htm" TargetMode="External"/><Relationship Id="rId707" Type="http://schemas.openxmlformats.org/officeDocument/2006/relationships/hyperlink" Target="http://www.plagscan.com/highlight?doc=120039108&amp;source=9&amp;cite=8&amp;url=http%3A%2F%2Fauriol.free.fr%2Fpsychosonique%2Flateralite%2Ftorruella%2Fdescription-methode.htm" TargetMode="External"/><Relationship Id="rId43" Type="http://schemas.openxmlformats.org/officeDocument/2006/relationships/hyperlink" Target="http://www.plagscan.com/highlight?doc=120039108&amp;source=6&amp;cite=7&amp;url=https%3A%2F%2Fwww.plagscan.com%2Fview%3F120039100" TargetMode="External"/><Relationship Id="rId139" Type="http://schemas.openxmlformats.org/officeDocument/2006/relationships/hyperlink" Target="http://www.plagscan.com/highlight?doc=120039108&amp;source=34&amp;cite=7&amp;url=http%3A%2F%2Fao.um5s.ac.ma%2Fjspui%2Fbitstream%2F123456789%2F14569%2F1%2FP0752008.pdf" TargetMode="External"/><Relationship Id="rId290" Type="http://schemas.openxmlformats.org/officeDocument/2006/relationships/hyperlink" Target="http://www.plagscan.com/highlight?doc=120039108&amp;source=16&amp;cite=9&amp;url=http%3A%2F%2Fdocplayer.fr%2F18511611-Contact-scd-nancy-1-memoires-scd-uhp-nancy-fr.html" TargetMode="External"/><Relationship Id="rId304" Type="http://schemas.openxmlformats.org/officeDocument/2006/relationships/hyperlink" Target="http://www.plagscan.com/highlight?doc=120039108&amp;source=91&amp;cite=0&amp;url=http%3A%2F%2Fclesnes.blog.lemonde.fr%2F2010%2F12%2F15%2Fdu-calm%2F" TargetMode="External"/><Relationship Id="rId346" Type="http://schemas.openxmlformats.org/officeDocument/2006/relationships/hyperlink" Target="http://www.plagscan.com/highlight?doc=120039108&amp;source=3&amp;cite=11&amp;url=http%3A%2F%2Fdocplayer.fr%2F74542916-La-methode-tomatis-une-pedagogie-de-l-ecoute.html" TargetMode="External"/><Relationship Id="rId388" Type="http://schemas.openxmlformats.org/officeDocument/2006/relationships/hyperlink" Target="http://www.plagscan.com/highlight?doc=120039108&amp;source=30&amp;cite=2&amp;url=http%3A%2F%2Fpasapas-tunisie.org%2Fdetails_themes.php%3Fid%3D115" TargetMode="External"/><Relationship Id="rId511" Type="http://schemas.openxmlformats.org/officeDocument/2006/relationships/hyperlink" Target="http://www.plagscan.com/highlight?doc=120039108&amp;source=4&amp;cite=12&amp;url=http%3A%2F%2Fwww.tomatis-bw.be%2Fpdf%2Fbrochure-TOMATIS.pdf" TargetMode="External"/><Relationship Id="rId553" Type="http://schemas.openxmlformats.org/officeDocument/2006/relationships/hyperlink" Target="http://www.plagscan.com/highlight?doc=120039108&amp;source=14&amp;cite=7&amp;url=http%3A%2F%2Fwww.memofin.fr%2Fuploads%2Flibrary%2Fpdf%2Frapport_dispositifs_soutien_creation_entreprises.pdf" TargetMode="External"/><Relationship Id="rId609" Type="http://schemas.openxmlformats.org/officeDocument/2006/relationships/hyperlink" Target="http://www.plagscan.com/highlight?doc=120039108&amp;source=7&amp;cite=7&amp;url=http%3A%2F%2Fauriol.free.fr%2Fyogathera%2Fmetameres%2Fpassation-test-ecoute.htm" TargetMode="External"/><Relationship Id="rId760" Type="http://schemas.openxmlformats.org/officeDocument/2006/relationships/hyperlink" Target="http://www.plagscan.com/highlight?doc=120039108&amp;source=49&amp;cite=4&amp;url=http%3A%2F%2Fwww.clinique-roosevelt.com%2Forl%2Foreille-surdite.html" TargetMode="External"/><Relationship Id="rId85" Type="http://schemas.openxmlformats.org/officeDocument/2006/relationships/hyperlink" Target="http://www.plagscan.com/highlight?doc=120039108&amp;source=66&amp;cite=0&amp;url=https%3A%2F%2Fwww.memoireonline.com%2F03%2F12%2F5475%2FCaracterisation-et-mesurage-du-bruit-en-milieu-urbain.html" TargetMode="External"/><Relationship Id="rId150" Type="http://schemas.openxmlformats.org/officeDocument/2006/relationships/hyperlink" Target="http://www.plagscan.com/highlight?doc=120039108&amp;source=34&amp;cite=8&amp;url=http%3A%2F%2Fao.um5s.ac.ma%2Fjspui%2Fbitstream%2F123456789%2F14569%2F1%2FP0752008.pdf" TargetMode="External"/><Relationship Id="rId192" Type="http://schemas.openxmlformats.org/officeDocument/2006/relationships/hyperlink" Target="http://www.plagscan.com/highlight?doc=120039108&amp;source=37&amp;cite=0&amp;url=http%3A%2F%2Fsnowratm.free.fr%2Fanat%2F24_oreille.doc" TargetMode="External"/><Relationship Id="rId206" Type="http://schemas.openxmlformats.org/officeDocument/2006/relationships/hyperlink" Target="http://www.plagscan.com/highlight?doc=120039108&amp;source=44&amp;cite=2&amp;url=http%3A%2F%2Fsysteme-auditif.e-monsite.com%2Fpages%2Fqu-y-a-t-il-dans-nos-oreilles.html" TargetMode="External"/><Relationship Id="rId413" Type="http://schemas.openxmlformats.org/officeDocument/2006/relationships/hyperlink" Target="http://www.plagscan.com/highlight?doc=120039108&amp;source=2&amp;cite=21&amp;url=http%3A%2F%2Fwww.vivresavoix.ch%2Fwp-content%2Fuploads%2F2011%2F08%2FMethode-Tomatis-par.pdf" TargetMode="External"/><Relationship Id="rId595" Type="http://schemas.openxmlformats.org/officeDocument/2006/relationships/hyperlink" Target="http://www.plagscan.com/highlight?doc=120039108&amp;source=4&amp;cite=17&amp;url=http%3A%2F%2Fwww.tomatis-bw.be%2Fpdf%2Fbrochure-TOMATIS.pdf" TargetMode="External"/><Relationship Id="rId248" Type="http://schemas.openxmlformats.org/officeDocument/2006/relationships/hyperlink" Target="http://www.plagscan.com/highlight?doc=120039108&amp;source=45&amp;cite=1&amp;url=http%3A%2F%2Fwww.guichetdusavoir.org%2Fviewtopic.php%3Ft%3D15138%26hl" TargetMode="External"/><Relationship Id="rId455" Type="http://schemas.openxmlformats.org/officeDocument/2006/relationships/hyperlink" Target="http://www.plagscan.com/highlight?doc=120039108&amp;source=33&amp;cite=2&amp;url=http%3A%2F%2Fwww.vivrelibre.net%2Fa-lecoute-de-vie%2F" TargetMode="External"/><Relationship Id="rId497" Type="http://schemas.openxmlformats.org/officeDocument/2006/relationships/hyperlink" Target="http://www.plagscan.com/highlight?doc=120039108&amp;source=95&amp;cite=0&amp;url=http%3A%2F%2Ftomatisparis.com%2Fmethode%2Fpedagogiedelecoute%2Findex.php" TargetMode="External"/><Relationship Id="rId620" Type="http://schemas.openxmlformats.org/officeDocument/2006/relationships/hyperlink" Target="http://www.plagscan.com/highlight?doc=120039108&amp;source=9&amp;cite=0&amp;url=http%3A%2F%2Fauriol.free.fr%2Fpsychosonique%2Flateralite%2Ftorruella%2Fdescription-methode.htm" TargetMode="External"/><Relationship Id="rId662" Type="http://schemas.openxmlformats.org/officeDocument/2006/relationships/hyperlink" Target="http://www.plagscan.com/highlight?doc=120039108&amp;source=7&amp;cite=10&amp;url=http%3A%2F%2Fauriol.free.fr%2Fyogathera%2Fmetameres%2Fpassation-test-ecoute.htm" TargetMode="External"/><Relationship Id="rId718" Type="http://schemas.openxmlformats.org/officeDocument/2006/relationships/hyperlink" Target="http://www.plagscan.com/highlight?doc=120039108&amp;source=24&amp;cite=4&amp;url=http%3A%2F%2Fdocplayer.fr%2F52329402-Le-bruit-nuit-il-gravement-a-la-sante.html" TargetMode="External"/><Relationship Id="rId12" Type="http://schemas.openxmlformats.org/officeDocument/2006/relationships/hyperlink" Target="http://www.plagscan.com/highlight?doc=120039108&amp;source=14&amp;cite=2&amp;url=http%3A%2F%2Fwww.memofin.fr%2Fuploads%2Flibrary%2Fpdf%2Frapport_dispositifs_soutien_creation_entreprises.pdf" TargetMode="External"/><Relationship Id="rId108" Type="http://schemas.openxmlformats.org/officeDocument/2006/relationships/hyperlink" Target="http://www.plagscan.com/highlight?doc=120039108&amp;source=70&amp;cite=1&amp;url=http%3A%2F%2Fagora.qc.ca%2Fdossiers%2FSon" TargetMode="External"/><Relationship Id="rId315" Type="http://schemas.openxmlformats.org/officeDocument/2006/relationships/hyperlink" Target="http://www.plagscan.com/highlight?doc=120039108&amp;source=18&amp;cite=0&amp;url=https%3A%2F%2Ffr.wikipedia.org%2Fwiki%2FBernard_Auriol_%28psychiatre%29" TargetMode="External"/><Relationship Id="rId357" Type="http://schemas.openxmlformats.org/officeDocument/2006/relationships/hyperlink" Target="http://www.plagscan.com/highlight?doc=120039108&amp;source=51&amp;cite=2&amp;url=http%3A%2F%2Fwww.talk-first.com%2Ftomatis%2Fla-methode-tomatis.php" TargetMode="External"/><Relationship Id="rId522" Type="http://schemas.openxmlformats.org/officeDocument/2006/relationships/hyperlink" Target="http://www.plagscan.com/highlight?doc=120039108&amp;source=43&amp;cite=0&amp;url=https%3A%2F%2Fmedecin-champel.ch%2Fmedecin%2Forl-geneve%2F" TargetMode="External"/><Relationship Id="rId54" Type="http://schemas.openxmlformats.org/officeDocument/2006/relationships/hyperlink" Target="http://www.plagscan.com/highlight?doc=120039108&amp;source=16&amp;cite=3&amp;url=http%3A%2F%2Fdocplayer.fr%2F18511611-Contact-scd-nancy-1-memoires-scd-uhp-nancy-fr.html" TargetMode="External"/><Relationship Id="rId96" Type="http://schemas.openxmlformats.org/officeDocument/2006/relationships/hyperlink" Target="http://www.plagscan.com/highlight?doc=120039108&amp;source=59&amp;cite=1&amp;url=https%3A%2F%2Fwww.techniques-ingenieur.fr%2Fbase-documentaire%2Fenvironnement-securite-th5%2Facoustique-mesures-controle-applications-42423210%2Fenvironnement-en-fonderie-m3678%2Fcaracteristiques-physiques-du-son-m3678niv10001.html" TargetMode="External"/><Relationship Id="rId161" Type="http://schemas.openxmlformats.org/officeDocument/2006/relationships/hyperlink" Target="http://www.plagscan.com/highlight?doc=120039108&amp;source=31&amp;cite=2&amp;url=http%3A%2F%2Fcoursl3bichat2012-2013.weebly.com%2Fuploads%2F9%2F6%2F0%2F7%2F9607940%2Frono_vitte_1.pdf" TargetMode="External"/><Relationship Id="rId217" Type="http://schemas.openxmlformats.org/officeDocument/2006/relationships/hyperlink" Target="http://www.plagscan.com/highlight?doc=120039108&amp;source=34&amp;cite=9&amp;url=http%3A%2F%2Fao.um5s.ac.ma%2Fjspui%2Fbitstream%2F123456789%2F14569%2F1%2FP0752008.pdf" TargetMode="External"/><Relationship Id="rId399" Type="http://schemas.openxmlformats.org/officeDocument/2006/relationships/hyperlink" Target="http://www.plagscan.com/highlight?doc=120039108&amp;source=13&amp;cite=7&amp;url=http%3A%2F%2Ftomatis.fr%2Ffr%2Fdecouvrir%2F" TargetMode="External"/><Relationship Id="rId564" Type="http://schemas.openxmlformats.org/officeDocument/2006/relationships/hyperlink" Target="http://www.plagscan.com/highlight?doc=120039108&amp;source=49&amp;cite=7&amp;url=http%3A%2F%2Fwww.clinique-roosevelt.com%2Forl%2Foreille-surdite.html" TargetMode="External"/><Relationship Id="rId771" Type="http://schemas.openxmlformats.org/officeDocument/2006/relationships/hyperlink" Target="http://www.plagscan.com/highlight?doc=120039108&amp;source=8&amp;cite=4&amp;url=http%3A%2F%2Fwww.tomatis-reims.com%2Fmedia%2Fimages%2Fupload%2Fmethode-tomatis.pdf" TargetMode="External"/><Relationship Id="rId259" Type="http://schemas.openxmlformats.org/officeDocument/2006/relationships/hyperlink" Target="http://www.plagscan.com/highlight?doc=120039108&amp;source=47&amp;cite=4&amp;url=http%3A%2F%2F5piliers.net%2Fspip.php%3Farticle241" TargetMode="External"/><Relationship Id="rId424" Type="http://schemas.openxmlformats.org/officeDocument/2006/relationships/hyperlink" Target="http://www.plagscan.com/highlight?doc=120039108&amp;source=20&amp;cite=4&amp;url=http%3A%2F%2Fdocplayer.fr%2F19377998-L-integration-des-langues-vivantes.html" TargetMode="External"/><Relationship Id="rId466" Type="http://schemas.openxmlformats.org/officeDocument/2006/relationships/hyperlink" Target="http://www.plagscan.com/highlight?doc=120039108&amp;source=90&amp;cite=1&amp;url=http%3A%2F%2Fpontt.net%2F2006%2F10%2Fft-methodessensoriellesauditives%2F" TargetMode="External"/><Relationship Id="rId631" Type="http://schemas.openxmlformats.org/officeDocument/2006/relationships/hyperlink" Target="http://www.plagscan.com/highlight?doc=120039108&amp;source=7&amp;cite=2&amp;url=http%3A%2F%2Fauriol.free.fr%2Fyogathera%2Fmetameres%2Fpassation-test-ecoute.htm" TargetMode="External"/><Relationship Id="rId673" Type="http://schemas.openxmlformats.org/officeDocument/2006/relationships/hyperlink" Target="http://www.plagscan.com/highlight?doc=120039108&amp;source=0&amp;cite=11&amp;url=http%3A%2F%2Fauriol.free.fr%2Fpsychosonique%2Ftomatis%2Fconsiderations-TE%2Fconsiderations-TE-1-8.htm" TargetMode="External"/><Relationship Id="rId729" Type="http://schemas.openxmlformats.org/officeDocument/2006/relationships/hyperlink" Target="http://www.plagscan.com/highlight?doc=120039108&amp;source=86&amp;cite=0&amp;url=http%3A%2F%2Fwww.tomatis-liege.be%2FTomatis2%2FBienvenue_files%2FBrochure%25202010.pdf" TargetMode="External"/><Relationship Id="rId23" Type="http://schemas.openxmlformats.org/officeDocument/2006/relationships/hyperlink" Target="http://www.plagscan.com/highlight?doc=120039108&amp;source=0&amp;cite=14&amp;url=http%3A%2F%2Fauriol.free.fr%2Fpsychosonique%2Ftomatis%2Fconsiderations-TE%2Fconsiderations-TE-1-8.htm" TargetMode="External"/><Relationship Id="rId119" Type="http://schemas.openxmlformats.org/officeDocument/2006/relationships/hyperlink" Target="http://www.plagscan.com/highlight?doc=120039108&amp;source=43&amp;cite=7&amp;url=https%3A%2F%2Fmedecin-champel.ch%2Fmedecin%2Forl-geneve%2F" TargetMode="External"/><Relationship Id="rId270" Type="http://schemas.openxmlformats.org/officeDocument/2006/relationships/hyperlink" Target="http://www.plagscan.com/highlight?doc=120039108&amp;source=41&amp;cite=4&amp;url=https%3A%2F%2Ftpe-1ere-s-le-traumatisme-sonore.weebly.com%2F1--4-le-cerveau-et-loreille.html" TargetMode="External"/><Relationship Id="rId326" Type="http://schemas.openxmlformats.org/officeDocument/2006/relationships/hyperlink" Target="http://www.plagscan.com/highlight?doc=120039108&amp;source=17&amp;cite=1&amp;url=https%3A%2F%2Ffr.m.wikipedia.org%2Fwiki%2FBernard_Auriol_%28psychiatre%29" TargetMode="External"/><Relationship Id="rId533" Type="http://schemas.openxmlformats.org/officeDocument/2006/relationships/hyperlink" Target="http://www.plagscan.com/highlight?doc=120039108&amp;source=0&amp;cite=5&amp;url=http%3A%2F%2Fauriol.free.fr%2Fpsychosonique%2Ftomatis%2Fconsiderations-TE%2Fconsiderations-TE-1-8.htm" TargetMode="External"/><Relationship Id="rId65" Type="http://schemas.openxmlformats.org/officeDocument/2006/relationships/hyperlink" Target="http://www.plagscan.com/highlight?doc=120039108&amp;source=69&amp;cite=2&amp;url=https%3A%2F%2Ftpesurditeintegration2016.wordpress.com%2F2016%2F02%2F17%2Fpartie-i-fonctionnement-de-loreille%2F" TargetMode="External"/><Relationship Id="rId130" Type="http://schemas.openxmlformats.org/officeDocument/2006/relationships/hyperlink" Target="http://www.plagscan.com/highlight?doc=120039108&amp;source=22&amp;cite=3&amp;url=http%3A%2F%2Fmouny27.canalblog.com%2Farchives%2F2009%2F04%2F06%2F13290071.html" TargetMode="External"/><Relationship Id="rId368" Type="http://schemas.openxmlformats.org/officeDocument/2006/relationships/hyperlink" Target="http://www.plagscan.com/highlight?doc=120039108&amp;source=30&amp;cite=0&amp;url=http%3A%2F%2Fpasapas-tunisie.org%2Fdetails_themes.php%3Fid%3D115" TargetMode="External"/><Relationship Id="rId575" Type="http://schemas.openxmlformats.org/officeDocument/2006/relationships/hyperlink" Target="http://www.plagscan.com/highlight?doc=120039108&amp;source=55&amp;cite=0&amp;url=https%3A%2F%2Ffr.wiktionary.org%2Fwiki%2Faccommodation" TargetMode="External"/><Relationship Id="rId740" Type="http://schemas.openxmlformats.org/officeDocument/2006/relationships/hyperlink" Target="http://www.plagscan.com/highlight?doc=120039108&amp;source=4&amp;cite=0&amp;url=http%3A%2F%2Fwww.tomatis-bw.be%2Fpdf%2Fbrochure-TOMATIS.pdf" TargetMode="External"/><Relationship Id="rId782" Type="http://schemas.openxmlformats.org/officeDocument/2006/relationships/hyperlink" Target="http://www.plagscan.com/highlight?doc=120039108&amp;source=55&amp;cite=3&amp;url=https%3A%2F%2Ffr.wiktionary.org%2Fwiki%2Faccommodation" TargetMode="External"/><Relationship Id="rId172" Type="http://schemas.openxmlformats.org/officeDocument/2006/relationships/hyperlink" Target="http://www.plagscan.com/highlight?doc=120039108&amp;source=25&amp;cite=1&amp;url=http%3A%2F%2Fxavier.claudet.free.fr%2Faudit.htm" TargetMode="External"/><Relationship Id="rId228" Type="http://schemas.openxmlformats.org/officeDocument/2006/relationships/hyperlink" Target="http://www.plagscan.com/highlight?doc=120039108&amp;source=78&amp;cite=2&amp;url=http%3A%2F%2Fmusique.link%2F2015%2F12%2F12%2Fde-londe-au-message-electrique%2F" TargetMode="External"/><Relationship Id="rId435" Type="http://schemas.openxmlformats.org/officeDocument/2006/relationships/hyperlink" Target="http://www.plagscan.com/highlight?doc=120039108&amp;source=82&amp;cite=0&amp;url=http%3A%2F%2Fwww.ecoute-langage.fr%2Findex.php%2Fct-menu-item-13" TargetMode="External"/><Relationship Id="rId477" Type="http://schemas.openxmlformats.org/officeDocument/2006/relationships/hyperlink" Target="http://www.plagscan.com/highlight?doc=120039108&amp;source=10&amp;cite=2&amp;url=http%3A%2F%2Fwww.langaj.fr%2Fpublications-tomatis%2F" TargetMode="External"/><Relationship Id="rId600" Type="http://schemas.openxmlformats.org/officeDocument/2006/relationships/hyperlink" Target="http://www.plagscan.com/highlight?doc=120039108&amp;source=0&amp;cite=16&amp;url=http%3A%2F%2Fauriol.free.fr%2Fpsychosonique%2Ftomatis%2Fconsiderations-TE%2Fconsiderations-TE-1-8.htm" TargetMode="External"/><Relationship Id="rId642" Type="http://schemas.openxmlformats.org/officeDocument/2006/relationships/hyperlink" Target="http://www.plagscan.com/highlight?doc=120039108&amp;source=0&amp;cite=42&amp;url=http%3A%2F%2Fauriol.free.fr%2Fpsychosonique%2Ftomatis%2Fconsiderations-TE%2Fconsiderations-TE-1-8.htm" TargetMode="External"/><Relationship Id="rId684" Type="http://schemas.openxmlformats.org/officeDocument/2006/relationships/hyperlink" Target="http://www.plagscan.com/highlight?doc=120039108&amp;source=9&amp;cite=5&amp;url=http%3A%2F%2Fauriol.free.fr%2Fpsychosonique%2Flateralite%2Ftorruella%2Fdescription-methode.htm" TargetMode="External"/><Relationship Id="rId281" Type="http://schemas.openxmlformats.org/officeDocument/2006/relationships/hyperlink" Target="http://www.plagscan.com/highlight?doc=120039108&amp;source=1&amp;cite=12&amp;url=http%3A%2F%2Fauriol.free.fr%2Fpsychosonique%2Felbeze.htm" TargetMode="External"/><Relationship Id="rId337" Type="http://schemas.openxmlformats.org/officeDocument/2006/relationships/hyperlink" Target="http://www.plagscan.com/highlight?doc=120039108&amp;source=40&amp;cite=4&amp;url=http%3A%2F%2Fauriol.free.fr%2Fjoffrin%2Faudiogramme_psychosonique_et_pediatrie.htm" TargetMode="External"/><Relationship Id="rId502" Type="http://schemas.openxmlformats.org/officeDocument/2006/relationships/hyperlink" Target="http://www.plagscan.com/highlight?doc=120039108&amp;source=2&amp;cite=13&amp;url=http%3A%2F%2Fwww.vivresavoix.ch%2Fwp-content%2Fuploads%2F2011%2F08%2FMethode-Tomatis-par.pdf" TargetMode="External"/><Relationship Id="rId34" Type="http://schemas.openxmlformats.org/officeDocument/2006/relationships/hyperlink" Target="http://www.plagscan.com/highlight?doc=120039108&amp;source=31&amp;cite=7&amp;url=http%3A%2F%2Fcoursl3bichat2012-2013.weebly.com%2Fuploads%2F9%2F6%2F0%2F7%2F9607940%2Frono_vitte_1.pdf" TargetMode="External"/><Relationship Id="rId76" Type="http://schemas.openxmlformats.org/officeDocument/2006/relationships/hyperlink" Target="http://www.plagscan.com/highlight?doc=120039108&amp;source=24&amp;cite=0&amp;url=http%3A%2F%2Fdocplayer.fr%2F52329402-Le-bruit-nuit-il-gravement-a-la-sante.html" TargetMode="External"/><Relationship Id="rId141" Type="http://schemas.openxmlformats.org/officeDocument/2006/relationships/hyperlink" Target="http://www.plagscan.com/highlight?doc=120039108&amp;source=43&amp;cite=0&amp;url=https%3A%2F%2Fmedecin-champel.ch%2Fmedecin%2Forl-geneve%2F" TargetMode="External"/><Relationship Id="rId379" Type="http://schemas.openxmlformats.org/officeDocument/2006/relationships/hyperlink" Target="http://www.plagscan.com/highlight?doc=120039108&amp;source=87&amp;cite=1&amp;url=http%3A%2F%2Fhandicapinfos.canalblog.com%2Farchives%2F2007%2F12%2F11%2F7203301.html" TargetMode="External"/><Relationship Id="rId544" Type="http://schemas.openxmlformats.org/officeDocument/2006/relationships/hyperlink" Target="http://www.plagscan.com/highlight?doc=120039108&amp;source=0&amp;cite=18&amp;url=http%3A%2F%2Fauriol.free.fr%2Fpsychosonique%2Ftomatis%2Fconsiderations-TE%2Fconsiderations-TE-1-8.htm" TargetMode="External"/><Relationship Id="rId586" Type="http://schemas.openxmlformats.org/officeDocument/2006/relationships/hyperlink" Target="http://www.plagscan.com/highlight?doc=120039108&amp;source=20&amp;cite=5&amp;url=http%3A%2F%2Fdocplayer.fr%2F19377998-L-integration-des-langues-vivantes.html" TargetMode="External"/><Relationship Id="rId751" Type="http://schemas.openxmlformats.org/officeDocument/2006/relationships/hyperlink" Target="http://www.plagscan.com/highlight?doc=120039108&amp;source=1&amp;cite=15&amp;url=http%3A%2F%2Fauriol.free.fr%2Fpsychosonique%2Felbeze.htm" TargetMode="External"/><Relationship Id="rId793" Type="http://schemas.openxmlformats.org/officeDocument/2006/relationships/hyperlink" Target="http://www.plagscan.com/highlight?doc=120039108&amp;source=19&amp;cite=6&amp;url=http%3A%2F%2Fwww.langaj.fr%2Fbiographie-dr-alfred-tomatis%2F" TargetMode="External"/><Relationship Id="rId807" Type="http://schemas.openxmlformats.org/officeDocument/2006/relationships/hyperlink" Target="http://www.plagscan.com/highlight?doc=120039108&amp;source=103&amp;cite=3&amp;url=http%3A%2F%2Fwww.diapason-tomatis.ch%2Fla-methode-tomatis%2Fleffet-tomatis.html" TargetMode="External"/><Relationship Id="rId7" Type="http://schemas.openxmlformats.org/officeDocument/2006/relationships/hyperlink" Target="http://www.plagscan.com/highlight?doc=120039108&amp;source=2&amp;cite=3&amp;url=http%3A%2F%2Fwww.vivresavoix.ch%2Fwp-content%2Fuploads%2F2011%2F08%2FMethode-Tomatis-par.pdf" TargetMode="External"/><Relationship Id="rId183" Type="http://schemas.openxmlformats.org/officeDocument/2006/relationships/hyperlink" Target="http://www.plagscan.com/highlight?doc=120039108&amp;source=22&amp;cite=0&amp;url=http%3A%2F%2Fmouny27.canalblog.com%2Farchives%2F2009%2F04%2F06%2F13290071.html" TargetMode="External"/><Relationship Id="rId239" Type="http://schemas.openxmlformats.org/officeDocument/2006/relationships/hyperlink" Target="http://www.plagscan.com/highlight?doc=120039108&amp;source=41&amp;cite=3&amp;url=https%3A%2F%2Ftpe-1ere-s-le-traumatisme-sonore.weebly.com%2F1--4-le-cerveau-et-loreille.html" TargetMode="External"/><Relationship Id="rId390" Type="http://schemas.openxmlformats.org/officeDocument/2006/relationships/hyperlink" Target="http://www.plagscan.com/highlight?doc=120039108&amp;source=46&amp;cite=1&amp;url=https%3A%2F%2Fissuu.com%2Ftomatisdoc" TargetMode="External"/><Relationship Id="rId404" Type="http://schemas.openxmlformats.org/officeDocument/2006/relationships/hyperlink" Target="http://www.plagscan.com/highlight?doc=120039108&amp;source=46&amp;cite=3&amp;url=https%3A%2F%2Fissuu.com%2Ftomatisdoc" TargetMode="External"/><Relationship Id="rId446" Type="http://schemas.openxmlformats.org/officeDocument/2006/relationships/hyperlink" Target="http://www.plagscan.com/highlight?doc=120039108&amp;source=2&amp;cite=6&amp;url=http%3A%2F%2Fwww.vivresavoix.ch%2Fwp-content%2Fuploads%2F2011%2F08%2FMethode-Tomatis-par.pdf" TargetMode="External"/><Relationship Id="rId611" Type="http://schemas.openxmlformats.org/officeDocument/2006/relationships/hyperlink" Target="http://www.plagscan.com/highlight?doc=120039108&amp;source=1&amp;cite=22&amp;url=http%3A%2F%2Fauriol.free.fr%2Fpsychosonique%2Felbeze.htm" TargetMode="External"/><Relationship Id="rId653" Type="http://schemas.openxmlformats.org/officeDocument/2006/relationships/hyperlink" Target="http://www.plagscan.com/highlight?doc=120039108&amp;source=16&amp;cite=2&amp;url=http%3A%2F%2Fdocplayer.fr%2F18511611-Contact-scd-nancy-1-memoires-scd-uhp-nancy-fr.html" TargetMode="External"/><Relationship Id="rId250" Type="http://schemas.openxmlformats.org/officeDocument/2006/relationships/hyperlink" Target="http://www.plagscan.com/highlight?doc=120039108&amp;source=52&amp;cite=0&amp;url=http%3A%2F%2Ftpeleson.canalblog.com%2F" TargetMode="External"/><Relationship Id="rId292" Type="http://schemas.openxmlformats.org/officeDocument/2006/relationships/hyperlink" Target="http://www.plagscan.com/highlight?doc=120039108&amp;source=0&amp;cite=43&amp;url=http%3A%2F%2Fauriol.free.fr%2Fpsychosonique%2Ftomatis%2Fconsiderations-TE%2Fconsiderations-TE-1-8.htm" TargetMode="External"/><Relationship Id="rId306" Type="http://schemas.openxmlformats.org/officeDocument/2006/relationships/hyperlink" Target="http://www.plagscan.com/highlight?doc=120039108&amp;source=0&amp;cite=39&amp;url=http%3A%2F%2Fauriol.free.fr%2Fpsychosonique%2Ftomatis%2Fconsiderations-TE%2Fconsiderations-TE-1-8.htm" TargetMode="External"/><Relationship Id="rId488" Type="http://schemas.openxmlformats.org/officeDocument/2006/relationships/hyperlink" Target="http://www.plagscan.com/highlight?doc=120039108&amp;source=76&amp;cite=0&amp;url=http%3A%2F%2Fhandicapinfos.canalblog.com%2F" TargetMode="External"/><Relationship Id="rId695" Type="http://schemas.openxmlformats.org/officeDocument/2006/relationships/hyperlink" Target="http://www.plagscan.com/highlight?doc=120039108&amp;source=1&amp;cite=36&amp;url=http%3A%2F%2Fauriol.free.fr%2Fpsychosonique%2Felbeze.htm" TargetMode="External"/><Relationship Id="rId709" Type="http://schemas.openxmlformats.org/officeDocument/2006/relationships/hyperlink" Target="http://www.plagscan.com/highlight?doc=120039108&amp;source=50&amp;cite=3&amp;url=https%3A%2F%2Fdocplayer.fr%2F73118218-Psycho-neuro-endocrino-immunologie.html" TargetMode="External"/><Relationship Id="rId45" Type="http://schemas.openxmlformats.org/officeDocument/2006/relationships/hyperlink" Target="http://www.plagscan.com/highlight?doc=120039108&amp;source=6&amp;cite=4&amp;url=https%3A%2F%2Fwww.plagscan.com%2Fview%3F120039100" TargetMode="External"/><Relationship Id="rId87" Type="http://schemas.openxmlformats.org/officeDocument/2006/relationships/hyperlink" Target="http://www.plagscan.com/highlight?doc=120039108&amp;source=75&amp;cite=0&amp;url=http%3A%2F%2Fwww.cdg90.fr%2FCDG%2Fsante-prevention%2Ffiches-techniques-sante-securite%2Frisques-professionnels%2Fbruits-nuisances%2520sonores.pdf" TargetMode="External"/><Relationship Id="rId110" Type="http://schemas.openxmlformats.org/officeDocument/2006/relationships/hyperlink" Target="http://www.plagscan.com/highlight?doc=120039108&amp;source=1&amp;cite=25&amp;url=http%3A%2F%2Fauriol.free.fr%2Fpsychosonique%2Felbeze.htm" TargetMode="External"/><Relationship Id="rId348" Type="http://schemas.openxmlformats.org/officeDocument/2006/relationships/hyperlink" Target="http://www.plagscan.com/highlight?doc=120039108&amp;source=8&amp;cite=8&amp;url=http%3A%2F%2Fwww.tomatis-reims.com%2Fmedia%2Fimages%2Fupload%2Fmethode-tomatis.pdf" TargetMode="External"/><Relationship Id="rId513" Type="http://schemas.openxmlformats.org/officeDocument/2006/relationships/hyperlink" Target="http://www.plagscan.com/highlight?doc=120039108&amp;source=3&amp;cite=14&amp;url=http%3A%2F%2Fdocplayer.fr%2F74542916-La-methode-tomatis-une-pedagogie-de-l-ecoute.html" TargetMode="External"/><Relationship Id="rId555" Type="http://schemas.openxmlformats.org/officeDocument/2006/relationships/hyperlink" Target="http://www.plagscan.com/highlight?doc=120039108&amp;source=83&amp;cite=2&amp;url=https%3A%2F%2Flacreationdansunfauteuil.files.wordpress.com%2F2013%2F03%2Frapport-cour-des-comptes_tome11.pdf" TargetMode="External"/><Relationship Id="rId597" Type="http://schemas.openxmlformats.org/officeDocument/2006/relationships/hyperlink" Target="http://www.plagscan.com/highlight?doc=120039108&amp;source=86&amp;cite=2&amp;url=http%3A%2F%2Fwww.tomatis-liege.be%2FTomatis2%2FBienvenue_files%2FBrochure%25202010.pdf" TargetMode="External"/><Relationship Id="rId720" Type="http://schemas.openxmlformats.org/officeDocument/2006/relationships/hyperlink" Target="http://www.plagscan.com/highlight?doc=120039108&amp;source=16&amp;cite=6&amp;url=http%3A%2F%2Fdocplayer.fr%2F18511611-Contact-scd-nancy-1-memoires-scd-uhp-nancy-fr.html" TargetMode="External"/><Relationship Id="rId762" Type="http://schemas.openxmlformats.org/officeDocument/2006/relationships/hyperlink" Target="http://www.plagscan.com/highlight?doc=120039108&amp;source=91&amp;cite=2&amp;url=http%3A%2F%2Fclesnes.blog.lemonde.fr%2F2010%2F12%2F15%2Fdu-calm%2F" TargetMode="External"/><Relationship Id="rId152" Type="http://schemas.openxmlformats.org/officeDocument/2006/relationships/hyperlink" Target="http://www.plagscan.com/highlight?doc=120039108&amp;source=74&amp;cite=3&amp;url=http%3A%2F%2Fstatic2.seety.pagesjaunes.fr%2Fdam_52623425%2Ff6174d30-2e38-49d6-a312-66bfcff208a0" TargetMode="External"/><Relationship Id="rId194" Type="http://schemas.openxmlformats.org/officeDocument/2006/relationships/hyperlink" Target="http://www.plagscan.com/highlight?doc=120039108&amp;source=44&amp;cite=0&amp;url=http%3A%2F%2Fsysteme-auditif.e-monsite.com%2Fpages%2Fqu-y-a-t-il-dans-nos-oreilles.html" TargetMode="External"/><Relationship Id="rId208" Type="http://schemas.openxmlformats.org/officeDocument/2006/relationships/hyperlink" Target="http://www.plagscan.com/highlight?doc=120039108&amp;source=60&amp;cite=1&amp;url=https%3A%2F%2Ffr.slideshare.net%2Fethanbowen9849%2Fchroniques-sant-acouphnes-copie" TargetMode="External"/><Relationship Id="rId415" Type="http://schemas.openxmlformats.org/officeDocument/2006/relationships/hyperlink" Target="http://www.plagscan.com/highlight?doc=120039108&amp;source=4&amp;cite=20&amp;url=http%3A%2F%2Fwww.tomatis-bw.be%2Fpdf%2Fbrochure-TOMATIS.pdf" TargetMode="External"/><Relationship Id="rId457" Type="http://schemas.openxmlformats.org/officeDocument/2006/relationships/hyperlink" Target="http://www.plagscan.com/highlight?doc=120039108&amp;source=39&amp;cite=4&amp;url=http%3A%2F%2Fecoledevie.fr%2F31.html" TargetMode="External"/><Relationship Id="rId622" Type="http://schemas.openxmlformats.org/officeDocument/2006/relationships/hyperlink" Target="http://www.plagscan.com/highlight?doc=120039108&amp;source=1&amp;cite=1&amp;url=http%3A%2F%2Fauriol.free.fr%2Fpsychosonique%2Felbeze.htm" TargetMode="External"/><Relationship Id="rId261" Type="http://schemas.openxmlformats.org/officeDocument/2006/relationships/hyperlink" Target="http://www.plagscan.com/highlight?doc=120039108&amp;source=5&amp;cite=1&amp;url=http%3A%2F%2Fdocplayer.fr%2F17866468-Sommaire-3-la-physiologie-de-l-audition-5-risques-collectifs-engendres-par-le-bruit-notions-d-anatomie.html" TargetMode="External"/><Relationship Id="rId499" Type="http://schemas.openxmlformats.org/officeDocument/2006/relationships/hyperlink" Target="http://www.plagscan.com/highlight?doc=120039108&amp;source=101&amp;cite=0&amp;url=http%3A%2F%2Fauriol.free.fr%2Fpsychosonique%2Fenvoi.htm" TargetMode="External"/><Relationship Id="rId664" Type="http://schemas.openxmlformats.org/officeDocument/2006/relationships/hyperlink" Target="http://www.plagscan.com/highlight?doc=120039108&amp;source=1&amp;cite=30&amp;url=http%3A%2F%2Fauriol.free.fr%2Fpsychosonique%2Felbeze.htm" TargetMode="External"/><Relationship Id="rId14" Type="http://schemas.openxmlformats.org/officeDocument/2006/relationships/hyperlink" Target="http://www.plagscan.com/highlight?doc=120039108&amp;source=14&amp;cite=13&amp;url=http%3A%2F%2Fwww.memofin.fr%2Fuploads%2Flibrary%2Fpdf%2Frapport_dispositifs_soutien_creation_entreprises.pdf" TargetMode="External"/><Relationship Id="rId56" Type="http://schemas.openxmlformats.org/officeDocument/2006/relationships/hyperlink" Target="http://www.plagscan.com/highlight?doc=120039108&amp;source=37&amp;cite=5&amp;url=http%3A%2F%2Fsnowratm.free.fr%2Fanat%2F24_oreille.doc" TargetMode="External"/><Relationship Id="rId317" Type="http://schemas.openxmlformats.org/officeDocument/2006/relationships/hyperlink" Target="http://www.plagscan.com/highlight?doc=120039108&amp;source=63&amp;cite=0&amp;url=https%3A%2F%2Fserge-labreze.blogspot.com%2F2012%2F10%2Fpsychosonique.html" TargetMode="External"/><Relationship Id="rId359" Type="http://schemas.openxmlformats.org/officeDocument/2006/relationships/hyperlink" Target="http://www.plagscan.com/highlight?doc=120039108&amp;source=2&amp;cite=1&amp;url=http%3A%2F%2Fwww.vivresavoix.ch%2Fwp-content%2Fuploads%2F2011%2F08%2FMethode-Tomatis-par.pdf" TargetMode="External"/><Relationship Id="rId524" Type="http://schemas.openxmlformats.org/officeDocument/2006/relationships/hyperlink" Target="http://www.plagscan.com/highlight?doc=120039108&amp;source=8&amp;cite=10&amp;url=http%3A%2F%2Fwww.tomatis-reims.com%2Fmedia%2Fimages%2Fupload%2Fmethode-tomatis.pdf" TargetMode="External"/><Relationship Id="rId566" Type="http://schemas.openxmlformats.org/officeDocument/2006/relationships/hyperlink" Target="http://www.plagscan.com/highlight?doc=120039108&amp;source=61&amp;cite=4&amp;url=https%3A%2F%2Fwww.grandlyon.com%2Ffileadmin%2Fuser_upload%2Fmedia%2Fpdf%2Fgrands-projets%2Fgaribaldi%2Fconcertation%2F20100617_gl_garibaldi_at_environnemt_cr.pdf" TargetMode="External"/><Relationship Id="rId731" Type="http://schemas.openxmlformats.org/officeDocument/2006/relationships/hyperlink" Target="http://www.plagscan.com/highlight?doc=120039108&amp;source=3&amp;cite=0&amp;url=http%3A%2F%2Fdocplayer.fr%2F74542916-La-methode-tomatis-une-pedagogie-de-l-ecoute.html" TargetMode="External"/><Relationship Id="rId773" Type="http://schemas.openxmlformats.org/officeDocument/2006/relationships/hyperlink" Target="http://www.plagscan.com/highlight?doc=120039108&amp;source=16&amp;cite=4&amp;url=http%3A%2F%2Fdocplayer.fr%2F18511611-Contact-scd-nancy-1-memoires-scd-uhp-nancy-fr.html" TargetMode="External"/><Relationship Id="rId98" Type="http://schemas.openxmlformats.org/officeDocument/2006/relationships/hyperlink" Target="http://www.plagscan.com/highlight?doc=120039108&amp;source=84&amp;cite=0&amp;url=http%3A%2F%2Flonesomepi.e-monsite.com%2Fpages%2Fson-et-musique.html" TargetMode="External"/><Relationship Id="rId121" Type="http://schemas.openxmlformats.org/officeDocument/2006/relationships/hyperlink" Target="http://www.plagscan.com/highlight?doc=120039108&amp;source=50&amp;cite=6&amp;url=https%3A%2F%2Fdocplayer.fr%2F73118218-Psycho-neuro-endocrino-immunologie.html" TargetMode="External"/><Relationship Id="rId163" Type="http://schemas.openxmlformats.org/officeDocument/2006/relationships/hyperlink" Target="http://www.plagscan.com/highlight?doc=120039108&amp;source=25&amp;cite=3&amp;url=http%3A%2F%2Fxavier.claudet.free.fr%2Faudit.htm" TargetMode="External"/><Relationship Id="rId219" Type="http://schemas.openxmlformats.org/officeDocument/2006/relationships/hyperlink" Target="http://www.plagscan.com/highlight?doc=120039108&amp;source=16&amp;cite=1&amp;url=http%3A%2F%2Fdocplayer.fr%2F18511611-Contact-scd-nancy-1-memoires-scd-uhp-nancy-fr.html" TargetMode="External"/><Relationship Id="rId370" Type="http://schemas.openxmlformats.org/officeDocument/2006/relationships/hyperlink" Target="http://www.plagscan.com/highlight?doc=120039108&amp;source=39&amp;cite=2&amp;url=http%3A%2F%2Fecoledevie.fr%2F31.html" TargetMode="External"/><Relationship Id="rId426" Type="http://schemas.openxmlformats.org/officeDocument/2006/relationships/hyperlink" Target="http://www.plagscan.com/highlight?doc=120039108&amp;source=33&amp;cite=3&amp;url=http%3A%2F%2Fwww.vivrelibre.net%2Fa-lecoute-de-vie%2F" TargetMode="External"/><Relationship Id="rId633" Type="http://schemas.openxmlformats.org/officeDocument/2006/relationships/hyperlink" Target="http://www.plagscan.com/highlight?doc=120039108&amp;source=0&amp;cite=8&amp;url=http%3A%2F%2Fauriol.free.fr%2Fpsychosonique%2Ftomatis%2Fconsiderations-TE%2Fconsiderations-TE-1-8.htm" TargetMode="External"/><Relationship Id="rId230" Type="http://schemas.openxmlformats.org/officeDocument/2006/relationships/hyperlink" Target="http://www.plagscan.com/highlight?doc=120039108&amp;source=93&amp;cite=1&amp;url=https%3A%2F%2Fson2016.wordpress.com%2F2016%2F01%2F16%2Fii-le-traitement-dune-onde-de-loreille-au-cerveau%2F" TargetMode="External"/><Relationship Id="rId468" Type="http://schemas.openxmlformats.org/officeDocument/2006/relationships/hyperlink" Target="http://www.plagscan.com/highlight?doc=120039108&amp;source=95&amp;cite=1&amp;url=http%3A%2F%2Ftomatisparis.com%2Fmethode%2Fpedagogiedelecoute%2Findex.php" TargetMode="External"/><Relationship Id="rId675" Type="http://schemas.openxmlformats.org/officeDocument/2006/relationships/hyperlink" Target="http://www.plagscan.com/highlight?doc=120039108&amp;source=7&amp;cite=4&amp;url=http%3A%2F%2Fauriol.free.fr%2Fyogathera%2Fmetameres%2Fpassation-test-ecoute.htm" TargetMode="External"/><Relationship Id="rId25" Type="http://schemas.openxmlformats.org/officeDocument/2006/relationships/hyperlink" Target="http://www.plagscan.com/highlight?doc=120039108&amp;source=40&amp;cite=1&amp;url=http%3A%2F%2Fauriol.free.fr%2Fjoffrin%2Faudiogramme_psychosonique_et_pediatrie.htm" TargetMode="External"/><Relationship Id="rId67" Type="http://schemas.openxmlformats.org/officeDocument/2006/relationships/hyperlink" Target="http://www.plagscan.com/highlight?doc=120039108&amp;source=5&amp;cite=7&amp;url=http%3A%2F%2Fdocplayer.fr%2F17866468-Sommaire-3-la-physiologie-de-l-audition-5-risques-collectifs-engendres-par-le-bruit-notions-d-anatomie.html" TargetMode="External"/><Relationship Id="rId272" Type="http://schemas.openxmlformats.org/officeDocument/2006/relationships/hyperlink" Target="http://www.plagscan.com/highlight?doc=120039108&amp;source=41&amp;cite=0&amp;url=https%3A%2F%2Ftpe-1ere-s-le-traumatisme-sonore.weebly.com%2F1--4-le-cerveau-et-loreille.html" TargetMode="External"/><Relationship Id="rId328" Type="http://schemas.openxmlformats.org/officeDocument/2006/relationships/hyperlink" Target="http://www.plagscan.com/highlight?doc=120039108&amp;source=29&amp;cite=1&amp;url=https%3A%2F%2Fwww.forumfr.com%2Fsujet710897-sans-la-musique-la-vie-serait-une-erreur.html%3Fpage%3D6" TargetMode="External"/><Relationship Id="rId535" Type="http://schemas.openxmlformats.org/officeDocument/2006/relationships/hyperlink" Target="http://www.plagscan.com/highlight?doc=120039108&amp;source=0&amp;cite=5&amp;url=http%3A%2F%2Fauriol.free.fr%2Fpsychosonique%2Ftomatis%2Fconsiderations-TE%2Fconsiderations-TE-1-8.htm" TargetMode="External"/><Relationship Id="rId577" Type="http://schemas.openxmlformats.org/officeDocument/2006/relationships/hyperlink" Target="http://www.plagscan.com/highlight?doc=120039108&amp;source=8&amp;cite=2&amp;url=http%3A%2F%2Fwww.tomatis-reims.com%2Fmedia%2Fimages%2Fupload%2Fmethode-tomatis.pdf" TargetMode="External"/><Relationship Id="rId700" Type="http://schemas.openxmlformats.org/officeDocument/2006/relationships/hyperlink" Target="http://www.plagscan.com/highlight?doc=120039108&amp;source=0&amp;cite=55&amp;url=http%3A%2F%2Fauriol.free.fr%2Fpsychosonique%2Ftomatis%2Fconsiderations-TE%2Fconsiderations-TE-1-8.htm" TargetMode="External"/><Relationship Id="rId742" Type="http://schemas.openxmlformats.org/officeDocument/2006/relationships/hyperlink" Target="http://www.plagscan.com/highlight?doc=120039108&amp;source=2&amp;cite=22&amp;url=http%3A%2F%2Fwww.vivresavoix.ch%2Fwp-content%2Fuploads%2F2011%2F08%2FMethode-Tomatis-par.pdf" TargetMode="External"/><Relationship Id="rId132" Type="http://schemas.openxmlformats.org/officeDocument/2006/relationships/hyperlink" Target="http://www.plagscan.com/highlight?doc=120039108&amp;source=74&amp;cite=1&amp;url=http%3A%2F%2Fstatic2.seety.pagesjaunes.fr%2Fdam_52623425%2Ff6174d30-2e38-49d6-a312-66bfcff208a0" TargetMode="External"/><Relationship Id="rId174" Type="http://schemas.openxmlformats.org/officeDocument/2006/relationships/hyperlink" Target="http://www.plagscan.com/highlight?doc=120039108&amp;source=37&amp;cite=1&amp;url=http%3A%2F%2Fsnowratm.free.fr%2Fanat%2F24_oreille.doc" TargetMode="External"/><Relationship Id="rId381" Type="http://schemas.openxmlformats.org/officeDocument/2006/relationships/hyperlink" Target="http://www.plagscan.com/highlight?doc=120039108&amp;source=96&amp;cite=2&amp;url=http%3A%2F%2Fceden.ch%2Fla-methode%2Falfred-tomatis%2F" TargetMode="External"/><Relationship Id="rId602" Type="http://schemas.openxmlformats.org/officeDocument/2006/relationships/hyperlink" Target="http://www.plagscan.com/highlight?doc=120039108&amp;source=0&amp;cite=27&amp;url=http%3A%2F%2Fauriol.free.fr%2Fpsychosonique%2Ftomatis%2Fconsiderations-TE%2Fconsiderations-TE-1-8.htm" TargetMode="External"/><Relationship Id="rId784" Type="http://schemas.openxmlformats.org/officeDocument/2006/relationships/hyperlink" Target="http://www.plagscan.com/highlight?doc=120039108&amp;source=17&amp;cite=3&amp;url=https%3A%2F%2Ffr.m.wikipedia.org%2Fwiki%2FBernard_Auriol_%28psychiatre%29" TargetMode="External"/><Relationship Id="rId241" Type="http://schemas.openxmlformats.org/officeDocument/2006/relationships/hyperlink" Target="http://www.plagscan.com/highlight?doc=120039108&amp;source=41&amp;cite=5&amp;url=https%3A%2F%2Ftpe-1ere-s-le-traumatisme-sonore.weebly.com%2F1--4-le-cerveau-et-loreille.html" TargetMode="External"/><Relationship Id="rId437" Type="http://schemas.openxmlformats.org/officeDocument/2006/relationships/hyperlink" Target="http://www.plagscan.com/highlight?doc=120039108&amp;source=87&amp;cite=2&amp;url=http%3A%2F%2Fhandicapinfos.canalblog.com%2Farchives%2F2007%2F12%2F11%2F7203301.html" TargetMode="External"/><Relationship Id="rId479" Type="http://schemas.openxmlformats.org/officeDocument/2006/relationships/hyperlink" Target="http://www.plagscan.com/highlight?doc=120039108&amp;source=13&amp;cite=2&amp;url=http%3A%2F%2Ftomatis.fr%2Ffr%2Fdecouvrir%2F" TargetMode="External"/><Relationship Id="rId644" Type="http://schemas.openxmlformats.org/officeDocument/2006/relationships/hyperlink" Target="http://www.plagscan.com/highlight?doc=120039108&amp;source=7&amp;cite=9&amp;url=http%3A%2F%2Fauriol.free.fr%2Fyogathera%2Fmetameres%2Fpassation-test-ecoute.htm" TargetMode="External"/><Relationship Id="rId686" Type="http://schemas.openxmlformats.org/officeDocument/2006/relationships/hyperlink" Target="http://www.plagscan.com/highlight?doc=120039108&amp;source=77&amp;cite=1&amp;url=https%3A%2F%2Fatlantis-vzw.com%2Ftest-decoute.html" TargetMode="External"/><Relationship Id="rId36" Type="http://schemas.openxmlformats.org/officeDocument/2006/relationships/hyperlink" Target="http://www.plagscan.com/highlight?doc=120039108&amp;source=42&amp;cite=6&amp;url=http%3A%2F%2Fdocplayer.fr%2F69148948-Sarah-larroche-to-cite-this-version-hal-id-dumas-https-dumas-ccsd-cnrs-fr-dumas.html" TargetMode="External"/><Relationship Id="rId283" Type="http://schemas.openxmlformats.org/officeDocument/2006/relationships/hyperlink" Target="http://www.plagscan.com/highlight?doc=120039108&amp;source=1&amp;cite=12&amp;url=http%3A%2F%2Fauriol.free.fr%2Fpsychosonique%2Felbeze.htm" TargetMode="External"/><Relationship Id="rId339" Type="http://schemas.openxmlformats.org/officeDocument/2006/relationships/hyperlink" Target="http://www.plagscan.com/highlight?doc=120039108&amp;source=1&amp;cite=20&amp;url=http%3A%2F%2Fauriol.free.fr%2Fpsychosonique%2Felbeze.htm" TargetMode="External"/><Relationship Id="rId490" Type="http://schemas.openxmlformats.org/officeDocument/2006/relationships/hyperlink" Target="http://www.plagscan.com/highlight?doc=120039108&amp;source=82&amp;cite=1&amp;url=http%3A%2F%2Fwww.ecoute-langage.fr%2Findex.php%2Fct-menu-item-13" TargetMode="External"/><Relationship Id="rId504" Type="http://schemas.openxmlformats.org/officeDocument/2006/relationships/hyperlink" Target="http://www.plagscan.com/highlight?doc=120039108&amp;source=4&amp;cite=13&amp;url=http%3A%2F%2Fwww.tomatis-bw.be%2Fpdf%2Fbrochure-TOMATIS.pdf" TargetMode="External"/><Relationship Id="rId546" Type="http://schemas.openxmlformats.org/officeDocument/2006/relationships/hyperlink" Target="http://www.plagscan.com/highlight?doc=120039108&amp;source=3&amp;cite=20&amp;url=http%3A%2F%2Fdocplayer.fr%2F74542916-La-methode-tomatis-une-pedagogie-de-l-ecoute.html" TargetMode="External"/><Relationship Id="rId711" Type="http://schemas.openxmlformats.org/officeDocument/2006/relationships/hyperlink" Target="http://www.plagscan.com/highlight?doc=120039108&amp;source=0&amp;cite=35&amp;url=http%3A%2F%2Fauriol.free.fr%2Fpsychosonique%2Ftomatis%2Fconsiderations-TE%2Fconsiderations-TE-1-8.htm" TargetMode="External"/><Relationship Id="rId753" Type="http://schemas.openxmlformats.org/officeDocument/2006/relationships/hyperlink" Target="http://www.plagscan.com/highlight?doc=120039108&amp;source=72&amp;cite=3&amp;url=http%3A%2F%2Fwww.centre-ecoute-payerne.ch%2Fla-methode-tomatis%2F" TargetMode="External"/><Relationship Id="rId78" Type="http://schemas.openxmlformats.org/officeDocument/2006/relationships/hyperlink" Target="http://www.plagscan.com/highlight?doc=120039108&amp;source=11&amp;cite=0&amp;url=https%3A%2F%2Fwww.futura-sciences.com%2Fsante%2Fdossiers%2Fmedecine-bruit-effets-sante-259%2Fpage%2F3%2F" TargetMode="External"/><Relationship Id="rId101" Type="http://schemas.openxmlformats.org/officeDocument/2006/relationships/hyperlink" Target="http://www.plagscan.com/highlight?doc=120039108&amp;source=11&amp;cite=5&amp;url=https%3A%2F%2Fwww.futura-sciences.com%2Fsante%2Fdossiers%2Fmedecine-bruit-effets-sante-259%2Fpage%2F3%2F" TargetMode="External"/><Relationship Id="rId143" Type="http://schemas.openxmlformats.org/officeDocument/2006/relationships/hyperlink" Target="http://www.plagscan.com/highlight?doc=120039108&amp;source=49&amp;cite=2&amp;url=http%3A%2F%2Fwww.clinique-roosevelt.com%2Forl%2Foreille-surdite.html" TargetMode="External"/><Relationship Id="rId185" Type="http://schemas.openxmlformats.org/officeDocument/2006/relationships/hyperlink" Target="http://www.plagscan.com/highlight?doc=120039108&amp;source=44&amp;cite=0&amp;url=http%3A%2F%2Fsysteme-auditif.e-monsite.com%2Fpages%2Fqu-y-a-t-il-dans-nos-oreilles.html" TargetMode="External"/><Relationship Id="rId350" Type="http://schemas.openxmlformats.org/officeDocument/2006/relationships/hyperlink" Target="http://www.plagscan.com/highlight?doc=120039108&amp;source=12&amp;cite=4&amp;url=http%3A%2F%2Ftomatis.fr%2Ffr%2Fdecouvrir%2Fhistoire-et-developpement%2F" TargetMode="External"/><Relationship Id="rId406" Type="http://schemas.openxmlformats.org/officeDocument/2006/relationships/hyperlink" Target="http://www.plagscan.com/highlight?doc=120039108&amp;source=64&amp;cite=1&amp;url=http%3A%2F%2Fwww.affeneoffice.com%2Faffene-office-est-centre-tomatis%2F" TargetMode="External"/><Relationship Id="rId588" Type="http://schemas.openxmlformats.org/officeDocument/2006/relationships/hyperlink" Target="http://www.plagscan.com/highlight?doc=120039108&amp;source=77&amp;cite=0&amp;url=https%3A%2F%2Fatlantis-vzw.com%2Ftest-decoute.html" TargetMode="External"/><Relationship Id="rId795" Type="http://schemas.openxmlformats.org/officeDocument/2006/relationships/hyperlink" Target="http://www.plagscan.com/highlight?doc=120039108&amp;source=10&amp;cite=9&amp;url=http%3A%2F%2Fwww.langaj.fr%2Fpublications-tomatis%2F" TargetMode="External"/><Relationship Id="rId9" Type="http://schemas.openxmlformats.org/officeDocument/2006/relationships/hyperlink" Target="http://www.plagscan.com/highlight?doc=120039108&amp;source=9&amp;cite=6&amp;url=http%3A%2F%2Fauriol.free.fr%2Fpsychosonique%2Flateralite%2Ftorruella%2Fdescription-methode.htm" TargetMode="External"/><Relationship Id="rId210" Type="http://schemas.openxmlformats.org/officeDocument/2006/relationships/hyperlink" Target="http://www.plagscan.com/highlight?doc=120039108&amp;source=78&amp;cite=1&amp;url=http%3A%2F%2Fmusique.link%2F2015%2F12%2F12%2Fde-londe-au-message-electrique%2F" TargetMode="External"/><Relationship Id="rId392" Type="http://schemas.openxmlformats.org/officeDocument/2006/relationships/hyperlink" Target="http://www.plagscan.com/highlight?doc=120039108&amp;source=64&amp;cite=0&amp;url=http%3A%2F%2Fwww.affeneoffice.com%2Faffene-office-est-centre-tomatis%2F" TargetMode="External"/><Relationship Id="rId448" Type="http://schemas.openxmlformats.org/officeDocument/2006/relationships/hyperlink" Target="http://www.plagscan.com/highlight?doc=120039108&amp;source=4&amp;cite=6&amp;url=http%3A%2F%2Fwww.tomatis-bw.be%2Fpdf%2Fbrochure-TOMATIS.pdf" TargetMode="External"/><Relationship Id="rId613" Type="http://schemas.openxmlformats.org/officeDocument/2006/relationships/hyperlink" Target="http://www.plagscan.com/highlight?doc=120039108&amp;source=9&amp;cite=7&amp;url=http%3A%2F%2Fauriol.free.fr%2Fpsychosonique%2Flateralite%2Ftorruella%2Fdescription-methode.htm" TargetMode="External"/><Relationship Id="rId655" Type="http://schemas.openxmlformats.org/officeDocument/2006/relationships/hyperlink" Target="http://www.plagscan.com/highlight?doc=120039108&amp;source=1&amp;cite=17&amp;url=http%3A%2F%2Fauriol.free.fr%2Fpsychosonique%2Felbeze.htm" TargetMode="External"/><Relationship Id="rId697" Type="http://schemas.openxmlformats.org/officeDocument/2006/relationships/hyperlink" Target="http://www.plagscan.com/highlight?doc=120039108&amp;source=1&amp;cite=36&amp;url=http%3A%2F%2Fauriol.free.fr%2Fpsychosonique%2Felbeze.htm" TargetMode="External"/><Relationship Id="rId252" Type="http://schemas.openxmlformats.org/officeDocument/2006/relationships/hyperlink" Target="http://www.plagscan.com/highlight?doc=120039108&amp;source=93&amp;cite=1&amp;url=https%3A%2F%2Fson2016.wordpress.com%2F2016%2F01%2F16%2Fii-le-traitement-dune-onde-de-loreille-au-cerveau%2F" TargetMode="External"/><Relationship Id="rId294" Type="http://schemas.openxmlformats.org/officeDocument/2006/relationships/hyperlink" Target="http://www.plagscan.com/highlight?doc=120039108&amp;source=24&amp;cite=3&amp;url=http%3A%2F%2Fdocplayer.fr%2F52329402-Le-bruit-nuit-il-gravement-a-la-sante.html" TargetMode="External"/><Relationship Id="rId308" Type="http://schemas.openxmlformats.org/officeDocument/2006/relationships/hyperlink" Target="http://www.plagscan.com/highlight?doc=120039108&amp;source=7&amp;cite=7&amp;url=http%3A%2F%2Fauriol.free.fr%2Fyogathera%2Fmetameres%2Fpassation-test-ecoute.htm" TargetMode="External"/><Relationship Id="rId515" Type="http://schemas.openxmlformats.org/officeDocument/2006/relationships/hyperlink" Target="http://www.plagscan.com/highlight?doc=120039108&amp;source=2&amp;cite=14&amp;url=http%3A%2F%2Fwww.vivresavoix.ch%2Fwp-content%2Fuploads%2F2011%2F08%2FMethode-Tomatis-par.pdf" TargetMode="External"/><Relationship Id="rId722" Type="http://schemas.openxmlformats.org/officeDocument/2006/relationships/hyperlink" Target="http://www.plagscan.com/highlight?doc=120039108&amp;source=97&amp;cite=2&amp;url=http%3A%2F%2Fdocplayer.fr%2F11845101-Kit-de-survie-pour-elaborer-un-marche-d-etudes-ou-de-conseils.html" TargetMode="External"/><Relationship Id="rId47" Type="http://schemas.openxmlformats.org/officeDocument/2006/relationships/hyperlink" Target="http://www.plagscan.com/highlight?doc=120039108&amp;source=6&amp;cite=5&amp;url=https%3A%2F%2Fwww.plagscan.com%2Fview%3F120039100" TargetMode="External"/><Relationship Id="rId89" Type="http://schemas.openxmlformats.org/officeDocument/2006/relationships/hyperlink" Target="http://www.plagscan.com/highlight?doc=120039108&amp;source=92&amp;cite=0&amp;url=http%3A%2F%2Fwww.etudier.com%2Fdissertations%2FR%25c3%25a9p%25c3%25a9rcussion-Physique%2F181861.html" TargetMode="External"/><Relationship Id="rId112" Type="http://schemas.openxmlformats.org/officeDocument/2006/relationships/hyperlink" Target="http://www.plagscan.com/highlight?doc=120039108&amp;source=20&amp;cite=6&amp;url=http%3A%2F%2Fdocplayer.fr%2F19377998-L-integration-des-langues-vivantes.html" TargetMode="External"/><Relationship Id="rId154" Type="http://schemas.openxmlformats.org/officeDocument/2006/relationships/hyperlink" Target="http://www.plagscan.com/highlight?doc=120039108&amp;source=22&amp;cite=4&amp;url=http%3A%2F%2Fmouny27.canalblog.com%2Farchives%2F2009%2F04%2F06%2F13290071.html" TargetMode="External"/><Relationship Id="rId361" Type="http://schemas.openxmlformats.org/officeDocument/2006/relationships/hyperlink" Target="http://www.plagscan.com/highlight?doc=120039108&amp;source=4&amp;cite=1&amp;url=http%3A%2F%2Fwww.tomatis-bw.be%2Fpdf%2Fbrochure-TOMATIS.pdf" TargetMode="External"/><Relationship Id="rId557" Type="http://schemas.openxmlformats.org/officeDocument/2006/relationships/hyperlink" Target="http://www.plagscan.com/highlight?doc=120039108&amp;source=83&amp;cite=2&amp;url=https%3A%2F%2Flacreationdansunfauteuil.files.wordpress.com%2F2013%2F03%2Frapport-cour-des-comptes_tome11.pdf" TargetMode="External"/><Relationship Id="rId599" Type="http://schemas.openxmlformats.org/officeDocument/2006/relationships/hyperlink" Target="http://www.plagscan.com/highlight?doc=120039108&amp;source=1&amp;cite=28&amp;url=http%3A%2F%2Fauriol.free.fr%2Fpsychosonique%2Felbeze.htm" TargetMode="External"/><Relationship Id="rId764" Type="http://schemas.openxmlformats.org/officeDocument/2006/relationships/hyperlink" Target="http://www.plagscan.com/highlight?doc=120039108&amp;source=0&amp;cite=42&amp;url=http%3A%2F%2Fauriol.free.fr%2Fpsychosonique%2Ftomatis%2Fconsiderations-TE%2Fconsiderations-TE-1-8.htm" TargetMode="External"/><Relationship Id="rId196" Type="http://schemas.openxmlformats.org/officeDocument/2006/relationships/hyperlink" Target="http://www.plagscan.com/highlight?doc=120039108&amp;source=60&amp;cite=3&amp;url=https%3A%2F%2Ffr.slideshare.net%2Fethanbowen9849%2Fchroniques-sant-acouphnes-copie" TargetMode="External"/><Relationship Id="rId417" Type="http://schemas.openxmlformats.org/officeDocument/2006/relationships/hyperlink" Target="http://www.plagscan.com/highlight?doc=120039108&amp;source=3&amp;cite=8&amp;url=http%3A%2F%2Fdocplayer.fr%2F74542916-La-methode-tomatis-une-pedagogie-de-l-ecoute.html" TargetMode="External"/><Relationship Id="rId459" Type="http://schemas.openxmlformats.org/officeDocument/2006/relationships/hyperlink" Target="http://www.plagscan.com/highlight?doc=120039108&amp;source=53&amp;cite=2&amp;url=https%3A%2F%2Ffr-fr.facebook.com%2Fpermalink.php%3Fstory_fbid%3D272972636093739%26id%3D343589605653936" TargetMode="External"/><Relationship Id="rId624" Type="http://schemas.openxmlformats.org/officeDocument/2006/relationships/hyperlink" Target="http://www.plagscan.com/highlight?doc=120039108&amp;source=42&amp;cite=4&amp;url=http%3A%2F%2Fdocplayer.fr%2F69148948-Sarah-larroche-to-cite-this-version-hal-id-dumas-https-dumas-ccsd-cnrs-fr-dumas.html" TargetMode="External"/><Relationship Id="rId666" Type="http://schemas.openxmlformats.org/officeDocument/2006/relationships/hyperlink" Target="http://www.plagscan.com/highlight?doc=120039108&amp;source=9&amp;cite=2&amp;url=http%3A%2F%2Fauriol.free.fr%2Fpsychosonique%2Flateralite%2Ftorruella%2Fdescription-methode.htm" TargetMode="External"/><Relationship Id="rId16" Type="http://schemas.openxmlformats.org/officeDocument/2006/relationships/hyperlink" Target="http://www.plagscan.com/highlight?doc=120039108&amp;source=61&amp;cite=2&amp;url=https%3A%2F%2Fwww.grandlyon.com%2Ffileadmin%2Fuser_upload%2Fmedia%2Fpdf%2Fgrands-projets%2Fgaribaldi%2Fconcertation%2F20100617_gl_garibaldi_at_environnemt_cr.pdf" TargetMode="External"/><Relationship Id="rId221" Type="http://schemas.openxmlformats.org/officeDocument/2006/relationships/hyperlink" Target="http://www.plagscan.com/highlight?doc=120039108&amp;source=24&amp;cite=1&amp;url=http%3A%2F%2Fdocplayer.fr%2F52329402-Le-bruit-nuit-il-gravement-a-la-sante.html" TargetMode="External"/><Relationship Id="rId263" Type="http://schemas.openxmlformats.org/officeDocument/2006/relationships/hyperlink" Target="http://www.plagscan.com/highlight?doc=120039108&amp;source=21&amp;cite=3&amp;url=https%3A%2F%2Fwww.futura-sciences.com%2Fsante%2Fdefinitions%2Fmedecine-oreille-moyenne-8575%2F" TargetMode="External"/><Relationship Id="rId319" Type="http://schemas.openxmlformats.org/officeDocument/2006/relationships/hyperlink" Target="http://www.plagscan.com/highlight?doc=120039108&amp;source=23&amp;cite=2&amp;url=https%3A%2F%2Ftempsdereaction.wordpress.com%2F2018%2F01%2F29%2Fecoute%2F" TargetMode="External"/><Relationship Id="rId470" Type="http://schemas.openxmlformats.org/officeDocument/2006/relationships/hyperlink" Target="http://www.plagscan.com/highlight?doc=120039108&amp;source=102&amp;cite=1&amp;url=http%3A%2F%2Fauriol.free.fr%2Fpsychiatrie%2Fdevoir.htm" TargetMode="External"/><Relationship Id="rId526" Type="http://schemas.openxmlformats.org/officeDocument/2006/relationships/hyperlink" Target="http://www.plagscan.com/highlight?doc=120039108&amp;source=32&amp;cite=2&amp;url=http%3A%2F%2Ftpe-effet-musique.e-monsite.com%2Fpages%2Fles-bienfaits-de-la-musique-sur-le-corps-humain.html" TargetMode="External"/><Relationship Id="rId58" Type="http://schemas.openxmlformats.org/officeDocument/2006/relationships/hyperlink" Target="http://www.plagscan.com/highlight?doc=120039108&amp;source=78&amp;cite=2&amp;url=http%3A%2F%2Fmusique.link%2F2015%2F12%2F12%2Fde-londe-au-message-electrique%2F" TargetMode="External"/><Relationship Id="rId123" Type="http://schemas.openxmlformats.org/officeDocument/2006/relationships/hyperlink" Target="http://www.plagscan.com/highlight?doc=120039108&amp;source=91&amp;cite=3&amp;url=http%3A%2F%2Fclesnes.blog.lemonde.fr%2F2010%2F12%2F15%2Fdu-calm%2F" TargetMode="External"/><Relationship Id="rId330" Type="http://schemas.openxmlformats.org/officeDocument/2006/relationships/hyperlink" Target="http://www.plagscan.com/highlight?doc=120039108&amp;source=0&amp;cite=29&amp;url=http%3A%2F%2Fauriol.free.fr%2Fpsychosonique%2Ftomatis%2Fconsiderations-TE%2Fconsiderations-TE-1-8.htm" TargetMode="External"/><Relationship Id="rId568" Type="http://schemas.openxmlformats.org/officeDocument/2006/relationships/hyperlink" Target="http://www.plagscan.com/highlight?doc=120039108&amp;source=71&amp;cite=4&amp;url=https%3A%2F%2Ffr.slideshare.net%2Fethanbowen9849%2Fchroniques-santprotectionoreille-biorl" TargetMode="External"/><Relationship Id="rId733" Type="http://schemas.openxmlformats.org/officeDocument/2006/relationships/hyperlink" Target="http://www.plagscan.com/highlight?doc=120039108&amp;source=43&amp;cite=1&amp;url=https%3A%2F%2Fmedecin-champel.ch%2Fmedecin%2Forl-geneve%2F" TargetMode="External"/><Relationship Id="rId775" Type="http://schemas.openxmlformats.org/officeDocument/2006/relationships/hyperlink" Target="http://www.plagscan.com/highlight?doc=120039108&amp;source=22&amp;cite=5&amp;url=http%3A%2F%2Fmouny27.canalblog.com%2Farchives%2F2009%2F04%2F06%2F13290071.html" TargetMode="External"/><Relationship Id="rId165" Type="http://schemas.openxmlformats.org/officeDocument/2006/relationships/hyperlink" Target="http://www.plagscan.com/highlight?doc=120039108&amp;source=37&amp;cite=6&amp;url=http%3A%2F%2Fsnowratm.free.fr%2Fanat%2F24_oreille.doc" TargetMode="External"/><Relationship Id="rId372" Type="http://schemas.openxmlformats.org/officeDocument/2006/relationships/hyperlink" Target="http://www.plagscan.com/highlight?doc=120039108&amp;source=51&amp;cite=0&amp;url=http%3A%2F%2Fwww.talk-first.com%2Ftomatis%2Fla-methode-tomatis.php" TargetMode="External"/><Relationship Id="rId428" Type="http://schemas.openxmlformats.org/officeDocument/2006/relationships/hyperlink" Target="http://www.plagscan.com/highlight?doc=120039108&amp;source=39&amp;cite=3&amp;url=http%3A%2F%2Fecoledevie.fr%2F31.html" TargetMode="External"/><Relationship Id="rId635" Type="http://schemas.openxmlformats.org/officeDocument/2006/relationships/hyperlink" Target="http://www.plagscan.com/highlight?doc=120039108&amp;source=7&amp;cite=2&amp;url=http%3A%2F%2Fauriol.free.fr%2Fyogathera%2Fmetameres%2Fpassation-test-ecoute.htm" TargetMode="External"/><Relationship Id="rId677" Type="http://schemas.openxmlformats.org/officeDocument/2006/relationships/hyperlink" Target="http://www.plagscan.com/highlight?doc=120039108&amp;source=1&amp;cite=5&amp;url=http%3A%2F%2Fauriol.free.fr%2Fpsychosonique%2Felbeze.htm" TargetMode="External"/><Relationship Id="rId800" Type="http://schemas.openxmlformats.org/officeDocument/2006/relationships/hyperlink" Target="http://www.plagscan.com/highlight?doc=120039108&amp;source=19&amp;cite=12&amp;url=http%3A%2F%2Fwww.langaj.fr%2Fbiographie-dr-alfred-tomatis%2F" TargetMode="External"/><Relationship Id="rId232" Type="http://schemas.openxmlformats.org/officeDocument/2006/relationships/hyperlink" Target="http://www.plagscan.com/highlight?doc=120039108&amp;source=25&amp;cite=6&amp;url=http%3A%2F%2Fxavier.claudet.free.fr%2Faudit.htm" TargetMode="External"/><Relationship Id="rId274" Type="http://schemas.openxmlformats.org/officeDocument/2006/relationships/hyperlink" Target="http://www.plagscan.com/highlight?doc=120039108&amp;source=41&amp;cite=1&amp;url=https%3A%2F%2Ftpe-1ere-s-le-traumatisme-sonore.weebly.com%2F1--4-le-cerveau-et-loreille.html" TargetMode="External"/><Relationship Id="rId481" Type="http://schemas.openxmlformats.org/officeDocument/2006/relationships/hyperlink" Target="http://www.plagscan.com/highlight?doc=120039108&amp;source=30&amp;cite=1&amp;url=http%3A%2F%2Fpasapas-tunisie.org%2Fdetails_themes.php%3Fid%3D115" TargetMode="External"/><Relationship Id="rId702" Type="http://schemas.openxmlformats.org/officeDocument/2006/relationships/hyperlink" Target="http://www.plagscan.com/highlight?doc=120039108&amp;source=0&amp;cite=58&amp;url=http%3A%2F%2Fauriol.free.fr%2Fpsychosonique%2Ftomatis%2Fconsiderations-TE%2Fconsiderations-TE-1-8.htm" TargetMode="External"/><Relationship Id="rId27" Type="http://schemas.openxmlformats.org/officeDocument/2006/relationships/hyperlink" Target="http://www.plagscan.com/highlight?doc=120039108&amp;source=1&amp;cite=19&amp;url=http%3A%2F%2Fauriol.free.fr%2Fpsychosonique%2Felbeze.htm" TargetMode="External"/><Relationship Id="rId69" Type="http://schemas.openxmlformats.org/officeDocument/2006/relationships/hyperlink" Target="http://www.plagscan.com/highlight?doc=120039108&amp;source=58&amp;cite=2&amp;url=https%3A%2F%2Fwww.rts.ch%2Fdecouverte%2Fmonde-et-societe%2Fculture-et-sport%2Fmusique%2F9278897-les-caracteristiques-du-son-.html" TargetMode="External"/><Relationship Id="rId134" Type="http://schemas.openxmlformats.org/officeDocument/2006/relationships/hyperlink" Target="http://www.plagscan.com/highlight?doc=120039108&amp;source=8&amp;cite=9&amp;url=http%3A%2F%2Fwww.tomatis-reims.com%2Fmedia%2Fimages%2Fupload%2Fmethode-tomatis.pdf" TargetMode="External"/><Relationship Id="rId537" Type="http://schemas.openxmlformats.org/officeDocument/2006/relationships/hyperlink" Target="http://www.plagscan.com/highlight?doc=120039108&amp;source=1&amp;cite=6&amp;url=http%3A%2F%2Fauriol.free.fr%2Fpsychosonique%2Felbeze.htm" TargetMode="External"/><Relationship Id="rId579" Type="http://schemas.openxmlformats.org/officeDocument/2006/relationships/hyperlink" Target="http://www.plagscan.com/highlight?doc=120039108&amp;source=67&amp;cite=0&amp;url=http%3A%2F%2Fwww.sanakirja.org%2Fsearch.php%3Fid%3D13951%26l2%3D17" TargetMode="External"/><Relationship Id="rId744" Type="http://schemas.openxmlformats.org/officeDocument/2006/relationships/hyperlink" Target="http://www.plagscan.com/highlight?doc=120039108&amp;source=4&amp;cite=21&amp;url=http%3A%2F%2Fwww.tomatis-bw.be%2Fpdf%2Fbrochure-TOMATIS.pdf" TargetMode="External"/><Relationship Id="rId786" Type="http://schemas.openxmlformats.org/officeDocument/2006/relationships/hyperlink" Target="http://www.plagscan.com/highlight?doc=120039108&amp;source=42&amp;cite=11&amp;url=http%3A%2F%2Fdocplayer.fr%2F69148948-Sarah-larroche-to-cite-this-version-hal-id-dumas-https-dumas-ccsd-cnrs-fr-dumas.html" TargetMode="External"/><Relationship Id="rId80" Type="http://schemas.openxmlformats.org/officeDocument/2006/relationships/hyperlink" Target="http://www.plagscan.com/highlight?doc=120039108&amp;source=36&amp;cite=0&amp;url=https%3A%2F%2Fwww.techniques-ingenieur.fr%2Fbase-documentaire%2Fenvironnement-securite-th5%2Fsante-et-securite-au-travail-42158210%2Fprevention-des-risques-professionnels-se3890%2Fbruit-se3890niv10001.html" TargetMode="External"/><Relationship Id="rId176" Type="http://schemas.openxmlformats.org/officeDocument/2006/relationships/hyperlink" Target="http://www.plagscan.com/highlight?doc=120039108&amp;source=31&amp;cite=10&amp;url=http%3A%2F%2Fcoursl3bichat2012-2013.weebly.com%2Fuploads%2F9%2F6%2F0%2F7%2F9607940%2Frono_vitte_1.pdf" TargetMode="External"/><Relationship Id="rId341" Type="http://schemas.openxmlformats.org/officeDocument/2006/relationships/hyperlink" Target="http://www.plagscan.com/highlight?doc=120039108&amp;source=20&amp;cite=4&amp;url=http%3A%2F%2Fdocplayer.fr%2F19377998-L-integration-des-langues-vivantes.html" TargetMode="External"/><Relationship Id="rId383" Type="http://schemas.openxmlformats.org/officeDocument/2006/relationships/hyperlink" Target="http://www.plagscan.com/highlight?doc=120039108&amp;source=3&amp;cite=3&amp;url=http%3A%2F%2Fdocplayer.fr%2F74542916-La-methode-tomatis-une-pedagogie-de-l-ecoute.html" TargetMode="External"/><Relationship Id="rId439" Type="http://schemas.openxmlformats.org/officeDocument/2006/relationships/hyperlink" Target="http://www.plagscan.com/highlight?doc=120039108&amp;source=90&amp;cite=2&amp;url=http%3A%2F%2Fpontt.net%2F2006%2F10%2Fft-methodessensoriellesauditives%2F" TargetMode="External"/><Relationship Id="rId590" Type="http://schemas.openxmlformats.org/officeDocument/2006/relationships/hyperlink" Target="http://www.plagscan.com/highlight?doc=120039108&amp;source=77&amp;cite=0&amp;url=https%3A%2F%2Fatlantis-vzw.com%2Ftest-decoute.html" TargetMode="External"/><Relationship Id="rId604" Type="http://schemas.openxmlformats.org/officeDocument/2006/relationships/hyperlink" Target="http://www.plagscan.com/highlight?doc=120039108&amp;source=1&amp;cite=21&amp;url=http%3A%2F%2Fauriol.free.fr%2Fpsychosonique%2Felbeze.htm" TargetMode="External"/><Relationship Id="rId646" Type="http://schemas.openxmlformats.org/officeDocument/2006/relationships/hyperlink" Target="http://www.plagscan.com/highlight?doc=120039108&amp;source=0&amp;cite=43&amp;url=http%3A%2F%2Fauriol.free.fr%2Fpsychosonique%2Ftomatis%2Fconsiderations-TE%2Fconsiderations-TE-1-8.htm" TargetMode="External"/><Relationship Id="rId201" Type="http://schemas.openxmlformats.org/officeDocument/2006/relationships/hyperlink" Target="http://www.plagscan.com/highlight?doc=120039108&amp;source=5&amp;cite=8&amp;url=http%3A%2F%2Fdocplayer.fr%2F17866468-Sommaire-3-la-physiologie-de-l-audition-5-risques-collectifs-engendres-par-le-bruit-notions-d-anatomie.html" TargetMode="External"/><Relationship Id="rId243" Type="http://schemas.openxmlformats.org/officeDocument/2006/relationships/hyperlink" Target="http://www.plagscan.com/highlight?doc=120039108&amp;source=27&amp;cite=0&amp;url=http%3A%2F%2Fdocplayer.fr%2F51308528-Awa-gueye-amelie-ravinet-1s-projet-tpe-le-son.html" TargetMode="External"/><Relationship Id="rId285" Type="http://schemas.openxmlformats.org/officeDocument/2006/relationships/hyperlink" Target="http://www.plagscan.com/highlight?doc=120039108&amp;source=40&amp;cite=3&amp;url=http%3A%2F%2Fauriol.free.fr%2Fjoffrin%2Faudiogramme_psychosonique_et_pediatrie.htm" TargetMode="External"/><Relationship Id="rId450" Type="http://schemas.openxmlformats.org/officeDocument/2006/relationships/hyperlink" Target="http://www.plagscan.com/highlight?doc=120039108&amp;source=10&amp;cite=3&amp;url=http%3A%2F%2Fwww.langaj.fr%2Fpublications-tomatis%2F" TargetMode="External"/><Relationship Id="rId506" Type="http://schemas.openxmlformats.org/officeDocument/2006/relationships/hyperlink" Target="http://www.plagscan.com/highlight?doc=120039108&amp;source=13&amp;cite=6&amp;url=http%3A%2F%2Ftomatis.fr%2Ffr%2Fdecouvrir%2F" TargetMode="External"/><Relationship Id="rId688" Type="http://schemas.openxmlformats.org/officeDocument/2006/relationships/hyperlink" Target="http://www.plagscan.com/highlight?doc=120039108&amp;source=1&amp;cite=31&amp;url=http%3A%2F%2Fauriol.free.fr%2Fpsychosonique%2Felbeze.htm" TargetMode="External"/><Relationship Id="rId38" Type="http://schemas.openxmlformats.org/officeDocument/2006/relationships/hyperlink" Target="http://www.plagscan.com/highlight?doc=120039108&amp;source=69&amp;cite=1&amp;url=https%3A%2F%2Ftpesurditeintegration2016.wordpress.com%2F2016%2F02%2F17%2Fpartie-i-fonctionnement-de-loreille%2F" TargetMode="External"/><Relationship Id="rId103" Type="http://schemas.openxmlformats.org/officeDocument/2006/relationships/hyperlink" Target="http://www.plagscan.com/highlight?doc=120039108&amp;source=11&amp;cite=9&amp;url=https%3A%2F%2Fwww.futura-sciences.com%2Fsante%2Fdossiers%2Fmedecine-bruit-effets-sante-259%2Fpage%2F3%2F" TargetMode="External"/><Relationship Id="rId310" Type="http://schemas.openxmlformats.org/officeDocument/2006/relationships/hyperlink" Target="http://www.plagscan.com/highlight?doc=120039108&amp;source=73&amp;cite=2&amp;url=http%3A%2F%2Fwww.associationsoraya.fr%2Ftrisomie21_education.php" TargetMode="External"/><Relationship Id="rId492" Type="http://schemas.openxmlformats.org/officeDocument/2006/relationships/hyperlink" Target="http://www.plagscan.com/highlight?doc=120039108&amp;source=86&amp;cite=1&amp;url=http%3A%2F%2Fwww.tomatis-liege.be%2FTomatis2%2FBienvenue_files%2FBrochure%25202010.pdf" TargetMode="External"/><Relationship Id="rId548" Type="http://schemas.openxmlformats.org/officeDocument/2006/relationships/hyperlink" Target="http://www.plagscan.com/highlight?doc=120039108&amp;source=89&amp;cite=2&amp;url=http%3A%2F%2Ftomatis.fr%2Ffr%2Fresultats%2F" TargetMode="External"/><Relationship Id="rId713" Type="http://schemas.openxmlformats.org/officeDocument/2006/relationships/hyperlink" Target="http://www.plagscan.com/highlight?doc=120039108&amp;source=0&amp;cite=17&amp;url=http%3A%2F%2Fauriol.free.fr%2Fpsychosonique%2Ftomatis%2Fconsiderations-TE%2Fconsiderations-TE-1-8.htm" TargetMode="External"/><Relationship Id="rId755" Type="http://schemas.openxmlformats.org/officeDocument/2006/relationships/hyperlink" Target="http://www.plagscan.com/highlight?doc=120039108&amp;source=31&amp;cite=6&amp;url=http%3A%2F%2Fcoursl3bichat2012-2013.weebly.com%2Fuploads%2F9%2F6%2F0%2F7%2F9607940%2Frono_vitte_1.pdf" TargetMode="External"/><Relationship Id="rId797" Type="http://schemas.openxmlformats.org/officeDocument/2006/relationships/hyperlink" Target="http://www.plagscan.com/highlight?doc=120039108&amp;source=19&amp;cite=11&amp;url=http%3A%2F%2Fwww.langaj.fr%2Fbiographie-dr-alfred-tomatis%2F" TargetMode="External"/><Relationship Id="rId91" Type="http://schemas.openxmlformats.org/officeDocument/2006/relationships/hyperlink" Target="http://www.plagscan.com/highlight?doc=120039108&amp;source=36&amp;cite=1&amp;url=https%3A%2F%2Fwww.techniques-ingenieur.fr%2Fbase-documentaire%2Fenvironnement-securite-th5%2Fsante-et-securite-au-travail-42158210%2Fprevention-des-risques-professionnels-se3890%2Fbruit-se3890niv10001.html" TargetMode="External"/><Relationship Id="rId145" Type="http://schemas.openxmlformats.org/officeDocument/2006/relationships/hyperlink" Target="http://www.plagscan.com/highlight?doc=120039108&amp;source=71&amp;cite=5&amp;url=https%3A%2F%2Ffr.slideshare.net%2Fethanbowen9849%2Fchroniques-santprotectionoreille-biorl" TargetMode="External"/><Relationship Id="rId187" Type="http://schemas.openxmlformats.org/officeDocument/2006/relationships/hyperlink" Target="http://www.plagscan.com/highlight?doc=120039108&amp;source=27&amp;cite=4&amp;url=http%3A%2F%2Fdocplayer.fr%2F51308528-Awa-gueye-amelie-ravinet-1s-projet-tpe-le-son.html" TargetMode="External"/><Relationship Id="rId352" Type="http://schemas.openxmlformats.org/officeDocument/2006/relationships/hyperlink" Target="http://www.plagscan.com/highlight?doc=120039108&amp;source=28&amp;cite=4&amp;url=http%3A%2F%2Fcentre-harmonis.com%2Fmethode%2Falfred-a-tomatis%2F" TargetMode="External"/><Relationship Id="rId394" Type="http://schemas.openxmlformats.org/officeDocument/2006/relationships/hyperlink" Target="http://www.plagscan.com/highlight?doc=120039108&amp;source=3&amp;cite=9&amp;url=http%3A%2F%2Fdocplayer.fr%2F74542916-La-methode-tomatis-une-pedagogie-de-l-ecoute.html" TargetMode="External"/><Relationship Id="rId408" Type="http://schemas.openxmlformats.org/officeDocument/2006/relationships/hyperlink" Target="http://www.plagscan.com/highlight?doc=120039108&amp;source=48&amp;cite=2&amp;url=https%3A%2F%2Ffr.wikipedia.org%2Fwiki%2FAlfred_Tomatis" TargetMode="External"/><Relationship Id="rId615" Type="http://schemas.openxmlformats.org/officeDocument/2006/relationships/hyperlink" Target="http://www.plagscan.com/highlight?doc=120039108&amp;source=1&amp;cite=23&amp;url=http%3A%2F%2Fauriol.free.fr%2Fpsychosonique%2Felbeze.htm" TargetMode="External"/><Relationship Id="rId212" Type="http://schemas.openxmlformats.org/officeDocument/2006/relationships/hyperlink" Target="http://www.plagscan.com/highlight?doc=120039108&amp;source=52&amp;cite=3&amp;url=http%3A%2F%2Ftpeleson.canalblog.com%2F" TargetMode="External"/><Relationship Id="rId254" Type="http://schemas.openxmlformats.org/officeDocument/2006/relationships/hyperlink" Target="http://www.plagscan.com/highlight?doc=120039108&amp;source=32&amp;cite=3&amp;url=http%3A%2F%2Ftpe-effet-musique.e-monsite.com%2Fpages%2Fles-bienfaits-de-la-musique-sur-le-corps-humain.html" TargetMode="External"/><Relationship Id="rId657" Type="http://schemas.openxmlformats.org/officeDocument/2006/relationships/hyperlink" Target="http://www.plagscan.com/highlight?doc=120039108&amp;source=0&amp;cite=57&amp;url=http%3A%2F%2Fauriol.free.fr%2Fpsychosonique%2Ftomatis%2Fconsiderations-TE%2Fconsiderations-TE-1-8.htm" TargetMode="External"/><Relationship Id="rId699" Type="http://schemas.openxmlformats.org/officeDocument/2006/relationships/hyperlink" Target="http://www.plagscan.com/highlight?doc=120039108&amp;source=0&amp;cite=55&amp;url=http%3A%2F%2Fauriol.free.fr%2Fpsychosonique%2Ftomatis%2Fconsiderations-TE%2Fconsiderations-TE-1-8.htm" TargetMode="External"/><Relationship Id="rId49" Type="http://schemas.openxmlformats.org/officeDocument/2006/relationships/hyperlink" Target="http://www.plagscan.com/highlight?doc=120039108&amp;source=6&amp;cite=0&amp;url=https%3A%2F%2Fwww.plagscan.com%2Fview%3F120039100" TargetMode="External"/><Relationship Id="rId114" Type="http://schemas.openxmlformats.org/officeDocument/2006/relationships/hyperlink" Target="http://www.plagscan.com/highlight?doc=120039108&amp;source=14&amp;cite=4&amp;url=http%3A%2F%2Fwww.memofin.fr%2Fuploads%2Flibrary%2Fpdf%2Frapport_dispositifs_soutien_creation_entreprises.pdf" TargetMode="External"/><Relationship Id="rId296" Type="http://schemas.openxmlformats.org/officeDocument/2006/relationships/hyperlink" Target="http://www.plagscan.com/highlight?doc=120039108&amp;source=14&amp;cite=5&amp;url=http%3A%2F%2Fwww.memofin.fr%2Fuploads%2Flibrary%2Fpdf%2Frapport_dispositifs_soutien_creation_entreprises.pdf" TargetMode="External"/><Relationship Id="rId461" Type="http://schemas.openxmlformats.org/officeDocument/2006/relationships/hyperlink" Target="http://www.plagscan.com/highlight?doc=120039108&amp;source=76&amp;cite=3&amp;url=http%3A%2F%2Fhandicapinfos.canalblog.com%2F" TargetMode="External"/><Relationship Id="rId517" Type="http://schemas.openxmlformats.org/officeDocument/2006/relationships/hyperlink" Target="http://www.plagscan.com/highlight?doc=120039108&amp;source=4&amp;cite=14&amp;url=http%3A%2F%2Fwww.tomatis-bw.be%2Fpdf%2Fbrochure-TOMATIS.pdf" TargetMode="External"/><Relationship Id="rId559" Type="http://schemas.openxmlformats.org/officeDocument/2006/relationships/hyperlink" Target="http://www.plagscan.com/highlight?doc=120039108&amp;source=16&amp;cite=10&amp;url=http%3A%2F%2Fdocplayer.fr%2F18511611-Contact-scd-nancy-1-memoires-scd-uhp-nancy-fr.html" TargetMode="External"/><Relationship Id="rId724" Type="http://schemas.openxmlformats.org/officeDocument/2006/relationships/hyperlink" Target="http://www.plagscan.com/highlight?doc=120039108&amp;source=50&amp;cite=5&amp;url=https%3A%2F%2Fdocplayer.fr%2F73118218-Psycho-neuro-endocrino-immunologie.html" TargetMode="External"/><Relationship Id="rId766" Type="http://schemas.openxmlformats.org/officeDocument/2006/relationships/hyperlink" Target="http://www.plagscan.com/highlight?doc=120039108&amp;source=50&amp;cite=5&amp;url=https%3A%2F%2Fdocplayer.fr%2F73118218-Psycho-neuro-endocrino-immunologie.html" TargetMode="External"/><Relationship Id="rId60" Type="http://schemas.openxmlformats.org/officeDocument/2006/relationships/hyperlink" Target="http://www.plagscan.com/highlight?doc=120039108&amp;source=11&amp;cite=4&amp;url=https%3A%2F%2Fwww.futura-sciences.com%2Fsante%2Fdossiers%2Fmedecine-bruit-effets-sante-259%2Fpage%2F3%2F" TargetMode="External"/><Relationship Id="rId156" Type="http://schemas.openxmlformats.org/officeDocument/2006/relationships/hyperlink" Target="http://www.plagscan.com/highlight?doc=120039108&amp;source=34&amp;cite=8&amp;url=http%3A%2F%2Fao.um5s.ac.ma%2Fjspui%2Fbitstream%2F123456789%2F14569%2F1%2FP0752008.pdf" TargetMode="External"/><Relationship Id="rId198" Type="http://schemas.openxmlformats.org/officeDocument/2006/relationships/hyperlink" Target="http://www.plagscan.com/highlight?doc=120039108&amp;source=71&amp;cite=5&amp;url=https%3A%2F%2Ffr.slideshare.net%2Fethanbowen9849%2Fchroniques-santprotectionoreille-biorl" TargetMode="External"/><Relationship Id="rId321" Type="http://schemas.openxmlformats.org/officeDocument/2006/relationships/hyperlink" Target="http://www.plagscan.com/highlight?doc=120039108&amp;source=18&amp;cite=2&amp;url=https%3A%2F%2Ffr.wikipedia.org%2Fwiki%2FBernard_Auriol_%28psychiatre%29" TargetMode="External"/><Relationship Id="rId363" Type="http://schemas.openxmlformats.org/officeDocument/2006/relationships/hyperlink" Target="http://www.plagscan.com/highlight?doc=120039108&amp;source=10&amp;cite=0&amp;url=http%3A%2F%2Fwww.langaj.fr%2Fpublications-tomatis%2F" TargetMode="External"/><Relationship Id="rId419" Type="http://schemas.openxmlformats.org/officeDocument/2006/relationships/hyperlink" Target="http://www.plagscan.com/highlight?doc=120039108&amp;source=8&amp;cite=7&amp;url=http%3A%2F%2Fwww.tomatis-reims.com%2Fmedia%2Fimages%2Fupload%2Fmethode-tomatis.pdf" TargetMode="External"/><Relationship Id="rId570" Type="http://schemas.openxmlformats.org/officeDocument/2006/relationships/hyperlink" Target="http://www.plagscan.com/highlight?doc=120039108&amp;source=97&amp;cite=5&amp;url=http%3A%2F%2Fdocplayer.fr%2F11845101-Kit-de-survie-pour-elaborer-un-marche-d-etudes-ou-de-conseils.html" TargetMode="External"/><Relationship Id="rId626" Type="http://schemas.openxmlformats.org/officeDocument/2006/relationships/hyperlink" Target="http://www.plagscan.com/highlight?doc=120039108&amp;source=1&amp;cite=1&amp;url=http%3A%2F%2Fauriol.free.fr%2Fpsychosonique%2Felbeze.htm" TargetMode="External"/><Relationship Id="rId223" Type="http://schemas.openxmlformats.org/officeDocument/2006/relationships/hyperlink" Target="http://www.plagscan.com/highlight?doc=120039108&amp;source=44&amp;cite=3&amp;url=http%3A%2F%2Fsysteme-auditif.e-monsite.com%2Fpages%2Fqu-y-a-t-il-dans-nos-oreilles.html" TargetMode="External"/><Relationship Id="rId430" Type="http://schemas.openxmlformats.org/officeDocument/2006/relationships/hyperlink" Target="http://www.plagscan.com/highlight?doc=120039108&amp;source=51&amp;cite=3&amp;url=http%3A%2F%2Fwww.talk-first.com%2Ftomatis%2Fla-methode-tomatis.php" TargetMode="External"/><Relationship Id="rId668" Type="http://schemas.openxmlformats.org/officeDocument/2006/relationships/hyperlink" Target="http://www.plagscan.com/highlight?doc=120039108&amp;source=1&amp;cite=2&amp;url=http%3A%2F%2Fauriol.free.fr%2Fpsychosonique%2Felbeze.htm" TargetMode="External"/><Relationship Id="rId18" Type="http://schemas.openxmlformats.org/officeDocument/2006/relationships/hyperlink" Target="http://www.plagscan.com/highlight?doc=120039108&amp;source=0&amp;cite=32&amp;url=http%3A%2F%2Fauriol.free.fr%2Fpsychosonique%2Ftomatis%2Fconsiderations-TE%2Fconsiderations-TE-1-8.htm" TargetMode="External"/><Relationship Id="rId265" Type="http://schemas.openxmlformats.org/officeDocument/2006/relationships/hyperlink" Target="http://www.plagscan.com/highlight?doc=120039108&amp;source=15&amp;cite=2&amp;url=http%3A%2F%2Ftpesurdite.free.fr%2Fl%27oreille.pps" TargetMode="External"/><Relationship Id="rId472" Type="http://schemas.openxmlformats.org/officeDocument/2006/relationships/hyperlink" Target="http://www.plagscan.com/highlight?doc=120039108&amp;source=38&amp;cite=1&amp;url=http%3A%2F%2Fapp-nancy.fr%2Fprofessionnels-de-la-musique%2F" TargetMode="External"/><Relationship Id="rId528" Type="http://schemas.openxmlformats.org/officeDocument/2006/relationships/hyperlink" Target="http://www.plagscan.com/highlight?doc=120039108&amp;source=1&amp;cite=27&amp;url=http%3A%2F%2Fauriol.free.fr%2Fpsychosonique%2Felbeze.htm" TargetMode="External"/><Relationship Id="rId735" Type="http://schemas.openxmlformats.org/officeDocument/2006/relationships/hyperlink" Target="http://www.plagscan.com/highlight?doc=120039108&amp;source=57&amp;cite=0&amp;url=http%3A%2F%2Ftomatis.fr%2Ffr%2Fdecouvrir%2Fune-pedagogie-de-lecoute%2F" TargetMode="External"/><Relationship Id="rId125" Type="http://schemas.openxmlformats.org/officeDocument/2006/relationships/hyperlink" Target="http://www.plagscan.com/highlight?doc=120039108&amp;source=97&amp;cite=4&amp;url=http%3A%2F%2Fdocplayer.fr%2F11845101-Kit-de-survie-pour-elaborer-un-marche-d-etudes-ou-de-conseils.html" TargetMode="External"/><Relationship Id="rId167" Type="http://schemas.openxmlformats.org/officeDocument/2006/relationships/hyperlink" Target="http://www.plagscan.com/highlight?doc=120039108&amp;source=65&amp;cite=1&amp;url=http%3A%2F%2Fanso.pagesperso-orange.fr%2Fpage_le_fonctionnement.htm" TargetMode="External"/><Relationship Id="rId332" Type="http://schemas.openxmlformats.org/officeDocument/2006/relationships/hyperlink" Target="http://www.plagscan.com/highlight?doc=120039108&amp;source=0&amp;cite=29&amp;url=http%3A%2F%2Fauriol.free.fr%2Fpsychosonique%2Ftomatis%2Fconsiderations-TE%2Fconsiderations-TE-1-8.htm" TargetMode="External"/><Relationship Id="rId374" Type="http://schemas.openxmlformats.org/officeDocument/2006/relationships/hyperlink" Target="http://www.plagscan.com/highlight?doc=120039108&amp;source=72&amp;cite=2&amp;url=http%3A%2F%2Fwww.centre-ecoute-payerne.ch%2Fla-methode-tomatis%2F" TargetMode="External"/><Relationship Id="rId581" Type="http://schemas.openxmlformats.org/officeDocument/2006/relationships/hyperlink" Target="http://www.plagscan.com/highlight?doc=120039108&amp;source=20&amp;cite=3&amp;url=http%3A%2F%2Fdocplayer.fr%2F19377998-L-integration-des-langues-vivantes.html" TargetMode="External"/><Relationship Id="rId777" Type="http://schemas.openxmlformats.org/officeDocument/2006/relationships/hyperlink" Target="http://www.plagscan.com/highlight?doc=120039108&amp;source=47&amp;cite=0&amp;url=http%3A%2F%2F5piliers.net%2Fspip.php%3Farticle241" TargetMode="External"/><Relationship Id="rId71" Type="http://schemas.openxmlformats.org/officeDocument/2006/relationships/hyperlink" Target="http://www.plagscan.com/highlight?doc=120039108&amp;source=84&amp;cite=2&amp;url=http%3A%2F%2Flonesomepi.e-monsite.com%2Fpages%2Fson-et-musique.html" TargetMode="External"/><Relationship Id="rId234" Type="http://schemas.openxmlformats.org/officeDocument/2006/relationships/hyperlink" Target="http://www.plagscan.com/highlight?doc=120039108&amp;source=65&amp;cite=1&amp;url=http%3A%2F%2Fanso.pagesperso-orange.fr%2Fpage_le_fonctionnement.htm" TargetMode="External"/><Relationship Id="rId637" Type="http://schemas.openxmlformats.org/officeDocument/2006/relationships/hyperlink" Target="http://www.plagscan.com/highlight?doc=120039108&amp;source=1&amp;cite=24&amp;url=http%3A%2F%2Fauriol.free.fr%2Fpsychosonique%2Felbeze.htm" TargetMode="External"/><Relationship Id="rId679" Type="http://schemas.openxmlformats.org/officeDocument/2006/relationships/hyperlink" Target="http://www.plagscan.com/highlight?doc=120039108&amp;source=7&amp;cite=3&amp;url=http%3A%2F%2Fauriol.free.fr%2Fyogathera%2Fmetameres%2Fpassation-test-ecoute.htm" TargetMode="External"/><Relationship Id="rId802" Type="http://schemas.openxmlformats.org/officeDocument/2006/relationships/hyperlink" Target="http://www.plagscan.com/highlight?doc=120039108&amp;source=39&amp;cite=5&amp;url=http%3A%2F%2Fecoledevie.fr%2F31.html" TargetMode="External"/><Relationship Id="rId2" Type="http://schemas.openxmlformats.org/officeDocument/2006/relationships/hyperlink" Target="http://www.plagscan.com/highlight?doc=120039108&amp;source=72&amp;cite=3&amp;url=http%3A%2F%2Fwww.centre-ecoute-payerne.ch%2Fla-methode-tomatis%2F" TargetMode="External"/><Relationship Id="rId29" Type="http://schemas.openxmlformats.org/officeDocument/2006/relationships/hyperlink" Target="http://www.plagscan.com/highlight?doc=120039108&amp;source=6&amp;cite=3&amp;url=https%3A%2F%2Fwww.plagscan.com%2Fview%3F120039100" TargetMode="External"/><Relationship Id="rId276" Type="http://schemas.openxmlformats.org/officeDocument/2006/relationships/hyperlink" Target="http://www.plagscan.com/highlight?doc=120039108&amp;source=80&amp;cite=0&amp;url=https%3A%2F%2Fwww.scribd.com%2Fdocument%2F314160852%2FLe-cerveau-melomane-ess-04-cv-pdf" TargetMode="External"/><Relationship Id="rId441" Type="http://schemas.openxmlformats.org/officeDocument/2006/relationships/hyperlink" Target="http://www.plagscan.com/highlight?doc=120039108&amp;source=95&amp;cite=2&amp;url=http%3A%2F%2Ftomatisparis.com%2Fmethode%2Fpedagogiedelecoute%2Findex.php" TargetMode="External"/><Relationship Id="rId483" Type="http://schemas.openxmlformats.org/officeDocument/2006/relationships/hyperlink" Target="http://www.plagscan.com/highlight?doc=120039108&amp;source=39&amp;cite=0&amp;url=http%3A%2F%2Fecoledevie.fr%2F31.html" TargetMode="External"/><Relationship Id="rId539" Type="http://schemas.openxmlformats.org/officeDocument/2006/relationships/hyperlink" Target="http://www.plagscan.com/highlight?doc=120039108&amp;source=1&amp;cite=6&amp;url=http%3A%2F%2Fauriol.free.fr%2Fpsychosonique%2Felbeze.htm" TargetMode="External"/><Relationship Id="rId690" Type="http://schemas.openxmlformats.org/officeDocument/2006/relationships/hyperlink" Target="http://www.plagscan.com/highlight?doc=120039108&amp;source=0&amp;cite=9&amp;url=http%3A%2F%2Fauriol.free.fr%2Fpsychosonique%2Ftomatis%2Fconsiderations-TE%2Fconsiderations-TE-1-8.htm" TargetMode="External"/><Relationship Id="rId704" Type="http://schemas.openxmlformats.org/officeDocument/2006/relationships/hyperlink" Target="http://www.plagscan.com/highlight?doc=120039108&amp;source=0&amp;cite=12&amp;url=http%3A%2F%2Fauriol.free.fr%2Fpsychosonique%2Ftomatis%2Fconsiderations-TE%2Fconsiderations-TE-1-8.htm" TargetMode="External"/><Relationship Id="rId746" Type="http://schemas.openxmlformats.org/officeDocument/2006/relationships/hyperlink" Target="http://www.plagscan.com/highlight?doc=120039108&amp;source=0&amp;cite=10&amp;url=http%3A%2F%2Fauriol.free.fr%2Fpsychosonique%2Ftomatis%2Fconsiderations-TE%2Fconsiderations-TE-1-8.htm" TargetMode="External"/><Relationship Id="rId40" Type="http://schemas.openxmlformats.org/officeDocument/2006/relationships/hyperlink" Target="http://www.plagscan.com/highlight?doc=120039108&amp;source=97&amp;cite=3&amp;url=http%3A%2F%2Fdocplayer.fr%2F11845101-Kit-de-survie-pour-elaborer-un-marche-d-etudes-ou-de-conseils.html" TargetMode="External"/><Relationship Id="rId136" Type="http://schemas.openxmlformats.org/officeDocument/2006/relationships/hyperlink" Target="http://www.plagscan.com/highlight?doc=120039108&amp;source=24&amp;cite=1&amp;url=http%3A%2F%2Fdocplayer.fr%2F52329402-Le-bruit-nuit-il-gravement-a-la-sante.html" TargetMode="External"/><Relationship Id="rId178" Type="http://schemas.openxmlformats.org/officeDocument/2006/relationships/hyperlink" Target="http://www.plagscan.com/highlight?doc=120039108&amp;source=81&amp;cite=0&amp;url=http%3A%2F%2Fddata.over-blog.com%2Fxxxyyy%2F0%2F02%2F20%2F11%2Fcours-3-eme-annee%2Foreille-658.pdf" TargetMode="External"/><Relationship Id="rId301" Type="http://schemas.openxmlformats.org/officeDocument/2006/relationships/hyperlink" Target="http://www.plagscan.com/highlight?doc=120039108&amp;source=49&amp;cite=0&amp;url=http%3A%2F%2Fwww.clinique-roosevelt.com%2Forl%2Foreille-surdite.html" TargetMode="External"/><Relationship Id="rId343" Type="http://schemas.openxmlformats.org/officeDocument/2006/relationships/hyperlink" Target="http://www.plagscan.com/highlight?doc=120039108&amp;source=0&amp;cite=23&amp;url=http%3A%2F%2Fauriol.free.fr%2Fpsychosonique%2Ftomatis%2Fconsiderations-TE%2Fconsiderations-TE-1-8.htm" TargetMode="External"/><Relationship Id="rId550" Type="http://schemas.openxmlformats.org/officeDocument/2006/relationships/hyperlink" Target="http://www.plagscan.com/highlight?doc=120039108&amp;source=2&amp;cite=2&amp;url=http%3A%2F%2Fwww.vivresavoix.ch%2Fwp-content%2Fuploads%2F2011%2F08%2FMethode-Tomatis-par.pdf" TargetMode="External"/><Relationship Id="rId788" Type="http://schemas.openxmlformats.org/officeDocument/2006/relationships/hyperlink" Target="http://www.plagscan.com/highlight?doc=120039108&amp;source=19&amp;cite=9&amp;url=http%3A%2F%2Fwww.langaj.fr%2Fbiographie-dr-alfred-tomatis%2F" TargetMode="External"/><Relationship Id="rId82" Type="http://schemas.openxmlformats.org/officeDocument/2006/relationships/hyperlink" Target="http://www.plagscan.com/highlight?doc=120039108&amp;source=56&amp;cite=0&amp;url=http%3A%2F%2Fwww.cdg01.fr%2Fpost%2Flist%2Fid%2F95%2Ftodo%2Fcat%2FidFile%2F1053" TargetMode="External"/><Relationship Id="rId203" Type="http://schemas.openxmlformats.org/officeDocument/2006/relationships/hyperlink" Target="http://www.plagscan.com/highlight?doc=120039108&amp;source=25&amp;cite=2&amp;url=http%3A%2F%2Fxavier.claudet.free.fr%2Faudit.htm" TargetMode="External"/><Relationship Id="rId385" Type="http://schemas.openxmlformats.org/officeDocument/2006/relationships/hyperlink" Target="http://www.plagscan.com/highlight?doc=120039108&amp;source=10&amp;cite=1&amp;url=http%3A%2F%2Fwww.langaj.fr%2Fpublications-tomatis%2F" TargetMode="External"/><Relationship Id="rId592" Type="http://schemas.openxmlformats.org/officeDocument/2006/relationships/hyperlink" Target="http://www.plagscan.com/highlight?doc=120039108&amp;source=1&amp;cite=13&amp;url=http%3A%2F%2Fauriol.free.fr%2Fpsychosonique%2Felbeze.htm" TargetMode="External"/><Relationship Id="rId606" Type="http://schemas.openxmlformats.org/officeDocument/2006/relationships/hyperlink" Target="http://www.plagscan.com/highlight?doc=120039108&amp;source=9&amp;cite=6&amp;url=http%3A%2F%2Fauriol.free.fr%2Fpsychosonique%2Flateralite%2Ftorruella%2Fdescription-methode.htm" TargetMode="External"/><Relationship Id="rId648" Type="http://schemas.openxmlformats.org/officeDocument/2006/relationships/hyperlink" Target="http://www.plagscan.com/highlight?doc=120039108&amp;source=3&amp;cite=15&amp;url=http%3A%2F%2Fdocplayer.fr%2F74542916-La-methode-tomatis-une-pedagogie-de-l-ecoute.html" TargetMode="External"/><Relationship Id="rId245" Type="http://schemas.openxmlformats.org/officeDocument/2006/relationships/hyperlink" Target="http://www.plagscan.com/highlight?doc=120039108&amp;source=15&amp;cite=1&amp;url=http%3A%2F%2Ftpesurdite.free.fr%2Fl%27oreille.pps" TargetMode="External"/><Relationship Id="rId287" Type="http://schemas.openxmlformats.org/officeDocument/2006/relationships/hyperlink" Target="http://www.plagscan.com/highlight?doc=120039108&amp;source=1&amp;cite=33&amp;url=http%3A%2F%2Fauriol.free.fr%2Fpsychosonique%2Felbeze.htm" TargetMode="External"/><Relationship Id="rId410" Type="http://schemas.openxmlformats.org/officeDocument/2006/relationships/hyperlink" Target="http://www.plagscan.com/highlight?doc=120039108&amp;source=3&amp;cite=7&amp;url=http%3A%2F%2Fdocplayer.fr%2F74542916-La-methode-tomatis-une-pedagogie-de-l-ecoute.html" TargetMode="External"/><Relationship Id="rId452" Type="http://schemas.openxmlformats.org/officeDocument/2006/relationships/hyperlink" Target="http://www.plagscan.com/highlight?doc=120039108&amp;source=13&amp;cite=3&amp;url=http%3A%2F%2Ftomatis.fr%2Ffr%2Fdecouvrir%2F" TargetMode="External"/><Relationship Id="rId494" Type="http://schemas.openxmlformats.org/officeDocument/2006/relationships/hyperlink" Target="http://www.plagscan.com/highlight?doc=120039108&amp;source=88&amp;cite=0&amp;url=http%3A%2F%2Flequatuor.xooit.com%2Ft67-Pathologies-liees-au-violon.htm" TargetMode="External"/><Relationship Id="rId508" Type="http://schemas.openxmlformats.org/officeDocument/2006/relationships/hyperlink" Target="http://www.plagscan.com/highlight?doc=120039108&amp;source=50&amp;cite=0&amp;url=https%3A%2F%2Fdocplayer.fr%2F73118218-Psycho-neuro-endocrino-immunologie.html" TargetMode="External"/><Relationship Id="rId715" Type="http://schemas.openxmlformats.org/officeDocument/2006/relationships/hyperlink" Target="http://www.plagscan.com/highlight?doc=120039108&amp;source=0&amp;cite=28&amp;url=http%3A%2F%2Fauriol.free.fr%2Fpsychosonique%2Ftomatis%2Fconsiderations-TE%2Fconsiderations-TE-1-8.htm" TargetMode="External"/><Relationship Id="rId105" Type="http://schemas.openxmlformats.org/officeDocument/2006/relationships/hyperlink" Target="http://www.plagscan.com/highlight?doc=120039108&amp;source=11&amp;cite=9&amp;url=https%3A%2F%2Fwww.futura-sciences.com%2Fsante%2Fdossiers%2Fmedecine-bruit-effets-sante-259%2Fpage%2F3%2F" TargetMode="External"/><Relationship Id="rId147" Type="http://schemas.openxmlformats.org/officeDocument/2006/relationships/hyperlink" Target="http://www.plagscan.com/highlight?doc=120039108&amp;source=31&amp;cite=2&amp;url=http%3A%2F%2Fcoursl3bichat2012-2013.weebly.com%2Fuploads%2F9%2F6%2F0%2F7%2F9607940%2Frono_vitte_1.pdf" TargetMode="External"/><Relationship Id="rId312" Type="http://schemas.openxmlformats.org/officeDocument/2006/relationships/hyperlink" Target="http://www.plagscan.com/highlight?doc=120039108&amp;source=1&amp;cite=34&amp;url=http%3A%2F%2Fauriol.free.fr%2Fpsychosonique%2Felbeze.htm" TargetMode="External"/><Relationship Id="rId354" Type="http://schemas.openxmlformats.org/officeDocument/2006/relationships/hyperlink" Target="http://www.plagscan.com/highlight?doc=120039108&amp;source=39&amp;cite=1&amp;url=http%3A%2F%2Fecoledevie.fr%2F31.html" TargetMode="External"/><Relationship Id="rId757" Type="http://schemas.openxmlformats.org/officeDocument/2006/relationships/hyperlink" Target="http://www.plagscan.com/highlight?doc=120039108&amp;source=35&amp;cite=2&amp;url=https%3A%2F%2Fwww.evarisk.com%2Fprevention-2%2Fpenibilite%2Fseuils-de-penibilite%2F" TargetMode="External"/><Relationship Id="rId799" Type="http://schemas.openxmlformats.org/officeDocument/2006/relationships/hyperlink" Target="http://www.plagscan.com/highlight?doc=120039108&amp;source=10&amp;cite=10&amp;url=http%3A%2F%2Fwww.langaj.fr%2Fpublications-tomatis%2F" TargetMode="External"/><Relationship Id="rId51" Type="http://schemas.openxmlformats.org/officeDocument/2006/relationships/hyperlink" Target="http://www.plagscan.com/highlight?doc=120039108&amp;source=1&amp;cite=16&amp;url=http%3A%2F%2Fauriol.free.fr%2Fpsychosonique%2Felbeze.htm" TargetMode="External"/><Relationship Id="rId93" Type="http://schemas.openxmlformats.org/officeDocument/2006/relationships/hyperlink" Target="http://www.plagscan.com/highlight?doc=120039108&amp;source=11&amp;cite=1&amp;url=https%3A%2F%2Fwww.futura-sciences.com%2Fsante%2Fdossiers%2Fmedecine-bruit-effets-sante-259%2Fpage%2F3%2F" TargetMode="External"/><Relationship Id="rId189" Type="http://schemas.openxmlformats.org/officeDocument/2006/relationships/hyperlink" Target="http://www.plagscan.com/highlight?doc=120039108&amp;source=25&amp;cite=0&amp;url=http%3A%2F%2Fxavier.claudet.free.fr%2Faudit.htm" TargetMode="External"/><Relationship Id="rId396" Type="http://schemas.openxmlformats.org/officeDocument/2006/relationships/hyperlink" Target="http://www.plagscan.com/highlight?doc=120039108&amp;source=8&amp;cite=6&amp;url=http%3A%2F%2Fwww.tomatis-reims.com%2Fmedia%2Fimages%2Fupload%2Fmethode-tomatis.pdf" TargetMode="External"/><Relationship Id="rId561" Type="http://schemas.openxmlformats.org/officeDocument/2006/relationships/hyperlink" Target="http://www.plagscan.com/highlight?doc=120039108&amp;source=34&amp;cite=3&amp;url=http%3A%2F%2Fao.um5s.ac.ma%2Fjspui%2Fbitstream%2F123456789%2F14569%2F1%2FP0752008.pdf" TargetMode="External"/><Relationship Id="rId617" Type="http://schemas.openxmlformats.org/officeDocument/2006/relationships/hyperlink" Target="http://www.plagscan.com/highlight?doc=120039108&amp;source=9&amp;cite=9&amp;url=http%3A%2F%2Fauriol.free.fr%2Fpsychosonique%2Flateralite%2Ftorruella%2Fdescription-methode.htm" TargetMode="External"/><Relationship Id="rId659" Type="http://schemas.openxmlformats.org/officeDocument/2006/relationships/hyperlink" Target="http://www.plagscan.com/highlight?doc=120039108&amp;source=9&amp;cite=2&amp;url=http%3A%2F%2Fauriol.free.fr%2Fpsychosonique%2Flateralite%2Ftorruella%2Fdescription-methode.htm" TargetMode="External"/><Relationship Id="rId214" Type="http://schemas.openxmlformats.org/officeDocument/2006/relationships/hyperlink" Target="http://www.plagscan.com/highlight?doc=120039108&amp;source=74&amp;cite=0&amp;url=http%3A%2F%2Fstatic2.seety.pagesjaunes.fr%2Fdam_52623425%2Ff6174d30-2e38-49d6-a312-66bfcff208a0" TargetMode="External"/><Relationship Id="rId256" Type="http://schemas.openxmlformats.org/officeDocument/2006/relationships/hyperlink" Target="http://www.plagscan.com/highlight?doc=120039108&amp;source=5&amp;cite=1&amp;url=http%3A%2F%2Fdocplayer.fr%2F17866468-Sommaire-3-la-physiologie-de-l-audition-5-risques-collectifs-engendres-par-le-bruit-notions-d-anatomie.html" TargetMode="External"/><Relationship Id="rId298" Type="http://schemas.openxmlformats.org/officeDocument/2006/relationships/hyperlink" Target="http://www.plagscan.com/highlight?doc=120039108&amp;source=34&amp;cite=2&amp;url=http%3A%2F%2Fao.um5s.ac.ma%2Fjspui%2Fbitstream%2F123456789%2F14569%2F1%2FP0752008.pdf" TargetMode="External"/><Relationship Id="rId421" Type="http://schemas.openxmlformats.org/officeDocument/2006/relationships/hyperlink" Target="http://www.plagscan.com/highlight?doc=120039108&amp;source=12&amp;cite=5&amp;url=http%3A%2F%2Ftomatis.fr%2Ffr%2Fdecouvrir%2Fhistoire-et-developpement%2F" TargetMode="External"/><Relationship Id="rId463" Type="http://schemas.openxmlformats.org/officeDocument/2006/relationships/hyperlink" Target="http://www.plagscan.com/highlight?doc=120039108&amp;source=85&amp;cite=0&amp;url=http%3A%2F%2Fwww.entreprendre-au-feminin.net%2FLa-maitrise-de-ma-VOIX-parlee" TargetMode="External"/><Relationship Id="rId519" Type="http://schemas.openxmlformats.org/officeDocument/2006/relationships/hyperlink" Target="http://www.plagscan.com/highlight?doc=120039108&amp;source=24&amp;cite=1&amp;url=http%3A%2F%2Fdocplayer.fr%2F52329402-Le-bruit-nuit-il-gravement-a-la-sante.html" TargetMode="External"/><Relationship Id="rId670" Type="http://schemas.openxmlformats.org/officeDocument/2006/relationships/hyperlink" Target="http://www.plagscan.com/highlight?doc=120039108&amp;source=9&amp;cite=1&amp;url=http%3A%2F%2Fauriol.free.fr%2Fpsychosonique%2Flateralite%2Ftorruella%2Fdescription-methode.htm" TargetMode="External"/><Relationship Id="rId116" Type="http://schemas.openxmlformats.org/officeDocument/2006/relationships/hyperlink" Target="http://www.plagscan.com/highlight?doc=120039108&amp;source=34&amp;cite=6&amp;url=http%3A%2F%2Fao.um5s.ac.ma%2Fjspui%2Fbitstream%2F123456789%2F14569%2F1%2FP0752008.pdf" TargetMode="External"/><Relationship Id="rId158" Type="http://schemas.openxmlformats.org/officeDocument/2006/relationships/hyperlink" Target="http://www.plagscan.com/highlight?doc=120039108&amp;source=44&amp;cite=4&amp;url=http%3A%2F%2Fsysteme-auditif.e-monsite.com%2Fpages%2Fqu-y-a-t-il-dans-nos-oreilles.html" TargetMode="External"/><Relationship Id="rId323" Type="http://schemas.openxmlformats.org/officeDocument/2006/relationships/hyperlink" Target="http://www.plagscan.com/highlight?doc=120039108&amp;source=63&amp;cite=1&amp;url=https%3A%2F%2Fserge-labreze.blogspot.com%2F2012%2F10%2Fpsychosonique.html" TargetMode="External"/><Relationship Id="rId530" Type="http://schemas.openxmlformats.org/officeDocument/2006/relationships/hyperlink" Target="http://www.plagscan.com/highlight?doc=120039108&amp;source=14&amp;cite=6&amp;url=http%3A%2F%2Fwww.memofin.fr%2Fuploads%2Flibrary%2Fpdf%2Frapport_dispositifs_soutien_creation_entreprises.pdf" TargetMode="External"/><Relationship Id="rId726" Type="http://schemas.openxmlformats.org/officeDocument/2006/relationships/hyperlink" Target="http://www.plagscan.com/highlight?doc=120039108&amp;source=3&amp;cite=4&amp;url=http%3A%2F%2Fdocplayer.fr%2F74542916-La-methode-tomatis-une-pedagogie-de-l-ecoute.html" TargetMode="External"/><Relationship Id="rId768" Type="http://schemas.openxmlformats.org/officeDocument/2006/relationships/hyperlink" Target="http://www.plagscan.com/highlight?doc=120039108&amp;source=16&amp;cite=7&amp;url=http%3A%2F%2Fdocplayer.fr%2F18511611-Contact-scd-nancy-1-memoires-scd-uhp-nancy-fr.html" TargetMode="External"/><Relationship Id="rId20" Type="http://schemas.openxmlformats.org/officeDocument/2006/relationships/hyperlink" Target="http://www.plagscan.com/highlight?doc=120039108&amp;source=1&amp;cite=14&amp;url=http%3A%2F%2Fauriol.free.fr%2Fpsychosonique%2Felbeze.htm" TargetMode="External"/><Relationship Id="rId62" Type="http://schemas.openxmlformats.org/officeDocument/2006/relationships/hyperlink" Target="http://www.plagscan.com/highlight?doc=120039108&amp;source=27&amp;cite=5&amp;url=http%3A%2F%2Fdocplayer.fr%2F51308528-Awa-gueye-amelie-ravinet-1s-projet-tpe-le-son.html" TargetMode="External"/><Relationship Id="rId365" Type="http://schemas.openxmlformats.org/officeDocument/2006/relationships/hyperlink" Target="http://www.plagscan.com/highlight?doc=120039108&amp;source=13&amp;cite=0&amp;url=http%3A%2F%2Ftomatis.fr%2Ffr%2Fdecouvrir%2F" TargetMode="External"/><Relationship Id="rId572" Type="http://schemas.openxmlformats.org/officeDocument/2006/relationships/hyperlink" Target="http://www.plagscan.com/highlight?doc=120039108&amp;source=55&amp;cite=0&amp;url=https%3A%2F%2Ffr.wiktionary.org%2Fwiki%2Faccommodation" TargetMode="External"/><Relationship Id="rId628" Type="http://schemas.openxmlformats.org/officeDocument/2006/relationships/hyperlink" Target="http://www.plagscan.com/highlight?doc=120039108&amp;source=9&amp;cite=0&amp;url=http%3A%2F%2Fauriol.free.fr%2Fpsychosonique%2Flateralite%2Ftorruella%2Fdescription-methode.htm" TargetMode="External"/><Relationship Id="rId225" Type="http://schemas.openxmlformats.org/officeDocument/2006/relationships/hyperlink" Target="http://www.plagscan.com/highlight?doc=120039108&amp;source=52&amp;cite=4&amp;url=http%3A%2F%2Ftpeleson.canalblog.com%2F" TargetMode="External"/><Relationship Id="rId267" Type="http://schemas.openxmlformats.org/officeDocument/2006/relationships/hyperlink" Target="http://www.plagscan.com/highlight?doc=120039108&amp;source=41&amp;cite=2&amp;url=https%3A%2F%2Ftpe-1ere-s-le-traumatisme-sonore.weebly.com%2F1--4-le-cerveau-et-loreille.html" TargetMode="External"/><Relationship Id="rId432" Type="http://schemas.openxmlformats.org/officeDocument/2006/relationships/hyperlink" Target="http://www.plagscan.com/highlight?doc=120039108&amp;source=73&amp;cite=2&amp;url=http%3A%2F%2Fwww.associationsoraya.fr%2Ftrisomie21_education.php" TargetMode="External"/><Relationship Id="rId474" Type="http://schemas.openxmlformats.org/officeDocument/2006/relationships/hyperlink" Target="http://www.plagscan.com/highlight?doc=120039108&amp;source=3&amp;cite=5&amp;url=http%3A%2F%2Fdocplayer.fr%2F74542916-La-methode-tomatis-une-pedagogie-de-l-ecoute.html" TargetMode="External"/><Relationship Id="rId127" Type="http://schemas.openxmlformats.org/officeDocument/2006/relationships/hyperlink" Target="http://www.plagscan.com/highlight?doc=120039108&amp;source=72&amp;cite=2&amp;url=http%3A%2F%2Fwww.centre-ecoute-payerne.ch%2Fla-methode-tomatis%2F" TargetMode="External"/><Relationship Id="rId681" Type="http://schemas.openxmlformats.org/officeDocument/2006/relationships/hyperlink" Target="http://www.plagscan.com/highlight?doc=120039108&amp;source=1&amp;cite=0&amp;url=http%3A%2F%2Fauriol.free.fr%2Fpsychosonique%2Felbeze.htm" TargetMode="External"/><Relationship Id="rId737" Type="http://schemas.openxmlformats.org/officeDocument/2006/relationships/hyperlink" Target="http://www.plagscan.com/highlight?doc=120039108&amp;source=83&amp;cite=3&amp;url=https%3A%2F%2Flacreationdansunfauteuil.files.wordpress.com%2F2013%2F03%2Frapport-cour-des-comptes_tome11.pdf" TargetMode="External"/><Relationship Id="rId779" Type="http://schemas.openxmlformats.org/officeDocument/2006/relationships/hyperlink" Target="http://www.plagscan.com/highlight?doc=120039108&amp;source=18&amp;cite=3&amp;url=https%3A%2F%2Ffr.wikipedia.org%2Fwiki%2FBernard_Auriol_%28psychiatre%29" TargetMode="External"/><Relationship Id="rId31" Type="http://schemas.openxmlformats.org/officeDocument/2006/relationships/hyperlink" Target="http://www.plagscan.com/highlight?doc=120039108&amp;source=0&amp;cite=36&amp;url=http%3A%2F%2Fauriol.free.fr%2Fpsychosonique%2Ftomatis%2Fconsiderations-TE%2Fconsiderations-TE-1-8.htm" TargetMode="External"/><Relationship Id="rId73" Type="http://schemas.openxmlformats.org/officeDocument/2006/relationships/hyperlink" Target="http://www.plagscan.com/highlight?doc=120039108&amp;source=75&amp;cite=0&amp;url=http%3A%2F%2Fwww.cdg90.fr%2FCDG%2Fsante-prevention%2Ffiches-techniques-sante-securite%2Frisques-professionnels%2Fbruits-nuisances%2520sonores.pdf" TargetMode="External"/><Relationship Id="rId169" Type="http://schemas.openxmlformats.org/officeDocument/2006/relationships/hyperlink" Target="http://www.plagscan.com/highlight?doc=120039108&amp;source=93&amp;cite=3&amp;url=https%3A%2F%2Fson2016.wordpress.com%2F2016%2F01%2F16%2Fii-le-traitement-dune-onde-de-loreille-au-cerveau%2F" TargetMode="External"/><Relationship Id="rId334" Type="http://schemas.openxmlformats.org/officeDocument/2006/relationships/hyperlink" Target="http://www.plagscan.com/highlight?doc=120039108&amp;source=0&amp;cite=18&amp;url=http%3A%2F%2Fauriol.free.fr%2Fpsychosonique%2Ftomatis%2Fconsiderations-TE%2Fconsiderations-TE-1-8.htm" TargetMode="External"/><Relationship Id="rId376" Type="http://schemas.openxmlformats.org/officeDocument/2006/relationships/hyperlink" Target="http://www.plagscan.com/highlight?doc=120039108&amp;source=76&amp;cite=1&amp;url=http%3A%2F%2Fhandicapinfos.canalblog.com%2F" TargetMode="External"/><Relationship Id="rId541" Type="http://schemas.openxmlformats.org/officeDocument/2006/relationships/hyperlink" Target="http://www.plagscan.com/highlight?doc=120039108&amp;source=0&amp;cite=18&amp;url=http%3A%2F%2Fauriol.free.fr%2Fpsychosonique%2Ftomatis%2Fconsiderations-TE%2Fconsiderations-TE-1-8.htm" TargetMode="External"/><Relationship Id="rId583" Type="http://schemas.openxmlformats.org/officeDocument/2006/relationships/hyperlink" Target="http://www.plagscan.com/highlight?doc=120039108&amp;source=62&amp;cite=1&amp;url=http%3A%2F%2Fwww.tous-polyglottes.com%2Findex.php%2Fprincipe-des-formations%2Fl-oreille-electronique" TargetMode="External"/><Relationship Id="rId639" Type="http://schemas.openxmlformats.org/officeDocument/2006/relationships/hyperlink" Target="http://www.plagscan.com/highlight?doc=120039108&amp;source=0&amp;cite=41&amp;url=http%3A%2F%2Fauriol.free.fr%2Fpsychosonique%2Ftomatis%2Fconsiderations-TE%2Fconsiderations-TE-1-8.htm" TargetMode="External"/><Relationship Id="rId790" Type="http://schemas.openxmlformats.org/officeDocument/2006/relationships/hyperlink" Target="http://www.plagscan.com/highlight?doc=120039108&amp;source=13&amp;cite=9&amp;url=http%3A%2F%2Ftomatis.fr%2Ffr%2Fdecouvrir%2F" TargetMode="External"/><Relationship Id="rId804" Type="http://schemas.openxmlformats.org/officeDocument/2006/relationships/hyperlink" Target="http://www.plagscan.com/highlight?doc=120039108&amp;source=55&amp;cite=2&amp;url=https%3A%2F%2Ffr.wiktionary.org%2Fwiki%2Faccommodation" TargetMode="External"/><Relationship Id="rId4" Type="http://schemas.openxmlformats.org/officeDocument/2006/relationships/hyperlink" Target="http://www.plagscan.com/highlight?doc=120039108&amp;source=48&amp;cite=4&amp;url=https%3A%2F%2Ffr.wikipedia.org%2Fwiki%2FAlfred_Tomatis" TargetMode="External"/><Relationship Id="rId180" Type="http://schemas.openxmlformats.org/officeDocument/2006/relationships/hyperlink" Target="http://www.plagscan.com/highlight?doc=120039108&amp;source=37&amp;cite=0&amp;url=http%3A%2F%2Fsnowratm.free.fr%2Fanat%2F24_oreille.doc" TargetMode="External"/><Relationship Id="rId236" Type="http://schemas.openxmlformats.org/officeDocument/2006/relationships/hyperlink" Target="http://www.plagscan.com/highlight?doc=120039108&amp;source=81&amp;cite=2&amp;url=http%3A%2F%2Fddata.over-blog.com%2Fxxxyyy%2F0%2F02%2F20%2F11%2Fcours-3-eme-annee%2Foreille-658.pdf" TargetMode="External"/><Relationship Id="rId278" Type="http://schemas.openxmlformats.org/officeDocument/2006/relationships/hyperlink" Target="http://www.plagscan.com/highlight?doc=120039108&amp;source=41&amp;cite=1&amp;url=https%3A%2F%2Ftpe-1ere-s-le-traumatisme-sonore.weebly.com%2F1--4-le-cerveau-et-loreille.html" TargetMode="External"/><Relationship Id="rId401" Type="http://schemas.openxmlformats.org/officeDocument/2006/relationships/hyperlink" Target="http://www.plagscan.com/highlight?doc=120039108&amp;source=33&amp;cite=5&amp;url=http%3A%2F%2Fwww.vivrelibre.net%2Fa-lecoute-de-vie%2F" TargetMode="External"/><Relationship Id="rId443" Type="http://schemas.openxmlformats.org/officeDocument/2006/relationships/hyperlink" Target="http://www.plagscan.com/highlight?doc=120039108&amp;source=101&amp;cite=2&amp;url=http%3A%2F%2Fauriol.free.fr%2Fpsychosonique%2Fenvoi.htm" TargetMode="External"/><Relationship Id="rId650" Type="http://schemas.openxmlformats.org/officeDocument/2006/relationships/hyperlink" Target="http://www.plagscan.com/highlight?doc=120039108&amp;source=7&amp;cite=5&amp;url=http%3A%2F%2Fauriol.free.fr%2Fyogathera%2Fmetameres%2Fpassation-test-ecoute.htm" TargetMode="External"/><Relationship Id="rId303" Type="http://schemas.openxmlformats.org/officeDocument/2006/relationships/hyperlink" Target="http://www.plagscan.com/highlight?doc=120039108&amp;source=83&amp;cite=0&amp;url=https%3A%2F%2Flacreationdansunfauteuil.files.wordpress.com%2F2013%2F03%2Frapport-cour-des-comptes_tome11.pdf" TargetMode="External"/><Relationship Id="rId485" Type="http://schemas.openxmlformats.org/officeDocument/2006/relationships/hyperlink" Target="http://www.plagscan.com/highlight?doc=120039108&amp;source=53&amp;cite=1&amp;url=https%3A%2F%2Ffr-fr.facebook.com%2Fpermalink.php%3Fstory_fbid%3D272972636093739%26id%3D343589605653936" TargetMode="External"/><Relationship Id="rId692" Type="http://schemas.openxmlformats.org/officeDocument/2006/relationships/hyperlink" Target="http://www.plagscan.com/highlight?doc=120039108&amp;source=1&amp;cite=36&amp;url=http%3A%2F%2Fauriol.free.fr%2Fpsychosonique%2Felbeze.htm" TargetMode="External"/><Relationship Id="rId706" Type="http://schemas.openxmlformats.org/officeDocument/2006/relationships/hyperlink" Target="http://www.plagscan.com/highlight?doc=120039108&amp;source=1&amp;cite=8&amp;url=http%3A%2F%2Fauriol.free.fr%2Fpsychosonique%2Felbeze.htm" TargetMode="External"/><Relationship Id="rId748" Type="http://schemas.openxmlformats.org/officeDocument/2006/relationships/hyperlink" Target="http://www.plagscan.com/highlight?doc=120039108&amp;source=0&amp;cite=21&amp;url=http%3A%2F%2Fauriol.free.fr%2Fpsychosonique%2Ftomatis%2Fconsiderations-TE%2Fconsiderations-TE-1-8.htm" TargetMode="External"/><Relationship Id="rId42" Type="http://schemas.openxmlformats.org/officeDocument/2006/relationships/hyperlink" Target="http://www.plagscan.com/highlight?doc=120039108&amp;source=6&amp;cite=1&amp;url=https%3A%2F%2Fwww.plagscan.com%2Fview%3F120039100" TargetMode="External"/><Relationship Id="rId84" Type="http://schemas.openxmlformats.org/officeDocument/2006/relationships/hyperlink" Target="http://www.plagscan.com/highlight?doc=120039108&amp;source=61&amp;cite=0&amp;url=https%3A%2F%2Fwww.grandlyon.com%2Ffileadmin%2Fuser_upload%2Fmedia%2Fpdf%2Fgrands-projets%2Fgaribaldi%2Fconcertation%2F20100617_gl_garibaldi_at_environnemt_cr.pdf" TargetMode="External"/><Relationship Id="rId138" Type="http://schemas.openxmlformats.org/officeDocument/2006/relationships/hyperlink" Target="http://www.plagscan.com/highlight?doc=120039108&amp;source=27&amp;cite=4&amp;url=http%3A%2F%2Fdocplayer.fr%2F51308528-Awa-gueye-amelie-ravinet-1s-projet-tpe-le-son.html" TargetMode="External"/><Relationship Id="rId345" Type="http://schemas.openxmlformats.org/officeDocument/2006/relationships/hyperlink" Target="http://www.plagscan.com/highlight?doc=120039108&amp;source=2&amp;cite=8&amp;url=http%3A%2F%2Fwww.vivresavoix.ch%2Fwp-content%2Fuploads%2F2011%2F08%2FMethode-Tomatis-par.pdf" TargetMode="External"/><Relationship Id="rId387" Type="http://schemas.openxmlformats.org/officeDocument/2006/relationships/hyperlink" Target="http://www.plagscan.com/highlight?doc=120039108&amp;source=13&amp;cite=1&amp;url=http%3A%2F%2Ftomatis.fr%2Ffr%2Fdecouvrir%2F" TargetMode="External"/><Relationship Id="rId510" Type="http://schemas.openxmlformats.org/officeDocument/2006/relationships/hyperlink" Target="http://www.plagscan.com/highlight?doc=120039108&amp;source=3&amp;cite=12&amp;url=http%3A%2F%2Fdocplayer.fr%2F74542916-La-methode-tomatis-une-pedagogie-de-l-ecoute.html" TargetMode="External"/><Relationship Id="rId552" Type="http://schemas.openxmlformats.org/officeDocument/2006/relationships/hyperlink" Target="http://www.plagscan.com/highlight?doc=120039108&amp;source=4&amp;cite=2&amp;url=http%3A%2F%2Fwww.tomatis-bw.be%2Fpdf%2Fbrochure-TOMATIS.pdf" TargetMode="External"/><Relationship Id="rId594" Type="http://schemas.openxmlformats.org/officeDocument/2006/relationships/hyperlink" Target="http://www.plagscan.com/highlight?doc=120039108&amp;source=3&amp;cite=18&amp;url=http%3A%2F%2Fdocplayer.fr%2F74542916-La-methode-tomatis-une-pedagogie-de-l-ecoute.html" TargetMode="External"/><Relationship Id="rId608" Type="http://schemas.openxmlformats.org/officeDocument/2006/relationships/hyperlink" Target="http://www.plagscan.com/highlight?doc=120039108&amp;source=1&amp;cite=22&amp;url=http%3A%2F%2Fauriol.free.fr%2Fpsychosonique%2Felbeze.htm" TargetMode="External"/><Relationship Id="rId191" Type="http://schemas.openxmlformats.org/officeDocument/2006/relationships/hyperlink" Target="http://www.plagscan.com/highlight?doc=120039108&amp;source=34&amp;cite=7&amp;url=http%3A%2F%2Fao.um5s.ac.ma%2Fjspui%2Fbitstream%2F123456789%2F14569%2F1%2FP0752008.pdf" TargetMode="External"/><Relationship Id="rId205" Type="http://schemas.openxmlformats.org/officeDocument/2006/relationships/hyperlink" Target="http://www.plagscan.com/highlight?doc=120039108&amp;source=43&amp;cite=2&amp;url=https%3A%2F%2Fmedecin-champel.ch%2Fmedecin%2Forl-geneve%2F" TargetMode="External"/><Relationship Id="rId247" Type="http://schemas.openxmlformats.org/officeDocument/2006/relationships/hyperlink" Target="http://www.plagscan.com/highlight?doc=120039108&amp;source=21&amp;cite=1&amp;url=https%3A%2F%2Fwww.futura-sciences.com%2Fsante%2Fdefinitions%2Fmedecine-oreille-moyenne-8575%2F" TargetMode="External"/><Relationship Id="rId412" Type="http://schemas.openxmlformats.org/officeDocument/2006/relationships/hyperlink" Target="http://www.plagscan.com/highlight?doc=120039108&amp;source=30&amp;cite=4&amp;url=http%3A%2F%2Fpasapas-tunisie.org%2Fdetails_themes.php%3Fid%3D115" TargetMode="External"/><Relationship Id="rId107" Type="http://schemas.openxmlformats.org/officeDocument/2006/relationships/hyperlink" Target="http://www.plagscan.com/highlight?doc=120039108&amp;source=11&amp;cite=2&amp;url=https%3A%2F%2Fwww.futura-sciences.com%2Fsante%2Fdossiers%2Fmedecine-bruit-effets-sante-259%2Fpage%2F3%2F" TargetMode="External"/><Relationship Id="rId289" Type="http://schemas.openxmlformats.org/officeDocument/2006/relationships/hyperlink" Target="http://www.plagscan.com/highlight?doc=120039108&amp;source=14&amp;cite=11&amp;url=http%3A%2F%2Fwww.memofin.fr%2Fuploads%2Flibrary%2Fpdf%2Frapport_dispositifs_soutien_creation_entreprises.pdf" TargetMode="External"/><Relationship Id="rId454" Type="http://schemas.openxmlformats.org/officeDocument/2006/relationships/hyperlink" Target="http://www.plagscan.com/highlight?doc=120039108&amp;source=30&amp;cite=3&amp;url=http%3A%2F%2Fpasapas-tunisie.org%2Fdetails_themes.php%3Fid%3D115" TargetMode="External"/><Relationship Id="rId496" Type="http://schemas.openxmlformats.org/officeDocument/2006/relationships/hyperlink" Target="http://www.plagscan.com/highlight?doc=120039108&amp;source=94&amp;cite=0&amp;url=http%3A%2F%2Ftomatisparis.com%2Fapplications%2Fvoixmusiqueexpression%2Findex.php" TargetMode="External"/><Relationship Id="rId661" Type="http://schemas.openxmlformats.org/officeDocument/2006/relationships/hyperlink" Target="http://www.plagscan.com/highlight?doc=120039108&amp;source=0&amp;cite=23&amp;url=http%3A%2F%2Fauriol.free.fr%2Fpsychosonique%2Ftomatis%2Fconsiderations-TE%2Fconsiderations-TE-1-8.htm" TargetMode="External"/><Relationship Id="rId717" Type="http://schemas.openxmlformats.org/officeDocument/2006/relationships/hyperlink" Target="http://www.plagscan.com/highlight?doc=120039108&amp;source=73&amp;cite=4&amp;url=http%3A%2F%2Fwww.associationsoraya.fr%2Ftrisomie21_education.php" TargetMode="External"/><Relationship Id="rId759" Type="http://schemas.openxmlformats.org/officeDocument/2006/relationships/hyperlink" Target="http://www.plagscan.com/highlight?doc=120039108&amp;source=43&amp;cite=6&amp;url=https%3A%2F%2Fmedecin-champel.ch%2Fmedecin%2Forl-geneve%2F" TargetMode="External"/><Relationship Id="rId11" Type="http://schemas.openxmlformats.org/officeDocument/2006/relationships/hyperlink" Target="http://www.plagscan.com/highlight?doc=120039108&amp;source=77&amp;cite=2&amp;url=https%3A%2F%2Fatlantis-vzw.com%2Ftest-decoute.html" TargetMode="External"/><Relationship Id="rId53" Type="http://schemas.openxmlformats.org/officeDocument/2006/relationships/hyperlink" Target="http://www.plagscan.com/highlight?doc=120039108&amp;source=11&amp;cite=6&amp;url=https%3A%2F%2Fwww.futura-sciences.com%2Fsante%2Fdossiers%2Fmedecine-bruit-effets-sante-259%2Fpage%2F3%2F" TargetMode="External"/><Relationship Id="rId149" Type="http://schemas.openxmlformats.org/officeDocument/2006/relationships/hyperlink" Target="http://www.plagscan.com/highlight?doc=120039108&amp;source=25&amp;cite=3&amp;url=http%3A%2F%2Fxavier.claudet.free.fr%2Faudit.htm" TargetMode="External"/><Relationship Id="rId314" Type="http://schemas.openxmlformats.org/officeDocument/2006/relationships/hyperlink" Target="http://www.plagscan.com/highlight?doc=120039108&amp;source=17&amp;cite=0&amp;url=https%3A%2F%2Ffr.m.wikipedia.org%2Fwiki%2FBernard_Auriol_%28psychiatre%29" TargetMode="External"/><Relationship Id="rId356" Type="http://schemas.openxmlformats.org/officeDocument/2006/relationships/hyperlink" Target="http://www.plagscan.com/highlight?doc=120039108&amp;source=48&amp;cite=0&amp;url=https%3A%2F%2Ffr.wikipedia.org%2Fwiki%2FAlfred_Tomatis" TargetMode="External"/><Relationship Id="rId398" Type="http://schemas.openxmlformats.org/officeDocument/2006/relationships/hyperlink" Target="http://www.plagscan.com/highlight?doc=120039108&amp;source=12&amp;cite=7&amp;url=http%3A%2F%2Ftomatis.fr%2Ffr%2Fdecouvrir%2Fhistoire-et-developpement%2F" TargetMode="External"/><Relationship Id="rId521" Type="http://schemas.openxmlformats.org/officeDocument/2006/relationships/hyperlink" Target="http://www.plagscan.com/highlight?doc=120039108&amp;source=60&amp;cite=3&amp;url=https%3A%2F%2Ffr.slideshare.net%2Fethanbowen9849%2Fchroniques-sant-acouphnes-copie" TargetMode="External"/><Relationship Id="rId563" Type="http://schemas.openxmlformats.org/officeDocument/2006/relationships/hyperlink" Target="http://www.plagscan.com/highlight?doc=120039108&amp;source=43&amp;cite=8&amp;url=https%3A%2F%2Fmedecin-champel.ch%2Fmedecin%2Forl-geneve%2F" TargetMode="External"/><Relationship Id="rId619" Type="http://schemas.openxmlformats.org/officeDocument/2006/relationships/hyperlink" Target="http://www.plagscan.com/highlight?doc=120039108&amp;source=0&amp;cite=53&amp;url=http%3A%2F%2Fauriol.free.fr%2Fpsychosonique%2Ftomatis%2Fconsiderations-TE%2Fconsiderations-TE-1-8.htm" TargetMode="External"/><Relationship Id="rId770" Type="http://schemas.openxmlformats.org/officeDocument/2006/relationships/hyperlink" Target="http://www.plagscan.com/highlight?doc=120039108&amp;source=20&amp;cite=0&amp;url=http%3A%2F%2Fdocplayer.fr%2F19377998-L-integration-des-langues-vivantes.html" TargetMode="External"/><Relationship Id="rId95" Type="http://schemas.openxmlformats.org/officeDocument/2006/relationships/hyperlink" Target="http://www.plagscan.com/highlight?doc=120039108&amp;source=58&amp;cite=0&amp;url=https%3A%2F%2Fwww.rts.ch%2Fdecouverte%2Fmonde-et-societe%2Fculture-et-sport%2Fmusique%2F9278897-les-caracteristiques-du-son-.html" TargetMode="External"/><Relationship Id="rId160" Type="http://schemas.openxmlformats.org/officeDocument/2006/relationships/hyperlink" Target="http://www.plagscan.com/highlight?doc=120039108&amp;source=81&amp;cite=4&amp;url=http%3A%2F%2Fddata.over-blog.com%2Fxxxyyy%2F0%2F02%2F20%2F11%2Fcours-3-eme-annee%2Foreille-658.pdf" TargetMode="External"/><Relationship Id="rId216" Type="http://schemas.openxmlformats.org/officeDocument/2006/relationships/hyperlink" Target="http://www.plagscan.com/highlight?doc=120039108&amp;source=5&amp;cite=9&amp;url=http%3A%2F%2Fdocplayer.fr%2F17866468-Sommaire-3-la-physiologie-de-l-audition-5-risques-collectifs-engendres-par-le-bruit-notions-d-anatomie.html" TargetMode="External"/><Relationship Id="rId423" Type="http://schemas.openxmlformats.org/officeDocument/2006/relationships/hyperlink" Target="http://www.plagscan.com/highlight?doc=120039108&amp;source=19&amp;cite=0&amp;url=http%3A%2F%2Fwww.langaj.fr%2Fbiographie-dr-alfred-tomatis%2F" TargetMode="External"/><Relationship Id="rId258" Type="http://schemas.openxmlformats.org/officeDocument/2006/relationships/hyperlink" Target="http://www.plagscan.com/highlight?doc=120039108&amp;source=21&amp;cite=3&amp;url=https%3A%2F%2Fwww.futura-sciences.com%2Fsante%2Fdefinitions%2Fmedecine-oreille-moyenne-8575%2F" TargetMode="External"/><Relationship Id="rId465" Type="http://schemas.openxmlformats.org/officeDocument/2006/relationships/hyperlink" Target="http://www.plagscan.com/highlight?doc=120039108&amp;source=88&amp;cite=3&amp;url=http%3A%2F%2Flequatuor.xooit.com%2Ft67-Pathologies-liees-au-violon.htm" TargetMode="External"/><Relationship Id="rId630" Type="http://schemas.openxmlformats.org/officeDocument/2006/relationships/hyperlink" Target="http://www.plagscan.com/highlight?doc=120039108&amp;source=1&amp;cite=1&amp;url=http%3A%2F%2Fauriol.free.fr%2Fpsychosonique%2Felbeze.htm" TargetMode="External"/><Relationship Id="rId672" Type="http://schemas.openxmlformats.org/officeDocument/2006/relationships/hyperlink" Target="http://www.plagscan.com/highlight?doc=120039108&amp;source=1&amp;cite=34&amp;url=http%3A%2F%2Fauriol.free.fr%2Fpsychosonique%2Felbeze.htm" TargetMode="External"/><Relationship Id="rId728" Type="http://schemas.openxmlformats.org/officeDocument/2006/relationships/hyperlink" Target="http://www.plagscan.com/highlight?doc=120039108&amp;source=57&amp;cite=1&amp;url=http%3A%2F%2Ftomatis.fr%2Ffr%2Fdecouvrir%2Fune-pedagogie-de-lecoute%2F" TargetMode="External"/><Relationship Id="rId22" Type="http://schemas.openxmlformats.org/officeDocument/2006/relationships/hyperlink" Target="http://www.plagscan.com/highlight?doc=120039108&amp;source=1&amp;cite=32&amp;url=http%3A%2F%2Fauriol.free.fr%2Fpsychosonique%2Felbeze.htm" TargetMode="External"/><Relationship Id="rId64" Type="http://schemas.openxmlformats.org/officeDocument/2006/relationships/hyperlink" Target="http://www.plagscan.com/highlight?doc=120039108&amp;source=11&amp;cite=7&amp;url=https%3A%2F%2Fwww.futura-sciences.com%2Fsante%2Fdossiers%2Fmedecine-bruit-effets-sante-259%2Fpage%2F3%2F" TargetMode="External"/><Relationship Id="rId118" Type="http://schemas.openxmlformats.org/officeDocument/2006/relationships/hyperlink" Target="http://www.plagscan.com/highlight?doc=120039108&amp;source=42&amp;cite=7&amp;url=http%3A%2F%2Fdocplayer.fr%2F69148948-Sarah-larroche-to-cite-this-version-hal-id-dumas-https-dumas-ccsd-cnrs-fr-dumas.html" TargetMode="External"/><Relationship Id="rId325" Type="http://schemas.openxmlformats.org/officeDocument/2006/relationships/hyperlink" Target="http://www.plagscan.com/highlight?doc=120039108&amp;source=23&amp;cite=1&amp;url=https%3A%2F%2Ftempsdereaction.wordpress.com%2F2018%2F01%2F29%2Fecoute%2F" TargetMode="External"/><Relationship Id="rId367" Type="http://schemas.openxmlformats.org/officeDocument/2006/relationships/hyperlink" Target="http://www.plagscan.com/highlight?doc=120039108&amp;source=28&amp;cite=1&amp;url=http%3A%2F%2Fcentre-harmonis.com%2Fmethode%2Falfred-a-tomatis%2F" TargetMode="External"/><Relationship Id="rId532" Type="http://schemas.openxmlformats.org/officeDocument/2006/relationships/hyperlink" Target="http://www.plagscan.com/highlight?doc=120039108&amp;source=43&amp;cite=1&amp;url=https%3A%2F%2Fmedecin-champel.ch%2Fmedecin%2Forl-geneve%2F" TargetMode="External"/><Relationship Id="rId574" Type="http://schemas.openxmlformats.org/officeDocument/2006/relationships/hyperlink" Target="http://www.plagscan.com/highlight?doc=120039108&amp;source=62&amp;cite=0&amp;url=http%3A%2F%2Fwww.tous-polyglottes.com%2Findex.php%2Fprincipe-des-formations%2Fl-oreille-electronique" TargetMode="External"/><Relationship Id="rId171" Type="http://schemas.openxmlformats.org/officeDocument/2006/relationships/hyperlink" Target="http://www.plagscan.com/highlight?doc=120039108&amp;source=22&amp;cite=1&amp;url=http%3A%2F%2Fmouny27.canalblog.com%2Farchives%2F2009%2F04%2F06%2F13290071.html" TargetMode="External"/><Relationship Id="rId227" Type="http://schemas.openxmlformats.org/officeDocument/2006/relationships/hyperlink" Target="http://www.plagscan.com/highlight?doc=120039108&amp;source=71&amp;cite=2&amp;url=https%3A%2F%2Ffr.slideshare.net%2Fethanbowen9849%2Fchroniques-santprotectionoreille-biorl" TargetMode="External"/><Relationship Id="rId781" Type="http://schemas.openxmlformats.org/officeDocument/2006/relationships/hyperlink" Target="http://www.plagscan.com/highlight?doc=120039108&amp;source=18&amp;cite=5&amp;url=https%3A%2F%2Ffr.wikipedia.org%2Fwiki%2FBernard_Auriol_%28psychiatre%29" TargetMode="External"/><Relationship Id="rId269" Type="http://schemas.openxmlformats.org/officeDocument/2006/relationships/hyperlink" Target="http://www.plagscan.com/highlight?doc=120039108&amp;source=37&amp;cite=2&amp;url=http%3A%2F%2Fsnowratm.free.fr%2Fanat%2F24_oreille.doc" TargetMode="External"/><Relationship Id="rId434" Type="http://schemas.openxmlformats.org/officeDocument/2006/relationships/hyperlink" Target="http://www.plagscan.com/highlight?doc=120039108&amp;source=79&amp;cite=2&amp;url=http%3A%2F%2Fcorrecteurs.blog.lemonde.fr%2F2005%2F04%2F13%2F2005_04_post_1%2F" TargetMode="External"/><Relationship Id="rId476" Type="http://schemas.openxmlformats.org/officeDocument/2006/relationships/hyperlink" Target="http://www.plagscan.com/highlight?doc=120039108&amp;source=8&amp;cite=3&amp;url=http%3A%2F%2Fwww.tomatis-reims.com%2Fmedia%2Fimages%2Fupload%2Fmethode-tomatis.pdf" TargetMode="External"/><Relationship Id="rId641" Type="http://schemas.openxmlformats.org/officeDocument/2006/relationships/hyperlink" Target="http://www.plagscan.com/highlight?doc=120039108&amp;source=7&amp;cite=8&amp;url=http%3A%2F%2Fauriol.free.fr%2Fyogathera%2Fmetameres%2Fpassation-test-ecoute.htm" TargetMode="External"/><Relationship Id="rId683" Type="http://schemas.openxmlformats.org/officeDocument/2006/relationships/hyperlink" Target="http://www.plagscan.com/highlight?doc=120039108&amp;source=7&amp;cite=0&amp;url=http%3A%2F%2Fauriol.free.fr%2Fyogathera%2Fmetameres%2Fpassation-test-ecoute.htm" TargetMode="External"/><Relationship Id="rId739" Type="http://schemas.openxmlformats.org/officeDocument/2006/relationships/hyperlink" Target="http://www.plagscan.com/highlight?doc=120039108&amp;source=3&amp;cite=0&amp;url=http%3A%2F%2Fdocplayer.fr%2F74542916-La-methode-tomatis-une-pedagogie-de-l-ecoute.html" TargetMode="External"/><Relationship Id="rId33" Type="http://schemas.openxmlformats.org/officeDocument/2006/relationships/hyperlink" Target="http://www.plagscan.com/highlight?doc=120039108&amp;source=16&amp;cite=7&amp;url=http%3A%2F%2Fdocplayer.fr%2F18511611-Contact-scd-nancy-1-memoires-scd-uhp-nancy-fr.html" TargetMode="External"/><Relationship Id="rId129" Type="http://schemas.openxmlformats.org/officeDocument/2006/relationships/hyperlink" Target="http://www.plagscan.com/highlight?doc=120039108&amp;source=31&amp;cite=1&amp;url=http%3A%2F%2Fcoursl3bichat2012-2013.weebly.com%2Fuploads%2F9%2F6%2F0%2F7%2F9607940%2Frono_vitte_1.pdf" TargetMode="External"/><Relationship Id="rId280" Type="http://schemas.openxmlformats.org/officeDocument/2006/relationships/hyperlink" Target="http://www.plagscan.com/highlight?doc=120039108&amp;source=0&amp;cite=33&amp;url=http%3A%2F%2Fauriol.free.fr%2Fpsychosonique%2Ftomatis%2Fconsiderations-TE%2Fconsiderations-TE-1-8.htm" TargetMode="External"/><Relationship Id="rId336" Type="http://schemas.openxmlformats.org/officeDocument/2006/relationships/hyperlink" Target="http://www.plagscan.com/highlight?doc=120039108&amp;source=1&amp;cite=20&amp;url=http%3A%2F%2Fauriol.free.fr%2Fpsychosonique%2Felbeze.htm" TargetMode="External"/><Relationship Id="rId501" Type="http://schemas.openxmlformats.org/officeDocument/2006/relationships/hyperlink" Target="http://www.plagscan.com/highlight?doc=120039108&amp;source=103&amp;cite=0&amp;url=http%3A%2F%2Fwww.diapason-tomatis.ch%2Fla-methode-tomatis%2Fleffet-tomatis.html" TargetMode="External"/><Relationship Id="rId543" Type="http://schemas.openxmlformats.org/officeDocument/2006/relationships/hyperlink" Target="http://www.plagscan.com/highlight?doc=120039108&amp;source=35&amp;cite=1&amp;url=https%3A%2F%2Fwww.evarisk.com%2Fprevention-2%2Fpenibilite%2Fseuils-de-penibilite%2F" TargetMode="External"/><Relationship Id="rId75" Type="http://schemas.openxmlformats.org/officeDocument/2006/relationships/hyperlink" Target="http://www.plagscan.com/highlight?doc=120039108&amp;source=35&amp;cite=0&amp;url=https%3A%2F%2Fwww.evarisk.com%2Fprevention-2%2Fpenibilite%2Fseuils-de-penibilite%2F" TargetMode="External"/><Relationship Id="rId140" Type="http://schemas.openxmlformats.org/officeDocument/2006/relationships/hyperlink" Target="http://www.plagscan.com/highlight?doc=120039108&amp;source=37&amp;cite=0&amp;url=http%3A%2F%2Fsnowratm.free.fr%2Fanat%2F24_oreille.doc" TargetMode="External"/><Relationship Id="rId182" Type="http://schemas.openxmlformats.org/officeDocument/2006/relationships/hyperlink" Target="http://www.plagscan.com/highlight?doc=120039108&amp;source=31&amp;cite=3&amp;url=http%3A%2F%2Fcoursl3bichat2012-2013.weebly.com%2Fuploads%2F9%2F6%2F0%2F7%2F9607940%2Frono_vitte_1.pdf" TargetMode="External"/><Relationship Id="rId378" Type="http://schemas.openxmlformats.org/officeDocument/2006/relationships/hyperlink" Target="http://www.plagscan.com/highlight?doc=120039108&amp;source=85&amp;cite=3&amp;url=http%3A%2F%2Fwww.entreprendre-au-feminin.net%2FLa-maitrise-de-ma-VOIX-parlee" TargetMode="External"/><Relationship Id="rId403" Type="http://schemas.openxmlformats.org/officeDocument/2006/relationships/hyperlink" Target="http://www.plagscan.com/highlight?doc=120039108&amp;source=39&amp;cite=6&amp;url=http%3A%2F%2Fecoledevie.fr%2F31.html" TargetMode="External"/><Relationship Id="rId585" Type="http://schemas.openxmlformats.org/officeDocument/2006/relationships/hyperlink" Target="http://www.plagscan.com/highlight?doc=120039108&amp;source=20&amp;cite=5&amp;url=http%3A%2F%2Fdocplayer.fr%2F19377998-L-integration-des-langues-vivantes.html" TargetMode="External"/><Relationship Id="rId750" Type="http://schemas.openxmlformats.org/officeDocument/2006/relationships/hyperlink" Target="http://www.plagscan.com/highlight?doc=120039108&amp;source=0&amp;cite=26&amp;url=http%3A%2F%2Fauriol.free.fr%2Fpsychosonique%2Ftomatis%2Fconsiderations-TE%2Fconsiderations-TE-1-8.htm" TargetMode="External"/><Relationship Id="rId792" Type="http://schemas.openxmlformats.org/officeDocument/2006/relationships/hyperlink" Target="http://www.plagscan.com/highlight?doc=120039108&amp;source=50&amp;cite=7&amp;url=https%3A%2F%2Fdocplayer.fr%2F73118218-Psycho-neuro-endocrino-immunologie.html" TargetMode="External"/><Relationship Id="rId806" Type="http://schemas.openxmlformats.org/officeDocument/2006/relationships/hyperlink" Target="http://www.plagscan.com/highlight?doc=120039108&amp;source=82&amp;cite=4&amp;url=http%3A%2F%2Fwww.ecoute-langage.fr%2Findex.php%2Fct-menu-item-13" TargetMode="External"/><Relationship Id="rId6" Type="http://schemas.openxmlformats.org/officeDocument/2006/relationships/hyperlink" Target="http://www.plagscan.com/highlight?doc=120039108&amp;source=1&amp;cite=7&amp;url=http%3A%2F%2Fauriol.free.fr%2Fpsychosonique%2Felbeze.htm" TargetMode="External"/><Relationship Id="rId238" Type="http://schemas.openxmlformats.org/officeDocument/2006/relationships/hyperlink" Target="http://www.plagscan.com/highlight?doc=120039108&amp;source=15&amp;cite=2&amp;url=http%3A%2F%2Ftpesurdite.free.fr%2Fl%27oreille.pps" TargetMode="External"/><Relationship Id="rId445" Type="http://schemas.openxmlformats.org/officeDocument/2006/relationships/hyperlink" Target="http://www.plagscan.com/highlight?doc=120039108&amp;source=103&amp;cite=1&amp;url=http%3A%2F%2Fwww.diapason-tomatis.ch%2Fla-methode-tomatis%2Fleffet-tomatis.html" TargetMode="External"/><Relationship Id="rId487" Type="http://schemas.openxmlformats.org/officeDocument/2006/relationships/hyperlink" Target="http://www.plagscan.com/highlight?doc=120039108&amp;source=73&amp;cite=0&amp;url=http%3A%2F%2Fwww.associationsoraya.fr%2Ftrisomie21_education.php" TargetMode="External"/><Relationship Id="rId610" Type="http://schemas.openxmlformats.org/officeDocument/2006/relationships/hyperlink" Target="http://www.plagscan.com/highlight?doc=120039108&amp;source=0&amp;cite=39&amp;url=http%3A%2F%2Fauriol.free.fr%2Fpsychosonique%2Ftomatis%2Fconsiderations-TE%2Fconsiderations-TE-1-8.htm" TargetMode="External"/><Relationship Id="rId652" Type="http://schemas.openxmlformats.org/officeDocument/2006/relationships/hyperlink" Target="http://www.plagscan.com/highlight?doc=120039108&amp;source=40&amp;cite=2&amp;url=http%3A%2F%2Fauriol.free.fr%2Fjoffrin%2Faudiogramme_psychosonique_et_pediatrie.htm" TargetMode="External"/><Relationship Id="rId694" Type="http://schemas.openxmlformats.org/officeDocument/2006/relationships/hyperlink" Target="http://www.plagscan.com/highlight?doc=120039108&amp;source=0&amp;cite=2&amp;url=http%3A%2F%2Fauriol.free.fr%2Fpsychosonique%2Ftomatis%2Fconsiderations-TE%2Fconsiderations-TE-1-8.htm" TargetMode="External"/><Relationship Id="rId708" Type="http://schemas.openxmlformats.org/officeDocument/2006/relationships/hyperlink" Target="http://www.plagscan.com/highlight?doc=120039108&amp;source=0&amp;cite=49&amp;url=http%3A%2F%2Fauriol.free.fr%2Fpsychosonique%2Ftomatis%2Fconsiderations-TE%2Fconsiderations-TE-1-8.htm" TargetMode="External"/><Relationship Id="rId291" Type="http://schemas.openxmlformats.org/officeDocument/2006/relationships/hyperlink" Target="http://www.plagscan.com/highlight?doc=120039108&amp;source=91&amp;cite=4&amp;url=http%3A%2F%2Fclesnes.blog.lemonde.fr%2F2010%2F12%2F15%2Fdu-calm%2F" TargetMode="External"/><Relationship Id="rId305" Type="http://schemas.openxmlformats.org/officeDocument/2006/relationships/hyperlink" Target="http://www.plagscan.com/highlight?doc=120039108&amp;source=42&amp;cite=8&amp;url=http%3A%2F%2Fdocplayer.fr%2F69148948-Sarah-larroche-to-cite-this-version-hal-id-dumas-https-dumas-ccsd-cnrs-fr-dumas.html" TargetMode="External"/><Relationship Id="rId347" Type="http://schemas.openxmlformats.org/officeDocument/2006/relationships/hyperlink" Target="http://www.plagscan.com/highlight?doc=120039108&amp;source=4&amp;cite=8&amp;url=http%3A%2F%2Fwww.tomatis-bw.be%2Fpdf%2Fbrochure-TOMATIS.pdf" TargetMode="External"/><Relationship Id="rId512" Type="http://schemas.openxmlformats.org/officeDocument/2006/relationships/hyperlink" Target="http://www.plagscan.com/highlight?doc=120039108&amp;source=2&amp;cite=14&amp;url=http%3A%2F%2Fwww.vivresavoix.ch%2Fwp-content%2Fuploads%2F2011%2F08%2FMethode-Tomatis-par.pdf" TargetMode="External"/><Relationship Id="rId44" Type="http://schemas.openxmlformats.org/officeDocument/2006/relationships/hyperlink" Target="http://www.plagscan.com/highlight?doc=120039108&amp;source=6&amp;cite=4&amp;url=https%3A%2F%2Fwww.plagscan.com%2Fview%3F120039100" TargetMode="External"/><Relationship Id="rId86" Type="http://schemas.openxmlformats.org/officeDocument/2006/relationships/hyperlink" Target="http://www.plagscan.com/highlight?doc=120039108&amp;source=70&amp;cite=0&amp;url=http%3A%2F%2Fagora.qc.ca%2Fdossiers%2FSon" TargetMode="External"/><Relationship Id="rId151" Type="http://schemas.openxmlformats.org/officeDocument/2006/relationships/hyperlink" Target="http://www.plagscan.com/highlight?doc=120039108&amp;source=52&amp;cite=2&amp;url=http%3A%2F%2Ftpeleson.canalblog.com%2F" TargetMode="External"/><Relationship Id="rId389" Type="http://schemas.openxmlformats.org/officeDocument/2006/relationships/hyperlink" Target="http://www.plagscan.com/highlight?doc=120039108&amp;source=38&amp;cite=0&amp;url=http%3A%2F%2Fapp-nancy.fr%2Fprofessionnels-de-la-musique%2F" TargetMode="External"/><Relationship Id="rId554" Type="http://schemas.openxmlformats.org/officeDocument/2006/relationships/hyperlink" Target="http://www.plagscan.com/highlight?doc=120039108&amp;source=14&amp;cite=7&amp;url=http%3A%2F%2Fwww.memofin.fr%2Fuploads%2Flibrary%2Fpdf%2Frapport_dispositifs_soutien_creation_entreprises.pdf" TargetMode="External"/><Relationship Id="rId596" Type="http://schemas.openxmlformats.org/officeDocument/2006/relationships/hyperlink" Target="http://www.plagscan.com/highlight?doc=120039108&amp;source=57&amp;cite=2&amp;url=http%3A%2F%2Ftomatis.fr%2Ffr%2Fdecouvrir%2Fune-pedagogie-de-lecoute%2F" TargetMode="External"/><Relationship Id="rId761" Type="http://schemas.openxmlformats.org/officeDocument/2006/relationships/hyperlink" Target="http://www.plagscan.com/highlight?doc=120039108&amp;source=83&amp;cite=4&amp;url=https%3A%2F%2Flacreationdansunfauteuil.files.wordpress.com%2F2013%2F03%2Frapport-cour-des-comptes_tome11.pdf" TargetMode="External"/><Relationship Id="rId193" Type="http://schemas.openxmlformats.org/officeDocument/2006/relationships/hyperlink" Target="http://www.plagscan.com/highlight?doc=120039108&amp;source=39&amp;cite=2&amp;url=http%3A%2F%2Fecoledevie.fr%2F31.html" TargetMode="External"/><Relationship Id="rId207" Type="http://schemas.openxmlformats.org/officeDocument/2006/relationships/hyperlink" Target="http://www.plagscan.com/highlight?doc=120039108&amp;source=47&amp;cite=2&amp;url=http%3A%2F%2F5piliers.net%2Fspip.php%3Farticle241" TargetMode="External"/><Relationship Id="rId249" Type="http://schemas.openxmlformats.org/officeDocument/2006/relationships/hyperlink" Target="http://www.plagscan.com/highlight?doc=120039108&amp;source=47&amp;cite=4&amp;url=http%3A%2F%2F5piliers.net%2Fspip.php%3Farticle241" TargetMode="External"/><Relationship Id="rId414" Type="http://schemas.openxmlformats.org/officeDocument/2006/relationships/hyperlink" Target="http://www.plagscan.com/highlight?doc=120039108&amp;source=3&amp;cite=21&amp;url=http%3A%2F%2Fdocplayer.fr%2F74542916-La-methode-tomatis-une-pedagogie-de-l-ecoute.html" TargetMode="External"/><Relationship Id="rId456" Type="http://schemas.openxmlformats.org/officeDocument/2006/relationships/hyperlink" Target="http://www.plagscan.com/highlight?doc=120039108&amp;source=38&amp;cite=2&amp;url=http%3A%2F%2Fapp-nancy.fr%2Fprofessionnels-de-la-musique%2F" TargetMode="External"/><Relationship Id="rId498" Type="http://schemas.openxmlformats.org/officeDocument/2006/relationships/hyperlink" Target="http://www.plagscan.com/highlight?doc=120039108&amp;source=96&amp;cite=0&amp;url=http%3A%2F%2Fceden.ch%2Fla-methode%2Falfred-tomatis%2F" TargetMode="External"/><Relationship Id="rId621" Type="http://schemas.openxmlformats.org/officeDocument/2006/relationships/hyperlink" Target="http://www.plagscan.com/highlight?doc=120039108&amp;source=0&amp;cite=8&amp;url=http%3A%2F%2Fauriol.free.fr%2Fpsychosonique%2Ftomatis%2Fconsiderations-TE%2Fconsiderations-TE-1-8.htm" TargetMode="External"/><Relationship Id="rId663" Type="http://schemas.openxmlformats.org/officeDocument/2006/relationships/hyperlink" Target="http://www.plagscan.com/highlight?doc=120039108&amp;source=0&amp;cite=23&amp;url=http%3A%2F%2Fauriol.free.fr%2Fpsychosonique%2Ftomatis%2Fconsiderations-TE%2Fconsiderations-TE-1-8.htm" TargetMode="External"/><Relationship Id="rId13" Type="http://schemas.openxmlformats.org/officeDocument/2006/relationships/hyperlink" Target="http://www.plagscan.com/highlight?doc=120039108&amp;source=14&amp;cite=2&amp;url=http%3A%2F%2Fwww.memofin.fr%2Fuploads%2Flibrary%2Fpdf%2Frapport_dispositifs_soutien_creation_entreprises.pdf" TargetMode="External"/><Relationship Id="rId109" Type="http://schemas.openxmlformats.org/officeDocument/2006/relationships/hyperlink" Target="http://www.plagscan.com/highlight?doc=120039108&amp;source=0&amp;cite=46&amp;url=http%3A%2F%2Fauriol.free.fr%2Fpsychosonique%2Ftomatis%2Fconsiderations-TE%2Fconsiderations-TE-1-8.htm" TargetMode="External"/><Relationship Id="rId260" Type="http://schemas.openxmlformats.org/officeDocument/2006/relationships/hyperlink" Target="http://www.plagscan.com/highlight?doc=120039108&amp;source=93&amp;cite=2&amp;url=https%3A%2F%2Fson2016.wordpress.com%2F2016%2F01%2F16%2Fii-le-traitement-dune-onde-de-loreille-au-cerveau%2F" TargetMode="External"/><Relationship Id="rId316" Type="http://schemas.openxmlformats.org/officeDocument/2006/relationships/hyperlink" Target="http://www.plagscan.com/highlight?doc=120039108&amp;source=29&amp;cite=0&amp;url=https%3A%2F%2Fwww.forumfr.com%2Fsujet710897-sans-la-musique-la-vie-serait-une-erreur.html%3Fpage%3D6" TargetMode="External"/><Relationship Id="rId523" Type="http://schemas.openxmlformats.org/officeDocument/2006/relationships/hyperlink" Target="http://www.plagscan.com/highlight?doc=120039108&amp;source=24&amp;cite=1&amp;url=http%3A%2F%2Fdocplayer.fr%2F52329402-Le-bruit-nuit-il-gravement-a-la-sante.html" TargetMode="External"/><Relationship Id="rId719" Type="http://schemas.openxmlformats.org/officeDocument/2006/relationships/hyperlink" Target="http://www.plagscan.com/highlight?doc=120039108&amp;source=14&amp;cite=8&amp;url=http%3A%2F%2Fwww.memofin.fr%2Fuploads%2Flibrary%2Fpdf%2Frapport_dispositifs_soutien_creation_entreprises.pdf" TargetMode="External"/><Relationship Id="rId55" Type="http://schemas.openxmlformats.org/officeDocument/2006/relationships/hyperlink" Target="http://www.plagscan.com/highlight?doc=120039108&amp;source=0&amp;cite=36&amp;url=http%3A%2F%2Fauriol.free.fr%2Fpsychosonique%2Ftomatis%2Fconsiderations-TE%2Fconsiderations-TE-1-8.htm" TargetMode="External"/><Relationship Id="rId97" Type="http://schemas.openxmlformats.org/officeDocument/2006/relationships/hyperlink" Target="http://www.plagscan.com/highlight?doc=120039108&amp;source=61&amp;cite=1&amp;url=https%3A%2F%2Fwww.grandlyon.com%2Ffileadmin%2Fuser_upload%2Fmedia%2Fpdf%2Fgrands-projets%2Fgaribaldi%2Fconcertation%2F20100617_gl_garibaldi_at_environnemt_cr.pdf" TargetMode="External"/><Relationship Id="rId120" Type="http://schemas.openxmlformats.org/officeDocument/2006/relationships/hyperlink" Target="http://www.plagscan.com/highlight?doc=120039108&amp;source=49&amp;cite=5&amp;url=http%3A%2F%2Fwww.clinique-roosevelt.com%2Forl%2Foreille-surdite.html" TargetMode="External"/><Relationship Id="rId358" Type="http://schemas.openxmlformats.org/officeDocument/2006/relationships/hyperlink" Target="http://www.plagscan.com/highlight?doc=120039108&amp;source=10&amp;cite=5&amp;url=http%3A%2F%2Fwww.langaj.fr%2Fpublications-tomatis%2F" TargetMode="External"/><Relationship Id="rId565" Type="http://schemas.openxmlformats.org/officeDocument/2006/relationships/hyperlink" Target="http://www.plagscan.com/highlight?doc=120039108&amp;source=60&amp;cite=4&amp;url=https%3A%2F%2Ffr.slideshare.net%2Fethanbowen9849%2Fchroniques-sant-acouphnes-copie" TargetMode="External"/><Relationship Id="rId730" Type="http://schemas.openxmlformats.org/officeDocument/2006/relationships/hyperlink" Target="http://www.plagscan.com/highlight?doc=120039108&amp;source=2&amp;cite=0&amp;url=http%3A%2F%2Fwww.vivresavoix.ch%2Fwp-content%2Fuploads%2F2011%2F08%2FMethode-Tomatis-par.pdf" TargetMode="External"/><Relationship Id="rId772" Type="http://schemas.openxmlformats.org/officeDocument/2006/relationships/hyperlink" Target="http://www.plagscan.com/highlight?doc=120039108&amp;source=20&amp;cite=1&amp;url=http%3A%2F%2Fdocplayer.fr%2F19377998-L-integration-des-langues-vivantes.html" TargetMode="External"/><Relationship Id="rId162" Type="http://schemas.openxmlformats.org/officeDocument/2006/relationships/hyperlink" Target="http://www.plagscan.com/highlight?doc=120039108&amp;source=22&amp;cite=4&amp;url=http%3A%2F%2Fmouny27.canalblog.com%2Farchives%2F2009%2F04%2F06%2F13290071.html" TargetMode="External"/><Relationship Id="rId218" Type="http://schemas.openxmlformats.org/officeDocument/2006/relationships/hyperlink" Target="http://www.plagscan.com/highlight?doc=120039108&amp;source=8&amp;cite=9&amp;url=http%3A%2F%2Fwww.tomatis-reims.com%2Fmedia%2Fimages%2Fupload%2Fmethode-tomatis.pdf" TargetMode="External"/><Relationship Id="rId425" Type="http://schemas.openxmlformats.org/officeDocument/2006/relationships/hyperlink" Target="http://www.plagscan.com/highlight?doc=120039108&amp;source=28&amp;cite=3&amp;url=http%3A%2F%2Fcentre-harmonis.com%2Fmethode%2Falfred-a-tomatis%2F" TargetMode="External"/><Relationship Id="rId467" Type="http://schemas.openxmlformats.org/officeDocument/2006/relationships/hyperlink" Target="http://www.plagscan.com/highlight?doc=120039108&amp;source=94&amp;cite=1&amp;url=http%3A%2F%2Ftomatisparis.com%2Fapplications%2Fvoixmusiqueexpression%2Findex.php" TargetMode="External"/><Relationship Id="rId632" Type="http://schemas.openxmlformats.org/officeDocument/2006/relationships/hyperlink" Target="http://www.plagscan.com/highlight?doc=120039108&amp;source=9&amp;cite=0&amp;url=http%3A%2F%2Fauriol.free.fr%2Fpsychosonique%2Flateralite%2Ftorruella%2Fdescription-methode.htm" TargetMode="External"/><Relationship Id="rId271" Type="http://schemas.openxmlformats.org/officeDocument/2006/relationships/hyperlink" Target="http://www.plagscan.com/highlight?doc=120039108&amp;source=80&amp;cite=1&amp;url=https%3A%2F%2Fwww.scribd.com%2Fdocument%2F314160852%2FLe-cerveau-melomane-ess-04-cv-pdf" TargetMode="External"/><Relationship Id="rId674" Type="http://schemas.openxmlformats.org/officeDocument/2006/relationships/hyperlink" Target="http://www.plagscan.com/highlight?doc=120039108&amp;source=1&amp;cite=4&amp;url=http%3A%2F%2Fauriol.free.fr%2Fpsychosonique%2Felbeze.htm" TargetMode="External"/><Relationship Id="rId24" Type="http://schemas.openxmlformats.org/officeDocument/2006/relationships/hyperlink" Target="http://www.plagscan.com/highlight?doc=120039108&amp;source=1&amp;cite=9&amp;url=http%3A%2F%2Fauriol.free.fr%2Fpsychosonique%2Felbeze.htm" TargetMode="External"/><Relationship Id="rId66" Type="http://schemas.openxmlformats.org/officeDocument/2006/relationships/hyperlink" Target="http://www.plagscan.com/highlight?doc=120039108&amp;source=27&amp;cite=5&amp;url=http%3A%2F%2Fdocplayer.fr%2F51308528-Awa-gueye-amelie-ravinet-1s-projet-tpe-le-son.html" TargetMode="External"/><Relationship Id="rId131" Type="http://schemas.openxmlformats.org/officeDocument/2006/relationships/hyperlink" Target="http://www.plagscan.com/highlight?doc=120039108&amp;source=74&amp;cite=2&amp;url=http%3A%2F%2Fstatic2.seety.pagesjaunes.fr%2Fdam_52623425%2Ff6174d30-2e38-49d6-a312-66bfcff208a0" TargetMode="External"/><Relationship Id="rId327" Type="http://schemas.openxmlformats.org/officeDocument/2006/relationships/hyperlink" Target="http://www.plagscan.com/highlight?doc=120039108&amp;source=18&amp;cite=1&amp;url=https%3A%2F%2Ffr.wikipedia.org%2Fwiki%2FBernard_Auriol_%28psychiatre%29" TargetMode="External"/><Relationship Id="rId369" Type="http://schemas.openxmlformats.org/officeDocument/2006/relationships/hyperlink" Target="http://www.plagscan.com/highlight?doc=120039108&amp;source=33&amp;cite=1&amp;url=http%3A%2F%2Fwww.vivrelibre.net%2Fa-lecoute-de-vie%2F" TargetMode="External"/><Relationship Id="rId534" Type="http://schemas.openxmlformats.org/officeDocument/2006/relationships/hyperlink" Target="http://www.plagscan.com/highlight?doc=120039108&amp;source=1&amp;cite=35&amp;url=http%3A%2F%2Fauriol.free.fr%2Fpsychosonique%2Felbeze.htm" TargetMode="External"/><Relationship Id="rId576" Type="http://schemas.openxmlformats.org/officeDocument/2006/relationships/hyperlink" Target="http://www.plagscan.com/highlight?doc=120039108&amp;source=20&amp;cite=2&amp;url=http%3A%2F%2Fdocplayer.fr%2F19377998-L-integration-des-langues-vivantes.html" TargetMode="External"/><Relationship Id="rId741" Type="http://schemas.openxmlformats.org/officeDocument/2006/relationships/hyperlink" Target="http://www.plagscan.com/highlight?doc=120039108&amp;source=57&amp;cite=0&amp;url=http%3A%2F%2Ftomatis.fr%2Ffr%2Fdecouvrir%2Fune-pedagogie-de-lecoute%2F" TargetMode="External"/><Relationship Id="rId783" Type="http://schemas.openxmlformats.org/officeDocument/2006/relationships/hyperlink" Target="http://www.plagscan.com/highlight?doc=120039108&amp;source=79&amp;cite=3&amp;url=http%3A%2F%2Fcorrecteurs.blog.lemonde.fr%2F2005%2F04%2F13%2F2005_04_post_1%2F" TargetMode="External"/><Relationship Id="rId173" Type="http://schemas.openxmlformats.org/officeDocument/2006/relationships/hyperlink" Target="http://www.plagscan.com/highlight?doc=120039108&amp;source=34&amp;cite=0&amp;url=http%3A%2F%2Fao.um5s.ac.ma%2Fjspui%2Fbitstream%2F123456789%2F14569%2F1%2FP0752008.pdf" TargetMode="External"/><Relationship Id="rId229" Type="http://schemas.openxmlformats.org/officeDocument/2006/relationships/hyperlink" Target="http://www.plagscan.com/highlight?doc=120039108&amp;source=81&amp;cite=3&amp;url=http%3A%2F%2Fddata.over-blog.com%2Fxxxyyy%2F0%2F02%2F20%2F11%2Fcours-3-eme-annee%2Foreille-658.pdf" TargetMode="External"/><Relationship Id="rId380" Type="http://schemas.openxmlformats.org/officeDocument/2006/relationships/hyperlink" Target="http://www.plagscan.com/highlight?doc=120039108&amp;source=88&amp;cite=1&amp;url=http%3A%2F%2Flequatuor.xooit.com%2Ft67-Pathologies-liees-au-violon.htm" TargetMode="External"/><Relationship Id="rId436" Type="http://schemas.openxmlformats.org/officeDocument/2006/relationships/hyperlink" Target="http://www.plagscan.com/highlight?doc=120039108&amp;source=85&amp;cite=2&amp;url=http%3A%2F%2Fwww.entreprendre-au-feminin.net%2FLa-maitrise-de-ma-VOIX-parlee" TargetMode="External"/><Relationship Id="rId601" Type="http://schemas.openxmlformats.org/officeDocument/2006/relationships/hyperlink" Target="http://www.plagscan.com/highlight?doc=120039108&amp;source=1&amp;cite=28&amp;url=http%3A%2F%2Fauriol.free.fr%2Fpsychosonique%2Felbeze.htm" TargetMode="External"/><Relationship Id="rId643" Type="http://schemas.openxmlformats.org/officeDocument/2006/relationships/hyperlink" Target="http://www.plagscan.com/highlight?doc=120039108&amp;source=1&amp;cite=29&amp;url=http%3A%2F%2Fauriol.free.fr%2Fpsychosonique%2Felbeze.htm" TargetMode="External"/><Relationship Id="rId240" Type="http://schemas.openxmlformats.org/officeDocument/2006/relationships/hyperlink" Target="http://www.plagscan.com/highlight?doc=120039108&amp;source=41&amp;cite=3&amp;url=https%3A%2F%2Ftpe-1ere-s-le-traumatisme-sonore.weebly.com%2F1--4-le-cerveau-et-loreille.html" TargetMode="External"/><Relationship Id="rId478" Type="http://schemas.openxmlformats.org/officeDocument/2006/relationships/hyperlink" Target="http://www.plagscan.com/highlight?doc=120039108&amp;source=12&amp;cite=2&amp;url=http%3A%2F%2Ftomatis.fr%2Ffr%2Fdecouvrir%2Fhistoire-et-developpement%2F" TargetMode="External"/><Relationship Id="rId685" Type="http://schemas.openxmlformats.org/officeDocument/2006/relationships/hyperlink" Target="http://www.plagscan.com/highlight?doc=120039108&amp;source=77&amp;cite=1&amp;url=https%3A%2F%2Fatlantis-vzw.com%2Ftest-decoute.html" TargetMode="External"/><Relationship Id="rId35" Type="http://schemas.openxmlformats.org/officeDocument/2006/relationships/hyperlink" Target="http://www.plagscan.com/highlight?doc=120039108&amp;source=34&amp;cite=5&amp;url=http%3A%2F%2Fao.um5s.ac.ma%2Fjspui%2Fbitstream%2F123456789%2F14569%2F1%2FP0752008.pdf" TargetMode="External"/><Relationship Id="rId77" Type="http://schemas.openxmlformats.org/officeDocument/2006/relationships/hyperlink" Target="http://www.plagscan.com/highlight?doc=120039108&amp;source=5&amp;cite=0&amp;url=http%3A%2F%2Fdocplayer.fr%2F17866468-Sommaire-3-la-physiologie-de-l-audition-5-risques-collectifs-engendres-par-le-bruit-notions-d-anatomie.html" TargetMode="External"/><Relationship Id="rId100" Type="http://schemas.openxmlformats.org/officeDocument/2006/relationships/hyperlink" Target="http://www.plagscan.com/highlight?doc=120039108&amp;source=11&amp;cite=8&amp;url=https%3A%2F%2Fwww.futura-sciences.com%2Fsante%2Fdossiers%2Fmedecine-bruit-effets-sante-259%2Fpage%2F3%2F" TargetMode="External"/><Relationship Id="rId282" Type="http://schemas.openxmlformats.org/officeDocument/2006/relationships/hyperlink" Target="http://www.plagscan.com/highlight?doc=120039108&amp;source=40&amp;cite=3&amp;url=http%3A%2F%2Fauriol.free.fr%2Fjoffrin%2Faudiogramme_psychosonique_et_pediatrie.htm" TargetMode="External"/><Relationship Id="rId338" Type="http://schemas.openxmlformats.org/officeDocument/2006/relationships/hyperlink" Target="http://www.plagscan.com/highlight?doc=120039108&amp;source=0&amp;cite=34&amp;url=http%3A%2F%2Fauriol.free.fr%2Fpsychosonique%2Ftomatis%2Fconsiderations-TE%2Fconsiderations-TE-1-8.htm" TargetMode="External"/><Relationship Id="rId503" Type="http://schemas.openxmlformats.org/officeDocument/2006/relationships/hyperlink" Target="http://www.plagscan.com/highlight?doc=120039108&amp;source=3&amp;cite=13&amp;url=http%3A%2F%2Fdocplayer.fr%2F74542916-La-methode-tomatis-une-pedagogie-de-l-ecoute.html" TargetMode="External"/><Relationship Id="rId545" Type="http://schemas.openxmlformats.org/officeDocument/2006/relationships/hyperlink" Target="http://www.plagscan.com/highlight?doc=120039108&amp;source=2&amp;cite=20&amp;url=http%3A%2F%2Fwww.vivresavoix.ch%2Fwp-content%2Fuploads%2F2011%2F08%2FMethode-Tomatis-par.pdf" TargetMode="External"/><Relationship Id="rId587" Type="http://schemas.openxmlformats.org/officeDocument/2006/relationships/hyperlink" Target="http://www.plagscan.com/highlight?doc=120039108&amp;source=77&amp;cite=3&amp;url=https%3A%2F%2Fatlantis-vzw.com%2Ftest-decoute.html" TargetMode="External"/><Relationship Id="rId710" Type="http://schemas.openxmlformats.org/officeDocument/2006/relationships/hyperlink" Target="http://www.plagscan.com/highlight?doc=120039108&amp;source=0&amp;cite=35&amp;url=http%3A%2F%2Fauriol.free.fr%2Fpsychosonique%2Ftomatis%2Fconsiderations-TE%2Fconsiderations-TE-1-8.htm" TargetMode="External"/><Relationship Id="rId752" Type="http://schemas.openxmlformats.org/officeDocument/2006/relationships/hyperlink" Target="http://www.plagscan.com/highlight?doc=120039108&amp;source=19&amp;cite=4&amp;url=http%3A%2F%2Fwww.langaj.fr%2Fbiographie-dr-alfred-tomatis%2F" TargetMode="External"/><Relationship Id="rId808" Type="http://schemas.openxmlformats.org/officeDocument/2006/relationships/hyperlink" Target="http://www.plagscan.com/highlight?doc=120039108&amp;source=19&amp;cite=14&amp;url=http%3A%2F%2Fwww.langaj.fr%2Fbiographie-dr-alfred-tomatis%2F" TargetMode="External"/><Relationship Id="rId8" Type="http://schemas.openxmlformats.org/officeDocument/2006/relationships/hyperlink" Target="http://www.plagscan.com/highlight?doc=120039108&amp;source=3&amp;cite=3&amp;url=http%3A%2F%2Fdocplayer.fr%2F74542916-La-methode-tomatis-une-pedagogie-de-l-ecoute.html" TargetMode="External"/><Relationship Id="rId142" Type="http://schemas.openxmlformats.org/officeDocument/2006/relationships/hyperlink" Target="http://www.plagscan.com/highlight?doc=120039108&amp;source=47&amp;cite=0&amp;url=http%3A%2F%2F5piliers.net%2Fspip.php%3Farticle241" TargetMode="External"/><Relationship Id="rId184" Type="http://schemas.openxmlformats.org/officeDocument/2006/relationships/hyperlink" Target="http://www.plagscan.com/highlight?doc=120039108&amp;source=25&amp;cite=0&amp;url=http%3A%2F%2Fxavier.claudet.free.fr%2Faudit.htm" TargetMode="External"/><Relationship Id="rId391" Type="http://schemas.openxmlformats.org/officeDocument/2006/relationships/hyperlink" Target="http://www.plagscan.com/highlight?doc=120039108&amp;source=53&amp;cite=0&amp;url=https%3A%2F%2Ffr-fr.facebook.com%2Fpermalink.php%3Fstory_fbid%3D272972636093739%26id%3D343589605653936" TargetMode="External"/><Relationship Id="rId405" Type="http://schemas.openxmlformats.org/officeDocument/2006/relationships/hyperlink" Target="http://www.plagscan.com/highlight?doc=120039108&amp;source=53&amp;cite=3&amp;url=https%3A%2F%2Ffr-fr.facebook.com%2Fpermalink.php%3Fstory_fbid%3D272972636093739%26id%3D343589605653936" TargetMode="External"/><Relationship Id="rId447" Type="http://schemas.openxmlformats.org/officeDocument/2006/relationships/hyperlink" Target="http://www.plagscan.com/highlight?doc=120039108&amp;source=3&amp;cite=6&amp;url=http%3A%2F%2Fdocplayer.fr%2F74542916-La-methode-tomatis-une-pedagogie-de-l-ecoute.html" TargetMode="External"/><Relationship Id="rId612" Type="http://schemas.openxmlformats.org/officeDocument/2006/relationships/hyperlink" Target="http://www.plagscan.com/highlight?doc=120039108&amp;source=7&amp;cite=7&amp;url=http%3A%2F%2Fauriol.free.fr%2Fyogathera%2Fmetameres%2Fpassation-test-ecoute.htm" TargetMode="External"/><Relationship Id="rId794" Type="http://schemas.openxmlformats.org/officeDocument/2006/relationships/hyperlink" Target="http://www.plagscan.com/highlight?doc=120039108&amp;source=19&amp;cite=13&amp;url=http%3A%2F%2Fwww.langaj.fr%2Fbiographie-dr-alfred-tomatis%2F" TargetMode="External"/><Relationship Id="rId251" Type="http://schemas.openxmlformats.org/officeDocument/2006/relationships/hyperlink" Target="http://www.plagscan.com/highlight?doc=120039108&amp;source=78&amp;cite=0&amp;url=http%3A%2F%2Fmusique.link%2F2015%2F12%2F12%2Fde-londe-au-message-electrique%2F" TargetMode="External"/><Relationship Id="rId489" Type="http://schemas.openxmlformats.org/officeDocument/2006/relationships/hyperlink" Target="http://www.plagscan.com/highlight?doc=120039108&amp;source=79&amp;cite=0&amp;url=http%3A%2F%2Fcorrecteurs.blog.lemonde.fr%2F2005%2F04%2F13%2F2005_04_post_1%2F" TargetMode="External"/><Relationship Id="rId654" Type="http://schemas.openxmlformats.org/officeDocument/2006/relationships/hyperlink" Target="http://www.plagscan.com/highlight?doc=120039108&amp;source=0&amp;cite=22&amp;url=http%3A%2F%2Fauriol.free.fr%2Fpsychosonique%2Ftomatis%2Fconsiderations-TE%2Fconsiderations-TE-1-8.htm" TargetMode="External"/><Relationship Id="rId696" Type="http://schemas.openxmlformats.org/officeDocument/2006/relationships/hyperlink" Target="http://www.plagscan.com/highlight?doc=120039108&amp;source=0&amp;cite=2&amp;url=http%3A%2F%2Fauriol.free.fr%2Fpsychosonique%2Ftomatis%2Fconsiderations-TE%2Fconsiderations-TE-1-8.htm" TargetMode="External"/><Relationship Id="rId46" Type="http://schemas.openxmlformats.org/officeDocument/2006/relationships/hyperlink" Target="http://www.plagscan.com/highlight?doc=120039108&amp;source=6&amp;cite=6&amp;url=https%3A%2F%2Fwww.plagscan.com%2Fview%3F120039100" TargetMode="External"/><Relationship Id="rId293" Type="http://schemas.openxmlformats.org/officeDocument/2006/relationships/hyperlink" Target="http://www.plagscan.com/highlight?doc=120039108&amp;source=42&amp;cite=2&amp;url=http%3A%2F%2Fdocplayer.fr%2F69148948-Sarah-larroche-to-cite-this-version-hal-id-dumas-https-dumas-ccsd-cnrs-fr-dumas.html" TargetMode="External"/><Relationship Id="rId307" Type="http://schemas.openxmlformats.org/officeDocument/2006/relationships/hyperlink" Target="http://www.plagscan.com/highlight?doc=120039108&amp;source=1&amp;cite=22&amp;url=http%3A%2F%2Fauriol.free.fr%2Fpsychosonique%2Felbeze.htm" TargetMode="External"/><Relationship Id="rId349" Type="http://schemas.openxmlformats.org/officeDocument/2006/relationships/hyperlink" Target="http://www.plagscan.com/highlight?doc=120039108&amp;source=10&amp;cite=4&amp;url=http%3A%2F%2Fwww.langaj.fr%2Fpublications-tomatis%2F" TargetMode="External"/><Relationship Id="rId514" Type="http://schemas.openxmlformats.org/officeDocument/2006/relationships/hyperlink" Target="http://www.plagscan.com/highlight?doc=120039108&amp;source=4&amp;cite=14&amp;url=http%3A%2F%2Fwww.tomatis-bw.be%2Fpdf%2Fbrochure-TOMATIS.pdf" TargetMode="External"/><Relationship Id="rId556" Type="http://schemas.openxmlformats.org/officeDocument/2006/relationships/hyperlink" Target="http://www.plagscan.com/highlight?doc=120039108&amp;source=14&amp;cite=7&amp;url=http%3A%2F%2Fwww.memofin.fr%2Fuploads%2Flibrary%2Fpdf%2Frapport_dispositifs_soutien_creation_entreprises.pdf" TargetMode="External"/><Relationship Id="rId721" Type="http://schemas.openxmlformats.org/officeDocument/2006/relationships/hyperlink" Target="http://www.plagscan.com/highlight?doc=120039108&amp;source=50&amp;cite=4&amp;url=https%3A%2F%2Fdocplayer.fr%2F73118218-Psycho-neuro-endocrino-immunologie.html" TargetMode="External"/><Relationship Id="rId763" Type="http://schemas.openxmlformats.org/officeDocument/2006/relationships/hyperlink" Target="http://www.plagscan.com/highlight?doc=120039108&amp;source=48&amp;cite=4&amp;url=https%3A%2F%2Ffr.wikipedia.org%2Fwiki%2FAlfred_Tomatis" TargetMode="External"/><Relationship Id="rId88" Type="http://schemas.openxmlformats.org/officeDocument/2006/relationships/hyperlink" Target="http://www.plagscan.com/highlight?doc=120039108&amp;source=84&amp;cite=1&amp;url=http%3A%2F%2Flonesomepi.e-monsite.com%2Fpages%2Fson-et-musique.html" TargetMode="External"/><Relationship Id="rId111" Type="http://schemas.openxmlformats.org/officeDocument/2006/relationships/hyperlink" Target="http://www.plagscan.com/highlight?doc=120039108&amp;source=14&amp;cite=3&amp;url=http%3A%2F%2Fwww.memofin.fr%2Fuploads%2Flibrary%2Fpdf%2Frapport_dispositifs_soutien_creation_entreprises.pdf" TargetMode="External"/><Relationship Id="rId153" Type="http://schemas.openxmlformats.org/officeDocument/2006/relationships/hyperlink" Target="http://www.plagscan.com/highlight?doc=120039108&amp;source=31&amp;cite=2&amp;url=http%3A%2F%2Fcoursl3bichat2012-2013.weebly.com%2Fuploads%2F9%2F6%2F0%2F7%2F9607940%2Frono_vitte_1.pdf" TargetMode="External"/><Relationship Id="rId195" Type="http://schemas.openxmlformats.org/officeDocument/2006/relationships/hyperlink" Target="http://www.plagscan.com/highlight?doc=120039108&amp;source=47&amp;cite=3&amp;url=http%3A%2F%2F5piliers.net%2Fspip.php%3Farticle241" TargetMode="External"/><Relationship Id="rId209" Type="http://schemas.openxmlformats.org/officeDocument/2006/relationships/hyperlink" Target="http://www.plagscan.com/highlight?doc=120039108&amp;source=71&amp;cite=1&amp;url=https%3A%2F%2Ffr.slideshare.net%2Fethanbowen9849%2Fchroniques-santprotectionoreille-biorl" TargetMode="External"/><Relationship Id="rId360" Type="http://schemas.openxmlformats.org/officeDocument/2006/relationships/hyperlink" Target="http://www.plagscan.com/highlight?doc=120039108&amp;source=3&amp;cite=1&amp;url=http%3A%2F%2Fdocplayer.fr%2F74542916-La-methode-tomatis-une-pedagogie-de-l-ecoute.html" TargetMode="External"/><Relationship Id="rId416" Type="http://schemas.openxmlformats.org/officeDocument/2006/relationships/hyperlink" Target="http://www.plagscan.com/highlight?doc=120039108&amp;source=2&amp;cite=10&amp;url=http%3A%2F%2Fwww.vivresavoix.ch%2Fwp-content%2Fuploads%2F2011%2F08%2FMethode-Tomatis-par.pdf" TargetMode="External"/><Relationship Id="rId598" Type="http://schemas.openxmlformats.org/officeDocument/2006/relationships/hyperlink" Target="http://www.plagscan.com/highlight?doc=120039108&amp;source=0&amp;cite=16&amp;url=http%3A%2F%2Fauriol.free.fr%2Fpsychosonique%2Ftomatis%2Fconsiderations-TE%2Fconsiderations-TE-1-8.htm" TargetMode="External"/><Relationship Id="rId220" Type="http://schemas.openxmlformats.org/officeDocument/2006/relationships/hyperlink" Target="http://www.plagscan.com/highlight?doc=120039108&amp;source=22&amp;cite=6&amp;url=http%3A%2F%2Fmouny27.canalblog.com%2Farchives%2F2009%2F04%2F06%2F13290071.html" TargetMode="External"/><Relationship Id="rId458" Type="http://schemas.openxmlformats.org/officeDocument/2006/relationships/hyperlink" Target="http://www.plagscan.com/highlight?doc=120039108&amp;source=51&amp;cite=4&amp;url=http%3A%2F%2Fwww.talk-first.com%2Ftomatis%2Fla-methode-tomatis.php" TargetMode="External"/><Relationship Id="rId623" Type="http://schemas.openxmlformats.org/officeDocument/2006/relationships/hyperlink" Target="http://www.plagscan.com/highlight?doc=120039108&amp;source=7&amp;cite=2&amp;url=http%3A%2F%2Fauriol.free.fr%2Fyogathera%2Fmetameres%2Fpassation-test-ecoute.htm" TargetMode="External"/><Relationship Id="rId665" Type="http://schemas.openxmlformats.org/officeDocument/2006/relationships/hyperlink" Target="http://www.plagscan.com/highlight?doc=120039108&amp;source=7&amp;cite=10&amp;url=http%3A%2F%2Fauriol.free.fr%2Fyogathera%2Fmetameres%2Fpassation-test-ecoute.htm" TargetMode="External"/><Relationship Id="rId15" Type="http://schemas.openxmlformats.org/officeDocument/2006/relationships/hyperlink" Target="http://www.plagscan.com/highlight?doc=120039108&amp;source=50&amp;cite=4&amp;url=https%3A%2F%2Fdocplayer.fr%2F73118218-Psycho-neuro-endocrino-immunologie.html" TargetMode="External"/><Relationship Id="rId57" Type="http://schemas.openxmlformats.org/officeDocument/2006/relationships/hyperlink" Target="http://www.plagscan.com/highlight?doc=120039108&amp;source=69&amp;cite=1&amp;url=https%3A%2F%2Ftpesurditeintegration2016.wordpress.com%2F2016%2F02%2F17%2Fpartie-i-fonctionnement-de-loreille%2F" TargetMode="External"/><Relationship Id="rId262" Type="http://schemas.openxmlformats.org/officeDocument/2006/relationships/hyperlink" Target="http://www.plagscan.com/highlight?doc=120039108&amp;source=15&amp;cite=2&amp;url=http%3A%2F%2Ftpesurdite.free.fr%2Fl%27oreille.pps" TargetMode="External"/><Relationship Id="rId318" Type="http://schemas.openxmlformats.org/officeDocument/2006/relationships/hyperlink" Target="http://www.plagscan.com/highlight?doc=120039108&amp;source=68&amp;cite=2&amp;url=https%3A%2F%2Fwikimonde.com%2Farticle%2FBernard_Auriol_%2528psychiatre%2529" TargetMode="External"/><Relationship Id="rId525" Type="http://schemas.openxmlformats.org/officeDocument/2006/relationships/hyperlink" Target="http://www.plagscan.com/highlight?doc=120039108&amp;source=16&amp;cite=1&amp;url=http%3A%2F%2Fdocplayer.fr%2F18511611-Contact-scd-nancy-1-memoires-scd-uhp-nancy-fr.html" TargetMode="External"/><Relationship Id="rId567" Type="http://schemas.openxmlformats.org/officeDocument/2006/relationships/hyperlink" Target="http://www.plagscan.com/highlight?doc=120039108&amp;source=69&amp;cite=4&amp;url=https%3A%2F%2Ftpesurditeintegration2016.wordpress.com%2F2016%2F02%2F17%2Fpartie-i-fonctionnement-de-loreille%2F" TargetMode="External"/><Relationship Id="rId732" Type="http://schemas.openxmlformats.org/officeDocument/2006/relationships/hyperlink" Target="http://www.plagscan.com/highlight?doc=120039108&amp;source=4&amp;cite=0&amp;url=http%3A%2F%2Fwww.tomatis-bw.be%2Fpdf%2Fbrochure-TOMATIS.pdf" TargetMode="External"/><Relationship Id="rId99" Type="http://schemas.openxmlformats.org/officeDocument/2006/relationships/hyperlink" Target="http://www.plagscan.com/highlight?doc=120039108&amp;source=11&amp;cite=8&amp;url=https%3A%2F%2Fwww.futura-sciences.com%2Fsante%2Fdossiers%2Fmedecine-bruit-effets-sante-259%2Fpage%2F3%2F" TargetMode="External"/><Relationship Id="rId122" Type="http://schemas.openxmlformats.org/officeDocument/2006/relationships/hyperlink" Target="http://www.plagscan.com/highlight?doc=120039108&amp;source=83&amp;cite=5&amp;url=https%3A%2F%2Flacreationdansunfauteuil.files.wordpress.com%2F2013%2F03%2Frapport-cour-des-comptes_tome11.pdf" TargetMode="External"/><Relationship Id="rId164" Type="http://schemas.openxmlformats.org/officeDocument/2006/relationships/hyperlink" Target="http://www.plagscan.com/highlight?doc=120039108&amp;source=32&amp;cite=4&amp;url=http%3A%2F%2Ftpe-effet-musique.e-monsite.com%2Fpages%2Fles-bienfaits-de-la-musique-sur-le-corps-humain.html" TargetMode="External"/><Relationship Id="rId371" Type="http://schemas.openxmlformats.org/officeDocument/2006/relationships/hyperlink" Target="http://www.plagscan.com/highlight?doc=120039108&amp;source=46&amp;cite=0&amp;url=https%3A%2F%2Fissuu.com%2Ftomatisdoc" TargetMode="External"/><Relationship Id="rId774" Type="http://schemas.openxmlformats.org/officeDocument/2006/relationships/hyperlink" Target="http://www.plagscan.com/highlight?doc=120039108&amp;source=20&amp;cite=0&amp;url=http%3A%2F%2Fdocplayer.fr%2F19377998-L-integration-des-langues-vivantes.html" TargetMode="External"/><Relationship Id="rId427" Type="http://schemas.openxmlformats.org/officeDocument/2006/relationships/hyperlink" Target="http://www.plagscan.com/highlight?doc=120039108&amp;source=38&amp;cite=4&amp;url=http%3A%2F%2Fapp-nancy.fr%2Fprofessionnels-de-la-musique%2F" TargetMode="External"/><Relationship Id="rId469" Type="http://schemas.openxmlformats.org/officeDocument/2006/relationships/hyperlink" Target="http://www.plagscan.com/highlight?doc=120039108&amp;source=101&amp;cite=1&amp;url=http%3A%2F%2Fauriol.free.fr%2Fpsychosonique%2Fenvoi.htm" TargetMode="External"/><Relationship Id="rId634" Type="http://schemas.openxmlformats.org/officeDocument/2006/relationships/hyperlink" Target="http://www.plagscan.com/highlight?doc=120039108&amp;source=1&amp;cite=1&amp;url=http%3A%2F%2Fauriol.free.fr%2Fpsychosonique%2Felbeze.htm" TargetMode="External"/><Relationship Id="rId676" Type="http://schemas.openxmlformats.org/officeDocument/2006/relationships/hyperlink" Target="http://www.plagscan.com/highlight?doc=120039108&amp;source=9&amp;cite=4&amp;url=http%3A%2F%2Fauriol.free.fr%2Fpsychosonique%2Flateralite%2Ftorruella%2Fdescription-methode.htm" TargetMode="External"/><Relationship Id="rId26" Type="http://schemas.openxmlformats.org/officeDocument/2006/relationships/hyperlink" Target="http://www.plagscan.com/highlight?doc=120039108&amp;source=0&amp;cite=37&amp;url=http%3A%2F%2Fauriol.free.fr%2Fpsychosonique%2Ftomatis%2Fconsiderations-TE%2Fconsiderations-TE-1-8.htm" TargetMode="External"/><Relationship Id="rId231" Type="http://schemas.openxmlformats.org/officeDocument/2006/relationships/hyperlink" Target="http://www.plagscan.com/highlight?doc=120039108&amp;source=22&amp;cite=7&amp;url=http%3A%2F%2Fmouny27.canalblog.com%2Farchives%2F2009%2F04%2F06%2F13290071.html" TargetMode="External"/><Relationship Id="rId273" Type="http://schemas.openxmlformats.org/officeDocument/2006/relationships/hyperlink" Target="http://www.plagscan.com/highlight?doc=120039108&amp;source=80&amp;cite=0&amp;url=https%3A%2F%2Fwww.scribd.com%2Fdocument%2F314160852%2FLe-cerveau-melomane-ess-04-cv-pdf" TargetMode="External"/><Relationship Id="rId329" Type="http://schemas.openxmlformats.org/officeDocument/2006/relationships/hyperlink" Target="http://www.plagscan.com/highlight?doc=120039108&amp;source=68&amp;cite=0&amp;url=https%3A%2F%2Fwikimonde.com%2Farticle%2FBernard_Auriol_%2528psychiatre%2529" TargetMode="External"/><Relationship Id="rId480" Type="http://schemas.openxmlformats.org/officeDocument/2006/relationships/hyperlink" Target="http://www.plagscan.com/highlight?doc=120039108&amp;source=28&amp;cite=0&amp;url=http%3A%2F%2Fcentre-harmonis.com%2Fmethode%2Falfred-a-tomatis%2F" TargetMode="External"/><Relationship Id="rId536" Type="http://schemas.openxmlformats.org/officeDocument/2006/relationships/hyperlink" Target="http://www.plagscan.com/highlight?doc=120039108&amp;source=0&amp;cite=30&amp;url=http%3A%2F%2Fauriol.free.fr%2Fpsychosonique%2Ftomatis%2Fconsiderations-TE%2Fconsiderations-TE-1-8.htm" TargetMode="External"/><Relationship Id="rId701" Type="http://schemas.openxmlformats.org/officeDocument/2006/relationships/hyperlink" Target="http://www.plagscan.com/highlight?doc=120039108&amp;source=0&amp;cite=56&amp;url=http%3A%2F%2Fauriol.free.fr%2Fpsychosonique%2Ftomatis%2Fconsiderations-TE%2Fconsiderations-TE-1-8.htm" TargetMode="External"/><Relationship Id="rId68" Type="http://schemas.openxmlformats.org/officeDocument/2006/relationships/hyperlink" Target="http://www.plagscan.com/highlight?doc=120039108&amp;source=11&amp;cite=3&amp;url=https%3A%2F%2Fwww.futura-sciences.com%2Fsante%2Fdossiers%2Fmedecine-bruit-effets-sante-259%2Fpage%2F3%2F" TargetMode="External"/><Relationship Id="rId133" Type="http://schemas.openxmlformats.org/officeDocument/2006/relationships/hyperlink" Target="http://www.plagscan.com/highlight?doc=120039108&amp;source=16&amp;cite=4&amp;url=http%3A%2F%2Fdocplayer.fr%2F18511611-Contact-scd-nancy-1-memoires-scd-uhp-nancy-fr.html" TargetMode="External"/><Relationship Id="rId175" Type="http://schemas.openxmlformats.org/officeDocument/2006/relationships/hyperlink" Target="http://www.plagscan.com/highlight?doc=120039108&amp;source=44&amp;cite=1&amp;url=http%3A%2F%2Fsysteme-auditif.e-monsite.com%2Fpages%2Fqu-y-a-t-il-dans-nos-oreilles.html" TargetMode="External"/><Relationship Id="rId340" Type="http://schemas.openxmlformats.org/officeDocument/2006/relationships/hyperlink" Target="http://www.plagscan.com/highlight?doc=120039108&amp;source=40&amp;cite=4&amp;url=http%3A%2F%2Fauriol.free.fr%2Fjoffrin%2Faudiogramme_psychosonique_et_pediatrie.htm" TargetMode="External"/><Relationship Id="rId578" Type="http://schemas.openxmlformats.org/officeDocument/2006/relationships/hyperlink" Target="http://www.plagscan.com/highlight?doc=120039108&amp;source=19&amp;cite=3&amp;url=http%3A%2F%2Fwww.langaj.fr%2Fbiographie-dr-alfred-tomatis%2F" TargetMode="External"/><Relationship Id="rId743" Type="http://schemas.openxmlformats.org/officeDocument/2006/relationships/hyperlink" Target="http://www.plagscan.com/highlight?doc=120039108&amp;source=3&amp;cite=22&amp;url=http%3A%2F%2Fdocplayer.fr%2F74542916-La-methode-tomatis-une-pedagogie-de-l-ecoute.html" TargetMode="External"/><Relationship Id="rId785" Type="http://schemas.openxmlformats.org/officeDocument/2006/relationships/hyperlink" Target="http://www.plagscan.com/highlight?doc=120039108&amp;source=18&amp;cite=3&amp;url=https%3A%2F%2Ffr.wikipedia.org%2Fwiki%2FBernard_Auriol_%28psychiatre%29" TargetMode="External"/><Relationship Id="rId200" Type="http://schemas.openxmlformats.org/officeDocument/2006/relationships/hyperlink" Target="http://www.plagscan.com/highlight?doc=120039108&amp;source=32&amp;cite=5&amp;url=http%3A%2F%2Ftpe-effet-musique.e-monsite.com%2Fpages%2Fles-bienfaits-de-la-musique-sur-le-corps-humain.html" TargetMode="External"/><Relationship Id="rId382" Type="http://schemas.openxmlformats.org/officeDocument/2006/relationships/hyperlink" Target="http://www.plagscan.com/highlight?doc=120039108&amp;source=2&amp;cite=3&amp;url=http%3A%2F%2Fwww.vivresavoix.ch%2Fwp-content%2Fuploads%2F2011%2F08%2FMethode-Tomatis-par.pdf" TargetMode="External"/><Relationship Id="rId438" Type="http://schemas.openxmlformats.org/officeDocument/2006/relationships/hyperlink" Target="http://www.plagscan.com/highlight?doc=120039108&amp;source=88&amp;cite=2&amp;url=http%3A%2F%2Flequatuor.xooit.com%2Ft67-Pathologies-liees-au-violon.htm" TargetMode="External"/><Relationship Id="rId603" Type="http://schemas.openxmlformats.org/officeDocument/2006/relationships/hyperlink" Target="http://www.plagscan.com/highlight?doc=120039108&amp;source=0&amp;cite=27&amp;url=http%3A%2F%2Fauriol.free.fr%2Fpsychosonique%2Ftomatis%2Fconsiderations-TE%2Fconsiderations-TE-1-8.htm" TargetMode="External"/><Relationship Id="rId645" Type="http://schemas.openxmlformats.org/officeDocument/2006/relationships/hyperlink" Target="http://www.plagscan.com/highlight?doc=120039108&amp;source=1&amp;cite=7&amp;url=http%3A%2F%2Fauriol.free.fr%2Fpsychosonique%2Felbeze.htm" TargetMode="External"/><Relationship Id="rId687" Type="http://schemas.openxmlformats.org/officeDocument/2006/relationships/hyperlink" Target="http://www.plagscan.com/highlight?doc=120039108&amp;source=0&amp;cite=9&amp;url=http%3A%2F%2Fauriol.free.fr%2Fpsychosonique%2Ftomatis%2Fconsiderations-TE%2Fconsiderations-TE-1-8.htm" TargetMode="External"/><Relationship Id="rId242" Type="http://schemas.openxmlformats.org/officeDocument/2006/relationships/hyperlink" Target="http://www.plagscan.com/highlight?doc=120039108&amp;source=32&amp;cite=0&amp;url=http%3A%2F%2Ftpe-effet-musique.e-monsite.com%2Fpages%2Fles-bienfaits-de-la-musique-sur-le-corps-humain.html" TargetMode="External"/><Relationship Id="rId284" Type="http://schemas.openxmlformats.org/officeDocument/2006/relationships/hyperlink" Target="http://www.plagscan.com/highlight?doc=120039108&amp;source=0&amp;cite=33&amp;url=http%3A%2F%2Fauriol.free.fr%2Fpsychosonique%2Ftomatis%2Fconsiderations-TE%2Fconsiderations-TE-1-8.htm" TargetMode="External"/><Relationship Id="rId491" Type="http://schemas.openxmlformats.org/officeDocument/2006/relationships/hyperlink" Target="http://www.plagscan.com/highlight?doc=120039108&amp;source=85&amp;cite=1&amp;url=http%3A%2F%2Fwww.entreprendre-au-feminin.net%2FLa-maitrise-de-ma-VOIX-parlee" TargetMode="External"/><Relationship Id="rId505" Type="http://schemas.openxmlformats.org/officeDocument/2006/relationships/hyperlink" Target="http://www.plagscan.com/highlight?doc=120039108&amp;source=12&amp;cite=6&amp;url=http%3A%2F%2Ftomatis.fr%2Ffr%2Fdecouvrir%2Fhistoire-et-developpement%2F" TargetMode="External"/><Relationship Id="rId712" Type="http://schemas.openxmlformats.org/officeDocument/2006/relationships/hyperlink" Target="http://www.plagscan.com/highlight?doc=120039108&amp;source=0&amp;cite=35&amp;url=http%3A%2F%2Fauriol.free.fr%2Fpsychosonique%2Ftomatis%2Fconsiderations-TE%2Fconsiderations-TE-1-8.htm" TargetMode="External"/><Relationship Id="rId37" Type="http://schemas.openxmlformats.org/officeDocument/2006/relationships/hyperlink" Target="http://www.plagscan.com/highlight?doc=120039108&amp;source=61&amp;cite=3&amp;url=https%3A%2F%2Fwww.grandlyon.com%2Ffileadmin%2Fuser_upload%2Fmedia%2Fpdf%2Fgrands-projets%2Fgaribaldi%2Fconcertation%2F20100617_gl_garibaldi_at_environnemt_cr.pdf" TargetMode="External"/><Relationship Id="rId79" Type="http://schemas.openxmlformats.org/officeDocument/2006/relationships/hyperlink" Target="http://www.plagscan.com/highlight?doc=120039108&amp;source=27&amp;cite=3&amp;url=http%3A%2F%2Fdocplayer.fr%2F51308528-Awa-gueye-amelie-ravinet-1s-projet-tpe-le-son.html" TargetMode="External"/><Relationship Id="rId102" Type="http://schemas.openxmlformats.org/officeDocument/2006/relationships/hyperlink" Target="http://www.plagscan.com/highlight?doc=120039108&amp;source=5&amp;cite=10&amp;url=http%3A%2F%2Fdocplayer.fr%2F17866468-Sommaire-3-la-physiologie-de-l-audition-5-risques-collectifs-engendres-par-le-bruit-notions-d-anatomie.html" TargetMode="External"/><Relationship Id="rId144" Type="http://schemas.openxmlformats.org/officeDocument/2006/relationships/hyperlink" Target="http://www.plagscan.com/highlight?doc=120039108&amp;source=60&amp;cite=5&amp;url=https%3A%2F%2Ffr.slideshare.net%2Fethanbowen9849%2Fchroniques-sant-acouphnes-copie" TargetMode="External"/><Relationship Id="rId547" Type="http://schemas.openxmlformats.org/officeDocument/2006/relationships/hyperlink" Target="http://www.plagscan.com/highlight?doc=120039108&amp;source=4&amp;cite=19&amp;url=http%3A%2F%2Fwww.tomatis-bw.be%2Fpdf%2Fbrochure-TOMATIS.pdf" TargetMode="External"/><Relationship Id="rId589" Type="http://schemas.openxmlformats.org/officeDocument/2006/relationships/hyperlink" Target="http://www.plagscan.com/highlight?doc=120039108&amp;source=77&amp;cite=0&amp;url=https%3A%2F%2Fatlantis-vzw.com%2Ftest-decoute.html" TargetMode="External"/><Relationship Id="rId754" Type="http://schemas.openxmlformats.org/officeDocument/2006/relationships/hyperlink" Target="http://www.plagscan.com/highlight?doc=120039108&amp;source=14&amp;cite=1&amp;url=http%3A%2F%2Fwww.memofin.fr%2Fuploads%2Flibrary%2Fpdf%2Frapport_dispositifs_soutien_creation_entreprises.pdf" TargetMode="External"/><Relationship Id="rId796" Type="http://schemas.openxmlformats.org/officeDocument/2006/relationships/hyperlink" Target="http://www.plagscan.com/highlight?doc=120039108&amp;source=19&amp;cite=10&amp;url=http%3A%2F%2Fwww.langaj.fr%2Fbiographie-dr-alfred-tomatis%2F" TargetMode="External"/><Relationship Id="rId90" Type="http://schemas.openxmlformats.org/officeDocument/2006/relationships/hyperlink" Target="http://www.plagscan.com/highlight?doc=120039108&amp;source=99&amp;cite=0&amp;url=http%3A%2F%2Fwww.etudier.com%2Fdissertations%2FLes-Nuisances-Sonores%2F50803133.html" TargetMode="External"/><Relationship Id="rId186" Type="http://schemas.openxmlformats.org/officeDocument/2006/relationships/hyperlink" Target="http://www.plagscan.com/highlight?doc=120039108&amp;source=69&amp;cite=0&amp;url=https%3A%2F%2Ftpesurditeintegration2016.wordpress.com%2F2016%2F02%2F17%2Fpartie-i-fonctionnement-de-loreille%2F" TargetMode="External"/><Relationship Id="rId351" Type="http://schemas.openxmlformats.org/officeDocument/2006/relationships/hyperlink" Target="http://www.plagscan.com/highlight?doc=120039108&amp;source=13&amp;cite=4&amp;url=http%3A%2F%2Ftomatis.fr%2Ffr%2Fdecouvrir%2F" TargetMode="External"/><Relationship Id="rId393" Type="http://schemas.openxmlformats.org/officeDocument/2006/relationships/hyperlink" Target="http://www.plagscan.com/highlight?doc=120039108&amp;source=2&amp;cite=9&amp;url=http%3A%2F%2Fwww.vivresavoix.ch%2Fwp-content%2Fuploads%2F2011%2F08%2FMethode-Tomatis-par.pdf" TargetMode="External"/><Relationship Id="rId407" Type="http://schemas.openxmlformats.org/officeDocument/2006/relationships/hyperlink" Target="http://www.plagscan.com/highlight?doc=120039108&amp;source=82&amp;cite=3&amp;url=http%3A%2F%2Fwww.ecoute-langage.fr%2Findex.php%2Fct-menu-item-13" TargetMode="External"/><Relationship Id="rId449" Type="http://schemas.openxmlformats.org/officeDocument/2006/relationships/hyperlink" Target="http://www.plagscan.com/highlight?doc=120039108&amp;source=8&amp;cite=5&amp;url=http%3A%2F%2Fwww.tomatis-reims.com%2Fmedia%2Fimages%2Fupload%2Fmethode-tomatis.pdf" TargetMode="External"/><Relationship Id="rId614" Type="http://schemas.openxmlformats.org/officeDocument/2006/relationships/hyperlink" Target="http://www.plagscan.com/highlight?doc=120039108&amp;source=0&amp;cite=40&amp;url=http%3A%2F%2Fauriol.free.fr%2Fpsychosonique%2Ftomatis%2Fconsiderations-TE%2Fconsiderations-TE-1-8.htm" TargetMode="External"/><Relationship Id="rId656" Type="http://schemas.openxmlformats.org/officeDocument/2006/relationships/hyperlink" Target="http://www.plagscan.com/highlight?doc=120039108&amp;source=40&amp;cite=0&amp;url=http%3A%2F%2Fauriol.free.fr%2Fjoffrin%2Faudiogramme_psychosonique_et_pediatrie.htm" TargetMode="External"/><Relationship Id="rId211" Type="http://schemas.openxmlformats.org/officeDocument/2006/relationships/hyperlink" Target="http://www.plagscan.com/highlight?doc=120039108&amp;source=81&amp;cite=1&amp;url=http%3A%2F%2Fddata.over-blog.com%2Fxxxyyy%2F0%2F02%2F20%2F11%2Fcours-3-eme-annee%2Foreille-658.pdf" TargetMode="External"/><Relationship Id="rId253" Type="http://schemas.openxmlformats.org/officeDocument/2006/relationships/hyperlink" Target="http://www.plagscan.com/highlight?doc=120039108&amp;source=100&amp;cite=0&amp;url=http%3A%2F%2Fwww.guichetdusavoir.org%2Fviewtopic.php%3Ft%3D15593" TargetMode="External"/><Relationship Id="rId295" Type="http://schemas.openxmlformats.org/officeDocument/2006/relationships/hyperlink" Target="http://www.plagscan.com/highlight?doc=120039108&amp;source=24&amp;cite=3&amp;url=http%3A%2F%2Fdocplayer.fr%2F52329402-Le-bruit-nuit-il-gravement-a-la-sante.html" TargetMode="External"/><Relationship Id="rId309" Type="http://schemas.openxmlformats.org/officeDocument/2006/relationships/hyperlink" Target="http://www.plagscan.com/highlight?doc=120039108&amp;source=9&amp;cite=7&amp;url=http%3A%2F%2Fauriol.free.fr%2Fpsychosonique%2Flateralite%2Ftorruella%2Fdescription-methode.htm" TargetMode="External"/><Relationship Id="rId460" Type="http://schemas.openxmlformats.org/officeDocument/2006/relationships/hyperlink" Target="http://www.plagscan.com/highlight?doc=120039108&amp;source=73&amp;cite=3&amp;url=http%3A%2F%2Fwww.associationsoraya.fr%2Ftrisomie21_education.php" TargetMode="External"/><Relationship Id="rId516" Type="http://schemas.openxmlformats.org/officeDocument/2006/relationships/hyperlink" Target="http://www.plagscan.com/highlight?doc=120039108&amp;source=3&amp;cite=14&amp;url=http%3A%2F%2Fdocplayer.fr%2F74542916-La-methode-tomatis-une-pedagogie-de-l-ecoute.html" TargetMode="External"/><Relationship Id="rId698" Type="http://schemas.openxmlformats.org/officeDocument/2006/relationships/hyperlink" Target="http://www.plagscan.com/highlight?doc=120039108&amp;source=0&amp;cite=24&amp;url=http%3A%2F%2Fauriol.free.fr%2Fpsychosonique%2Ftomatis%2Fconsiderations-TE%2Fconsiderations-TE-1-8.htm" TargetMode="External"/><Relationship Id="rId48" Type="http://schemas.openxmlformats.org/officeDocument/2006/relationships/hyperlink" Target="http://www.plagscan.com/highlight?doc=120039108&amp;source=6&amp;cite=0&amp;url=https%3A%2F%2Fwww.plagscan.com%2Fview%3F120039100" TargetMode="External"/><Relationship Id="rId113" Type="http://schemas.openxmlformats.org/officeDocument/2006/relationships/hyperlink" Target="http://www.plagscan.com/highlight?doc=120039108&amp;source=14&amp;cite=3&amp;url=http%3A%2F%2Fwww.memofin.fr%2Fuploads%2Flibrary%2Fpdf%2Frapport_dispositifs_soutien_creation_entreprises.pdf" TargetMode="External"/><Relationship Id="rId320" Type="http://schemas.openxmlformats.org/officeDocument/2006/relationships/hyperlink" Target="http://www.plagscan.com/highlight?doc=120039108&amp;source=17&amp;cite=2&amp;url=https%3A%2F%2Ffr.m.wikipedia.org%2Fwiki%2FBernard_Auriol_%28psychiatre%29" TargetMode="External"/><Relationship Id="rId558" Type="http://schemas.openxmlformats.org/officeDocument/2006/relationships/hyperlink" Target="http://www.plagscan.com/highlight?doc=120039108&amp;source=14&amp;cite=12&amp;url=http%3A%2F%2Fwww.memofin.fr%2Fuploads%2Flibrary%2Fpdf%2Frapport_dispositifs_soutien_creation_entreprises.pdf" TargetMode="External"/><Relationship Id="rId723" Type="http://schemas.openxmlformats.org/officeDocument/2006/relationships/hyperlink" Target="http://www.plagscan.com/highlight?doc=120039108&amp;source=14&amp;cite=14&amp;url=http%3A%2F%2Fwww.memofin.fr%2Fuploads%2Flibrary%2Fpdf%2Frapport_dispositifs_soutien_creation_entreprises.pdf" TargetMode="External"/><Relationship Id="rId765" Type="http://schemas.openxmlformats.org/officeDocument/2006/relationships/hyperlink" Target="http://www.plagscan.com/highlight?doc=120039108&amp;source=31&amp;cite=9&amp;url=http%3A%2F%2Fcoursl3bichat2012-2013.weebly.com%2Fuploads%2F9%2F6%2F0%2F7%2F9607940%2Frono_vitte_1.pdf" TargetMode="External"/><Relationship Id="rId155" Type="http://schemas.openxmlformats.org/officeDocument/2006/relationships/hyperlink" Target="http://www.plagscan.com/highlight?doc=120039108&amp;source=25&amp;cite=3&amp;url=http%3A%2F%2Fxavier.claudet.free.fr%2Faudit.htm" TargetMode="External"/><Relationship Id="rId197" Type="http://schemas.openxmlformats.org/officeDocument/2006/relationships/hyperlink" Target="http://www.plagscan.com/highlight?doc=120039108&amp;source=69&amp;cite=0&amp;url=https%3A%2F%2Ftpesurditeintegration2016.wordpress.com%2F2016%2F02%2F17%2Fpartie-i-fonctionnement-de-loreille%2F" TargetMode="External"/><Relationship Id="rId362" Type="http://schemas.openxmlformats.org/officeDocument/2006/relationships/hyperlink" Target="http://www.plagscan.com/highlight?doc=120039108&amp;source=8&amp;cite=0&amp;url=http%3A%2F%2Fwww.tomatis-reims.com%2Fmedia%2Fimages%2Fupload%2Fmethode-tomatis.pdf" TargetMode="External"/><Relationship Id="rId418" Type="http://schemas.openxmlformats.org/officeDocument/2006/relationships/hyperlink" Target="http://www.plagscan.com/highlight?doc=120039108&amp;source=4&amp;cite=10&amp;url=http%3A%2F%2Fwww.tomatis-bw.be%2Fpdf%2Fbrochure-TOMATIS.pdf" TargetMode="External"/><Relationship Id="rId625" Type="http://schemas.openxmlformats.org/officeDocument/2006/relationships/hyperlink" Target="http://www.plagscan.com/highlight?doc=120039108&amp;source=0&amp;cite=8&amp;url=http%3A%2F%2Fauriol.free.fr%2Fpsychosonique%2Ftomatis%2Fconsiderations-TE%2Fconsiderations-TE-1-8.htm" TargetMode="External"/><Relationship Id="rId222" Type="http://schemas.openxmlformats.org/officeDocument/2006/relationships/hyperlink" Target="http://www.plagscan.com/highlight?doc=120039108&amp;source=25&amp;cite=5&amp;url=http%3A%2F%2Fxavier.claudet.free.fr%2Faudit.htm" TargetMode="External"/><Relationship Id="rId264" Type="http://schemas.openxmlformats.org/officeDocument/2006/relationships/hyperlink" Target="http://www.plagscan.com/highlight?doc=120039108&amp;source=5&amp;cite=1&amp;url=http%3A%2F%2Fdocplayer.fr%2F17866468-Sommaire-3-la-physiologie-de-l-audition-5-risques-collectifs-engendres-par-le-bruit-notions-d-anatomie.html" TargetMode="External"/><Relationship Id="rId471" Type="http://schemas.openxmlformats.org/officeDocument/2006/relationships/hyperlink" Target="http://www.plagscan.com/highlight?doc=120039108&amp;source=103&amp;cite=2&amp;url=http%3A%2F%2Fwww.diapason-tomatis.ch%2Fla-methode-tomatis%2Fleffet-tomatis.html" TargetMode="External"/><Relationship Id="rId667" Type="http://schemas.openxmlformats.org/officeDocument/2006/relationships/hyperlink" Target="http://www.plagscan.com/highlight?doc=120039108&amp;source=0&amp;cite=3&amp;url=http%3A%2F%2Fauriol.free.fr%2Fpsychosonique%2Ftomatis%2Fconsiderations-TE%2Fconsiderations-TE-1-8.htm" TargetMode="External"/><Relationship Id="rId17" Type="http://schemas.openxmlformats.org/officeDocument/2006/relationships/hyperlink" Target="http://www.plagscan.com/highlight?doc=120039108&amp;source=0&amp;cite=32&amp;url=http%3A%2F%2Fauriol.free.fr%2Fpsychosonique%2Ftomatis%2Fconsiderations-TE%2Fconsiderations-TE-1-8.htm" TargetMode="External"/><Relationship Id="rId59" Type="http://schemas.openxmlformats.org/officeDocument/2006/relationships/hyperlink" Target="http://www.plagscan.com/highlight?doc=120039108&amp;source=58&amp;cite=2&amp;url=https%3A%2F%2Fwww.rts.ch%2Fdecouverte%2Fmonde-et-societe%2Fculture-et-sport%2Fmusique%2F9278897-les-caracteristiques-du-son-.html" TargetMode="External"/><Relationship Id="rId124" Type="http://schemas.openxmlformats.org/officeDocument/2006/relationships/hyperlink" Target="http://www.plagscan.com/highlight?doc=120039108&amp;source=97&amp;cite=0&amp;url=http%3A%2F%2Fdocplayer.fr%2F11845101-Kit-de-survie-pour-elaborer-un-marche-d-etudes-ou-de-conseils.html" TargetMode="External"/><Relationship Id="rId527" Type="http://schemas.openxmlformats.org/officeDocument/2006/relationships/hyperlink" Target="http://www.plagscan.com/highlight?doc=120039108&amp;source=0&amp;cite=47&amp;url=http%3A%2F%2Fauriol.free.fr%2Fpsychosonique%2Ftomatis%2Fconsiderations-TE%2Fconsiderations-TE-1-8.htm" TargetMode="External"/><Relationship Id="rId569" Type="http://schemas.openxmlformats.org/officeDocument/2006/relationships/hyperlink" Target="http://www.plagscan.com/highlight?doc=120039108&amp;source=91&amp;cite=5&amp;url=http%3A%2F%2Fclesnes.blog.lemonde.fr%2F2010%2F12%2F15%2Fdu-calm%2F" TargetMode="External"/><Relationship Id="rId734" Type="http://schemas.openxmlformats.org/officeDocument/2006/relationships/hyperlink" Target="http://www.plagscan.com/highlight?doc=120039108&amp;source=49&amp;cite=3&amp;url=http%3A%2F%2Fwww.clinique-roosevelt.com%2Forl%2Foreille-surdite.html" TargetMode="External"/><Relationship Id="rId776" Type="http://schemas.openxmlformats.org/officeDocument/2006/relationships/hyperlink" Target="http://www.plagscan.com/highlight?doc=120039108&amp;source=25&amp;cite=4&amp;url=http%3A%2F%2Fxavier.claudet.free.fr%2Faudit.htm" TargetMode="External"/><Relationship Id="rId70" Type="http://schemas.openxmlformats.org/officeDocument/2006/relationships/hyperlink" Target="http://www.plagscan.com/highlight?doc=120039108&amp;source=70&amp;cite=2&amp;url=http%3A%2F%2Fagora.qc.ca%2Fdossiers%2FSon" TargetMode="External"/><Relationship Id="rId166" Type="http://schemas.openxmlformats.org/officeDocument/2006/relationships/hyperlink" Target="http://www.plagscan.com/highlight?doc=120039108&amp;source=44&amp;cite=4&amp;url=http%3A%2F%2Fsysteme-auditif.e-monsite.com%2Fpages%2Fqu-y-a-t-il-dans-nos-oreilles.html" TargetMode="External"/><Relationship Id="rId331" Type="http://schemas.openxmlformats.org/officeDocument/2006/relationships/hyperlink" Target="http://www.plagscan.com/highlight?doc=120039108&amp;source=0&amp;cite=29&amp;url=http%3A%2F%2Fauriol.free.fr%2Fpsychosonique%2Ftomatis%2Fconsiderations-TE%2Fconsiderations-TE-1-8.htm" TargetMode="External"/><Relationship Id="rId373" Type="http://schemas.openxmlformats.org/officeDocument/2006/relationships/hyperlink" Target="http://www.plagscan.com/highlight?doc=120039108&amp;source=64&amp;cite=2&amp;url=http%3A%2F%2Fwww.affeneoffice.com%2Faffene-office-est-centre-tomatis%2F" TargetMode="External"/><Relationship Id="rId429" Type="http://schemas.openxmlformats.org/officeDocument/2006/relationships/hyperlink" Target="http://www.plagscan.com/highlight?doc=120039108&amp;source=48&amp;cite=3&amp;url=https%3A%2F%2Ffr.wikipedia.org%2Fwiki%2FAlfred_Tomatis" TargetMode="External"/><Relationship Id="rId580" Type="http://schemas.openxmlformats.org/officeDocument/2006/relationships/hyperlink" Target="http://www.plagscan.com/highlight?doc=120039108&amp;source=8&amp;cite=1&amp;url=http%3A%2F%2Fwww.tomatis-reims.com%2Fmedia%2Fimages%2Fupload%2Fmethode-tomatis.pdf" TargetMode="External"/><Relationship Id="rId636" Type="http://schemas.openxmlformats.org/officeDocument/2006/relationships/hyperlink" Target="http://www.plagscan.com/highlight?doc=120039108&amp;source=0&amp;cite=41&amp;url=http%3A%2F%2Fauriol.free.fr%2Fpsychosonique%2Ftomatis%2Fconsiderations-TE%2Fconsiderations-TE-1-8.htm" TargetMode="External"/><Relationship Id="rId801" Type="http://schemas.openxmlformats.org/officeDocument/2006/relationships/hyperlink" Target="http://www.plagscan.com/highlight?doc=120039108&amp;source=28&amp;cite=5&amp;url=http%3A%2F%2Fcentre-harmonis.com%2Fmethode%2Falfred-a-tomatis%2F" TargetMode="External"/><Relationship Id="rId1" Type="http://schemas.openxmlformats.org/officeDocument/2006/relationships/hyperlink" Target="http://www.plagscan.com/highlight?doc=120039108&amp;source=48&amp;cite=2&amp;url=https%3A%2F%2Ffr.wikipedia.org%2Fwiki%2FAlfred_Tomatis" TargetMode="External"/><Relationship Id="rId233" Type="http://schemas.openxmlformats.org/officeDocument/2006/relationships/hyperlink" Target="http://www.plagscan.com/highlight?doc=120039108&amp;source=44&amp;cite=5&amp;url=http%3A%2F%2Fsysteme-auditif.e-monsite.com%2Fpages%2Fqu-y-a-t-il-dans-nos-oreilles.html" TargetMode="External"/><Relationship Id="rId440" Type="http://schemas.openxmlformats.org/officeDocument/2006/relationships/hyperlink" Target="http://www.plagscan.com/highlight?doc=120039108&amp;source=94&amp;cite=2&amp;url=http%3A%2F%2Ftomatisparis.com%2Fapplications%2Fvoixmusiqueexpression%2Findex.php" TargetMode="External"/><Relationship Id="rId678" Type="http://schemas.openxmlformats.org/officeDocument/2006/relationships/hyperlink" Target="http://www.plagscan.com/highlight?doc=120039108&amp;source=0&amp;cite=13&amp;url=http%3A%2F%2Fauriol.free.fr%2Fpsychosonique%2Ftomatis%2Fconsiderations-TE%2Fconsiderations-TE-1-8.htm" TargetMode="External"/><Relationship Id="rId28" Type="http://schemas.openxmlformats.org/officeDocument/2006/relationships/hyperlink" Target="http://www.plagscan.com/highlight?doc=120039108&amp;source=6&amp;cite=12&amp;url=https%3A%2F%2Fwww.plagscan.com%2Fview%3F120039100" TargetMode="External"/><Relationship Id="rId275" Type="http://schemas.openxmlformats.org/officeDocument/2006/relationships/hyperlink" Target="http://www.plagscan.com/highlight?doc=120039108&amp;source=37&amp;cite=4&amp;url=http%3A%2F%2Fsnowratm.free.fr%2Fanat%2F24_oreille.doc" TargetMode="External"/><Relationship Id="rId300" Type="http://schemas.openxmlformats.org/officeDocument/2006/relationships/hyperlink" Target="http://www.plagscan.com/highlight?doc=120039108&amp;source=43&amp;cite=4&amp;url=https%3A%2F%2Fmedecin-champel.ch%2Fmedecin%2Forl-geneve%2F" TargetMode="External"/><Relationship Id="rId482" Type="http://schemas.openxmlformats.org/officeDocument/2006/relationships/hyperlink" Target="http://www.plagscan.com/highlight?doc=120039108&amp;source=33&amp;cite=0&amp;url=http%3A%2F%2Fwww.vivrelibre.net%2Fa-lecoute-de-vie%2F" TargetMode="External"/><Relationship Id="rId538" Type="http://schemas.openxmlformats.org/officeDocument/2006/relationships/hyperlink" Target="http://www.plagscan.com/highlight?doc=120039108&amp;source=0&amp;cite=30&amp;url=http%3A%2F%2Fauriol.free.fr%2Fpsychosonique%2Ftomatis%2Fconsiderations-TE%2Fconsiderations-TE-1-8.htm" TargetMode="External"/><Relationship Id="rId703" Type="http://schemas.openxmlformats.org/officeDocument/2006/relationships/hyperlink" Target="http://www.plagscan.com/highlight?doc=120039108&amp;source=0&amp;cite=12&amp;url=http%3A%2F%2Fauriol.free.fr%2Fpsychosonique%2Ftomatis%2Fconsiderations-TE%2Fconsiderations-TE-1-8.htm" TargetMode="External"/><Relationship Id="rId745" Type="http://schemas.openxmlformats.org/officeDocument/2006/relationships/hyperlink" Target="http://www.plagscan.com/highlight?doc=120039108&amp;source=57&amp;cite=3&amp;url=http%3A%2F%2Ftomatis.fr%2Ffr%2Fdecouvrir%2Fune-pedagogie-de-lecoute%2F" TargetMode="External"/><Relationship Id="rId81" Type="http://schemas.openxmlformats.org/officeDocument/2006/relationships/hyperlink" Target="http://www.plagscan.com/highlight?doc=120039108&amp;source=54&amp;cite=0&amp;url=https%3A%2F%2Fwww.etudier.com%2Fdissertations%2FLes-Nuisances-Sonores%2F50803133.html" TargetMode="External"/><Relationship Id="rId135" Type="http://schemas.openxmlformats.org/officeDocument/2006/relationships/hyperlink" Target="http://www.plagscan.com/highlight?doc=120039108&amp;source=22&amp;cite=5&amp;url=http%3A%2F%2Fmouny27.canalblog.com%2Farchives%2F2009%2F04%2F06%2F13290071.html" TargetMode="External"/><Relationship Id="rId177" Type="http://schemas.openxmlformats.org/officeDocument/2006/relationships/hyperlink" Target="http://www.plagscan.com/highlight?doc=120039108&amp;source=71&amp;cite=0&amp;url=https%3A%2F%2Ffr.slideshare.net%2Fethanbowen9849%2Fchroniques-santprotectionoreille-biorl" TargetMode="External"/><Relationship Id="rId342" Type="http://schemas.openxmlformats.org/officeDocument/2006/relationships/hyperlink" Target="http://www.plagscan.com/highlight?doc=120039108&amp;source=97&amp;cite=1&amp;url=http%3A%2F%2Fdocplayer.fr%2F11845101-Kit-de-survie-pour-elaborer-un-marche-d-etudes-ou-de-conseils.html" TargetMode="External"/><Relationship Id="rId384" Type="http://schemas.openxmlformats.org/officeDocument/2006/relationships/hyperlink" Target="http://www.plagscan.com/highlight?doc=120039108&amp;source=4&amp;cite=3&amp;url=http%3A%2F%2Fwww.tomatis-bw.be%2Fpdf%2Fbrochure-TOMATIS.pdf" TargetMode="External"/><Relationship Id="rId591" Type="http://schemas.openxmlformats.org/officeDocument/2006/relationships/hyperlink" Target="http://www.plagscan.com/highlight?doc=120039108&amp;source=0&amp;cite=15&amp;url=http%3A%2F%2Fauriol.free.fr%2Fpsychosonique%2Ftomatis%2Fconsiderations-TE%2Fconsiderations-TE-1-8.htm" TargetMode="External"/><Relationship Id="rId605" Type="http://schemas.openxmlformats.org/officeDocument/2006/relationships/hyperlink" Target="http://www.plagscan.com/highlight?doc=120039108&amp;source=7&amp;cite=6&amp;url=http%3A%2F%2Fauriol.free.fr%2Fyogathera%2Fmetameres%2Fpassation-test-ecoute.htm" TargetMode="External"/><Relationship Id="rId787" Type="http://schemas.openxmlformats.org/officeDocument/2006/relationships/hyperlink" Target="http://www.plagscan.com/highlight?doc=120039108&amp;source=48&amp;cite=6&amp;url=https%3A%2F%2Ffr.wikipedia.org%2Fwiki%2FAlfred_Tomatis" TargetMode="External"/><Relationship Id="rId202" Type="http://schemas.openxmlformats.org/officeDocument/2006/relationships/hyperlink" Target="http://www.plagscan.com/highlight?doc=120039108&amp;source=22&amp;cite=2&amp;url=http%3A%2F%2Fmouny27.canalblog.com%2Farchives%2F2009%2F04%2F06%2F13290071.html" TargetMode="External"/><Relationship Id="rId244" Type="http://schemas.openxmlformats.org/officeDocument/2006/relationships/hyperlink" Target="http://www.plagscan.com/highlight?doc=120039108&amp;source=26&amp;cite=1&amp;url=https%3A%2F%2Fwww.ladissertation.com%2FSante-et-Culture%2FCultures-Groupes%2FFonctionnement-De-L%27oreille-131321.html" TargetMode="External"/><Relationship Id="rId647" Type="http://schemas.openxmlformats.org/officeDocument/2006/relationships/hyperlink" Target="http://www.plagscan.com/highlight?doc=120039108&amp;source=2&amp;cite=15&amp;url=http%3A%2F%2Fwww.vivresavoix.ch%2Fwp-content%2Fuploads%2F2011%2F08%2FMethode-Tomatis-par.pdf" TargetMode="External"/><Relationship Id="rId689" Type="http://schemas.openxmlformats.org/officeDocument/2006/relationships/hyperlink" Target="http://www.plagscan.com/highlight?doc=120039108&amp;source=0&amp;cite=9&amp;url=http%3A%2F%2Fauriol.free.fr%2Fpsychosonique%2Ftomatis%2Fconsiderations-TE%2Fconsiderations-TE-1-8.htm" TargetMode="External"/><Relationship Id="rId39" Type="http://schemas.openxmlformats.org/officeDocument/2006/relationships/hyperlink" Target="http://www.plagscan.com/highlight?doc=120039108&amp;source=71&amp;cite=3&amp;url=https%3A%2F%2Ffr.slideshare.net%2Fethanbowen9849%2Fchroniques-santprotectionoreille-biorl" TargetMode="External"/><Relationship Id="rId286" Type="http://schemas.openxmlformats.org/officeDocument/2006/relationships/hyperlink" Target="http://www.plagscan.com/highlight?doc=120039108&amp;source=0&amp;cite=52&amp;url=http%3A%2F%2Fauriol.free.fr%2Fpsychosonique%2Ftomatis%2Fconsiderations-TE%2Fconsiderations-TE-1-8.htm" TargetMode="External"/><Relationship Id="rId451" Type="http://schemas.openxmlformats.org/officeDocument/2006/relationships/hyperlink" Target="http://www.plagscan.com/highlight?doc=120039108&amp;source=12&amp;cite=3&amp;url=http%3A%2F%2Ftomatis.fr%2Ffr%2Fdecouvrir%2Fhistoire-et-developpement%2F" TargetMode="External"/><Relationship Id="rId493" Type="http://schemas.openxmlformats.org/officeDocument/2006/relationships/hyperlink" Target="http://www.plagscan.com/highlight?doc=120039108&amp;source=87&amp;cite=0&amp;url=http%3A%2F%2Fhandicapinfos.canalblog.com%2Farchives%2F2007%2F12%2F11%2F7203301.html" TargetMode="External"/><Relationship Id="rId507" Type="http://schemas.openxmlformats.org/officeDocument/2006/relationships/hyperlink" Target="http://www.plagscan.com/highlight?doc=120039108&amp;source=64&amp;cite=3&amp;url=http%3A%2F%2Fwww.affeneoffice.com%2Faffene-office-est-centre-tomatis%2F" TargetMode="External"/><Relationship Id="rId549" Type="http://schemas.openxmlformats.org/officeDocument/2006/relationships/hyperlink" Target="http://www.plagscan.com/highlight?doc=120039108&amp;source=89&amp;cite=0&amp;url=http%3A%2F%2Ftomatis.fr%2Ffr%2Fresultats%2F" TargetMode="External"/><Relationship Id="rId714" Type="http://schemas.openxmlformats.org/officeDocument/2006/relationships/hyperlink" Target="http://www.plagscan.com/highlight?doc=120039108&amp;source=0&amp;cite=28&amp;url=http%3A%2F%2Fauriol.free.fr%2Fpsychosonique%2Ftomatis%2Fconsiderations-TE%2Fconsiderations-TE-1-8.htm" TargetMode="External"/><Relationship Id="rId756" Type="http://schemas.openxmlformats.org/officeDocument/2006/relationships/hyperlink" Target="http://www.plagscan.com/highlight?doc=120039108&amp;source=34&amp;cite=4&amp;url=http%3A%2F%2Fao.um5s.ac.ma%2Fjspui%2Fbitstream%2F123456789%2F14569%2F1%2FP0752008.pdf" TargetMode="External"/><Relationship Id="rId50" Type="http://schemas.openxmlformats.org/officeDocument/2006/relationships/hyperlink" Target="http://www.plagscan.com/highlight?doc=120039108&amp;source=0&amp;cite=25&amp;url=http%3A%2F%2Fauriol.free.fr%2Fpsychosonique%2Ftomatis%2Fconsiderations-TE%2Fconsiderations-TE-1-8.htm" TargetMode="External"/><Relationship Id="rId104" Type="http://schemas.openxmlformats.org/officeDocument/2006/relationships/hyperlink" Target="http://www.plagscan.com/highlight?doc=120039108&amp;source=5&amp;cite=10&amp;url=http%3A%2F%2Fdocplayer.fr%2F17866468-Sommaire-3-la-physiologie-de-l-audition-5-risques-collectifs-engendres-par-le-bruit-notions-d-anatomie.html" TargetMode="External"/><Relationship Id="rId146" Type="http://schemas.openxmlformats.org/officeDocument/2006/relationships/hyperlink" Target="http://www.plagscan.com/highlight?doc=120039108&amp;source=93&amp;cite=0&amp;url=https%3A%2F%2Fson2016.wordpress.com%2F2016%2F01%2F16%2Fii-le-traitement-dune-onde-de-loreille-au-cerveau%2F" TargetMode="External"/><Relationship Id="rId188" Type="http://schemas.openxmlformats.org/officeDocument/2006/relationships/hyperlink" Target="http://www.plagscan.com/highlight?doc=120039108&amp;source=22&amp;cite=0&amp;url=http%3A%2F%2Fmouny27.canalblog.com%2Farchives%2F2009%2F04%2F06%2F13290071.html" TargetMode="External"/><Relationship Id="rId311" Type="http://schemas.openxmlformats.org/officeDocument/2006/relationships/hyperlink" Target="http://www.plagscan.com/highlight?doc=120039108&amp;source=0&amp;cite=54&amp;url=http%3A%2F%2Fauriol.free.fr%2Fpsychosonique%2Ftomatis%2Fconsiderations-TE%2Fconsiderations-TE-1-8.htm" TargetMode="External"/><Relationship Id="rId353" Type="http://schemas.openxmlformats.org/officeDocument/2006/relationships/hyperlink" Target="http://www.plagscan.com/highlight?doc=120039108&amp;source=33&amp;cite=4&amp;url=http%3A%2F%2Fwww.vivrelibre.net%2Fa-lecoute-de-vie%2F" TargetMode="External"/><Relationship Id="rId395" Type="http://schemas.openxmlformats.org/officeDocument/2006/relationships/hyperlink" Target="http://www.plagscan.com/highlight?doc=120039108&amp;source=4&amp;cite=9&amp;url=http%3A%2F%2Fwww.tomatis-bw.be%2Fpdf%2Fbrochure-TOMATIS.pdf" TargetMode="External"/><Relationship Id="rId409" Type="http://schemas.openxmlformats.org/officeDocument/2006/relationships/hyperlink" Target="http://www.plagscan.com/highlight?doc=120039108&amp;source=2&amp;cite=7&amp;url=http%3A%2F%2Fwww.vivresavoix.ch%2Fwp-content%2Fuploads%2F2011%2F08%2FMethode-Tomatis-par.pdf" TargetMode="External"/><Relationship Id="rId560" Type="http://schemas.openxmlformats.org/officeDocument/2006/relationships/hyperlink" Target="http://www.plagscan.com/highlight?doc=120039108&amp;source=24&amp;cite=5&amp;url=http%3A%2F%2Fdocplayer.fr%2F52329402-Le-bruit-nuit-il-gravement-a-la-sante.html" TargetMode="External"/><Relationship Id="rId798" Type="http://schemas.openxmlformats.org/officeDocument/2006/relationships/hyperlink" Target="http://www.plagscan.com/highlight?doc=120039108&amp;source=48&amp;cite=9&amp;url=https%3A%2F%2Ffr.wikipedia.org%2Fwiki%2FAlfred_Tomatis" TargetMode="External"/><Relationship Id="rId92" Type="http://schemas.openxmlformats.org/officeDocument/2006/relationships/hyperlink" Target="http://www.plagscan.com/highlight?doc=120039108&amp;source=5&amp;cite=4&amp;url=http%3A%2F%2Fdocplayer.fr%2F17866468-Sommaire-3-la-physiologie-de-l-audition-5-risques-collectifs-engendres-par-le-bruit-notions-d-anatomie.html" TargetMode="External"/><Relationship Id="rId213" Type="http://schemas.openxmlformats.org/officeDocument/2006/relationships/hyperlink" Target="http://www.plagscan.com/highlight?doc=120039108&amp;source=78&amp;cite=1&amp;url=http%3A%2F%2Fmusique.link%2F2015%2F12%2F12%2Fde-londe-au-message-electrique%2F" TargetMode="External"/><Relationship Id="rId420" Type="http://schemas.openxmlformats.org/officeDocument/2006/relationships/hyperlink" Target="http://www.plagscan.com/highlight?doc=120039108&amp;source=10&amp;cite=7&amp;url=http%3A%2F%2Fwww.langaj.fr%2Fpublications-tomatis%2F" TargetMode="External"/><Relationship Id="rId616" Type="http://schemas.openxmlformats.org/officeDocument/2006/relationships/hyperlink" Target="http://www.plagscan.com/highlight?doc=120039108&amp;source=7&amp;cite=11&amp;url=http%3A%2F%2Fauriol.free.fr%2Fyogathera%2Fmetameres%2Fpassation-test-ecoute.htm" TargetMode="External"/><Relationship Id="rId658" Type="http://schemas.openxmlformats.org/officeDocument/2006/relationships/hyperlink" Target="http://www.plagscan.com/highlight?doc=120039108&amp;source=0&amp;cite=44&amp;url=http%3A%2F%2Fauriol.free.fr%2Fpsychosonique%2Ftomatis%2Fconsiderations-TE%2Fconsiderations-TE-1-8.htm" TargetMode="External"/><Relationship Id="rId255" Type="http://schemas.openxmlformats.org/officeDocument/2006/relationships/hyperlink" Target="http://www.plagscan.com/highlight?doc=120039108&amp;source=26&amp;cite=1&amp;url=https%3A%2F%2Fwww.ladissertation.com%2FSante-et-Culture%2FCultures-Groupes%2FFonctionnement-De-L%27oreille-131321.html" TargetMode="External"/><Relationship Id="rId297" Type="http://schemas.openxmlformats.org/officeDocument/2006/relationships/hyperlink" Target="http://www.plagscan.com/highlight?doc=120039108&amp;source=31&amp;cite=0&amp;url=http%3A%2F%2Fcoursl3bichat2012-2013.weebly.com%2Fuploads%2F9%2F6%2F0%2F7%2F9607940%2Frono_vitte_1.pdf" TargetMode="External"/><Relationship Id="rId462" Type="http://schemas.openxmlformats.org/officeDocument/2006/relationships/hyperlink" Target="http://www.plagscan.com/highlight?doc=120039108&amp;source=79&amp;cite=1&amp;url=http%3A%2F%2Fcorrecteurs.blog.lemonde.fr%2F2005%2F04%2F13%2F2005_04_post_1%2F" TargetMode="External"/><Relationship Id="rId518" Type="http://schemas.openxmlformats.org/officeDocument/2006/relationships/hyperlink" Target="http://www.plagscan.com/highlight?doc=120039108&amp;source=43&amp;cite=0&amp;url=https%3A%2F%2Fmedecin-champel.ch%2Fmedecin%2Forl-geneve%2F" TargetMode="External"/><Relationship Id="rId725" Type="http://schemas.openxmlformats.org/officeDocument/2006/relationships/hyperlink" Target="http://www.plagscan.com/highlight?doc=120039108&amp;source=2&amp;cite=4&amp;url=http%3A%2F%2Fwww.vivresavoix.ch%2Fwp-content%2Fuploads%2F2011%2F08%2FMethode-Tomatis-par.pdf" TargetMode="External"/><Relationship Id="rId115" Type="http://schemas.openxmlformats.org/officeDocument/2006/relationships/hyperlink" Target="http://www.plagscan.com/highlight?doc=120039108&amp;source=31&amp;cite=8&amp;url=http%3A%2F%2Fcoursl3bichat2012-2013.weebly.com%2Fuploads%2F9%2F6%2F0%2F7%2F9607940%2Frono_vitte_1.pdf" TargetMode="External"/><Relationship Id="rId157" Type="http://schemas.openxmlformats.org/officeDocument/2006/relationships/hyperlink" Target="http://www.plagscan.com/highlight?doc=120039108&amp;source=37&amp;cite=6&amp;url=http%3A%2F%2Fsnowratm.free.fr%2Fanat%2F24_oreille.doc" TargetMode="External"/><Relationship Id="rId322" Type="http://schemas.openxmlformats.org/officeDocument/2006/relationships/hyperlink" Target="http://www.plagscan.com/highlight?doc=120039108&amp;source=29&amp;cite=2&amp;url=https%3A%2F%2Fwww.forumfr.com%2Fsujet710897-sans-la-musique-la-vie-serait-une-erreur.html%3Fpage%3D6" TargetMode="External"/><Relationship Id="rId364" Type="http://schemas.openxmlformats.org/officeDocument/2006/relationships/hyperlink" Target="http://www.plagscan.com/highlight?doc=120039108&amp;source=12&amp;cite=0&amp;url=http%3A%2F%2Ftomatis.fr%2Ffr%2Fdecouvrir%2Fhistoire-et-developpement%2F" TargetMode="External"/><Relationship Id="rId767" Type="http://schemas.openxmlformats.org/officeDocument/2006/relationships/hyperlink" Target="http://www.plagscan.com/highlight?doc=120039108&amp;source=20&amp;cite=5&amp;url=http%3A%2F%2Fdocplayer.fr%2F19377998-L-integration-des-langues-vivantes.html" TargetMode="External"/><Relationship Id="rId61" Type="http://schemas.openxmlformats.org/officeDocument/2006/relationships/hyperlink" Target="http://www.plagscan.com/highlight?doc=120039108&amp;source=11&amp;cite=7&amp;url=https%3A%2F%2Fwww.futura-sciences.com%2Fsante%2Fdossiers%2Fmedecine-bruit-effets-sante-259%2Fpage%2F3%2F" TargetMode="External"/><Relationship Id="rId199" Type="http://schemas.openxmlformats.org/officeDocument/2006/relationships/hyperlink" Target="http://www.plagscan.com/highlight?doc=120039108&amp;source=78&amp;cite=2&amp;url=http%3A%2F%2Fmusique.link%2F2015%2F12%2F12%2Fde-londe-au-message-electrique%2F" TargetMode="External"/><Relationship Id="rId571" Type="http://schemas.openxmlformats.org/officeDocument/2006/relationships/hyperlink" Target="http://www.plagscan.com/highlight?doc=120039108&amp;source=20&amp;cite=2&amp;url=http%3A%2F%2Fdocplayer.fr%2F19377998-L-integration-des-langues-vivantes.html" TargetMode="External"/><Relationship Id="rId627" Type="http://schemas.openxmlformats.org/officeDocument/2006/relationships/hyperlink" Target="http://www.plagscan.com/highlight?doc=120039108&amp;source=7&amp;cite=2&amp;url=http%3A%2F%2Fauriol.free.fr%2Fyogathera%2Fmetameres%2Fpassation-test-ecoute.htm" TargetMode="External"/><Relationship Id="rId669" Type="http://schemas.openxmlformats.org/officeDocument/2006/relationships/hyperlink" Target="http://www.plagscan.com/highlight?doc=120039108&amp;source=7&amp;cite=1&amp;url=http%3A%2F%2Fauriol.free.fr%2Fyogathera%2Fmetameres%2Fpassation-test-ecoute.htm" TargetMode="External"/><Relationship Id="rId19" Type="http://schemas.openxmlformats.org/officeDocument/2006/relationships/hyperlink" Target="http://www.plagscan.com/highlight?doc=120039108&amp;source=0&amp;cite=20&amp;url=http%3A%2F%2Fauriol.free.fr%2Fpsychosonique%2Ftomatis%2Fconsiderations-TE%2Fconsiderations-TE-1-8.htm" TargetMode="External"/><Relationship Id="rId224" Type="http://schemas.openxmlformats.org/officeDocument/2006/relationships/hyperlink" Target="http://www.plagscan.com/highlight?doc=120039108&amp;source=49&amp;cite=2&amp;url=http%3A%2F%2Fwww.clinique-roosevelt.com%2Forl%2Foreille-surdite.html" TargetMode="External"/><Relationship Id="rId266" Type="http://schemas.openxmlformats.org/officeDocument/2006/relationships/hyperlink" Target="http://www.plagscan.com/highlight?doc=120039108&amp;source=21&amp;cite=3&amp;url=https%3A%2F%2Fwww.futura-sciences.com%2Fsante%2Fdefinitions%2Fmedecine-oreille-moyenne-8575%2F" TargetMode="External"/><Relationship Id="rId431" Type="http://schemas.openxmlformats.org/officeDocument/2006/relationships/hyperlink" Target="http://www.plagscan.com/highlight?doc=120039108&amp;source=72&amp;cite=1&amp;url=http%3A%2F%2Fwww.centre-ecoute-payerne.ch%2Fla-methode-tomatis%2F" TargetMode="External"/><Relationship Id="rId473" Type="http://schemas.openxmlformats.org/officeDocument/2006/relationships/hyperlink" Target="http://www.plagscan.com/highlight?doc=120039108&amp;source=2&amp;cite=5&amp;url=http%3A%2F%2Fwww.vivresavoix.ch%2Fwp-content%2Fuploads%2F2011%2F08%2FMethode-Tomatis-par.pdf" TargetMode="External"/><Relationship Id="rId529" Type="http://schemas.openxmlformats.org/officeDocument/2006/relationships/hyperlink" Target="http://www.plagscan.com/highlight?doc=120039108&amp;source=60&amp;cite=6&amp;url=https%3A%2F%2Ffr.slideshare.net%2Fethanbowen9849%2Fchroniques-sant-acouphnes-copie" TargetMode="External"/><Relationship Id="rId680" Type="http://schemas.openxmlformats.org/officeDocument/2006/relationships/hyperlink" Target="http://www.plagscan.com/highlight?doc=120039108&amp;source=9&amp;cite=3&amp;url=http%3A%2F%2Fauriol.free.fr%2Fpsychosonique%2Flateralite%2Ftorruella%2Fdescription-methode.htm" TargetMode="External"/><Relationship Id="rId736" Type="http://schemas.openxmlformats.org/officeDocument/2006/relationships/hyperlink" Target="http://www.plagscan.com/highlight?doc=120039108&amp;source=14&amp;cite=9&amp;url=http%3A%2F%2Fwww.memofin.fr%2Fuploads%2Flibrary%2Fpdf%2Frapport_dispositifs_soutien_creation_entreprises.pdf" TargetMode="External"/><Relationship Id="rId30" Type="http://schemas.openxmlformats.org/officeDocument/2006/relationships/hyperlink" Target="http://www.plagscan.com/highlight?doc=120039108&amp;source=6&amp;cite=10&amp;url=https%3A%2F%2Fwww.plagscan.com%2Fview%3F120039100" TargetMode="External"/><Relationship Id="rId126" Type="http://schemas.openxmlformats.org/officeDocument/2006/relationships/hyperlink" Target="http://www.plagscan.com/highlight?doc=120039108&amp;source=24&amp;cite=2&amp;url=http%3A%2F%2Fdocplayer.fr%2F52329402-Le-bruit-nuit-il-gravement-a-la-sante.html" TargetMode="External"/><Relationship Id="rId168" Type="http://schemas.openxmlformats.org/officeDocument/2006/relationships/hyperlink" Target="http://www.plagscan.com/highlight?doc=120039108&amp;source=81&amp;cite=4&amp;url=http%3A%2F%2Fddata.over-blog.com%2Fxxxyyy%2F0%2F02%2F20%2F11%2Fcours-3-eme-annee%2Foreille-658.pdf" TargetMode="External"/><Relationship Id="rId333" Type="http://schemas.openxmlformats.org/officeDocument/2006/relationships/hyperlink" Target="http://www.plagscan.com/highlight?doc=120039108&amp;source=0&amp;cite=29&amp;url=http%3A%2F%2Fauriol.free.fr%2Fpsychosonique%2Ftomatis%2Fconsiderations-TE%2Fconsiderations-TE-1-8.htm" TargetMode="External"/><Relationship Id="rId540" Type="http://schemas.openxmlformats.org/officeDocument/2006/relationships/hyperlink" Target="http://www.plagscan.com/highlight?doc=120039108&amp;source=0&amp;cite=31&amp;url=http%3A%2F%2Fauriol.free.fr%2Fpsychosonique%2Ftomatis%2Fconsiderations-TE%2Fconsiderations-TE-1-8.htm" TargetMode="External"/><Relationship Id="rId778" Type="http://schemas.openxmlformats.org/officeDocument/2006/relationships/hyperlink" Target="http://www.plagscan.com/highlight?doc=120039108&amp;source=17&amp;cite=3&amp;url=https%3A%2F%2Ffr.m.wikipedia.org%2Fwiki%2FBernard_Auriol_%28psychiatre%29" TargetMode="External"/><Relationship Id="rId72" Type="http://schemas.openxmlformats.org/officeDocument/2006/relationships/hyperlink" Target="http://www.plagscan.com/highlight?doc=120039108&amp;source=92&amp;cite=1&amp;url=http%3A%2F%2Fwww.etudier.com%2Fdissertations%2FR%25c3%25a9p%25c3%25a9rcussion-Physique%2F181861.html" TargetMode="External"/><Relationship Id="rId375" Type="http://schemas.openxmlformats.org/officeDocument/2006/relationships/hyperlink" Target="http://www.plagscan.com/highlight?doc=120039108&amp;source=73&amp;cite=1&amp;url=http%3A%2F%2Fwww.associationsoraya.fr%2Ftrisomie21_education.php" TargetMode="External"/><Relationship Id="rId582" Type="http://schemas.openxmlformats.org/officeDocument/2006/relationships/hyperlink" Target="http://www.plagscan.com/highlight?doc=120039108&amp;source=55&amp;cite=1&amp;url=https%3A%2F%2Ffr.wiktionary.org%2Fwiki%2Faccommodation" TargetMode="External"/><Relationship Id="rId638" Type="http://schemas.openxmlformats.org/officeDocument/2006/relationships/hyperlink" Target="http://www.plagscan.com/highlight?doc=120039108&amp;source=7&amp;cite=8&amp;url=http%3A%2F%2Fauriol.free.fr%2Fyogathera%2Fmetameres%2Fpassation-test-ecoute.htm" TargetMode="External"/><Relationship Id="rId803" Type="http://schemas.openxmlformats.org/officeDocument/2006/relationships/hyperlink" Target="http://www.plagscan.com/highlight?doc=120039108&amp;source=48&amp;cite=8&amp;url=https%3A%2F%2Ffr.wikipedia.org%2Fwiki%2FAlfred_Tomatis" TargetMode="External"/><Relationship Id="rId3" Type="http://schemas.openxmlformats.org/officeDocument/2006/relationships/hyperlink" Target="http://www.plagscan.com/highlight?doc=120039108&amp;source=6&amp;cite=8&amp;url=https%3A%2F%2Fwww.plagscan.com%2Fview%3F120039100" TargetMode="External"/><Relationship Id="rId235" Type="http://schemas.openxmlformats.org/officeDocument/2006/relationships/hyperlink" Target="http://www.plagscan.com/highlight?doc=120039108&amp;source=37&amp;cite=3&amp;url=http%3A%2F%2Fsnowratm.free.fr%2Fanat%2F24_oreille.doc" TargetMode="External"/><Relationship Id="rId277" Type="http://schemas.openxmlformats.org/officeDocument/2006/relationships/hyperlink" Target="http://www.plagscan.com/highlight?doc=120039108&amp;source=37&amp;cite=4&amp;url=http%3A%2F%2Fsnowratm.free.fr%2Fanat%2F24_oreille.doc" TargetMode="External"/><Relationship Id="rId400" Type="http://schemas.openxmlformats.org/officeDocument/2006/relationships/hyperlink" Target="http://www.plagscan.com/highlight?doc=120039108&amp;source=28&amp;cite=6&amp;url=http%3A%2F%2Fcentre-harmonis.com%2Fmethode%2Falfred-a-tomatis%2F" TargetMode="External"/><Relationship Id="rId442" Type="http://schemas.openxmlformats.org/officeDocument/2006/relationships/hyperlink" Target="http://www.plagscan.com/highlight?doc=120039108&amp;source=96&amp;cite=1&amp;url=http%3A%2F%2Fceden.ch%2Fla-methode%2Falfred-tomatis%2F" TargetMode="External"/><Relationship Id="rId484" Type="http://schemas.openxmlformats.org/officeDocument/2006/relationships/hyperlink" Target="http://www.plagscan.com/highlight?doc=120039108&amp;source=51&amp;cite=1&amp;url=http%3A%2F%2Fwww.talk-first.com%2Ftomatis%2Fla-methode-tomatis.php" TargetMode="External"/><Relationship Id="rId705" Type="http://schemas.openxmlformats.org/officeDocument/2006/relationships/hyperlink" Target="http://www.plagscan.com/highlight?doc=120039108&amp;source=0&amp;cite=4&amp;url=http%3A%2F%2Fauriol.free.fr%2Fpsychosonique%2Ftomatis%2Fconsiderations-TE%2Fconsiderations-TE-1-8.htm" TargetMode="External"/><Relationship Id="rId137" Type="http://schemas.openxmlformats.org/officeDocument/2006/relationships/hyperlink" Target="http://www.plagscan.com/highlight?doc=120039108&amp;source=25&amp;cite=4&amp;url=http%3A%2F%2Fxavier.claudet.free.fr%2Faudit.htm" TargetMode="External"/><Relationship Id="rId302" Type="http://schemas.openxmlformats.org/officeDocument/2006/relationships/hyperlink" Target="http://www.plagscan.com/highlight?doc=120039108&amp;source=76&amp;cite=4&amp;url=http%3A%2F%2Fhandicapinfos.canalblog.com%2F" TargetMode="External"/><Relationship Id="rId344" Type="http://schemas.openxmlformats.org/officeDocument/2006/relationships/hyperlink" Target="http://www.plagscan.com/highlight?doc=120039108&amp;source=48&amp;cite=2&amp;url=https%3A%2F%2Ffr.wikipedia.org%2Fwiki%2FAlfred_Tomatis" TargetMode="External"/><Relationship Id="rId691" Type="http://schemas.openxmlformats.org/officeDocument/2006/relationships/hyperlink" Target="http://www.plagscan.com/highlight?doc=120039108&amp;source=1&amp;cite=36&amp;url=http%3A%2F%2Fauriol.free.fr%2Fpsychosonique%2Felbeze.htm" TargetMode="External"/><Relationship Id="rId747" Type="http://schemas.openxmlformats.org/officeDocument/2006/relationships/hyperlink" Target="http://www.plagscan.com/highlight?doc=120039108&amp;source=1&amp;cite=3&amp;url=http%3A%2F%2Fauriol.free.fr%2Fpsychosonique%2Felbeze.htm" TargetMode="External"/><Relationship Id="rId789" Type="http://schemas.openxmlformats.org/officeDocument/2006/relationships/hyperlink" Target="http://www.plagscan.com/highlight?doc=120039108&amp;source=12&amp;cite=9&amp;url=http%3A%2F%2Ftomatis.fr%2Ffr%2Fdecouvrir%2Fhistoire-et-developpement%2F" TargetMode="External"/><Relationship Id="rId41" Type="http://schemas.openxmlformats.org/officeDocument/2006/relationships/hyperlink" Target="http://www.plagscan.com/highlight?doc=120039108&amp;source=6&amp;cite=11&amp;url=https%3A%2F%2Fwww.plagscan.com%2Fview%3F120039100" TargetMode="External"/><Relationship Id="rId83" Type="http://schemas.openxmlformats.org/officeDocument/2006/relationships/hyperlink" Target="http://www.plagscan.com/highlight?doc=120039108&amp;source=58&amp;cite=1&amp;url=https%3A%2F%2Fwww.rts.ch%2Fdecouverte%2Fmonde-et-societe%2Fculture-et-sport%2Fmusique%2F9278897-les-caracteristiques-du-son-.html" TargetMode="External"/><Relationship Id="rId179" Type="http://schemas.openxmlformats.org/officeDocument/2006/relationships/hyperlink" Target="http://www.plagscan.com/highlight?doc=120039108&amp;source=71&amp;cite=5&amp;url=https%3A%2F%2Ffr.slideshare.net%2Fethanbowen9849%2Fchroniques-santprotectionoreille-biorl" TargetMode="External"/><Relationship Id="rId386" Type="http://schemas.openxmlformats.org/officeDocument/2006/relationships/hyperlink" Target="http://www.plagscan.com/highlight?doc=120039108&amp;source=12&amp;cite=1&amp;url=http%3A%2F%2Ftomatis.fr%2Ffr%2Fdecouvrir%2Fhistoire-et-developpement%2F" TargetMode="External"/><Relationship Id="rId551" Type="http://schemas.openxmlformats.org/officeDocument/2006/relationships/hyperlink" Target="http://www.plagscan.com/highlight?doc=120039108&amp;source=3&amp;cite=2&amp;url=http%3A%2F%2Fdocplayer.fr%2F74542916-La-methode-tomatis-une-pedagogie-de-l-ecoute.html" TargetMode="External"/><Relationship Id="rId593" Type="http://schemas.openxmlformats.org/officeDocument/2006/relationships/hyperlink" Target="http://www.plagscan.com/highlight?doc=120039108&amp;source=2&amp;cite=18&amp;url=http%3A%2F%2Fwww.vivresavoix.ch%2Fwp-content%2Fuploads%2F2011%2F08%2FMethode-Tomatis-par.pdf" TargetMode="External"/><Relationship Id="rId607" Type="http://schemas.openxmlformats.org/officeDocument/2006/relationships/hyperlink" Target="http://www.plagscan.com/highlight?doc=120039108&amp;source=0&amp;cite=39&amp;url=http%3A%2F%2Fauriol.free.fr%2Fpsychosonique%2Ftomatis%2Fconsiderations-TE%2Fconsiderations-TE-1-8.htm" TargetMode="External"/><Relationship Id="rId649" Type="http://schemas.openxmlformats.org/officeDocument/2006/relationships/hyperlink" Target="http://www.plagscan.com/highlight?doc=120039108&amp;source=4&amp;cite=15&amp;url=http%3A%2F%2Fwww.tomatis-bw.be%2Fpdf%2Fbrochure-TOMATIS.pdf" TargetMode="External"/><Relationship Id="rId190" Type="http://schemas.openxmlformats.org/officeDocument/2006/relationships/hyperlink" Target="http://www.plagscan.com/highlight?doc=120039108&amp;source=31&amp;cite=3&amp;url=http%3A%2F%2Fcoursl3bichat2012-2013.weebly.com%2Fuploads%2F9%2F6%2F0%2F7%2F9607940%2Frono_vitte_1.pdf" TargetMode="External"/><Relationship Id="rId204" Type="http://schemas.openxmlformats.org/officeDocument/2006/relationships/hyperlink" Target="http://www.plagscan.com/highlight?doc=120039108&amp;source=34&amp;cite=1&amp;url=http%3A%2F%2Fao.um5s.ac.ma%2Fjspui%2Fbitstream%2F123456789%2F14569%2F1%2FP0752008.pdf" TargetMode="External"/><Relationship Id="rId246" Type="http://schemas.openxmlformats.org/officeDocument/2006/relationships/hyperlink" Target="http://www.plagscan.com/highlight?doc=120039108&amp;source=5&amp;cite=3&amp;url=http%3A%2F%2Fdocplayer.fr%2F17866468-Sommaire-3-la-physiologie-de-l-audition-5-risques-collectifs-engendres-par-le-bruit-notions-d-anatomie.html" TargetMode="External"/><Relationship Id="rId288" Type="http://schemas.openxmlformats.org/officeDocument/2006/relationships/hyperlink" Target="http://www.plagscan.com/highlight?doc=120039108&amp;source=40&amp;cite=5&amp;url=http%3A%2F%2Fauriol.free.fr%2Fjoffrin%2Faudiogramme_psychosonique_et_pediatrie.htm" TargetMode="External"/><Relationship Id="rId411" Type="http://schemas.openxmlformats.org/officeDocument/2006/relationships/hyperlink" Target="http://www.plagscan.com/highlight?doc=120039108&amp;source=4&amp;cite=7&amp;url=http%3A%2F%2Fwww.tomatis-bw.be%2Fpdf%2Fbrochure-TOMATIS.pdf" TargetMode="External"/><Relationship Id="rId453" Type="http://schemas.openxmlformats.org/officeDocument/2006/relationships/hyperlink" Target="http://www.plagscan.com/highlight?doc=120039108&amp;source=28&amp;cite=2&amp;url=http%3A%2F%2Fcentre-harmonis.com%2Fmethode%2Falfred-a-tomatis%2F" TargetMode="External"/><Relationship Id="rId509" Type="http://schemas.openxmlformats.org/officeDocument/2006/relationships/hyperlink" Target="http://www.plagscan.com/highlight?doc=120039108&amp;source=2&amp;cite=12&amp;url=http%3A%2F%2Fwww.vivresavoix.ch%2Fwp-content%2Fuploads%2F2011%2F08%2FMethode-Tomatis-par.pdf" TargetMode="External"/><Relationship Id="rId660" Type="http://schemas.openxmlformats.org/officeDocument/2006/relationships/hyperlink" Target="http://www.plagscan.com/highlight?doc=120039108&amp;source=1&amp;cite=30&amp;url=http%3A%2F%2Fauriol.free.fr%2Fpsychosonique%2Felbeze.htm" TargetMode="External"/><Relationship Id="rId106" Type="http://schemas.openxmlformats.org/officeDocument/2006/relationships/hyperlink" Target="http://www.plagscan.com/highlight?doc=120039108&amp;source=5&amp;cite=6&amp;url=http%3A%2F%2Fdocplayer.fr%2F17866468-Sommaire-3-la-physiologie-de-l-audition-5-risques-collectifs-engendres-par-le-bruit-notions-d-anatomie.html" TargetMode="External"/><Relationship Id="rId313" Type="http://schemas.openxmlformats.org/officeDocument/2006/relationships/hyperlink" Target="http://www.plagscan.com/highlight?doc=120039108&amp;source=23&amp;cite=0&amp;url=https%3A%2F%2Ftempsdereaction.wordpress.com%2F2018%2F01%2F29%2Fecoute%2F" TargetMode="External"/><Relationship Id="rId495" Type="http://schemas.openxmlformats.org/officeDocument/2006/relationships/hyperlink" Target="http://www.plagscan.com/highlight?doc=120039108&amp;source=90&amp;cite=0&amp;url=http%3A%2F%2Fpontt.net%2F2006%2F10%2Fft-methodessensoriellesauditives%2F" TargetMode="External"/><Relationship Id="rId716" Type="http://schemas.openxmlformats.org/officeDocument/2006/relationships/hyperlink" Target="http://www.plagscan.com/highlight?doc=120039108&amp;source=0&amp;cite=45&amp;url=http%3A%2F%2Fauriol.free.fr%2Fpsychosonique%2Ftomatis%2Fconsiderations-TE%2Fconsiderations-TE-1-8.htm" TargetMode="External"/><Relationship Id="rId758" Type="http://schemas.openxmlformats.org/officeDocument/2006/relationships/hyperlink" Target="http://www.plagscan.com/highlight?doc=120039108&amp;source=42&amp;cite=5&amp;url=http%3A%2F%2Fdocplayer.fr%2F69148948-Sarah-larroche-to-cite-this-version-hal-id-dumas-https-dumas-ccsd-cnrs-fr-dumas.html" TargetMode="External"/><Relationship Id="rId10" Type="http://schemas.openxmlformats.org/officeDocument/2006/relationships/hyperlink" Target="http://www.plagscan.com/highlight?doc=120039108&amp;source=38&amp;cite=0&amp;url=http%3A%2F%2Fapp-nancy.fr%2Fprofessionnels-de-la-musique%2F" TargetMode="External"/><Relationship Id="rId52" Type="http://schemas.openxmlformats.org/officeDocument/2006/relationships/hyperlink" Target="http://www.plagscan.com/highlight?doc=120039108&amp;source=1&amp;cite=16&amp;url=http%3A%2F%2Fauriol.free.fr%2Fpsychosonique%2Felbeze.htm" TargetMode="External"/><Relationship Id="rId94" Type="http://schemas.openxmlformats.org/officeDocument/2006/relationships/hyperlink" Target="http://www.plagscan.com/highlight?doc=120039108&amp;source=27&amp;cite=1&amp;url=http%3A%2F%2Fdocplayer.fr%2F51308528-Awa-gueye-amelie-ravinet-1s-projet-tpe-le-son.html" TargetMode="External"/><Relationship Id="rId148" Type="http://schemas.openxmlformats.org/officeDocument/2006/relationships/hyperlink" Target="http://www.plagscan.com/highlight?doc=120039108&amp;source=22&amp;cite=4&amp;url=http%3A%2F%2Fmouny27.canalblog.com%2Farchives%2F2009%2F04%2F06%2F13290071.html" TargetMode="External"/><Relationship Id="rId355" Type="http://schemas.openxmlformats.org/officeDocument/2006/relationships/hyperlink" Target="http://www.plagscan.com/highlight?doc=120039108&amp;source=46&amp;cite=2&amp;url=https%3A%2F%2Fissuu.com%2Ftomatisdoc" TargetMode="External"/><Relationship Id="rId397" Type="http://schemas.openxmlformats.org/officeDocument/2006/relationships/hyperlink" Target="http://www.plagscan.com/highlight?doc=120039108&amp;source=10&amp;cite=6&amp;url=http%3A%2F%2Fwww.langaj.fr%2Fpublications-tomatis%2F" TargetMode="External"/><Relationship Id="rId520" Type="http://schemas.openxmlformats.org/officeDocument/2006/relationships/hyperlink" Target="http://www.plagscan.com/highlight?doc=120039108&amp;source=49&amp;cite=2&amp;url=http%3A%2F%2Fwww.clinique-roosevelt.com%2Forl%2Foreille-surdite.html" TargetMode="External"/><Relationship Id="rId562" Type="http://schemas.openxmlformats.org/officeDocument/2006/relationships/hyperlink" Target="http://www.plagscan.com/highlight?doc=120039108&amp;source=42&amp;cite=9&amp;url=http%3A%2F%2Fdocplayer.fr%2F69148948-Sarah-larroche-to-cite-this-version-hal-id-dumas-https-dumas-ccsd-cnrs-fr-dumas.html" TargetMode="External"/><Relationship Id="rId618" Type="http://schemas.openxmlformats.org/officeDocument/2006/relationships/hyperlink" Target="http://www.plagscan.com/highlight?doc=120039108&amp;source=42&amp;cite=10&amp;url=http%3A%2F%2Fdocplayer.fr%2F69148948-Sarah-larroche-to-cite-this-version-hal-id-dumas-https-dumas-ccsd-cnrs-fr-dumas.html" TargetMode="External"/><Relationship Id="rId215" Type="http://schemas.openxmlformats.org/officeDocument/2006/relationships/hyperlink" Target="http://www.plagscan.com/highlight?doc=120039108&amp;source=43&amp;cite=3&amp;url=https%3A%2F%2Fmedecin-champel.ch%2Fmedecin%2Forl-geneve%2F" TargetMode="External"/><Relationship Id="rId257" Type="http://schemas.openxmlformats.org/officeDocument/2006/relationships/hyperlink" Target="http://www.plagscan.com/highlight?doc=120039108&amp;source=15&amp;cite=2&amp;url=http%3A%2F%2Ftpesurdite.free.fr%2Fl%27oreille.pps" TargetMode="External"/><Relationship Id="rId422" Type="http://schemas.openxmlformats.org/officeDocument/2006/relationships/hyperlink" Target="http://www.plagscan.com/highlight?doc=120039108&amp;source=13&amp;cite=5&amp;url=http%3A%2F%2Ftomatis.fr%2Ffr%2Fdecouvrir%2F" TargetMode="External"/><Relationship Id="rId464" Type="http://schemas.openxmlformats.org/officeDocument/2006/relationships/hyperlink" Target="http://www.plagscan.com/highlight?doc=120039108&amp;source=87&amp;cite=3&amp;url=http%3A%2F%2Fhandicapinfos.canalblog.com%2Farchives%2F2007%2F12%2F11%2F7203301.html" TargetMode="External"/><Relationship Id="rId299" Type="http://schemas.openxmlformats.org/officeDocument/2006/relationships/hyperlink" Target="http://www.plagscan.com/highlight?doc=120039108&amp;source=42&amp;cite=1&amp;url=http%3A%2F%2Fdocplayer.fr%2F69148948-Sarah-larroche-to-cite-this-version-hal-id-dumas-https-dumas-ccsd-cnrs-fr-dumas.html" TargetMode="External"/><Relationship Id="rId727" Type="http://schemas.openxmlformats.org/officeDocument/2006/relationships/hyperlink" Target="http://www.plagscan.com/highlight?doc=120039108&amp;source=4&amp;cite=4&amp;url=http%3A%2F%2Fwww.tomatis-bw.be%2Fpdf%2Fbrochure-TOMATIS.pdf" TargetMode="External"/><Relationship Id="rId63" Type="http://schemas.openxmlformats.org/officeDocument/2006/relationships/hyperlink" Target="http://www.plagscan.com/highlight?doc=120039108&amp;source=84&amp;cite=2&amp;url=http%3A%2F%2Flonesomepi.e-monsite.com%2Fpages%2Fson-et-musique.html" TargetMode="External"/><Relationship Id="rId159" Type="http://schemas.openxmlformats.org/officeDocument/2006/relationships/hyperlink" Target="http://www.plagscan.com/highlight?doc=120039108&amp;source=74&amp;cite=3&amp;url=http%3A%2F%2Fstatic2.seety.pagesjaunes.fr%2Fdam_52623425%2Ff6174d30-2e38-49d6-a312-66bfcff208a0" TargetMode="External"/><Relationship Id="rId366" Type="http://schemas.openxmlformats.org/officeDocument/2006/relationships/hyperlink" Target="http://www.plagscan.com/highlight?doc=120039108&amp;source=19&amp;cite=2&amp;url=http%3A%2F%2Fwww.langaj.fr%2Fbiographie-dr-alfred-tomatis%2F" TargetMode="External"/><Relationship Id="rId573" Type="http://schemas.openxmlformats.org/officeDocument/2006/relationships/hyperlink" Target="http://www.plagscan.com/highlight?doc=120039108&amp;source=67&amp;cite=0&amp;url=http%3A%2F%2Fwww.sanakirja.org%2Fsearch.php%3Fid%3D13951%26l2%3D17" TargetMode="External"/><Relationship Id="rId780" Type="http://schemas.openxmlformats.org/officeDocument/2006/relationships/hyperlink" Target="http://www.plagscan.com/highlight?doc=120039108&amp;source=17&amp;cite=5&amp;url=https%3A%2F%2Ffr.m.wikipedia.org%2Fwiki%2FBernard_Auriol_%28psychiatre%29" TargetMode="External"/><Relationship Id="rId226" Type="http://schemas.openxmlformats.org/officeDocument/2006/relationships/hyperlink" Target="http://www.plagscan.com/highlight?doc=120039108&amp;source=60&amp;cite=2&amp;url=https%3A%2F%2Ffr.slideshare.net%2Fethanbowen9849%2Fchroniques-sant-acouphnes-copie" TargetMode="External"/><Relationship Id="rId433" Type="http://schemas.openxmlformats.org/officeDocument/2006/relationships/hyperlink" Target="http://www.plagscan.com/highlight?doc=120039108&amp;source=76&amp;cite=2&amp;url=http%3A%2F%2Fhandicapinfos.canalblog.com%2F" TargetMode="External"/><Relationship Id="rId640" Type="http://schemas.openxmlformats.org/officeDocument/2006/relationships/hyperlink" Target="http://www.plagscan.com/highlight?doc=120039108&amp;source=1&amp;cite=24&amp;url=http%3A%2F%2Fauriol.free.fr%2Fpsychosonique%2Felbeze.htm" TargetMode="External"/><Relationship Id="rId738" Type="http://schemas.openxmlformats.org/officeDocument/2006/relationships/hyperlink" Target="http://www.plagscan.com/highlight?doc=120039108&amp;source=2&amp;cite=0&amp;url=http%3A%2F%2Fwww.vivresavoix.ch%2Fwp-content%2Fuploads%2F2011%2F08%2FMethode-Tomatis-par.pdf" TargetMode="External"/><Relationship Id="rId74" Type="http://schemas.openxmlformats.org/officeDocument/2006/relationships/hyperlink" Target="http://www.plagscan.com/highlight?doc=120039108&amp;source=59&amp;cite=0&amp;url=https%3A%2F%2Fwww.techniques-ingenieur.fr%2Fbase-documentaire%2Fenvironnement-securite-th5%2Facoustique-mesures-controle-applications-42423210%2Fenvironnement-en-fonderie-m3678%2Fcaracteristiques-physiques-du-son-m3678niv10001.html" TargetMode="External"/><Relationship Id="rId377" Type="http://schemas.openxmlformats.org/officeDocument/2006/relationships/hyperlink" Target="http://www.plagscan.com/highlight?doc=120039108&amp;source=82&amp;cite=2&amp;url=http%3A%2F%2Fwww.ecoute-langage.fr%2Findex.php%2Fct-menu-item-13" TargetMode="External"/><Relationship Id="rId500" Type="http://schemas.openxmlformats.org/officeDocument/2006/relationships/hyperlink" Target="http://www.plagscan.com/highlight?doc=120039108&amp;source=102&amp;cite=0&amp;url=http%3A%2F%2Fauriol.free.fr%2Fpsychiatrie%2Fdevoir.htm" TargetMode="External"/><Relationship Id="rId584" Type="http://schemas.openxmlformats.org/officeDocument/2006/relationships/hyperlink" Target="http://www.plagscan.com/highlight?doc=120039108&amp;source=67&amp;cite=1&amp;url=http%3A%2F%2Fwww.sanakirja.org%2Fsearch.php%3Fid%3D13951%26l2%3D17" TargetMode="External"/><Relationship Id="rId805" Type="http://schemas.openxmlformats.org/officeDocument/2006/relationships/hyperlink" Target="http://www.plagscan.com/highlight?doc=120039108&amp;source=62&amp;cite=2&amp;url=http%3A%2F%2Fwww.tous-polyglottes.com%2Findex.php%2Fprincipe-des-formations%2Fl-oreille-electronique" TargetMode="External"/><Relationship Id="rId5" Type="http://schemas.openxmlformats.org/officeDocument/2006/relationships/hyperlink" Target="http://www.plagscan.com/highlight?doc=120039108&amp;source=0&amp;cite=29&amp;url=http%3A%2F%2Fauriol.free.fr%2Fpsychosonique%2Ftomatis%2Fconsiderations-TE%2Fconsiderations-TE-1-8.htm" TargetMode="External"/><Relationship Id="rId237" Type="http://schemas.openxmlformats.org/officeDocument/2006/relationships/hyperlink" Target="http://www.plagscan.com/highlight?doc=120039108&amp;source=49&amp;cite=3&amp;url=http%3A%2F%2Fwww.clinique-roosevelt.com%2Forl%2Foreille-surdite.html" TargetMode="External"/><Relationship Id="rId791" Type="http://schemas.openxmlformats.org/officeDocument/2006/relationships/hyperlink" Target="http://www.plagscan.com/highlight?doc=120039108&amp;source=48&amp;cite=7&amp;url=https%3A%2F%2Ffr.wikipedia.org%2Fwiki%2FAlfred_Tomatis" TargetMode="External"/><Relationship Id="rId444" Type="http://schemas.openxmlformats.org/officeDocument/2006/relationships/hyperlink" Target="http://www.plagscan.com/highlight?doc=120039108&amp;source=102&amp;cite=2&amp;url=http%3A%2F%2Fauriol.free.fr%2Fpsychiatrie%2Fdevoir.htm" TargetMode="External"/><Relationship Id="rId651" Type="http://schemas.openxmlformats.org/officeDocument/2006/relationships/hyperlink" Target="http://www.plagscan.com/highlight?doc=120039108&amp;source=16&amp;cite=11&amp;url=http%3A%2F%2Fdocplayer.fr%2F18511611-Contact-scd-nancy-1-memoires-scd-uhp-nancy-fr.html" TargetMode="External"/><Relationship Id="rId749" Type="http://schemas.openxmlformats.org/officeDocument/2006/relationships/hyperlink" Target="http://www.plagscan.com/highlight?doc=120039108&amp;source=1&amp;cite=11&amp;url=http%3A%2F%2Fauriol.free.fr%2Fpsychosonique%2Felbeze.ht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hyperlink" Target="https://www.lci.fr/sante/et-si-on-diagnostiquait-la-depression-avec-un-test-vocal-sur-smartphone-1562728.html" TargetMode="External"/><Relationship Id="rId3" Type="http://schemas.microsoft.com/office/2007/relationships/stylesWithEffects" Target="stylesWithEffects.xml"/><Relationship Id="rId21" Type="http://schemas.openxmlformats.org/officeDocument/2006/relationships/hyperlink" Target="https://fr.wikipedia.org/w/index.php?title=D%C3%A9cibel&amp;oldid=146471984"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yperlink" Target="https://www.youtube.com/watch?v=M5bBizPffwM"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auriol.free.fr/"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www.gim-trainings.com/about.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lemonde.fr/culture/article/2014/04/10/le-stradivarius-detrone-par-les-violons-modernes_4398681_3246.html" TargetMode="External"/><Relationship Id="rId28" Type="http://schemas.openxmlformats.org/officeDocument/2006/relationships/hyperlink" Target="https://www.tomatis.com/en" TargetMode="External"/><Relationship Id="rId10" Type="http://schemas.openxmlformats.org/officeDocument/2006/relationships/image" Target="media/image2.jpg"/><Relationship Id="rId19" Type="http://schemas.openxmlformats.org/officeDocument/2006/relationships/hyperlink" Target="http://www.musictherapy.ch/fr/musicotherapie/quest-ce-que-la-musicotherapie/"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lejournal.cnrs.fr/diaporamas/stradivarius-la-fin-dun-mythe" TargetMode="External"/><Relationship Id="rId27" Type="http://schemas.openxmlformats.org/officeDocument/2006/relationships/hyperlink" Target="https://doi.org/10.1093/brain/awf078"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tomatisassociation.org/scientific-validation-of-the-tomatis-effect-%20eeg-recordings-of-sound-from-brainstem-to-cerebral-cortex-encoding-university-of%20-barcelona-2014/" TargetMode="External"/><Relationship Id="rId1" Type="http://schemas.openxmlformats.org/officeDocument/2006/relationships/hyperlink" Target="http://www.analytische-hoertherapie.de/uploads/tx_templavoila/Grundsatzgu%20tachten_zur_Behandlungsmethode_nach_Prof._Tomati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8</TotalTime>
  <Pages>46</Pages>
  <Words>14824</Words>
  <Characters>81532</Characters>
  <Application>Microsoft Office Word</Application>
  <DocSecurity>0</DocSecurity>
  <Lines>679</Lines>
  <Paragraphs>192</Paragraphs>
  <ScaleCrop>false</ScaleCrop>
  <HeadingPairs>
    <vt:vector size="2" baseType="variant">
      <vt:variant>
        <vt:lpstr>Titre</vt:lpstr>
      </vt:variant>
      <vt:variant>
        <vt:i4>1</vt:i4>
      </vt:variant>
    </vt:vector>
  </HeadingPairs>
  <TitlesOfParts>
    <vt:vector size="1" baseType="lpstr">
      <vt:lpstr>Transformation de l’écoute en musicothérapie</vt:lpstr>
    </vt:vector>
  </TitlesOfParts>
  <Company/>
  <LinksUpToDate>false</LinksUpToDate>
  <CharactersWithSpaces>96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de l’écoute en musicothérapie</dc:title>
  <dc:creator>Valérie Gaillard</dc:creator>
  <cp:lastModifiedBy>Anne</cp:lastModifiedBy>
  <cp:revision>3</cp:revision>
  <dcterms:created xsi:type="dcterms:W3CDTF">2018-07-09T20:52:00Z</dcterms:created>
  <dcterms:modified xsi:type="dcterms:W3CDTF">2018-07-15T06:25:00Z</dcterms:modified>
</cp:coreProperties>
</file>